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FB9BD" w14:textId="77777777" w:rsidR="00C017A9" w:rsidRPr="009F7101" w:rsidRDefault="00C017A9" w:rsidP="00C017A9">
      <w:bookmarkStart w:id="0" w:name="_GoBack"/>
      <w:bookmarkEnd w:id="0"/>
      <w:r w:rsidRPr="009F7101">
        <w:rPr>
          <w:noProof/>
          <w:lang w:val="cs-CZ"/>
        </w:rPr>
        <mc:AlternateContent>
          <mc:Choice Requires="wps">
            <w:drawing>
              <wp:anchor distT="0" distB="0" distL="114300" distR="114300" simplePos="0" relativeHeight="251660288" behindDoc="0" locked="0" layoutInCell="1" allowOverlap="1" wp14:anchorId="7AC594A9" wp14:editId="08E506AB">
                <wp:simplePos x="0" y="0"/>
                <wp:positionH relativeFrom="column">
                  <wp:posOffset>1094105</wp:posOffset>
                </wp:positionH>
                <wp:positionV relativeFrom="paragraph">
                  <wp:posOffset>116205</wp:posOffset>
                </wp:positionV>
                <wp:extent cx="4914900" cy="593725"/>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593725"/>
                        </a:xfrm>
                        <a:prstGeom prst="rect">
                          <a:avLst/>
                        </a:prstGeom>
                        <a:solidFill>
                          <a:srgbClr val="FFFFFF"/>
                        </a:solidFill>
                        <a:ln w="9525">
                          <a:solidFill>
                            <a:srgbClr val="FFFFFF"/>
                          </a:solidFill>
                          <a:miter lim="800000"/>
                          <a:headEnd/>
                          <a:tailEnd/>
                        </a:ln>
                      </wps:spPr>
                      <wps:txbx>
                        <w:txbxContent>
                          <w:p w14:paraId="2C5B4ECA" w14:textId="77777777" w:rsidR="00D70874" w:rsidRDefault="00D70874" w:rsidP="00C017A9">
                            <w:pPr>
                              <w:jc w:val="center"/>
                              <w:rPr>
                                <w:b/>
                                <w:sz w:val="40"/>
                              </w:rPr>
                            </w:pPr>
                            <w:r>
                              <w:rPr>
                                <w:b/>
                                <w:sz w:val="40"/>
                              </w:rPr>
                              <w:t>Dotazník – Checklist (EP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594A9" id="_x0000_t202" coordsize="21600,21600" o:spt="202" path="m,l,21600r21600,l21600,xe">
                <v:stroke joinstyle="miter"/>
                <v:path gradientshapeok="t" o:connecttype="rect"/>
              </v:shapetype>
              <v:shape id="Text Box 5" o:spid="_x0000_s1026" type="#_x0000_t202" style="position:absolute;margin-left:86.15pt;margin-top:9.15pt;width:387pt;height:4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" strokecolor="white">
                <v:textbox>
                  <w:txbxContent>
                    <w:p w14:paraId="2C5B4ECA" w14:textId="77777777" w:rsidR="00D70874" w:rsidRDefault="00D70874" w:rsidP="00C017A9">
                      <w:pPr>
                        <w:jc w:val="center"/>
                        <w:rPr>
                          <w:b/>
                          <w:sz w:val="40"/>
                        </w:rPr>
                      </w:pPr>
                      <w:r>
                        <w:rPr>
                          <w:b/>
                          <w:sz w:val="40"/>
                        </w:rPr>
                        <w:t>Dotazník – Checklist (EPA)</w:t>
                      </w:r>
                    </w:p>
                  </w:txbxContent>
                </v:textbox>
              </v:shape>
            </w:pict>
          </mc:Fallback>
        </mc:AlternateContent>
      </w:r>
      <w:r w:rsidRPr="009F7101">
        <w:rPr>
          <w:noProof/>
          <w:lang w:val="cs-CZ"/>
        </w:rPr>
        <mc:AlternateContent>
          <mc:Choice Requires="wps">
            <w:drawing>
              <wp:anchor distT="0" distB="0" distL="114300" distR="114300" simplePos="0" relativeHeight="251659264" behindDoc="0" locked="0" layoutInCell="0" allowOverlap="1" wp14:anchorId="553D778E" wp14:editId="32206D96">
                <wp:simplePos x="0" y="0"/>
                <wp:positionH relativeFrom="column">
                  <wp:posOffset>1111250</wp:posOffset>
                </wp:positionH>
                <wp:positionV relativeFrom="paragraph">
                  <wp:posOffset>197485</wp:posOffset>
                </wp:positionV>
                <wp:extent cx="4663440" cy="3657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365760"/>
                        </a:xfrm>
                        <a:prstGeom prst="rect">
                          <a:avLst/>
                        </a:prstGeom>
                        <a:solidFill>
                          <a:srgbClr val="FFFFFF"/>
                        </a:solidFill>
                        <a:ln w="9525">
                          <a:solidFill>
                            <a:srgbClr val="FFFFFF"/>
                          </a:solidFill>
                          <a:miter lim="800000"/>
                          <a:headEnd/>
                          <a:tailEnd/>
                        </a:ln>
                      </wps:spPr>
                      <wps:txbx>
                        <w:txbxContent>
                          <w:p w14:paraId="21B7E5E6" w14:textId="77777777" w:rsidR="00D70874" w:rsidRDefault="00D70874" w:rsidP="00C017A9">
                            <w:pPr>
                              <w:rPr>
                                <w:b/>
                                <w:sz w:val="36"/>
                              </w:rPr>
                            </w:pPr>
                            <w:r>
                              <w:rPr>
                                <w:b/>
                                <w:sz w:val="36"/>
                              </w:rPr>
                              <w:t>Zpráva odborného posuzovatele SJ (C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D778E" id="Text Box 2" o:spid="_x0000_s1027" type="#_x0000_t202" style="position:absolute;margin-left:87.5pt;margin-top:15.55pt;width:367.2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" o:allowincell="f" strokecolor="white">
                <v:textbox>
                  <w:txbxContent>
                    <w:p w14:paraId="21B7E5E6" w14:textId="77777777" w:rsidR="00D70874" w:rsidRDefault="00D70874" w:rsidP="00C017A9">
                      <w:pPr>
                        <w:rPr>
                          <w:b/>
                          <w:sz w:val="36"/>
                        </w:rPr>
                      </w:pPr>
                      <w:r>
                        <w:rPr>
                          <w:b/>
                          <w:sz w:val="36"/>
                        </w:rPr>
                        <w:t>Zpráva odborného posuzovatele SJ (COV)</w:t>
                      </w:r>
                    </w:p>
                  </w:txbxContent>
                </v:textbox>
              </v:shape>
            </w:pict>
          </mc:Fallback>
        </mc:AlternateContent>
      </w:r>
      <w:r w:rsidRPr="009F7101">
        <w:rPr>
          <w:noProof/>
          <w:lang w:val="cs-CZ"/>
        </w:rPr>
        <w:drawing>
          <wp:inline distT="0" distB="0" distL="0" distR="0" wp14:anchorId="2118D5A8" wp14:editId="50C9506B">
            <wp:extent cx="922020" cy="807720"/>
            <wp:effectExtent l="0" t="0" r="0" b="0"/>
            <wp:docPr id="1" name="Picture 1" descr="logo_ci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cia_B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2020" cy="807720"/>
                    </a:xfrm>
                    <a:prstGeom prst="rect">
                      <a:avLst/>
                    </a:prstGeom>
                    <a:noFill/>
                    <a:ln>
                      <a:noFill/>
                    </a:ln>
                  </pic:spPr>
                </pic:pic>
              </a:graphicData>
            </a:graphic>
          </wp:inline>
        </w:drawing>
      </w:r>
    </w:p>
    <w:tbl>
      <w:tblPr>
        <w:tblpPr w:leftFromText="141" w:rightFromText="141" w:vertAnchor="text" w:horzAnchor="page" w:tblpX="3214" w:tblpY="-9"/>
        <w:tblW w:w="0" w:type="auto"/>
        <w:tblLook w:val="01E0" w:firstRow="1" w:lastRow="1" w:firstColumn="1" w:lastColumn="1" w:noHBand="0" w:noVBand="0"/>
      </w:tblPr>
      <w:tblGrid>
        <w:gridCol w:w="2943"/>
        <w:gridCol w:w="709"/>
        <w:gridCol w:w="3010"/>
      </w:tblGrid>
      <w:tr w:rsidR="00C017A9" w:rsidRPr="009F7101" w14:paraId="0B3514C1" w14:textId="77777777" w:rsidTr="009F2B49">
        <w:tc>
          <w:tcPr>
            <w:tcW w:w="2943" w:type="dxa"/>
            <w:tcBorders>
              <w:top w:val="single" w:sz="4" w:space="0" w:color="auto"/>
              <w:left w:val="single" w:sz="4" w:space="0" w:color="auto"/>
              <w:right w:val="single" w:sz="4" w:space="0" w:color="auto"/>
            </w:tcBorders>
            <w:shd w:val="clear" w:color="auto" w:fill="auto"/>
          </w:tcPr>
          <w:p w14:paraId="26FB66BF" w14:textId="77777777" w:rsidR="00C017A9" w:rsidRPr="009F7101" w:rsidRDefault="00C017A9" w:rsidP="0059459F">
            <w:pPr>
              <w:jc w:val="center"/>
              <w:rPr>
                <w:b/>
              </w:rPr>
            </w:pPr>
            <w:r w:rsidRPr="009F7101">
              <w:rPr>
                <w:b/>
              </w:rPr>
              <w:t xml:space="preserve">Date of </w:t>
            </w:r>
            <w:r w:rsidR="001B24A4" w:rsidRPr="009F7101">
              <w:rPr>
                <w:b/>
              </w:rPr>
              <w:t xml:space="preserve">the </w:t>
            </w:r>
            <w:r w:rsidR="0059459F" w:rsidRPr="009F7101">
              <w:rPr>
                <w:b/>
              </w:rPr>
              <w:t>visit</w:t>
            </w:r>
            <w:r w:rsidRPr="009F7101">
              <w:rPr>
                <w:b/>
              </w:rPr>
              <w:t>:</w:t>
            </w:r>
          </w:p>
        </w:tc>
        <w:tc>
          <w:tcPr>
            <w:tcW w:w="709" w:type="dxa"/>
            <w:tcBorders>
              <w:left w:val="single" w:sz="4" w:space="0" w:color="auto"/>
              <w:right w:val="single" w:sz="4" w:space="0" w:color="auto"/>
            </w:tcBorders>
            <w:shd w:val="clear" w:color="auto" w:fill="auto"/>
          </w:tcPr>
          <w:p w14:paraId="15A17E16" w14:textId="77777777" w:rsidR="00C017A9" w:rsidRPr="009F7101" w:rsidRDefault="00C017A9" w:rsidP="009F2B49"/>
        </w:tc>
        <w:tc>
          <w:tcPr>
            <w:tcW w:w="3010" w:type="dxa"/>
            <w:tcBorders>
              <w:top w:val="single" w:sz="4" w:space="0" w:color="auto"/>
              <w:left w:val="single" w:sz="4" w:space="0" w:color="auto"/>
              <w:right w:val="single" w:sz="4" w:space="0" w:color="auto"/>
            </w:tcBorders>
            <w:shd w:val="clear" w:color="auto" w:fill="auto"/>
          </w:tcPr>
          <w:p w14:paraId="6F6EDD84" w14:textId="77777777" w:rsidR="00C017A9" w:rsidRPr="009F7101" w:rsidRDefault="00DD164B" w:rsidP="009F2B49">
            <w:pPr>
              <w:jc w:val="center"/>
              <w:rPr>
                <w:b/>
              </w:rPr>
            </w:pPr>
            <w:r w:rsidRPr="009F7101">
              <w:rPr>
                <w:b/>
              </w:rPr>
              <w:t>I</w:t>
            </w:r>
            <w:r w:rsidR="0059459F" w:rsidRPr="009F7101">
              <w:rPr>
                <w:b/>
              </w:rPr>
              <w:t>dentification</w:t>
            </w:r>
            <w:r w:rsidRPr="009F7101">
              <w:rPr>
                <w:b/>
              </w:rPr>
              <w:t xml:space="preserve"> No</w:t>
            </w:r>
            <w:r w:rsidR="00C017A9" w:rsidRPr="009F7101">
              <w:rPr>
                <w:b/>
              </w:rPr>
              <w:t>:</w:t>
            </w:r>
          </w:p>
        </w:tc>
      </w:tr>
      <w:tr w:rsidR="00C017A9" w:rsidRPr="009F7101" w14:paraId="5B031A44" w14:textId="77777777" w:rsidTr="009F2B49">
        <w:trPr>
          <w:trHeight w:val="573"/>
        </w:trPr>
        <w:tc>
          <w:tcPr>
            <w:tcW w:w="2943" w:type="dxa"/>
            <w:tcBorders>
              <w:left w:val="single" w:sz="4" w:space="0" w:color="auto"/>
              <w:bottom w:val="single" w:sz="4" w:space="0" w:color="auto"/>
              <w:right w:val="single" w:sz="4" w:space="0" w:color="auto"/>
            </w:tcBorders>
            <w:shd w:val="clear" w:color="auto" w:fill="auto"/>
            <w:vAlign w:val="center"/>
          </w:tcPr>
          <w:p w14:paraId="0E69F713" w14:textId="77777777" w:rsidR="00C017A9" w:rsidRPr="009F7101" w:rsidRDefault="00C017A9" w:rsidP="009F2B49">
            <w:pPr>
              <w:jc w:val="center"/>
              <w:rPr>
                <w:b/>
                <w:szCs w:val="24"/>
              </w:rPr>
            </w:pPr>
          </w:p>
        </w:tc>
        <w:tc>
          <w:tcPr>
            <w:tcW w:w="709" w:type="dxa"/>
            <w:tcBorders>
              <w:left w:val="single" w:sz="4" w:space="0" w:color="auto"/>
              <w:right w:val="single" w:sz="4" w:space="0" w:color="auto"/>
            </w:tcBorders>
            <w:shd w:val="clear" w:color="auto" w:fill="auto"/>
          </w:tcPr>
          <w:p w14:paraId="123847E8" w14:textId="77777777" w:rsidR="00C017A9" w:rsidRPr="009F7101" w:rsidRDefault="00C017A9" w:rsidP="009F2B49"/>
        </w:tc>
        <w:tc>
          <w:tcPr>
            <w:tcW w:w="3010" w:type="dxa"/>
            <w:tcBorders>
              <w:left w:val="single" w:sz="4" w:space="0" w:color="auto"/>
              <w:bottom w:val="single" w:sz="4" w:space="0" w:color="auto"/>
              <w:right w:val="single" w:sz="4" w:space="0" w:color="auto"/>
            </w:tcBorders>
            <w:shd w:val="clear" w:color="auto" w:fill="auto"/>
            <w:vAlign w:val="center"/>
          </w:tcPr>
          <w:p w14:paraId="142B4502" w14:textId="77777777" w:rsidR="00C017A9" w:rsidRPr="009F7101" w:rsidRDefault="00C017A9" w:rsidP="009F2B49">
            <w:pPr>
              <w:jc w:val="center"/>
            </w:pPr>
          </w:p>
        </w:tc>
      </w:tr>
    </w:tbl>
    <w:p w14:paraId="211399EB" w14:textId="77777777" w:rsidR="00C017A9" w:rsidRPr="009F7101" w:rsidRDefault="00C017A9" w:rsidP="00C017A9"/>
    <w:p w14:paraId="08047F7A" w14:textId="77777777" w:rsidR="00C017A9" w:rsidRPr="009F7101" w:rsidRDefault="00C017A9" w:rsidP="00C017A9"/>
    <w:p w14:paraId="2F9B1A27" w14:textId="77777777" w:rsidR="00C017A9" w:rsidRPr="009F7101" w:rsidRDefault="00C017A9" w:rsidP="00C017A9"/>
    <w:p w14:paraId="6C4711CC" w14:textId="77777777" w:rsidR="00C017A9" w:rsidRPr="009F7101" w:rsidRDefault="00C017A9" w:rsidP="00C017A9"/>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34"/>
        <w:gridCol w:w="4536"/>
        <w:gridCol w:w="3402"/>
      </w:tblGrid>
      <w:tr w:rsidR="00C017A9" w:rsidRPr="009F7101" w14:paraId="7AC25D6C" w14:textId="77777777" w:rsidTr="009F2B49">
        <w:trPr>
          <w:tblHeader/>
        </w:trPr>
        <w:tc>
          <w:tcPr>
            <w:tcW w:w="1134" w:type="dxa"/>
            <w:vAlign w:val="center"/>
          </w:tcPr>
          <w:p w14:paraId="7D82B1D2" w14:textId="77777777" w:rsidR="00C017A9" w:rsidRPr="009F7101" w:rsidRDefault="0043087D" w:rsidP="00D70874">
            <w:pPr>
              <w:jc w:val="center"/>
              <w:rPr>
                <w:b/>
              </w:rPr>
            </w:pPr>
            <w:r w:rsidRPr="009F7101">
              <w:rPr>
                <w:b/>
              </w:rPr>
              <w:t>Location</w:t>
            </w:r>
            <w:r w:rsidR="00D70874">
              <w:rPr>
                <w:b/>
              </w:rPr>
              <w:t xml:space="preserve"> </w:t>
            </w:r>
            <w:r w:rsidRPr="009F7101">
              <w:rPr>
                <w:b/>
              </w:rPr>
              <w:t>ordinal No.</w:t>
            </w:r>
          </w:p>
        </w:tc>
        <w:tc>
          <w:tcPr>
            <w:tcW w:w="4536" w:type="dxa"/>
            <w:vAlign w:val="center"/>
          </w:tcPr>
          <w:p w14:paraId="19ECC917" w14:textId="77777777" w:rsidR="00C017A9" w:rsidRPr="009F7101" w:rsidRDefault="0043087D" w:rsidP="009F2B49">
            <w:pPr>
              <w:jc w:val="center"/>
              <w:rPr>
                <w:b/>
              </w:rPr>
            </w:pPr>
            <w:r w:rsidRPr="009F7101">
              <w:rPr>
                <w:b/>
              </w:rPr>
              <w:t>Location Name</w:t>
            </w:r>
          </w:p>
        </w:tc>
        <w:tc>
          <w:tcPr>
            <w:tcW w:w="3402" w:type="dxa"/>
            <w:vAlign w:val="center"/>
          </w:tcPr>
          <w:p w14:paraId="2BEB3E50" w14:textId="77777777" w:rsidR="00C017A9" w:rsidRPr="009F7101" w:rsidRDefault="0043087D" w:rsidP="00CE3CC3">
            <w:pPr>
              <w:jc w:val="center"/>
              <w:rPr>
                <w:b/>
              </w:rPr>
            </w:pPr>
            <w:r w:rsidRPr="009F7101">
              <w:rPr>
                <w:b/>
              </w:rPr>
              <w:t>Location Address</w:t>
            </w:r>
          </w:p>
        </w:tc>
      </w:tr>
      <w:tr w:rsidR="00C017A9" w:rsidRPr="009F7101" w14:paraId="616F65C2" w14:textId="77777777" w:rsidTr="009F2B49">
        <w:tc>
          <w:tcPr>
            <w:tcW w:w="1134" w:type="dxa"/>
          </w:tcPr>
          <w:p w14:paraId="0D86FAB0" w14:textId="77777777" w:rsidR="00C017A9" w:rsidRPr="009F7101" w:rsidRDefault="00C017A9" w:rsidP="009F2B49">
            <w:pPr>
              <w:spacing w:before="20" w:after="20"/>
              <w:jc w:val="center"/>
              <w:rPr>
                <w:sz w:val="22"/>
                <w:szCs w:val="22"/>
              </w:rPr>
            </w:pPr>
          </w:p>
        </w:tc>
        <w:tc>
          <w:tcPr>
            <w:tcW w:w="4536" w:type="dxa"/>
          </w:tcPr>
          <w:p w14:paraId="0E4BEE8F" w14:textId="77777777" w:rsidR="00C017A9" w:rsidRPr="009F7101" w:rsidRDefault="00C017A9" w:rsidP="009F2B49">
            <w:pPr>
              <w:spacing w:before="20" w:after="20"/>
              <w:rPr>
                <w:sz w:val="22"/>
                <w:szCs w:val="22"/>
              </w:rPr>
            </w:pPr>
          </w:p>
        </w:tc>
        <w:tc>
          <w:tcPr>
            <w:tcW w:w="3402" w:type="dxa"/>
          </w:tcPr>
          <w:p w14:paraId="120B9568" w14:textId="77777777" w:rsidR="00C017A9" w:rsidRPr="009F7101" w:rsidRDefault="00C017A9" w:rsidP="009F2B49">
            <w:pPr>
              <w:spacing w:before="20" w:after="20"/>
              <w:rPr>
                <w:sz w:val="22"/>
                <w:szCs w:val="22"/>
              </w:rPr>
            </w:pPr>
          </w:p>
        </w:tc>
      </w:tr>
    </w:tbl>
    <w:p w14:paraId="099FBF69" w14:textId="77777777" w:rsidR="00D70874" w:rsidRDefault="00D70874" w:rsidP="00C017A9">
      <w:pPr>
        <w:rPr>
          <w:b/>
        </w:rPr>
      </w:pPr>
    </w:p>
    <w:p w14:paraId="507EE341" w14:textId="77777777" w:rsidR="00C017A9" w:rsidRPr="009F7101" w:rsidRDefault="00CE3CC3" w:rsidP="00C017A9">
      <w:pPr>
        <w:rPr>
          <w:b/>
        </w:rPr>
      </w:pPr>
      <w:r w:rsidRPr="009F7101">
        <w:rPr>
          <w:b/>
        </w:rPr>
        <w:t xml:space="preserve">Name and Surname of the </w:t>
      </w:r>
      <w:r w:rsidR="001B24A4" w:rsidRPr="009F7101">
        <w:rPr>
          <w:b/>
        </w:rPr>
        <w:t>A</w:t>
      </w:r>
      <w:r w:rsidRPr="009F7101">
        <w:rPr>
          <w:b/>
        </w:rPr>
        <w:t>ssessor</w:t>
      </w:r>
      <w:r w:rsidR="00C017A9" w:rsidRPr="009F7101">
        <w:rPr>
          <w:b/>
        </w:rPr>
        <w:t>:</w:t>
      </w:r>
      <w:r w:rsidR="00C017A9" w:rsidRPr="009F7101">
        <w:rPr>
          <w:b/>
        </w:rPr>
        <w:tab/>
      </w:r>
    </w:p>
    <w:p w14:paraId="2EE112B9" w14:textId="77777777" w:rsidR="00C017A9" w:rsidRPr="009F7101" w:rsidRDefault="0043087D" w:rsidP="00C017A9">
      <w:pPr>
        <w:rPr>
          <w:b/>
        </w:rPr>
      </w:pPr>
      <w:r w:rsidRPr="009F7101">
        <w:rPr>
          <w:b/>
        </w:rPr>
        <w:t>Identification</w:t>
      </w:r>
      <w:r w:rsidR="00CE3CC3" w:rsidRPr="009F7101">
        <w:rPr>
          <w:b/>
        </w:rPr>
        <w:t xml:space="preserve"> No.</w:t>
      </w:r>
      <w:r w:rsidR="00C017A9" w:rsidRPr="009F7101">
        <w:rPr>
          <w:b/>
        </w:rPr>
        <w:t>:</w:t>
      </w:r>
      <w:r w:rsidR="00C017A9" w:rsidRPr="009F7101">
        <w:rPr>
          <w:b/>
        </w:rPr>
        <w:tab/>
      </w:r>
      <w:r w:rsidR="00C017A9" w:rsidRPr="009F7101">
        <w:rPr>
          <w:b/>
        </w:rPr>
        <w:tab/>
      </w:r>
      <w:r w:rsidR="00C017A9" w:rsidRPr="009F7101">
        <w:rPr>
          <w:b/>
        </w:rPr>
        <w:tab/>
      </w:r>
      <w:r w:rsidR="00D70874">
        <w:rPr>
          <w:b/>
        </w:rPr>
        <w:tab/>
      </w:r>
    </w:p>
    <w:p w14:paraId="0B982272" w14:textId="77777777" w:rsidR="00C017A9" w:rsidRPr="009F7101" w:rsidRDefault="00C017A9" w:rsidP="00C017A9"/>
    <w:p w14:paraId="666E1DB8" w14:textId="77777777" w:rsidR="00F1298D" w:rsidRPr="009F7101" w:rsidRDefault="00EB1078" w:rsidP="00A3064C">
      <w:pPr>
        <w:jc w:val="both"/>
        <w:rPr>
          <w:b/>
          <w:sz w:val="20"/>
        </w:rPr>
      </w:pPr>
      <w:r w:rsidRPr="009F7101">
        <w:rPr>
          <w:b/>
          <w:sz w:val="20"/>
        </w:rPr>
        <w:t>4 General requirements</w:t>
      </w:r>
    </w:p>
    <w:p w14:paraId="2976FF6D" w14:textId="77777777" w:rsidR="00EB1078" w:rsidRPr="009F7101" w:rsidRDefault="00EB1078" w:rsidP="00A3064C">
      <w:pPr>
        <w:jc w:val="both"/>
        <w:rPr>
          <w:b/>
          <w:bCs/>
          <w:sz w:val="20"/>
        </w:rPr>
      </w:pPr>
      <w:r w:rsidRPr="009F7101">
        <w:rPr>
          <w:b/>
          <w:bCs/>
          <w:sz w:val="20"/>
        </w:rPr>
        <w:t>4.1 Legal and contractual matters</w:t>
      </w:r>
    </w:p>
    <w:p w14:paraId="5531BB6F" w14:textId="77777777" w:rsidR="00EB1078" w:rsidRPr="009F7101" w:rsidRDefault="00EB1078" w:rsidP="00A3064C">
      <w:pPr>
        <w:jc w:val="both"/>
        <w:rPr>
          <w:b/>
          <w:bCs/>
          <w:sz w:val="20"/>
        </w:rPr>
      </w:pPr>
      <w:r w:rsidRPr="009F7101">
        <w:rPr>
          <w:b/>
          <w:bCs/>
          <w:sz w:val="20"/>
        </w:rPr>
        <w:t>4.1.1 Legal responsibility</w:t>
      </w:r>
    </w:p>
    <w:p w14:paraId="6FF06C0F" w14:textId="77777777" w:rsidR="00EB1078" w:rsidRPr="009F7101" w:rsidRDefault="00EB1078" w:rsidP="00A3064C">
      <w:pPr>
        <w:jc w:val="both"/>
        <w:rPr>
          <w:sz w:val="20"/>
        </w:rPr>
      </w:pPr>
      <w:r w:rsidRPr="009F7101">
        <w:rPr>
          <w:sz w:val="20"/>
        </w:rPr>
        <w:t xml:space="preserve">Is the certification body a legal entity, or a defined part of a legal entity, such that the legal </w:t>
      </w:r>
      <w:r w:rsidRPr="009F7101">
        <w:rPr>
          <w:noProof/>
          <w:sz w:val="20"/>
        </w:rPr>
        <w:t>entity</w:t>
      </w:r>
      <w:r w:rsidRPr="009F7101">
        <w:rPr>
          <w:sz w:val="20"/>
        </w:rPr>
        <w:t xml:space="preserve"> can be held legally responsible for all its certification activities?</w:t>
      </w:r>
    </w:p>
    <w:p w14:paraId="756E7A60" w14:textId="77777777" w:rsidR="00EB1078" w:rsidRPr="009F7101" w:rsidRDefault="00EB1078" w:rsidP="00A3064C">
      <w:pPr>
        <w:jc w:val="both"/>
        <w:rPr>
          <w:i/>
          <w:sz w:val="20"/>
        </w:rPr>
      </w:pPr>
      <w:r w:rsidRPr="009F7101">
        <w:rPr>
          <w:i/>
          <w:sz w:val="20"/>
        </w:rPr>
        <w:t>NOTE A governmental certification body is deemed to be a legal entity on the basis of its governmental statu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962486" w:rsidRPr="009F7101" w14:paraId="6BB8A024" w14:textId="77777777" w:rsidTr="00576A91">
        <w:trPr>
          <w:cantSplit/>
          <w:trHeight w:hRule="exact" w:val="440"/>
        </w:trPr>
        <w:tc>
          <w:tcPr>
            <w:tcW w:w="1701" w:type="dxa"/>
          </w:tcPr>
          <w:p w14:paraId="2A59A9B1" w14:textId="77777777" w:rsidR="00962486" w:rsidRPr="009F7101" w:rsidRDefault="00962486" w:rsidP="00A3064C">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CCFA5AB" w14:textId="77777777" w:rsidR="00962486" w:rsidRPr="009F7101" w:rsidRDefault="00962486" w:rsidP="00A3064C">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5137E11" w14:textId="77777777" w:rsidR="00962486" w:rsidRPr="009F7101" w:rsidRDefault="00962486" w:rsidP="00A3064C">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7D8300F" w14:textId="77777777" w:rsidR="00962486" w:rsidRPr="009F7101" w:rsidRDefault="00962486" w:rsidP="00A3064C">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962486" w:rsidRPr="009F7101" w14:paraId="692E22B3" w14:textId="77777777" w:rsidTr="00576A91">
        <w:trPr>
          <w:cantSplit/>
          <w:trHeight w:hRule="exact" w:val="440"/>
        </w:trPr>
        <w:tc>
          <w:tcPr>
            <w:tcW w:w="9214" w:type="dxa"/>
            <w:gridSpan w:val="4"/>
          </w:tcPr>
          <w:p w14:paraId="24E4661D" w14:textId="77777777" w:rsidR="00962486" w:rsidRPr="009F7101" w:rsidRDefault="00962486" w:rsidP="00A3064C">
            <w:pPr>
              <w:spacing w:before="180"/>
              <w:jc w:val="both"/>
              <w:rPr>
                <w:smallCaps/>
                <w:sz w:val="20"/>
              </w:rPr>
            </w:pPr>
            <w:r w:rsidRPr="009F7101">
              <w:rPr>
                <w:b/>
                <w:smallCaps/>
                <w:noProof/>
                <w:sz w:val="20"/>
              </w:rPr>
              <w:t>Nonconformity identification:</w:t>
            </w:r>
          </w:p>
        </w:tc>
      </w:tr>
      <w:tr w:rsidR="00962486" w:rsidRPr="009F7101" w14:paraId="63602B8B" w14:textId="77777777" w:rsidTr="00576A91">
        <w:trPr>
          <w:cantSplit/>
          <w:trHeight w:hRule="exact" w:val="440"/>
        </w:trPr>
        <w:tc>
          <w:tcPr>
            <w:tcW w:w="9214" w:type="dxa"/>
            <w:gridSpan w:val="4"/>
          </w:tcPr>
          <w:p w14:paraId="29F627C3" w14:textId="77777777" w:rsidR="00962486" w:rsidRPr="009F7101" w:rsidRDefault="00962486" w:rsidP="00A3064C">
            <w:pPr>
              <w:spacing w:before="180"/>
              <w:jc w:val="both"/>
              <w:rPr>
                <w:smallCaps/>
                <w:sz w:val="20"/>
              </w:rPr>
            </w:pPr>
            <w:r w:rsidRPr="009F7101">
              <w:rPr>
                <w:b/>
                <w:smallCaps/>
                <w:noProof/>
                <w:sz w:val="20"/>
              </w:rPr>
              <w:t>Comments:</w:t>
            </w:r>
          </w:p>
        </w:tc>
      </w:tr>
      <w:tr w:rsidR="00962486" w:rsidRPr="009F7101" w14:paraId="22A001A0" w14:textId="77777777" w:rsidTr="00576A91">
        <w:trPr>
          <w:cantSplit/>
          <w:trHeight w:hRule="exact" w:val="440"/>
        </w:trPr>
        <w:tc>
          <w:tcPr>
            <w:tcW w:w="9214" w:type="dxa"/>
            <w:gridSpan w:val="4"/>
          </w:tcPr>
          <w:p w14:paraId="7B736D2D" w14:textId="77777777" w:rsidR="00962486" w:rsidRPr="009F7101" w:rsidRDefault="00962486" w:rsidP="00A3064C">
            <w:pPr>
              <w:spacing w:before="120"/>
              <w:jc w:val="both"/>
              <w:rPr>
                <w:smallCaps/>
                <w:sz w:val="20"/>
              </w:rPr>
            </w:pPr>
            <w:r w:rsidRPr="009F7101">
              <w:rPr>
                <w:b/>
                <w:smallCaps/>
                <w:sz w:val="20"/>
              </w:rPr>
              <w:t>Note:</w:t>
            </w:r>
          </w:p>
          <w:p w14:paraId="163056F4" w14:textId="77777777" w:rsidR="00962486" w:rsidRPr="009F7101" w:rsidRDefault="00962486" w:rsidP="00A3064C">
            <w:pPr>
              <w:spacing w:before="180"/>
              <w:jc w:val="both"/>
              <w:rPr>
                <w:smallCaps/>
                <w:sz w:val="20"/>
              </w:rPr>
            </w:pPr>
          </w:p>
          <w:p w14:paraId="57848F01" w14:textId="77777777" w:rsidR="00962486" w:rsidRPr="009F7101" w:rsidRDefault="00962486" w:rsidP="00A3064C">
            <w:pPr>
              <w:spacing w:before="180"/>
              <w:jc w:val="both"/>
              <w:rPr>
                <w:smallCaps/>
                <w:sz w:val="20"/>
              </w:rPr>
            </w:pPr>
          </w:p>
          <w:p w14:paraId="136EF454" w14:textId="77777777" w:rsidR="00962486" w:rsidRPr="009F7101" w:rsidRDefault="00962486" w:rsidP="00A3064C">
            <w:pPr>
              <w:spacing w:before="180"/>
              <w:jc w:val="both"/>
              <w:rPr>
                <w:smallCaps/>
                <w:sz w:val="20"/>
              </w:rPr>
            </w:pPr>
          </w:p>
        </w:tc>
      </w:tr>
    </w:tbl>
    <w:p w14:paraId="6F6B190F" w14:textId="77777777" w:rsidR="00EB1078" w:rsidRPr="009F7101" w:rsidRDefault="00EB1078" w:rsidP="00A3064C">
      <w:pPr>
        <w:jc w:val="both"/>
        <w:rPr>
          <w:b/>
          <w:sz w:val="20"/>
        </w:rPr>
      </w:pPr>
      <w:r w:rsidRPr="009F7101">
        <w:rPr>
          <w:b/>
          <w:sz w:val="20"/>
        </w:rPr>
        <w:t>4.1.2 Certification agreement</w:t>
      </w:r>
    </w:p>
    <w:p w14:paraId="7AAD4EA7" w14:textId="77777777" w:rsidR="00EB1078" w:rsidRPr="009F7101" w:rsidRDefault="00EB1078" w:rsidP="00A3064C">
      <w:pPr>
        <w:jc w:val="both"/>
        <w:rPr>
          <w:sz w:val="20"/>
        </w:rPr>
      </w:pPr>
      <w:r w:rsidRPr="009F7101">
        <w:rPr>
          <w:b/>
          <w:sz w:val="20"/>
        </w:rPr>
        <w:t>4.1.2.1</w:t>
      </w:r>
      <w:r w:rsidRPr="009F7101">
        <w:rPr>
          <w:sz w:val="20"/>
        </w:rPr>
        <w:t xml:space="preserve"> Does the certification body have a legally enforceable agreement for the provision of Certification activities to its clients</w:t>
      </w:r>
      <w:r w:rsidR="00635247" w:rsidRPr="009F7101">
        <w:rPr>
          <w:sz w:val="20"/>
        </w:rPr>
        <w:t>?</w:t>
      </w:r>
      <w:r w:rsidRPr="009F7101">
        <w:rPr>
          <w:sz w:val="20"/>
        </w:rPr>
        <w:t xml:space="preserve"> Do </w:t>
      </w:r>
      <w:r w:rsidRPr="009F7101">
        <w:rPr>
          <w:noProof/>
          <w:sz w:val="20"/>
        </w:rPr>
        <w:t>these</w:t>
      </w:r>
      <w:r w:rsidRPr="009F7101">
        <w:rPr>
          <w:sz w:val="20"/>
        </w:rPr>
        <w:t xml:space="preserve"> certification agreements take into account the responsibilities of the Certification body and its clien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147836AB" w14:textId="77777777" w:rsidTr="00576A91">
        <w:trPr>
          <w:cantSplit/>
          <w:trHeight w:hRule="exact" w:val="440"/>
        </w:trPr>
        <w:tc>
          <w:tcPr>
            <w:tcW w:w="1701" w:type="dxa"/>
          </w:tcPr>
          <w:p w14:paraId="65AF66C2"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50617B1"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5C79467"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495089C"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485CA151" w14:textId="77777777" w:rsidTr="00576A91">
        <w:trPr>
          <w:cantSplit/>
          <w:trHeight w:hRule="exact" w:val="440"/>
        </w:trPr>
        <w:tc>
          <w:tcPr>
            <w:tcW w:w="9214" w:type="dxa"/>
            <w:gridSpan w:val="4"/>
          </w:tcPr>
          <w:p w14:paraId="62D60A79"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7D2D7EE7" w14:textId="77777777" w:rsidTr="00576A91">
        <w:trPr>
          <w:cantSplit/>
          <w:trHeight w:hRule="exact" w:val="440"/>
        </w:trPr>
        <w:tc>
          <w:tcPr>
            <w:tcW w:w="9214" w:type="dxa"/>
            <w:gridSpan w:val="4"/>
          </w:tcPr>
          <w:p w14:paraId="24A586B4"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3B6DE279" w14:textId="77777777" w:rsidTr="00576A91">
        <w:trPr>
          <w:cantSplit/>
          <w:trHeight w:hRule="exact" w:val="440"/>
        </w:trPr>
        <w:tc>
          <w:tcPr>
            <w:tcW w:w="9214" w:type="dxa"/>
            <w:gridSpan w:val="4"/>
          </w:tcPr>
          <w:p w14:paraId="556A6A1D" w14:textId="77777777" w:rsidR="00576A91" w:rsidRPr="009F7101" w:rsidRDefault="00576A91" w:rsidP="009F2B49">
            <w:pPr>
              <w:spacing w:before="120"/>
              <w:jc w:val="both"/>
              <w:rPr>
                <w:smallCaps/>
                <w:sz w:val="20"/>
              </w:rPr>
            </w:pPr>
            <w:r w:rsidRPr="009F7101">
              <w:rPr>
                <w:b/>
                <w:smallCaps/>
                <w:sz w:val="20"/>
              </w:rPr>
              <w:t>Note:</w:t>
            </w:r>
          </w:p>
          <w:p w14:paraId="6E75C0A9" w14:textId="77777777" w:rsidR="00576A91" w:rsidRPr="009F7101" w:rsidRDefault="00576A91" w:rsidP="009F2B49">
            <w:pPr>
              <w:spacing w:before="180"/>
              <w:jc w:val="both"/>
              <w:rPr>
                <w:smallCaps/>
                <w:sz w:val="20"/>
              </w:rPr>
            </w:pPr>
          </w:p>
          <w:p w14:paraId="366D0357" w14:textId="77777777" w:rsidR="00576A91" w:rsidRPr="009F7101" w:rsidRDefault="00576A91" w:rsidP="009F2B49">
            <w:pPr>
              <w:spacing w:before="180"/>
              <w:jc w:val="both"/>
              <w:rPr>
                <w:smallCaps/>
                <w:sz w:val="20"/>
              </w:rPr>
            </w:pPr>
          </w:p>
          <w:p w14:paraId="0F25E279" w14:textId="77777777" w:rsidR="00576A91" w:rsidRPr="009F7101" w:rsidRDefault="00576A91" w:rsidP="009F2B49">
            <w:pPr>
              <w:spacing w:before="180"/>
              <w:jc w:val="both"/>
              <w:rPr>
                <w:smallCaps/>
                <w:sz w:val="20"/>
              </w:rPr>
            </w:pPr>
          </w:p>
        </w:tc>
      </w:tr>
    </w:tbl>
    <w:p w14:paraId="0195FD60" w14:textId="77777777" w:rsidR="00EB1078" w:rsidRPr="009F7101" w:rsidRDefault="00EB1078" w:rsidP="00A3064C">
      <w:pPr>
        <w:jc w:val="both"/>
        <w:rPr>
          <w:sz w:val="20"/>
        </w:rPr>
      </w:pPr>
      <w:r w:rsidRPr="009F7101">
        <w:rPr>
          <w:b/>
          <w:sz w:val="20"/>
        </w:rPr>
        <w:t xml:space="preserve">4.1.2.2 </w:t>
      </w:r>
      <w:r w:rsidRPr="009F7101">
        <w:rPr>
          <w:sz w:val="20"/>
        </w:rPr>
        <w:t>Does the certification body ensure its certification agreement requires that the client comply at least, with the following:</w:t>
      </w:r>
    </w:p>
    <w:p w14:paraId="7225EEF0" w14:textId="77777777" w:rsidR="00EB1078" w:rsidRPr="009F7101" w:rsidRDefault="00EB1078" w:rsidP="00A3064C">
      <w:pPr>
        <w:jc w:val="both"/>
        <w:rPr>
          <w:sz w:val="20"/>
        </w:rPr>
      </w:pPr>
      <w:r w:rsidRPr="009F7101">
        <w:rPr>
          <w:sz w:val="20"/>
        </w:rPr>
        <w:t xml:space="preserve">a) the client always </w:t>
      </w:r>
      <w:r w:rsidRPr="009F7101">
        <w:rPr>
          <w:noProof/>
          <w:sz w:val="20"/>
        </w:rPr>
        <w:t>fulfi</w:t>
      </w:r>
      <w:r w:rsidR="009E59FD" w:rsidRPr="009F7101">
        <w:rPr>
          <w:noProof/>
          <w:sz w:val="20"/>
        </w:rPr>
        <w:t>l</w:t>
      </w:r>
      <w:r w:rsidRPr="009F7101">
        <w:rPr>
          <w:noProof/>
          <w:sz w:val="20"/>
        </w:rPr>
        <w:t>ls</w:t>
      </w:r>
      <w:r w:rsidRPr="009F7101">
        <w:rPr>
          <w:sz w:val="20"/>
        </w:rPr>
        <w:t xml:space="preserve"> the certification requirements (see 3.7), including implementing appropriate changes when they are communicated by the certification body (see 7.10);</w:t>
      </w:r>
    </w:p>
    <w:p w14:paraId="344C6DB1" w14:textId="77777777" w:rsidR="00EB1078" w:rsidRPr="009F7101" w:rsidRDefault="00EB1078" w:rsidP="00A3064C">
      <w:pPr>
        <w:autoSpaceDE w:val="0"/>
        <w:autoSpaceDN w:val="0"/>
        <w:adjustRightInd w:val="0"/>
        <w:spacing w:before="0" w:after="0"/>
        <w:jc w:val="both"/>
        <w:rPr>
          <w:sz w:val="20"/>
        </w:rPr>
      </w:pPr>
      <w:r w:rsidRPr="009F7101">
        <w:rPr>
          <w:sz w:val="20"/>
        </w:rPr>
        <w:t xml:space="preserve">b) if the certification applies to ongoing production, the certified product continues to </w:t>
      </w:r>
      <w:r w:rsidRPr="009F7101">
        <w:rPr>
          <w:noProof/>
          <w:sz w:val="20"/>
        </w:rPr>
        <w:t>fulfi</w:t>
      </w:r>
      <w:r w:rsidR="009E59FD" w:rsidRPr="009F7101">
        <w:rPr>
          <w:noProof/>
          <w:sz w:val="20"/>
        </w:rPr>
        <w:t>l</w:t>
      </w:r>
      <w:r w:rsidRPr="009F7101">
        <w:rPr>
          <w:noProof/>
          <w:sz w:val="20"/>
        </w:rPr>
        <w:t>l</w:t>
      </w:r>
      <w:r w:rsidRPr="009F7101">
        <w:rPr>
          <w:sz w:val="20"/>
        </w:rPr>
        <w:t xml:space="preserve"> the product requirements (see 3.8);</w:t>
      </w:r>
    </w:p>
    <w:p w14:paraId="7318F218" w14:textId="77777777" w:rsidR="00EB1078" w:rsidRPr="009F7101" w:rsidRDefault="00EB1078" w:rsidP="00A3064C">
      <w:pPr>
        <w:jc w:val="both"/>
        <w:rPr>
          <w:sz w:val="20"/>
        </w:rPr>
      </w:pPr>
      <w:r w:rsidRPr="009F7101">
        <w:rPr>
          <w:sz w:val="20"/>
        </w:rPr>
        <w:t xml:space="preserve">c) the client makes all necessary arrangements for </w:t>
      </w:r>
    </w:p>
    <w:p w14:paraId="1F0C77E9" w14:textId="77777777" w:rsidR="00EB1078" w:rsidRPr="009F7101" w:rsidRDefault="00EB1078" w:rsidP="00A3064C">
      <w:pPr>
        <w:ind w:left="426"/>
        <w:jc w:val="both"/>
        <w:rPr>
          <w:sz w:val="20"/>
        </w:rPr>
      </w:pPr>
      <w:r w:rsidRPr="009F7101">
        <w:rPr>
          <w:sz w:val="20"/>
        </w:rPr>
        <w:lastRenderedPageBreak/>
        <w:t xml:space="preserve">1) the conduct of the evaluation (see 3.3) and surveillance (if required), including </w:t>
      </w:r>
      <w:r w:rsidRPr="009F7101">
        <w:rPr>
          <w:noProof/>
          <w:sz w:val="20"/>
        </w:rPr>
        <w:t xml:space="preserve">provision </w:t>
      </w:r>
      <w:r w:rsidRPr="009F7101">
        <w:rPr>
          <w:sz w:val="20"/>
        </w:rPr>
        <w:t>for examining documentation and records, and access to the relevant equipment, location(s), area(s), personnel, and client's subcontractors;</w:t>
      </w:r>
    </w:p>
    <w:p w14:paraId="3C60DC6B" w14:textId="77777777" w:rsidR="00EB1078" w:rsidRPr="009F7101" w:rsidRDefault="00EB1078" w:rsidP="00A3064C">
      <w:pPr>
        <w:autoSpaceDE w:val="0"/>
        <w:autoSpaceDN w:val="0"/>
        <w:adjustRightInd w:val="0"/>
        <w:spacing w:before="0" w:after="0"/>
        <w:ind w:left="426"/>
        <w:jc w:val="both"/>
        <w:rPr>
          <w:sz w:val="20"/>
        </w:rPr>
      </w:pPr>
      <w:r w:rsidRPr="009F7101">
        <w:rPr>
          <w:sz w:val="20"/>
        </w:rPr>
        <w:t>2) investigation of complaints;</w:t>
      </w:r>
    </w:p>
    <w:p w14:paraId="6AF4C63E" w14:textId="77777777" w:rsidR="00EB1078" w:rsidRPr="009F7101" w:rsidRDefault="00EB1078" w:rsidP="00A3064C">
      <w:pPr>
        <w:ind w:left="426"/>
        <w:jc w:val="both"/>
        <w:rPr>
          <w:sz w:val="20"/>
        </w:rPr>
      </w:pPr>
      <w:r w:rsidRPr="009F7101">
        <w:rPr>
          <w:sz w:val="20"/>
        </w:rPr>
        <w:t>3) the participation of observers, if applicable;</w:t>
      </w:r>
    </w:p>
    <w:p w14:paraId="4B661C67" w14:textId="77777777" w:rsidR="00EB1078" w:rsidRPr="009F7101" w:rsidRDefault="00EB1078" w:rsidP="00A3064C">
      <w:pPr>
        <w:autoSpaceDE w:val="0"/>
        <w:autoSpaceDN w:val="0"/>
        <w:adjustRightInd w:val="0"/>
        <w:spacing w:before="0" w:after="0"/>
        <w:jc w:val="both"/>
        <w:rPr>
          <w:sz w:val="20"/>
        </w:rPr>
      </w:pPr>
      <w:r w:rsidRPr="009F7101">
        <w:rPr>
          <w:sz w:val="20"/>
        </w:rPr>
        <w:t>d) the client makes claims regarding certification consistent with the scope of certification (see 3.10);</w:t>
      </w:r>
    </w:p>
    <w:p w14:paraId="275C7A34" w14:textId="77777777" w:rsidR="00EB1078" w:rsidRPr="009F7101" w:rsidRDefault="00EB1078" w:rsidP="00A3064C">
      <w:pPr>
        <w:autoSpaceDE w:val="0"/>
        <w:autoSpaceDN w:val="0"/>
        <w:adjustRightInd w:val="0"/>
        <w:spacing w:before="0" w:after="0"/>
        <w:jc w:val="both"/>
        <w:rPr>
          <w:sz w:val="20"/>
        </w:rPr>
      </w:pPr>
      <w:r w:rsidRPr="009F7101">
        <w:rPr>
          <w:sz w:val="20"/>
        </w:rPr>
        <w:t xml:space="preserve">e) the client does not use its product certification in such a manner as to bring the certification body into disrepute and does not make any statement regarding its product certification that the certification </w:t>
      </w:r>
      <w:r w:rsidRPr="009F7101">
        <w:rPr>
          <w:noProof/>
          <w:sz w:val="20"/>
        </w:rPr>
        <w:t>body</w:t>
      </w:r>
      <w:r w:rsidRPr="009F7101">
        <w:rPr>
          <w:sz w:val="20"/>
        </w:rPr>
        <w:t xml:space="preserve"> may consider misleading or unauthorized;</w:t>
      </w:r>
    </w:p>
    <w:p w14:paraId="21C8EE1D" w14:textId="77777777" w:rsidR="00EB1078" w:rsidRPr="009F7101" w:rsidRDefault="00EB1078" w:rsidP="00A3064C">
      <w:pPr>
        <w:autoSpaceDE w:val="0"/>
        <w:autoSpaceDN w:val="0"/>
        <w:adjustRightInd w:val="0"/>
        <w:spacing w:before="0" w:after="0"/>
        <w:jc w:val="both"/>
        <w:rPr>
          <w:sz w:val="20"/>
        </w:rPr>
      </w:pPr>
      <w:r w:rsidRPr="009F7101">
        <w:rPr>
          <w:sz w:val="20"/>
        </w:rPr>
        <w:t>f) upon suspension, withdrawal, or termination of certification, the client discontinues its use of all advertising matter that contains any reference thereto and takes action as required by the certification scheme (e.g. the return of certification documents) and takes any other required measure;</w:t>
      </w:r>
    </w:p>
    <w:p w14:paraId="3463A47B" w14:textId="77777777" w:rsidR="00EB1078" w:rsidRPr="009F7101" w:rsidRDefault="00EB1078" w:rsidP="00A3064C">
      <w:pPr>
        <w:autoSpaceDE w:val="0"/>
        <w:autoSpaceDN w:val="0"/>
        <w:adjustRightInd w:val="0"/>
        <w:spacing w:before="0" w:after="0"/>
        <w:jc w:val="both"/>
        <w:rPr>
          <w:sz w:val="20"/>
        </w:rPr>
      </w:pPr>
      <w:r w:rsidRPr="009F7101">
        <w:rPr>
          <w:sz w:val="20"/>
        </w:rPr>
        <w:t>g) if the client provides copies of the certification documents to others, the documents shall be reproduced in their entirety or as specified in the certification scheme;</w:t>
      </w:r>
    </w:p>
    <w:p w14:paraId="6DA9C345" w14:textId="77777777" w:rsidR="00EB1078" w:rsidRPr="009F7101" w:rsidRDefault="00EB1078" w:rsidP="00A3064C">
      <w:pPr>
        <w:autoSpaceDE w:val="0"/>
        <w:autoSpaceDN w:val="0"/>
        <w:adjustRightInd w:val="0"/>
        <w:spacing w:before="0" w:after="0"/>
        <w:jc w:val="both"/>
        <w:rPr>
          <w:sz w:val="20"/>
        </w:rPr>
      </w:pPr>
      <w:r w:rsidRPr="009F7101">
        <w:rPr>
          <w:sz w:val="20"/>
        </w:rPr>
        <w:t>h) in making reference to its product certification in communication media such as documents, brochures or advertising, the client complies with the requirements of the certification body or as specified by the certification scheme;</w:t>
      </w:r>
    </w:p>
    <w:p w14:paraId="24B51DF0" w14:textId="77777777" w:rsidR="00EB1078" w:rsidRPr="009F7101" w:rsidRDefault="00EB1078" w:rsidP="00A3064C">
      <w:pPr>
        <w:autoSpaceDE w:val="0"/>
        <w:autoSpaceDN w:val="0"/>
        <w:adjustRightInd w:val="0"/>
        <w:spacing w:before="0" w:after="0"/>
        <w:jc w:val="both"/>
        <w:rPr>
          <w:sz w:val="20"/>
        </w:rPr>
      </w:pPr>
      <w:r w:rsidRPr="009F7101">
        <w:rPr>
          <w:sz w:val="20"/>
        </w:rPr>
        <w:t>i) the client complies with any requirements that may be prescribed in the certification scheme relating to the use of marks of conformity, and on information related to the product;</w:t>
      </w:r>
    </w:p>
    <w:p w14:paraId="534A3B01" w14:textId="77777777" w:rsidR="00EB1078" w:rsidRPr="009F7101" w:rsidRDefault="00EB1078" w:rsidP="00A3064C">
      <w:pPr>
        <w:autoSpaceDE w:val="0"/>
        <w:autoSpaceDN w:val="0"/>
        <w:adjustRightInd w:val="0"/>
        <w:spacing w:before="0" w:after="0"/>
        <w:jc w:val="both"/>
        <w:rPr>
          <w:i/>
          <w:sz w:val="20"/>
        </w:rPr>
      </w:pPr>
      <w:r w:rsidRPr="009F7101">
        <w:rPr>
          <w:i/>
          <w:sz w:val="20"/>
        </w:rPr>
        <w:t>NOTE See also ISO/IEC 17030, ISO/IEC Guide 23 and ISO Guide 27.</w:t>
      </w:r>
    </w:p>
    <w:p w14:paraId="61C685C1" w14:textId="77777777" w:rsidR="00EB1078" w:rsidRPr="009F7101" w:rsidRDefault="00EB1078" w:rsidP="00A3064C">
      <w:pPr>
        <w:autoSpaceDE w:val="0"/>
        <w:autoSpaceDN w:val="0"/>
        <w:adjustRightInd w:val="0"/>
        <w:spacing w:before="0" w:after="0"/>
        <w:jc w:val="both"/>
        <w:rPr>
          <w:sz w:val="20"/>
        </w:rPr>
      </w:pPr>
      <w:r w:rsidRPr="009F7101">
        <w:rPr>
          <w:sz w:val="20"/>
        </w:rPr>
        <w:t>j) the client keeps a record of all complaints made known to it relating to compliance with certification requirements and makes these records available to the certification body when requested, and</w:t>
      </w:r>
    </w:p>
    <w:p w14:paraId="180628A3" w14:textId="77777777" w:rsidR="00EB1078" w:rsidRPr="009F7101" w:rsidRDefault="00EB1078" w:rsidP="00A3064C">
      <w:pPr>
        <w:autoSpaceDE w:val="0"/>
        <w:autoSpaceDN w:val="0"/>
        <w:adjustRightInd w:val="0"/>
        <w:spacing w:before="0" w:after="0"/>
        <w:ind w:left="426"/>
        <w:jc w:val="both"/>
        <w:rPr>
          <w:sz w:val="20"/>
        </w:rPr>
      </w:pPr>
      <w:r w:rsidRPr="009F7101">
        <w:rPr>
          <w:sz w:val="20"/>
        </w:rPr>
        <w:t>1) takes appropriate action with respect to such complaints and any deficiencies found in products that affect compliance with the requirements for certification;</w:t>
      </w:r>
    </w:p>
    <w:p w14:paraId="3F51C1CB" w14:textId="77777777" w:rsidR="00EB1078" w:rsidRPr="009F7101" w:rsidRDefault="00EB1078" w:rsidP="00A3064C">
      <w:pPr>
        <w:autoSpaceDE w:val="0"/>
        <w:autoSpaceDN w:val="0"/>
        <w:adjustRightInd w:val="0"/>
        <w:spacing w:before="0" w:after="0"/>
        <w:ind w:left="426"/>
        <w:jc w:val="both"/>
        <w:rPr>
          <w:sz w:val="20"/>
        </w:rPr>
      </w:pPr>
      <w:r w:rsidRPr="009F7101">
        <w:rPr>
          <w:sz w:val="20"/>
        </w:rPr>
        <w:t>2) documents the actions taken.</w:t>
      </w:r>
    </w:p>
    <w:p w14:paraId="3E8454A6" w14:textId="77777777" w:rsidR="00EB1078" w:rsidRPr="009F7101" w:rsidRDefault="00EB1078" w:rsidP="00A3064C">
      <w:pPr>
        <w:autoSpaceDE w:val="0"/>
        <w:autoSpaceDN w:val="0"/>
        <w:adjustRightInd w:val="0"/>
        <w:spacing w:before="0" w:after="0"/>
        <w:jc w:val="both"/>
        <w:rPr>
          <w:i/>
          <w:sz w:val="20"/>
        </w:rPr>
      </w:pPr>
      <w:r w:rsidRPr="009F7101">
        <w:rPr>
          <w:i/>
          <w:sz w:val="20"/>
        </w:rPr>
        <w:t>NOTE Verification of item j) by the certification body can be specified in the certification scheme.</w:t>
      </w:r>
    </w:p>
    <w:p w14:paraId="75B03E37" w14:textId="77777777" w:rsidR="00EB1078" w:rsidRPr="009F7101" w:rsidRDefault="00EB1078" w:rsidP="00A3064C">
      <w:pPr>
        <w:autoSpaceDE w:val="0"/>
        <w:autoSpaceDN w:val="0"/>
        <w:adjustRightInd w:val="0"/>
        <w:spacing w:before="0" w:after="0"/>
        <w:jc w:val="both"/>
        <w:rPr>
          <w:sz w:val="20"/>
        </w:rPr>
      </w:pPr>
      <w:r w:rsidRPr="009F7101">
        <w:rPr>
          <w:sz w:val="20"/>
        </w:rPr>
        <w:t>k) the client informs the certification body, without delay, of changes that may affect its ability to conform with</w:t>
      </w:r>
      <w:r w:rsidR="00635247" w:rsidRPr="009F7101">
        <w:rPr>
          <w:sz w:val="20"/>
        </w:rPr>
        <w:t xml:space="preserve"> the certification requirements?</w:t>
      </w:r>
    </w:p>
    <w:p w14:paraId="054FC2FD" w14:textId="77777777" w:rsidR="00EB1078" w:rsidRPr="009F7101" w:rsidRDefault="00EB1078" w:rsidP="00A3064C">
      <w:pPr>
        <w:autoSpaceDE w:val="0"/>
        <w:autoSpaceDN w:val="0"/>
        <w:adjustRightInd w:val="0"/>
        <w:spacing w:before="0" w:after="0"/>
        <w:jc w:val="both"/>
        <w:rPr>
          <w:i/>
          <w:sz w:val="20"/>
        </w:rPr>
      </w:pPr>
      <w:r w:rsidRPr="009F7101">
        <w:rPr>
          <w:i/>
          <w:sz w:val="20"/>
        </w:rPr>
        <w:t>NOTE Examples of changes can include the following:</w:t>
      </w:r>
    </w:p>
    <w:p w14:paraId="5FF812E3" w14:textId="77777777" w:rsidR="00EB1078" w:rsidRPr="009F7101" w:rsidRDefault="00EB1078" w:rsidP="00A3064C">
      <w:pPr>
        <w:autoSpaceDE w:val="0"/>
        <w:autoSpaceDN w:val="0"/>
        <w:adjustRightInd w:val="0"/>
        <w:spacing w:before="0" w:after="0"/>
        <w:jc w:val="both"/>
        <w:rPr>
          <w:i/>
          <w:sz w:val="20"/>
        </w:rPr>
      </w:pPr>
      <w:r w:rsidRPr="009F7101">
        <w:rPr>
          <w:i/>
          <w:sz w:val="20"/>
        </w:rPr>
        <w:t>– the legal, commercial, organizational status or ownership,</w:t>
      </w:r>
    </w:p>
    <w:p w14:paraId="4AF98A65" w14:textId="77777777" w:rsidR="00EB1078" w:rsidRPr="009F7101" w:rsidRDefault="00EB1078" w:rsidP="00A3064C">
      <w:pPr>
        <w:autoSpaceDE w:val="0"/>
        <w:autoSpaceDN w:val="0"/>
        <w:adjustRightInd w:val="0"/>
        <w:spacing w:before="0" w:after="0"/>
        <w:jc w:val="both"/>
        <w:rPr>
          <w:i/>
          <w:sz w:val="20"/>
        </w:rPr>
      </w:pPr>
      <w:r w:rsidRPr="009F7101">
        <w:rPr>
          <w:i/>
          <w:sz w:val="20"/>
        </w:rPr>
        <w:t>– organization and management (e.g. key managerial, decision-making or technical staff),</w:t>
      </w:r>
    </w:p>
    <w:p w14:paraId="623F2F2A" w14:textId="77777777" w:rsidR="00EB1078" w:rsidRPr="009F7101" w:rsidRDefault="00EB1078" w:rsidP="00A3064C">
      <w:pPr>
        <w:autoSpaceDE w:val="0"/>
        <w:autoSpaceDN w:val="0"/>
        <w:adjustRightInd w:val="0"/>
        <w:spacing w:before="0" w:after="0"/>
        <w:jc w:val="both"/>
        <w:rPr>
          <w:i/>
          <w:sz w:val="20"/>
        </w:rPr>
      </w:pPr>
      <w:r w:rsidRPr="009F7101">
        <w:rPr>
          <w:i/>
          <w:sz w:val="20"/>
        </w:rPr>
        <w:t>– modifications to the product or the production method,</w:t>
      </w:r>
    </w:p>
    <w:p w14:paraId="2D013C5F" w14:textId="77777777" w:rsidR="00EB1078" w:rsidRPr="009F7101" w:rsidRDefault="00EB1078" w:rsidP="00A3064C">
      <w:pPr>
        <w:autoSpaceDE w:val="0"/>
        <w:autoSpaceDN w:val="0"/>
        <w:adjustRightInd w:val="0"/>
        <w:spacing w:before="0" w:after="0"/>
        <w:jc w:val="both"/>
        <w:rPr>
          <w:i/>
          <w:sz w:val="20"/>
        </w:rPr>
      </w:pPr>
      <w:r w:rsidRPr="009F7101">
        <w:rPr>
          <w:i/>
          <w:sz w:val="20"/>
        </w:rPr>
        <w:t>– contact address and production sites,</w:t>
      </w:r>
    </w:p>
    <w:p w14:paraId="2375C162" w14:textId="77777777" w:rsidR="00EB1078" w:rsidRPr="009F7101" w:rsidRDefault="00EB1078" w:rsidP="00A3064C">
      <w:pPr>
        <w:autoSpaceDE w:val="0"/>
        <w:autoSpaceDN w:val="0"/>
        <w:adjustRightInd w:val="0"/>
        <w:spacing w:before="0" w:after="0"/>
        <w:jc w:val="both"/>
        <w:rPr>
          <w:i/>
          <w:sz w:val="20"/>
        </w:rPr>
      </w:pPr>
      <w:r w:rsidRPr="009F7101">
        <w:rPr>
          <w:i/>
          <w:sz w:val="20"/>
        </w:rPr>
        <w:t>– major changes to the quality management syste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75680561" w14:textId="77777777" w:rsidTr="009F2B49">
        <w:trPr>
          <w:cantSplit/>
          <w:trHeight w:hRule="exact" w:val="440"/>
        </w:trPr>
        <w:tc>
          <w:tcPr>
            <w:tcW w:w="1701" w:type="dxa"/>
          </w:tcPr>
          <w:p w14:paraId="7788A144"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F9FB7A5"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D551E37"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57505B1"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3E252624" w14:textId="77777777" w:rsidTr="009F2B49">
        <w:trPr>
          <w:cantSplit/>
          <w:trHeight w:hRule="exact" w:val="440"/>
        </w:trPr>
        <w:tc>
          <w:tcPr>
            <w:tcW w:w="9214" w:type="dxa"/>
            <w:gridSpan w:val="4"/>
          </w:tcPr>
          <w:p w14:paraId="32A34F47"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3A4B6D61" w14:textId="77777777" w:rsidTr="009F2B49">
        <w:trPr>
          <w:cantSplit/>
          <w:trHeight w:hRule="exact" w:val="440"/>
        </w:trPr>
        <w:tc>
          <w:tcPr>
            <w:tcW w:w="9214" w:type="dxa"/>
            <w:gridSpan w:val="4"/>
          </w:tcPr>
          <w:p w14:paraId="32351AA1"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11B3015B" w14:textId="77777777" w:rsidTr="009F2B49">
        <w:trPr>
          <w:cantSplit/>
          <w:trHeight w:hRule="exact" w:val="440"/>
        </w:trPr>
        <w:tc>
          <w:tcPr>
            <w:tcW w:w="9214" w:type="dxa"/>
            <w:gridSpan w:val="4"/>
          </w:tcPr>
          <w:p w14:paraId="7AAFE260" w14:textId="77777777" w:rsidR="00576A91" w:rsidRPr="009F7101" w:rsidRDefault="00576A91" w:rsidP="009F2B49">
            <w:pPr>
              <w:spacing w:before="120"/>
              <w:jc w:val="both"/>
              <w:rPr>
                <w:smallCaps/>
                <w:sz w:val="20"/>
              </w:rPr>
            </w:pPr>
            <w:r w:rsidRPr="009F7101">
              <w:rPr>
                <w:b/>
                <w:smallCaps/>
                <w:sz w:val="20"/>
              </w:rPr>
              <w:t>Note:</w:t>
            </w:r>
          </w:p>
          <w:p w14:paraId="488C694C" w14:textId="77777777" w:rsidR="00576A91" w:rsidRPr="009F7101" w:rsidRDefault="00576A91" w:rsidP="009F2B49">
            <w:pPr>
              <w:spacing w:before="180"/>
              <w:jc w:val="both"/>
              <w:rPr>
                <w:smallCaps/>
                <w:sz w:val="20"/>
              </w:rPr>
            </w:pPr>
          </w:p>
          <w:p w14:paraId="4DB05C27" w14:textId="77777777" w:rsidR="00576A91" w:rsidRPr="009F7101" w:rsidRDefault="00576A91" w:rsidP="009F2B49">
            <w:pPr>
              <w:spacing w:before="180"/>
              <w:jc w:val="both"/>
              <w:rPr>
                <w:smallCaps/>
                <w:sz w:val="20"/>
              </w:rPr>
            </w:pPr>
          </w:p>
          <w:p w14:paraId="01CC3251" w14:textId="77777777" w:rsidR="00576A91" w:rsidRPr="009F7101" w:rsidRDefault="00576A91" w:rsidP="009F2B49">
            <w:pPr>
              <w:spacing w:before="180"/>
              <w:jc w:val="both"/>
              <w:rPr>
                <w:smallCaps/>
                <w:sz w:val="20"/>
              </w:rPr>
            </w:pPr>
          </w:p>
        </w:tc>
      </w:tr>
    </w:tbl>
    <w:p w14:paraId="1B47AED2" w14:textId="77777777" w:rsidR="00EB1078" w:rsidRPr="009F7101" w:rsidRDefault="00EB1078" w:rsidP="00A3064C">
      <w:pPr>
        <w:autoSpaceDE w:val="0"/>
        <w:autoSpaceDN w:val="0"/>
        <w:adjustRightInd w:val="0"/>
        <w:spacing w:before="0" w:after="0"/>
        <w:jc w:val="both"/>
        <w:rPr>
          <w:b/>
          <w:sz w:val="20"/>
        </w:rPr>
      </w:pPr>
      <w:r w:rsidRPr="009F7101">
        <w:rPr>
          <w:b/>
          <w:sz w:val="20"/>
        </w:rPr>
        <w:t xml:space="preserve">4.1.3 Use of license, certificates, </w:t>
      </w:r>
      <w:r w:rsidRPr="009F7101">
        <w:rPr>
          <w:b/>
          <w:noProof/>
          <w:sz w:val="20"/>
        </w:rPr>
        <w:t>and</w:t>
      </w:r>
      <w:r w:rsidRPr="009F7101">
        <w:rPr>
          <w:b/>
          <w:sz w:val="20"/>
        </w:rPr>
        <w:t xml:space="preserve"> marks of conformity</w:t>
      </w:r>
    </w:p>
    <w:p w14:paraId="280A5F98" w14:textId="77777777" w:rsidR="00EB1078" w:rsidRPr="009F7101" w:rsidRDefault="00EB1078" w:rsidP="00A3064C">
      <w:pPr>
        <w:autoSpaceDE w:val="0"/>
        <w:autoSpaceDN w:val="0"/>
        <w:adjustRightInd w:val="0"/>
        <w:spacing w:before="0" w:after="0"/>
        <w:jc w:val="both"/>
        <w:rPr>
          <w:sz w:val="20"/>
        </w:rPr>
      </w:pPr>
      <w:r w:rsidRPr="009F7101">
        <w:rPr>
          <w:b/>
          <w:sz w:val="20"/>
        </w:rPr>
        <w:t xml:space="preserve">4.1.3.1 </w:t>
      </w:r>
      <w:r w:rsidR="00635247" w:rsidRPr="009F7101">
        <w:rPr>
          <w:sz w:val="20"/>
        </w:rPr>
        <w:t>Does t</w:t>
      </w:r>
      <w:r w:rsidRPr="009F7101">
        <w:rPr>
          <w:sz w:val="20"/>
        </w:rPr>
        <w:t xml:space="preserve">he certification body exercise the control as specified by the certification scheme over ownership, use, </w:t>
      </w:r>
      <w:r w:rsidRPr="009F7101">
        <w:rPr>
          <w:noProof/>
          <w:sz w:val="20"/>
        </w:rPr>
        <w:t>and</w:t>
      </w:r>
      <w:r w:rsidRPr="009F7101">
        <w:rPr>
          <w:sz w:val="20"/>
        </w:rPr>
        <w:t xml:space="preserve"> display of licenses, certificates, marks of conformity, and any other mechanisms for indicating a product is certified?</w:t>
      </w:r>
    </w:p>
    <w:p w14:paraId="310211A0" w14:textId="77777777" w:rsidR="00EB1078" w:rsidRPr="009F7101" w:rsidRDefault="00EB1078" w:rsidP="00A3064C">
      <w:pPr>
        <w:autoSpaceDE w:val="0"/>
        <w:autoSpaceDN w:val="0"/>
        <w:adjustRightInd w:val="0"/>
        <w:spacing w:before="0" w:after="0"/>
        <w:jc w:val="both"/>
        <w:rPr>
          <w:i/>
          <w:sz w:val="20"/>
        </w:rPr>
      </w:pPr>
      <w:r w:rsidRPr="009F7101">
        <w:rPr>
          <w:i/>
          <w:sz w:val="20"/>
        </w:rPr>
        <w:t>NOTE 1 Guidance on the use of certificates and marks permitted by the certification body can be obtained from ISO/IEC Guide 23.</w:t>
      </w:r>
    </w:p>
    <w:p w14:paraId="376B04F0" w14:textId="77777777" w:rsidR="00EB1078" w:rsidRPr="009F7101" w:rsidRDefault="00EB1078" w:rsidP="00A3064C">
      <w:pPr>
        <w:autoSpaceDE w:val="0"/>
        <w:autoSpaceDN w:val="0"/>
        <w:adjustRightInd w:val="0"/>
        <w:spacing w:before="0" w:after="0"/>
        <w:jc w:val="both"/>
        <w:rPr>
          <w:i/>
          <w:sz w:val="20"/>
        </w:rPr>
      </w:pPr>
      <w:r w:rsidRPr="009F7101">
        <w:rPr>
          <w:i/>
          <w:sz w:val="20"/>
        </w:rPr>
        <w:t>NOTE 2 ISO/IEC 17030 provides requirements for the use of third-party mark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1C2F17B7" w14:textId="77777777" w:rsidTr="009F2B49">
        <w:trPr>
          <w:cantSplit/>
          <w:trHeight w:hRule="exact" w:val="440"/>
        </w:trPr>
        <w:tc>
          <w:tcPr>
            <w:tcW w:w="1701" w:type="dxa"/>
          </w:tcPr>
          <w:p w14:paraId="1FA92E8D"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86B9603"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266D32D"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DC00FE9"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7FC24797" w14:textId="77777777" w:rsidTr="009F2B49">
        <w:trPr>
          <w:cantSplit/>
          <w:trHeight w:hRule="exact" w:val="440"/>
        </w:trPr>
        <w:tc>
          <w:tcPr>
            <w:tcW w:w="9214" w:type="dxa"/>
            <w:gridSpan w:val="4"/>
          </w:tcPr>
          <w:p w14:paraId="55AD988D"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754ECA7A" w14:textId="77777777" w:rsidTr="009F2B49">
        <w:trPr>
          <w:cantSplit/>
          <w:trHeight w:hRule="exact" w:val="440"/>
        </w:trPr>
        <w:tc>
          <w:tcPr>
            <w:tcW w:w="9214" w:type="dxa"/>
            <w:gridSpan w:val="4"/>
          </w:tcPr>
          <w:p w14:paraId="5B415B0C"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3800030E" w14:textId="77777777" w:rsidTr="009F2B49">
        <w:trPr>
          <w:cantSplit/>
          <w:trHeight w:hRule="exact" w:val="440"/>
        </w:trPr>
        <w:tc>
          <w:tcPr>
            <w:tcW w:w="9214" w:type="dxa"/>
            <w:gridSpan w:val="4"/>
          </w:tcPr>
          <w:p w14:paraId="6ABA9278" w14:textId="77777777" w:rsidR="00576A91" w:rsidRPr="009F7101" w:rsidRDefault="00576A91" w:rsidP="009F2B49">
            <w:pPr>
              <w:spacing w:before="120"/>
              <w:jc w:val="both"/>
              <w:rPr>
                <w:smallCaps/>
                <w:sz w:val="20"/>
              </w:rPr>
            </w:pPr>
            <w:r w:rsidRPr="009F7101">
              <w:rPr>
                <w:b/>
                <w:smallCaps/>
                <w:sz w:val="20"/>
              </w:rPr>
              <w:t>Note:</w:t>
            </w:r>
          </w:p>
          <w:p w14:paraId="1291F205" w14:textId="77777777" w:rsidR="00576A91" w:rsidRPr="009F7101" w:rsidRDefault="00576A91" w:rsidP="009F2B49">
            <w:pPr>
              <w:spacing w:before="180"/>
              <w:jc w:val="both"/>
              <w:rPr>
                <w:smallCaps/>
                <w:sz w:val="20"/>
              </w:rPr>
            </w:pPr>
          </w:p>
          <w:p w14:paraId="03FE56ED" w14:textId="77777777" w:rsidR="00576A91" w:rsidRPr="009F7101" w:rsidRDefault="00576A91" w:rsidP="009F2B49">
            <w:pPr>
              <w:spacing w:before="180"/>
              <w:jc w:val="both"/>
              <w:rPr>
                <w:smallCaps/>
                <w:sz w:val="20"/>
              </w:rPr>
            </w:pPr>
          </w:p>
          <w:p w14:paraId="4F5982E9" w14:textId="77777777" w:rsidR="00576A91" w:rsidRPr="009F7101" w:rsidRDefault="00576A91" w:rsidP="009F2B49">
            <w:pPr>
              <w:spacing w:before="180"/>
              <w:jc w:val="both"/>
              <w:rPr>
                <w:smallCaps/>
                <w:sz w:val="20"/>
              </w:rPr>
            </w:pPr>
          </w:p>
        </w:tc>
      </w:tr>
    </w:tbl>
    <w:p w14:paraId="738204D4" w14:textId="77777777" w:rsidR="00EB1078" w:rsidRPr="009F7101" w:rsidRDefault="00EB1078" w:rsidP="00A3064C">
      <w:pPr>
        <w:autoSpaceDE w:val="0"/>
        <w:autoSpaceDN w:val="0"/>
        <w:adjustRightInd w:val="0"/>
        <w:spacing w:before="0" w:after="0"/>
        <w:jc w:val="both"/>
        <w:rPr>
          <w:sz w:val="20"/>
        </w:rPr>
      </w:pPr>
      <w:r w:rsidRPr="009F7101">
        <w:rPr>
          <w:b/>
          <w:sz w:val="20"/>
        </w:rPr>
        <w:t>4.1.3.2</w:t>
      </w:r>
      <w:r w:rsidRPr="009F7101">
        <w:rPr>
          <w:sz w:val="20"/>
        </w:rPr>
        <w:t xml:space="preserve"> </w:t>
      </w:r>
      <w:r w:rsidR="00635247" w:rsidRPr="009F7101">
        <w:rPr>
          <w:sz w:val="20"/>
        </w:rPr>
        <w:t>Are any i</w:t>
      </w:r>
      <w:r w:rsidRPr="009F7101">
        <w:rPr>
          <w:sz w:val="20"/>
        </w:rPr>
        <w:t xml:space="preserve">ncorrect references to the certification scheme, or misleading use of licenses, certificates, marks, or any other mechanism for indicating a product is certified, found in the </w:t>
      </w:r>
      <w:r w:rsidRPr="009F7101">
        <w:rPr>
          <w:noProof/>
          <w:sz w:val="20"/>
        </w:rPr>
        <w:t>documentation</w:t>
      </w:r>
      <w:r w:rsidRPr="009F7101">
        <w:rPr>
          <w:sz w:val="20"/>
        </w:rPr>
        <w:t xml:space="preserve"> or other </w:t>
      </w:r>
      <w:r w:rsidRPr="009F7101">
        <w:rPr>
          <w:noProof/>
          <w:sz w:val="20"/>
        </w:rPr>
        <w:t>publicity,</w:t>
      </w:r>
      <w:r w:rsidRPr="009F7101">
        <w:rPr>
          <w:sz w:val="20"/>
        </w:rPr>
        <w:t xml:space="preserve"> dealt with by suitable action</w:t>
      </w:r>
      <w:r w:rsidR="002176C3"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038E0C30" w14:textId="77777777" w:rsidTr="009F2B49">
        <w:trPr>
          <w:cantSplit/>
          <w:trHeight w:hRule="exact" w:val="440"/>
        </w:trPr>
        <w:tc>
          <w:tcPr>
            <w:tcW w:w="1701" w:type="dxa"/>
          </w:tcPr>
          <w:p w14:paraId="5E002390"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661308A"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990072F"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57062E0"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00CDB7E5" w14:textId="77777777" w:rsidTr="009F2B49">
        <w:trPr>
          <w:cantSplit/>
          <w:trHeight w:hRule="exact" w:val="440"/>
        </w:trPr>
        <w:tc>
          <w:tcPr>
            <w:tcW w:w="9214" w:type="dxa"/>
            <w:gridSpan w:val="4"/>
          </w:tcPr>
          <w:p w14:paraId="7B76349F" w14:textId="77777777" w:rsidR="00576A91" w:rsidRPr="009F7101" w:rsidRDefault="00576A91" w:rsidP="009F2B49">
            <w:pPr>
              <w:spacing w:before="180"/>
              <w:jc w:val="both"/>
              <w:rPr>
                <w:smallCaps/>
                <w:sz w:val="20"/>
              </w:rPr>
            </w:pPr>
            <w:r w:rsidRPr="009F7101">
              <w:rPr>
                <w:b/>
                <w:smallCaps/>
                <w:noProof/>
                <w:sz w:val="20"/>
              </w:rPr>
              <w:lastRenderedPageBreak/>
              <w:t>Nonconformity identification:</w:t>
            </w:r>
          </w:p>
        </w:tc>
      </w:tr>
      <w:tr w:rsidR="00576A91" w:rsidRPr="009F7101" w14:paraId="7E33AEA8" w14:textId="77777777" w:rsidTr="009F2B49">
        <w:trPr>
          <w:cantSplit/>
          <w:trHeight w:hRule="exact" w:val="440"/>
        </w:trPr>
        <w:tc>
          <w:tcPr>
            <w:tcW w:w="9214" w:type="dxa"/>
            <w:gridSpan w:val="4"/>
          </w:tcPr>
          <w:p w14:paraId="6F1470AE"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1C3D3015" w14:textId="77777777" w:rsidTr="009F2B49">
        <w:trPr>
          <w:cantSplit/>
          <w:trHeight w:hRule="exact" w:val="440"/>
        </w:trPr>
        <w:tc>
          <w:tcPr>
            <w:tcW w:w="9214" w:type="dxa"/>
            <w:gridSpan w:val="4"/>
          </w:tcPr>
          <w:p w14:paraId="1FC05A8B" w14:textId="77777777" w:rsidR="00576A91" w:rsidRPr="009F7101" w:rsidRDefault="00576A91" w:rsidP="009F2B49">
            <w:pPr>
              <w:spacing w:before="120"/>
              <w:jc w:val="both"/>
              <w:rPr>
                <w:smallCaps/>
                <w:sz w:val="20"/>
              </w:rPr>
            </w:pPr>
            <w:r w:rsidRPr="009F7101">
              <w:rPr>
                <w:b/>
                <w:smallCaps/>
                <w:sz w:val="20"/>
              </w:rPr>
              <w:t>Note:</w:t>
            </w:r>
          </w:p>
          <w:p w14:paraId="315E558C" w14:textId="77777777" w:rsidR="00576A91" w:rsidRPr="009F7101" w:rsidRDefault="00576A91" w:rsidP="009F2B49">
            <w:pPr>
              <w:spacing w:before="180"/>
              <w:jc w:val="both"/>
              <w:rPr>
                <w:smallCaps/>
                <w:sz w:val="20"/>
              </w:rPr>
            </w:pPr>
          </w:p>
          <w:p w14:paraId="0B04A78A" w14:textId="77777777" w:rsidR="00576A91" w:rsidRPr="009F7101" w:rsidRDefault="00576A91" w:rsidP="009F2B49">
            <w:pPr>
              <w:spacing w:before="180"/>
              <w:jc w:val="both"/>
              <w:rPr>
                <w:smallCaps/>
                <w:sz w:val="20"/>
              </w:rPr>
            </w:pPr>
          </w:p>
          <w:p w14:paraId="4C9C1E24" w14:textId="77777777" w:rsidR="00576A91" w:rsidRPr="009F7101" w:rsidRDefault="00576A91" w:rsidP="009F2B49">
            <w:pPr>
              <w:spacing w:before="180"/>
              <w:jc w:val="both"/>
              <w:rPr>
                <w:smallCaps/>
                <w:sz w:val="20"/>
              </w:rPr>
            </w:pPr>
          </w:p>
        </w:tc>
      </w:tr>
    </w:tbl>
    <w:p w14:paraId="726A69C5" w14:textId="77777777" w:rsidR="0042686D" w:rsidRDefault="0042686D" w:rsidP="00A3064C">
      <w:pPr>
        <w:autoSpaceDE w:val="0"/>
        <w:autoSpaceDN w:val="0"/>
        <w:adjustRightInd w:val="0"/>
        <w:spacing w:before="0" w:after="0"/>
        <w:jc w:val="both"/>
        <w:rPr>
          <w:b/>
          <w:bCs/>
          <w:sz w:val="20"/>
        </w:rPr>
      </w:pPr>
    </w:p>
    <w:p w14:paraId="7768AA17" w14:textId="77777777" w:rsidR="00517A18" w:rsidRPr="009F7101" w:rsidRDefault="00517A18" w:rsidP="00A3064C">
      <w:pPr>
        <w:autoSpaceDE w:val="0"/>
        <w:autoSpaceDN w:val="0"/>
        <w:adjustRightInd w:val="0"/>
        <w:spacing w:before="0" w:after="0"/>
        <w:jc w:val="both"/>
        <w:rPr>
          <w:b/>
          <w:bCs/>
          <w:sz w:val="20"/>
        </w:rPr>
      </w:pPr>
      <w:r w:rsidRPr="009F7101">
        <w:rPr>
          <w:b/>
          <w:bCs/>
          <w:sz w:val="20"/>
        </w:rPr>
        <w:t>4.2 Management of impartiality</w:t>
      </w:r>
    </w:p>
    <w:p w14:paraId="05523A8E" w14:textId="77777777" w:rsidR="00517A18" w:rsidRPr="009F7101" w:rsidRDefault="00517A18" w:rsidP="00A3064C">
      <w:pPr>
        <w:autoSpaceDE w:val="0"/>
        <w:autoSpaceDN w:val="0"/>
        <w:adjustRightInd w:val="0"/>
        <w:spacing w:before="0" w:after="0"/>
        <w:jc w:val="both"/>
        <w:rPr>
          <w:sz w:val="20"/>
        </w:rPr>
      </w:pPr>
      <w:r w:rsidRPr="009F7101">
        <w:rPr>
          <w:b/>
          <w:bCs/>
          <w:sz w:val="20"/>
        </w:rPr>
        <w:t xml:space="preserve">4.2.1 </w:t>
      </w:r>
      <w:r w:rsidRPr="009F7101">
        <w:rPr>
          <w:bCs/>
          <w:sz w:val="20"/>
        </w:rPr>
        <w:t>Are</w:t>
      </w:r>
      <w:r w:rsidRPr="009F7101">
        <w:rPr>
          <w:b/>
          <w:bCs/>
          <w:sz w:val="20"/>
        </w:rPr>
        <w:t xml:space="preserve"> c</w:t>
      </w:r>
      <w:r w:rsidRPr="009F7101">
        <w:rPr>
          <w:sz w:val="20"/>
        </w:rPr>
        <w:t>ertification activities undertaken impartiall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57D76146" w14:textId="77777777" w:rsidTr="009F2B49">
        <w:trPr>
          <w:cantSplit/>
          <w:trHeight w:hRule="exact" w:val="440"/>
        </w:trPr>
        <w:tc>
          <w:tcPr>
            <w:tcW w:w="1701" w:type="dxa"/>
          </w:tcPr>
          <w:p w14:paraId="3E9D195A"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BE25B47"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5D47482"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2865E2A"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46616824" w14:textId="77777777" w:rsidTr="009F2B49">
        <w:trPr>
          <w:cantSplit/>
          <w:trHeight w:hRule="exact" w:val="440"/>
        </w:trPr>
        <w:tc>
          <w:tcPr>
            <w:tcW w:w="9214" w:type="dxa"/>
            <w:gridSpan w:val="4"/>
          </w:tcPr>
          <w:p w14:paraId="7CBBA978"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67EB9233" w14:textId="77777777" w:rsidTr="009F2B49">
        <w:trPr>
          <w:cantSplit/>
          <w:trHeight w:hRule="exact" w:val="440"/>
        </w:trPr>
        <w:tc>
          <w:tcPr>
            <w:tcW w:w="9214" w:type="dxa"/>
            <w:gridSpan w:val="4"/>
          </w:tcPr>
          <w:p w14:paraId="21E4F72F"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75E3E4A0" w14:textId="77777777" w:rsidTr="009F2B49">
        <w:trPr>
          <w:cantSplit/>
          <w:trHeight w:hRule="exact" w:val="440"/>
        </w:trPr>
        <w:tc>
          <w:tcPr>
            <w:tcW w:w="9214" w:type="dxa"/>
            <w:gridSpan w:val="4"/>
          </w:tcPr>
          <w:p w14:paraId="53549D58" w14:textId="77777777" w:rsidR="00576A91" w:rsidRPr="009F7101" w:rsidRDefault="00576A91" w:rsidP="009F2B49">
            <w:pPr>
              <w:spacing w:before="120"/>
              <w:jc w:val="both"/>
              <w:rPr>
                <w:smallCaps/>
                <w:sz w:val="20"/>
              </w:rPr>
            </w:pPr>
            <w:r w:rsidRPr="009F7101">
              <w:rPr>
                <w:b/>
                <w:smallCaps/>
                <w:sz w:val="20"/>
              </w:rPr>
              <w:t>Note:</w:t>
            </w:r>
          </w:p>
          <w:p w14:paraId="70252B9B" w14:textId="77777777" w:rsidR="00576A91" w:rsidRPr="009F7101" w:rsidRDefault="00576A91" w:rsidP="009F2B49">
            <w:pPr>
              <w:spacing w:before="180"/>
              <w:jc w:val="both"/>
              <w:rPr>
                <w:smallCaps/>
                <w:sz w:val="20"/>
              </w:rPr>
            </w:pPr>
          </w:p>
          <w:p w14:paraId="5D06D610" w14:textId="77777777" w:rsidR="00576A91" w:rsidRPr="009F7101" w:rsidRDefault="00576A91" w:rsidP="009F2B49">
            <w:pPr>
              <w:spacing w:before="180"/>
              <w:jc w:val="both"/>
              <w:rPr>
                <w:smallCaps/>
                <w:sz w:val="20"/>
              </w:rPr>
            </w:pPr>
          </w:p>
          <w:p w14:paraId="6A4F0E49" w14:textId="77777777" w:rsidR="00576A91" w:rsidRPr="009F7101" w:rsidRDefault="00576A91" w:rsidP="009F2B49">
            <w:pPr>
              <w:spacing w:before="180"/>
              <w:jc w:val="both"/>
              <w:rPr>
                <w:smallCaps/>
                <w:sz w:val="20"/>
              </w:rPr>
            </w:pPr>
          </w:p>
        </w:tc>
      </w:tr>
    </w:tbl>
    <w:p w14:paraId="42C6D3B9" w14:textId="77777777" w:rsidR="00517A18" w:rsidRPr="009F7101" w:rsidRDefault="00517A18" w:rsidP="00A3064C">
      <w:pPr>
        <w:autoSpaceDE w:val="0"/>
        <w:autoSpaceDN w:val="0"/>
        <w:adjustRightInd w:val="0"/>
        <w:spacing w:before="0" w:after="0"/>
        <w:jc w:val="both"/>
        <w:rPr>
          <w:sz w:val="20"/>
        </w:rPr>
      </w:pPr>
      <w:r w:rsidRPr="009F7101">
        <w:rPr>
          <w:b/>
          <w:bCs/>
          <w:sz w:val="20"/>
        </w:rPr>
        <w:t xml:space="preserve">4.2.2 </w:t>
      </w:r>
      <w:r w:rsidR="00795688" w:rsidRPr="009F7101">
        <w:rPr>
          <w:bCs/>
          <w:sz w:val="20"/>
        </w:rPr>
        <w:t>Is</w:t>
      </w:r>
      <w:r w:rsidR="00795688" w:rsidRPr="009F7101">
        <w:rPr>
          <w:b/>
          <w:bCs/>
          <w:sz w:val="20"/>
        </w:rPr>
        <w:t xml:space="preserve"> </w:t>
      </w:r>
      <w:r w:rsidR="00795688" w:rsidRPr="009F7101">
        <w:rPr>
          <w:bCs/>
          <w:sz w:val="20"/>
        </w:rPr>
        <w:t>t</w:t>
      </w:r>
      <w:r w:rsidRPr="009F7101">
        <w:rPr>
          <w:sz w:val="20"/>
        </w:rPr>
        <w:t xml:space="preserve">he certification body responsible for the impartiality of its certification activities and </w:t>
      </w:r>
      <w:r w:rsidR="00795688" w:rsidRPr="009F7101">
        <w:rPr>
          <w:sz w:val="20"/>
        </w:rPr>
        <w:t>does</w:t>
      </w:r>
      <w:r w:rsidRPr="009F7101">
        <w:rPr>
          <w:sz w:val="20"/>
        </w:rPr>
        <w:t xml:space="preserve"> </w:t>
      </w:r>
      <w:r w:rsidR="002176C3" w:rsidRPr="009F7101">
        <w:rPr>
          <w:sz w:val="20"/>
        </w:rPr>
        <w:t xml:space="preserve">it </w:t>
      </w:r>
      <w:r w:rsidRPr="009F7101">
        <w:rPr>
          <w:sz w:val="20"/>
        </w:rPr>
        <w:t xml:space="preserve">not allow commercial, financial or other pressures to </w:t>
      </w:r>
      <w:r w:rsidR="00795688" w:rsidRPr="009F7101">
        <w:rPr>
          <w:sz w:val="20"/>
        </w:rPr>
        <w:t>compromise impartialit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236A5168" w14:textId="77777777" w:rsidTr="009F2B49">
        <w:trPr>
          <w:cantSplit/>
          <w:trHeight w:hRule="exact" w:val="440"/>
        </w:trPr>
        <w:tc>
          <w:tcPr>
            <w:tcW w:w="1701" w:type="dxa"/>
          </w:tcPr>
          <w:p w14:paraId="60B534F3"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2BD38D4"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039DBBB"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6AF700C"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636868EA" w14:textId="77777777" w:rsidTr="009F2B49">
        <w:trPr>
          <w:cantSplit/>
          <w:trHeight w:hRule="exact" w:val="440"/>
        </w:trPr>
        <w:tc>
          <w:tcPr>
            <w:tcW w:w="9214" w:type="dxa"/>
            <w:gridSpan w:val="4"/>
          </w:tcPr>
          <w:p w14:paraId="40C1BC7A"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527D5BB8" w14:textId="77777777" w:rsidTr="009F2B49">
        <w:trPr>
          <w:cantSplit/>
          <w:trHeight w:hRule="exact" w:val="440"/>
        </w:trPr>
        <w:tc>
          <w:tcPr>
            <w:tcW w:w="9214" w:type="dxa"/>
            <w:gridSpan w:val="4"/>
          </w:tcPr>
          <w:p w14:paraId="378DB59F"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5AB69527" w14:textId="77777777" w:rsidTr="009F2B49">
        <w:trPr>
          <w:cantSplit/>
          <w:trHeight w:hRule="exact" w:val="440"/>
        </w:trPr>
        <w:tc>
          <w:tcPr>
            <w:tcW w:w="9214" w:type="dxa"/>
            <w:gridSpan w:val="4"/>
          </w:tcPr>
          <w:p w14:paraId="2E347C35" w14:textId="77777777" w:rsidR="00576A91" w:rsidRPr="009F7101" w:rsidRDefault="00576A91" w:rsidP="009F2B49">
            <w:pPr>
              <w:spacing w:before="120"/>
              <w:jc w:val="both"/>
              <w:rPr>
                <w:smallCaps/>
                <w:sz w:val="20"/>
              </w:rPr>
            </w:pPr>
            <w:r w:rsidRPr="009F7101">
              <w:rPr>
                <w:b/>
                <w:smallCaps/>
                <w:sz w:val="20"/>
              </w:rPr>
              <w:t>Note:</w:t>
            </w:r>
          </w:p>
          <w:p w14:paraId="2E8DD958" w14:textId="77777777" w:rsidR="00576A91" w:rsidRPr="009F7101" w:rsidRDefault="00576A91" w:rsidP="009F2B49">
            <w:pPr>
              <w:spacing w:before="180"/>
              <w:jc w:val="both"/>
              <w:rPr>
                <w:smallCaps/>
                <w:sz w:val="20"/>
              </w:rPr>
            </w:pPr>
          </w:p>
          <w:p w14:paraId="12D7C184" w14:textId="77777777" w:rsidR="00576A91" w:rsidRPr="009F7101" w:rsidRDefault="00576A91" w:rsidP="009F2B49">
            <w:pPr>
              <w:spacing w:before="180"/>
              <w:jc w:val="both"/>
              <w:rPr>
                <w:smallCaps/>
                <w:sz w:val="20"/>
              </w:rPr>
            </w:pPr>
          </w:p>
          <w:p w14:paraId="7A278F6F" w14:textId="77777777" w:rsidR="00576A91" w:rsidRPr="009F7101" w:rsidRDefault="00576A91" w:rsidP="009F2B49">
            <w:pPr>
              <w:spacing w:before="180"/>
              <w:jc w:val="both"/>
              <w:rPr>
                <w:smallCaps/>
                <w:sz w:val="20"/>
              </w:rPr>
            </w:pPr>
          </w:p>
        </w:tc>
      </w:tr>
    </w:tbl>
    <w:p w14:paraId="2984CE83" w14:textId="77777777" w:rsidR="009E59FD" w:rsidRPr="009F7101" w:rsidRDefault="009E59FD" w:rsidP="00A3064C">
      <w:pPr>
        <w:autoSpaceDE w:val="0"/>
        <w:autoSpaceDN w:val="0"/>
        <w:adjustRightInd w:val="0"/>
        <w:spacing w:before="0" w:after="0"/>
        <w:jc w:val="both"/>
        <w:rPr>
          <w:sz w:val="20"/>
          <w:lang w:val="cs-CZ"/>
        </w:rPr>
      </w:pPr>
      <w:r w:rsidRPr="009F7101">
        <w:rPr>
          <w:b/>
          <w:bCs/>
          <w:sz w:val="20"/>
          <w:lang w:val="cs-CZ"/>
        </w:rPr>
        <w:t xml:space="preserve">4.2.3 </w:t>
      </w:r>
      <w:r w:rsidR="002867C5" w:rsidRPr="009F7101">
        <w:rPr>
          <w:bCs/>
          <w:sz w:val="20"/>
          <w:lang w:val="cs-CZ"/>
        </w:rPr>
        <w:t>Does t</w:t>
      </w:r>
      <w:r w:rsidRPr="009F7101">
        <w:rPr>
          <w:sz w:val="20"/>
          <w:lang w:val="cs-CZ"/>
        </w:rPr>
        <w:t>he certification body identify risks to its i</w:t>
      </w:r>
      <w:r w:rsidR="002867C5" w:rsidRPr="009F7101">
        <w:rPr>
          <w:sz w:val="20"/>
          <w:lang w:val="cs-CZ"/>
        </w:rPr>
        <w:t>mpartiality on an ongoing basis? Does t</w:t>
      </w:r>
      <w:r w:rsidRPr="009F7101">
        <w:rPr>
          <w:sz w:val="20"/>
          <w:lang w:val="cs-CZ"/>
        </w:rPr>
        <w:t xml:space="preserve">his include those risks that arise from its activities, from its relationships, or from the relationships of its </w:t>
      </w:r>
      <w:r w:rsidR="002867C5" w:rsidRPr="009F7101">
        <w:rPr>
          <w:sz w:val="20"/>
          <w:lang w:val="cs-CZ"/>
        </w:rPr>
        <w:t>personnel (see 4.2.12)?</w:t>
      </w:r>
      <w:r w:rsidRPr="009F7101">
        <w:rPr>
          <w:sz w:val="20"/>
          <w:lang w:val="cs-CZ"/>
        </w:rPr>
        <w:t xml:space="preserve"> However, such relationships may not necessarily present a certification body with a risk to impartiality.</w:t>
      </w:r>
    </w:p>
    <w:p w14:paraId="66F34D28" w14:textId="77777777" w:rsidR="002867C5" w:rsidRPr="009F7101" w:rsidRDefault="002867C5" w:rsidP="00A3064C">
      <w:pPr>
        <w:autoSpaceDE w:val="0"/>
        <w:autoSpaceDN w:val="0"/>
        <w:adjustRightInd w:val="0"/>
        <w:spacing w:before="0" w:after="0"/>
        <w:jc w:val="both"/>
        <w:rPr>
          <w:i/>
          <w:sz w:val="20"/>
          <w:lang w:val="cs-CZ"/>
        </w:rPr>
      </w:pPr>
      <w:r w:rsidRPr="009F7101">
        <w:rPr>
          <w:i/>
          <w:sz w:val="20"/>
          <w:lang w:val="cs-CZ"/>
        </w:rPr>
        <w:t xml:space="preserve">NOTE 1 A relationship presenting a risk to the </w:t>
      </w:r>
      <w:r w:rsidRPr="009F7101">
        <w:rPr>
          <w:i/>
          <w:noProof/>
          <w:sz w:val="20"/>
          <w:lang w:val="cs-CZ"/>
        </w:rPr>
        <w:t>impartiality</w:t>
      </w:r>
      <w:r w:rsidRPr="009F7101">
        <w:rPr>
          <w:i/>
          <w:sz w:val="20"/>
          <w:lang w:val="cs-CZ"/>
        </w:rPr>
        <w:t xml:space="preserve"> of the certification body can be based on ownership, governance, management, personnel, shared resources, finances, contracts, marketing (including branding), and payment of a sales commission or other inducement for the referral of new clients, etc.</w:t>
      </w:r>
    </w:p>
    <w:p w14:paraId="1EE3E202" w14:textId="77777777" w:rsidR="002867C5" w:rsidRPr="009F7101" w:rsidRDefault="002867C5" w:rsidP="00A3064C">
      <w:pPr>
        <w:autoSpaceDE w:val="0"/>
        <w:autoSpaceDN w:val="0"/>
        <w:adjustRightInd w:val="0"/>
        <w:spacing w:before="0" w:after="0"/>
        <w:jc w:val="both"/>
        <w:rPr>
          <w:i/>
          <w:sz w:val="20"/>
          <w:lang w:val="cs-CZ"/>
        </w:rPr>
      </w:pPr>
      <w:r w:rsidRPr="009F7101">
        <w:rPr>
          <w:i/>
          <w:sz w:val="20"/>
          <w:lang w:val="cs-CZ"/>
        </w:rPr>
        <w:t>NOTE 2 Identifying risks does not imply risk assessments as stated in ISO 31000.</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576A91" w:rsidRPr="009F7101" w14:paraId="7A4C52EC" w14:textId="77777777" w:rsidTr="009F2B49">
        <w:trPr>
          <w:cantSplit/>
          <w:trHeight w:hRule="exact" w:val="440"/>
        </w:trPr>
        <w:tc>
          <w:tcPr>
            <w:tcW w:w="1701" w:type="dxa"/>
          </w:tcPr>
          <w:p w14:paraId="27621E7A" w14:textId="77777777" w:rsidR="00576A91" w:rsidRPr="009F7101" w:rsidRDefault="00576A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A37E730" w14:textId="77777777" w:rsidR="00576A91" w:rsidRPr="009F7101" w:rsidRDefault="00576A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DAD1778"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46A3A54" w14:textId="77777777" w:rsidR="00576A91" w:rsidRPr="009F7101" w:rsidRDefault="00576A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576A91" w:rsidRPr="009F7101" w14:paraId="34ED409C" w14:textId="77777777" w:rsidTr="009F2B49">
        <w:trPr>
          <w:cantSplit/>
          <w:trHeight w:hRule="exact" w:val="440"/>
        </w:trPr>
        <w:tc>
          <w:tcPr>
            <w:tcW w:w="9214" w:type="dxa"/>
            <w:gridSpan w:val="4"/>
          </w:tcPr>
          <w:p w14:paraId="5D162098" w14:textId="77777777" w:rsidR="00576A91" w:rsidRPr="009F7101" w:rsidRDefault="00576A91" w:rsidP="009F2B49">
            <w:pPr>
              <w:spacing w:before="180"/>
              <w:jc w:val="both"/>
              <w:rPr>
                <w:smallCaps/>
                <w:sz w:val="20"/>
              </w:rPr>
            </w:pPr>
            <w:r w:rsidRPr="009F7101">
              <w:rPr>
                <w:b/>
                <w:smallCaps/>
                <w:noProof/>
                <w:sz w:val="20"/>
              </w:rPr>
              <w:t>Nonconformity identification:</w:t>
            </w:r>
          </w:p>
        </w:tc>
      </w:tr>
      <w:tr w:rsidR="00576A91" w:rsidRPr="009F7101" w14:paraId="4CAF394F" w14:textId="77777777" w:rsidTr="009F2B49">
        <w:trPr>
          <w:cantSplit/>
          <w:trHeight w:hRule="exact" w:val="440"/>
        </w:trPr>
        <w:tc>
          <w:tcPr>
            <w:tcW w:w="9214" w:type="dxa"/>
            <w:gridSpan w:val="4"/>
          </w:tcPr>
          <w:p w14:paraId="0CD46EE7" w14:textId="77777777" w:rsidR="00576A91" w:rsidRPr="009F7101" w:rsidRDefault="00576A91" w:rsidP="009F2B49">
            <w:pPr>
              <w:spacing w:before="180"/>
              <w:jc w:val="both"/>
              <w:rPr>
                <w:smallCaps/>
                <w:sz w:val="20"/>
              </w:rPr>
            </w:pPr>
            <w:r w:rsidRPr="009F7101">
              <w:rPr>
                <w:b/>
                <w:smallCaps/>
                <w:noProof/>
                <w:sz w:val="20"/>
              </w:rPr>
              <w:t>Comments:</w:t>
            </w:r>
          </w:p>
        </w:tc>
      </w:tr>
      <w:tr w:rsidR="00576A91" w:rsidRPr="009F7101" w14:paraId="02E280FE" w14:textId="77777777" w:rsidTr="009F2B49">
        <w:trPr>
          <w:cantSplit/>
          <w:trHeight w:hRule="exact" w:val="440"/>
        </w:trPr>
        <w:tc>
          <w:tcPr>
            <w:tcW w:w="9214" w:type="dxa"/>
            <w:gridSpan w:val="4"/>
          </w:tcPr>
          <w:p w14:paraId="793657AC" w14:textId="77777777" w:rsidR="00576A91" w:rsidRPr="009F7101" w:rsidRDefault="00576A91" w:rsidP="009F2B49">
            <w:pPr>
              <w:spacing w:before="120"/>
              <w:jc w:val="both"/>
              <w:rPr>
                <w:smallCaps/>
                <w:sz w:val="20"/>
              </w:rPr>
            </w:pPr>
            <w:r w:rsidRPr="009F7101">
              <w:rPr>
                <w:b/>
                <w:smallCaps/>
                <w:sz w:val="20"/>
              </w:rPr>
              <w:t>Note:</w:t>
            </w:r>
          </w:p>
          <w:p w14:paraId="34CE68BB" w14:textId="77777777" w:rsidR="00576A91" w:rsidRPr="009F7101" w:rsidRDefault="00576A91" w:rsidP="009F2B49">
            <w:pPr>
              <w:spacing w:before="180"/>
              <w:jc w:val="both"/>
              <w:rPr>
                <w:smallCaps/>
                <w:sz w:val="20"/>
              </w:rPr>
            </w:pPr>
          </w:p>
          <w:p w14:paraId="6D94A286" w14:textId="77777777" w:rsidR="00576A91" w:rsidRPr="009F7101" w:rsidRDefault="00576A91" w:rsidP="009F2B49">
            <w:pPr>
              <w:spacing w:before="180"/>
              <w:jc w:val="both"/>
              <w:rPr>
                <w:smallCaps/>
                <w:sz w:val="20"/>
              </w:rPr>
            </w:pPr>
          </w:p>
          <w:p w14:paraId="7A2BF1A7" w14:textId="77777777" w:rsidR="00576A91" w:rsidRPr="009F7101" w:rsidRDefault="00576A91" w:rsidP="009F2B49">
            <w:pPr>
              <w:spacing w:before="180"/>
              <w:jc w:val="both"/>
              <w:rPr>
                <w:smallCaps/>
                <w:sz w:val="20"/>
              </w:rPr>
            </w:pPr>
          </w:p>
        </w:tc>
      </w:tr>
    </w:tbl>
    <w:p w14:paraId="467B4459" w14:textId="77777777" w:rsidR="00281FFD" w:rsidRPr="009F7101" w:rsidRDefault="00281FFD" w:rsidP="00A3064C">
      <w:pPr>
        <w:autoSpaceDE w:val="0"/>
        <w:autoSpaceDN w:val="0"/>
        <w:adjustRightInd w:val="0"/>
        <w:spacing w:before="0" w:after="0"/>
        <w:jc w:val="both"/>
        <w:rPr>
          <w:sz w:val="20"/>
        </w:rPr>
      </w:pPr>
      <w:r w:rsidRPr="009F7101">
        <w:rPr>
          <w:b/>
          <w:sz w:val="20"/>
        </w:rPr>
        <w:t>4.2.4</w:t>
      </w:r>
      <w:r w:rsidRPr="009F7101">
        <w:rPr>
          <w:sz w:val="20"/>
        </w:rPr>
        <w:t xml:space="preserve"> If a risk to impartiality is identified, is the certification body able to demonstrate how it eliminates or minimizes such risk? </w:t>
      </w:r>
    </w:p>
    <w:p w14:paraId="01F9ED65" w14:textId="77777777" w:rsidR="00281FFD" w:rsidRPr="009F7101" w:rsidRDefault="00C2571E" w:rsidP="00A3064C">
      <w:pPr>
        <w:autoSpaceDE w:val="0"/>
        <w:autoSpaceDN w:val="0"/>
        <w:adjustRightInd w:val="0"/>
        <w:spacing w:before="0" w:after="0"/>
        <w:jc w:val="both"/>
        <w:rPr>
          <w:sz w:val="20"/>
        </w:rPr>
      </w:pPr>
      <w:r w:rsidRPr="009F7101">
        <w:rPr>
          <w:sz w:val="20"/>
        </w:rPr>
        <w:t>Is t</w:t>
      </w:r>
      <w:r w:rsidR="00281FFD" w:rsidRPr="009F7101">
        <w:rPr>
          <w:sz w:val="20"/>
        </w:rPr>
        <w:t>his information made available to the mechanism specified in 5.2</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71A4C9D0" w14:textId="77777777" w:rsidTr="009F2B49">
        <w:trPr>
          <w:cantSplit/>
          <w:trHeight w:hRule="exact" w:val="440"/>
        </w:trPr>
        <w:tc>
          <w:tcPr>
            <w:tcW w:w="1701" w:type="dxa"/>
          </w:tcPr>
          <w:p w14:paraId="6C14E4C0"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8988845"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EB0ACD7"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AE36BA1"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63729488" w14:textId="77777777" w:rsidTr="009F2B49">
        <w:trPr>
          <w:cantSplit/>
          <w:trHeight w:hRule="exact" w:val="440"/>
        </w:trPr>
        <w:tc>
          <w:tcPr>
            <w:tcW w:w="9214" w:type="dxa"/>
            <w:gridSpan w:val="4"/>
          </w:tcPr>
          <w:p w14:paraId="59DF37F5"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0212CCCA" w14:textId="77777777" w:rsidTr="009F2B49">
        <w:trPr>
          <w:cantSplit/>
          <w:trHeight w:hRule="exact" w:val="440"/>
        </w:trPr>
        <w:tc>
          <w:tcPr>
            <w:tcW w:w="9214" w:type="dxa"/>
            <w:gridSpan w:val="4"/>
          </w:tcPr>
          <w:p w14:paraId="3DB92024"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2108A5A4" w14:textId="77777777" w:rsidTr="009F2B49">
        <w:trPr>
          <w:cantSplit/>
          <w:trHeight w:hRule="exact" w:val="440"/>
        </w:trPr>
        <w:tc>
          <w:tcPr>
            <w:tcW w:w="9214" w:type="dxa"/>
            <w:gridSpan w:val="4"/>
          </w:tcPr>
          <w:p w14:paraId="26470E57" w14:textId="77777777" w:rsidR="00F80989" w:rsidRPr="009F7101" w:rsidRDefault="00F80989" w:rsidP="009F2B49">
            <w:pPr>
              <w:spacing w:before="120"/>
              <w:jc w:val="both"/>
              <w:rPr>
                <w:smallCaps/>
                <w:sz w:val="20"/>
              </w:rPr>
            </w:pPr>
            <w:r w:rsidRPr="009F7101">
              <w:rPr>
                <w:b/>
                <w:smallCaps/>
                <w:sz w:val="20"/>
              </w:rPr>
              <w:t>Note:</w:t>
            </w:r>
          </w:p>
          <w:p w14:paraId="0EFDF8DA" w14:textId="77777777" w:rsidR="00F80989" w:rsidRPr="009F7101" w:rsidRDefault="00F80989" w:rsidP="009F2B49">
            <w:pPr>
              <w:spacing w:before="180"/>
              <w:jc w:val="both"/>
              <w:rPr>
                <w:smallCaps/>
                <w:sz w:val="20"/>
              </w:rPr>
            </w:pPr>
          </w:p>
          <w:p w14:paraId="40407420" w14:textId="77777777" w:rsidR="00F80989" w:rsidRPr="009F7101" w:rsidRDefault="00F80989" w:rsidP="009F2B49">
            <w:pPr>
              <w:spacing w:before="180"/>
              <w:jc w:val="both"/>
              <w:rPr>
                <w:smallCaps/>
                <w:sz w:val="20"/>
              </w:rPr>
            </w:pPr>
          </w:p>
          <w:p w14:paraId="03B3BA8F" w14:textId="77777777" w:rsidR="00F80989" w:rsidRPr="009F7101" w:rsidRDefault="00F80989" w:rsidP="009F2B49">
            <w:pPr>
              <w:spacing w:before="180"/>
              <w:jc w:val="both"/>
              <w:rPr>
                <w:smallCaps/>
                <w:sz w:val="20"/>
              </w:rPr>
            </w:pPr>
          </w:p>
        </w:tc>
      </w:tr>
    </w:tbl>
    <w:p w14:paraId="63C74610" w14:textId="77777777" w:rsidR="003E2CE0" w:rsidRPr="009F7101" w:rsidRDefault="003E2CE0" w:rsidP="00A3064C">
      <w:pPr>
        <w:autoSpaceDE w:val="0"/>
        <w:autoSpaceDN w:val="0"/>
        <w:adjustRightInd w:val="0"/>
        <w:spacing w:before="0" w:after="0"/>
        <w:jc w:val="both"/>
        <w:rPr>
          <w:sz w:val="20"/>
          <w:lang w:val="cs-CZ"/>
        </w:rPr>
      </w:pPr>
      <w:r w:rsidRPr="009F7101">
        <w:rPr>
          <w:b/>
          <w:bCs/>
          <w:sz w:val="20"/>
          <w:lang w:val="cs-CZ"/>
        </w:rPr>
        <w:t xml:space="preserve">4.2.5 </w:t>
      </w:r>
      <w:r w:rsidR="007C334C" w:rsidRPr="009F7101">
        <w:rPr>
          <w:bCs/>
          <w:sz w:val="20"/>
          <w:lang w:val="cs-CZ"/>
        </w:rPr>
        <w:t>Does t</w:t>
      </w:r>
      <w:r w:rsidRPr="009F7101">
        <w:rPr>
          <w:sz w:val="20"/>
          <w:lang w:val="cs-CZ"/>
        </w:rPr>
        <w:t>he certification body</w:t>
      </w:r>
      <w:r w:rsidR="007C334C" w:rsidRPr="009F7101">
        <w:rPr>
          <w:sz w:val="20"/>
          <w:lang w:val="cs-CZ"/>
        </w:rPr>
        <w:t>‘s</w:t>
      </w:r>
      <w:r w:rsidRPr="009F7101">
        <w:rPr>
          <w:sz w:val="20"/>
          <w:lang w:val="cs-CZ"/>
        </w:rPr>
        <w:t xml:space="preserve"> </w:t>
      </w:r>
      <w:r w:rsidR="007C334C" w:rsidRPr="009F7101">
        <w:rPr>
          <w:sz w:val="20"/>
          <w:lang w:val="cs-CZ"/>
        </w:rPr>
        <w:t xml:space="preserve">top management </w:t>
      </w:r>
      <w:r w:rsidRPr="009F7101">
        <w:rPr>
          <w:sz w:val="20"/>
          <w:lang w:val="cs-CZ"/>
        </w:rPr>
        <w:t>have</w:t>
      </w:r>
      <w:r w:rsidR="007C334C" w:rsidRPr="009F7101">
        <w:rPr>
          <w:sz w:val="20"/>
          <w:lang w:val="cs-CZ"/>
        </w:rPr>
        <w:t xml:space="preserve"> a</w:t>
      </w:r>
      <w:r w:rsidRPr="009F7101">
        <w:rPr>
          <w:sz w:val="20"/>
          <w:lang w:val="cs-CZ"/>
        </w:rPr>
        <w:t xml:space="preserve"> </w:t>
      </w:r>
      <w:r w:rsidR="007C334C" w:rsidRPr="009F7101">
        <w:rPr>
          <w:noProof/>
          <w:sz w:val="20"/>
          <w:lang w:val="cs-CZ"/>
        </w:rPr>
        <w:t>commitment</w:t>
      </w:r>
      <w:r w:rsidR="007C334C" w:rsidRPr="009F7101">
        <w:rPr>
          <w:sz w:val="20"/>
          <w:lang w:val="cs-CZ"/>
        </w:rPr>
        <w:t xml:space="preserve"> to impartialit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142C0179" w14:textId="77777777" w:rsidTr="009F2B49">
        <w:trPr>
          <w:cantSplit/>
          <w:trHeight w:hRule="exact" w:val="440"/>
        </w:trPr>
        <w:tc>
          <w:tcPr>
            <w:tcW w:w="1701" w:type="dxa"/>
          </w:tcPr>
          <w:p w14:paraId="6ED7CA92"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7833F6B"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124D9CB"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DC40621"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1D0A490C" w14:textId="77777777" w:rsidTr="009F2B49">
        <w:trPr>
          <w:cantSplit/>
          <w:trHeight w:hRule="exact" w:val="440"/>
        </w:trPr>
        <w:tc>
          <w:tcPr>
            <w:tcW w:w="9214" w:type="dxa"/>
            <w:gridSpan w:val="4"/>
          </w:tcPr>
          <w:p w14:paraId="77413E91"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75A1B09D" w14:textId="77777777" w:rsidTr="009F2B49">
        <w:trPr>
          <w:cantSplit/>
          <w:trHeight w:hRule="exact" w:val="440"/>
        </w:trPr>
        <w:tc>
          <w:tcPr>
            <w:tcW w:w="9214" w:type="dxa"/>
            <w:gridSpan w:val="4"/>
          </w:tcPr>
          <w:p w14:paraId="2EA11B51"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5845DFAF" w14:textId="77777777" w:rsidTr="009F2B49">
        <w:trPr>
          <w:cantSplit/>
          <w:trHeight w:hRule="exact" w:val="440"/>
        </w:trPr>
        <w:tc>
          <w:tcPr>
            <w:tcW w:w="9214" w:type="dxa"/>
            <w:gridSpan w:val="4"/>
          </w:tcPr>
          <w:p w14:paraId="57016E18" w14:textId="77777777" w:rsidR="00F80989" w:rsidRPr="009F7101" w:rsidRDefault="00F80989" w:rsidP="009F2B49">
            <w:pPr>
              <w:spacing w:before="120"/>
              <w:jc w:val="both"/>
              <w:rPr>
                <w:smallCaps/>
                <w:sz w:val="20"/>
              </w:rPr>
            </w:pPr>
            <w:r w:rsidRPr="009F7101">
              <w:rPr>
                <w:b/>
                <w:smallCaps/>
                <w:sz w:val="20"/>
              </w:rPr>
              <w:t>Note:</w:t>
            </w:r>
          </w:p>
          <w:p w14:paraId="6CE980AF" w14:textId="77777777" w:rsidR="00F80989" w:rsidRPr="009F7101" w:rsidRDefault="00F80989" w:rsidP="009F2B49">
            <w:pPr>
              <w:spacing w:before="180"/>
              <w:jc w:val="both"/>
              <w:rPr>
                <w:smallCaps/>
                <w:sz w:val="20"/>
              </w:rPr>
            </w:pPr>
          </w:p>
          <w:p w14:paraId="54FA9DFA" w14:textId="77777777" w:rsidR="00F80989" w:rsidRPr="009F7101" w:rsidRDefault="00F80989" w:rsidP="009F2B49">
            <w:pPr>
              <w:spacing w:before="180"/>
              <w:jc w:val="both"/>
              <w:rPr>
                <w:smallCaps/>
                <w:sz w:val="20"/>
              </w:rPr>
            </w:pPr>
          </w:p>
          <w:p w14:paraId="2D8B68F2" w14:textId="77777777" w:rsidR="00F80989" w:rsidRPr="009F7101" w:rsidRDefault="00F80989" w:rsidP="009F2B49">
            <w:pPr>
              <w:spacing w:before="180"/>
              <w:jc w:val="both"/>
              <w:rPr>
                <w:smallCaps/>
                <w:sz w:val="20"/>
              </w:rPr>
            </w:pPr>
          </w:p>
        </w:tc>
      </w:tr>
    </w:tbl>
    <w:p w14:paraId="0BA31944" w14:textId="77777777" w:rsidR="007C334C" w:rsidRPr="009F7101" w:rsidRDefault="007C334C" w:rsidP="00A3064C">
      <w:pPr>
        <w:autoSpaceDE w:val="0"/>
        <w:autoSpaceDN w:val="0"/>
        <w:adjustRightInd w:val="0"/>
        <w:spacing w:before="0" w:after="0"/>
        <w:jc w:val="both"/>
        <w:rPr>
          <w:sz w:val="20"/>
        </w:rPr>
      </w:pPr>
      <w:r w:rsidRPr="009F7101">
        <w:rPr>
          <w:b/>
          <w:sz w:val="20"/>
        </w:rPr>
        <w:t>4.2.6</w:t>
      </w:r>
      <w:r w:rsidRPr="009F7101">
        <w:rPr>
          <w:sz w:val="20"/>
        </w:rPr>
        <w:t xml:space="preserve"> </w:t>
      </w:r>
      <w:r w:rsidR="009D130A" w:rsidRPr="009F7101">
        <w:rPr>
          <w:sz w:val="20"/>
        </w:rPr>
        <w:t>Is/Does t</w:t>
      </w:r>
      <w:r w:rsidRPr="009F7101">
        <w:rPr>
          <w:sz w:val="20"/>
        </w:rPr>
        <w:t xml:space="preserve">he certification body and any part of the same legal entity and entities under its organizational control (see 7.6.4) </w:t>
      </w:r>
      <w:r w:rsidR="009D130A" w:rsidRPr="009F7101">
        <w:rPr>
          <w:sz w:val="20"/>
        </w:rPr>
        <w:t>not</w:t>
      </w:r>
      <w:r w:rsidRPr="009F7101">
        <w:rPr>
          <w:sz w:val="20"/>
        </w:rPr>
        <w:t>:</w:t>
      </w:r>
    </w:p>
    <w:p w14:paraId="0B0CED45" w14:textId="77777777" w:rsidR="00337F46" w:rsidRPr="009F7101" w:rsidRDefault="00337F46" w:rsidP="00A3064C">
      <w:pPr>
        <w:autoSpaceDE w:val="0"/>
        <w:autoSpaceDN w:val="0"/>
        <w:adjustRightInd w:val="0"/>
        <w:spacing w:before="0" w:after="0"/>
        <w:jc w:val="both"/>
        <w:rPr>
          <w:sz w:val="20"/>
          <w:lang w:val="cs-CZ"/>
        </w:rPr>
      </w:pPr>
      <w:r w:rsidRPr="009F7101">
        <w:rPr>
          <w:sz w:val="20"/>
          <w:lang w:val="cs-CZ"/>
        </w:rPr>
        <w:t xml:space="preserve">a) the designer, manufacturer, installer, </w:t>
      </w:r>
      <w:r w:rsidRPr="009F7101">
        <w:rPr>
          <w:noProof/>
          <w:sz w:val="20"/>
          <w:lang w:val="cs-CZ"/>
        </w:rPr>
        <w:t>distribut</w:t>
      </w:r>
      <w:r w:rsidR="00F07157" w:rsidRPr="009F7101">
        <w:rPr>
          <w:noProof/>
          <w:sz w:val="20"/>
          <w:lang w:val="cs-CZ"/>
        </w:rPr>
        <w:t>o</w:t>
      </w:r>
      <w:r w:rsidRPr="009F7101">
        <w:rPr>
          <w:noProof/>
          <w:sz w:val="20"/>
          <w:lang w:val="cs-CZ"/>
        </w:rPr>
        <w:t>r</w:t>
      </w:r>
      <w:r w:rsidR="00F07157" w:rsidRPr="009F7101">
        <w:rPr>
          <w:noProof/>
          <w:sz w:val="20"/>
          <w:lang w:val="cs-CZ"/>
        </w:rPr>
        <w:t xml:space="preserve"> </w:t>
      </w:r>
      <w:r w:rsidRPr="009F7101">
        <w:rPr>
          <w:sz w:val="20"/>
          <w:lang w:val="cs-CZ"/>
        </w:rPr>
        <w:t>or maintainer of the certified product;</w:t>
      </w:r>
    </w:p>
    <w:p w14:paraId="09F71FF3" w14:textId="77777777" w:rsidR="00337F46" w:rsidRPr="009F7101" w:rsidRDefault="00337F46" w:rsidP="00A3064C">
      <w:pPr>
        <w:autoSpaceDE w:val="0"/>
        <w:autoSpaceDN w:val="0"/>
        <w:adjustRightInd w:val="0"/>
        <w:spacing w:before="0" w:after="0"/>
        <w:jc w:val="both"/>
        <w:rPr>
          <w:sz w:val="20"/>
          <w:lang w:val="cs-CZ"/>
        </w:rPr>
      </w:pPr>
      <w:r w:rsidRPr="009F7101">
        <w:rPr>
          <w:sz w:val="20"/>
          <w:lang w:val="cs-CZ"/>
        </w:rPr>
        <w:t>b) the designer, implementer, operator or maintainer</w:t>
      </w:r>
      <w:r w:rsidR="00F07157" w:rsidRPr="009F7101">
        <w:rPr>
          <w:sz w:val="20"/>
          <w:lang w:val="cs-CZ"/>
        </w:rPr>
        <w:t xml:space="preserve"> </w:t>
      </w:r>
      <w:r w:rsidRPr="009F7101">
        <w:rPr>
          <w:sz w:val="20"/>
          <w:lang w:val="cs-CZ"/>
        </w:rPr>
        <w:t>of the certified process;</w:t>
      </w:r>
    </w:p>
    <w:p w14:paraId="68916360" w14:textId="77777777" w:rsidR="00337F46" w:rsidRPr="009F7101" w:rsidRDefault="00337F46" w:rsidP="00A3064C">
      <w:pPr>
        <w:autoSpaceDE w:val="0"/>
        <w:autoSpaceDN w:val="0"/>
        <w:adjustRightInd w:val="0"/>
        <w:spacing w:before="0" w:after="0"/>
        <w:jc w:val="both"/>
        <w:rPr>
          <w:sz w:val="20"/>
          <w:lang w:val="cs-CZ"/>
        </w:rPr>
      </w:pPr>
      <w:r w:rsidRPr="009F7101">
        <w:rPr>
          <w:sz w:val="20"/>
          <w:lang w:val="cs-CZ"/>
        </w:rPr>
        <w:t>c) the designer, implementer, provider or maintainer</w:t>
      </w:r>
      <w:r w:rsidR="00F07157" w:rsidRPr="009F7101">
        <w:rPr>
          <w:sz w:val="20"/>
          <w:lang w:val="cs-CZ"/>
        </w:rPr>
        <w:t xml:space="preserve"> </w:t>
      </w:r>
      <w:r w:rsidRPr="009F7101">
        <w:rPr>
          <w:sz w:val="20"/>
          <w:lang w:val="cs-CZ"/>
        </w:rPr>
        <w:t>of the certified service;</w:t>
      </w:r>
    </w:p>
    <w:p w14:paraId="2C9E3943" w14:textId="77777777" w:rsidR="00337F46" w:rsidRPr="009F7101" w:rsidRDefault="00337F46" w:rsidP="00A3064C">
      <w:pPr>
        <w:autoSpaceDE w:val="0"/>
        <w:autoSpaceDN w:val="0"/>
        <w:adjustRightInd w:val="0"/>
        <w:spacing w:before="0" w:after="0"/>
        <w:jc w:val="both"/>
        <w:rPr>
          <w:sz w:val="20"/>
          <w:lang w:val="cs-CZ"/>
        </w:rPr>
      </w:pPr>
      <w:r w:rsidRPr="009F7101">
        <w:rPr>
          <w:sz w:val="20"/>
          <w:lang w:val="cs-CZ"/>
        </w:rPr>
        <w:t>d) offer or provide consultancy (see 3.2) to its clients;</w:t>
      </w:r>
    </w:p>
    <w:p w14:paraId="4D077B95" w14:textId="77777777" w:rsidR="00337F46" w:rsidRPr="009F7101" w:rsidRDefault="00337F46" w:rsidP="00A3064C">
      <w:pPr>
        <w:autoSpaceDE w:val="0"/>
        <w:autoSpaceDN w:val="0"/>
        <w:adjustRightInd w:val="0"/>
        <w:spacing w:before="0" w:after="0"/>
        <w:jc w:val="both"/>
        <w:rPr>
          <w:sz w:val="20"/>
          <w:lang w:val="cs-CZ"/>
        </w:rPr>
      </w:pPr>
      <w:r w:rsidRPr="009F7101">
        <w:rPr>
          <w:sz w:val="20"/>
          <w:lang w:val="cs-CZ"/>
        </w:rPr>
        <w:t>e) offer or provide management system consultancy</w:t>
      </w:r>
      <w:r w:rsidR="00F07157" w:rsidRPr="009F7101">
        <w:rPr>
          <w:sz w:val="20"/>
          <w:lang w:val="cs-CZ"/>
        </w:rPr>
        <w:t xml:space="preserve"> </w:t>
      </w:r>
      <w:r w:rsidRPr="009F7101">
        <w:rPr>
          <w:sz w:val="20"/>
          <w:lang w:val="cs-CZ"/>
        </w:rPr>
        <w:t>or internal auditing to its clients where the</w:t>
      </w:r>
      <w:r w:rsidR="00F07157" w:rsidRPr="009F7101">
        <w:rPr>
          <w:sz w:val="20"/>
          <w:lang w:val="cs-CZ"/>
        </w:rPr>
        <w:t xml:space="preserve"> </w:t>
      </w:r>
      <w:r w:rsidRPr="009F7101">
        <w:rPr>
          <w:sz w:val="20"/>
          <w:lang w:val="cs-CZ"/>
        </w:rPr>
        <w:t>certification scheme requires the evaluation of the</w:t>
      </w:r>
      <w:r w:rsidR="00F07157" w:rsidRPr="009F7101">
        <w:rPr>
          <w:sz w:val="20"/>
          <w:lang w:val="cs-CZ"/>
        </w:rPr>
        <w:t xml:space="preserve"> </w:t>
      </w:r>
      <w:r w:rsidR="009D130A" w:rsidRPr="009F7101">
        <w:rPr>
          <w:sz w:val="20"/>
          <w:lang w:val="cs-CZ"/>
        </w:rPr>
        <w:t>client’s management systém?</w:t>
      </w:r>
    </w:p>
    <w:p w14:paraId="331CDE78" w14:textId="77777777" w:rsidR="00F07157" w:rsidRPr="009F7101" w:rsidRDefault="00F07157" w:rsidP="00A3064C">
      <w:pPr>
        <w:autoSpaceDE w:val="0"/>
        <w:autoSpaceDN w:val="0"/>
        <w:adjustRightInd w:val="0"/>
        <w:spacing w:before="0" w:after="0"/>
        <w:jc w:val="both"/>
        <w:rPr>
          <w:i/>
          <w:sz w:val="20"/>
          <w:lang w:val="cs-CZ"/>
        </w:rPr>
      </w:pPr>
      <w:r w:rsidRPr="009F7101">
        <w:rPr>
          <w:i/>
          <w:sz w:val="20"/>
          <w:lang w:val="cs-CZ"/>
        </w:rPr>
        <w:t>NOTE 1 This does not preclude the following:</w:t>
      </w:r>
    </w:p>
    <w:p w14:paraId="758F652D" w14:textId="77777777" w:rsidR="00F07157" w:rsidRPr="009F7101" w:rsidRDefault="00F07157" w:rsidP="00A3064C">
      <w:pPr>
        <w:autoSpaceDE w:val="0"/>
        <w:autoSpaceDN w:val="0"/>
        <w:adjustRightInd w:val="0"/>
        <w:spacing w:before="0" w:after="0"/>
        <w:jc w:val="both"/>
        <w:rPr>
          <w:i/>
          <w:sz w:val="20"/>
          <w:lang w:val="cs-CZ"/>
        </w:rPr>
      </w:pPr>
      <w:r w:rsidRPr="009F7101">
        <w:rPr>
          <w:i/>
          <w:sz w:val="20"/>
          <w:lang w:val="cs-CZ"/>
        </w:rPr>
        <w:t>– the possibility of exchange of information (e.g. explanations of findings or clarifying requirements) between the certification body and its clients;</w:t>
      </w:r>
    </w:p>
    <w:p w14:paraId="19296969" w14:textId="77777777" w:rsidR="00F07157" w:rsidRPr="009F7101" w:rsidRDefault="00F07157" w:rsidP="00A3064C">
      <w:pPr>
        <w:autoSpaceDE w:val="0"/>
        <w:autoSpaceDN w:val="0"/>
        <w:adjustRightInd w:val="0"/>
        <w:spacing w:before="0" w:after="0"/>
        <w:jc w:val="both"/>
        <w:rPr>
          <w:i/>
          <w:sz w:val="20"/>
          <w:lang w:val="cs-CZ"/>
        </w:rPr>
      </w:pPr>
      <w:r w:rsidRPr="009F7101">
        <w:rPr>
          <w:i/>
          <w:sz w:val="20"/>
          <w:lang w:val="cs-CZ"/>
        </w:rPr>
        <w:t>– the use, installing and maintaining of certified products which are necessary for the operations of the certification body.</w:t>
      </w:r>
    </w:p>
    <w:p w14:paraId="64BD9092" w14:textId="77777777" w:rsidR="00F07157" w:rsidRPr="009F7101" w:rsidRDefault="00F07157" w:rsidP="00A3064C">
      <w:pPr>
        <w:autoSpaceDE w:val="0"/>
        <w:autoSpaceDN w:val="0"/>
        <w:adjustRightInd w:val="0"/>
        <w:spacing w:before="0" w:after="0"/>
        <w:jc w:val="both"/>
        <w:rPr>
          <w:i/>
          <w:sz w:val="20"/>
          <w:lang w:val="cs-CZ"/>
        </w:rPr>
      </w:pPr>
      <w:r w:rsidRPr="009F7101">
        <w:rPr>
          <w:i/>
          <w:sz w:val="20"/>
          <w:lang w:val="cs-CZ"/>
        </w:rPr>
        <w:t>NOTE 2 “Management system consultancy” is defined in ISO/IEC 17021:2011, definition 3.3.</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77833341" w14:textId="77777777" w:rsidTr="009F2B49">
        <w:trPr>
          <w:cantSplit/>
          <w:trHeight w:hRule="exact" w:val="440"/>
        </w:trPr>
        <w:tc>
          <w:tcPr>
            <w:tcW w:w="1701" w:type="dxa"/>
          </w:tcPr>
          <w:p w14:paraId="5760306B"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02E4A9F"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AF16FC2"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B592F96"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0F8BF5AE" w14:textId="77777777" w:rsidTr="009F2B49">
        <w:trPr>
          <w:cantSplit/>
          <w:trHeight w:hRule="exact" w:val="440"/>
        </w:trPr>
        <w:tc>
          <w:tcPr>
            <w:tcW w:w="9214" w:type="dxa"/>
            <w:gridSpan w:val="4"/>
          </w:tcPr>
          <w:p w14:paraId="7F52336E"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0DEF7668" w14:textId="77777777" w:rsidTr="009F2B49">
        <w:trPr>
          <w:cantSplit/>
          <w:trHeight w:hRule="exact" w:val="440"/>
        </w:trPr>
        <w:tc>
          <w:tcPr>
            <w:tcW w:w="9214" w:type="dxa"/>
            <w:gridSpan w:val="4"/>
          </w:tcPr>
          <w:p w14:paraId="075CCB49"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58786FB7" w14:textId="77777777" w:rsidTr="009F2B49">
        <w:trPr>
          <w:cantSplit/>
          <w:trHeight w:hRule="exact" w:val="440"/>
        </w:trPr>
        <w:tc>
          <w:tcPr>
            <w:tcW w:w="9214" w:type="dxa"/>
            <w:gridSpan w:val="4"/>
          </w:tcPr>
          <w:p w14:paraId="369E20D0" w14:textId="77777777" w:rsidR="00F80989" w:rsidRPr="009F7101" w:rsidRDefault="00F80989" w:rsidP="009F2B49">
            <w:pPr>
              <w:spacing w:before="120"/>
              <w:jc w:val="both"/>
              <w:rPr>
                <w:smallCaps/>
                <w:sz w:val="20"/>
              </w:rPr>
            </w:pPr>
            <w:r w:rsidRPr="009F7101">
              <w:rPr>
                <w:b/>
                <w:smallCaps/>
                <w:sz w:val="20"/>
              </w:rPr>
              <w:t>Note:</w:t>
            </w:r>
          </w:p>
          <w:p w14:paraId="6B5DABC5" w14:textId="77777777" w:rsidR="00F80989" w:rsidRPr="009F7101" w:rsidRDefault="00F80989" w:rsidP="009F2B49">
            <w:pPr>
              <w:spacing w:before="180"/>
              <w:jc w:val="both"/>
              <w:rPr>
                <w:smallCaps/>
                <w:sz w:val="20"/>
              </w:rPr>
            </w:pPr>
          </w:p>
          <w:p w14:paraId="0393871A" w14:textId="77777777" w:rsidR="00F80989" w:rsidRPr="009F7101" w:rsidRDefault="00F80989" w:rsidP="009F2B49">
            <w:pPr>
              <w:spacing w:before="180"/>
              <w:jc w:val="both"/>
              <w:rPr>
                <w:smallCaps/>
                <w:sz w:val="20"/>
              </w:rPr>
            </w:pPr>
          </w:p>
          <w:p w14:paraId="4DB29E87" w14:textId="77777777" w:rsidR="00F80989" w:rsidRPr="009F7101" w:rsidRDefault="00F80989" w:rsidP="009F2B49">
            <w:pPr>
              <w:spacing w:before="180"/>
              <w:jc w:val="both"/>
              <w:rPr>
                <w:smallCaps/>
                <w:sz w:val="20"/>
              </w:rPr>
            </w:pPr>
          </w:p>
        </w:tc>
      </w:tr>
    </w:tbl>
    <w:p w14:paraId="1F62B50C" w14:textId="77777777" w:rsidR="00BD3308" w:rsidRPr="009F7101" w:rsidRDefault="00BD3308" w:rsidP="00A3064C">
      <w:pPr>
        <w:autoSpaceDE w:val="0"/>
        <w:autoSpaceDN w:val="0"/>
        <w:adjustRightInd w:val="0"/>
        <w:spacing w:before="0" w:after="0"/>
        <w:jc w:val="both"/>
        <w:rPr>
          <w:sz w:val="20"/>
          <w:lang w:val="cs-CZ"/>
        </w:rPr>
      </w:pPr>
      <w:r w:rsidRPr="009F7101">
        <w:rPr>
          <w:b/>
          <w:bCs/>
          <w:sz w:val="20"/>
          <w:lang w:val="cs-CZ"/>
        </w:rPr>
        <w:t xml:space="preserve">4.2.7 </w:t>
      </w:r>
      <w:r w:rsidRPr="009F7101">
        <w:rPr>
          <w:bCs/>
          <w:sz w:val="20"/>
          <w:lang w:val="cs-CZ"/>
        </w:rPr>
        <w:t>Does the</w:t>
      </w:r>
      <w:r w:rsidRPr="009F7101">
        <w:rPr>
          <w:sz w:val="20"/>
          <w:lang w:val="cs-CZ"/>
        </w:rPr>
        <w:t xml:space="preserve"> certification body ensure that activities of separate legal entities, with which the certification body or the legal entity of which it forms a part has relationships, do not compromise the impartiality of its </w:t>
      </w:r>
      <w:r w:rsidR="000555AF" w:rsidRPr="009F7101">
        <w:rPr>
          <w:sz w:val="20"/>
          <w:lang w:val="cs-CZ"/>
        </w:rPr>
        <w:t>certification activities?</w:t>
      </w:r>
    </w:p>
    <w:p w14:paraId="28C8409D" w14:textId="77777777" w:rsidR="00BD3308" w:rsidRPr="009F7101" w:rsidRDefault="00BD3308" w:rsidP="00A3064C">
      <w:pPr>
        <w:autoSpaceDE w:val="0"/>
        <w:autoSpaceDN w:val="0"/>
        <w:adjustRightInd w:val="0"/>
        <w:spacing w:before="0" w:after="0"/>
        <w:jc w:val="both"/>
        <w:rPr>
          <w:i/>
          <w:sz w:val="20"/>
          <w:lang w:val="cs-CZ"/>
        </w:rPr>
      </w:pPr>
      <w:r w:rsidRPr="009F7101">
        <w:rPr>
          <w:i/>
          <w:sz w:val="20"/>
          <w:lang w:val="cs-CZ"/>
        </w:rPr>
        <w:t>NOTE See 4.2.3, Note 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3CA13A47" w14:textId="77777777" w:rsidTr="009F2B49">
        <w:trPr>
          <w:cantSplit/>
          <w:trHeight w:hRule="exact" w:val="440"/>
        </w:trPr>
        <w:tc>
          <w:tcPr>
            <w:tcW w:w="1701" w:type="dxa"/>
          </w:tcPr>
          <w:p w14:paraId="256383CE"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5C43539"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33ABF2D"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FC4D160"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54F22A90" w14:textId="77777777" w:rsidTr="009F2B49">
        <w:trPr>
          <w:cantSplit/>
          <w:trHeight w:hRule="exact" w:val="440"/>
        </w:trPr>
        <w:tc>
          <w:tcPr>
            <w:tcW w:w="9214" w:type="dxa"/>
            <w:gridSpan w:val="4"/>
          </w:tcPr>
          <w:p w14:paraId="10457DA7"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62BA6919" w14:textId="77777777" w:rsidTr="009F2B49">
        <w:trPr>
          <w:cantSplit/>
          <w:trHeight w:hRule="exact" w:val="440"/>
        </w:trPr>
        <w:tc>
          <w:tcPr>
            <w:tcW w:w="9214" w:type="dxa"/>
            <w:gridSpan w:val="4"/>
          </w:tcPr>
          <w:p w14:paraId="6957A74F"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113559D5" w14:textId="77777777" w:rsidTr="009F2B49">
        <w:trPr>
          <w:cantSplit/>
          <w:trHeight w:hRule="exact" w:val="440"/>
        </w:trPr>
        <w:tc>
          <w:tcPr>
            <w:tcW w:w="9214" w:type="dxa"/>
            <w:gridSpan w:val="4"/>
          </w:tcPr>
          <w:p w14:paraId="245ED766" w14:textId="77777777" w:rsidR="00F80989" w:rsidRPr="009F7101" w:rsidRDefault="00F80989" w:rsidP="009F2B49">
            <w:pPr>
              <w:spacing w:before="120"/>
              <w:jc w:val="both"/>
              <w:rPr>
                <w:smallCaps/>
                <w:sz w:val="20"/>
              </w:rPr>
            </w:pPr>
            <w:r w:rsidRPr="009F7101">
              <w:rPr>
                <w:b/>
                <w:smallCaps/>
                <w:sz w:val="20"/>
              </w:rPr>
              <w:t>Note:</w:t>
            </w:r>
          </w:p>
          <w:p w14:paraId="657A2C6F" w14:textId="77777777" w:rsidR="00F80989" w:rsidRPr="009F7101" w:rsidRDefault="00F80989" w:rsidP="009F2B49">
            <w:pPr>
              <w:spacing w:before="180"/>
              <w:jc w:val="both"/>
              <w:rPr>
                <w:smallCaps/>
                <w:sz w:val="20"/>
              </w:rPr>
            </w:pPr>
          </w:p>
          <w:p w14:paraId="1B078A00" w14:textId="77777777" w:rsidR="00F80989" w:rsidRPr="009F7101" w:rsidRDefault="00F80989" w:rsidP="009F2B49">
            <w:pPr>
              <w:spacing w:before="180"/>
              <w:jc w:val="both"/>
              <w:rPr>
                <w:smallCaps/>
                <w:sz w:val="20"/>
              </w:rPr>
            </w:pPr>
          </w:p>
          <w:p w14:paraId="0B45D627" w14:textId="77777777" w:rsidR="00F80989" w:rsidRPr="009F7101" w:rsidRDefault="00F80989" w:rsidP="009F2B49">
            <w:pPr>
              <w:spacing w:before="180"/>
              <w:jc w:val="both"/>
              <w:rPr>
                <w:smallCaps/>
                <w:sz w:val="20"/>
              </w:rPr>
            </w:pPr>
          </w:p>
        </w:tc>
      </w:tr>
    </w:tbl>
    <w:p w14:paraId="46C3F4AE" w14:textId="77777777" w:rsidR="005909CA" w:rsidRPr="009F7101" w:rsidRDefault="000555AF" w:rsidP="00A3064C">
      <w:pPr>
        <w:autoSpaceDE w:val="0"/>
        <w:autoSpaceDN w:val="0"/>
        <w:adjustRightInd w:val="0"/>
        <w:spacing w:before="0" w:after="0"/>
        <w:jc w:val="both"/>
        <w:rPr>
          <w:sz w:val="20"/>
        </w:rPr>
      </w:pPr>
      <w:r w:rsidRPr="009F7101">
        <w:rPr>
          <w:b/>
          <w:sz w:val="20"/>
        </w:rPr>
        <w:t>4.2.8</w:t>
      </w:r>
      <w:r w:rsidRPr="009F7101">
        <w:rPr>
          <w:sz w:val="20"/>
        </w:rPr>
        <w:t xml:space="preserve"> </w:t>
      </w:r>
      <w:r w:rsidR="005909CA" w:rsidRPr="009F7101">
        <w:rPr>
          <w:sz w:val="20"/>
        </w:rPr>
        <w:t xml:space="preserve">Are </w:t>
      </w:r>
      <w:r w:rsidRPr="009F7101">
        <w:rPr>
          <w:sz w:val="20"/>
        </w:rPr>
        <w:t xml:space="preserve">the certification body's management personnel and personnel in the review and certification </w:t>
      </w:r>
      <w:r w:rsidRPr="0025285A">
        <w:rPr>
          <w:noProof/>
          <w:sz w:val="20"/>
        </w:rPr>
        <w:t>decision</w:t>
      </w:r>
      <w:r w:rsidR="00DF4ECF" w:rsidRPr="0025285A">
        <w:rPr>
          <w:noProof/>
          <w:sz w:val="20"/>
        </w:rPr>
        <w:t xml:space="preserve"> </w:t>
      </w:r>
      <w:r w:rsidRPr="0025285A">
        <w:rPr>
          <w:noProof/>
          <w:sz w:val="20"/>
        </w:rPr>
        <w:t>making</w:t>
      </w:r>
      <w:r w:rsidRPr="009F7101">
        <w:rPr>
          <w:sz w:val="20"/>
        </w:rPr>
        <w:t xml:space="preserve"> </w:t>
      </w:r>
      <w:r w:rsidRPr="009F7101">
        <w:rPr>
          <w:noProof/>
          <w:sz w:val="20"/>
        </w:rPr>
        <w:t>process</w:t>
      </w:r>
      <w:r w:rsidR="001E16C3" w:rsidRPr="009F7101">
        <w:rPr>
          <w:noProof/>
          <w:sz w:val="20"/>
        </w:rPr>
        <w:t xml:space="preserve"> not</w:t>
      </w:r>
      <w:r w:rsidRPr="009F7101">
        <w:rPr>
          <w:sz w:val="20"/>
        </w:rPr>
        <w:t xml:space="preserve"> involved in the activities of the separate legal </w:t>
      </w:r>
      <w:r w:rsidRPr="009F7101">
        <w:rPr>
          <w:noProof/>
          <w:sz w:val="20"/>
        </w:rPr>
        <w:t>entity</w:t>
      </w:r>
      <w:r w:rsidR="005909CA" w:rsidRPr="009F7101">
        <w:rPr>
          <w:sz w:val="20"/>
        </w:rPr>
        <w:t xml:space="preserve"> when the separate legal entity in 4.2.7 offers or produces the certified product (including products to be certified) or offers or provides consultancy (see 3.2)?</w:t>
      </w:r>
      <w:r w:rsidRPr="009F7101">
        <w:rPr>
          <w:sz w:val="20"/>
        </w:rPr>
        <w:t xml:space="preserve"> </w:t>
      </w:r>
    </w:p>
    <w:p w14:paraId="668E88CE" w14:textId="77777777" w:rsidR="000555AF" w:rsidRPr="009F7101" w:rsidRDefault="001E16C3" w:rsidP="00A3064C">
      <w:pPr>
        <w:autoSpaceDE w:val="0"/>
        <w:autoSpaceDN w:val="0"/>
        <w:adjustRightInd w:val="0"/>
        <w:spacing w:before="0" w:after="0"/>
        <w:jc w:val="both"/>
        <w:rPr>
          <w:sz w:val="20"/>
        </w:rPr>
      </w:pPr>
      <w:r w:rsidRPr="00E34138">
        <w:rPr>
          <w:noProof/>
          <w:sz w:val="20"/>
        </w:rPr>
        <w:t>Are</w:t>
      </w:r>
      <w:r w:rsidR="005909CA" w:rsidRPr="009F7101">
        <w:rPr>
          <w:sz w:val="20"/>
        </w:rPr>
        <w:t xml:space="preserve"> t</w:t>
      </w:r>
      <w:r w:rsidR="000555AF" w:rsidRPr="009F7101">
        <w:rPr>
          <w:sz w:val="20"/>
        </w:rPr>
        <w:t xml:space="preserve">he personnel of the </w:t>
      </w:r>
      <w:r w:rsidR="000555AF" w:rsidRPr="009F7101">
        <w:rPr>
          <w:noProof/>
          <w:sz w:val="20"/>
        </w:rPr>
        <w:t>separate legal entity</w:t>
      </w:r>
      <w:r w:rsidR="000555AF" w:rsidRPr="009F7101">
        <w:rPr>
          <w:sz w:val="20"/>
        </w:rPr>
        <w:t xml:space="preserve"> </w:t>
      </w:r>
      <w:r w:rsidR="008B4077" w:rsidRPr="009F7101">
        <w:rPr>
          <w:sz w:val="20"/>
        </w:rPr>
        <w:t xml:space="preserve">not </w:t>
      </w:r>
      <w:r w:rsidR="000555AF" w:rsidRPr="009F7101">
        <w:rPr>
          <w:sz w:val="20"/>
        </w:rPr>
        <w:t xml:space="preserve">involved in the management of the certification body, the review, or </w:t>
      </w:r>
      <w:r w:rsidR="005909CA" w:rsidRPr="009F7101">
        <w:rPr>
          <w:sz w:val="20"/>
        </w:rPr>
        <w:t>the certification decision?</w:t>
      </w:r>
    </w:p>
    <w:p w14:paraId="05233FA0" w14:textId="77777777" w:rsidR="003B20AD" w:rsidRPr="009F7101" w:rsidRDefault="003B20AD" w:rsidP="00A3064C">
      <w:pPr>
        <w:autoSpaceDE w:val="0"/>
        <w:autoSpaceDN w:val="0"/>
        <w:adjustRightInd w:val="0"/>
        <w:spacing w:before="0" w:after="0"/>
        <w:jc w:val="both"/>
        <w:rPr>
          <w:i/>
          <w:sz w:val="20"/>
          <w:lang w:val="cs-CZ"/>
        </w:rPr>
      </w:pPr>
      <w:r w:rsidRPr="009F7101">
        <w:rPr>
          <w:i/>
          <w:sz w:val="20"/>
          <w:lang w:val="cs-CZ"/>
        </w:rPr>
        <w:t>NOTE For the evaluation personnel, impartiality requirements are stipulated in Clause 6 and additional requirements are given in the other relevant International Standards cited in 6.2.1 and 6.2.2.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5A731165" w14:textId="77777777" w:rsidTr="009F2B49">
        <w:trPr>
          <w:cantSplit/>
          <w:trHeight w:hRule="exact" w:val="440"/>
        </w:trPr>
        <w:tc>
          <w:tcPr>
            <w:tcW w:w="1701" w:type="dxa"/>
          </w:tcPr>
          <w:p w14:paraId="344C891C"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734C28C"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E186AB9"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9C30A68"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43FD880B" w14:textId="77777777" w:rsidTr="009F2B49">
        <w:trPr>
          <w:cantSplit/>
          <w:trHeight w:hRule="exact" w:val="440"/>
        </w:trPr>
        <w:tc>
          <w:tcPr>
            <w:tcW w:w="9214" w:type="dxa"/>
            <w:gridSpan w:val="4"/>
          </w:tcPr>
          <w:p w14:paraId="0B6F32D3"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1BDA2467" w14:textId="77777777" w:rsidTr="009F2B49">
        <w:trPr>
          <w:cantSplit/>
          <w:trHeight w:hRule="exact" w:val="440"/>
        </w:trPr>
        <w:tc>
          <w:tcPr>
            <w:tcW w:w="9214" w:type="dxa"/>
            <w:gridSpan w:val="4"/>
          </w:tcPr>
          <w:p w14:paraId="7058DB18"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1F45F1E3" w14:textId="77777777" w:rsidTr="009F2B49">
        <w:trPr>
          <w:cantSplit/>
          <w:trHeight w:hRule="exact" w:val="440"/>
        </w:trPr>
        <w:tc>
          <w:tcPr>
            <w:tcW w:w="9214" w:type="dxa"/>
            <w:gridSpan w:val="4"/>
          </w:tcPr>
          <w:p w14:paraId="1AB3407D" w14:textId="77777777" w:rsidR="00F80989" w:rsidRPr="009F7101" w:rsidRDefault="00F80989" w:rsidP="009F2B49">
            <w:pPr>
              <w:spacing w:before="120"/>
              <w:jc w:val="both"/>
              <w:rPr>
                <w:smallCaps/>
                <w:sz w:val="20"/>
              </w:rPr>
            </w:pPr>
            <w:r w:rsidRPr="009F7101">
              <w:rPr>
                <w:b/>
                <w:smallCaps/>
                <w:sz w:val="20"/>
              </w:rPr>
              <w:t>Note:</w:t>
            </w:r>
          </w:p>
          <w:p w14:paraId="69BDB04F" w14:textId="77777777" w:rsidR="00F80989" w:rsidRPr="009F7101" w:rsidRDefault="00F80989" w:rsidP="009F2B49">
            <w:pPr>
              <w:spacing w:before="180"/>
              <w:jc w:val="both"/>
              <w:rPr>
                <w:smallCaps/>
                <w:sz w:val="20"/>
              </w:rPr>
            </w:pPr>
          </w:p>
          <w:p w14:paraId="2D21A9AE" w14:textId="77777777" w:rsidR="00F80989" w:rsidRPr="009F7101" w:rsidRDefault="00F80989" w:rsidP="009F2B49">
            <w:pPr>
              <w:spacing w:before="180"/>
              <w:jc w:val="both"/>
              <w:rPr>
                <w:smallCaps/>
                <w:sz w:val="20"/>
              </w:rPr>
            </w:pPr>
          </w:p>
          <w:p w14:paraId="7F775006" w14:textId="77777777" w:rsidR="00F80989" w:rsidRPr="009F7101" w:rsidRDefault="00F80989" w:rsidP="009F2B49">
            <w:pPr>
              <w:spacing w:before="180"/>
              <w:jc w:val="both"/>
              <w:rPr>
                <w:smallCaps/>
                <w:sz w:val="20"/>
              </w:rPr>
            </w:pPr>
          </w:p>
        </w:tc>
      </w:tr>
    </w:tbl>
    <w:p w14:paraId="595D671B" w14:textId="77777777" w:rsidR="00C85157" w:rsidRPr="009F7101" w:rsidRDefault="003B20AD" w:rsidP="00A3064C">
      <w:pPr>
        <w:autoSpaceDE w:val="0"/>
        <w:autoSpaceDN w:val="0"/>
        <w:adjustRightInd w:val="0"/>
        <w:spacing w:before="0" w:after="0"/>
        <w:jc w:val="both"/>
        <w:rPr>
          <w:sz w:val="20"/>
          <w:lang w:val="cs-CZ"/>
        </w:rPr>
      </w:pPr>
      <w:r w:rsidRPr="009F7101">
        <w:rPr>
          <w:b/>
          <w:bCs/>
          <w:sz w:val="20"/>
          <w:lang w:val="cs-CZ"/>
        </w:rPr>
        <w:t xml:space="preserve">4.2.9 </w:t>
      </w:r>
      <w:r w:rsidR="008B4077" w:rsidRPr="009F7101">
        <w:rPr>
          <w:bCs/>
          <w:sz w:val="20"/>
          <w:lang w:val="cs-CZ"/>
        </w:rPr>
        <w:t>Are</w:t>
      </w:r>
      <w:r w:rsidRPr="009F7101">
        <w:rPr>
          <w:bCs/>
          <w:sz w:val="20"/>
          <w:lang w:val="cs-CZ"/>
        </w:rPr>
        <w:t xml:space="preserve"> t</w:t>
      </w:r>
      <w:r w:rsidRPr="009F7101">
        <w:rPr>
          <w:sz w:val="20"/>
          <w:lang w:val="cs-CZ"/>
        </w:rPr>
        <w:t xml:space="preserve">he certification body's activities </w:t>
      </w:r>
      <w:r w:rsidR="008B4077" w:rsidRPr="009F7101">
        <w:rPr>
          <w:sz w:val="20"/>
          <w:lang w:val="cs-CZ"/>
        </w:rPr>
        <w:t xml:space="preserve">not </w:t>
      </w:r>
      <w:r w:rsidRPr="009F7101">
        <w:rPr>
          <w:sz w:val="20"/>
          <w:lang w:val="cs-CZ"/>
        </w:rPr>
        <w:t>marketed or offered as linked with the activities of an organization that provides consultancy (see 3.2)</w:t>
      </w:r>
      <w:r w:rsidR="00C85157" w:rsidRPr="009F7101">
        <w:rPr>
          <w:sz w:val="20"/>
          <w:lang w:val="cs-CZ"/>
        </w:rPr>
        <w:t>?</w:t>
      </w:r>
      <w:r w:rsidRPr="009F7101">
        <w:rPr>
          <w:sz w:val="20"/>
          <w:lang w:val="cs-CZ"/>
        </w:rPr>
        <w:t xml:space="preserve"> </w:t>
      </w:r>
    </w:p>
    <w:p w14:paraId="6F49683F" w14:textId="77777777" w:rsidR="003B20AD" w:rsidRPr="009F7101" w:rsidRDefault="00C85157" w:rsidP="00A3064C">
      <w:pPr>
        <w:autoSpaceDE w:val="0"/>
        <w:autoSpaceDN w:val="0"/>
        <w:adjustRightInd w:val="0"/>
        <w:spacing w:before="0" w:after="0"/>
        <w:jc w:val="both"/>
        <w:rPr>
          <w:sz w:val="20"/>
          <w:lang w:val="cs-CZ"/>
        </w:rPr>
      </w:pPr>
      <w:r w:rsidRPr="009F7101">
        <w:rPr>
          <w:sz w:val="20"/>
          <w:lang w:val="cs-CZ"/>
        </w:rPr>
        <w:t xml:space="preserve">Does </w:t>
      </w:r>
      <w:r w:rsidR="008B4077" w:rsidRPr="009F7101">
        <w:rPr>
          <w:sz w:val="20"/>
          <w:lang w:val="cs-CZ"/>
        </w:rPr>
        <w:t>the</w:t>
      </w:r>
      <w:r w:rsidR="003B20AD" w:rsidRPr="009F7101">
        <w:rPr>
          <w:sz w:val="20"/>
          <w:lang w:val="cs-CZ"/>
        </w:rPr>
        <w:t xml:space="preserve"> certification body </w:t>
      </w:r>
      <w:r w:rsidR="004B1870" w:rsidRPr="009F7101">
        <w:rPr>
          <w:sz w:val="20"/>
          <w:lang w:val="cs-CZ"/>
        </w:rPr>
        <w:t xml:space="preserve">not </w:t>
      </w:r>
      <w:r w:rsidR="003B20AD" w:rsidRPr="009F7101">
        <w:rPr>
          <w:sz w:val="20"/>
          <w:lang w:val="cs-CZ"/>
        </w:rPr>
        <w:t xml:space="preserve">state or imply that certification would be simpler, easier, faster or less expensive if a specified consultancy organization </w:t>
      </w:r>
      <w:r w:rsidRPr="009F7101">
        <w:rPr>
          <w:sz w:val="20"/>
          <w:lang w:val="cs-CZ"/>
        </w:rPr>
        <w:t>were us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39B3742E" w14:textId="77777777" w:rsidTr="009F2B49">
        <w:trPr>
          <w:cantSplit/>
          <w:trHeight w:hRule="exact" w:val="440"/>
        </w:trPr>
        <w:tc>
          <w:tcPr>
            <w:tcW w:w="1701" w:type="dxa"/>
          </w:tcPr>
          <w:p w14:paraId="6E31393D"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16DB8D7"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9590EA9"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8943B4B"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32743648" w14:textId="77777777" w:rsidTr="009F2B49">
        <w:trPr>
          <w:cantSplit/>
          <w:trHeight w:hRule="exact" w:val="440"/>
        </w:trPr>
        <w:tc>
          <w:tcPr>
            <w:tcW w:w="9214" w:type="dxa"/>
            <w:gridSpan w:val="4"/>
          </w:tcPr>
          <w:p w14:paraId="347CCA93"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246E8F79" w14:textId="77777777" w:rsidTr="009F2B49">
        <w:trPr>
          <w:cantSplit/>
          <w:trHeight w:hRule="exact" w:val="440"/>
        </w:trPr>
        <w:tc>
          <w:tcPr>
            <w:tcW w:w="9214" w:type="dxa"/>
            <w:gridSpan w:val="4"/>
          </w:tcPr>
          <w:p w14:paraId="2F532992"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31A4D7BE" w14:textId="77777777" w:rsidTr="009F2B49">
        <w:trPr>
          <w:cantSplit/>
          <w:trHeight w:hRule="exact" w:val="440"/>
        </w:trPr>
        <w:tc>
          <w:tcPr>
            <w:tcW w:w="9214" w:type="dxa"/>
            <w:gridSpan w:val="4"/>
          </w:tcPr>
          <w:p w14:paraId="4082C8BC" w14:textId="77777777" w:rsidR="00F80989" w:rsidRPr="009F7101" w:rsidRDefault="00F80989" w:rsidP="009F2B49">
            <w:pPr>
              <w:spacing w:before="120"/>
              <w:jc w:val="both"/>
              <w:rPr>
                <w:smallCaps/>
                <w:sz w:val="20"/>
              </w:rPr>
            </w:pPr>
            <w:r w:rsidRPr="009F7101">
              <w:rPr>
                <w:b/>
                <w:smallCaps/>
                <w:sz w:val="20"/>
              </w:rPr>
              <w:t>Note:</w:t>
            </w:r>
          </w:p>
          <w:p w14:paraId="745B9B7A" w14:textId="77777777" w:rsidR="00F80989" w:rsidRPr="009F7101" w:rsidRDefault="00F80989" w:rsidP="009F2B49">
            <w:pPr>
              <w:spacing w:before="180"/>
              <w:jc w:val="both"/>
              <w:rPr>
                <w:smallCaps/>
                <w:sz w:val="20"/>
              </w:rPr>
            </w:pPr>
          </w:p>
          <w:p w14:paraId="79688696" w14:textId="77777777" w:rsidR="00F80989" w:rsidRPr="009F7101" w:rsidRDefault="00F80989" w:rsidP="009F2B49">
            <w:pPr>
              <w:spacing w:before="180"/>
              <w:jc w:val="both"/>
              <w:rPr>
                <w:smallCaps/>
                <w:sz w:val="20"/>
              </w:rPr>
            </w:pPr>
          </w:p>
          <w:p w14:paraId="3A001EA8" w14:textId="77777777" w:rsidR="00F80989" w:rsidRPr="009F7101" w:rsidRDefault="00F80989" w:rsidP="009F2B49">
            <w:pPr>
              <w:spacing w:before="180"/>
              <w:jc w:val="both"/>
              <w:rPr>
                <w:smallCaps/>
                <w:sz w:val="20"/>
              </w:rPr>
            </w:pPr>
          </w:p>
        </w:tc>
      </w:tr>
    </w:tbl>
    <w:p w14:paraId="1BF55D28" w14:textId="77777777" w:rsidR="00C85157" w:rsidRPr="009F7101" w:rsidRDefault="00C85157" w:rsidP="00A3064C">
      <w:pPr>
        <w:autoSpaceDE w:val="0"/>
        <w:autoSpaceDN w:val="0"/>
        <w:adjustRightInd w:val="0"/>
        <w:spacing w:before="0" w:after="0"/>
        <w:jc w:val="both"/>
        <w:rPr>
          <w:sz w:val="20"/>
        </w:rPr>
      </w:pPr>
      <w:r w:rsidRPr="009F7101">
        <w:rPr>
          <w:b/>
          <w:bCs/>
          <w:sz w:val="20"/>
          <w:lang w:val="cs-CZ"/>
        </w:rPr>
        <w:t>4.2.10</w:t>
      </w:r>
      <w:r w:rsidRPr="009F7101">
        <w:rPr>
          <w:sz w:val="20"/>
          <w:lang w:val="cs-CZ"/>
        </w:rPr>
        <w:t xml:space="preserve"> </w:t>
      </w:r>
      <w:r w:rsidR="004B1870" w:rsidRPr="009F7101">
        <w:rPr>
          <w:sz w:val="20"/>
          <w:lang w:val="cs-CZ"/>
        </w:rPr>
        <w:t>Are</w:t>
      </w:r>
      <w:r w:rsidRPr="009F7101">
        <w:rPr>
          <w:sz w:val="20"/>
          <w:lang w:val="cs-CZ"/>
        </w:rPr>
        <w:t xml:space="preserve"> </w:t>
      </w:r>
      <w:r w:rsidR="00916589" w:rsidRPr="009F7101">
        <w:rPr>
          <w:sz w:val="20"/>
          <w:lang w:val="cs-CZ"/>
        </w:rPr>
        <w:t xml:space="preserve">personnel </w:t>
      </w:r>
      <w:r w:rsidR="00E83872" w:rsidRPr="009F7101">
        <w:rPr>
          <w:sz w:val="20"/>
          <w:lang w:val="cs-CZ"/>
        </w:rPr>
        <w:t xml:space="preserve">not </w:t>
      </w:r>
      <w:r w:rsidRPr="009F7101">
        <w:rPr>
          <w:sz w:val="20"/>
          <w:lang w:val="cs-CZ"/>
        </w:rPr>
        <w:t>used to review or make a certification decision for a product for which they have</w:t>
      </w:r>
      <w:r w:rsidR="00916589" w:rsidRPr="009F7101">
        <w:rPr>
          <w:sz w:val="20"/>
          <w:lang w:val="cs-CZ"/>
        </w:rPr>
        <w:t xml:space="preserve"> provided consultancy (see 3.2) within a period specified by the certification body?</w:t>
      </w:r>
    </w:p>
    <w:p w14:paraId="2F0385CC" w14:textId="77777777" w:rsidR="00916589" w:rsidRPr="009F7101" w:rsidRDefault="00E11C03" w:rsidP="00A3064C">
      <w:pPr>
        <w:autoSpaceDE w:val="0"/>
        <w:autoSpaceDN w:val="0"/>
        <w:adjustRightInd w:val="0"/>
        <w:spacing w:before="0" w:after="0"/>
        <w:jc w:val="both"/>
        <w:rPr>
          <w:i/>
          <w:sz w:val="20"/>
        </w:rPr>
      </w:pPr>
      <w:r w:rsidRPr="009F7101">
        <w:rPr>
          <w:i/>
          <w:sz w:val="20"/>
        </w:rPr>
        <w:t xml:space="preserve">NOTE 1 The period can be specified in the certification scheme or, if specified by the certification body, it reflects a period that is long enough to ensure that the review or </w:t>
      </w:r>
      <w:r w:rsidRPr="009F7101">
        <w:rPr>
          <w:i/>
          <w:noProof/>
          <w:sz w:val="20"/>
        </w:rPr>
        <w:t>decision</w:t>
      </w:r>
      <w:r w:rsidRPr="009F7101">
        <w:rPr>
          <w:i/>
          <w:sz w:val="20"/>
        </w:rPr>
        <w:t xml:space="preserve"> does</w:t>
      </w:r>
      <w:r w:rsidR="008D0C0F">
        <w:rPr>
          <w:i/>
          <w:sz w:val="20"/>
        </w:rPr>
        <w:t xml:space="preserve"> not compromise impartiality. A </w:t>
      </w:r>
      <w:r w:rsidRPr="009F7101">
        <w:rPr>
          <w:i/>
          <w:sz w:val="20"/>
        </w:rPr>
        <w:t>specified period of two years is often used.</w:t>
      </w:r>
    </w:p>
    <w:p w14:paraId="3530BAC7" w14:textId="77777777" w:rsidR="00916589" w:rsidRPr="009F7101" w:rsidRDefault="00E11C03" w:rsidP="00A3064C">
      <w:pPr>
        <w:autoSpaceDE w:val="0"/>
        <w:autoSpaceDN w:val="0"/>
        <w:adjustRightInd w:val="0"/>
        <w:spacing w:before="0" w:after="0"/>
        <w:jc w:val="both"/>
        <w:rPr>
          <w:i/>
          <w:sz w:val="20"/>
        </w:rPr>
      </w:pPr>
      <w:r w:rsidRPr="009F7101">
        <w:rPr>
          <w:i/>
          <w:sz w:val="20"/>
        </w:rPr>
        <w:t>NOTE 2 For the evaluation personnel, impartiality requirements are stipulated in Clause 6 and additional requirements are given in the other relevant International Standards cited in 6.2.1 and 6.2.2.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52D1C1AF" w14:textId="77777777" w:rsidTr="009F2B49">
        <w:trPr>
          <w:cantSplit/>
          <w:trHeight w:hRule="exact" w:val="440"/>
        </w:trPr>
        <w:tc>
          <w:tcPr>
            <w:tcW w:w="1701" w:type="dxa"/>
          </w:tcPr>
          <w:p w14:paraId="297A2BB4"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EEB4FD6"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462AE78"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8CBF062"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24F81392" w14:textId="77777777" w:rsidTr="009F2B49">
        <w:trPr>
          <w:cantSplit/>
          <w:trHeight w:hRule="exact" w:val="440"/>
        </w:trPr>
        <w:tc>
          <w:tcPr>
            <w:tcW w:w="9214" w:type="dxa"/>
            <w:gridSpan w:val="4"/>
          </w:tcPr>
          <w:p w14:paraId="5400277F"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76E5B58A" w14:textId="77777777" w:rsidTr="009F2B49">
        <w:trPr>
          <w:cantSplit/>
          <w:trHeight w:hRule="exact" w:val="440"/>
        </w:trPr>
        <w:tc>
          <w:tcPr>
            <w:tcW w:w="9214" w:type="dxa"/>
            <w:gridSpan w:val="4"/>
          </w:tcPr>
          <w:p w14:paraId="5C13991C"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42B394F7" w14:textId="77777777" w:rsidTr="009F2B49">
        <w:trPr>
          <w:cantSplit/>
          <w:trHeight w:hRule="exact" w:val="440"/>
        </w:trPr>
        <w:tc>
          <w:tcPr>
            <w:tcW w:w="9214" w:type="dxa"/>
            <w:gridSpan w:val="4"/>
          </w:tcPr>
          <w:p w14:paraId="65725E53" w14:textId="77777777" w:rsidR="00F80989" w:rsidRPr="009F7101" w:rsidRDefault="00F80989" w:rsidP="009F2B49">
            <w:pPr>
              <w:spacing w:before="120"/>
              <w:jc w:val="both"/>
              <w:rPr>
                <w:smallCaps/>
                <w:sz w:val="20"/>
              </w:rPr>
            </w:pPr>
            <w:r w:rsidRPr="009F7101">
              <w:rPr>
                <w:b/>
                <w:smallCaps/>
                <w:sz w:val="20"/>
              </w:rPr>
              <w:t>Note:</w:t>
            </w:r>
          </w:p>
          <w:p w14:paraId="6F998545" w14:textId="77777777" w:rsidR="00F80989" w:rsidRPr="009F7101" w:rsidRDefault="00F80989" w:rsidP="009F2B49">
            <w:pPr>
              <w:spacing w:before="180"/>
              <w:jc w:val="both"/>
              <w:rPr>
                <w:smallCaps/>
                <w:sz w:val="20"/>
              </w:rPr>
            </w:pPr>
          </w:p>
          <w:p w14:paraId="6F9A9037" w14:textId="77777777" w:rsidR="00F80989" w:rsidRPr="009F7101" w:rsidRDefault="00F80989" w:rsidP="009F2B49">
            <w:pPr>
              <w:spacing w:before="180"/>
              <w:jc w:val="both"/>
              <w:rPr>
                <w:smallCaps/>
                <w:sz w:val="20"/>
              </w:rPr>
            </w:pPr>
          </w:p>
          <w:p w14:paraId="179B7A68" w14:textId="77777777" w:rsidR="00F80989" w:rsidRPr="009F7101" w:rsidRDefault="00F80989" w:rsidP="009F2B49">
            <w:pPr>
              <w:spacing w:before="180"/>
              <w:jc w:val="both"/>
              <w:rPr>
                <w:smallCaps/>
                <w:sz w:val="20"/>
              </w:rPr>
            </w:pPr>
          </w:p>
        </w:tc>
      </w:tr>
    </w:tbl>
    <w:p w14:paraId="7E668F82" w14:textId="77777777" w:rsidR="00E11C03" w:rsidRPr="009F7101" w:rsidRDefault="00E11C03" w:rsidP="00A3064C">
      <w:pPr>
        <w:autoSpaceDE w:val="0"/>
        <w:autoSpaceDN w:val="0"/>
        <w:adjustRightInd w:val="0"/>
        <w:spacing w:before="0" w:after="0"/>
        <w:jc w:val="both"/>
        <w:rPr>
          <w:sz w:val="20"/>
          <w:lang w:val="cs-CZ"/>
        </w:rPr>
      </w:pPr>
      <w:r w:rsidRPr="009F7101">
        <w:rPr>
          <w:b/>
          <w:bCs/>
          <w:sz w:val="20"/>
          <w:lang w:val="cs-CZ"/>
        </w:rPr>
        <w:t xml:space="preserve">4.2.11 </w:t>
      </w:r>
      <w:r w:rsidRPr="009F7101">
        <w:rPr>
          <w:bCs/>
          <w:sz w:val="20"/>
          <w:lang w:val="cs-CZ"/>
        </w:rPr>
        <w:t>Does t</w:t>
      </w:r>
      <w:r w:rsidRPr="009F7101">
        <w:rPr>
          <w:sz w:val="20"/>
          <w:lang w:val="cs-CZ"/>
        </w:rPr>
        <w:t>he certification body take action to respond to any risks to its impartiality, arising from the</w:t>
      </w:r>
      <w:r w:rsidR="00CD38B4" w:rsidRPr="009F7101">
        <w:rPr>
          <w:sz w:val="20"/>
          <w:lang w:val="cs-CZ"/>
        </w:rPr>
        <w:t xml:space="preserve"> </w:t>
      </w:r>
      <w:r w:rsidRPr="009F7101">
        <w:rPr>
          <w:sz w:val="20"/>
          <w:lang w:val="cs-CZ"/>
        </w:rPr>
        <w:t>actions of other persons, bodies or organizations, of which it becomes awar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7F4A14EA" w14:textId="77777777" w:rsidTr="009F2B49">
        <w:trPr>
          <w:cantSplit/>
          <w:trHeight w:hRule="exact" w:val="440"/>
        </w:trPr>
        <w:tc>
          <w:tcPr>
            <w:tcW w:w="1701" w:type="dxa"/>
          </w:tcPr>
          <w:p w14:paraId="3F9C6EE1"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F5682EE"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4E9D274"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93B9EDA"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2DE1B4A3" w14:textId="77777777" w:rsidTr="009F2B49">
        <w:trPr>
          <w:cantSplit/>
          <w:trHeight w:hRule="exact" w:val="440"/>
        </w:trPr>
        <w:tc>
          <w:tcPr>
            <w:tcW w:w="9214" w:type="dxa"/>
            <w:gridSpan w:val="4"/>
          </w:tcPr>
          <w:p w14:paraId="581161CC"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74F3219B" w14:textId="77777777" w:rsidTr="009F2B49">
        <w:trPr>
          <w:cantSplit/>
          <w:trHeight w:hRule="exact" w:val="440"/>
        </w:trPr>
        <w:tc>
          <w:tcPr>
            <w:tcW w:w="9214" w:type="dxa"/>
            <w:gridSpan w:val="4"/>
          </w:tcPr>
          <w:p w14:paraId="46DBAFC6"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62A36657" w14:textId="77777777" w:rsidTr="009F2B49">
        <w:trPr>
          <w:cantSplit/>
          <w:trHeight w:hRule="exact" w:val="440"/>
        </w:trPr>
        <w:tc>
          <w:tcPr>
            <w:tcW w:w="9214" w:type="dxa"/>
            <w:gridSpan w:val="4"/>
          </w:tcPr>
          <w:p w14:paraId="2E5D3FFB" w14:textId="77777777" w:rsidR="00F80989" w:rsidRPr="009F7101" w:rsidRDefault="00F80989" w:rsidP="009F2B49">
            <w:pPr>
              <w:spacing w:before="120"/>
              <w:jc w:val="both"/>
              <w:rPr>
                <w:smallCaps/>
                <w:sz w:val="20"/>
              </w:rPr>
            </w:pPr>
            <w:r w:rsidRPr="009F7101">
              <w:rPr>
                <w:b/>
                <w:smallCaps/>
                <w:sz w:val="20"/>
              </w:rPr>
              <w:t>Note:</w:t>
            </w:r>
          </w:p>
          <w:p w14:paraId="4A6C3FA6" w14:textId="77777777" w:rsidR="00F80989" w:rsidRPr="009F7101" w:rsidRDefault="00F80989" w:rsidP="009F2B49">
            <w:pPr>
              <w:spacing w:before="180"/>
              <w:jc w:val="both"/>
              <w:rPr>
                <w:smallCaps/>
                <w:sz w:val="20"/>
              </w:rPr>
            </w:pPr>
          </w:p>
          <w:p w14:paraId="35D29760" w14:textId="77777777" w:rsidR="00F80989" w:rsidRPr="009F7101" w:rsidRDefault="00F80989" w:rsidP="009F2B49">
            <w:pPr>
              <w:spacing w:before="180"/>
              <w:jc w:val="both"/>
              <w:rPr>
                <w:smallCaps/>
                <w:sz w:val="20"/>
              </w:rPr>
            </w:pPr>
          </w:p>
          <w:p w14:paraId="6B061012" w14:textId="77777777" w:rsidR="00F80989" w:rsidRPr="009F7101" w:rsidRDefault="00F80989" w:rsidP="009F2B49">
            <w:pPr>
              <w:spacing w:before="180"/>
              <w:jc w:val="both"/>
              <w:rPr>
                <w:smallCaps/>
                <w:sz w:val="20"/>
              </w:rPr>
            </w:pPr>
          </w:p>
        </w:tc>
      </w:tr>
    </w:tbl>
    <w:p w14:paraId="319A15B6" w14:textId="77777777" w:rsidR="00CD38B4" w:rsidRPr="009F7101" w:rsidRDefault="00CD38B4" w:rsidP="00A3064C">
      <w:pPr>
        <w:autoSpaceDE w:val="0"/>
        <w:autoSpaceDN w:val="0"/>
        <w:adjustRightInd w:val="0"/>
        <w:spacing w:before="0" w:after="0"/>
        <w:jc w:val="both"/>
        <w:rPr>
          <w:sz w:val="20"/>
          <w:lang w:val="cs-CZ"/>
        </w:rPr>
      </w:pPr>
      <w:r w:rsidRPr="009F7101">
        <w:rPr>
          <w:b/>
          <w:bCs/>
          <w:sz w:val="20"/>
          <w:lang w:val="cs-CZ"/>
        </w:rPr>
        <w:t xml:space="preserve">4.2.12 </w:t>
      </w:r>
      <w:r w:rsidRPr="009F7101">
        <w:rPr>
          <w:bCs/>
          <w:sz w:val="20"/>
          <w:lang w:val="cs-CZ"/>
        </w:rPr>
        <w:t>Do a</w:t>
      </w:r>
      <w:r w:rsidRPr="009F7101">
        <w:rPr>
          <w:sz w:val="20"/>
          <w:lang w:val="cs-CZ"/>
        </w:rPr>
        <w:t>ll certification body personnel (either internal or external) or committees who could influence the certification activities act impartiall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33491C27" w14:textId="77777777" w:rsidTr="009F2B49">
        <w:trPr>
          <w:cantSplit/>
          <w:trHeight w:hRule="exact" w:val="440"/>
        </w:trPr>
        <w:tc>
          <w:tcPr>
            <w:tcW w:w="1701" w:type="dxa"/>
          </w:tcPr>
          <w:p w14:paraId="7F3FB57D"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A227C76"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80DA50B"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E81593C"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5856EFE8" w14:textId="77777777" w:rsidTr="009F2B49">
        <w:trPr>
          <w:cantSplit/>
          <w:trHeight w:hRule="exact" w:val="440"/>
        </w:trPr>
        <w:tc>
          <w:tcPr>
            <w:tcW w:w="9214" w:type="dxa"/>
            <w:gridSpan w:val="4"/>
          </w:tcPr>
          <w:p w14:paraId="16C9D757"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6BAE3F97" w14:textId="77777777" w:rsidTr="009F2B49">
        <w:trPr>
          <w:cantSplit/>
          <w:trHeight w:hRule="exact" w:val="440"/>
        </w:trPr>
        <w:tc>
          <w:tcPr>
            <w:tcW w:w="9214" w:type="dxa"/>
            <w:gridSpan w:val="4"/>
          </w:tcPr>
          <w:p w14:paraId="1A3E862E"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11558FD3" w14:textId="77777777" w:rsidTr="009F2B49">
        <w:trPr>
          <w:cantSplit/>
          <w:trHeight w:hRule="exact" w:val="440"/>
        </w:trPr>
        <w:tc>
          <w:tcPr>
            <w:tcW w:w="9214" w:type="dxa"/>
            <w:gridSpan w:val="4"/>
          </w:tcPr>
          <w:p w14:paraId="16CA7C7E" w14:textId="77777777" w:rsidR="00F80989" w:rsidRPr="009F7101" w:rsidRDefault="00F80989" w:rsidP="009F2B49">
            <w:pPr>
              <w:spacing w:before="120"/>
              <w:jc w:val="both"/>
              <w:rPr>
                <w:smallCaps/>
                <w:sz w:val="20"/>
              </w:rPr>
            </w:pPr>
            <w:r w:rsidRPr="009F7101">
              <w:rPr>
                <w:b/>
                <w:smallCaps/>
                <w:sz w:val="20"/>
              </w:rPr>
              <w:t>Note:</w:t>
            </w:r>
          </w:p>
          <w:p w14:paraId="7116B255" w14:textId="77777777" w:rsidR="00F80989" w:rsidRPr="009F7101" w:rsidRDefault="00F80989" w:rsidP="009F2B49">
            <w:pPr>
              <w:spacing w:before="180"/>
              <w:jc w:val="both"/>
              <w:rPr>
                <w:smallCaps/>
                <w:sz w:val="20"/>
              </w:rPr>
            </w:pPr>
          </w:p>
          <w:p w14:paraId="0EC44870" w14:textId="77777777" w:rsidR="00F80989" w:rsidRPr="009F7101" w:rsidRDefault="00F80989" w:rsidP="009F2B49">
            <w:pPr>
              <w:spacing w:before="180"/>
              <w:jc w:val="both"/>
              <w:rPr>
                <w:smallCaps/>
                <w:sz w:val="20"/>
              </w:rPr>
            </w:pPr>
          </w:p>
          <w:p w14:paraId="1B1BB759" w14:textId="77777777" w:rsidR="00F80989" w:rsidRPr="009F7101" w:rsidRDefault="00F80989" w:rsidP="009F2B49">
            <w:pPr>
              <w:spacing w:before="180"/>
              <w:jc w:val="both"/>
              <w:rPr>
                <w:smallCaps/>
                <w:sz w:val="20"/>
              </w:rPr>
            </w:pPr>
          </w:p>
        </w:tc>
      </w:tr>
    </w:tbl>
    <w:p w14:paraId="1A7B57DD" w14:textId="77777777" w:rsidR="0042686D" w:rsidRDefault="0042686D" w:rsidP="00A3064C">
      <w:pPr>
        <w:autoSpaceDE w:val="0"/>
        <w:autoSpaceDN w:val="0"/>
        <w:adjustRightInd w:val="0"/>
        <w:spacing w:before="0" w:after="0"/>
        <w:jc w:val="both"/>
        <w:rPr>
          <w:b/>
          <w:bCs/>
          <w:sz w:val="20"/>
          <w:lang w:val="cs-CZ"/>
        </w:rPr>
      </w:pPr>
    </w:p>
    <w:p w14:paraId="08E67455" w14:textId="77777777" w:rsidR="00CD38B4" w:rsidRPr="009F7101" w:rsidRDefault="00CD38B4" w:rsidP="00A3064C">
      <w:pPr>
        <w:autoSpaceDE w:val="0"/>
        <w:autoSpaceDN w:val="0"/>
        <w:adjustRightInd w:val="0"/>
        <w:spacing w:before="0" w:after="0"/>
        <w:jc w:val="both"/>
        <w:rPr>
          <w:b/>
          <w:bCs/>
          <w:sz w:val="20"/>
          <w:lang w:val="cs-CZ"/>
        </w:rPr>
      </w:pPr>
      <w:r w:rsidRPr="009F7101">
        <w:rPr>
          <w:b/>
          <w:bCs/>
          <w:sz w:val="20"/>
          <w:lang w:val="cs-CZ"/>
        </w:rPr>
        <w:t>4.3 Liability and financing</w:t>
      </w:r>
    </w:p>
    <w:p w14:paraId="0C099974" w14:textId="77777777" w:rsidR="00CD38B4" w:rsidRPr="009F7101" w:rsidRDefault="00CD38B4" w:rsidP="00A3064C">
      <w:pPr>
        <w:autoSpaceDE w:val="0"/>
        <w:autoSpaceDN w:val="0"/>
        <w:adjustRightInd w:val="0"/>
        <w:spacing w:before="0" w:after="0"/>
        <w:jc w:val="both"/>
        <w:rPr>
          <w:sz w:val="20"/>
          <w:lang w:val="cs-CZ"/>
        </w:rPr>
      </w:pPr>
      <w:r w:rsidRPr="009F7101">
        <w:rPr>
          <w:b/>
          <w:bCs/>
          <w:sz w:val="20"/>
          <w:lang w:val="cs-CZ"/>
        </w:rPr>
        <w:t xml:space="preserve">4.3.1 </w:t>
      </w:r>
      <w:r w:rsidRPr="009F7101">
        <w:rPr>
          <w:bCs/>
          <w:sz w:val="20"/>
          <w:lang w:val="cs-CZ"/>
        </w:rPr>
        <w:t>Does t</w:t>
      </w:r>
      <w:r w:rsidRPr="009F7101">
        <w:rPr>
          <w:sz w:val="20"/>
          <w:lang w:val="cs-CZ"/>
        </w:rPr>
        <w:t>he certification body have adequate arrangements (e.g. insurance or reserves) to cover liabilities arising from its operati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3730E6F7" w14:textId="77777777" w:rsidTr="009F2B49">
        <w:trPr>
          <w:cantSplit/>
          <w:trHeight w:hRule="exact" w:val="440"/>
        </w:trPr>
        <w:tc>
          <w:tcPr>
            <w:tcW w:w="1701" w:type="dxa"/>
          </w:tcPr>
          <w:p w14:paraId="6750AFEF"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D7A57E4"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98A872A"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2703F15"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6A71C688" w14:textId="77777777" w:rsidTr="009F2B49">
        <w:trPr>
          <w:cantSplit/>
          <w:trHeight w:hRule="exact" w:val="440"/>
        </w:trPr>
        <w:tc>
          <w:tcPr>
            <w:tcW w:w="9214" w:type="dxa"/>
            <w:gridSpan w:val="4"/>
          </w:tcPr>
          <w:p w14:paraId="6A195F81"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330DF4CF" w14:textId="77777777" w:rsidTr="009F2B49">
        <w:trPr>
          <w:cantSplit/>
          <w:trHeight w:hRule="exact" w:val="440"/>
        </w:trPr>
        <w:tc>
          <w:tcPr>
            <w:tcW w:w="9214" w:type="dxa"/>
            <w:gridSpan w:val="4"/>
          </w:tcPr>
          <w:p w14:paraId="29DA341D"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5C2015CC" w14:textId="77777777" w:rsidTr="009F2B49">
        <w:trPr>
          <w:cantSplit/>
          <w:trHeight w:hRule="exact" w:val="440"/>
        </w:trPr>
        <w:tc>
          <w:tcPr>
            <w:tcW w:w="9214" w:type="dxa"/>
            <w:gridSpan w:val="4"/>
          </w:tcPr>
          <w:p w14:paraId="39756C7C" w14:textId="77777777" w:rsidR="00F80989" w:rsidRPr="009F7101" w:rsidRDefault="00F80989" w:rsidP="009F2B49">
            <w:pPr>
              <w:spacing w:before="120"/>
              <w:jc w:val="both"/>
              <w:rPr>
                <w:smallCaps/>
                <w:sz w:val="20"/>
              </w:rPr>
            </w:pPr>
            <w:r w:rsidRPr="009F7101">
              <w:rPr>
                <w:b/>
                <w:smallCaps/>
                <w:sz w:val="20"/>
              </w:rPr>
              <w:t>Note:</w:t>
            </w:r>
          </w:p>
          <w:p w14:paraId="68CFAF3B" w14:textId="77777777" w:rsidR="00F80989" w:rsidRPr="009F7101" w:rsidRDefault="00F80989" w:rsidP="009F2B49">
            <w:pPr>
              <w:spacing w:before="180"/>
              <w:jc w:val="both"/>
              <w:rPr>
                <w:smallCaps/>
                <w:sz w:val="20"/>
              </w:rPr>
            </w:pPr>
          </w:p>
          <w:p w14:paraId="028250A4" w14:textId="77777777" w:rsidR="00F80989" w:rsidRPr="009F7101" w:rsidRDefault="00F80989" w:rsidP="009F2B49">
            <w:pPr>
              <w:spacing w:before="180"/>
              <w:jc w:val="both"/>
              <w:rPr>
                <w:smallCaps/>
                <w:sz w:val="20"/>
              </w:rPr>
            </w:pPr>
          </w:p>
          <w:p w14:paraId="5C5C4DC3" w14:textId="77777777" w:rsidR="00F80989" w:rsidRPr="009F7101" w:rsidRDefault="00F80989" w:rsidP="009F2B49">
            <w:pPr>
              <w:spacing w:before="180"/>
              <w:jc w:val="both"/>
              <w:rPr>
                <w:smallCaps/>
                <w:sz w:val="20"/>
              </w:rPr>
            </w:pPr>
          </w:p>
        </w:tc>
      </w:tr>
    </w:tbl>
    <w:p w14:paraId="55F1096D" w14:textId="77777777" w:rsidR="00CD38B4" w:rsidRPr="009F7101" w:rsidRDefault="00CD38B4" w:rsidP="00A3064C">
      <w:pPr>
        <w:autoSpaceDE w:val="0"/>
        <w:autoSpaceDN w:val="0"/>
        <w:adjustRightInd w:val="0"/>
        <w:spacing w:before="0" w:after="0"/>
        <w:jc w:val="both"/>
        <w:rPr>
          <w:sz w:val="20"/>
          <w:lang w:val="cs-CZ"/>
        </w:rPr>
      </w:pPr>
      <w:r w:rsidRPr="009F7101">
        <w:rPr>
          <w:b/>
          <w:bCs/>
          <w:sz w:val="20"/>
          <w:lang w:val="cs-CZ"/>
        </w:rPr>
        <w:t xml:space="preserve">4.3.2 </w:t>
      </w:r>
      <w:r w:rsidRPr="009F7101">
        <w:rPr>
          <w:bCs/>
          <w:sz w:val="20"/>
          <w:lang w:val="cs-CZ"/>
        </w:rPr>
        <w:t>Does t</w:t>
      </w:r>
      <w:r w:rsidRPr="009F7101">
        <w:rPr>
          <w:sz w:val="20"/>
          <w:lang w:val="cs-CZ"/>
        </w:rPr>
        <w:t>he certification body have the financial stability and resources required for its operati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F80989" w:rsidRPr="009F7101" w14:paraId="286DFD3D" w14:textId="77777777" w:rsidTr="009F2B49">
        <w:trPr>
          <w:cantSplit/>
          <w:trHeight w:hRule="exact" w:val="440"/>
        </w:trPr>
        <w:tc>
          <w:tcPr>
            <w:tcW w:w="1701" w:type="dxa"/>
          </w:tcPr>
          <w:p w14:paraId="1B037E08" w14:textId="77777777" w:rsidR="00F80989" w:rsidRPr="009F7101" w:rsidRDefault="00F80989"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006ADCE" w14:textId="77777777" w:rsidR="00F80989" w:rsidRPr="009F7101" w:rsidRDefault="00F80989"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B469AD1"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EAE1BD0" w14:textId="77777777" w:rsidR="00F80989" w:rsidRPr="009F7101" w:rsidRDefault="00F80989"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F80989" w:rsidRPr="009F7101" w14:paraId="69A0CB27" w14:textId="77777777" w:rsidTr="009F2B49">
        <w:trPr>
          <w:cantSplit/>
          <w:trHeight w:hRule="exact" w:val="440"/>
        </w:trPr>
        <w:tc>
          <w:tcPr>
            <w:tcW w:w="9214" w:type="dxa"/>
            <w:gridSpan w:val="4"/>
          </w:tcPr>
          <w:p w14:paraId="1E98DE9C" w14:textId="77777777" w:rsidR="00F80989" w:rsidRPr="009F7101" w:rsidRDefault="00F80989" w:rsidP="009F2B49">
            <w:pPr>
              <w:spacing w:before="180"/>
              <w:jc w:val="both"/>
              <w:rPr>
                <w:smallCaps/>
                <w:sz w:val="20"/>
              </w:rPr>
            </w:pPr>
            <w:r w:rsidRPr="009F7101">
              <w:rPr>
                <w:b/>
                <w:smallCaps/>
                <w:noProof/>
                <w:sz w:val="20"/>
              </w:rPr>
              <w:t>Nonconformity identification:</w:t>
            </w:r>
          </w:p>
        </w:tc>
      </w:tr>
      <w:tr w:rsidR="00F80989" w:rsidRPr="009F7101" w14:paraId="573EA7E4" w14:textId="77777777" w:rsidTr="009F2B49">
        <w:trPr>
          <w:cantSplit/>
          <w:trHeight w:hRule="exact" w:val="440"/>
        </w:trPr>
        <w:tc>
          <w:tcPr>
            <w:tcW w:w="9214" w:type="dxa"/>
            <w:gridSpan w:val="4"/>
          </w:tcPr>
          <w:p w14:paraId="589E981E" w14:textId="77777777" w:rsidR="00F80989" w:rsidRPr="009F7101" w:rsidRDefault="00F80989" w:rsidP="009F2B49">
            <w:pPr>
              <w:spacing w:before="180"/>
              <w:jc w:val="both"/>
              <w:rPr>
                <w:smallCaps/>
                <w:sz w:val="20"/>
              </w:rPr>
            </w:pPr>
            <w:r w:rsidRPr="009F7101">
              <w:rPr>
                <w:b/>
                <w:smallCaps/>
                <w:noProof/>
                <w:sz w:val="20"/>
              </w:rPr>
              <w:t>Comments:</w:t>
            </w:r>
          </w:p>
        </w:tc>
      </w:tr>
      <w:tr w:rsidR="00F80989" w:rsidRPr="009F7101" w14:paraId="55778211" w14:textId="77777777" w:rsidTr="009F2B49">
        <w:trPr>
          <w:cantSplit/>
          <w:trHeight w:hRule="exact" w:val="440"/>
        </w:trPr>
        <w:tc>
          <w:tcPr>
            <w:tcW w:w="9214" w:type="dxa"/>
            <w:gridSpan w:val="4"/>
          </w:tcPr>
          <w:p w14:paraId="19BBAC5F" w14:textId="77777777" w:rsidR="00F80989" w:rsidRPr="009F7101" w:rsidRDefault="00F80989" w:rsidP="009F2B49">
            <w:pPr>
              <w:spacing w:before="120"/>
              <w:jc w:val="both"/>
              <w:rPr>
                <w:smallCaps/>
                <w:sz w:val="20"/>
              </w:rPr>
            </w:pPr>
            <w:r w:rsidRPr="009F7101">
              <w:rPr>
                <w:b/>
                <w:smallCaps/>
                <w:sz w:val="20"/>
              </w:rPr>
              <w:t>Note:</w:t>
            </w:r>
          </w:p>
          <w:p w14:paraId="4FD08A7C" w14:textId="77777777" w:rsidR="00F80989" w:rsidRPr="009F7101" w:rsidRDefault="00F80989" w:rsidP="009F2B49">
            <w:pPr>
              <w:spacing w:before="180"/>
              <w:jc w:val="both"/>
              <w:rPr>
                <w:smallCaps/>
                <w:sz w:val="20"/>
              </w:rPr>
            </w:pPr>
          </w:p>
          <w:p w14:paraId="0E5D85F3" w14:textId="77777777" w:rsidR="00F80989" w:rsidRPr="009F7101" w:rsidRDefault="00F80989" w:rsidP="009F2B49">
            <w:pPr>
              <w:spacing w:before="180"/>
              <w:jc w:val="both"/>
              <w:rPr>
                <w:smallCaps/>
                <w:sz w:val="20"/>
              </w:rPr>
            </w:pPr>
          </w:p>
          <w:p w14:paraId="34E87905" w14:textId="77777777" w:rsidR="00F80989" w:rsidRPr="009F7101" w:rsidRDefault="00F80989" w:rsidP="009F2B49">
            <w:pPr>
              <w:spacing w:before="180"/>
              <w:jc w:val="both"/>
              <w:rPr>
                <w:smallCaps/>
                <w:sz w:val="20"/>
              </w:rPr>
            </w:pPr>
          </w:p>
        </w:tc>
      </w:tr>
    </w:tbl>
    <w:p w14:paraId="64C5AA6E" w14:textId="77777777" w:rsidR="0042686D" w:rsidRDefault="0042686D" w:rsidP="00A3064C">
      <w:pPr>
        <w:autoSpaceDE w:val="0"/>
        <w:autoSpaceDN w:val="0"/>
        <w:adjustRightInd w:val="0"/>
        <w:spacing w:before="0" w:after="0"/>
        <w:jc w:val="both"/>
        <w:rPr>
          <w:b/>
          <w:sz w:val="20"/>
        </w:rPr>
      </w:pPr>
    </w:p>
    <w:p w14:paraId="0E281927" w14:textId="77777777" w:rsidR="00CD38B4" w:rsidRPr="009F7101" w:rsidRDefault="007238B9" w:rsidP="00A3064C">
      <w:pPr>
        <w:autoSpaceDE w:val="0"/>
        <w:autoSpaceDN w:val="0"/>
        <w:adjustRightInd w:val="0"/>
        <w:spacing w:before="0" w:after="0"/>
        <w:jc w:val="both"/>
        <w:rPr>
          <w:b/>
          <w:sz w:val="20"/>
        </w:rPr>
      </w:pPr>
      <w:r w:rsidRPr="009F7101">
        <w:rPr>
          <w:b/>
          <w:sz w:val="20"/>
        </w:rPr>
        <w:t>4.4 Non-discriminatory conditions</w:t>
      </w:r>
    </w:p>
    <w:p w14:paraId="3359A2D1" w14:textId="77777777" w:rsidR="007238B9" w:rsidRPr="009F7101" w:rsidRDefault="007238B9" w:rsidP="00A3064C">
      <w:pPr>
        <w:autoSpaceDE w:val="0"/>
        <w:autoSpaceDN w:val="0"/>
        <w:adjustRightInd w:val="0"/>
        <w:spacing w:before="0" w:after="0"/>
        <w:jc w:val="both"/>
        <w:rPr>
          <w:sz w:val="20"/>
          <w:lang w:val="cs-CZ"/>
        </w:rPr>
      </w:pPr>
      <w:r w:rsidRPr="009F7101">
        <w:rPr>
          <w:b/>
          <w:bCs/>
          <w:sz w:val="20"/>
          <w:lang w:val="cs-CZ"/>
        </w:rPr>
        <w:t xml:space="preserve">4.4.1 </w:t>
      </w:r>
      <w:r w:rsidRPr="009F7101">
        <w:rPr>
          <w:bCs/>
          <w:sz w:val="20"/>
          <w:lang w:val="cs-CZ"/>
        </w:rPr>
        <w:t>Are t</w:t>
      </w:r>
      <w:r w:rsidRPr="009F7101">
        <w:rPr>
          <w:sz w:val="20"/>
          <w:lang w:val="cs-CZ"/>
        </w:rPr>
        <w:t xml:space="preserve">he policies and procedures under which the certification body operates, and the administration of </w:t>
      </w:r>
      <w:r w:rsidRPr="009F7101">
        <w:rPr>
          <w:noProof/>
          <w:sz w:val="20"/>
          <w:lang w:val="cs-CZ"/>
        </w:rPr>
        <w:t>them,</w:t>
      </w:r>
      <w:r w:rsidRPr="009F7101">
        <w:rPr>
          <w:sz w:val="20"/>
          <w:lang w:val="cs-CZ"/>
        </w:rPr>
        <w:t xml:space="preserve"> non-discriminatory? </w:t>
      </w:r>
    </w:p>
    <w:p w14:paraId="10C807DE" w14:textId="77777777" w:rsidR="007238B9" w:rsidRPr="009F7101" w:rsidRDefault="007238B9" w:rsidP="00A3064C">
      <w:pPr>
        <w:autoSpaceDE w:val="0"/>
        <w:autoSpaceDN w:val="0"/>
        <w:adjustRightInd w:val="0"/>
        <w:spacing w:before="0" w:after="0"/>
        <w:jc w:val="both"/>
        <w:rPr>
          <w:noProof/>
          <w:sz w:val="20"/>
          <w:lang w:val="cs-CZ"/>
        </w:rPr>
      </w:pPr>
      <w:r w:rsidRPr="009F7101">
        <w:rPr>
          <w:sz w:val="20"/>
          <w:lang w:val="cs-CZ"/>
        </w:rPr>
        <w:t xml:space="preserve">Are procedures </w:t>
      </w:r>
      <w:r w:rsidR="00B3378E" w:rsidRPr="009F7101">
        <w:rPr>
          <w:sz w:val="20"/>
          <w:lang w:val="cs-CZ"/>
        </w:rPr>
        <w:t xml:space="preserve">not </w:t>
      </w:r>
      <w:r w:rsidRPr="009F7101">
        <w:rPr>
          <w:sz w:val="20"/>
          <w:lang w:val="cs-CZ"/>
        </w:rPr>
        <w:t xml:space="preserve">used to impede or inhibit access by applicants, other than as provided for in this International </w:t>
      </w:r>
      <w:r w:rsidRPr="009F7101">
        <w:rPr>
          <w:noProof/>
          <w:sz w:val="20"/>
          <w:lang w:val="cs-CZ"/>
        </w:rPr>
        <w:t>Standard</w:t>
      </w:r>
      <w:r w:rsidR="00D9553B" w:rsidRPr="009F7101">
        <w:rPr>
          <w:noProof/>
          <w:sz w:val="20"/>
          <w:lang w:val="cs-CZ"/>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652C8CD6" w14:textId="77777777" w:rsidTr="009F2B49">
        <w:trPr>
          <w:cantSplit/>
          <w:trHeight w:hRule="exact" w:val="440"/>
        </w:trPr>
        <w:tc>
          <w:tcPr>
            <w:tcW w:w="1701" w:type="dxa"/>
          </w:tcPr>
          <w:p w14:paraId="64E27E40"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0125CB4"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B7B3E1B"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20A6E0D"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6FD72355" w14:textId="77777777" w:rsidTr="009F2B49">
        <w:trPr>
          <w:cantSplit/>
          <w:trHeight w:hRule="exact" w:val="440"/>
        </w:trPr>
        <w:tc>
          <w:tcPr>
            <w:tcW w:w="9214" w:type="dxa"/>
            <w:gridSpan w:val="4"/>
          </w:tcPr>
          <w:p w14:paraId="7923DCB6"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6B6DD9EF" w14:textId="77777777" w:rsidTr="009F2B49">
        <w:trPr>
          <w:cantSplit/>
          <w:trHeight w:hRule="exact" w:val="440"/>
        </w:trPr>
        <w:tc>
          <w:tcPr>
            <w:tcW w:w="9214" w:type="dxa"/>
            <w:gridSpan w:val="4"/>
          </w:tcPr>
          <w:p w14:paraId="2B735F67" w14:textId="77777777" w:rsidR="008D0C0F" w:rsidRDefault="007B4717" w:rsidP="009F2B49">
            <w:pPr>
              <w:spacing w:before="180"/>
              <w:jc w:val="both"/>
              <w:rPr>
                <w:smallCaps/>
                <w:sz w:val="20"/>
              </w:rPr>
            </w:pPr>
            <w:r w:rsidRPr="009F7101">
              <w:rPr>
                <w:b/>
                <w:smallCaps/>
                <w:noProof/>
                <w:sz w:val="20"/>
              </w:rPr>
              <w:t>Comments:</w:t>
            </w:r>
          </w:p>
          <w:p w14:paraId="041FBF13" w14:textId="77777777" w:rsidR="008D0C0F" w:rsidRDefault="008D0C0F" w:rsidP="008D0C0F">
            <w:pPr>
              <w:tabs>
                <w:tab w:val="left" w:pos="3974"/>
              </w:tabs>
              <w:rPr>
                <w:sz w:val="20"/>
              </w:rPr>
            </w:pPr>
            <w:r>
              <w:rPr>
                <w:sz w:val="20"/>
              </w:rPr>
              <w:tab/>
            </w:r>
          </w:p>
          <w:p w14:paraId="50F1E869" w14:textId="77777777" w:rsidR="007B4717" w:rsidRPr="008D0C0F" w:rsidRDefault="008D0C0F" w:rsidP="008D0C0F">
            <w:pPr>
              <w:tabs>
                <w:tab w:val="left" w:pos="3974"/>
              </w:tabs>
              <w:rPr>
                <w:sz w:val="20"/>
              </w:rPr>
            </w:pPr>
            <w:r>
              <w:rPr>
                <w:sz w:val="20"/>
              </w:rPr>
              <w:tab/>
            </w:r>
          </w:p>
        </w:tc>
      </w:tr>
      <w:tr w:rsidR="007B4717" w:rsidRPr="009F7101" w14:paraId="0713D440" w14:textId="77777777" w:rsidTr="009F2B49">
        <w:trPr>
          <w:cantSplit/>
          <w:trHeight w:hRule="exact" w:val="440"/>
        </w:trPr>
        <w:tc>
          <w:tcPr>
            <w:tcW w:w="9214" w:type="dxa"/>
            <w:gridSpan w:val="4"/>
          </w:tcPr>
          <w:p w14:paraId="704EA533" w14:textId="77777777" w:rsidR="007B4717" w:rsidRPr="009F7101" w:rsidRDefault="007B4717" w:rsidP="009F2B49">
            <w:pPr>
              <w:spacing w:before="120"/>
              <w:jc w:val="both"/>
              <w:rPr>
                <w:smallCaps/>
                <w:sz w:val="20"/>
              </w:rPr>
            </w:pPr>
            <w:r w:rsidRPr="009F7101">
              <w:rPr>
                <w:b/>
                <w:smallCaps/>
                <w:sz w:val="20"/>
              </w:rPr>
              <w:t>Note:</w:t>
            </w:r>
          </w:p>
          <w:p w14:paraId="14248DA4" w14:textId="77777777" w:rsidR="007B4717" w:rsidRPr="009F7101" w:rsidRDefault="007B4717" w:rsidP="009F2B49">
            <w:pPr>
              <w:spacing w:before="180"/>
              <w:jc w:val="both"/>
              <w:rPr>
                <w:smallCaps/>
                <w:sz w:val="20"/>
              </w:rPr>
            </w:pPr>
          </w:p>
          <w:p w14:paraId="595A86A5" w14:textId="77777777" w:rsidR="007B4717" w:rsidRPr="009F7101" w:rsidRDefault="007B4717" w:rsidP="009F2B49">
            <w:pPr>
              <w:spacing w:before="180"/>
              <w:jc w:val="both"/>
              <w:rPr>
                <w:smallCaps/>
                <w:sz w:val="20"/>
              </w:rPr>
            </w:pPr>
          </w:p>
          <w:p w14:paraId="00EC5F62" w14:textId="77777777" w:rsidR="007B4717" w:rsidRPr="009F7101" w:rsidRDefault="007B4717" w:rsidP="009F2B49">
            <w:pPr>
              <w:spacing w:before="180"/>
              <w:jc w:val="both"/>
              <w:rPr>
                <w:smallCaps/>
                <w:sz w:val="20"/>
              </w:rPr>
            </w:pPr>
          </w:p>
        </w:tc>
      </w:tr>
    </w:tbl>
    <w:p w14:paraId="1EC23DB8" w14:textId="77777777" w:rsidR="00D9553B" w:rsidRPr="009F7101" w:rsidRDefault="00D9553B" w:rsidP="00A3064C">
      <w:pPr>
        <w:autoSpaceDE w:val="0"/>
        <w:autoSpaceDN w:val="0"/>
        <w:adjustRightInd w:val="0"/>
        <w:spacing w:before="0" w:after="0"/>
        <w:jc w:val="both"/>
        <w:rPr>
          <w:sz w:val="20"/>
          <w:lang w:val="cs-CZ"/>
        </w:rPr>
      </w:pPr>
      <w:r w:rsidRPr="009F7101">
        <w:rPr>
          <w:b/>
          <w:bCs/>
          <w:sz w:val="20"/>
          <w:lang w:val="cs-CZ"/>
        </w:rPr>
        <w:t xml:space="preserve">4.4.2 </w:t>
      </w:r>
      <w:r w:rsidR="005476AB" w:rsidRPr="009F7101">
        <w:rPr>
          <w:bCs/>
          <w:sz w:val="20"/>
          <w:lang w:val="cs-CZ"/>
        </w:rPr>
        <w:t>Does t</w:t>
      </w:r>
      <w:r w:rsidRPr="009F7101">
        <w:rPr>
          <w:sz w:val="20"/>
          <w:lang w:val="cs-CZ"/>
        </w:rPr>
        <w:t xml:space="preserve">he certification body make its services accessible to all applicants whose activities fall within </w:t>
      </w:r>
      <w:r w:rsidR="005476AB" w:rsidRPr="009F7101">
        <w:rPr>
          <w:sz w:val="20"/>
          <w:lang w:val="cs-CZ"/>
        </w:rPr>
        <w:t>the scope of its operati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0C3F3E95" w14:textId="77777777" w:rsidTr="009F2B49">
        <w:trPr>
          <w:cantSplit/>
          <w:trHeight w:hRule="exact" w:val="440"/>
        </w:trPr>
        <w:tc>
          <w:tcPr>
            <w:tcW w:w="1701" w:type="dxa"/>
          </w:tcPr>
          <w:p w14:paraId="1CC6901A"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89305E2"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B55756D"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88688E9"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3B385AC4" w14:textId="77777777" w:rsidTr="009F2B49">
        <w:trPr>
          <w:cantSplit/>
          <w:trHeight w:hRule="exact" w:val="440"/>
        </w:trPr>
        <w:tc>
          <w:tcPr>
            <w:tcW w:w="9214" w:type="dxa"/>
            <w:gridSpan w:val="4"/>
          </w:tcPr>
          <w:p w14:paraId="71509385"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7AB1B783" w14:textId="77777777" w:rsidTr="009F2B49">
        <w:trPr>
          <w:cantSplit/>
          <w:trHeight w:hRule="exact" w:val="440"/>
        </w:trPr>
        <w:tc>
          <w:tcPr>
            <w:tcW w:w="9214" w:type="dxa"/>
            <w:gridSpan w:val="4"/>
          </w:tcPr>
          <w:p w14:paraId="7BFED802"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2C1D954B" w14:textId="77777777" w:rsidTr="009F2B49">
        <w:trPr>
          <w:cantSplit/>
          <w:trHeight w:hRule="exact" w:val="440"/>
        </w:trPr>
        <w:tc>
          <w:tcPr>
            <w:tcW w:w="9214" w:type="dxa"/>
            <w:gridSpan w:val="4"/>
          </w:tcPr>
          <w:p w14:paraId="0EDA2749" w14:textId="77777777" w:rsidR="007B4717" w:rsidRPr="009F7101" w:rsidRDefault="007B4717" w:rsidP="009F2B49">
            <w:pPr>
              <w:spacing w:before="120"/>
              <w:jc w:val="both"/>
              <w:rPr>
                <w:smallCaps/>
                <w:sz w:val="20"/>
              </w:rPr>
            </w:pPr>
            <w:r w:rsidRPr="009F7101">
              <w:rPr>
                <w:b/>
                <w:smallCaps/>
                <w:sz w:val="20"/>
              </w:rPr>
              <w:t>Note:</w:t>
            </w:r>
          </w:p>
          <w:p w14:paraId="6221D763" w14:textId="77777777" w:rsidR="007B4717" w:rsidRPr="009F7101" w:rsidRDefault="007B4717" w:rsidP="009F2B49">
            <w:pPr>
              <w:spacing w:before="180"/>
              <w:jc w:val="both"/>
              <w:rPr>
                <w:smallCaps/>
                <w:sz w:val="20"/>
              </w:rPr>
            </w:pPr>
          </w:p>
          <w:p w14:paraId="4750CFD3" w14:textId="77777777" w:rsidR="007B4717" w:rsidRPr="009F7101" w:rsidRDefault="007B4717" w:rsidP="009F2B49">
            <w:pPr>
              <w:spacing w:before="180"/>
              <w:jc w:val="both"/>
              <w:rPr>
                <w:smallCaps/>
                <w:sz w:val="20"/>
              </w:rPr>
            </w:pPr>
          </w:p>
          <w:p w14:paraId="0241A9D9" w14:textId="77777777" w:rsidR="007B4717" w:rsidRPr="009F7101" w:rsidRDefault="007B4717" w:rsidP="009F2B49">
            <w:pPr>
              <w:spacing w:before="180"/>
              <w:jc w:val="both"/>
              <w:rPr>
                <w:smallCaps/>
                <w:sz w:val="20"/>
              </w:rPr>
            </w:pPr>
          </w:p>
        </w:tc>
      </w:tr>
    </w:tbl>
    <w:p w14:paraId="05F51F37" w14:textId="77777777" w:rsidR="005476AB" w:rsidRPr="009F7101" w:rsidRDefault="005476AB" w:rsidP="00A3064C">
      <w:pPr>
        <w:autoSpaceDE w:val="0"/>
        <w:autoSpaceDN w:val="0"/>
        <w:adjustRightInd w:val="0"/>
        <w:spacing w:before="0" w:after="0"/>
        <w:jc w:val="both"/>
        <w:rPr>
          <w:sz w:val="20"/>
          <w:lang w:val="cs-CZ"/>
        </w:rPr>
      </w:pPr>
      <w:r w:rsidRPr="009F7101">
        <w:rPr>
          <w:b/>
          <w:bCs/>
          <w:sz w:val="20"/>
          <w:lang w:val="cs-CZ"/>
        </w:rPr>
        <w:t xml:space="preserve">4.4.3 </w:t>
      </w:r>
      <w:r w:rsidRPr="009F7101">
        <w:rPr>
          <w:bCs/>
          <w:sz w:val="20"/>
          <w:lang w:val="cs-CZ"/>
        </w:rPr>
        <w:t>Is the a</w:t>
      </w:r>
      <w:r w:rsidRPr="009F7101">
        <w:rPr>
          <w:sz w:val="20"/>
          <w:lang w:val="cs-CZ"/>
        </w:rPr>
        <w:t xml:space="preserve">ccess to the certification process </w:t>
      </w:r>
      <w:r w:rsidR="00B3378E" w:rsidRPr="009F7101">
        <w:rPr>
          <w:sz w:val="20"/>
          <w:lang w:val="cs-CZ"/>
        </w:rPr>
        <w:t xml:space="preserve">not </w:t>
      </w:r>
      <w:r w:rsidRPr="009F7101">
        <w:rPr>
          <w:sz w:val="20"/>
          <w:lang w:val="cs-CZ"/>
        </w:rPr>
        <w:t xml:space="preserve">conditional upon the size of the client or membership of any association or group, or certification conditional upon the number of certifications already issued? </w:t>
      </w:r>
    </w:p>
    <w:p w14:paraId="27BB379B" w14:textId="77777777" w:rsidR="005476AB" w:rsidRPr="009F7101" w:rsidRDefault="005476AB" w:rsidP="00A3064C">
      <w:pPr>
        <w:autoSpaceDE w:val="0"/>
        <w:autoSpaceDN w:val="0"/>
        <w:adjustRightInd w:val="0"/>
        <w:spacing w:before="0" w:after="0"/>
        <w:jc w:val="both"/>
        <w:rPr>
          <w:b/>
          <w:sz w:val="20"/>
        </w:rPr>
      </w:pPr>
      <w:r w:rsidRPr="009F7101">
        <w:rPr>
          <w:sz w:val="20"/>
          <w:lang w:val="cs-CZ"/>
        </w:rPr>
        <w:t xml:space="preserve">Are there </w:t>
      </w:r>
      <w:r w:rsidR="00B3378E" w:rsidRPr="009F7101">
        <w:rPr>
          <w:sz w:val="20"/>
          <w:lang w:val="cs-CZ"/>
        </w:rPr>
        <w:t xml:space="preserve">no </w:t>
      </w:r>
      <w:r w:rsidRPr="009F7101">
        <w:rPr>
          <w:sz w:val="20"/>
          <w:lang w:val="cs-CZ"/>
        </w:rPr>
        <w:t>undue financial or other conditions?</w:t>
      </w:r>
    </w:p>
    <w:p w14:paraId="5450F8BE" w14:textId="77777777" w:rsidR="005476AB" w:rsidRPr="009F7101" w:rsidRDefault="00B94CE7" w:rsidP="00A3064C">
      <w:pPr>
        <w:autoSpaceDE w:val="0"/>
        <w:autoSpaceDN w:val="0"/>
        <w:adjustRightInd w:val="0"/>
        <w:spacing w:before="0" w:after="0"/>
        <w:jc w:val="both"/>
        <w:rPr>
          <w:i/>
          <w:sz w:val="20"/>
        </w:rPr>
      </w:pPr>
      <w:r w:rsidRPr="009F7101">
        <w:rPr>
          <w:i/>
          <w:sz w:val="20"/>
        </w:rPr>
        <w:t>NOTE A certification body can decline to accept an application or maintain a contract for certification from a client when fundamental or demonstrated reasons exist, such as the client participating in illegal activities, having a history of repeated non-compliances with certification/product requirements, or similar client-related issu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55EABE28" w14:textId="77777777" w:rsidTr="009F2B49">
        <w:trPr>
          <w:cantSplit/>
          <w:trHeight w:hRule="exact" w:val="440"/>
        </w:trPr>
        <w:tc>
          <w:tcPr>
            <w:tcW w:w="1701" w:type="dxa"/>
          </w:tcPr>
          <w:p w14:paraId="41637D25"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0C4D267"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9C88AB7"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D7E6B64"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45F42D84" w14:textId="77777777" w:rsidTr="009F2B49">
        <w:trPr>
          <w:cantSplit/>
          <w:trHeight w:hRule="exact" w:val="440"/>
        </w:trPr>
        <w:tc>
          <w:tcPr>
            <w:tcW w:w="9214" w:type="dxa"/>
            <w:gridSpan w:val="4"/>
          </w:tcPr>
          <w:p w14:paraId="298DF4C7"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121B7816" w14:textId="77777777" w:rsidTr="009F2B49">
        <w:trPr>
          <w:cantSplit/>
          <w:trHeight w:hRule="exact" w:val="440"/>
        </w:trPr>
        <w:tc>
          <w:tcPr>
            <w:tcW w:w="9214" w:type="dxa"/>
            <w:gridSpan w:val="4"/>
          </w:tcPr>
          <w:p w14:paraId="4382F5C6"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086B2BCD" w14:textId="77777777" w:rsidTr="009F2B49">
        <w:trPr>
          <w:cantSplit/>
          <w:trHeight w:hRule="exact" w:val="440"/>
        </w:trPr>
        <w:tc>
          <w:tcPr>
            <w:tcW w:w="9214" w:type="dxa"/>
            <w:gridSpan w:val="4"/>
          </w:tcPr>
          <w:p w14:paraId="42DA9E96" w14:textId="77777777" w:rsidR="007B4717" w:rsidRPr="009F7101" w:rsidRDefault="007B4717" w:rsidP="009F2B49">
            <w:pPr>
              <w:spacing w:before="120"/>
              <w:jc w:val="both"/>
              <w:rPr>
                <w:smallCaps/>
                <w:sz w:val="20"/>
              </w:rPr>
            </w:pPr>
            <w:r w:rsidRPr="009F7101">
              <w:rPr>
                <w:b/>
                <w:smallCaps/>
                <w:sz w:val="20"/>
              </w:rPr>
              <w:t>Note:</w:t>
            </w:r>
          </w:p>
          <w:p w14:paraId="5802BBFA" w14:textId="77777777" w:rsidR="007B4717" w:rsidRPr="009F7101" w:rsidRDefault="007B4717" w:rsidP="009F2B49">
            <w:pPr>
              <w:spacing w:before="180"/>
              <w:jc w:val="both"/>
              <w:rPr>
                <w:smallCaps/>
                <w:sz w:val="20"/>
              </w:rPr>
            </w:pPr>
          </w:p>
          <w:p w14:paraId="7BF25DB4" w14:textId="77777777" w:rsidR="007B4717" w:rsidRPr="009F7101" w:rsidRDefault="007B4717" w:rsidP="009F2B49">
            <w:pPr>
              <w:spacing w:before="180"/>
              <w:jc w:val="both"/>
              <w:rPr>
                <w:smallCaps/>
                <w:sz w:val="20"/>
              </w:rPr>
            </w:pPr>
          </w:p>
          <w:p w14:paraId="1C01B436" w14:textId="77777777" w:rsidR="007B4717" w:rsidRPr="009F7101" w:rsidRDefault="007B4717" w:rsidP="009F2B49">
            <w:pPr>
              <w:spacing w:before="180"/>
              <w:jc w:val="both"/>
              <w:rPr>
                <w:smallCaps/>
                <w:sz w:val="20"/>
              </w:rPr>
            </w:pPr>
          </w:p>
        </w:tc>
      </w:tr>
    </w:tbl>
    <w:p w14:paraId="127C0316" w14:textId="77777777" w:rsidR="00B94CE7" w:rsidRPr="009F7101" w:rsidRDefault="00B94CE7" w:rsidP="00A3064C">
      <w:pPr>
        <w:autoSpaceDE w:val="0"/>
        <w:autoSpaceDN w:val="0"/>
        <w:adjustRightInd w:val="0"/>
        <w:spacing w:before="0" w:after="0"/>
        <w:jc w:val="both"/>
        <w:rPr>
          <w:sz w:val="20"/>
        </w:rPr>
      </w:pPr>
      <w:r w:rsidRPr="009F7101">
        <w:rPr>
          <w:b/>
          <w:sz w:val="20"/>
        </w:rPr>
        <w:t>4.4.4</w:t>
      </w:r>
      <w:r w:rsidRPr="009F7101">
        <w:rPr>
          <w:sz w:val="20"/>
        </w:rPr>
        <w:t xml:space="preserve"> Does the certification body confine its requirements, evaluation, review, decision, </w:t>
      </w:r>
      <w:r w:rsidRPr="009F7101">
        <w:rPr>
          <w:noProof/>
          <w:sz w:val="20"/>
        </w:rPr>
        <w:t>and</w:t>
      </w:r>
      <w:r w:rsidRPr="009F7101">
        <w:rPr>
          <w:sz w:val="20"/>
        </w:rPr>
        <w:t xml:space="preserve"> surveillance (if any) to those matters specifically related to the scope of certific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04751ACC" w14:textId="77777777" w:rsidTr="009F2B49">
        <w:trPr>
          <w:cantSplit/>
          <w:trHeight w:hRule="exact" w:val="440"/>
        </w:trPr>
        <w:tc>
          <w:tcPr>
            <w:tcW w:w="1701" w:type="dxa"/>
          </w:tcPr>
          <w:p w14:paraId="3A8F0B87"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CBA1E26"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B23650F"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7E8AE58"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4090236A" w14:textId="77777777" w:rsidTr="009F2B49">
        <w:trPr>
          <w:cantSplit/>
          <w:trHeight w:hRule="exact" w:val="440"/>
        </w:trPr>
        <w:tc>
          <w:tcPr>
            <w:tcW w:w="9214" w:type="dxa"/>
            <w:gridSpan w:val="4"/>
          </w:tcPr>
          <w:p w14:paraId="1B91B9C3"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6FBA1768" w14:textId="77777777" w:rsidTr="009F2B49">
        <w:trPr>
          <w:cantSplit/>
          <w:trHeight w:hRule="exact" w:val="440"/>
        </w:trPr>
        <w:tc>
          <w:tcPr>
            <w:tcW w:w="9214" w:type="dxa"/>
            <w:gridSpan w:val="4"/>
          </w:tcPr>
          <w:p w14:paraId="74AB6E79"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012EF979" w14:textId="77777777" w:rsidTr="009F2B49">
        <w:trPr>
          <w:cantSplit/>
          <w:trHeight w:hRule="exact" w:val="440"/>
        </w:trPr>
        <w:tc>
          <w:tcPr>
            <w:tcW w:w="9214" w:type="dxa"/>
            <w:gridSpan w:val="4"/>
          </w:tcPr>
          <w:p w14:paraId="5120EFEF" w14:textId="77777777" w:rsidR="007B4717" w:rsidRPr="009F7101" w:rsidRDefault="007B4717" w:rsidP="009F2B49">
            <w:pPr>
              <w:spacing w:before="120"/>
              <w:jc w:val="both"/>
              <w:rPr>
                <w:smallCaps/>
                <w:sz w:val="20"/>
              </w:rPr>
            </w:pPr>
            <w:r w:rsidRPr="009F7101">
              <w:rPr>
                <w:b/>
                <w:smallCaps/>
                <w:sz w:val="20"/>
              </w:rPr>
              <w:t>Note:</w:t>
            </w:r>
          </w:p>
          <w:p w14:paraId="77A1871A" w14:textId="77777777" w:rsidR="007B4717" w:rsidRPr="009F7101" w:rsidRDefault="007B4717" w:rsidP="009F2B49">
            <w:pPr>
              <w:spacing w:before="180"/>
              <w:jc w:val="both"/>
              <w:rPr>
                <w:smallCaps/>
                <w:sz w:val="20"/>
              </w:rPr>
            </w:pPr>
          </w:p>
          <w:p w14:paraId="0AC8E423" w14:textId="77777777" w:rsidR="007B4717" w:rsidRPr="009F7101" w:rsidRDefault="007B4717" w:rsidP="009F2B49">
            <w:pPr>
              <w:spacing w:before="180"/>
              <w:jc w:val="both"/>
              <w:rPr>
                <w:smallCaps/>
                <w:sz w:val="20"/>
              </w:rPr>
            </w:pPr>
          </w:p>
          <w:p w14:paraId="57E4D793" w14:textId="77777777" w:rsidR="007B4717" w:rsidRPr="009F7101" w:rsidRDefault="007B4717" w:rsidP="009F2B49">
            <w:pPr>
              <w:spacing w:before="180"/>
              <w:jc w:val="both"/>
              <w:rPr>
                <w:smallCaps/>
                <w:sz w:val="20"/>
              </w:rPr>
            </w:pPr>
          </w:p>
        </w:tc>
      </w:tr>
    </w:tbl>
    <w:p w14:paraId="02254CFC" w14:textId="77777777" w:rsidR="0042686D" w:rsidRDefault="0042686D" w:rsidP="00A3064C">
      <w:pPr>
        <w:autoSpaceDE w:val="0"/>
        <w:autoSpaceDN w:val="0"/>
        <w:adjustRightInd w:val="0"/>
        <w:spacing w:before="0" w:after="0"/>
        <w:jc w:val="both"/>
        <w:rPr>
          <w:b/>
          <w:sz w:val="20"/>
        </w:rPr>
      </w:pPr>
    </w:p>
    <w:p w14:paraId="6C071199" w14:textId="77777777" w:rsidR="00B94CE7" w:rsidRPr="009F7101" w:rsidRDefault="00B94CE7" w:rsidP="00A3064C">
      <w:pPr>
        <w:autoSpaceDE w:val="0"/>
        <w:autoSpaceDN w:val="0"/>
        <w:adjustRightInd w:val="0"/>
        <w:spacing w:before="0" w:after="0"/>
        <w:jc w:val="both"/>
        <w:rPr>
          <w:b/>
          <w:sz w:val="20"/>
        </w:rPr>
      </w:pPr>
      <w:r w:rsidRPr="009F7101">
        <w:rPr>
          <w:b/>
          <w:sz w:val="20"/>
        </w:rPr>
        <w:t>4.5 Confidentiality</w:t>
      </w:r>
    </w:p>
    <w:p w14:paraId="663B0CCE" w14:textId="77777777" w:rsidR="00B94CE7" w:rsidRPr="009F7101" w:rsidRDefault="00B94CE7" w:rsidP="00A3064C">
      <w:pPr>
        <w:autoSpaceDE w:val="0"/>
        <w:autoSpaceDN w:val="0"/>
        <w:adjustRightInd w:val="0"/>
        <w:spacing w:before="0" w:after="0"/>
        <w:jc w:val="both"/>
        <w:rPr>
          <w:sz w:val="20"/>
        </w:rPr>
      </w:pPr>
      <w:r w:rsidRPr="009F7101">
        <w:rPr>
          <w:b/>
          <w:sz w:val="20"/>
        </w:rPr>
        <w:t>4.5.1</w:t>
      </w:r>
      <w:r w:rsidRPr="009F7101">
        <w:rPr>
          <w:sz w:val="20"/>
        </w:rPr>
        <w:t xml:space="preserve"> Is the certification body responsible, through legally enforceable commitments, for the management of all information obtained or created during the performance of certification activities</w:t>
      </w:r>
      <w:r w:rsidR="00924F73" w:rsidRPr="009F7101">
        <w:rPr>
          <w:sz w:val="20"/>
        </w:rPr>
        <w:t>?</w:t>
      </w:r>
    </w:p>
    <w:p w14:paraId="026733D9" w14:textId="77777777" w:rsidR="00924F73" w:rsidRPr="009F7101" w:rsidRDefault="00924F73" w:rsidP="00A3064C">
      <w:pPr>
        <w:autoSpaceDE w:val="0"/>
        <w:autoSpaceDN w:val="0"/>
        <w:adjustRightInd w:val="0"/>
        <w:spacing w:before="0" w:after="0"/>
        <w:jc w:val="both"/>
        <w:rPr>
          <w:sz w:val="20"/>
        </w:rPr>
      </w:pPr>
      <w:r w:rsidRPr="009F7101">
        <w:rPr>
          <w:sz w:val="20"/>
        </w:rPr>
        <w:t>Are all other information considered proprietary information and are regarded as confidential e</w:t>
      </w:r>
      <w:r w:rsidR="00B94CE7" w:rsidRPr="009F7101">
        <w:rPr>
          <w:sz w:val="20"/>
        </w:rPr>
        <w:t>xcept for information that the client makes publicly available, or when agreed between the certification body and the client (e.g. for the purpose of responding to complaints)</w:t>
      </w:r>
      <w:r w:rsidRPr="009F7101">
        <w:rPr>
          <w:sz w:val="20"/>
        </w:rPr>
        <w:t>?</w:t>
      </w:r>
    </w:p>
    <w:p w14:paraId="4C3CCCB8" w14:textId="77777777" w:rsidR="00B94CE7" w:rsidRPr="009F7101" w:rsidRDefault="00924F73" w:rsidP="00A3064C">
      <w:pPr>
        <w:autoSpaceDE w:val="0"/>
        <w:autoSpaceDN w:val="0"/>
        <w:adjustRightInd w:val="0"/>
        <w:spacing w:before="0" w:after="0"/>
        <w:jc w:val="both"/>
        <w:rPr>
          <w:sz w:val="20"/>
        </w:rPr>
      </w:pPr>
      <w:r w:rsidRPr="009F7101">
        <w:rPr>
          <w:sz w:val="20"/>
        </w:rPr>
        <w:t>Does t</w:t>
      </w:r>
      <w:r w:rsidR="00B94CE7" w:rsidRPr="009F7101">
        <w:rPr>
          <w:sz w:val="20"/>
        </w:rPr>
        <w:t>he certification body inform the client, in advance, of the information it intends to place in the public domain</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38D3CB76" w14:textId="77777777" w:rsidTr="009F2B49">
        <w:trPr>
          <w:cantSplit/>
          <w:trHeight w:hRule="exact" w:val="440"/>
        </w:trPr>
        <w:tc>
          <w:tcPr>
            <w:tcW w:w="1701" w:type="dxa"/>
          </w:tcPr>
          <w:p w14:paraId="53869439"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CF13655"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CBE3CBB"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92CDAD4"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6BEC6FB1" w14:textId="77777777" w:rsidTr="009F2B49">
        <w:trPr>
          <w:cantSplit/>
          <w:trHeight w:hRule="exact" w:val="440"/>
        </w:trPr>
        <w:tc>
          <w:tcPr>
            <w:tcW w:w="9214" w:type="dxa"/>
            <w:gridSpan w:val="4"/>
          </w:tcPr>
          <w:p w14:paraId="30313C8B"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71ED5BEC" w14:textId="77777777" w:rsidTr="009F2B49">
        <w:trPr>
          <w:cantSplit/>
          <w:trHeight w:hRule="exact" w:val="440"/>
        </w:trPr>
        <w:tc>
          <w:tcPr>
            <w:tcW w:w="9214" w:type="dxa"/>
            <w:gridSpan w:val="4"/>
          </w:tcPr>
          <w:p w14:paraId="6885D947"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02FD75CA" w14:textId="77777777" w:rsidTr="009F2B49">
        <w:trPr>
          <w:cantSplit/>
          <w:trHeight w:hRule="exact" w:val="440"/>
        </w:trPr>
        <w:tc>
          <w:tcPr>
            <w:tcW w:w="9214" w:type="dxa"/>
            <w:gridSpan w:val="4"/>
          </w:tcPr>
          <w:p w14:paraId="39EC527D" w14:textId="77777777" w:rsidR="007B4717" w:rsidRPr="009F7101" w:rsidRDefault="007B4717" w:rsidP="009F2B49">
            <w:pPr>
              <w:spacing w:before="120"/>
              <w:jc w:val="both"/>
              <w:rPr>
                <w:smallCaps/>
                <w:sz w:val="20"/>
              </w:rPr>
            </w:pPr>
            <w:r w:rsidRPr="009F7101">
              <w:rPr>
                <w:b/>
                <w:smallCaps/>
                <w:sz w:val="20"/>
              </w:rPr>
              <w:t>Note:</w:t>
            </w:r>
          </w:p>
          <w:p w14:paraId="3A2552A9" w14:textId="77777777" w:rsidR="007B4717" w:rsidRPr="009F7101" w:rsidRDefault="007B4717" w:rsidP="009F2B49">
            <w:pPr>
              <w:spacing w:before="180"/>
              <w:jc w:val="both"/>
              <w:rPr>
                <w:smallCaps/>
                <w:sz w:val="20"/>
              </w:rPr>
            </w:pPr>
          </w:p>
          <w:p w14:paraId="44E101A6" w14:textId="77777777" w:rsidR="007B4717" w:rsidRPr="009F7101" w:rsidRDefault="007B4717" w:rsidP="009F2B49">
            <w:pPr>
              <w:spacing w:before="180"/>
              <w:jc w:val="both"/>
              <w:rPr>
                <w:smallCaps/>
                <w:sz w:val="20"/>
              </w:rPr>
            </w:pPr>
          </w:p>
          <w:p w14:paraId="0709187F" w14:textId="77777777" w:rsidR="007B4717" w:rsidRPr="009F7101" w:rsidRDefault="007B4717" w:rsidP="009F2B49">
            <w:pPr>
              <w:spacing w:before="180"/>
              <w:jc w:val="both"/>
              <w:rPr>
                <w:smallCaps/>
                <w:sz w:val="20"/>
              </w:rPr>
            </w:pPr>
          </w:p>
        </w:tc>
      </w:tr>
    </w:tbl>
    <w:p w14:paraId="509C7BF5" w14:textId="77777777" w:rsidR="00326621" w:rsidRPr="009F7101" w:rsidRDefault="00326621" w:rsidP="00A3064C">
      <w:pPr>
        <w:autoSpaceDE w:val="0"/>
        <w:autoSpaceDN w:val="0"/>
        <w:adjustRightInd w:val="0"/>
        <w:spacing w:before="0" w:after="0"/>
        <w:jc w:val="both"/>
        <w:rPr>
          <w:sz w:val="20"/>
          <w:lang w:val="cs-CZ"/>
        </w:rPr>
      </w:pPr>
      <w:r w:rsidRPr="009F7101">
        <w:rPr>
          <w:b/>
          <w:bCs/>
          <w:sz w:val="20"/>
          <w:lang w:val="cs-CZ"/>
        </w:rPr>
        <w:t xml:space="preserve">4.5.2 </w:t>
      </w:r>
      <w:r w:rsidR="007217A3" w:rsidRPr="009F7101">
        <w:rPr>
          <w:bCs/>
          <w:sz w:val="20"/>
          <w:lang w:val="cs-CZ"/>
        </w:rPr>
        <w:t>Are</w:t>
      </w:r>
      <w:r w:rsidRPr="009F7101">
        <w:rPr>
          <w:sz w:val="20"/>
          <w:lang w:val="cs-CZ"/>
        </w:rPr>
        <w:t xml:space="preserve"> the client or person </w:t>
      </w:r>
      <w:r w:rsidRPr="0025285A">
        <w:rPr>
          <w:noProof/>
          <w:sz w:val="20"/>
          <w:lang w:val="cs-CZ"/>
        </w:rPr>
        <w:t>concerned,</w:t>
      </w:r>
      <w:r w:rsidRPr="009F7101">
        <w:rPr>
          <w:sz w:val="20"/>
          <w:lang w:val="cs-CZ"/>
        </w:rPr>
        <w:t xml:space="preserve"> unless prohibited by law, notified of the information provided when the certification body is required by law or authorized by contractual arrangements to release confidential inform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76F4B52C" w14:textId="77777777" w:rsidTr="009F2B49">
        <w:trPr>
          <w:cantSplit/>
          <w:trHeight w:hRule="exact" w:val="440"/>
        </w:trPr>
        <w:tc>
          <w:tcPr>
            <w:tcW w:w="1701" w:type="dxa"/>
          </w:tcPr>
          <w:p w14:paraId="1E4C3AFA"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D7F528C"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88EBADF"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6A3DA26"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760686DA" w14:textId="77777777" w:rsidTr="009F2B49">
        <w:trPr>
          <w:cantSplit/>
          <w:trHeight w:hRule="exact" w:val="440"/>
        </w:trPr>
        <w:tc>
          <w:tcPr>
            <w:tcW w:w="9214" w:type="dxa"/>
            <w:gridSpan w:val="4"/>
          </w:tcPr>
          <w:p w14:paraId="24D7633B"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76CAFF6D" w14:textId="77777777" w:rsidTr="009F2B49">
        <w:trPr>
          <w:cantSplit/>
          <w:trHeight w:hRule="exact" w:val="440"/>
        </w:trPr>
        <w:tc>
          <w:tcPr>
            <w:tcW w:w="9214" w:type="dxa"/>
            <w:gridSpan w:val="4"/>
          </w:tcPr>
          <w:p w14:paraId="737050C7" w14:textId="77777777" w:rsidR="008D0C0F" w:rsidRDefault="007B4717" w:rsidP="009F2B49">
            <w:pPr>
              <w:spacing w:before="180"/>
              <w:jc w:val="both"/>
              <w:rPr>
                <w:smallCaps/>
                <w:sz w:val="20"/>
              </w:rPr>
            </w:pPr>
            <w:r w:rsidRPr="009F7101">
              <w:rPr>
                <w:b/>
                <w:smallCaps/>
                <w:noProof/>
                <w:sz w:val="20"/>
              </w:rPr>
              <w:t>Comments:</w:t>
            </w:r>
          </w:p>
          <w:p w14:paraId="36D7DE9A" w14:textId="77777777" w:rsidR="008D0C0F" w:rsidRPr="008D0C0F" w:rsidRDefault="008D0C0F" w:rsidP="008D0C0F">
            <w:pPr>
              <w:rPr>
                <w:sz w:val="20"/>
              </w:rPr>
            </w:pPr>
          </w:p>
          <w:p w14:paraId="12837A9D" w14:textId="77777777" w:rsidR="008D0C0F" w:rsidRPr="008D0C0F" w:rsidRDefault="008D0C0F" w:rsidP="008D0C0F">
            <w:pPr>
              <w:rPr>
                <w:sz w:val="20"/>
              </w:rPr>
            </w:pPr>
          </w:p>
          <w:p w14:paraId="59038325" w14:textId="77777777" w:rsidR="007B4717" w:rsidRPr="008D0C0F" w:rsidRDefault="007B4717" w:rsidP="008D0C0F">
            <w:pPr>
              <w:jc w:val="center"/>
              <w:rPr>
                <w:sz w:val="20"/>
              </w:rPr>
            </w:pPr>
          </w:p>
        </w:tc>
      </w:tr>
      <w:tr w:rsidR="007B4717" w:rsidRPr="009F7101" w14:paraId="0A435DBC" w14:textId="77777777" w:rsidTr="009F2B49">
        <w:trPr>
          <w:cantSplit/>
          <w:trHeight w:hRule="exact" w:val="440"/>
        </w:trPr>
        <w:tc>
          <w:tcPr>
            <w:tcW w:w="9214" w:type="dxa"/>
            <w:gridSpan w:val="4"/>
          </w:tcPr>
          <w:p w14:paraId="64B5E265" w14:textId="77777777" w:rsidR="007B4717" w:rsidRPr="009F7101" w:rsidRDefault="007B4717" w:rsidP="009F2B49">
            <w:pPr>
              <w:spacing w:before="120"/>
              <w:jc w:val="both"/>
              <w:rPr>
                <w:smallCaps/>
                <w:sz w:val="20"/>
              </w:rPr>
            </w:pPr>
            <w:r w:rsidRPr="009F7101">
              <w:rPr>
                <w:b/>
                <w:smallCaps/>
                <w:sz w:val="20"/>
              </w:rPr>
              <w:t>Note:</w:t>
            </w:r>
          </w:p>
          <w:p w14:paraId="30BB28D0" w14:textId="77777777" w:rsidR="007B4717" w:rsidRPr="009F7101" w:rsidRDefault="007B4717" w:rsidP="009F2B49">
            <w:pPr>
              <w:spacing w:before="180"/>
              <w:jc w:val="both"/>
              <w:rPr>
                <w:smallCaps/>
                <w:sz w:val="20"/>
              </w:rPr>
            </w:pPr>
          </w:p>
          <w:p w14:paraId="17199187" w14:textId="77777777" w:rsidR="007B4717" w:rsidRPr="009F7101" w:rsidRDefault="007B4717" w:rsidP="009F2B49">
            <w:pPr>
              <w:spacing w:before="180"/>
              <w:jc w:val="both"/>
              <w:rPr>
                <w:smallCaps/>
                <w:sz w:val="20"/>
              </w:rPr>
            </w:pPr>
          </w:p>
          <w:p w14:paraId="4AF092FA" w14:textId="77777777" w:rsidR="007B4717" w:rsidRPr="009F7101" w:rsidRDefault="007B4717" w:rsidP="009F2B49">
            <w:pPr>
              <w:spacing w:before="180"/>
              <w:jc w:val="both"/>
              <w:rPr>
                <w:smallCaps/>
                <w:sz w:val="20"/>
              </w:rPr>
            </w:pPr>
          </w:p>
        </w:tc>
      </w:tr>
    </w:tbl>
    <w:p w14:paraId="556FB1C3" w14:textId="77777777" w:rsidR="0042686D" w:rsidRDefault="0042686D" w:rsidP="00A3064C">
      <w:pPr>
        <w:autoSpaceDE w:val="0"/>
        <w:autoSpaceDN w:val="0"/>
        <w:adjustRightInd w:val="0"/>
        <w:spacing w:before="0" w:after="0"/>
        <w:jc w:val="both"/>
        <w:rPr>
          <w:b/>
          <w:sz w:val="20"/>
        </w:rPr>
      </w:pPr>
    </w:p>
    <w:p w14:paraId="39037615" w14:textId="77777777" w:rsidR="00BD6481" w:rsidRPr="009F7101" w:rsidRDefault="00BD6481" w:rsidP="00A3064C">
      <w:pPr>
        <w:autoSpaceDE w:val="0"/>
        <w:autoSpaceDN w:val="0"/>
        <w:adjustRightInd w:val="0"/>
        <w:spacing w:before="0" w:after="0"/>
        <w:jc w:val="both"/>
        <w:rPr>
          <w:b/>
          <w:sz w:val="20"/>
        </w:rPr>
      </w:pPr>
      <w:r w:rsidRPr="009F7101">
        <w:rPr>
          <w:b/>
          <w:sz w:val="20"/>
        </w:rPr>
        <w:t>4.6 Publicly available information</w:t>
      </w:r>
    </w:p>
    <w:p w14:paraId="54D5E137" w14:textId="77777777" w:rsidR="00BD6481" w:rsidRPr="009F7101" w:rsidRDefault="008E4D94" w:rsidP="00A3064C">
      <w:pPr>
        <w:autoSpaceDE w:val="0"/>
        <w:autoSpaceDN w:val="0"/>
        <w:adjustRightInd w:val="0"/>
        <w:spacing w:before="0" w:after="0"/>
        <w:jc w:val="both"/>
        <w:rPr>
          <w:sz w:val="20"/>
          <w:lang w:val="cs-CZ"/>
        </w:rPr>
      </w:pPr>
      <w:r w:rsidRPr="009F7101">
        <w:rPr>
          <w:sz w:val="20"/>
          <w:lang w:val="cs-CZ"/>
        </w:rPr>
        <w:t>Does t</w:t>
      </w:r>
      <w:r w:rsidR="00BD6481" w:rsidRPr="009F7101">
        <w:rPr>
          <w:sz w:val="20"/>
          <w:lang w:val="cs-CZ"/>
        </w:rPr>
        <w:t>he certification body maintain (through publications, electronic media or other means), and make available upon request, the following:</w:t>
      </w:r>
    </w:p>
    <w:p w14:paraId="2C2DCFCD" w14:textId="77777777" w:rsidR="008E4D94" w:rsidRPr="009F7101" w:rsidRDefault="00A9339E" w:rsidP="00A3064C">
      <w:pPr>
        <w:pStyle w:val="Odstavecseseznamem"/>
        <w:numPr>
          <w:ilvl w:val="0"/>
          <w:numId w:val="1"/>
        </w:numPr>
        <w:autoSpaceDE w:val="0"/>
        <w:autoSpaceDN w:val="0"/>
        <w:adjustRightInd w:val="0"/>
        <w:spacing w:before="0" w:after="0"/>
        <w:ind w:left="426"/>
        <w:jc w:val="both"/>
        <w:rPr>
          <w:sz w:val="20"/>
        </w:rPr>
      </w:pPr>
      <w:r w:rsidRPr="009F7101">
        <w:rPr>
          <w:sz w:val="20"/>
          <w:lang w:val="cs-CZ"/>
        </w:rPr>
        <w:t>information about (or reference to) the certification scheme(s), including evaluation procedures, rules</w:t>
      </w:r>
      <w:r w:rsidR="008E4D94" w:rsidRPr="009F7101">
        <w:rPr>
          <w:sz w:val="20"/>
          <w:lang w:val="cs-CZ"/>
        </w:rPr>
        <w:t>,</w:t>
      </w:r>
      <w:r w:rsidRPr="009F7101">
        <w:rPr>
          <w:sz w:val="20"/>
          <w:lang w:val="cs-CZ"/>
        </w:rPr>
        <w:t xml:space="preserve"> </w:t>
      </w:r>
      <w:r w:rsidRPr="009F7101">
        <w:rPr>
          <w:noProof/>
          <w:sz w:val="20"/>
          <w:lang w:val="cs-CZ"/>
        </w:rPr>
        <w:t>and</w:t>
      </w:r>
      <w:r w:rsidRPr="009F7101">
        <w:rPr>
          <w:sz w:val="20"/>
          <w:lang w:val="cs-CZ"/>
        </w:rPr>
        <w:t xml:space="preserve"> procedures for granting, for maintaining, for extending or reducing the scope of, for suspending, for withdrawing or for refusing certification;</w:t>
      </w:r>
    </w:p>
    <w:p w14:paraId="7489B69F" w14:textId="77777777" w:rsidR="008E4D94" w:rsidRPr="009F7101" w:rsidRDefault="00A9339E" w:rsidP="00A3064C">
      <w:pPr>
        <w:pStyle w:val="Odstavecseseznamem"/>
        <w:numPr>
          <w:ilvl w:val="0"/>
          <w:numId w:val="1"/>
        </w:numPr>
        <w:autoSpaceDE w:val="0"/>
        <w:autoSpaceDN w:val="0"/>
        <w:adjustRightInd w:val="0"/>
        <w:spacing w:before="0" w:after="0"/>
        <w:ind w:left="426"/>
        <w:jc w:val="both"/>
        <w:rPr>
          <w:sz w:val="20"/>
        </w:rPr>
      </w:pPr>
      <w:r w:rsidRPr="009F7101">
        <w:rPr>
          <w:sz w:val="20"/>
        </w:rPr>
        <w:t>a description of the means by which the certification body obtains financial support and general information on the fees charged to applicants and to clients;</w:t>
      </w:r>
    </w:p>
    <w:p w14:paraId="622FF915" w14:textId="77777777" w:rsidR="008E4D94" w:rsidRPr="009F7101" w:rsidRDefault="00A9339E" w:rsidP="00A3064C">
      <w:pPr>
        <w:pStyle w:val="Odstavecseseznamem"/>
        <w:numPr>
          <w:ilvl w:val="0"/>
          <w:numId w:val="1"/>
        </w:numPr>
        <w:autoSpaceDE w:val="0"/>
        <w:autoSpaceDN w:val="0"/>
        <w:adjustRightInd w:val="0"/>
        <w:spacing w:before="0" w:after="0"/>
        <w:ind w:left="426"/>
        <w:jc w:val="both"/>
        <w:rPr>
          <w:sz w:val="20"/>
        </w:rPr>
      </w:pPr>
      <w:r w:rsidRPr="009F7101">
        <w:rPr>
          <w:sz w:val="20"/>
          <w:lang w:val="cs-CZ"/>
        </w:rPr>
        <w:t>a description of the rights and duties of applicants and clients, including requirements, restrictions or limitations on the use of the certification body's name and certification mark and on the ways of referring to the certification granted;</w:t>
      </w:r>
    </w:p>
    <w:p w14:paraId="65737644" w14:textId="77777777" w:rsidR="00A9339E" w:rsidRPr="009F7101" w:rsidRDefault="00A9339E" w:rsidP="00A3064C">
      <w:pPr>
        <w:pStyle w:val="Odstavecseseznamem"/>
        <w:numPr>
          <w:ilvl w:val="0"/>
          <w:numId w:val="1"/>
        </w:numPr>
        <w:autoSpaceDE w:val="0"/>
        <w:autoSpaceDN w:val="0"/>
        <w:adjustRightInd w:val="0"/>
        <w:spacing w:before="0" w:after="0"/>
        <w:ind w:left="426"/>
        <w:jc w:val="both"/>
        <w:rPr>
          <w:sz w:val="20"/>
        </w:rPr>
      </w:pPr>
      <w:r w:rsidRPr="009F7101">
        <w:rPr>
          <w:sz w:val="20"/>
          <w:lang w:val="cs-CZ"/>
        </w:rPr>
        <w:t xml:space="preserve">information about procedures for handling </w:t>
      </w:r>
      <w:r w:rsidRPr="009F7101">
        <w:rPr>
          <w:noProof/>
          <w:sz w:val="20"/>
          <w:lang w:val="cs-CZ"/>
        </w:rPr>
        <w:t>complaints</w:t>
      </w:r>
      <w:r w:rsidR="008E4D94" w:rsidRPr="009F7101">
        <w:rPr>
          <w:noProof/>
          <w:sz w:val="20"/>
          <w:lang w:val="cs-CZ"/>
        </w:rPr>
        <w:t xml:space="preserve"> </w:t>
      </w:r>
      <w:r w:rsidRPr="009F7101">
        <w:rPr>
          <w:noProof/>
          <w:sz w:val="20"/>
          <w:lang w:val="cs-CZ"/>
        </w:rPr>
        <w:t>and</w:t>
      </w:r>
      <w:r w:rsidRPr="009F7101">
        <w:rPr>
          <w:sz w:val="20"/>
          <w:lang w:val="cs-CZ"/>
        </w:rPr>
        <w:t xml:space="preserve"> appeals</w:t>
      </w:r>
      <w:r w:rsidR="007B4717" w:rsidRPr="009F7101">
        <w:rPr>
          <w:sz w:val="20"/>
          <w:lang w:val="cs-CZ"/>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7DED2DED" w14:textId="77777777" w:rsidTr="009F2B49">
        <w:trPr>
          <w:cantSplit/>
          <w:trHeight w:hRule="exact" w:val="440"/>
        </w:trPr>
        <w:tc>
          <w:tcPr>
            <w:tcW w:w="1701" w:type="dxa"/>
          </w:tcPr>
          <w:p w14:paraId="198CEE2A"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E998478"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27BC6CF"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186DD87"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39186372" w14:textId="77777777" w:rsidTr="009F2B49">
        <w:trPr>
          <w:cantSplit/>
          <w:trHeight w:hRule="exact" w:val="440"/>
        </w:trPr>
        <w:tc>
          <w:tcPr>
            <w:tcW w:w="9214" w:type="dxa"/>
            <w:gridSpan w:val="4"/>
          </w:tcPr>
          <w:p w14:paraId="0F07CB8C"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179649D5" w14:textId="77777777" w:rsidTr="009F2B49">
        <w:trPr>
          <w:cantSplit/>
          <w:trHeight w:hRule="exact" w:val="440"/>
        </w:trPr>
        <w:tc>
          <w:tcPr>
            <w:tcW w:w="9214" w:type="dxa"/>
            <w:gridSpan w:val="4"/>
          </w:tcPr>
          <w:p w14:paraId="77ABDEFB"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563A5CFB" w14:textId="77777777" w:rsidTr="009F2B49">
        <w:trPr>
          <w:cantSplit/>
          <w:trHeight w:hRule="exact" w:val="440"/>
        </w:trPr>
        <w:tc>
          <w:tcPr>
            <w:tcW w:w="9214" w:type="dxa"/>
            <w:gridSpan w:val="4"/>
          </w:tcPr>
          <w:p w14:paraId="7B9B3396" w14:textId="77777777" w:rsidR="007B4717" w:rsidRPr="009F7101" w:rsidRDefault="007B4717" w:rsidP="009F2B49">
            <w:pPr>
              <w:spacing w:before="120"/>
              <w:jc w:val="both"/>
              <w:rPr>
                <w:smallCaps/>
                <w:sz w:val="20"/>
              </w:rPr>
            </w:pPr>
            <w:r w:rsidRPr="009F7101">
              <w:rPr>
                <w:b/>
                <w:smallCaps/>
                <w:sz w:val="20"/>
              </w:rPr>
              <w:t>Note:</w:t>
            </w:r>
          </w:p>
          <w:p w14:paraId="0C16FF13" w14:textId="77777777" w:rsidR="007B4717" w:rsidRPr="009F7101" w:rsidRDefault="007B4717" w:rsidP="009F2B49">
            <w:pPr>
              <w:spacing w:before="180"/>
              <w:jc w:val="both"/>
              <w:rPr>
                <w:smallCaps/>
                <w:sz w:val="20"/>
              </w:rPr>
            </w:pPr>
          </w:p>
          <w:p w14:paraId="69443FDC" w14:textId="77777777" w:rsidR="007B4717" w:rsidRPr="009F7101" w:rsidRDefault="007B4717" w:rsidP="009F2B49">
            <w:pPr>
              <w:spacing w:before="180"/>
              <w:jc w:val="both"/>
              <w:rPr>
                <w:smallCaps/>
                <w:sz w:val="20"/>
              </w:rPr>
            </w:pPr>
          </w:p>
          <w:p w14:paraId="7A52D175" w14:textId="77777777" w:rsidR="007B4717" w:rsidRPr="009F7101" w:rsidRDefault="007B4717" w:rsidP="009F2B49">
            <w:pPr>
              <w:spacing w:before="180"/>
              <w:jc w:val="both"/>
              <w:rPr>
                <w:smallCaps/>
                <w:sz w:val="20"/>
              </w:rPr>
            </w:pPr>
          </w:p>
        </w:tc>
      </w:tr>
    </w:tbl>
    <w:p w14:paraId="180DDD2E" w14:textId="77777777" w:rsidR="0042686D" w:rsidRDefault="0042686D" w:rsidP="00A3064C">
      <w:pPr>
        <w:autoSpaceDE w:val="0"/>
        <w:autoSpaceDN w:val="0"/>
        <w:adjustRightInd w:val="0"/>
        <w:spacing w:before="0" w:after="0"/>
        <w:jc w:val="both"/>
        <w:rPr>
          <w:b/>
          <w:sz w:val="20"/>
        </w:rPr>
      </w:pPr>
    </w:p>
    <w:p w14:paraId="66EAF8F0" w14:textId="77777777" w:rsidR="008E4D94" w:rsidRPr="009F7101" w:rsidRDefault="008E4D94" w:rsidP="00A3064C">
      <w:pPr>
        <w:autoSpaceDE w:val="0"/>
        <w:autoSpaceDN w:val="0"/>
        <w:adjustRightInd w:val="0"/>
        <w:spacing w:before="0" w:after="0"/>
        <w:jc w:val="both"/>
        <w:rPr>
          <w:b/>
          <w:sz w:val="20"/>
        </w:rPr>
      </w:pPr>
      <w:r w:rsidRPr="009F7101">
        <w:rPr>
          <w:b/>
          <w:sz w:val="20"/>
        </w:rPr>
        <w:t>5 Structural requirements</w:t>
      </w:r>
    </w:p>
    <w:p w14:paraId="5F5CF71D" w14:textId="77777777" w:rsidR="002D70CF" w:rsidRPr="009F7101" w:rsidRDefault="002D70CF" w:rsidP="00A3064C">
      <w:pPr>
        <w:autoSpaceDE w:val="0"/>
        <w:autoSpaceDN w:val="0"/>
        <w:adjustRightInd w:val="0"/>
        <w:spacing w:before="0" w:after="0"/>
        <w:jc w:val="both"/>
        <w:rPr>
          <w:b/>
          <w:sz w:val="20"/>
        </w:rPr>
      </w:pPr>
      <w:r w:rsidRPr="009F7101">
        <w:rPr>
          <w:b/>
          <w:sz w:val="20"/>
        </w:rPr>
        <w:t>5.1 Organizational structure and top management</w:t>
      </w:r>
    </w:p>
    <w:p w14:paraId="0C80EAE8" w14:textId="77777777" w:rsidR="002D70CF" w:rsidRPr="009F7101" w:rsidRDefault="002D70CF" w:rsidP="00A3064C">
      <w:pPr>
        <w:autoSpaceDE w:val="0"/>
        <w:autoSpaceDN w:val="0"/>
        <w:adjustRightInd w:val="0"/>
        <w:spacing w:before="0" w:after="0"/>
        <w:jc w:val="both"/>
        <w:rPr>
          <w:sz w:val="20"/>
        </w:rPr>
      </w:pPr>
      <w:r w:rsidRPr="009F7101">
        <w:rPr>
          <w:b/>
          <w:sz w:val="20"/>
        </w:rPr>
        <w:t xml:space="preserve">5.1.1 </w:t>
      </w:r>
      <w:r w:rsidR="003C76D1" w:rsidRPr="009F7101">
        <w:rPr>
          <w:sz w:val="20"/>
        </w:rPr>
        <w:t>Are c</w:t>
      </w:r>
      <w:r w:rsidRPr="009F7101">
        <w:rPr>
          <w:sz w:val="20"/>
        </w:rPr>
        <w:t xml:space="preserve">ertification activities structured and managed </w:t>
      </w:r>
      <w:r w:rsidR="003C76D1" w:rsidRPr="009F7101">
        <w:rPr>
          <w:sz w:val="20"/>
        </w:rPr>
        <w:t>so as to safeguard impartialit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011B96F9" w14:textId="77777777" w:rsidTr="009F2B49">
        <w:trPr>
          <w:cantSplit/>
          <w:trHeight w:hRule="exact" w:val="440"/>
        </w:trPr>
        <w:tc>
          <w:tcPr>
            <w:tcW w:w="1701" w:type="dxa"/>
          </w:tcPr>
          <w:p w14:paraId="48C071D0"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9DB26DC"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76E87CA"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65BF6E6"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0CBEFBD3" w14:textId="77777777" w:rsidTr="009F2B49">
        <w:trPr>
          <w:cantSplit/>
          <w:trHeight w:hRule="exact" w:val="440"/>
        </w:trPr>
        <w:tc>
          <w:tcPr>
            <w:tcW w:w="9214" w:type="dxa"/>
            <w:gridSpan w:val="4"/>
          </w:tcPr>
          <w:p w14:paraId="1A7B7187"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53871D03" w14:textId="77777777" w:rsidTr="009F2B49">
        <w:trPr>
          <w:cantSplit/>
          <w:trHeight w:hRule="exact" w:val="440"/>
        </w:trPr>
        <w:tc>
          <w:tcPr>
            <w:tcW w:w="9214" w:type="dxa"/>
            <w:gridSpan w:val="4"/>
          </w:tcPr>
          <w:p w14:paraId="15CF79FA"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1DFA69D5" w14:textId="77777777" w:rsidTr="009F2B49">
        <w:trPr>
          <w:cantSplit/>
          <w:trHeight w:hRule="exact" w:val="440"/>
        </w:trPr>
        <w:tc>
          <w:tcPr>
            <w:tcW w:w="9214" w:type="dxa"/>
            <w:gridSpan w:val="4"/>
          </w:tcPr>
          <w:p w14:paraId="0170CC3B" w14:textId="77777777" w:rsidR="007B4717" w:rsidRPr="009F7101" w:rsidRDefault="007B4717" w:rsidP="009F2B49">
            <w:pPr>
              <w:spacing w:before="120"/>
              <w:jc w:val="both"/>
              <w:rPr>
                <w:smallCaps/>
                <w:sz w:val="20"/>
              </w:rPr>
            </w:pPr>
            <w:r w:rsidRPr="009F7101">
              <w:rPr>
                <w:b/>
                <w:smallCaps/>
                <w:sz w:val="20"/>
              </w:rPr>
              <w:t>Note:</w:t>
            </w:r>
          </w:p>
          <w:p w14:paraId="5F579DD7" w14:textId="77777777" w:rsidR="007B4717" w:rsidRPr="009F7101" w:rsidRDefault="007B4717" w:rsidP="009F2B49">
            <w:pPr>
              <w:spacing w:before="180"/>
              <w:jc w:val="both"/>
              <w:rPr>
                <w:smallCaps/>
                <w:sz w:val="20"/>
              </w:rPr>
            </w:pPr>
          </w:p>
          <w:p w14:paraId="3F4F39F7" w14:textId="77777777" w:rsidR="007B4717" w:rsidRPr="009F7101" w:rsidRDefault="007B4717" w:rsidP="009F2B49">
            <w:pPr>
              <w:spacing w:before="180"/>
              <w:jc w:val="both"/>
              <w:rPr>
                <w:smallCaps/>
                <w:sz w:val="20"/>
              </w:rPr>
            </w:pPr>
          </w:p>
          <w:p w14:paraId="5D6F9D82" w14:textId="77777777" w:rsidR="007B4717" w:rsidRPr="009F7101" w:rsidRDefault="007B4717" w:rsidP="009F2B49">
            <w:pPr>
              <w:spacing w:before="180"/>
              <w:jc w:val="both"/>
              <w:rPr>
                <w:smallCaps/>
                <w:sz w:val="20"/>
              </w:rPr>
            </w:pPr>
          </w:p>
        </w:tc>
      </w:tr>
    </w:tbl>
    <w:p w14:paraId="2ABACF8C" w14:textId="77777777" w:rsidR="003C76D1" w:rsidRPr="009F7101" w:rsidRDefault="003C76D1" w:rsidP="00A3064C">
      <w:pPr>
        <w:autoSpaceDE w:val="0"/>
        <w:autoSpaceDN w:val="0"/>
        <w:adjustRightInd w:val="0"/>
        <w:spacing w:before="0" w:after="0"/>
        <w:jc w:val="both"/>
        <w:rPr>
          <w:sz w:val="20"/>
        </w:rPr>
      </w:pPr>
      <w:r w:rsidRPr="009F7101">
        <w:rPr>
          <w:b/>
          <w:sz w:val="20"/>
        </w:rPr>
        <w:t>5.1.2</w:t>
      </w:r>
      <w:r w:rsidRPr="009F7101">
        <w:rPr>
          <w:sz w:val="20"/>
        </w:rPr>
        <w:t xml:space="preserve"> </w:t>
      </w:r>
      <w:r w:rsidR="000D16CA" w:rsidRPr="009F7101">
        <w:rPr>
          <w:sz w:val="20"/>
        </w:rPr>
        <w:t>Does t</w:t>
      </w:r>
      <w:r w:rsidRPr="009F7101">
        <w:rPr>
          <w:sz w:val="20"/>
        </w:rPr>
        <w:t>he certification body document its organizational structure, showing duties, responsibilities and authorities of management and other certification</w:t>
      </w:r>
      <w:r w:rsidR="000D16CA" w:rsidRPr="009F7101">
        <w:rPr>
          <w:sz w:val="20"/>
        </w:rPr>
        <w:t xml:space="preserve"> </w:t>
      </w:r>
      <w:r w:rsidRPr="009F7101">
        <w:rPr>
          <w:sz w:val="20"/>
        </w:rPr>
        <w:t>personnel and any committees</w:t>
      </w:r>
      <w:r w:rsidR="000D16CA" w:rsidRPr="009F7101">
        <w:rPr>
          <w:sz w:val="20"/>
        </w:rPr>
        <w:t>?</w:t>
      </w:r>
      <w:r w:rsidRPr="009F7101">
        <w:rPr>
          <w:sz w:val="20"/>
        </w:rPr>
        <w:t xml:space="preserve"> </w:t>
      </w:r>
      <w:r w:rsidR="000D16CA" w:rsidRPr="009F7101">
        <w:rPr>
          <w:sz w:val="20"/>
        </w:rPr>
        <w:t>Does the structure include the line of authority and the relationship to other parts within the same legal entity w</w:t>
      </w:r>
      <w:r w:rsidRPr="009F7101">
        <w:rPr>
          <w:sz w:val="20"/>
        </w:rPr>
        <w:t>hen the certification</w:t>
      </w:r>
      <w:r w:rsidR="000D16CA" w:rsidRPr="009F7101">
        <w:rPr>
          <w:sz w:val="20"/>
        </w:rPr>
        <w:t xml:space="preserve"> </w:t>
      </w:r>
      <w:r w:rsidRPr="009F7101">
        <w:rPr>
          <w:sz w:val="20"/>
        </w:rPr>
        <w:t>body is a defined part of a legal entity</w:t>
      </w:r>
      <w:r w:rsidR="000D16CA" w:rsidRPr="009F7101">
        <w:rPr>
          <w:noProof/>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6C42E027" w14:textId="77777777" w:rsidTr="009F2B49">
        <w:trPr>
          <w:cantSplit/>
          <w:trHeight w:hRule="exact" w:val="440"/>
        </w:trPr>
        <w:tc>
          <w:tcPr>
            <w:tcW w:w="1701" w:type="dxa"/>
          </w:tcPr>
          <w:p w14:paraId="5BB8E60E"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F5E89C4"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8D80682"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27E8F0E"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3BC03373" w14:textId="77777777" w:rsidTr="009F2B49">
        <w:trPr>
          <w:cantSplit/>
          <w:trHeight w:hRule="exact" w:val="440"/>
        </w:trPr>
        <w:tc>
          <w:tcPr>
            <w:tcW w:w="9214" w:type="dxa"/>
            <w:gridSpan w:val="4"/>
          </w:tcPr>
          <w:p w14:paraId="5C9E30BA"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497A02AA" w14:textId="77777777" w:rsidTr="009F2B49">
        <w:trPr>
          <w:cantSplit/>
          <w:trHeight w:hRule="exact" w:val="440"/>
        </w:trPr>
        <w:tc>
          <w:tcPr>
            <w:tcW w:w="9214" w:type="dxa"/>
            <w:gridSpan w:val="4"/>
          </w:tcPr>
          <w:p w14:paraId="5782A17C"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5D2F7DB7" w14:textId="77777777" w:rsidTr="009F2B49">
        <w:trPr>
          <w:cantSplit/>
          <w:trHeight w:hRule="exact" w:val="440"/>
        </w:trPr>
        <w:tc>
          <w:tcPr>
            <w:tcW w:w="9214" w:type="dxa"/>
            <w:gridSpan w:val="4"/>
          </w:tcPr>
          <w:p w14:paraId="68C50DD2" w14:textId="77777777" w:rsidR="007B4717" w:rsidRPr="009F7101" w:rsidRDefault="007B4717" w:rsidP="009F2B49">
            <w:pPr>
              <w:spacing w:before="120"/>
              <w:jc w:val="both"/>
              <w:rPr>
                <w:smallCaps/>
                <w:sz w:val="20"/>
              </w:rPr>
            </w:pPr>
            <w:r w:rsidRPr="009F7101">
              <w:rPr>
                <w:b/>
                <w:smallCaps/>
                <w:sz w:val="20"/>
              </w:rPr>
              <w:t>Note:</w:t>
            </w:r>
          </w:p>
          <w:p w14:paraId="6AB017DD" w14:textId="77777777" w:rsidR="007B4717" w:rsidRPr="009F7101" w:rsidRDefault="007B4717" w:rsidP="009F2B49">
            <w:pPr>
              <w:spacing w:before="180"/>
              <w:jc w:val="both"/>
              <w:rPr>
                <w:smallCaps/>
                <w:sz w:val="20"/>
              </w:rPr>
            </w:pPr>
          </w:p>
          <w:p w14:paraId="00906CAE" w14:textId="77777777" w:rsidR="007B4717" w:rsidRPr="009F7101" w:rsidRDefault="007B4717" w:rsidP="009F2B49">
            <w:pPr>
              <w:spacing w:before="180"/>
              <w:jc w:val="both"/>
              <w:rPr>
                <w:smallCaps/>
                <w:sz w:val="20"/>
              </w:rPr>
            </w:pPr>
          </w:p>
          <w:p w14:paraId="3FA5F832" w14:textId="77777777" w:rsidR="007B4717" w:rsidRPr="009F7101" w:rsidRDefault="007B4717" w:rsidP="009F2B49">
            <w:pPr>
              <w:spacing w:before="180"/>
              <w:jc w:val="both"/>
              <w:rPr>
                <w:smallCaps/>
                <w:sz w:val="20"/>
              </w:rPr>
            </w:pPr>
          </w:p>
        </w:tc>
      </w:tr>
    </w:tbl>
    <w:p w14:paraId="01F6BBD6" w14:textId="77777777" w:rsidR="000D16CA" w:rsidRPr="009F7101" w:rsidRDefault="000D16CA" w:rsidP="00A3064C">
      <w:pPr>
        <w:autoSpaceDE w:val="0"/>
        <w:autoSpaceDN w:val="0"/>
        <w:adjustRightInd w:val="0"/>
        <w:spacing w:before="0" w:after="0"/>
        <w:jc w:val="both"/>
        <w:rPr>
          <w:sz w:val="20"/>
        </w:rPr>
      </w:pPr>
      <w:r w:rsidRPr="009F7101">
        <w:rPr>
          <w:b/>
          <w:sz w:val="20"/>
        </w:rPr>
        <w:t xml:space="preserve">5.1.3 </w:t>
      </w:r>
      <w:r w:rsidR="00814A1B" w:rsidRPr="009F7101">
        <w:rPr>
          <w:sz w:val="20"/>
        </w:rPr>
        <w:t>Does t</w:t>
      </w:r>
      <w:r w:rsidRPr="009F7101">
        <w:rPr>
          <w:sz w:val="20"/>
        </w:rPr>
        <w:t>he management of the certification body</w:t>
      </w:r>
      <w:r w:rsidR="00814A1B" w:rsidRPr="009F7101">
        <w:rPr>
          <w:sz w:val="20"/>
        </w:rPr>
        <w:t xml:space="preserve"> </w:t>
      </w:r>
      <w:r w:rsidRPr="009F7101">
        <w:rPr>
          <w:sz w:val="20"/>
        </w:rPr>
        <w:t>identify the board, group of persons, or person</w:t>
      </w:r>
      <w:r w:rsidR="00814A1B" w:rsidRPr="009F7101">
        <w:rPr>
          <w:sz w:val="20"/>
        </w:rPr>
        <w:t xml:space="preserve"> </w:t>
      </w:r>
      <w:r w:rsidRPr="009F7101">
        <w:rPr>
          <w:sz w:val="20"/>
        </w:rPr>
        <w:t>having overall authority and responsibility for each of</w:t>
      </w:r>
      <w:r w:rsidR="00814A1B" w:rsidRPr="009F7101">
        <w:rPr>
          <w:sz w:val="20"/>
        </w:rPr>
        <w:t xml:space="preserve"> </w:t>
      </w:r>
      <w:r w:rsidRPr="009F7101">
        <w:rPr>
          <w:sz w:val="20"/>
        </w:rPr>
        <w:t>the following:</w:t>
      </w:r>
    </w:p>
    <w:p w14:paraId="7190B8DC" w14:textId="77777777" w:rsidR="00814A1B" w:rsidRPr="009F7101" w:rsidRDefault="00814A1B" w:rsidP="00A3064C">
      <w:pPr>
        <w:autoSpaceDE w:val="0"/>
        <w:autoSpaceDN w:val="0"/>
        <w:adjustRightInd w:val="0"/>
        <w:spacing w:before="0" w:after="0"/>
        <w:jc w:val="both"/>
        <w:rPr>
          <w:sz w:val="20"/>
        </w:rPr>
      </w:pPr>
      <w:r w:rsidRPr="009F7101">
        <w:rPr>
          <w:sz w:val="20"/>
        </w:rPr>
        <w:t>a) development of policies relating to the operation of</w:t>
      </w:r>
      <w:r w:rsidR="00962DD7" w:rsidRPr="009F7101">
        <w:rPr>
          <w:sz w:val="20"/>
        </w:rPr>
        <w:t xml:space="preserve"> </w:t>
      </w:r>
      <w:r w:rsidRPr="009F7101">
        <w:rPr>
          <w:sz w:val="20"/>
        </w:rPr>
        <w:t>the certification body;</w:t>
      </w:r>
    </w:p>
    <w:p w14:paraId="5810D200" w14:textId="77777777" w:rsidR="00814A1B" w:rsidRPr="009F7101" w:rsidRDefault="00814A1B" w:rsidP="00A3064C">
      <w:pPr>
        <w:autoSpaceDE w:val="0"/>
        <w:autoSpaceDN w:val="0"/>
        <w:adjustRightInd w:val="0"/>
        <w:spacing w:before="0" w:after="0"/>
        <w:jc w:val="both"/>
        <w:rPr>
          <w:sz w:val="20"/>
        </w:rPr>
      </w:pPr>
      <w:r w:rsidRPr="009F7101">
        <w:rPr>
          <w:sz w:val="20"/>
        </w:rPr>
        <w:t>b) supervision of the implementation of the policies</w:t>
      </w:r>
      <w:r w:rsidR="00962DD7" w:rsidRPr="009F7101">
        <w:rPr>
          <w:sz w:val="20"/>
        </w:rPr>
        <w:t xml:space="preserve"> </w:t>
      </w:r>
      <w:r w:rsidRPr="009F7101">
        <w:rPr>
          <w:sz w:val="20"/>
        </w:rPr>
        <w:t>and procedures;</w:t>
      </w:r>
    </w:p>
    <w:p w14:paraId="18552125" w14:textId="77777777" w:rsidR="00814A1B" w:rsidRPr="009F7101" w:rsidRDefault="00814A1B" w:rsidP="00A3064C">
      <w:pPr>
        <w:autoSpaceDE w:val="0"/>
        <w:autoSpaceDN w:val="0"/>
        <w:adjustRightInd w:val="0"/>
        <w:spacing w:before="0" w:after="0"/>
        <w:jc w:val="both"/>
        <w:rPr>
          <w:sz w:val="20"/>
        </w:rPr>
      </w:pPr>
      <w:r w:rsidRPr="009F7101">
        <w:rPr>
          <w:sz w:val="20"/>
        </w:rPr>
        <w:t>c) supervision of the finances of the certification</w:t>
      </w:r>
      <w:r w:rsidR="00962DD7" w:rsidRPr="009F7101">
        <w:rPr>
          <w:sz w:val="20"/>
        </w:rPr>
        <w:t xml:space="preserve"> </w:t>
      </w:r>
      <w:r w:rsidRPr="009F7101">
        <w:rPr>
          <w:sz w:val="20"/>
        </w:rPr>
        <w:t>body;</w:t>
      </w:r>
    </w:p>
    <w:p w14:paraId="14E54570" w14:textId="77777777" w:rsidR="00814A1B" w:rsidRPr="009F7101" w:rsidRDefault="00814A1B" w:rsidP="00A3064C">
      <w:pPr>
        <w:autoSpaceDE w:val="0"/>
        <w:autoSpaceDN w:val="0"/>
        <w:adjustRightInd w:val="0"/>
        <w:spacing w:before="0" w:after="0"/>
        <w:jc w:val="both"/>
        <w:rPr>
          <w:sz w:val="20"/>
        </w:rPr>
      </w:pPr>
      <w:r w:rsidRPr="009F7101">
        <w:rPr>
          <w:sz w:val="20"/>
        </w:rPr>
        <w:t>d) development of certification activities;</w:t>
      </w:r>
    </w:p>
    <w:p w14:paraId="3AA5879F" w14:textId="77777777" w:rsidR="00814A1B" w:rsidRPr="009F7101" w:rsidRDefault="00814A1B" w:rsidP="00A3064C">
      <w:pPr>
        <w:autoSpaceDE w:val="0"/>
        <w:autoSpaceDN w:val="0"/>
        <w:adjustRightInd w:val="0"/>
        <w:spacing w:before="0" w:after="0"/>
        <w:jc w:val="both"/>
        <w:rPr>
          <w:sz w:val="20"/>
        </w:rPr>
      </w:pPr>
      <w:r w:rsidRPr="009F7101">
        <w:rPr>
          <w:sz w:val="20"/>
        </w:rPr>
        <w:t>e) development of certification requirements;</w:t>
      </w:r>
    </w:p>
    <w:p w14:paraId="7B509F7F" w14:textId="77777777" w:rsidR="00814A1B" w:rsidRPr="009F7101" w:rsidRDefault="00814A1B" w:rsidP="00A3064C">
      <w:pPr>
        <w:autoSpaceDE w:val="0"/>
        <w:autoSpaceDN w:val="0"/>
        <w:adjustRightInd w:val="0"/>
        <w:spacing w:before="0" w:after="0"/>
        <w:jc w:val="both"/>
        <w:rPr>
          <w:sz w:val="20"/>
        </w:rPr>
      </w:pPr>
      <w:r w:rsidRPr="009F7101">
        <w:rPr>
          <w:sz w:val="20"/>
        </w:rPr>
        <w:t>f) evaluation (see 7.4);</w:t>
      </w:r>
    </w:p>
    <w:p w14:paraId="5F03C8F1" w14:textId="77777777" w:rsidR="00814A1B" w:rsidRPr="009F7101" w:rsidRDefault="00814A1B" w:rsidP="00A3064C">
      <w:pPr>
        <w:autoSpaceDE w:val="0"/>
        <w:autoSpaceDN w:val="0"/>
        <w:adjustRightInd w:val="0"/>
        <w:spacing w:before="0" w:after="0"/>
        <w:jc w:val="both"/>
        <w:rPr>
          <w:sz w:val="20"/>
        </w:rPr>
      </w:pPr>
      <w:r w:rsidRPr="009F7101">
        <w:rPr>
          <w:sz w:val="20"/>
        </w:rPr>
        <w:t>g) review (see 7.5);</w:t>
      </w:r>
    </w:p>
    <w:p w14:paraId="2F409E7E" w14:textId="77777777" w:rsidR="00814A1B" w:rsidRPr="009F7101" w:rsidRDefault="00962DD7" w:rsidP="00A3064C">
      <w:pPr>
        <w:autoSpaceDE w:val="0"/>
        <w:autoSpaceDN w:val="0"/>
        <w:adjustRightInd w:val="0"/>
        <w:spacing w:before="0" w:after="0"/>
        <w:jc w:val="both"/>
        <w:rPr>
          <w:sz w:val="20"/>
        </w:rPr>
      </w:pPr>
      <w:r w:rsidRPr="009F7101">
        <w:rPr>
          <w:sz w:val="20"/>
        </w:rPr>
        <w:t>h) decisions on certification (see 7.6);</w:t>
      </w:r>
    </w:p>
    <w:p w14:paraId="5D0D128D" w14:textId="77777777" w:rsidR="00814A1B" w:rsidRPr="009F7101" w:rsidRDefault="00962DD7" w:rsidP="00A3064C">
      <w:pPr>
        <w:autoSpaceDE w:val="0"/>
        <w:autoSpaceDN w:val="0"/>
        <w:adjustRightInd w:val="0"/>
        <w:spacing w:before="0" w:after="0"/>
        <w:jc w:val="both"/>
        <w:rPr>
          <w:sz w:val="20"/>
        </w:rPr>
      </w:pPr>
      <w:r w:rsidRPr="009F7101">
        <w:rPr>
          <w:sz w:val="20"/>
        </w:rPr>
        <w:t>i) delegation of authority to committees or personnel, as required, to undertake defined activities on its behalf;</w:t>
      </w:r>
    </w:p>
    <w:p w14:paraId="598D8FB3" w14:textId="77777777" w:rsidR="00814A1B" w:rsidRPr="009F7101" w:rsidRDefault="00962DD7" w:rsidP="00A3064C">
      <w:pPr>
        <w:autoSpaceDE w:val="0"/>
        <w:autoSpaceDN w:val="0"/>
        <w:adjustRightInd w:val="0"/>
        <w:spacing w:before="0" w:after="0"/>
        <w:jc w:val="both"/>
        <w:rPr>
          <w:sz w:val="20"/>
        </w:rPr>
      </w:pPr>
      <w:r w:rsidRPr="009F7101">
        <w:rPr>
          <w:sz w:val="20"/>
        </w:rPr>
        <w:t>j) contractual arrangements;</w:t>
      </w:r>
    </w:p>
    <w:p w14:paraId="26CEB61F" w14:textId="77777777" w:rsidR="00814A1B" w:rsidRPr="009F7101" w:rsidRDefault="00962DD7" w:rsidP="00A3064C">
      <w:pPr>
        <w:autoSpaceDE w:val="0"/>
        <w:autoSpaceDN w:val="0"/>
        <w:adjustRightInd w:val="0"/>
        <w:spacing w:before="0" w:after="0"/>
        <w:jc w:val="both"/>
        <w:rPr>
          <w:sz w:val="20"/>
        </w:rPr>
      </w:pPr>
      <w:r w:rsidRPr="009F7101">
        <w:rPr>
          <w:sz w:val="20"/>
        </w:rPr>
        <w:t>k) provision of adequate resources for certification activities;</w:t>
      </w:r>
    </w:p>
    <w:p w14:paraId="632D92E9" w14:textId="77777777" w:rsidR="00814A1B" w:rsidRPr="009F7101" w:rsidRDefault="00962DD7" w:rsidP="00A3064C">
      <w:pPr>
        <w:autoSpaceDE w:val="0"/>
        <w:autoSpaceDN w:val="0"/>
        <w:adjustRightInd w:val="0"/>
        <w:spacing w:before="0" w:after="0"/>
        <w:jc w:val="both"/>
        <w:rPr>
          <w:sz w:val="20"/>
        </w:rPr>
      </w:pPr>
      <w:r w:rsidRPr="009F7101">
        <w:rPr>
          <w:sz w:val="20"/>
        </w:rPr>
        <w:t>l) responsiveness to complaints and appeals;</w:t>
      </w:r>
    </w:p>
    <w:p w14:paraId="6669D1B4" w14:textId="77777777" w:rsidR="00814A1B" w:rsidRPr="009F7101" w:rsidRDefault="00962DD7" w:rsidP="00A3064C">
      <w:pPr>
        <w:autoSpaceDE w:val="0"/>
        <w:autoSpaceDN w:val="0"/>
        <w:adjustRightInd w:val="0"/>
        <w:spacing w:before="0" w:after="0"/>
        <w:jc w:val="both"/>
        <w:rPr>
          <w:sz w:val="20"/>
        </w:rPr>
      </w:pPr>
      <w:r w:rsidRPr="009F7101">
        <w:rPr>
          <w:sz w:val="20"/>
        </w:rPr>
        <w:t>m) personnel competence requirements;</w:t>
      </w:r>
    </w:p>
    <w:p w14:paraId="049ED729" w14:textId="77777777" w:rsidR="00962DD7" w:rsidRPr="009F7101" w:rsidRDefault="00962DD7" w:rsidP="00A3064C">
      <w:pPr>
        <w:autoSpaceDE w:val="0"/>
        <w:autoSpaceDN w:val="0"/>
        <w:adjustRightInd w:val="0"/>
        <w:spacing w:before="0" w:after="0"/>
        <w:jc w:val="both"/>
        <w:rPr>
          <w:sz w:val="20"/>
        </w:rPr>
      </w:pPr>
      <w:r w:rsidRPr="009F7101">
        <w:rPr>
          <w:sz w:val="20"/>
        </w:rPr>
        <w:t>n) management system of the ce</w:t>
      </w:r>
      <w:r w:rsidR="007217A3" w:rsidRPr="009F7101">
        <w:rPr>
          <w:sz w:val="20"/>
        </w:rPr>
        <w:t>rtification body (see Clause 8)?</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66D538FF" w14:textId="77777777" w:rsidTr="009F2B49">
        <w:trPr>
          <w:cantSplit/>
          <w:trHeight w:hRule="exact" w:val="440"/>
        </w:trPr>
        <w:tc>
          <w:tcPr>
            <w:tcW w:w="1701" w:type="dxa"/>
          </w:tcPr>
          <w:p w14:paraId="5CB10188"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D949CBF"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94DF2CD"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E686AC7"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0184D9B8" w14:textId="77777777" w:rsidTr="009F2B49">
        <w:trPr>
          <w:cantSplit/>
          <w:trHeight w:hRule="exact" w:val="440"/>
        </w:trPr>
        <w:tc>
          <w:tcPr>
            <w:tcW w:w="9214" w:type="dxa"/>
            <w:gridSpan w:val="4"/>
          </w:tcPr>
          <w:p w14:paraId="1CF86D46"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2048A2F7" w14:textId="77777777" w:rsidTr="009F2B49">
        <w:trPr>
          <w:cantSplit/>
          <w:trHeight w:hRule="exact" w:val="440"/>
        </w:trPr>
        <w:tc>
          <w:tcPr>
            <w:tcW w:w="9214" w:type="dxa"/>
            <w:gridSpan w:val="4"/>
          </w:tcPr>
          <w:p w14:paraId="60A11FAA"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642F93AB" w14:textId="77777777" w:rsidTr="009F2B49">
        <w:trPr>
          <w:cantSplit/>
          <w:trHeight w:hRule="exact" w:val="440"/>
        </w:trPr>
        <w:tc>
          <w:tcPr>
            <w:tcW w:w="9214" w:type="dxa"/>
            <w:gridSpan w:val="4"/>
          </w:tcPr>
          <w:p w14:paraId="1DA09362" w14:textId="77777777" w:rsidR="007B4717" w:rsidRPr="009F7101" w:rsidRDefault="007B4717" w:rsidP="009F2B49">
            <w:pPr>
              <w:spacing w:before="120"/>
              <w:jc w:val="both"/>
              <w:rPr>
                <w:smallCaps/>
                <w:sz w:val="20"/>
              </w:rPr>
            </w:pPr>
            <w:r w:rsidRPr="009F7101">
              <w:rPr>
                <w:b/>
                <w:smallCaps/>
                <w:sz w:val="20"/>
              </w:rPr>
              <w:t>Note:</w:t>
            </w:r>
          </w:p>
          <w:p w14:paraId="3442CC2D" w14:textId="77777777" w:rsidR="007B4717" w:rsidRPr="009F7101" w:rsidRDefault="007B4717" w:rsidP="009F2B49">
            <w:pPr>
              <w:spacing w:before="180"/>
              <w:jc w:val="both"/>
              <w:rPr>
                <w:smallCaps/>
                <w:sz w:val="20"/>
              </w:rPr>
            </w:pPr>
          </w:p>
          <w:p w14:paraId="019FAF52" w14:textId="77777777" w:rsidR="007B4717" w:rsidRPr="009F7101" w:rsidRDefault="007B4717" w:rsidP="009F2B49">
            <w:pPr>
              <w:spacing w:before="180"/>
              <w:jc w:val="both"/>
              <w:rPr>
                <w:smallCaps/>
                <w:sz w:val="20"/>
              </w:rPr>
            </w:pPr>
          </w:p>
          <w:p w14:paraId="66158F83" w14:textId="77777777" w:rsidR="007B4717" w:rsidRPr="009F7101" w:rsidRDefault="007B4717" w:rsidP="009F2B49">
            <w:pPr>
              <w:spacing w:before="180"/>
              <w:jc w:val="both"/>
              <w:rPr>
                <w:smallCaps/>
                <w:sz w:val="20"/>
              </w:rPr>
            </w:pPr>
          </w:p>
        </w:tc>
      </w:tr>
    </w:tbl>
    <w:p w14:paraId="1040EED3" w14:textId="77777777" w:rsidR="00962DD7" w:rsidRPr="009F7101" w:rsidRDefault="00962DD7" w:rsidP="00A3064C">
      <w:pPr>
        <w:autoSpaceDE w:val="0"/>
        <w:autoSpaceDN w:val="0"/>
        <w:adjustRightInd w:val="0"/>
        <w:spacing w:before="0" w:after="0"/>
        <w:jc w:val="both"/>
        <w:rPr>
          <w:sz w:val="20"/>
        </w:rPr>
      </w:pPr>
      <w:r w:rsidRPr="009F7101">
        <w:rPr>
          <w:b/>
          <w:sz w:val="20"/>
        </w:rPr>
        <w:t>5.1.4</w:t>
      </w:r>
      <w:r w:rsidRPr="009F7101">
        <w:rPr>
          <w:sz w:val="20"/>
        </w:rPr>
        <w:t xml:space="preserve"> Does the certification body have formal rules for the appointment, terms of reference and operation of any committees that are involved in the certification process (see Clause 7)? Are such committees free from any commercial, financial and other pressures that might influence </w:t>
      </w:r>
      <w:r w:rsidRPr="009F7101">
        <w:rPr>
          <w:noProof/>
          <w:sz w:val="20"/>
        </w:rPr>
        <w:t>decisions?</w:t>
      </w:r>
      <w:r w:rsidRPr="009F7101">
        <w:rPr>
          <w:sz w:val="20"/>
        </w:rPr>
        <w:t xml:space="preserve"> </w:t>
      </w:r>
      <w:r w:rsidR="001806D8" w:rsidRPr="009F7101">
        <w:rPr>
          <w:sz w:val="20"/>
        </w:rPr>
        <w:t>Does t</w:t>
      </w:r>
      <w:r w:rsidRPr="009F7101">
        <w:rPr>
          <w:sz w:val="20"/>
        </w:rPr>
        <w:t>he certification body retain authority to appoint and withdraw members of such committees</w:t>
      </w:r>
      <w:r w:rsidR="001806D8"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3DBB3A70" w14:textId="77777777" w:rsidTr="009F2B49">
        <w:trPr>
          <w:cantSplit/>
          <w:trHeight w:hRule="exact" w:val="440"/>
        </w:trPr>
        <w:tc>
          <w:tcPr>
            <w:tcW w:w="1701" w:type="dxa"/>
          </w:tcPr>
          <w:p w14:paraId="2616D71E"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54751CB"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C19C5EB"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3CA94CC"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5405623B" w14:textId="77777777" w:rsidTr="009F2B49">
        <w:trPr>
          <w:cantSplit/>
          <w:trHeight w:hRule="exact" w:val="440"/>
        </w:trPr>
        <w:tc>
          <w:tcPr>
            <w:tcW w:w="9214" w:type="dxa"/>
            <w:gridSpan w:val="4"/>
          </w:tcPr>
          <w:p w14:paraId="52BDBCEB"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399350F3" w14:textId="77777777" w:rsidTr="009F2B49">
        <w:trPr>
          <w:cantSplit/>
          <w:trHeight w:hRule="exact" w:val="440"/>
        </w:trPr>
        <w:tc>
          <w:tcPr>
            <w:tcW w:w="9214" w:type="dxa"/>
            <w:gridSpan w:val="4"/>
          </w:tcPr>
          <w:p w14:paraId="6D96499F"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4C419E8E" w14:textId="77777777" w:rsidTr="009F2B49">
        <w:trPr>
          <w:cantSplit/>
          <w:trHeight w:hRule="exact" w:val="440"/>
        </w:trPr>
        <w:tc>
          <w:tcPr>
            <w:tcW w:w="9214" w:type="dxa"/>
            <w:gridSpan w:val="4"/>
          </w:tcPr>
          <w:p w14:paraId="63953B3D" w14:textId="77777777" w:rsidR="007B4717" w:rsidRPr="009F7101" w:rsidRDefault="007B4717" w:rsidP="009F2B49">
            <w:pPr>
              <w:spacing w:before="120"/>
              <w:jc w:val="both"/>
              <w:rPr>
                <w:smallCaps/>
                <w:sz w:val="20"/>
              </w:rPr>
            </w:pPr>
            <w:r w:rsidRPr="009F7101">
              <w:rPr>
                <w:b/>
                <w:smallCaps/>
                <w:sz w:val="20"/>
              </w:rPr>
              <w:t>Note:</w:t>
            </w:r>
          </w:p>
          <w:p w14:paraId="6F0E7F81" w14:textId="77777777" w:rsidR="007B4717" w:rsidRPr="009F7101" w:rsidRDefault="007B4717" w:rsidP="009F2B49">
            <w:pPr>
              <w:spacing w:before="180"/>
              <w:jc w:val="both"/>
              <w:rPr>
                <w:smallCaps/>
                <w:sz w:val="20"/>
              </w:rPr>
            </w:pPr>
          </w:p>
          <w:p w14:paraId="1A3E6ABB" w14:textId="77777777" w:rsidR="007B4717" w:rsidRPr="009F7101" w:rsidRDefault="007B4717" w:rsidP="009F2B49">
            <w:pPr>
              <w:spacing w:before="180"/>
              <w:jc w:val="both"/>
              <w:rPr>
                <w:smallCaps/>
                <w:sz w:val="20"/>
              </w:rPr>
            </w:pPr>
          </w:p>
          <w:p w14:paraId="67914CF1" w14:textId="77777777" w:rsidR="007B4717" w:rsidRPr="009F7101" w:rsidRDefault="007B4717" w:rsidP="009F2B49">
            <w:pPr>
              <w:spacing w:before="180"/>
              <w:jc w:val="both"/>
              <w:rPr>
                <w:smallCaps/>
                <w:sz w:val="20"/>
              </w:rPr>
            </w:pPr>
          </w:p>
        </w:tc>
      </w:tr>
    </w:tbl>
    <w:p w14:paraId="0C6C81BC" w14:textId="77777777" w:rsidR="0042686D" w:rsidRDefault="0042686D" w:rsidP="00A3064C">
      <w:pPr>
        <w:autoSpaceDE w:val="0"/>
        <w:autoSpaceDN w:val="0"/>
        <w:adjustRightInd w:val="0"/>
        <w:spacing w:before="0" w:after="0"/>
        <w:jc w:val="both"/>
        <w:rPr>
          <w:b/>
          <w:sz w:val="20"/>
        </w:rPr>
      </w:pPr>
    </w:p>
    <w:p w14:paraId="39B9BC19" w14:textId="77777777" w:rsidR="001806D8" w:rsidRPr="009F7101" w:rsidRDefault="001806D8" w:rsidP="00A3064C">
      <w:pPr>
        <w:autoSpaceDE w:val="0"/>
        <w:autoSpaceDN w:val="0"/>
        <w:adjustRightInd w:val="0"/>
        <w:spacing w:before="0" w:after="0"/>
        <w:jc w:val="both"/>
        <w:rPr>
          <w:b/>
          <w:sz w:val="20"/>
        </w:rPr>
      </w:pPr>
      <w:r w:rsidRPr="009F7101">
        <w:rPr>
          <w:b/>
          <w:sz w:val="20"/>
        </w:rPr>
        <w:t>5.2 Mechanism for safeguarding impartiality</w:t>
      </w:r>
    </w:p>
    <w:p w14:paraId="2571EAC4" w14:textId="77777777" w:rsidR="001806D8" w:rsidRPr="009F7101" w:rsidRDefault="001806D8" w:rsidP="00A3064C">
      <w:pPr>
        <w:autoSpaceDE w:val="0"/>
        <w:autoSpaceDN w:val="0"/>
        <w:adjustRightInd w:val="0"/>
        <w:spacing w:before="0" w:after="0"/>
        <w:jc w:val="both"/>
        <w:rPr>
          <w:sz w:val="20"/>
        </w:rPr>
      </w:pPr>
      <w:r w:rsidRPr="009F7101">
        <w:rPr>
          <w:b/>
          <w:sz w:val="20"/>
        </w:rPr>
        <w:t>5.2.1</w:t>
      </w:r>
      <w:r w:rsidRPr="009F7101">
        <w:rPr>
          <w:sz w:val="20"/>
        </w:rPr>
        <w:t xml:space="preserve"> </w:t>
      </w:r>
      <w:r w:rsidR="00A07C46" w:rsidRPr="009F7101">
        <w:rPr>
          <w:sz w:val="20"/>
        </w:rPr>
        <w:t>Does t</w:t>
      </w:r>
      <w:r w:rsidRPr="009F7101">
        <w:rPr>
          <w:sz w:val="20"/>
        </w:rPr>
        <w:t>he certification body have a mechanism for safeguarding its impartiality</w:t>
      </w:r>
      <w:r w:rsidR="00A07C46" w:rsidRPr="009F7101">
        <w:rPr>
          <w:sz w:val="20"/>
        </w:rPr>
        <w:t>? Does t</w:t>
      </w:r>
      <w:r w:rsidRPr="009F7101">
        <w:rPr>
          <w:sz w:val="20"/>
        </w:rPr>
        <w:t>he mechanism provide input on the following:</w:t>
      </w:r>
    </w:p>
    <w:p w14:paraId="1E483952" w14:textId="77777777" w:rsidR="00A07C46" w:rsidRPr="009F7101" w:rsidRDefault="00A07C46" w:rsidP="00A3064C">
      <w:pPr>
        <w:autoSpaceDE w:val="0"/>
        <w:autoSpaceDN w:val="0"/>
        <w:adjustRightInd w:val="0"/>
        <w:spacing w:before="0" w:after="0"/>
        <w:jc w:val="both"/>
        <w:rPr>
          <w:sz w:val="20"/>
        </w:rPr>
      </w:pPr>
      <w:r w:rsidRPr="009F7101">
        <w:rPr>
          <w:sz w:val="20"/>
        </w:rPr>
        <w:t>a) the policies and principles relating to the impartiality of its certification activities;</w:t>
      </w:r>
    </w:p>
    <w:p w14:paraId="53CBC9A4" w14:textId="77777777" w:rsidR="00A07C46" w:rsidRPr="009F7101" w:rsidRDefault="00A07C46" w:rsidP="00A3064C">
      <w:pPr>
        <w:autoSpaceDE w:val="0"/>
        <w:autoSpaceDN w:val="0"/>
        <w:adjustRightInd w:val="0"/>
        <w:spacing w:before="0" w:after="0"/>
        <w:jc w:val="both"/>
        <w:rPr>
          <w:sz w:val="20"/>
        </w:rPr>
      </w:pPr>
      <w:r w:rsidRPr="009F7101">
        <w:rPr>
          <w:sz w:val="20"/>
        </w:rPr>
        <w:t>b) any tendency on the part of a certification body to allow commercial or other considerations to prevent the consistent impartial provision of certification activities;</w:t>
      </w:r>
    </w:p>
    <w:p w14:paraId="4C038406" w14:textId="77777777" w:rsidR="00A07C46" w:rsidRPr="009F7101" w:rsidRDefault="00A07C46" w:rsidP="00A3064C">
      <w:pPr>
        <w:autoSpaceDE w:val="0"/>
        <w:autoSpaceDN w:val="0"/>
        <w:adjustRightInd w:val="0"/>
        <w:spacing w:before="0" w:after="0"/>
        <w:jc w:val="both"/>
        <w:rPr>
          <w:sz w:val="20"/>
        </w:rPr>
      </w:pPr>
      <w:r w:rsidRPr="009F7101">
        <w:rPr>
          <w:sz w:val="20"/>
        </w:rPr>
        <w:t>c) matters affecting impartiality and confidence in certification, including openness?</w:t>
      </w:r>
    </w:p>
    <w:p w14:paraId="3DECC627" w14:textId="77777777" w:rsidR="00A07C46" w:rsidRPr="009F7101" w:rsidRDefault="00A07C46" w:rsidP="00A3064C">
      <w:pPr>
        <w:autoSpaceDE w:val="0"/>
        <w:autoSpaceDN w:val="0"/>
        <w:adjustRightInd w:val="0"/>
        <w:spacing w:before="0" w:after="0"/>
        <w:jc w:val="both"/>
        <w:rPr>
          <w:i/>
          <w:sz w:val="20"/>
        </w:rPr>
      </w:pPr>
      <w:r w:rsidRPr="009F7101">
        <w:rPr>
          <w:i/>
          <w:sz w:val="20"/>
        </w:rPr>
        <w:t>NOTE 1 Other tasks or duties (e.g. taking part in the decision-making process) can be assigned to the mechanism, provided these additional tasks or duties do not compromise its essential role of ensuring impartiality.</w:t>
      </w:r>
    </w:p>
    <w:p w14:paraId="3F7A9631" w14:textId="77777777" w:rsidR="00A07C46" w:rsidRPr="009F7101" w:rsidRDefault="00A07C46" w:rsidP="00A3064C">
      <w:pPr>
        <w:autoSpaceDE w:val="0"/>
        <w:autoSpaceDN w:val="0"/>
        <w:adjustRightInd w:val="0"/>
        <w:spacing w:before="0" w:after="0"/>
        <w:jc w:val="both"/>
        <w:rPr>
          <w:i/>
          <w:sz w:val="20"/>
        </w:rPr>
      </w:pPr>
      <w:r w:rsidRPr="009F7101">
        <w:rPr>
          <w:i/>
          <w:sz w:val="20"/>
        </w:rPr>
        <w:t>NOTE 2 A possible mechanism can be a committee established by one or more certification bodies, a committee implemented by a scheme owner, a governmental authority or an equivalent party.</w:t>
      </w:r>
    </w:p>
    <w:p w14:paraId="5CE0AF57" w14:textId="77777777" w:rsidR="00A07C46" w:rsidRPr="009F7101" w:rsidRDefault="00A07C46" w:rsidP="00A3064C">
      <w:pPr>
        <w:autoSpaceDE w:val="0"/>
        <w:autoSpaceDN w:val="0"/>
        <w:adjustRightInd w:val="0"/>
        <w:spacing w:before="0" w:after="0"/>
        <w:jc w:val="both"/>
        <w:rPr>
          <w:i/>
          <w:sz w:val="20"/>
        </w:rPr>
      </w:pPr>
      <w:r w:rsidRPr="009F7101">
        <w:rPr>
          <w:i/>
          <w:sz w:val="20"/>
        </w:rPr>
        <w:t>NOTE 3 A single mechanism for several certification schemes can satisfy this requirement.</w:t>
      </w:r>
    </w:p>
    <w:p w14:paraId="32B378C5" w14:textId="77777777" w:rsidR="00A07C46" w:rsidRPr="009F7101" w:rsidRDefault="00A07C46" w:rsidP="00A3064C">
      <w:pPr>
        <w:autoSpaceDE w:val="0"/>
        <w:autoSpaceDN w:val="0"/>
        <w:adjustRightInd w:val="0"/>
        <w:spacing w:before="0" w:after="0"/>
        <w:jc w:val="both"/>
        <w:rPr>
          <w:i/>
          <w:sz w:val="20"/>
        </w:rPr>
      </w:pPr>
      <w:r w:rsidRPr="009F7101">
        <w:rPr>
          <w:i/>
          <w:sz w:val="20"/>
        </w:rPr>
        <w:t xml:space="preserve">NOTE 4 If the certification body also provides management systems certification, a committee that </w:t>
      </w:r>
      <w:r w:rsidRPr="009F7101">
        <w:rPr>
          <w:i/>
          <w:noProof/>
          <w:sz w:val="20"/>
        </w:rPr>
        <w:t xml:space="preserve">fulfills </w:t>
      </w:r>
      <w:r w:rsidRPr="009F7101">
        <w:rPr>
          <w:i/>
          <w:sz w:val="20"/>
        </w:rPr>
        <w:t xml:space="preserve">ISO/IEC 17021:2011, 6.2, can also </w:t>
      </w:r>
      <w:r w:rsidRPr="009F7101">
        <w:rPr>
          <w:i/>
          <w:noProof/>
          <w:sz w:val="20"/>
        </w:rPr>
        <w:t>fulfill</w:t>
      </w:r>
      <w:r w:rsidRPr="009F7101">
        <w:rPr>
          <w:i/>
          <w:sz w:val="20"/>
        </w:rPr>
        <w:t xml:space="preserve"> this subclause (5.2)  providing that all the requirements of 5.2 have been me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505A6EA5" w14:textId="77777777" w:rsidTr="009F2B49">
        <w:trPr>
          <w:cantSplit/>
          <w:trHeight w:hRule="exact" w:val="440"/>
        </w:trPr>
        <w:tc>
          <w:tcPr>
            <w:tcW w:w="1701" w:type="dxa"/>
          </w:tcPr>
          <w:p w14:paraId="2A2CE114"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6C388FF"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66B521C"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E39F435"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761C035F" w14:textId="77777777" w:rsidTr="009F2B49">
        <w:trPr>
          <w:cantSplit/>
          <w:trHeight w:hRule="exact" w:val="440"/>
        </w:trPr>
        <w:tc>
          <w:tcPr>
            <w:tcW w:w="9214" w:type="dxa"/>
            <w:gridSpan w:val="4"/>
          </w:tcPr>
          <w:p w14:paraId="38537E2B"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24169D3B" w14:textId="77777777" w:rsidTr="009F2B49">
        <w:trPr>
          <w:cantSplit/>
          <w:trHeight w:hRule="exact" w:val="440"/>
        </w:trPr>
        <w:tc>
          <w:tcPr>
            <w:tcW w:w="9214" w:type="dxa"/>
            <w:gridSpan w:val="4"/>
          </w:tcPr>
          <w:p w14:paraId="2BBA45DB"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45EA8E5B" w14:textId="77777777" w:rsidTr="009F2B49">
        <w:trPr>
          <w:cantSplit/>
          <w:trHeight w:hRule="exact" w:val="440"/>
        </w:trPr>
        <w:tc>
          <w:tcPr>
            <w:tcW w:w="9214" w:type="dxa"/>
            <w:gridSpan w:val="4"/>
          </w:tcPr>
          <w:p w14:paraId="129A9C87" w14:textId="77777777" w:rsidR="007B4717" w:rsidRPr="009F7101" w:rsidRDefault="007B4717" w:rsidP="009F2B49">
            <w:pPr>
              <w:spacing w:before="120"/>
              <w:jc w:val="both"/>
              <w:rPr>
                <w:smallCaps/>
                <w:sz w:val="20"/>
              </w:rPr>
            </w:pPr>
            <w:r w:rsidRPr="009F7101">
              <w:rPr>
                <w:b/>
                <w:smallCaps/>
                <w:sz w:val="20"/>
              </w:rPr>
              <w:t>Note:</w:t>
            </w:r>
          </w:p>
          <w:p w14:paraId="5073B471" w14:textId="77777777" w:rsidR="007B4717" w:rsidRPr="009F7101" w:rsidRDefault="007B4717" w:rsidP="009F2B49">
            <w:pPr>
              <w:spacing w:before="180"/>
              <w:jc w:val="both"/>
              <w:rPr>
                <w:smallCaps/>
                <w:sz w:val="20"/>
              </w:rPr>
            </w:pPr>
          </w:p>
          <w:p w14:paraId="01DE453F" w14:textId="77777777" w:rsidR="007B4717" w:rsidRPr="009F7101" w:rsidRDefault="007B4717" w:rsidP="009F2B49">
            <w:pPr>
              <w:spacing w:before="180"/>
              <w:jc w:val="both"/>
              <w:rPr>
                <w:smallCaps/>
                <w:sz w:val="20"/>
              </w:rPr>
            </w:pPr>
          </w:p>
          <w:p w14:paraId="47132E78" w14:textId="77777777" w:rsidR="007B4717" w:rsidRPr="009F7101" w:rsidRDefault="007B4717" w:rsidP="009F2B49">
            <w:pPr>
              <w:spacing w:before="180"/>
              <w:jc w:val="both"/>
              <w:rPr>
                <w:smallCaps/>
                <w:sz w:val="20"/>
              </w:rPr>
            </w:pPr>
          </w:p>
        </w:tc>
      </w:tr>
    </w:tbl>
    <w:p w14:paraId="526424F4" w14:textId="77777777" w:rsidR="00A07C46" w:rsidRPr="009F7101" w:rsidRDefault="00B42478" w:rsidP="00A3064C">
      <w:pPr>
        <w:autoSpaceDE w:val="0"/>
        <w:autoSpaceDN w:val="0"/>
        <w:adjustRightInd w:val="0"/>
        <w:spacing w:before="0" w:after="0"/>
        <w:jc w:val="both"/>
        <w:rPr>
          <w:sz w:val="20"/>
        </w:rPr>
      </w:pPr>
      <w:r w:rsidRPr="009F7101">
        <w:rPr>
          <w:b/>
          <w:sz w:val="20"/>
        </w:rPr>
        <w:t>5.2.2</w:t>
      </w:r>
      <w:r w:rsidRPr="009F7101">
        <w:rPr>
          <w:sz w:val="20"/>
        </w:rPr>
        <w:t xml:space="preserve"> Is the mechanism formally documented to ensure the following:</w:t>
      </w:r>
    </w:p>
    <w:p w14:paraId="66EA940F" w14:textId="77777777" w:rsidR="00A07C46" w:rsidRPr="009F7101" w:rsidRDefault="00B42478" w:rsidP="00A3064C">
      <w:pPr>
        <w:autoSpaceDE w:val="0"/>
        <w:autoSpaceDN w:val="0"/>
        <w:adjustRightInd w:val="0"/>
        <w:spacing w:before="0" w:after="0"/>
        <w:jc w:val="both"/>
        <w:rPr>
          <w:sz w:val="20"/>
        </w:rPr>
      </w:pPr>
      <w:r w:rsidRPr="009F7101">
        <w:rPr>
          <w:sz w:val="20"/>
        </w:rPr>
        <w:t xml:space="preserve">a) a balanced representation of significantly interested parties, such that no single interest predominates (internal or external personnel of the certification body </w:t>
      </w:r>
      <w:r w:rsidR="00B77671" w:rsidRPr="009F7101">
        <w:rPr>
          <w:noProof/>
          <w:sz w:val="20"/>
        </w:rPr>
        <w:t>is</w:t>
      </w:r>
      <w:r w:rsidRPr="009F7101">
        <w:rPr>
          <w:sz w:val="20"/>
        </w:rPr>
        <w:t xml:space="preserve"> considered to be a single interest, and</w:t>
      </w:r>
      <w:r w:rsidR="00B77671" w:rsidRPr="009F7101">
        <w:rPr>
          <w:sz w:val="20"/>
        </w:rPr>
        <w:t xml:space="preserve"> </w:t>
      </w:r>
      <w:r w:rsidRPr="009F7101">
        <w:rPr>
          <w:sz w:val="20"/>
        </w:rPr>
        <w:t>shall not predominate);</w:t>
      </w:r>
    </w:p>
    <w:p w14:paraId="503EE11C" w14:textId="77777777" w:rsidR="00A07C46" w:rsidRPr="009F7101" w:rsidRDefault="00B42478" w:rsidP="00A3064C">
      <w:pPr>
        <w:autoSpaceDE w:val="0"/>
        <w:autoSpaceDN w:val="0"/>
        <w:adjustRightInd w:val="0"/>
        <w:spacing w:before="0" w:after="0"/>
        <w:jc w:val="both"/>
        <w:rPr>
          <w:sz w:val="20"/>
        </w:rPr>
      </w:pPr>
      <w:r w:rsidRPr="009F7101">
        <w:rPr>
          <w:sz w:val="20"/>
          <w:lang w:val="cs-CZ"/>
        </w:rPr>
        <w:t>b) access to all the information necessary to enable it</w:t>
      </w:r>
      <w:r w:rsidR="00B77671" w:rsidRPr="009F7101">
        <w:rPr>
          <w:sz w:val="20"/>
          <w:lang w:val="cs-CZ"/>
        </w:rPr>
        <w:t xml:space="preserve"> </w:t>
      </w:r>
      <w:r w:rsidRPr="009F7101">
        <w:rPr>
          <w:sz w:val="20"/>
          <w:lang w:val="cs-CZ"/>
        </w:rPr>
        <w:t xml:space="preserve">to </w:t>
      </w:r>
      <w:r w:rsidRPr="009F7101">
        <w:rPr>
          <w:noProof/>
          <w:sz w:val="20"/>
          <w:lang w:val="cs-CZ"/>
        </w:rPr>
        <w:t>fulfi</w:t>
      </w:r>
      <w:r w:rsidR="00B77671" w:rsidRPr="009F7101">
        <w:rPr>
          <w:noProof/>
          <w:sz w:val="20"/>
          <w:lang w:val="cs-CZ"/>
        </w:rPr>
        <w:t>l</w:t>
      </w:r>
      <w:r w:rsidRPr="009F7101">
        <w:rPr>
          <w:noProof/>
          <w:sz w:val="20"/>
          <w:lang w:val="cs-CZ"/>
        </w:rPr>
        <w:t>l</w:t>
      </w:r>
      <w:r w:rsidRPr="009F7101">
        <w:rPr>
          <w:sz w:val="20"/>
          <w:lang w:val="cs-CZ"/>
        </w:rPr>
        <w:t xml:space="preserve"> all its functions</w:t>
      </w:r>
      <w:r w:rsidR="00B77671" w:rsidRPr="009F7101">
        <w:rPr>
          <w:sz w:val="20"/>
          <w:lang w:val="cs-CZ"/>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B4717" w:rsidRPr="009F7101" w14:paraId="70BC7EBD" w14:textId="77777777" w:rsidTr="009F2B49">
        <w:trPr>
          <w:cantSplit/>
          <w:trHeight w:hRule="exact" w:val="440"/>
        </w:trPr>
        <w:tc>
          <w:tcPr>
            <w:tcW w:w="1701" w:type="dxa"/>
          </w:tcPr>
          <w:p w14:paraId="174ECAF6" w14:textId="77777777" w:rsidR="007B4717" w:rsidRPr="009F7101" w:rsidRDefault="007B471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4CD0666" w14:textId="77777777" w:rsidR="007B4717" w:rsidRPr="009F7101" w:rsidRDefault="007B471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87B5864"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EFAA5ED" w14:textId="77777777" w:rsidR="007B4717" w:rsidRPr="009F7101" w:rsidRDefault="007B471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B4717" w:rsidRPr="009F7101" w14:paraId="48847D80" w14:textId="77777777" w:rsidTr="009F2B49">
        <w:trPr>
          <w:cantSplit/>
          <w:trHeight w:hRule="exact" w:val="440"/>
        </w:trPr>
        <w:tc>
          <w:tcPr>
            <w:tcW w:w="9214" w:type="dxa"/>
            <w:gridSpan w:val="4"/>
          </w:tcPr>
          <w:p w14:paraId="0A570C6E" w14:textId="77777777" w:rsidR="007B4717" w:rsidRPr="009F7101" w:rsidRDefault="007B4717" w:rsidP="009F2B49">
            <w:pPr>
              <w:spacing w:before="180"/>
              <w:jc w:val="both"/>
              <w:rPr>
                <w:smallCaps/>
                <w:sz w:val="20"/>
              </w:rPr>
            </w:pPr>
            <w:r w:rsidRPr="009F7101">
              <w:rPr>
                <w:b/>
                <w:smallCaps/>
                <w:noProof/>
                <w:sz w:val="20"/>
              </w:rPr>
              <w:t>Nonconformity identification:</w:t>
            </w:r>
          </w:p>
        </w:tc>
      </w:tr>
      <w:tr w:rsidR="007B4717" w:rsidRPr="009F7101" w14:paraId="3A3EC826" w14:textId="77777777" w:rsidTr="009F2B49">
        <w:trPr>
          <w:cantSplit/>
          <w:trHeight w:hRule="exact" w:val="440"/>
        </w:trPr>
        <w:tc>
          <w:tcPr>
            <w:tcW w:w="9214" w:type="dxa"/>
            <w:gridSpan w:val="4"/>
          </w:tcPr>
          <w:p w14:paraId="1DCF716B" w14:textId="77777777" w:rsidR="007B4717" w:rsidRPr="009F7101" w:rsidRDefault="007B4717" w:rsidP="009F2B49">
            <w:pPr>
              <w:spacing w:before="180"/>
              <w:jc w:val="both"/>
              <w:rPr>
                <w:smallCaps/>
                <w:sz w:val="20"/>
              </w:rPr>
            </w:pPr>
            <w:r w:rsidRPr="009F7101">
              <w:rPr>
                <w:b/>
                <w:smallCaps/>
                <w:noProof/>
                <w:sz w:val="20"/>
              </w:rPr>
              <w:t>Comments:</w:t>
            </w:r>
          </w:p>
        </w:tc>
      </w:tr>
      <w:tr w:rsidR="007B4717" w:rsidRPr="009F7101" w14:paraId="527389F8" w14:textId="77777777" w:rsidTr="009F2B49">
        <w:trPr>
          <w:cantSplit/>
          <w:trHeight w:hRule="exact" w:val="440"/>
        </w:trPr>
        <w:tc>
          <w:tcPr>
            <w:tcW w:w="9214" w:type="dxa"/>
            <w:gridSpan w:val="4"/>
          </w:tcPr>
          <w:p w14:paraId="15912F13" w14:textId="77777777" w:rsidR="007B4717" w:rsidRPr="009F7101" w:rsidRDefault="007B4717" w:rsidP="009F2B49">
            <w:pPr>
              <w:spacing w:before="120"/>
              <w:jc w:val="both"/>
              <w:rPr>
                <w:smallCaps/>
                <w:sz w:val="20"/>
              </w:rPr>
            </w:pPr>
            <w:r w:rsidRPr="009F7101">
              <w:rPr>
                <w:b/>
                <w:smallCaps/>
                <w:sz w:val="20"/>
              </w:rPr>
              <w:t>Note:</w:t>
            </w:r>
          </w:p>
          <w:p w14:paraId="7DC7BA80" w14:textId="77777777" w:rsidR="007B4717" w:rsidRPr="009F7101" w:rsidRDefault="007B4717" w:rsidP="009F2B49">
            <w:pPr>
              <w:spacing w:before="180"/>
              <w:jc w:val="both"/>
              <w:rPr>
                <w:smallCaps/>
                <w:sz w:val="20"/>
              </w:rPr>
            </w:pPr>
          </w:p>
          <w:p w14:paraId="724AAF17" w14:textId="77777777" w:rsidR="007B4717" w:rsidRPr="009F7101" w:rsidRDefault="007B4717" w:rsidP="009F2B49">
            <w:pPr>
              <w:spacing w:before="180"/>
              <w:jc w:val="both"/>
              <w:rPr>
                <w:smallCaps/>
                <w:sz w:val="20"/>
              </w:rPr>
            </w:pPr>
          </w:p>
          <w:p w14:paraId="362C0974" w14:textId="77777777" w:rsidR="007B4717" w:rsidRPr="009F7101" w:rsidRDefault="007B4717" w:rsidP="009F2B49">
            <w:pPr>
              <w:spacing w:before="180"/>
              <w:jc w:val="both"/>
              <w:rPr>
                <w:smallCaps/>
                <w:sz w:val="20"/>
              </w:rPr>
            </w:pPr>
          </w:p>
        </w:tc>
      </w:tr>
    </w:tbl>
    <w:p w14:paraId="3580DF56" w14:textId="77777777" w:rsidR="00A07C46" w:rsidRPr="009F7101" w:rsidRDefault="00B77671" w:rsidP="00A3064C">
      <w:pPr>
        <w:autoSpaceDE w:val="0"/>
        <w:autoSpaceDN w:val="0"/>
        <w:adjustRightInd w:val="0"/>
        <w:spacing w:before="0" w:after="0"/>
        <w:jc w:val="both"/>
        <w:rPr>
          <w:sz w:val="20"/>
        </w:rPr>
      </w:pPr>
      <w:r w:rsidRPr="009F7101">
        <w:rPr>
          <w:b/>
          <w:sz w:val="20"/>
        </w:rPr>
        <w:t>5.2.3</w:t>
      </w:r>
      <w:r w:rsidRPr="009F7101">
        <w:rPr>
          <w:sz w:val="20"/>
        </w:rPr>
        <w:t xml:space="preserve"> Does the mechanism have the right to take independent action (e.g. informing authorities, accreditation bodies, stakeholders) if the top management of the certification body does not follow the input of this mechanism</w:t>
      </w:r>
      <w:r w:rsidR="00FE4790" w:rsidRPr="009F7101">
        <w:rPr>
          <w:sz w:val="20"/>
        </w:rPr>
        <w:t>? Are</w:t>
      </w:r>
      <w:r w:rsidRPr="009F7101">
        <w:rPr>
          <w:sz w:val="20"/>
        </w:rPr>
        <w:t xml:space="preserve"> </w:t>
      </w:r>
      <w:r w:rsidR="00FE4790" w:rsidRPr="009F7101">
        <w:rPr>
          <w:sz w:val="20"/>
        </w:rPr>
        <w:t>the confidentiality requirements of 4.5 relating to the client and certification body respected i</w:t>
      </w:r>
      <w:r w:rsidRPr="009F7101">
        <w:rPr>
          <w:sz w:val="20"/>
        </w:rPr>
        <w:t>n taking appropriate action</w:t>
      </w:r>
      <w:r w:rsidR="00FE4790" w:rsidRPr="009F7101">
        <w:rPr>
          <w:sz w:val="20"/>
        </w:rPr>
        <w:t>?</w:t>
      </w:r>
    </w:p>
    <w:p w14:paraId="2C04C3D4" w14:textId="77777777" w:rsidR="00125E48" w:rsidRPr="009F7101" w:rsidRDefault="00FE4790" w:rsidP="00A3064C">
      <w:pPr>
        <w:autoSpaceDE w:val="0"/>
        <w:autoSpaceDN w:val="0"/>
        <w:adjustRightInd w:val="0"/>
        <w:spacing w:before="0" w:after="0"/>
        <w:jc w:val="both"/>
        <w:rPr>
          <w:sz w:val="20"/>
        </w:rPr>
      </w:pPr>
      <w:r w:rsidRPr="009F7101">
        <w:rPr>
          <w:sz w:val="20"/>
        </w:rPr>
        <w:t xml:space="preserve">Is the input that is in conflict with the operating procedures of the certification body or other mandatory requirements </w:t>
      </w:r>
      <w:r w:rsidR="004970DC" w:rsidRPr="009F7101">
        <w:rPr>
          <w:sz w:val="20"/>
        </w:rPr>
        <w:t xml:space="preserve">not </w:t>
      </w:r>
      <w:r w:rsidRPr="009F7101">
        <w:rPr>
          <w:sz w:val="20"/>
        </w:rPr>
        <w:t>followed?</w:t>
      </w:r>
      <w:r w:rsidR="00125E48" w:rsidRPr="009F7101">
        <w:rPr>
          <w:sz w:val="20"/>
        </w:rPr>
        <w:t xml:space="preserve"> </w:t>
      </w:r>
    </w:p>
    <w:p w14:paraId="4DD970D5" w14:textId="77777777" w:rsidR="00FE4790" w:rsidRPr="009F7101" w:rsidRDefault="00125E48" w:rsidP="00A3064C">
      <w:pPr>
        <w:autoSpaceDE w:val="0"/>
        <w:autoSpaceDN w:val="0"/>
        <w:adjustRightInd w:val="0"/>
        <w:spacing w:before="0" w:after="0"/>
        <w:jc w:val="both"/>
        <w:rPr>
          <w:sz w:val="20"/>
        </w:rPr>
      </w:pPr>
      <w:r w:rsidRPr="009F7101">
        <w:rPr>
          <w:sz w:val="20"/>
        </w:rPr>
        <w:t>Does m</w:t>
      </w:r>
      <w:r w:rsidR="00FE4790" w:rsidRPr="009F7101">
        <w:rPr>
          <w:sz w:val="20"/>
        </w:rPr>
        <w:t xml:space="preserve">anagement document the reasoning behind the decision to not follow the input and maintain the document for review by appropriate </w:t>
      </w:r>
      <w:r w:rsidRPr="009F7101">
        <w:rPr>
          <w:noProof/>
          <w:sz w:val="20"/>
        </w:rPr>
        <w:t>personnel?</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65516204" w14:textId="77777777" w:rsidTr="009F2B49">
        <w:trPr>
          <w:cantSplit/>
          <w:trHeight w:hRule="exact" w:val="440"/>
        </w:trPr>
        <w:tc>
          <w:tcPr>
            <w:tcW w:w="1701" w:type="dxa"/>
          </w:tcPr>
          <w:p w14:paraId="29CA8CE6"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A8C0E26"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A07A34B"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21045C5"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338B2B86" w14:textId="77777777" w:rsidTr="009F2B49">
        <w:trPr>
          <w:cantSplit/>
          <w:trHeight w:hRule="exact" w:val="440"/>
        </w:trPr>
        <w:tc>
          <w:tcPr>
            <w:tcW w:w="9214" w:type="dxa"/>
            <w:gridSpan w:val="4"/>
          </w:tcPr>
          <w:p w14:paraId="7E2A3048"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246C44A1" w14:textId="77777777" w:rsidTr="009F2B49">
        <w:trPr>
          <w:cantSplit/>
          <w:trHeight w:hRule="exact" w:val="440"/>
        </w:trPr>
        <w:tc>
          <w:tcPr>
            <w:tcW w:w="9214" w:type="dxa"/>
            <w:gridSpan w:val="4"/>
          </w:tcPr>
          <w:p w14:paraId="7D1186C6"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62535C55" w14:textId="77777777" w:rsidTr="009F2B49">
        <w:trPr>
          <w:cantSplit/>
          <w:trHeight w:hRule="exact" w:val="440"/>
        </w:trPr>
        <w:tc>
          <w:tcPr>
            <w:tcW w:w="9214" w:type="dxa"/>
            <w:gridSpan w:val="4"/>
          </w:tcPr>
          <w:p w14:paraId="6891A123" w14:textId="77777777" w:rsidR="00D32991" w:rsidRPr="009F7101" w:rsidRDefault="00D32991" w:rsidP="009F2B49">
            <w:pPr>
              <w:spacing w:before="120"/>
              <w:jc w:val="both"/>
              <w:rPr>
                <w:smallCaps/>
                <w:sz w:val="20"/>
              </w:rPr>
            </w:pPr>
            <w:r w:rsidRPr="009F7101">
              <w:rPr>
                <w:b/>
                <w:smallCaps/>
                <w:sz w:val="20"/>
              </w:rPr>
              <w:t>Note:</w:t>
            </w:r>
          </w:p>
          <w:p w14:paraId="35DFB4F3" w14:textId="77777777" w:rsidR="00D32991" w:rsidRPr="009F7101" w:rsidRDefault="00D32991" w:rsidP="009F2B49">
            <w:pPr>
              <w:spacing w:before="180"/>
              <w:jc w:val="both"/>
              <w:rPr>
                <w:smallCaps/>
                <w:sz w:val="20"/>
              </w:rPr>
            </w:pPr>
          </w:p>
          <w:p w14:paraId="622DA412" w14:textId="77777777" w:rsidR="00D32991" w:rsidRPr="009F7101" w:rsidRDefault="00D32991" w:rsidP="009F2B49">
            <w:pPr>
              <w:spacing w:before="180"/>
              <w:jc w:val="both"/>
              <w:rPr>
                <w:smallCaps/>
                <w:sz w:val="20"/>
              </w:rPr>
            </w:pPr>
          </w:p>
          <w:p w14:paraId="0BFC1F8F" w14:textId="77777777" w:rsidR="00D32991" w:rsidRPr="009F7101" w:rsidRDefault="00D32991" w:rsidP="009F2B49">
            <w:pPr>
              <w:spacing w:before="180"/>
              <w:jc w:val="both"/>
              <w:rPr>
                <w:smallCaps/>
                <w:sz w:val="20"/>
              </w:rPr>
            </w:pPr>
          </w:p>
        </w:tc>
      </w:tr>
    </w:tbl>
    <w:p w14:paraId="330A093D" w14:textId="77777777" w:rsidR="00A07C46" w:rsidRPr="009F7101" w:rsidRDefault="00125E48" w:rsidP="00A3064C">
      <w:pPr>
        <w:autoSpaceDE w:val="0"/>
        <w:autoSpaceDN w:val="0"/>
        <w:adjustRightInd w:val="0"/>
        <w:spacing w:before="0" w:after="0"/>
        <w:jc w:val="both"/>
        <w:rPr>
          <w:sz w:val="20"/>
        </w:rPr>
      </w:pPr>
      <w:r w:rsidRPr="009F7101">
        <w:rPr>
          <w:b/>
          <w:bCs/>
          <w:sz w:val="20"/>
          <w:lang w:val="cs-CZ"/>
        </w:rPr>
        <w:t xml:space="preserve">5.2.4 </w:t>
      </w:r>
      <w:r w:rsidR="00FC5A17" w:rsidRPr="009F7101">
        <w:rPr>
          <w:bCs/>
          <w:sz w:val="20"/>
          <w:lang w:val="cs-CZ"/>
        </w:rPr>
        <w:t xml:space="preserve">Did </w:t>
      </w:r>
      <w:r w:rsidR="00FC5A17" w:rsidRPr="009F7101">
        <w:rPr>
          <w:sz w:val="20"/>
          <w:lang w:val="cs-CZ"/>
        </w:rPr>
        <w:t>a certification body identify and invite s</w:t>
      </w:r>
      <w:r w:rsidR="00092DA8" w:rsidRPr="009F7101">
        <w:rPr>
          <w:sz w:val="20"/>
          <w:lang w:val="cs-CZ"/>
        </w:rPr>
        <w:t>ignificantly interested parties</w:t>
      </w:r>
      <w:r w:rsidR="00FC5A17" w:rsidRPr="009F7101">
        <w:rPr>
          <w:sz w:val="20"/>
          <w:lang w:val="cs-CZ"/>
        </w:rPr>
        <w:t xml:space="preserve"> </w:t>
      </w:r>
      <w:r w:rsidR="00092DA8" w:rsidRPr="009F7101">
        <w:rPr>
          <w:sz w:val="20"/>
          <w:lang w:val="cs-CZ"/>
        </w:rPr>
        <w:t>(</w:t>
      </w:r>
      <w:r w:rsidR="00FC5A17" w:rsidRPr="009F7101">
        <w:rPr>
          <w:sz w:val="20"/>
          <w:lang w:val="cs-CZ"/>
        </w:rPr>
        <w:t>a</w:t>
      </w:r>
      <w:r w:rsidRPr="009F7101">
        <w:rPr>
          <w:sz w:val="20"/>
          <w:lang w:val="cs-CZ"/>
        </w:rPr>
        <w:t>lthough every interest cannot be represented in the mechanism</w:t>
      </w:r>
      <w:r w:rsidR="00092DA8" w:rsidRPr="009F7101">
        <w:rPr>
          <w:sz w:val="20"/>
          <w:lang w:val="cs-CZ"/>
        </w:rPr>
        <w:t>)</w:t>
      </w:r>
      <w:r w:rsidR="00FC5A17" w:rsidRPr="009F7101">
        <w:rPr>
          <w:sz w:val="20"/>
          <w:lang w:val="cs-CZ"/>
        </w:rPr>
        <w:t>?</w:t>
      </w:r>
    </w:p>
    <w:p w14:paraId="23113344" w14:textId="77777777" w:rsidR="00A07C46" w:rsidRPr="009F7101" w:rsidRDefault="00FC5A17" w:rsidP="00A3064C">
      <w:pPr>
        <w:autoSpaceDE w:val="0"/>
        <w:autoSpaceDN w:val="0"/>
        <w:adjustRightInd w:val="0"/>
        <w:spacing w:before="0" w:after="0"/>
        <w:jc w:val="both"/>
        <w:rPr>
          <w:i/>
          <w:sz w:val="20"/>
        </w:rPr>
      </w:pPr>
      <w:r w:rsidRPr="009F7101">
        <w:rPr>
          <w:i/>
          <w:sz w:val="20"/>
        </w:rPr>
        <w:t xml:space="preserve">NOTE 1 Such interested parties can include clients of the certification body, customers of clients, manufacturers, suppliers, users, conformity assessment experts, representatives of industry trade associations, representatives of governmental regulatory bodies or other governmental services, and representatives of non-governmental organizations, including consumer organizations. It can be sufficient to have one </w:t>
      </w:r>
      <w:r w:rsidRPr="009F7101">
        <w:rPr>
          <w:i/>
          <w:noProof/>
          <w:sz w:val="20"/>
        </w:rPr>
        <w:t>representative</w:t>
      </w:r>
      <w:r w:rsidRPr="009F7101">
        <w:rPr>
          <w:i/>
          <w:sz w:val="20"/>
        </w:rPr>
        <w:t xml:space="preserve"> of each interested party in the mechanism.</w:t>
      </w:r>
    </w:p>
    <w:p w14:paraId="65E883D4" w14:textId="77777777" w:rsidR="00A07C46" w:rsidRPr="009F7101" w:rsidRDefault="00FC5A17" w:rsidP="00A3064C">
      <w:pPr>
        <w:autoSpaceDE w:val="0"/>
        <w:autoSpaceDN w:val="0"/>
        <w:adjustRightInd w:val="0"/>
        <w:spacing w:before="0" w:after="0"/>
        <w:jc w:val="both"/>
        <w:rPr>
          <w:i/>
          <w:sz w:val="20"/>
        </w:rPr>
      </w:pPr>
      <w:r w:rsidRPr="009F7101">
        <w:rPr>
          <w:i/>
          <w:sz w:val="20"/>
        </w:rPr>
        <w:t>NOTE 2 These interests can be limited, depending on the nature of the certification schem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76ECF2CE" w14:textId="77777777" w:rsidTr="009F2B49">
        <w:trPr>
          <w:cantSplit/>
          <w:trHeight w:hRule="exact" w:val="440"/>
        </w:trPr>
        <w:tc>
          <w:tcPr>
            <w:tcW w:w="1701" w:type="dxa"/>
          </w:tcPr>
          <w:p w14:paraId="24164AD6"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641C006"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3705636"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7A819A7"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5B396607" w14:textId="77777777" w:rsidTr="009F2B49">
        <w:trPr>
          <w:cantSplit/>
          <w:trHeight w:hRule="exact" w:val="440"/>
        </w:trPr>
        <w:tc>
          <w:tcPr>
            <w:tcW w:w="9214" w:type="dxa"/>
            <w:gridSpan w:val="4"/>
          </w:tcPr>
          <w:p w14:paraId="7B2BD28D"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1DC17634" w14:textId="77777777" w:rsidTr="009F2B49">
        <w:trPr>
          <w:cantSplit/>
          <w:trHeight w:hRule="exact" w:val="440"/>
        </w:trPr>
        <w:tc>
          <w:tcPr>
            <w:tcW w:w="9214" w:type="dxa"/>
            <w:gridSpan w:val="4"/>
          </w:tcPr>
          <w:p w14:paraId="440C0FA8"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17F8BE0B" w14:textId="77777777" w:rsidTr="009F2B49">
        <w:trPr>
          <w:cantSplit/>
          <w:trHeight w:hRule="exact" w:val="440"/>
        </w:trPr>
        <w:tc>
          <w:tcPr>
            <w:tcW w:w="9214" w:type="dxa"/>
            <w:gridSpan w:val="4"/>
          </w:tcPr>
          <w:p w14:paraId="21E05806" w14:textId="77777777" w:rsidR="00D32991" w:rsidRPr="009F7101" w:rsidRDefault="00D32991" w:rsidP="009F2B49">
            <w:pPr>
              <w:spacing w:before="120"/>
              <w:jc w:val="both"/>
              <w:rPr>
                <w:smallCaps/>
                <w:sz w:val="20"/>
              </w:rPr>
            </w:pPr>
            <w:r w:rsidRPr="009F7101">
              <w:rPr>
                <w:b/>
                <w:smallCaps/>
                <w:sz w:val="20"/>
              </w:rPr>
              <w:t>Note:</w:t>
            </w:r>
          </w:p>
          <w:p w14:paraId="369D9B52" w14:textId="77777777" w:rsidR="00D32991" w:rsidRPr="009F7101" w:rsidRDefault="00D32991" w:rsidP="009F2B49">
            <w:pPr>
              <w:spacing w:before="180"/>
              <w:jc w:val="both"/>
              <w:rPr>
                <w:smallCaps/>
                <w:sz w:val="20"/>
              </w:rPr>
            </w:pPr>
          </w:p>
          <w:p w14:paraId="575C7B05" w14:textId="77777777" w:rsidR="00D32991" w:rsidRPr="009F7101" w:rsidRDefault="00D32991" w:rsidP="009F2B49">
            <w:pPr>
              <w:spacing w:before="180"/>
              <w:jc w:val="both"/>
              <w:rPr>
                <w:smallCaps/>
                <w:sz w:val="20"/>
              </w:rPr>
            </w:pPr>
          </w:p>
          <w:p w14:paraId="11E84DAE" w14:textId="77777777" w:rsidR="00D32991" w:rsidRPr="009F7101" w:rsidRDefault="00D32991" w:rsidP="009F2B49">
            <w:pPr>
              <w:spacing w:before="180"/>
              <w:jc w:val="both"/>
              <w:rPr>
                <w:smallCaps/>
                <w:sz w:val="20"/>
              </w:rPr>
            </w:pPr>
          </w:p>
        </w:tc>
      </w:tr>
    </w:tbl>
    <w:p w14:paraId="3C9F5774" w14:textId="77777777" w:rsidR="0042686D" w:rsidRDefault="0042686D" w:rsidP="00A3064C">
      <w:pPr>
        <w:autoSpaceDE w:val="0"/>
        <w:autoSpaceDN w:val="0"/>
        <w:adjustRightInd w:val="0"/>
        <w:spacing w:before="0" w:after="0"/>
        <w:jc w:val="both"/>
        <w:rPr>
          <w:b/>
          <w:sz w:val="20"/>
        </w:rPr>
      </w:pPr>
    </w:p>
    <w:p w14:paraId="47EAE477" w14:textId="77777777" w:rsidR="00A07C46" w:rsidRPr="009F7101" w:rsidRDefault="009021F0" w:rsidP="00A3064C">
      <w:pPr>
        <w:autoSpaceDE w:val="0"/>
        <w:autoSpaceDN w:val="0"/>
        <w:adjustRightInd w:val="0"/>
        <w:spacing w:before="0" w:after="0"/>
        <w:jc w:val="both"/>
        <w:rPr>
          <w:b/>
          <w:sz w:val="20"/>
        </w:rPr>
      </w:pPr>
      <w:r w:rsidRPr="009F7101">
        <w:rPr>
          <w:b/>
          <w:sz w:val="20"/>
        </w:rPr>
        <w:t>6 Resource requirements</w:t>
      </w:r>
    </w:p>
    <w:p w14:paraId="194B9594" w14:textId="77777777" w:rsidR="00A07C46" w:rsidRPr="009F7101" w:rsidRDefault="009021F0" w:rsidP="00A3064C">
      <w:pPr>
        <w:autoSpaceDE w:val="0"/>
        <w:autoSpaceDN w:val="0"/>
        <w:adjustRightInd w:val="0"/>
        <w:spacing w:before="0" w:after="0"/>
        <w:jc w:val="both"/>
        <w:rPr>
          <w:b/>
          <w:sz w:val="20"/>
        </w:rPr>
      </w:pPr>
      <w:r w:rsidRPr="009F7101">
        <w:rPr>
          <w:b/>
          <w:sz w:val="20"/>
        </w:rPr>
        <w:t>6.1 Certification body personnel</w:t>
      </w:r>
    </w:p>
    <w:p w14:paraId="03B61B45" w14:textId="77777777" w:rsidR="00A07C46" w:rsidRPr="009F7101" w:rsidRDefault="009021F0" w:rsidP="00A3064C">
      <w:pPr>
        <w:autoSpaceDE w:val="0"/>
        <w:autoSpaceDN w:val="0"/>
        <w:adjustRightInd w:val="0"/>
        <w:spacing w:before="0" w:after="0"/>
        <w:jc w:val="both"/>
        <w:rPr>
          <w:b/>
          <w:sz w:val="20"/>
        </w:rPr>
      </w:pPr>
      <w:r w:rsidRPr="009F7101">
        <w:rPr>
          <w:b/>
          <w:sz w:val="20"/>
        </w:rPr>
        <w:t>6.1.1 General</w:t>
      </w:r>
    </w:p>
    <w:p w14:paraId="7C40EAFF" w14:textId="77777777" w:rsidR="00A07C46" w:rsidRPr="009F7101" w:rsidRDefault="009021F0" w:rsidP="00A3064C">
      <w:pPr>
        <w:autoSpaceDE w:val="0"/>
        <w:autoSpaceDN w:val="0"/>
        <w:adjustRightInd w:val="0"/>
        <w:spacing w:before="0" w:after="0"/>
        <w:jc w:val="both"/>
        <w:rPr>
          <w:sz w:val="20"/>
        </w:rPr>
      </w:pPr>
      <w:r w:rsidRPr="009F7101">
        <w:rPr>
          <w:b/>
          <w:sz w:val="20"/>
        </w:rPr>
        <w:t>6.1.1.1</w:t>
      </w:r>
      <w:r w:rsidRPr="009F7101">
        <w:rPr>
          <w:sz w:val="20"/>
        </w:rPr>
        <w:t xml:space="preserve"> Does the certification body employ, or have access to, </w:t>
      </w:r>
      <w:r w:rsidRPr="009F7101">
        <w:rPr>
          <w:noProof/>
          <w:sz w:val="20"/>
        </w:rPr>
        <w:t>a sufficient number of personnel</w:t>
      </w:r>
      <w:r w:rsidRPr="009F7101">
        <w:rPr>
          <w:sz w:val="20"/>
        </w:rPr>
        <w:t xml:space="preserve"> to cover its operations related to the certification schemes and to the applicable standards and other normative documents?</w:t>
      </w:r>
    </w:p>
    <w:p w14:paraId="61843D09" w14:textId="77777777" w:rsidR="00A07C46" w:rsidRPr="009F7101" w:rsidRDefault="009021F0" w:rsidP="00A3064C">
      <w:pPr>
        <w:autoSpaceDE w:val="0"/>
        <w:autoSpaceDN w:val="0"/>
        <w:adjustRightInd w:val="0"/>
        <w:spacing w:before="0" w:after="0"/>
        <w:jc w:val="both"/>
        <w:rPr>
          <w:i/>
          <w:sz w:val="20"/>
        </w:rPr>
      </w:pPr>
      <w:r w:rsidRPr="009F7101">
        <w:rPr>
          <w:i/>
          <w:sz w:val="20"/>
        </w:rPr>
        <w:t xml:space="preserve">NOTE The personnel </w:t>
      </w:r>
      <w:r w:rsidRPr="009F7101">
        <w:rPr>
          <w:i/>
          <w:noProof/>
          <w:sz w:val="20"/>
        </w:rPr>
        <w:t>includes</w:t>
      </w:r>
      <w:r w:rsidRPr="009F7101">
        <w:rPr>
          <w:i/>
          <w:sz w:val="20"/>
        </w:rPr>
        <w:t xml:space="preserve"> those normally working for the certification body, as well as persons working under an individual contract or a formal agreement that places them within the management control and systems/procedures of the certification body (see 6.1.3).</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54A3F22D" w14:textId="77777777" w:rsidTr="009F2B49">
        <w:trPr>
          <w:cantSplit/>
          <w:trHeight w:hRule="exact" w:val="440"/>
        </w:trPr>
        <w:tc>
          <w:tcPr>
            <w:tcW w:w="1701" w:type="dxa"/>
          </w:tcPr>
          <w:p w14:paraId="29265A9D"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F6EF26E"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E57450C"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500A41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6855C3E3" w14:textId="77777777" w:rsidTr="009F2B49">
        <w:trPr>
          <w:cantSplit/>
          <w:trHeight w:hRule="exact" w:val="440"/>
        </w:trPr>
        <w:tc>
          <w:tcPr>
            <w:tcW w:w="9214" w:type="dxa"/>
            <w:gridSpan w:val="4"/>
          </w:tcPr>
          <w:p w14:paraId="308E90CD"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2F5C5E14" w14:textId="77777777" w:rsidTr="009F2B49">
        <w:trPr>
          <w:cantSplit/>
          <w:trHeight w:hRule="exact" w:val="440"/>
        </w:trPr>
        <w:tc>
          <w:tcPr>
            <w:tcW w:w="9214" w:type="dxa"/>
            <w:gridSpan w:val="4"/>
          </w:tcPr>
          <w:p w14:paraId="3D48DD3E"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56F62F30" w14:textId="77777777" w:rsidTr="009F2B49">
        <w:trPr>
          <w:cantSplit/>
          <w:trHeight w:hRule="exact" w:val="440"/>
        </w:trPr>
        <w:tc>
          <w:tcPr>
            <w:tcW w:w="9214" w:type="dxa"/>
            <w:gridSpan w:val="4"/>
          </w:tcPr>
          <w:p w14:paraId="0591F4D8" w14:textId="77777777" w:rsidR="00D32991" w:rsidRPr="009F7101" w:rsidRDefault="00D32991" w:rsidP="009F2B49">
            <w:pPr>
              <w:spacing w:before="120"/>
              <w:jc w:val="both"/>
              <w:rPr>
                <w:smallCaps/>
                <w:sz w:val="20"/>
              </w:rPr>
            </w:pPr>
            <w:r w:rsidRPr="009F7101">
              <w:rPr>
                <w:b/>
                <w:smallCaps/>
                <w:sz w:val="20"/>
              </w:rPr>
              <w:t>Note:</w:t>
            </w:r>
          </w:p>
          <w:p w14:paraId="4B6AB233" w14:textId="77777777" w:rsidR="00D32991" w:rsidRPr="009F7101" w:rsidRDefault="00D32991" w:rsidP="009F2B49">
            <w:pPr>
              <w:spacing w:before="180"/>
              <w:jc w:val="both"/>
              <w:rPr>
                <w:smallCaps/>
                <w:sz w:val="20"/>
              </w:rPr>
            </w:pPr>
          </w:p>
          <w:p w14:paraId="57431D0D" w14:textId="77777777" w:rsidR="00D32991" w:rsidRPr="009F7101" w:rsidRDefault="00D32991" w:rsidP="009F2B49">
            <w:pPr>
              <w:spacing w:before="180"/>
              <w:jc w:val="both"/>
              <w:rPr>
                <w:smallCaps/>
                <w:sz w:val="20"/>
              </w:rPr>
            </w:pPr>
          </w:p>
          <w:p w14:paraId="44BE6359" w14:textId="77777777" w:rsidR="00D32991" w:rsidRPr="009F7101" w:rsidRDefault="00D32991" w:rsidP="009F2B49">
            <w:pPr>
              <w:spacing w:before="180"/>
              <w:jc w:val="both"/>
              <w:rPr>
                <w:smallCaps/>
                <w:sz w:val="20"/>
              </w:rPr>
            </w:pPr>
          </w:p>
        </w:tc>
      </w:tr>
    </w:tbl>
    <w:p w14:paraId="3D7D26D2" w14:textId="77777777" w:rsidR="00A07C46" w:rsidRPr="009F7101" w:rsidRDefault="00AE4A10" w:rsidP="00A3064C">
      <w:pPr>
        <w:autoSpaceDE w:val="0"/>
        <w:autoSpaceDN w:val="0"/>
        <w:adjustRightInd w:val="0"/>
        <w:spacing w:before="0" w:after="0"/>
        <w:jc w:val="both"/>
        <w:rPr>
          <w:sz w:val="20"/>
        </w:rPr>
      </w:pPr>
      <w:r w:rsidRPr="009F7101">
        <w:rPr>
          <w:b/>
          <w:sz w:val="20"/>
        </w:rPr>
        <w:t>6.1.1.2</w:t>
      </w:r>
      <w:r w:rsidRPr="009F7101">
        <w:rPr>
          <w:sz w:val="20"/>
        </w:rPr>
        <w:t xml:space="preserve"> </w:t>
      </w:r>
      <w:r w:rsidR="00962484" w:rsidRPr="009F7101">
        <w:rPr>
          <w:sz w:val="20"/>
        </w:rPr>
        <w:t>Are</w:t>
      </w:r>
      <w:r w:rsidRPr="009F7101">
        <w:rPr>
          <w:sz w:val="20"/>
        </w:rPr>
        <w:t xml:space="preserve"> the personnel competent for the functions they perform, including making required technical judgments, defining policies and implementing </w:t>
      </w:r>
      <w:r w:rsidR="00962484" w:rsidRPr="009F7101">
        <w:rPr>
          <w:sz w:val="20"/>
        </w:rPr>
        <w:t>the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0538EC13" w14:textId="77777777" w:rsidTr="009F2B49">
        <w:trPr>
          <w:cantSplit/>
          <w:trHeight w:hRule="exact" w:val="440"/>
        </w:trPr>
        <w:tc>
          <w:tcPr>
            <w:tcW w:w="1701" w:type="dxa"/>
          </w:tcPr>
          <w:p w14:paraId="05470CBA"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1BFE52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9C7021B"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2A87FBB"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71069376" w14:textId="77777777" w:rsidTr="009F2B49">
        <w:trPr>
          <w:cantSplit/>
          <w:trHeight w:hRule="exact" w:val="440"/>
        </w:trPr>
        <w:tc>
          <w:tcPr>
            <w:tcW w:w="9214" w:type="dxa"/>
            <w:gridSpan w:val="4"/>
          </w:tcPr>
          <w:p w14:paraId="73C53EC9"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4764135B" w14:textId="77777777" w:rsidTr="009F2B49">
        <w:trPr>
          <w:cantSplit/>
          <w:trHeight w:hRule="exact" w:val="440"/>
        </w:trPr>
        <w:tc>
          <w:tcPr>
            <w:tcW w:w="9214" w:type="dxa"/>
            <w:gridSpan w:val="4"/>
          </w:tcPr>
          <w:p w14:paraId="24540C2E"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B050A06" w14:textId="77777777" w:rsidTr="009F2B49">
        <w:trPr>
          <w:cantSplit/>
          <w:trHeight w:hRule="exact" w:val="440"/>
        </w:trPr>
        <w:tc>
          <w:tcPr>
            <w:tcW w:w="9214" w:type="dxa"/>
            <w:gridSpan w:val="4"/>
          </w:tcPr>
          <w:p w14:paraId="6547714F" w14:textId="77777777" w:rsidR="00D32991" w:rsidRPr="009F7101" w:rsidRDefault="00D32991" w:rsidP="009F2B49">
            <w:pPr>
              <w:spacing w:before="120"/>
              <w:jc w:val="both"/>
              <w:rPr>
                <w:smallCaps/>
                <w:sz w:val="20"/>
              </w:rPr>
            </w:pPr>
            <w:r w:rsidRPr="009F7101">
              <w:rPr>
                <w:b/>
                <w:smallCaps/>
                <w:sz w:val="20"/>
              </w:rPr>
              <w:t>Note:</w:t>
            </w:r>
          </w:p>
          <w:p w14:paraId="00D2C915" w14:textId="77777777" w:rsidR="00D32991" w:rsidRPr="009F7101" w:rsidRDefault="00D32991" w:rsidP="009F2B49">
            <w:pPr>
              <w:spacing w:before="180"/>
              <w:jc w:val="both"/>
              <w:rPr>
                <w:smallCaps/>
                <w:sz w:val="20"/>
              </w:rPr>
            </w:pPr>
          </w:p>
          <w:p w14:paraId="3178D4E4" w14:textId="77777777" w:rsidR="00D32991" w:rsidRPr="009F7101" w:rsidRDefault="00D32991" w:rsidP="009F2B49">
            <w:pPr>
              <w:spacing w:before="180"/>
              <w:jc w:val="both"/>
              <w:rPr>
                <w:smallCaps/>
                <w:sz w:val="20"/>
              </w:rPr>
            </w:pPr>
          </w:p>
          <w:p w14:paraId="038BF365" w14:textId="77777777" w:rsidR="00D32991" w:rsidRPr="009F7101" w:rsidRDefault="00D32991" w:rsidP="009F2B49">
            <w:pPr>
              <w:spacing w:before="180"/>
              <w:jc w:val="both"/>
              <w:rPr>
                <w:smallCaps/>
                <w:sz w:val="20"/>
              </w:rPr>
            </w:pPr>
          </w:p>
        </w:tc>
      </w:tr>
    </w:tbl>
    <w:p w14:paraId="7B5E5D55" w14:textId="77777777" w:rsidR="00A07C46" w:rsidRPr="009F7101" w:rsidRDefault="001E6961" w:rsidP="00A3064C">
      <w:pPr>
        <w:autoSpaceDE w:val="0"/>
        <w:autoSpaceDN w:val="0"/>
        <w:adjustRightInd w:val="0"/>
        <w:spacing w:before="0" w:after="0"/>
        <w:jc w:val="both"/>
        <w:rPr>
          <w:sz w:val="20"/>
        </w:rPr>
      </w:pPr>
      <w:r w:rsidRPr="009F7101">
        <w:rPr>
          <w:b/>
          <w:sz w:val="20"/>
        </w:rPr>
        <w:t>6.1.1.3</w:t>
      </w:r>
      <w:r w:rsidRPr="009F7101">
        <w:rPr>
          <w:sz w:val="20"/>
        </w:rPr>
        <w:t xml:space="preserve"> Do personnel, including any committee members, personnel of external bodies, or personnel acting on the certification body's behalf, keep confidential all information obtained or created during the performance of the certification activities, except as required by law or by the certification schem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4B139C1F" w14:textId="77777777" w:rsidTr="009F2B49">
        <w:trPr>
          <w:cantSplit/>
          <w:trHeight w:hRule="exact" w:val="440"/>
        </w:trPr>
        <w:tc>
          <w:tcPr>
            <w:tcW w:w="1701" w:type="dxa"/>
          </w:tcPr>
          <w:p w14:paraId="6E2F8392"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FD759AC"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397E90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5D3D809"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5C7AD7B9" w14:textId="77777777" w:rsidTr="009F2B49">
        <w:trPr>
          <w:cantSplit/>
          <w:trHeight w:hRule="exact" w:val="440"/>
        </w:trPr>
        <w:tc>
          <w:tcPr>
            <w:tcW w:w="9214" w:type="dxa"/>
            <w:gridSpan w:val="4"/>
          </w:tcPr>
          <w:p w14:paraId="4A593CB5"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391302C2" w14:textId="77777777" w:rsidTr="009F2B49">
        <w:trPr>
          <w:cantSplit/>
          <w:trHeight w:hRule="exact" w:val="440"/>
        </w:trPr>
        <w:tc>
          <w:tcPr>
            <w:tcW w:w="9214" w:type="dxa"/>
            <w:gridSpan w:val="4"/>
          </w:tcPr>
          <w:p w14:paraId="6FB2CA97"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726E99A2" w14:textId="77777777" w:rsidTr="009F2B49">
        <w:trPr>
          <w:cantSplit/>
          <w:trHeight w:hRule="exact" w:val="440"/>
        </w:trPr>
        <w:tc>
          <w:tcPr>
            <w:tcW w:w="9214" w:type="dxa"/>
            <w:gridSpan w:val="4"/>
          </w:tcPr>
          <w:p w14:paraId="295DA8B7" w14:textId="77777777" w:rsidR="00D32991" w:rsidRPr="009F7101" w:rsidRDefault="00D32991" w:rsidP="009F2B49">
            <w:pPr>
              <w:spacing w:before="120"/>
              <w:jc w:val="both"/>
              <w:rPr>
                <w:smallCaps/>
                <w:sz w:val="20"/>
              </w:rPr>
            </w:pPr>
            <w:r w:rsidRPr="009F7101">
              <w:rPr>
                <w:b/>
                <w:smallCaps/>
                <w:sz w:val="20"/>
              </w:rPr>
              <w:t>Note:</w:t>
            </w:r>
          </w:p>
          <w:p w14:paraId="091E3EF6" w14:textId="77777777" w:rsidR="00D32991" w:rsidRPr="009F7101" w:rsidRDefault="00D32991" w:rsidP="009F2B49">
            <w:pPr>
              <w:spacing w:before="180"/>
              <w:jc w:val="both"/>
              <w:rPr>
                <w:smallCaps/>
                <w:sz w:val="20"/>
              </w:rPr>
            </w:pPr>
          </w:p>
          <w:p w14:paraId="68622BF8" w14:textId="77777777" w:rsidR="00D32991" w:rsidRPr="009F7101" w:rsidRDefault="00D32991" w:rsidP="009F2B49">
            <w:pPr>
              <w:spacing w:before="180"/>
              <w:jc w:val="both"/>
              <w:rPr>
                <w:smallCaps/>
                <w:sz w:val="20"/>
              </w:rPr>
            </w:pPr>
          </w:p>
          <w:p w14:paraId="193DC9AC" w14:textId="77777777" w:rsidR="00D32991" w:rsidRPr="009F7101" w:rsidRDefault="00D32991" w:rsidP="009F2B49">
            <w:pPr>
              <w:spacing w:before="180"/>
              <w:jc w:val="both"/>
              <w:rPr>
                <w:smallCaps/>
                <w:sz w:val="20"/>
              </w:rPr>
            </w:pPr>
          </w:p>
        </w:tc>
      </w:tr>
    </w:tbl>
    <w:p w14:paraId="1808C700" w14:textId="77777777" w:rsidR="00A07C46" w:rsidRPr="009F7101" w:rsidRDefault="00EF73D3" w:rsidP="00A3064C">
      <w:pPr>
        <w:autoSpaceDE w:val="0"/>
        <w:autoSpaceDN w:val="0"/>
        <w:adjustRightInd w:val="0"/>
        <w:spacing w:before="0" w:after="0"/>
        <w:jc w:val="both"/>
        <w:rPr>
          <w:b/>
          <w:sz w:val="20"/>
        </w:rPr>
      </w:pPr>
      <w:r w:rsidRPr="009F7101">
        <w:rPr>
          <w:b/>
          <w:sz w:val="20"/>
        </w:rPr>
        <w:t>6.1.2 Management of competence for personnel involved in the certification process</w:t>
      </w:r>
    </w:p>
    <w:p w14:paraId="23C71B40" w14:textId="77777777" w:rsidR="00D32991" w:rsidRPr="009F7101" w:rsidRDefault="00EF73D3" w:rsidP="00A3064C">
      <w:pPr>
        <w:autoSpaceDE w:val="0"/>
        <w:autoSpaceDN w:val="0"/>
        <w:adjustRightInd w:val="0"/>
        <w:spacing w:before="0" w:after="0"/>
        <w:jc w:val="both"/>
        <w:rPr>
          <w:sz w:val="20"/>
        </w:rPr>
      </w:pPr>
      <w:r w:rsidRPr="009F7101">
        <w:rPr>
          <w:b/>
          <w:sz w:val="20"/>
        </w:rPr>
        <w:t>6.1.2.1</w:t>
      </w:r>
      <w:r w:rsidRPr="009F7101">
        <w:rPr>
          <w:sz w:val="20"/>
        </w:rPr>
        <w:t xml:space="preserve"> Did the certification body establish, implement and maintain a procedure for management of competencies of personnel involved in the certification process (see Clause 7)? </w:t>
      </w:r>
    </w:p>
    <w:p w14:paraId="286D2E55" w14:textId="77777777" w:rsidR="00A07C46" w:rsidRPr="009F7101" w:rsidRDefault="00EF73D3" w:rsidP="00A3064C">
      <w:pPr>
        <w:autoSpaceDE w:val="0"/>
        <w:autoSpaceDN w:val="0"/>
        <w:adjustRightInd w:val="0"/>
        <w:spacing w:before="0" w:after="0"/>
        <w:jc w:val="both"/>
        <w:rPr>
          <w:sz w:val="20"/>
        </w:rPr>
      </w:pPr>
      <w:r w:rsidRPr="009F7101">
        <w:rPr>
          <w:sz w:val="20"/>
        </w:rPr>
        <w:t>Does the procedure require the certification body to:</w:t>
      </w:r>
    </w:p>
    <w:p w14:paraId="7F9742AD" w14:textId="77777777" w:rsidR="00A07C46" w:rsidRPr="009F7101" w:rsidRDefault="00F227A9" w:rsidP="00A3064C">
      <w:pPr>
        <w:autoSpaceDE w:val="0"/>
        <w:autoSpaceDN w:val="0"/>
        <w:adjustRightInd w:val="0"/>
        <w:spacing w:before="0" w:after="0"/>
        <w:jc w:val="both"/>
        <w:rPr>
          <w:sz w:val="20"/>
        </w:rPr>
      </w:pPr>
      <w:r w:rsidRPr="009F7101">
        <w:rPr>
          <w:sz w:val="20"/>
        </w:rPr>
        <w:t>a) determine the criteria for the competence of personnel for each function in the certification process, taking into account the requirements of the schemes;</w:t>
      </w:r>
    </w:p>
    <w:p w14:paraId="68E5D1D8" w14:textId="77777777" w:rsidR="00A07C46" w:rsidRPr="009F7101" w:rsidRDefault="00F227A9" w:rsidP="00A3064C">
      <w:pPr>
        <w:autoSpaceDE w:val="0"/>
        <w:autoSpaceDN w:val="0"/>
        <w:adjustRightInd w:val="0"/>
        <w:spacing w:before="0" w:after="0"/>
        <w:jc w:val="both"/>
        <w:rPr>
          <w:sz w:val="20"/>
        </w:rPr>
      </w:pPr>
      <w:r w:rsidRPr="009F7101">
        <w:rPr>
          <w:sz w:val="20"/>
        </w:rPr>
        <w:t>b) identify training needs and provide, as necessary, training programmes on certification processes, requirements, methodologies, activities and other relevant certification scheme requirements;</w:t>
      </w:r>
    </w:p>
    <w:p w14:paraId="53B033FE" w14:textId="77777777" w:rsidR="00A07C46" w:rsidRPr="009F7101" w:rsidRDefault="00F227A9" w:rsidP="00A3064C">
      <w:pPr>
        <w:autoSpaceDE w:val="0"/>
        <w:autoSpaceDN w:val="0"/>
        <w:adjustRightInd w:val="0"/>
        <w:spacing w:before="0" w:after="0"/>
        <w:jc w:val="both"/>
        <w:rPr>
          <w:sz w:val="20"/>
        </w:rPr>
      </w:pPr>
      <w:r w:rsidRPr="009F7101">
        <w:rPr>
          <w:sz w:val="20"/>
        </w:rPr>
        <w:t>c) demonstrate that the personnel have the required competencies for the duties and responsibilities they undertake;</w:t>
      </w:r>
    </w:p>
    <w:p w14:paraId="29C78006" w14:textId="77777777" w:rsidR="00A07C46" w:rsidRPr="009F7101" w:rsidRDefault="00F227A9" w:rsidP="00A3064C">
      <w:pPr>
        <w:autoSpaceDE w:val="0"/>
        <w:autoSpaceDN w:val="0"/>
        <w:adjustRightInd w:val="0"/>
        <w:spacing w:before="0" w:after="0"/>
        <w:jc w:val="both"/>
        <w:rPr>
          <w:sz w:val="20"/>
        </w:rPr>
      </w:pPr>
      <w:r w:rsidRPr="009F7101">
        <w:rPr>
          <w:sz w:val="20"/>
        </w:rPr>
        <w:t>d) formally authorize personnel for functions in the certification process;</w:t>
      </w:r>
    </w:p>
    <w:p w14:paraId="65873D78" w14:textId="77777777" w:rsidR="00A07C46" w:rsidRPr="009F7101" w:rsidRDefault="00F227A9" w:rsidP="00A3064C">
      <w:pPr>
        <w:autoSpaceDE w:val="0"/>
        <w:autoSpaceDN w:val="0"/>
        <w:adjustRightInd w:val="0"/>
        <w:spacing w:before="0" w:after="0"/>
        <w:jc w:val="both"/>
        <w:rPr>
          <w:sz w:val="20"/>
        </w:rPr>
      </w:pPr>
      <w:r w:rsidRPr="009F7101">
        <w:rPr>
          <w:sz w:val="20"/>
        </w:rPr>
        <w:t>e) monitor the performance of the personnel?</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596702D0" w14:textId="77777777" w:rsidTr="009F2B49">
        <w:trPr>
          <w:cantSplit/>
          <w:trHeight w:hRule="exact" w:val="440"/>
        </w:trPr>
        <w:tc>
          <w:tcPr>
            <w:tcW w:w="1701" w:type="dxa"/>
          </w:tcPr>
          <w:p w14:paraId="104E15E3"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EAA7185"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BD1BCC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844FB3D"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4235016E" w14:textId="77777777" w:rsidTr="009F2B49">
        <w:trPr>
          <w:cantSplit/>
          <w:trHeight w:hRule="exact" w:val="440"/>
        </w:trPr>
        <w:tc>
          <w:tcPr>
            <w:tcW w:w="9214" w:type="dxa"/>
            <w:gridSpan w:val="4"/>
          </w:tcPr>
          <w:p w14:paraId="5FE3D37B"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2CF166F4" w14:textId="77777777" w:rsidTr="009F2B49">
        <w:trPr>
          <w:cantSplit/>
          <w:trHeight w:hRule="exact" w:val="440"/>
        </w:trPr>
        <w:tc>
          <w:tcPr>
            <w:tcW w:w="9214" w:type="dxa"/>
            <w:gridSpan w:val="4"/>
          </w:tcPr>
          <w:p w14:paraId="0684BA72"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6AD77DF7" w14:textId="77777777" w:rsidTr="009F2B49">
        <w:trPr>
          <w:cantSplit/>
          <w:trHeight w:hRule="exact" w:val="440"/>
        </w:trPr>
        <w:tc>
          <w:tcPr>
            <w:tcW w:w="9214" w:type="dxa"/>
            <w:gridSpan w:val="4"/>
          </w:tcPr>
          <w:p w14:paraId="440779AE" w14:textId="77777777" w:rsidR="00D32991" w:rsidRPr="009F7101" w:rsidRDefault="00D32991" w:rsidP="009F2B49">
            <w:pPr>
              <w:spacing w:before="120"/>
              <w:jc w:val="both"/>
              <w:rPr>
                <w:smallCaps/>
                <w:sz w:val="20"/>
              </w:rPr>
            </w:pPr>
            <w:r w:rsidRPr="009F7101">
              <w:rPr>
                <w:b/>
                <w:smallCaps/>
                <w:sz w:val="20"/>
              </w:rPr>
              <w:t>Note:</w:t>
            </w:r>
          </w:p>
          <w:p w14:paraId="6DD3D649" w14:textId="77777777" w:rsidR="00D32991" w:rsidRPr="009F7101" w:rsidRDefault="00D32991" w:rsidP="009F2B49">
            <w:pPr>
              <w:spacing w:before="180"/>
              <w:jc w:val="both"/>
              <w:rPr>
                <w:smallCaps/>
                <w:sz w:val="20"/>
              </w:rPr>
            </w:pPr>
          </w:p>
          <w:p w14:paraId="72D092B2" w14:textId="77777777" w:rsidR="00D32991" w:rsidRPr="009F7101" w:rsidRDefault="00D32991" w:rsidP="009F2B49">
            <w:pPr>
              <w:spacing w:before="180"/>
              <w:jc w:val="both"/>
              <w:rPr>
                <w:smallCaps/>
                <w:sz w:val="20"/>
              </w:rPr>
            </w:pPr>
          </w:p>
          <w:p w14:paraId="4698B152" w14:textId="77777777" w:rsidR="00D32991" w:rsidRPr="009F7101" w:rsidRDefault="00D32991" w:rsidP="009F2B49">
            <w:pPr>
              <w:spacing w:before="180"/>
              <w:jc w:val="both"/>
              <w:rPr>
                <w:smallCaps/>
                <w:sz w:val="20"/>
              </w:rPr>
            </w:pPr>
          </w:p>
        </w:tc>
      </w:tr>
    </w:tbl>
    <w:p w14:paraId="68084B23" w14:textId="77777777" w:rsidR="00F227A9" w:rsidRPr="009F7101" w:rsidRDefault="006A6704" w:rsidP="00A3064C">
      <w:pPr>
        <w:autoSpaceDE w:val="0"/>
        <w:autoSpaceDN w:val="0"/>
        <w:adjustRightInd w:val="0"/>
        <w:spacing w:before="0" w:after="0"/>
        <w:jc w:val="both"/>
        <w:rPr>
          <w:sz w:val="20"/>
        </w:rPr>
      </w:pPr>
      <w:r w:rsidRPr="009F7101">
        <w:rPr>
          <w:b/>
          <w:sz w:val="20"/>
        </w:rPr>
        <w:t>6.1.2.2</w:t>
      </w:r>
      <w:r w:rsidRPr="009F7101">
        <w:rPr>
          <w:sz w:val="20"/>
        </w:rPr>
        <w:t xml:space="preserve"> Does the certification body maintain the following records on the personnel involved in the certification process (see Clause 7):</w:t>
      </w:r>
    </w:p>
    <w:p w14:paraId="213778D3" w14:textId="77777777" w:rsidR="00F227A9" w:rsidRPr="009F7101" w:rsidRDefault="006A6704" w:rsidP="00A3064C">
      <w:pPr>
        <w:autoSpaceDE w:val="0"/>
        <w:autoSpaceDN w:val="0"/>
        <w:adjustRightInd w:val="0"/>
        <w:spacing w:before="0" w:after="0"/>
        <w:jc w:val="both"/>
        <w:rPr>
          <w:sz w:val="20"/>
        </w:rPr>
      </w:pPr>
      <w:r w:rsidRPr="009F7101">
        <w:rPr>
          <w:sz w:val="20"/>
        </w:rPr>
        <w:t>a) name and address;</w:t>
      </w:r>
    </w:p>
    <w:p w14:paraId="6822FAD6" w14:textId="77777777" w:rsidR="00F227A9" w:rsidRPr="009F7101" w:rsidRDefault="006A6704" w:rsidP="00A3064C">
      <w:pPr>
        <w:autoSpaceDE w:val="0"/>
        <w:autoSpaceDN w:val="0"/>
        <w:adjustRightInd w:val="0"/>
        <w:spacing w:before="0" w:after="0"/>
        <w:jc w:val="both"/>
        <w:rPr>
          <w:sz w:val="20"/>
        </w:rPr>
      </w:pPr>
      <w:r w:rsidRPr="009F7101">
        <w:rPr>
          <w:sz w:val="20"/>
        </w:rPr>
        <w:t>b) employer(s) and position held;</w:t>
      </w:r>
    </w:p>
    <w:p w14:paraId="20FDC8D3" w14:textId="77777777" w:rsidR="00F227A9" w:rsidRPr="009F7101" w:rsidRDefault="006A6704" w:rsidP="00A3064C">
      <w:pPr>
        <w:autoSpaceDE w:val="0"/>
        <w:autoSpaceDN w:val="0"/>
        <w:adjustRightInd w:val="0"/>
        <w:spacing w:before="0" w:after="0"/>
        <w:jc w:val="both"/>
        <w:rPr>
          <w:sz w:val="20"/>
        </w:rPr>
      </w:pPr>
      <w:r w:rsidRPr="009F7101">
        <w:rPr>
          <w:sz w:val="20"/>
        </w:rPr>
        <w:t>c) educational qualification and professional status;</w:t>
      </w:r>
    </w:p>
    <w:p w14:paraId="430DFB67" w14:textId="77777777" w:rsidR="00F227A9" w:rsidRPr="009F7101" w:rsidRDefault="006A6704" w:rsidP="00A3064C">
      <w:pPr>
        <w:autoSpaceDE w:val="0"/>
        <w:autoSpaceDN w:val="0"/>
        <w:adjustRightInd w:val="0"/>
        <w:spacing w:before="0" w:after="0"/>
        <w:jc w:val="both"/>
        <w:rPr>
          <w:sz w:val="20"/>
        </w:rPr>
      </w:pPr>
      <w:r w:rsidRPr="009F7101">
        <w:rPr>
          <w:sz w:val="20"/>
        </w:rPr>
        <w:t>d) experience and training;</w:t>
      </w:r>
    </w:p>
    <w:p w14:paraId="0A727377" w14:textId="77777777" w:rsidR="00F227A9" w:rsidRPr="009F7101" w:rsidRDefault="006A6704" w:rsidP="00A3064C">
      <w:pPr>
        <w:autoSpaceDE w:val="0"/>
        <w:autoSpaceDN w:val="0"/>
        <w:adjustRightInd w:val="0"/>
        <w:spacing w:before="0" w:after="0"/>
        <w:jc w:val="both"/>
        <w:rPr>
          <w:sz w:val="20"/>
        </w:rPr>
      </w:pPr>
      <w:r w:rsidRPr="009F7101">
        <w:rPr>
          <w:sz w:val="20"/>
        </w:rPr>
        <w:t>e) the assessment of competence;</w:t>
      </w:r>
    </w:p>
    <w:p w14:paraId="63C455EC" w14:textId="77777777" w:rsidR="00F227A9" w:rsidRPr="009F7101" w:rsidRDefault="006A6704" w:rsidP="00A3064C">
      <w:pPr>
        <w:autoSpaceDE w:val="0"/>
        <w:autoSpaceDN w:val="0"/>
        <w:adjustRightInd w:val="0"/>
        <w:spacing w:before="0" w:after="0"/>
        <w:jc w:val="both"/>
        <w:rPr>
          <w:sz w:val="20"/>
        </w:rPr>
      </w:pPr>
      <w:r w:rsidRPr="009F7101">
        <w:rPr>
          <w:sz w:val="20"/>
        </w:rPr>
        <w:t>f) performance monitoring;</w:t>
      </w:r>
    </w:p>
    <w:p w14:paraId="7E2139B0" w14:textId="77777777" w:rsidR="00F227A9" w:rsidRPr="009F7101" w:rsidRDefault="006A6704" w:rsidP="00A3064C">
      <w:pPr>
        <w:autoSpaceDE w:val="0"/>
        <w:autoSpaceDN w:val="0"/>
        <w:adjustRightInd w:val="0"/>
        <w:spacing w:before="0" w:after="0"/>
        <w:jc w:val="both"/>
        <w:rPr>
          <w:sz w:val="20"/>
        </w:rPr>
      </w:pPr>
      <w:r w:rsidRPr="009F7101">
        <w:rPr>
          <w:sz w:val="20"/>
        </w:rPr>
        <w:t>g) authorizations held within the certification body;</w:t>
      </w:r>
    </w:p>
    <w:p w14:paraId="5BAF17E9" w14:textId="77777777" w:rsidR="00F227A9" w:rsidRPr="009F7101" w:rsidRDefault="006A6704" w:rsidP="00A3064C">
      <w:pPr>
        <w:autoSpaceDE w:val="0"/>
        <w:autoSpaceDN w:val="0"/>
        <w:adjustRightInd w:val="0"/>
        <w:spacing w:before="0" w:after="0"/>
        <w:jc w:val="both"/>
        <w:rPr>
          <w:sz w:val="20"/>
        </w:rPr>
      </w:pPr>
      <w:r w:rsidRPr="009F7101">
        <w:rPr>
          <w:sz w:val="20"/>
        </w:rPr>
        <w:t>h) date of most recent updating of each record</w:t>
      </w:r>
      <w:r w:rsidR="009079B2"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4B3B82D1" w14:textId="77777777" w:rsidTr="009F2B49">
        <w:trPr>
          <w:cantSplit/>
          <w:trHeight w:hRule="exact" w:val="440"/>
        </w:trPr>
        <w:tc>
          <w:tcPr>
            <w:tcW w:w="1701" w:type="dxa"/>
          </w:tcPr>
          <w:p w14:paraId="673532F6"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EF10817"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FD05CCD"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7852DD0"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07AC9D7B" w14:textId="77777777" w:rsidTr="009F2B49">
        <w:trPr>
          <w:cantSplit/>
          <w:trHeight w:hRule="exact" w:val="440"/>
        </w:trPr>
        <w:tc>
          <w:tcPr>
            <w:tcW w:w="9214" w:type="dxa"/>
            <w:gridSpan w:val="4"/>
          </w:tcPr>
          <w:p w14:paraId="45166850"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2FCCFF53" w14:textId="77777777" w:rsidTr="009F2B49">
        <w:trPr>
          <w:cantSplit/>
          <w:trHeight w:hRule="exact" w:val="440"/>
        </w:trPr>
        <w:tc>
          <w:tcPr>
            <w:tcW w:w="9214" w:type="dxa"/>
            <w:gridSpan w:val="4"/>
          </w:tcPr>
          <w:p w14:paraId="0422380D"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078A9D1" w14:textId="77777777" w:rsidTr="009F2B49">
        <w:trPr>
          <w:cantSplit/>
          <w:trHeight w:hRule="exact" w:val="440"/>
        </w:trPr>
        <w:tc>
          <w:tcPr>
            <w:tcW w:w="9214" w:type="dxa"/>
            <w:gridSpan w:val="4"/>
          </w:tcPr>
          <w:p w14:paraId="666BDA42" w14:textId="77777777" w:rsidR="00D32991" w:rsidRPr="009F7101" w:rsidRDefault="00D32991" w:rsidP="009F2B49">
            <w:pPr>
              <w:spacing w:before="120"/>
              <w:jc w:val="both"/>
              <w:rPr>
                <w:smallCaps/>
                <w:sz w:val="20"/>
              </w:rPr>
            </w:pPr>
            <w:r w:rsidRPr="009F7101">
              <w:rPr>
                <w:b/>
                <w:smallCaps/>
                <w:sz w:val="20"/>
              </w:rPr>
              <w:t>Note:</w:t>
            </w:r>
          </w:p>
          <w:p w14:paraId="52A0FE47" w14:textId="77777777" w:rsidR="00D32991" w:rsidRPr="009F7101" w:rsidRDefault="00D32991" w:rsidP="009F2B49">
            <w:pPr>
              <w:spacing w:before="180"/>
              <w:jc w:val="both"/>
              <w:rPr>
                <w:smallCaps/>
                <w:sz w:val="20"/>
              </w:rPr>
            </w:pPr>
          </w:p>
          <w:p w14:paraId="0547BDA4" w14:textId="77777777" w:rsidR="00D32991" w:rsidRPr="009F7101" w:rsidRDefault="00D32991" w:rsidP="009F2B49">
            <w:pPr>
              <w:spacing w:before="180"/>
              <w:jc w:val="both"/>
              <w:rPr>
                <w:smallCaps/>
                <w:sz w:val="20"/>
              </w:rPr>
            </w:pPr>
          </w:p>
          <w:p w14:paraId="2C42F9DF" w14:textId="77777777" w:rsidR="00D32991" w:rsidRPr="009F7101" w:rsidRDefault="00D32991" w:rsidP="009F2B49">
            <w:pPr>
              <w:spacing w:before="180"/>
              <w:jc w:val="both"/>
              <w:rPr>
                <w:smallCaps/>
                <w:sz w:val="20"/>
              </w:rPr>
            </w:pPr>
          </w:p>
        </w:tc>
      </w:tr>
    </w:tbl>
    <w:p w14:paraId="50178D8B" w14:textId="77777777" w:rsidR="00F227A9" w:rsidRPr="009F7101" w:rsidRDefault="009079B2" w:rsidP="00A3064C">
      <w:pPr>
        <w:autoSpaceDE w:val="0"/>
        <w:autoSpaceDN w:val="0"/>
        <w:adjustRightInd w:val="0"/>
        <w:spacing w:before="0" w:after="0"/>
        <w:jc w:val="both"/>
        <w:rPr>
          <w:b/>
          <w:sz w:val="20"/>
        </w:rPr>
      </w:pPr>
      <w:r w:rsidRPr="009F7101">
        <w:rPr>
          <w:b/>
          <w:sz w:val="20"/>
        </w:rPr>
        <w:t>6.1.3 Contract with the personnel</w:t>
      </w:r>
    </w:p>
    <w:p w14:paraId="329DE670" w14:textId="77777777" w:rsidR="00F227A9" w:rsidRPr="009F7101" w:rsidRDefault="009079B2" w:rsidP="00A3064C">
      <w:pPr>
        <w:autoSpaceDE w:val="0"/>
        <w:autoSpaceDN w:val="0"/>
        <w:adjustRightInd w:val="0"/>
        <w:spacing w:before="0" w:after="0"/>
        <w:jc w:val="both"/>
        <w:rPr>
          <w:sz w:val="20"/>
        </w:rPr>
      </w:pPr>
      <w:r w:rsidRPr="009F7101">
        <w:rPr>
          <w:sz w:val="20"/>
        </w:rPr>
        <w:t>Does the certification body require personnel involved in the certification process to sign a contract or other document by which they commit themselves to the following:</w:t>
      </w:r>
    </w:p>
    <w:p w14:paraId="6E9E2177" w14:textId="77777777" w:rsidR="00F227A9" w:rsidRPr="009F7101" w:rsidRDefault="009079B2" w:rsidP="00A3064C">
      <w:pPr>
        <w:autoSpaceDE w:val="0"/>
        <w:autoSpaceDN w:val="0"/>
        <w:adjustRightInd w:val="0"/>
        <w:spacing w:before="0" w:after="0"/>
        <w:jc w:val="both"/>
        <w:rPr>
          <w:sz w:val="20"/>
        </w:rPr>
      </w:pPr>
      <w:r w:rsidRPr="009F7101">
        <w:rPr>
          <w:sz w:val="20"/>
        </w:rPr>
        <w:t>a) to comply with the rules defined by the certification body, including those relating to confidentiality (see 4.5) and independence from commercial and other interests;</w:t>
      </w:r>
    </w:p>
    <w:p w14:paraId="4376B6B6" w14:textId="77777777" w:rsidR="00F227A9" w:rsidRPr="009F7101" w:rsidRDefault="009079B2" w:rsidP="00A3064C">
      <w:pPr>
        <w:autoSpaceDE w:val="0"/>
        <w:autoSpaceDN w:val="0"/>
        <w:adjustRightInd w:val="0"/>
        <w:spacing w:before="0" w:after="0"/>
        <w:jc w:val="both"/>
        <w:rPr>
          <w:sz w:val="20"/>
        </w:rPr>
      </w:pPr>
      <w:r w:rsidRPr="009F7101">
        <w:rPr>
          <w:sz w:val="20"/>
        </w:rPr>
        <w:t>b) to declare any prior and/or present association on their own part, or on the part of their employer, with:</w:t>
      </w:r>
    </w:p>
    <w:p w14:paraId="3C4C2DEC" w14:textId="77777777" w:rsidR="00F227A9" w:rsidRPr="009F7101" w:rsidRDefault="009079B2" w:rsidP="00A3064C">
      <w:pPr>
        <w:autoSpaceDE w:val="0"/>
        <w:autoSpaceDN w:val="0"/>
        <w:adjustRightInd w:val="0"/>
        <w:spacing w:before="0" w:after="0"/>
        <w:ind w:left="284"/>
        <w:jc w:val="both"/>
        <w:rPr>
          <w:sz w:val="20"/>
        </w:rPr>
      </w:pPr>
      <w:r w:rsidRPr="009F7101">
        <w:rPr>
          <w:sz w:val="20"/>
        </w:rPr>
        <w:t>1) a supplier or designer of products, or</w:t>
      </w:r>
    </w:p>
    <w:p w14:paraId="518A8D5A" w14:textId="77777777" w:rsidR="00A07C46" w:rsidRPr="009F7101" w:rsidRDefault="009079B2" w:rsidP="00A3064C">
      <w:pPr>
        <w:autoSpaceDE w:val="0"/>
        <w:autoSpaceDN w:val="0"/>
        <w:adjustRightInd w:val="0"/>
        <w:spacing w:before="0" w:after="0"/>
        <w:ind w:left="284"/>
        <w:jc w:val="both"/>
        <w:rPr>
          <w:sz w:val="20"/>
        </w:rPr>
      </w:pPr>
      <w:r w:rsidRPr="009F7101">
        <w:rPr>
          <w:sz w:val="20"/>
        </w:rPr>
        <w:t>2) a provider or developer of services, or</w:t>
      </w:r>
    </w:p>
    <w:p w14:paraId="4B5D8EA3" w14:textId="77777777" w:rsidR="009079B2" w:rsidRPr="009F7101" w:rsidRDefault="009079B2" w:rsidP="00A3064C">
      <w:pPr>
        <w:autoSpaceDE w:val="0"/>
        <w:autoSpaceDN w:val="0"/>
        <w:adjustRightInd w:val="0"/>
        <w:spacing w:before="0" w:after="0"/>
        <w:ind w:left="284"/>
        <w:jc w:val="both"/>
        <w:rPr>
          <w:sz w:val="20"/>
        </w:rPr>
      </w:pPr>
      <w:r w:rsidRPr="009F7101">
        <w:rPr>
          <w:sz w:val="20"/>
        </w:rPr>
        <w:t>3) an operator or developer of processes to the evaluation or certification of which they are</w:t>
      </w:r>
    </w:p>
    <w:p w14:paraId="5F35CDFE" w14:textId="77777777" w:rsidR="00A07C46" w:rsidRPr="009F7101" w:rsidRDefault="009079B2" w:rsidP="00A3064C">
      <w:pPr>
        <w:autoSpaceDE w:val="0"/>
        <w:autoSpaceDN w:val="0"/>
        <w:adjustRightInd w:val="0"/>
        <w:spacing w:before="0" w:after="0"/>
        <w:ind w:left="284"/>
        <w:jc w:val="both"/>
        <w:rPr>
          <w:sz w:val="20"/>
        </w:rPr>
      </w:pPr>
      <w:r w:rsidRPr="009F7101">
        <w:rPr>
          <w:sz w:val="20"/>
        </w:rPr>
        <w:t>to be assigned;</w:t>
      </w:r>
    </w:p>
    <w:p w14:paraId="2E2C6DC1" w14:textId="77777777" w:rsidR="00A07C46" w:rsidRPr="009F7101" w:rsidRDefault="009079B2" w:rsidP="00A3064C">
      <w:pPr>
        <w:autoSpaceDE w:val="0"/>
        <w:autoSpaceDN w:val="0"/>
        <w:adjustRightInd w:val="0"/>
        <w:spacing w:before="0" w:after="0"/>
        <w:jc w:val="both"/>
        <w:rPr>
          <w:sz w:val="20"/>
        </w:rPr>
      </w:pPr>
      <w:r w:rsidRPr="009F7101">
        <w:rPr>
          <w:sz w:val="20"/>
        </w:rPr>
        <w:t>c) to reveal any situation known to them that may present them or the certification body with a</w:t>
      </w:r>
      <w:r w:rsidR="00435533" w:rsidRPr="009F7101">
        <w:rPr>
          <w:sz w:val="20"/>
        </w:rPr>
        <w:t xml:space="preserve"> conflict of interest (see 4.2)?</w:t>
      </w:r>
    </w:p>
    <w:p w14:paraId="797B4ED7" w14:textId="77777777" w:rsidR="00A07C46" w:rsidRPr="009F7101" w:rsidRDefault="00435533" w:rsidP="00A3064C">
      <w:pPr>
        <w:autoSpaceDE w:val="0"/>
        <w:autoSpaceDN w:val="0"/>
        <w:adjustRightInd w:val="0"/>
        <w:spacing w:before="0" w:after="0"/>
        <w:jc w:val="both"/>
        <w:rPr>
          <w:sz w:val="20"/>
        </w:rPr>
      </w:pPr>
      <w:r w:rsidRPr="009F7101">
        <w:rPr>
          <w:sz w:val="20"/>
        </w:rPr>
        <w:t>Do c</w:t>
      </w:r>
      <w:r w:rsidR="009079B2" w:rsidRPr="009F7101">
        <w:rPr>
          <w:sz w:val="20"/>
        </w:rPr>
        <w:t xml:space="preserve">ertification bodies use this information as input into identifying risks to impartiality raised by the activities of such personnel, or by the organizations </w:t>
      </w:r>
      <w:r w:rsidRPr="009F7101">
        <w:rPr>
          <w:sz w:val="20"/>
        </w:rPr>
        <w:t>that employ them (see 4.2.3)?</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21902C37" w14:textId="77777777" w:rsidTr="009F2B49">
        <w:trPr>
          <w:cantSplit/>
          <w:trHeight w:hRule="exact" w:val="440"/>
        </w:trPr>
        <w:tc>
          <w:tcPr>
            <w:tcW w:w="1701" w:type="dxa"/>
          </w:tcPr>
          <w:p w14:paraId="0A8C841F"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BB5500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5CC3AA5"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6F28976"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F984BDD" w14:textId="77777777" w:rsidTr="009F2B49">
        <w:trPr>
          <w:cantSplit/>
          <w:trHeight w:hRule="exact" w:val="440"/>
        </w:trPr>
        <w:tc>
          <w:tcPr>
            <w:tcW w:w="9214" w:type="dxa"/>
            <w:gridSpan w:val="4"/>
          </w:tcPr>
          <w:p w14:paraId="32FD043C"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0CAF8488" w14:textId="77777777" w:rsidTr="009F2B49">
        <w:trPr>
          <w:cantSplit/>
          <w:trHeight w:hRule="exact" w:val="440"/>
        </w:trPr>
        <w:tc>
          <w:tcPr>
            <w:tcW w:w="9214" w:type="dxa"/>
            <w:gridSpan w:val="4"/>
          </w:tcPr>
          <w:p w14:paraId="00A31D81"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119397CE" w14:textId="77777777" w:rsidTr="009F2B49">
        <w:trPr>
          <w:cantSplit/>
          <w:trHeight w:hRule="exact" w:val="440"/>
        </w:trPr>
        <w:tc>
          <w:tcPr>
            <w:tcW w:w="9214" w:type="dxa"/>
            <w:gridSpan w:val="4"/>
          </w:tcPr>
          <w:p w14:paraId="447BFE65" w14:textId="77777777" w:rsidR="00D32991" w:rsidRPr="009F7101" w:rsidRDefault="00D32991" w:rsidP="009F2B49">
            <w:pPr>
              <w:spacing w:before="120"/>
              <w:jc w:val="both"/>
              <w:rPr>
                <w:smallCaps/>
                <w:sz w:val="20"/>
              </w:rPr>
            </w:pPr>
            <w:r w:rsidRPr="009F7101">
              <w:rPr>
                <w:b/>
                <w:smallCaps/>
                <w:sz w:val="20"/>
              </w:rPr>
              <w:t>Note:</w:t>
            </w:r>
          </w:p>
          <w:p w14:paraId="63DB3561" w14:textId="77777777" w:rsidR="00D32991" w:rsidRPr="009F7101" w:rsidRDefault="00D32991" w:rsidP="009F2B49">
            <w:pPr>
              <w:spacing w:before="180"/>
              <w:jc w:val="both"/>
              <w:rPr>
                <w:smallCaps/>
                <w:sz w:val="20"/>
              </w:rPr>
            </w:pPr>
          </w:p>
          <w:p w14:paraId="6B9BB3BC" w14:textId="77777777" w:rsidR="00D32991" w:rsidRPr="009F7101" w:rsidRDefault="00D32991" w:rsidP="009F2B49">
            <w:pPr>
              <w:spacing w:before="180"/>
              <w:jc w:val="both"/>
              <w:rPr>
                <w:smallCaps/>
                <w:sz w:val="20"/>
              </w:rPr>
            </w:pPr>
          </w:p>
          <w:p w14:paraId="4F4B29E8" w14:textId="77777777" w:rsidR="00D32991" w:rsidRPr="009F7101" w:rsidRDefault="00D32991" w:rsidP="009F2B49">
            <w:pPr>
              <w:spacing w:before="180"/>
              <w:jc w:val="both"/>
              <w:rPr>
                <w:smallCaps/>
                <w:sz w:val="20"/>
              </w:rPr>
            </w:pPr>
          </w:p>
        </w:tc>
      </w:tr>
    </w:tbl>
    <w:p w14:paraId="66336A3D" w14:textId="77777777" w:rsidR="0042686D" w:rsidRDefault="0042686D" w:rsidP="00A3064C">
      <w:pPr>
        <w:autoSpaceDE w:val="0"/>
        <w:autoSpaceDN w:val="0"/>
        <w:adjustRightInd w:val="0"/>
        <w:spacing w:before="0" w:after="0"/>
        <w:jc w:val="both"/>
        <w:rPr>
          <w:b/>
          <w:sz w:val="20"/>
        </w:rPr>
      </w:pPr>
    </w:p>
    <w:p w14:paraId="5D7F8D09" w14:textId="77777777" w:rsidR="00A07C46" w:rsidRPr="009F7101" w:rsidRDefault="00435533" w:rsidP="00A3064C">
      <w:pPr>
        <w:autoSpaceDE w:val="0"/>
        <w:autoSpaceDN w:val="0"/>
        <w:adjustRightInd w:val="0"/>
        <w:spacing w:before="0" w:after="0"/>
        <w:jc w:val="both"/>
        <w:rPr>
          <w:b/>
          <w:sz w:val="20"/>
        </w:rPr>
      </w:pPr>
      <w:r w:rsidRPr="009F7101">
        <w:rPr>
          <w:b/>
          <w:sz w:val="20"/>
        </w:rPr>
        <w:t>6.2 Resources for evaluation</w:t>
      </w:r>
    </w:p>
    <w:p w14:paraId="01527B2C" w14:textId="77777777" w:rsidR="00A07C46" w:rsidRPr="009F7101" w:rsidRDefault="00435533" w:rsidP="00A3064C">
      <w:pPr>
        <w:autoSpaceDE w:val="0"/>
        <w:autoSpaceDN w:val="0"/>
        <w:adjustRightInd w:val="0"/>
        <w:spacing w:before="0" w:after="0"/>
        <w:jc w:val="both"/>
        <w:rPr>
          <w:b/>
          <w:sz w:val="20"/>
        </w:rPr>
      </w:pPr>
      <w:r w:rsidRPr="009F7101">
        <w:rPr>
          <w:b/>
          <w:sz w:val="20"/>
        </w:rPr>
        <w:t>6.2.1 Internal resources</w:t>
      </w:r>
    </w:p>
    <w:p w14:paraId="544C05D9" w14:textId="77777777" w:rsidR="00435533" w:rsidRPr="009F7101" w:rsidRDefault="00435533" w:rsidP="00A3064C">
      <w:pPr>
        <w:autoSpaceDE w:val="0"/>
        <w:autoSpaceDN w:val="0"/>
        <w:adjustRightInd w:val="0"/>
        <w:spacing w:before="0" w:after="0"/>
        <w:jc w:val="both"/>
        <w:rPr>
          <w:sz w:val="20"/>
        </w:rPr>
      </w:pPr>
      <w:r w:rsidRPr="009F7101">
        <w:rPr>
          <w:sz w:val="20"/>
        </w:rPr>
        <w:t xml:space="preserve">Does it meet the applicable requirements of the relevant International Standards and, as specified by the certification scheme, </w:t>
      </w:r>
      <w:r w:rsidRPr="009F7101">
        <w:rPr>
          <w:noProof/>
          <w:sz w:val="20"/>
        </w:rPr>
        <w:t>o</w:t>
      </w:r>
      <w:r w:rsidR="00774BD9" w:rsidRPr="009F7101">
        <w:rPr>
          <w:noProof/>
          <w:sz w:val="20"/>
        </w:rPr>
        <w:t>r</w:t>
      </w:r>
      <w:r w:rsidRPr="009F7101">
        <w:rPr>
          <w:sz w:val="20"/>
        </w:rPr>
        <w:t xml:space="preserve"> other documents when a certification body performs evaluation activities, either with its internal resources or with other resources under its direct control?</w:t>
      </w:r>
    </w:p>
    <w:p w14:paraId="03893EE3" w14:textId="77777777" w:rsidR="00A07C46" w:rsidRPr="009F7101" w:rsidRDefault="00435533" w:rsidP="00A3064C">
      <w:pPr>
        <w:autoSpaceDE w:val="0"/>
        <w:autoSpaceDN w:val="0"/>
        <w:adjustRightInd w:val="0"/>
        <w:spacing w:before="0" w:after="0"/>
        <w:jc w:val="both"/>
        <w:rPr>
          <w:sz w:val="20"/>
        </w:rPr>
      </w:pPr>
      <w:r w:rsidRPr="009F7101">
        <w:rPr>
          <w:sz w:val="20"/>
        </w:rPr>
        <w:t xml:space="preserve">For testing, </w:t>
      </w:r>
      <w:r w:rsidR="00C12710" w:rsidRPr="009F7101">
        <w:rPr>
          <w:sz w:val="20"/>
        </w:rPr>
        <w:t>does it</w:t>
      </w:r>
      <w:r w:rsidRPr="009F7101">
        <w:rPr>
          <w:sz w:val="20"/>
        </w:rPr>
        <w:t xml:space="preserve"> meet the applicable requirements of ISO/IEC 17025; for </w:t>
      </w:r>
      <w:r w:rsidR="00C12710" w:rsidRPr="009F7101">
        <w:rPr>
          <w:noProof/>
          <w:sz w:val="20"/>
        </w:rPr>
        <w:t>inspection does it</w:t>
      </w:r>
      <w:r w:rsidRPr="009F7101">
        <w:rPr>
          <w:sz w:val="20"/>
        </w:rPr>
        <w:t xml:space="preserve"> meet the applicable requirements of ISO/IEC 17020; and for management system auditing, </w:t>
      </w:r>
      <w:r w:rsidR="00C12710" w:rsidRPr="009F7101">
        <w:rPr>
          <w:sz w:val="20"/>
        </w:rPr>
        <w:t xml:space="preserve">does </w:t>
      </w:r>
      <w:r w:rsidRPr="009F7101">
        <w:rPr>
          <w:sz w:val="20"/>
        </w:rPr>
        <w:t>it meet the applicable requirements of ISO/IEC 17021</w:t>
      </w:r>
      <w:r w:rsidR="00C12710" w:rsidRPr="009F7101">
        <w:rPr>
          <w:sz w:val="20"/>
        </w:rPr>
        <w:t>?</w:t>
      </w:r>
      <w:r w:rsidRPr="009F7101">
        <w:rPr>
          <w:sz w:val="20"/>
        </w:rPr>
        <w:t xml:space="preserve"> </w:t>
      </w:r>
      <w:r w:rsidR="00CF0320" w:rsidRPr="009F7101">
        <w:rPr>
          <w:sz w:val="20"/>
        </w:rPr>
        <w:t>Are t</w:t>
      </w:r>
      <w:r w:rsidRPr="009F7101">
        <w:rPr>
          <w:sz w:val="20"/>
        </w:rPr>
        <w:t>he impartiality requirements of the evaluation personnel stipulated in the relevant standard always be applicable</w:t>
      </w:r>
      <w:r w:rsidR="00CF0320" w:rsidRPr="009F7101">
        <w:rPr>
          <w:sz w:val="20"/>
        </w:rPr>
        <w:t>?</w:t>
      </w:r>
    </w:p>
    <w:p w14:paraId="433E3C5E" w14:textId="77777777" w:rsidR="00435533" w:rsidRPr="009F7101" w:rsidRDefault="00CF0320" w:rsidP="00A3064C">
      <w:pPr>
        <w:autoSpaceDE w:val="0"/>
        <w:autoSpaceDN w:val="0"/>
        <w:adjustRightInd w:val="0"/>
        <w:spacing w:before="0" w:after="0"/>
        <w:jc w:val="both"/>
        <w:rPr>
          <w:i/>
          <w:sz w:val="20"/>
        </w:rPr>
      </w:pPr>
      <w:r w:rsidRPr="009F7101">
        <w:rPr>
          <w:i/>
          <w:sz w:val="20"/>
        </w:rPr>
        <w:t>NOTE Examples of reasons as to why some requirements are not applicable include the following:</w:t>
      </w:r>
    </w:p>
    <w:p w14:paraId="459EBAF0" w14:textId="77777777" w:rsidR="00435533" w:rsidRPr="009F7101" w:rsidRDefault="00CF0320" w:rsidP="00A3064C">
      <w:pPr>
        <w:autoSpaceDE w:val="0"/>
        <w:autoSpaceDN w:val="0"/>
        <w:adjustRightInd w:val="0"/>
        <w:spacing w:before="0" w:after="0"/>
        <w:jc w:val="both"/>
        <w:rPr>
          <w:i/>
          <w:sz w:val="20"/>
        </w:rPr>
      </w:pPr>
      <w:r w:rsidRPr="009F7101">
        <w:rPr>
          <w:i/>
          <w:sz w:val="20"/>
        </w:rPr>
        <w:t xml:space="preserve">– expertise is available </w:t>
      </w:r>
      <w:r w:rsidRPr="009F7101">
        <w:rPr>
          <w:i/>
          <w:noProof/>
          <w:sz w:val="20"/>
        </w:rPr>
        <w:t>within</w:t>
      </w:r>
      <w:r w:rsidRPr="009F7101">
        <w:rPr>
          <w:i/>
          <w:sz w:val="20"/>
        </w:rPr>
        <w:t xml:space="preserve"> the certification body when using the results of the evaluation activity;</w:t>
      </w:r>
    </w:p>
    <w:p w14:paraId="75766C64" w14:textId="77777777" w:rsidR="00435533" w:rsidRPr="009F7101" w:rsidRDefault="00CF0320" w:rsidP="00A3064C">
      <w:pPr>
        <w:autoSpaceDE w:val="0"/>
        <w:autoSpaceDN w:val="0"/>
        <w:adjustRightInd w:val="0"/>
        <w:spacing w:before="0" w:after="0"/>
        <w:jc w:val="both"/>
        <w:rPr>
          <w:i/>
          <w:sz w:val="20"/>
        </w:rPr>
      </w:pPr>
      <w:r w:rsidRPr="009F7101">
        <w:rPr>
          <w:i/>
          <w:sz w:val="20"/>
        </w:rPr>
        <w:t>– the extent of control the certification body has over testing (including witnessing the testing), inspection (e.g. specifying inspection methods or parameters) or management system assessment (e.g. requiring specific details of a management system);</w:t>
      </w:r>
    </w:p>
    <w:p w14:paraId="5B29250C" w14:textId="77777777" w:rsidR="00435533" w:rsidRPr="009F7101" w:rsidRDefault="00CF0320" w:rsidP="00A3064C">
      <w:pPr>
        <w:autoSpaceDE w:val="0"/>
        <w:autoSpaceDN w:val="0"/>
        <w:adjustRightInd w:val="0"/>
        <w:spacing w:before="0" w:after="0"/>
        <w:jc w:val="both"/>
        <w:rPr>
          <w:i/>
          <w:sz w:val="20"/>
        </w:rPr>
      </w:pPr>
      <w:r w:rsidRPr="009F7101">
        <w:rPr>
          <w:i/>
          <w:sz w:val="20"/>
        </w:rPr>
        <w:t xml:space="preserve">– a particular requirement is covered in an equivalent way by this International </w:t>
      </w:r>
      <w:r w:rsidRPr="009F7101">
        <w:rPr>
          <w:i/>
          <w:noProof/>
          <w:sz w:val="20"/>
        </w:rPr>
        <w:t>Standard</w:t>
      </w:r>
      <w:r w:rsidRPr="009F7101">
        <w:rPr>
          <w:i/>
          <w:sz w:val="20"/>
        </w:rPr>
        <w:t xml:space="preserve"> or is not needed to give confidence in the certification decis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7B3E0E9A" w14:textId="77777777" w:rsidTr="009F2B49">
        <w:trPr>
          <w:cantSplit/>
          <w:trHeight w:hRule="exact" w:val="440"/>
        </w:trPr>
        <w:tc>
          <w:tcPr>
            <w:tcW w:w="1701" w:type="dxa"/>
          </w:tcPr>
          <w:p w14:paraId="547F2CC7"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DE5ABF4"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F028B6D"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FABC1FD"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57EFC8A7" w14:textId="77777777" w:rsidTr="009F2B49">
        <w:trPr>
          <w:cantSplit/>
          <w:trHeight w:hRule="exact" w:val="440"/>
        </w:trPr>
        <w:tc>
          <w:tcPr>
            <w:tcW w:w="9214" w:type="dxa"/>
            <w:gridSpan w:val="4"/>
          </w:tcPr>
          <w:p w14:paraId="16C3285A"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655BA35D" w14:textId="77777777" w:rsidTr="009F2B49">
        <w:trPr>
          <w:cantSplit/>
          <w:trHeight w:hRule="exact" w:val="440"/>
        </w:trPr>
        <w:tc>
          <w:tcPr>
            <w:tcW w:w="9214" w:type="dxa"/>
            <w:gridSpan w:val="4"/>
          </w:tcPr>
          <w:p w14:paraId="24F1A535"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DE87819" w14:textId="77777777" w:rsidTr="009F2B49">
        <w:trPr>
          <w:cantSplit/>
          <w:trHeight w:hRule="exact" w:val="440"/>
        </w:trPr>
        <w:tc>
          <w:tcPr>
            <w:tcW w:w="9214" w:type="dxa"/>
            <w:gridSpan w:val="4"/>
          </w:tcPr>
          <w:p w14:paraId="07972112" w14:textId="77777777" w:rsidR="00D32991" w:rsidRPr="009F7101" w:rsidRDefault="00D32991" w:rsidP="009F2B49">
            <w:pPr>
              <w:spacing w:before="120"/>
              <w:jc w:val="both"/>
              <w:rPr>
                <w:smallCaps/>
                <w:sz w:val="20"/>
              </w:rPr>
            </w:pPr>
            <w:r w:rsidRPr="009F7101">
              <w:rPr>
                <w:b/>
                <w:smallCaps/>
                <w:sz w:val="20"/>
              </w:rPr>
              <w:t>Note:</w:t>
            </w:r>
          </w:p>
          <w:p w14:paraId="4BDC73CC" w14:textId="77777777" w:rsidR="00D32991" w:rsidRPr="009F7101" w:rsidRDefault="00D32991" w:rsidP="009F2B49">
            <w:pPr>
              <w:spacing w:before="180"/>
              <w:jc w:val="both"/>
              <w:rPr>
                <w:smallCaps/>
                <w:sz w:val="20"/>
              </w:rPr>
            </w:pPr>
          </w:p>
          <w:p w14:paraId="63534527" w14:textId="77777777" w:rsidR="00D32991" w:rsidRPr="009F7101" w:rsidRDefault="00D32991" w:rsidP="009F2B49">
            <w:pPr>
              <w:spacing w:before="180"/>
              <w:jc w:val="both"/>
              <w:rPr>
                <w:smallCaps/>
                <w:sz w:val="20"/>
              </w:rPr>
            </w:pPr>
          </w:p>
          <w:p w14:paraId="0C90E687" w14:textId="77777777" w:rsidR="00D32991" w:rsidRPr="009F7101" w:rsidRDefault="00D32991" w:rsidP="009F2B49">
            <w:pPr>
              <w:spacing w:before="180"/>
              <w:jc w:val="both"/>
              <w:rPr>
                <w:smallCaps/>
                <w:sz w:val="20"/>
              </w:rPr>
            </w:pPr>
          </w:p>
        </w:tc>
      </w:tr>
    </w:tbl>
    <w:p w14:paraId="4A54339E" w14:textId="77777777" w:rsidR="00435533" w:rsidRPr="009F7101" w:rsidRDefault="00210E4C" w:rsidP="00A3064C">
      <w:pPr>
        <w:autoSpaceDE w:val="0"/>
        <w:autoSpaceDN w:val="0"/>
        <w:adjustRightInd w:val="0"/>
        <w:spacing w:before="0" w:after="0"/>
        <w:jc w:val="both"/>
        <w:rPr>
          <w:b/>
          <w:sz w:val="20"/>
        </w:rPr>
      </w:pPr>
      <w:r w:rsidRPr="009F7101">
        <w:rPr>
          <w:b/>
          <w:sz w:val="20"/>
        </w:rPr>
        <w:t>6.2.2 External resources (outsourcing)</w:t>
      </w:r>
    </w:p>
    <w:p w14:paraId="1B4D1AC1" w14:textId="77777777" w:rsidR="00210E4C" w:rsidRPr="009F7101" w:rsidRDefault="00210E4C" w:rsidP="00A3064C">
      <w:pPr>
        <w:autoSpaceDE w:val="0"/>
        <w:autoSpaceDN w:val="0"/>
        <w:adjustRightInd w:val="0"/>
        <w:spacing w:before="0" w:after="0"/>
        <w:jc w:val="both"/>
        <w:rPr>
          <w:sz w:val="20"/>
        </w:rPr>
      </w:pPr>
      <w:r w:rsidRPr="009F7101">
        <w:rPr>
          <w:b/>
          <w:sz w:val="20"/>
        </w:rPr>
        <w:t>6.2.2.1</w:t>
      </w:r>
      <w:r w:rsidRPr="009F7101">
        <w:rPr>
          <w:sz w:val="20"/>
        </w:rPr>
        <w:t xml:space="preserve"> Does the certification body outsource evaluation activities only to bodies that meet the applicable requirements of the relevant International Standards and, as specified by the certification scheme, </w:t>
      </w:r>
      <w:r w:rsidRPr="009F7101">
        <w:rPr>
          <w:noProof/>
          <w:sz w:val="20"/>
        </w:rPr>
        <w:t>o</w:t>
      </w:r>
      <w:r w:rsidR="003370AF" w:rsidRPr="009F7101">
        <w:rPr>
          <w:noProof/>
          <w:sz w:val="20"/>
        </w:rPr>
        <w:t>r</w:t>
      </w:r>
      <w:r w:rsidR="00135706" w:rsidRPr="009F7101">
        <w:rPr>
          <w:sz w:val="20"/>
        </w:rPr>
        <w:t xml:space="preserve"> other documents?</w:t>
      </w:r>
      <w:r w:rsidRPr="009F7101">
        <w:rPr>
          <w:sz w:val="20"/>
        </w:rPr>
        <w:t xml:space="preserve"> For testing, </w:t>
      </w:r>
      <w:r w:rsidR="00617EF8" w:rsidRPr="009F7101">
        <w:rPr>
          <w:sz w:val="20"/>
        </w:rPr>
        <w:t xml:space="preserve">does </w:t>
      </w:r>
      <w:r w:rsidRPr="009F7101">
        <w:rPr>
          <w:sz w:val="20"/>
        </w:rPr>
        <w:t xml:space="preserve">it meet the applicable requirements of ISO/IEC 17025; for inspection, </w:t>
      </w:r>
      <w:r w:rsidR="00617EF8" w:rsidRPr="009F7101">
        <w:rPr>
          <w:sz w:val="20"/>
        </w:rPr>
        <w:t xml:space="preserve">does </w:t>
      </w:r>
      <w:r w:rsidRPr="009F7101">
        <w:rPr>
          <w:sz w:val="20"/>
        </w:rPr>
        <w:t>it meet the applicable requirements of ISO/IEC 17020; and for management system auditing,</w:t>
      </w:r>
      <w:r w:rsidR="00617EF8" w:rsidRPr="009F7101">
        <w:rPr>
          <w:sz w:val="20"/>
        </w:rPr>
        <w:t xml:space="preserve"> does</w:t>
      </w:r>
      <w:r w:rsidRPr="009F7101">
        <w:rPr>
          <w:sz w:val="20"/>
        </w:rPr>
        <w:t xml:space="preserve"> it meet the applicabl</w:t>
      </w:r>
      <w:r w:rsidR="00135706" w:rsidRPr="009F7101">
        <w:rPr>
          <w:sz w:val="20"/>
        </w:rPr>
        <w:t>e requirements of ISO/IEC 17021?</w:t>
      </w:r>
      <w:r w:rsidRPr="009F7101">
        <w:rPr>
          <w:sz w:val="20"/>
        </w:rPr>
        <w:t xml:space="preserve"> </w:t>
      </w:r>
      <w:r w:rsidR="00617EF8" w:rsidRPr="009F7101">
        <w:rPr>
          <w:sz w:val="20"/>
        </w:rPr>
        <w:t>Are t</w:t>
      </w:r>
      <w:r w:rsidRPr="009F7101">
        <w:rPr>
          <w:sz w:val="20"/>
        </w:rPr>
        <w:t>he impartiality requirements of the evaluation personnel stipulated in</w:t>
      </w:r>
    </w:p>
    <w:p w14:paraId="7808163B" w14:textId="77777777" w:rsidR="00435533" w:rsidRPr="009F7101" w:rsidRDefault="00210E4C" w:rsidP="00A3064C">
      <w:pPr>
        <w:autoSpaceDE w:val="0"/>
        <w:autoSpaceDN w:val="0"/>
        <w:adjustRightInd w:val="0"/>
        <w:spacing w:before="0" w:after="0"/>
        <w:jc w:val="both"/>
        <w:rPr>
          <w:sz w:val="20"/>
        </w:rPr>
      </w:pPr>
      <w:r w:rsidRPr="009F7101">
        <w:rPr>
          <w:sz w:val="20"/>
        </w:rPr>
        <w:t>the relevant standard always applicable</w:t>
      </w:r>
      <w:r w:rsidR="00617EF8" w:rsidRPr="009F7101">
        <w:rPr>
          <w:sz w:val="20"/>
        </w:rPr>
        <w:t>?</w:t>
      </w:r>
    </w:p>
    <w:p w14:paraId="6949D782" w14:textId="77777777" w:rsidR="00435533" w:rsidRPr="009F7101" w:rsidRDefault="00224B25" w:rsidP="00A3064C">
      <w:pPr>
        <w:autoSpaceDE w:val="0"/>
        <w:autoSpaceDN w:val="0"/>
        <w:adjustRightInd w:val="0"/>
        <w:spacing w:before="0" w:after="0"/>
        <w:jc w:val="both"/>
        <w:rPr>
          <w:i/>
          <w:sz w:val="20"/>
        </w:rPr>
      </w:pPr>
      <w:r w:rsidRPr="009F7101">
        <w:rPr>
          <w:i/>
          <w:sz w:val="20"/>
        </w:rPr>
        <w:t>NOTE 1 Examples of reasons as to why some requirements are not applicable include the following:</w:t>
      </w:r>
    </w:p>
    <w:p w14:paraId="50DD7CA7" w14:textId="77777777" w:rsidR="00435533" w:rsidRPr="009F7101" w:rsidRDefault="00224B25" w:rsidP="00A3064C">
      <w:pPr>
        <w:autoSpaceDE w:val="0"/>
        <w:autoSpaceDN w:val="0"/>
        <w:adjustRightInd w:val="0"/>
        <w:spacing w:before="0" w:after="0"/>
        <w:jc w:val="both"/>
        <w:rPr>
          <w:i/>
          <w:sz w:val="20"/>
        </w:rPr>
      </w:pPr>
      <w:r w:rsidRPr="009F7101">
        <w:rPr>
          <w:i/>
          <w:sz w:val="20"/>
        </w:rPr>
        <w:t>– expertise is available within the certification body when using the results of the evaluation activity;</w:t>
      </w:r>
    </w:p>
    <w:p w14:paraId="5C03F81F" w14:textId="77777777" w:rsidR="00435533" w:rsidRPr="009F7101" w:rsidRDefault="00224B25" w:rsidP="00A3064C">
      <w:pPr>
        <w:autoSpaceDE w:val="0"/>
        <w:autoSpaceDN w:val="0"/>
        <w:adjustRightInd w:val="0"/>
        <w:spacing w:before="0" w:after="0"/>
        <w:jc w:val="both"/>
        <w:rPr>
          <w:i/>
          <w:sz w:val="20"/>
        </w:rPr>
      </w:pPr>
      <w:r w:rsidRPr="009F7101">
        <w:rPr>
          <w:i/>
          <w:sz w:val="20"/>
        </w:rPr>
        <w:t>– the extent of control the certification body has over testing (including witnessing the testing), inspection (e.g. specifying inspection methods or parameters) or management system assessment (e.g. requiring specific details of a management system);</w:t>
      </w:r>
    </w:p>
    <w:p w14:paraId="1F5294DB" w14:textId="77777777" w:rsidR="00435533" w:rsidRPr="009F7101" w:rsidRDefault="00224B25" w:rsidP="00A3064C">
      <w:pPr>
        <w:autoSpaceDE w:val="0"/>
        <w:autoSpaceDN w:val="0"/>
        <w:adjustRightInd w:val="0"/>
        <w:spacing w:before="0" w:after="0"/>
        <w:jc w:val="both"/>
        <w:rPr>
          <w:i/>
          <w:sz w:val="20"/>
        </w:rPr>
      </w:pPr>
      <w:r w:rsidRPr="009F7101">
        <w:rPr>
          <w:i/>
          <w:sz w:val="20"/>
        </w:rPr>
        <w:t xml:space="preserve">– a particular requirement is covered in an equivalent way by this International </w:t>
      </w:r>
      <w:r w:rsidRPr="009F7101">
        <w:rPr>
          <w:i/>
          <w:noProof/>
          <w:sz w:val="20"/>
        </w:rPr>
        <w:t>Standard</w:t>
      </w:r>
      <w:r w:rsidRPr="009F7101">
        <w:rPr>
          <w:i/>
          <w:sz w:val="20"/>
        </w:rPr>
        <w:t xml:space="preserve"> or is not needed to give confidence in the certification decision.</w:t>
      </w:r>
    </w:p>
    <w:p w14:paraId="3E2555FF" w14:textId="77777777" w:rsidR="00435533" w:rsidRPr="009F7101" w:rsidRDefault="00224B25" w:rsidP="00A3064C">
      <w:pPr>
        <w:autoSpaceDE w:val="0"/>
        <w:autoSpaceDN w:val="0"/>
        <w:adjustRightInd w:val="0"/>
        <w:spacing w:before="0" w:after="0"/>
        <w:jc w:val="both"/>
        <w:rPr>
          <w:i/>
          <w:sz w:val="20"/>
        </w:rPr>
      </w:pPr>
      <w:r w:rsidRPr="009F7101">
        <w:rPr>
          <w:i/>
          <w:sz w:val="20"/>
        </w:rPr>
        <w:t xml:space="preserve">NOTE 2 This can include outsourcing to other </w:t>
      </w:r>
      <w:r w:rsidRPr="009F7101">
        <w:rPr>
          <w:i/>
          <w:noProof/>
          <w:sz w:val="20"/>
        </w:rPr>
        <w:t>certification</w:t>
      </w:r>
      <w:r w:rsidR="009B0B99" w:rsidRPr="009F7101">
        <w:rPr>
          <w:i/>
          <w:noProof/>
          <w:sz w:val="20"/>
        </w:rPr>
        <w:t xml:space="preserve"> </w:t>
      </w:r>
      <w:r w:rsidRPr="009F7101">
        <w:rPr>
          <w:i/>
          <w:noProof/>
          <w:sz w:val="20"/>
        </w:rPr>
        <w:t>bodies</w:t>
      </w:r>
      <w:r w:rsidRPr="009F7101">
        <w:rPr>
          <w:i/>
          <w:sz w:val="20"/>
        </w:rPr>
        <w:t>. Use of external personnel under contract is not outsourcing.</w:t>
      </w:r>
    </w:p>
    <w:p w14:paraId="3960F992" w14:textId="77777777" w:rsidR="00435533" w:rsidRPr="009F7101" w:rsidRDefault="00224B25" w:rsidP="00A3064C">
      <w:pPr>
        <w:autoSpaceDE w:val="0"/>
        <w:autoSpaceDN w:val="0"/>
        <w:adjustRightInd w:val="0"/>
        <w:spacing w:before="0" w:after="0"/>
        <w:jc w:val="both"/>
        <w:rPr>
          <w:i/>
          <w:sz w:val="20"/>
        </w:rPr>
      </w:pPr>
      <w:r w:rsidRPr="009F7101">
        <w:rPr>
          <w:i/>
          <w:sz w:val="20"/>
        </w:rPr>
        <w:t>NOTE 3 For the purposes of this International Standard, the terms “outsourcing” and “subcontracting” are considered to be synonym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538154D8" w14:textId="77777777" w:rsidTr="009F2B49">
        <w:trPr>
          <w:cantSplit/>
          <w:trHeight w:hRule="exact" w:val="440"/>
        </w:trPr>
        <w:tc>
          <w:tcPr>
            <w:tcW w:w="1701" w:type="dxa"/>
          </w:tcPr>
          <w:p w14:paraId="58531906"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6F3E3DC"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57918E1"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1BC6527"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6B05961B" w14:textId="77777777" w:rsidTr="009F2B49">
        <w:trPr>
          <w:cantSplit/>
          <w:trHeight w:hRule="exact" w:val="440"/>
        </w:trPr>
        <w:tc>
          <w:tcPr>
            <w:tcW w:w="9214" w:type="dxa"/>
            <w:gridSpan w:val="4"/>
          </w:tcPr>
          <w:p w14:paraId="23A0CDD8"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084CF0AB" w14:textId="77777777" w:rsidTr="009F2B49">
        <w:trPr>
          <w:cantSplit/>
          <w:trHeight w:hRule="exact" w:val="440"/>
        </w:trPr>
        <w:tc>
          <w:tcPr>
            <w:tcW w:w="9214" w:type="dxa"/>
            <w:gridSpan w:val="4"/>
          </w:tcPr>
          <w:p w14:paraId="505C8451"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0ACB29B6" w14:textId="77777777" w:rsidTr="009F2B49">
        <w:trPr>
          <w:cantSplit/>
          <w:trHeight w:hRule="exact" w:val="440"/>
        </w:trPr>
        <w:tc>
          <w:tcPr>
            <w:tcW w:w="9214" w:type="dxa"/>
            <w:gridSpan w:val="4"/>
          </w:tcPr>
          <w:p w14:paraId="0AB9906A" w14:textId="77777777" w:rsidR="00D32991" w:rsidRPr="009F7101" w:rsidRDefault="00D32991" w:rsidP="009F2B49">
            <w:pPr>
              <w:spacing w:before="120"/>
              <w:jc w:val="both"/>
              <w:rPr>
                <w:smallCaps/>
                <w:sz w:val="20"/>
              </w:rPr>
            </w:pPr>
            <w:r w:rsidRPr="009F7101">
              <w:rPr>
                <w:b/>
                <w:smallCaps/>
                <w:sz w:val="20"/>
              </w:rPr>
              <w:t>Note:</w:t>
            </w:r>
          </w:p>
          <w:p w14:paraId="0BE5E025" w14:textId="77777777" w:rsidR="00D32991" w:rsidRPr="009F7101" w:rsidRDefault="00D32991" w:rsidP="009F2B49">
            <w:pPr>
              <w:spacing w:before="180"/>
              <w:jc w:val="both"/>
              <w:rPr>
                <w:smallCaps/>
                <w:sz w:val="20"/>
              </w:rPr>
            </w:pPr>
          </w:p>
          <w:p w14:paraId="0CD4904F" w14:textId="77777777" w:rsidR="00D32991" w:rsidRPr="009F7101" w:rsidRDefault="00D32991" w:rsidP="009F2B49">
            <w:pPr>
              <w:spacing w:before="180"/>
              <w:jc w:val="both"/>
              <w:rPr>
                <w:smallCaps/>
                <w:sz w:val="20"/>
              </w:rPr>
            </w:pPr>
          </w:p>
          <w:p w14:paraId="51B0E843" w14:textId="77777777" w:rsidR="00D32991" w:rsidRPr="009F7101" w:rsidRDefault="00D32991" w:rsidP="009F2B49">
            <w:pPr>
              <w:spacing w:before="180"/>
              <w:jc w:val="both"/>
              <w:rPr>
                <w:smallCaps/>
                <w:sz w:val="20"/>
              </w:rPr>
            </w:pPr>
          </w:p>
        </w:tc>
      </w:tr>
    </w:tbl>
    <w:p w14:paraId="2F0BD6A7" w14:textId="77777777" w:rsidR="00435533" w:rsidRPr="009F7101" w:rsidRDefault="00224B25" w:rsidP="00A3064C">
      <w:pPr>
        <w:autoSpaceDE w:val="0"/>
        <w:autoSpaceDN w:val="0"/>
        <w:adjustRightInd w:val="0"/>
        <w:spacing w:before="0" w:after="0"/>
        <w:jc w:val="both"/>
        <w:rPr>
          <w:sz w:val="20"/>
        </w:rPr>
      </w:pPr>
      <w:r w:rsidRPr="009F7101">
        <w:rPr>
          <w:b/>
          <w:sz w:val="20"/>
        </w:rPr>
        <w:t>6.2.2.2</w:t>
      </w:r>
      <w:r w:rsidRPr="009F7101">
        <w:rPr>
          <w:sz w:val="20"/>
        </w:rPr>
        <w:t xml:space="preserve"> Does the certification body ensure that the evaluation activities are managed in a manner which provides confidence in the </w:t>
      </w:r>
      <w:r w:rsidRPr="009F7101">
        <w:rPr>
          <w:noProof/>
          <w:sz w:val="20"/>
        </w:rPr>
        <w:t>results</w:t>
      </w:r>
      <w:r w:rsidRPr="009F7101">
        <w:rPr>
          <w:sz w:val="20"/>
        </w:rPr>
        <w:t xml:space="preserve"> and that records are available to justify the confidence </w:t>
      </w:r>
      <w:r w:rsidR="009B0B99" w:rsidRPr="009F7101">
        <w:rPr>
          <w:sz w:val="20"/>
        </w:rPr>
        <w:t>w</w:t>
      </w:r>
      <w:r w:rsidRPr="009F7101">
        <w:rPr>
          <w:sz w:val="20"/>
        </w:rPr>
        <w:t>here evaluation activities are outsourced to non-independent bodies (e.g. client laboratories)</w:t>
      </w:r>
      <w:r w:rsidR="009B0B99"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7A123D66" w14:textId="77777777" w:rsidTr="009F2B49">
        <w:trPr>
          <w:cantSplit/>
          <w:trHeight w:hRule="exact" w:val="440"/>
        </w:trPr>
        <w:tc>
          <w:tcPr>
            <w:tcW w:w="1701" w:type="dxa"/>
          </w:tcPr>
          <w:p w14:paraId="74368C99"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BBCB1CE"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0FE1F27"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FFDE39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790FA569" w14:textId="77777777" w:rsidTr="009F2B49">
        <w:trPr>
          <w:cantSplit/>
          <w:trHeight w:hRule="exact" w:val="440"/>
        </w:trPr>
        <w:tc>
          <w:tcPr>
            <w:tcW w:w="9214" w:type="dxa"/>
            <w:gridSpan w:val="4"/>
          </w:tcPr>
          <w:p w14:paraId="28CA6EF6"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6CF3A801" w14:textId="77777777" w:rsidTr="009F2B49">
        <w:trPr>
          <w:cantSplit/>
          <w:trHeight w:hRule="exact" w:val="440"/>
        </w:trPr>
        <w:tc>
          <w:tcPr>
            <w:tcW w:w="9214" w:type="dxa"/>
            <w:gridSpan w:val="4"/>
          </w:tcPr>
          <w:p w14:paraId="6849A960"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4F33A3F8" w14:textId="77777777" w:rsidTr="009F2B49">
        <w:trPr>
          <w:cantSplit/>
          <w:trHeight w:hRule="exact" w:val="440"/>
        </w:trPr>
        <w:tc>
          <w:tcPr>
            <w:tcW w:w="9214" w:type="dxa"/>
            <w:gridSpan w:val="4"/>
          </w:tcPr>
          <w:p w14:paraId="5A81304A" w14:textId="77777777" w:rsidR="00D32991" w:rsidRPr="009F7101" w:rsidRDefault="00D32991" w:rsidP="009F2B49">
            <w:pPr>
              <w:spacing w:before="120"/>
              <w:jc w:val="both"/>
              <w:rPr>
                <w:smallCaps/>
                <w:sz w:val="20"/>
              </w:rPr>
            </w:pPr>
            <w:r w:rsidRPr="009F7101">
              <w:rPr>
                <w:b/>
                <w:smallCaps/>
                <w:sz w:val="20"/>
              </w:rPr>
              <w:t>Note:</w:t>
            </w:r>
          </w:p>
          <w:p w14:paraId="29265F86" w14:textId="77777777" w:rsidR="00D32991" w:rsidRPr="009F7101" w:rsidRDefault="00D32991" w:rsidP="009F2B49">
            <w:pPr>
              <w:spacing w:before="180"/>
              <w:jc w:val="both"/>
              <w:rPr>
                <w:smallCaps/>
                <w:sz w:val="20"/>
              </w:rPr>
            </w:pPr>
          </w:p>
          <w:p w14:paraId="402B6CF3" w14:textId="77777777" w:rsidR="00D32991" w:rsidRPr="009F7101" w:rsidRDefault="00D32991" w:rsidP="009F2B49">
            <w:pPr>
              <w:spacing w:before="180"/>
              <w:jc w:val="both"/>
              <w:rPr>
                <w:smallCaps/>
                <w:sz w:val="20"/>
              </w:rPr>
            </w:pPr>
          </w:p>
          <w:p w14:paraId="5CFF74E0" w14:textId="77777777" w:rsidR="00D32991" w:rsidRPr="009F7101" w:rsidRDefault="00D32991" w:rsidP="009F2B49">
            <w:pPr>
              <w:spacing w:before="180"/>
              <w:jc w:val="both"/>
              <w:rPr>
                <w:smallCaps/>
                <w:sz w:val="20"/>
              </w:rPr>
            </w:pPr>
          </w:p>
        </w:tc>
      </w:tr>
    </w:tbl>
    <w:p w14:paraId="0B263ED5" w14:textId="77777777" w:rsidR="00435533" w:rsidRPr="009F7101" w:rsidRDefault="009B0B99" w:rsidP="00A3064C">
      <w:pPr>
        <w:autoSpaceDE w:val="0"/>
        <w:autoSpaceDN w:val="0"/>
        <w:adjustRightInd w:val="0"/>
        <w:spacing w:before="0" w:after="0"/>
        <w:jc w:val="both"/>
        <w:rPr>
          <w:sz w:val="20"/>
        </w:rPr>
      </w:pPr>
      <w:r w:rsidRPr="009F7101">
        <w:rPr>
          <w:b/>
          <w:sz w:val="20"/>
        </w:rPr>
        <w:t>6.2.2.3</w:t>
      </w:r>
      <w:r w:rsidRPr="009F7101">
        <w:rPr>
          <w:sz w:val="20"/>
        </w:rPr>
        <w:t xml:space="preserve"> Does the certification body have a legally binding contract with the body that provides the outsourced service, including provisions for confidentiality and conflict of interest as specified in 6.1.3, item c)?</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353F9F67" w14:textId="77777777" w:rsidTr="009F2B49">
        <w:trPr>
          <w:cantSplit/>
          <w:trHeight w:hRule="exact" w:val="440"/>
        </w:trPr>
        <w:tc>
          <w:tcPr>
            <w:tcW w:w="1701" w:type="dxa"/>
          </w:tcPr>
          <w:p w14:paraId="55452DC5"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9F9C7D7"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E7464C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24C5402"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0DF1E404" w14:textId="77777777" w:rsidTr="009F2B49">
        <w:trPr>
          <w:cantSplit/>
          <w:trHeight w:hRule="exact" w:val="440"/>
        </w:trPr>
        <w:tc>
          <w:tcPr>
            <w:tcW w:w="9214" w:type="dxa"/>
            <w:gridSpan w:val="4"/>
          </w:tcPr>
          <w:p w14:paraId="64D3019E"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0DF18C1A" w14:textId="77777777" w:rsidTr="009F2B49">
        <w:trPr>
          <w:cantSplit/>
          <w:trHeight w:hRule="exact" w:val="440"/>
        </w:trPr>
        <w:tc>
          <w:tcPr>
            <w:tcW w:w="9214" w:type="dxa"/>
            <w:gridSpan w:val="4"/>
          </w:tcPr>
          <w:p w14:paraId="13C52A39"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687B2A4" w14:textId="77777777" w:rsidTr="009F2B49">
        <w:trPr>
          <w:cantSplit/>
          <w:trHeight w:hRule="exact" w:val="440"/>
        </w:trPr>
        <w:tc>
          <w:tcPr>
            <w:tcW w:w="9214" w:type="dxa"/>
            <w:gridSpan w:val="4"/>
          </w:tcPr>
          <w:p w14:paraId="06986830" w14:textId="77777777" w:rsidR="00D32991" w:rsidRPr="009F7101" w:rsidRDefault="00D32991" w:rsidP="009F2B49">
            <w:pPr>
              <w:spacing w:before="120"/>
              <w:jc w:val="both"/>
              <w:rPr>
                <w:smallCaps/>
                <w:sz w:val="20"/>
              </w:rPr>
            </w:pPr>
            <w:r w:rsidRPr="009F7101">
              <w:rPr>
                <w:b/>
                <w:smallCaps/>
                <w:sz w:val="20"/>
              </w:rPr>
              <w:t>Note:</w:t>
            </w:r>
          </w:p>
          <w:p w14:paraId="1FE1A965" w14:textId="77777777" w:rsidR="00D32991" w:rsidRPr="009F7101" w:rsidRDefault="00D32991" w:rsidP="009F2B49">
            <w:pPr>
              <w:spacing w:before="180"/>
              <w:jc w:val="both"/>
              <w:rPr>
                <w:smallCaps/>
                <w:sz w:val="20"/>
              </w:rPr>
            </w:pPr>
          </w:p>
          <w:p w14:paraId="2F2C44C2" w14:textId="77777777" w:rsidR="00D32991" w:rsidRPr="009F7101" w:rsidRDefault="00D32991" w:rsidP="009F2B49">
            <w:pPr>
              <w:spacing w:before="180"/>
              <w:jc w:val="both"/>
              <w:rPr>
                <w:smallCaps/>
                <w:sz w:val="20"/>
              </w:rPr>
            </w:pPr>
          </w:p>
          <w:p w14:paraId="5056A1BD" w14:textId="77777777" w:rsidR="00D32991" w:rsidRPr="009F7101" w:rsidRDefault="00D32991" w:rsidP="009F2B49">
            <w:pPr>
              <w:spacing w:before="180"/>
              <w:jc w:val="both"/>
              <w:rPr>
                <w:smallCaps/>
                <w:sz w:val="20"/>
              </w:rPr>
            </w:pPr>
          </w:p>
        </w:tc>
      </w:tr>
    </w:tbl>
    <w:p w14:paraId="3EDD1565" w14:textId="77777777" w:rsidR="00435533" w:rsidRPr="009F7101" w:rsidRDefault="009B0B99" w:rsidP="00A3064C">
      <w:pPr>
        <w:autoSpaceDE w:val="0"/>
        <w:autoSpaceDN w:val="0"/>
        <w:adjustRightInd w:val="0"/>
        <w:spacing w:before="0" w:after="0"/>
        <w:jc w:val="both"/>
        <w:rPr>
          <w:sz w:val="20"/>
        </w:rPr>
      </w:pPr>
      <w:r w:rsidRPr="009F7101">
        <w:rPr>
          <w:b/>
          <w:bCs/>
          <w:sz w:val="20"/>
          <w:lang w:val="cs-CZ"/>
        </w:rPr>
        <w:t xml:space="preserve">6.2.2.4 </w:t>
      </w:r>
      <w:r w:rsidRPr="009F7101">
        <w:rPr>
          <w:sz w:val="20"/>
        </w:rPr>
        <w:t>Does the certification body:</w:t>
      </w:r>
    </w:p>
    <w:p w14:paraId="428A9909" w14:textId="77777777" w:rsidR="00435533" w:rsidRPr="009F7101" w:rsidRDefault="009B0B99" w:rsidP="00A3064C">
      <w:pPr>
        <w:autoSpaceDE w:val="0"/>
        <w:autoSpaceDN w:val="0"/>
        <w:adjustRightInd w:val="0"/>
        <w:spacing w:before="0" w:after="0"/>
        <w:jc w:val="both"/>
        <w:rPr>
          <w:sz w:val="20"/>
        </w:rPr>
      </w:pPr>
      <w:r w:rsidRPr="009F7101">
        <w:rPr>
          <w:sz w:val="20"/>
        </w:rPr>
        <w:t>a) take responsibility for all activities outsourced to another body;</w:t>
      </w:r>
    </w:p>
    <w:p w14:paraId="5A1DC3D6" w14:textId="77777777" w:rsidR="00435533" w:rsidRPr="009F7101" w:rsidRDefault="009B0B99" w:rsidP="00A3064C">
      <w:pPr>
        <w:autoSpaceDE w:val="0"/>
        <w:autoSpaceDN w:val="0"/>
        <w:adjustRightInd w:val="0"/>
        <w:spacing w:before="0" w:after="0"/>
        <w:jc w:val="both"/>
        <w:rPr>
          <w:sz w:val="20"/>
        </w:rPr>
      </w:pPr>
      <w:r w:rsidRPr="009F7101">
        <w:rPr>
          <w:sz w:val="20"/>
        </w:rPr>
        <w:t xml:space="preserve">b) ensure that the body that provides outsourced services, and the personnel that it </w:t>
      </w:r>
      <w:r w:rsidRPr="009F7101">
        <w:rPr>
          <w:noProof/>
          <w:sz w:val="20"/>
        </w:rPr>
        <w:t>uses,</w:t>
      </w:r>
      <w:r w:rsidRPr="009F7101">
        <w:rPr>
          <w:sz w:val="20"/>
        </w:rPr>
        <w:t xml:space="preserve"> are not involved, either directly or through any other </w:t>
      </w:r>
      <w:r w:rsidRPr="009F7101">
        <w:rPr>
          <w:noProof/>
          <w:sz w:val="20"/>
        </w:rPr>
        <w:t>employer</w:t>
      </w:r>
      <w:r w:rsidRPr="009F7101">
        <w:rPr>
          <w:sz w:val="20"/>
        </w:rPr>
        <w:t>, in such a way that the credibility of the results could be compromised;</w:t>
      </w:r>
    </w:p>
    <w:p w14:paraId="42EED337" w14:textId="77777777" w:rsidR="00435533" w:rsidRPr="009F7101" w:rsidRDefault="009B0B99" w:rsidP="00A3064C">
      <w:pPr>
        <w:autoSpaceDE w:val="0"/>
        <w:autoSpaceDN w:val="0"/>
        <w:adjustRightInd w:val="0"/>
        <w:spacing w:before="0" w:after="0"/>
        <w:jc w:val="both"/>
        <w:rPr>
          <w:sz w:val="20"/>
        </w:rPr>
      </w:pPr>
      <w:r w:rsidRPr="009F7101">
        <w:rPr>
          <w:sz w:val="20"/>
        </w:rPr>
        <w:t>c) have documented policies, procedures</w:t>
      </w:r>
      <w:r w:rsidR="000F3EFC" w:rsidRPr="009F7101">
        <w:rPr>
          <w:sz w:val="20"/>
        </w:rPr>
        <w:t>,</w:t>
      </w:r>
      <w:r w:rsidRPr="009F7101">
        <w:rPr>
          <w:sz w:val="20"/>
        </w:rPr>
        <w:t xml:space="preserve"> </w:t>
      </w:r>
      <w:r w:rsidRPr="009F7101">
        <w:rPr>
          <w:noProof/>
          <w:sz w:val="20"/>
        </w:rPr>
        <w:t>and</w:t>
      </w:r>
      <w:r w:rsidRPr="009F7101">
        <w:rPr>
          <w:sz w:val="20"/>
        </w:rPr>
        <w:t xml:space="preserve"> records for the qualification, assessing and monitoring of all bodies that provide outsourced services used for certification activities;</w:t>
      </w:r>
    </w:p>
    <w:p w14:paraId="5F29C317" w14:textId="77777777" w:rsidR="00435533" w:rsidRPr="009F7101" w:rsidRDefault="009B0B99" w:rsidP="00A3064C">
      <w:pPr>
        <w:autoSpaceDE w:val="0"/>
        <w:autoSpaceDN w:val="0"/>
        <w:adjustRightInd w:val="0"/>
        <w:spacing w:before="0" w:after="0"/>
        <w:jc w:val="both"/>
        <w:rPr>
          <w:sz w:val="20"/>
        </w:rPr>
      </w:pPr>
      <w:r w:rsidRPr="009F7101">
        <w:rPr>
          <w:sz w:val="20"/>
        </w:rPr>
        <w:t>d) maintain a list of approved providers of outsourced services;</w:t>
      </w:r>
    </w:p>
    <w:p w14:paraId="602E2896" w14:textId="77777777" w:rsidR="00435533" w:rsidRPr="009F7101" w:rsidRDefault="009B0B99" w:rsidP="00A3064C">
      <w:pPr>
        <w:autoSpaceDE w:val="0"/>
        <w:autoSpaceDN w:val="0"/>
        <w:adjustRightInd w:val="0"/>
        <w:spacing w:before="0" w:after="0"/>
        <w:jc w:val="both"/>
        <w:rPr>
          <w:sz w:val="20"/>
        </w:rPr>
      </w:pPr>
      <w:r w:rsidRPr="009F7101">
        <w:rPr>
          <w:sz w:val="20"/>
        </w:rPr>
        <w:t>e) implement corrective actions for any breaches of the contract in 6.2.2.3 or other requirements in 6.2.2 of which it becomes aware;</w:t>
      </w:r>
    </w:p>
    <w:p w14:paraId="65D7FD86" w14:textId="77777777" w:rsidR="00435533" w:rsidRPr="009F7101" w:rsidRDefault="009B0B99" w:rsidP="00A3064C">
      <w:pPr>
        <w:autoSpaceDE w:val="0"/>
        <w:autoSpaceDN w:val="0"/>
        <w:adjustRightInd w:val="0"/>
        <w:spacing w:before="0" w:after="0"/>
        <w:jc w:val="both"/>
        <w:rPr>
          <w:sz w:val="20"/>
        </w:rPr>
      </w:pPr>
      <w:r w:rsidRPr="009F7101">
        <w:rPr>
          <w:sz w:val="20"/>
        </w:rPr>
        <w:t>f) inform the client in advance of outsourcing activities, in order to provide the client with</w:t>
      </w:r>
      <w:r w:rsidR="000F3EFC" w:rsidRPr="009F7101">
        <w:rPr>
          <w:sz w:val="20"/>
        </w:rPr>
        <w:t xml:space="preserve"> an opportunity to object?</w:t>
      </w:r>
    </w:p>
    <w:p w14:paraId="2A25E143" w14:textId="77777777" w:rsidR="00435533" w:rsidRPr="009F7101" w:rsidRDefault="000F3EFC" w:rsidP="00A3064C">
      <w:pPr>
        <w:autoSpaceDE w:val="0"/>
        <w:autoSpaceDN w:val="0"/>
        <w:adjustRightInd w:val="0"/>
        <w:spacing w:before="0" w:after="0"/>
        <w:jc w:val="both"/>
        <w:rPr>
          <w:i/>
          <w:sz w:val="20"/>
        </w:rPr>
      </w:pPr>
      <w:r w:rsidRPr="009F7101">
        <w:rPr>
          <w:i/>
          <w:sz w:val="20"/>
        </w:rPr>
        <w:t>NOTE If the qualification, assessing and monitoring of the bodies that provide outsourced services are performed by other organizations (e.g. by accreditation bodies, peer assessment bodies or governmental authorities), the certification body can take this qualification and monitoring into account provided that:</w:t>
      </w:r>
    </w:p>
    <w:p w14:paraId="0A3F8A2E" w14:textId="77777777" w:rsidR="00435533" w:rsidRPr="009F7101" w:rsidRDefault="000F3EFC" w:rsidP="00A3064C">
      <w:pPr>
        <w:autoSpaceDE w:val="0"/>
        <w:autoSpaceDN w:val="0"/>
        <w:adjustRightInd w:val="0"/>
        <w:spacing w:before="0" w:after="0"/>
        <w:jc w:val="both"/>
        <w:rPr>
          <w:i/>
          <w:sz w:val="20"/>
        </w:rPr>
      </w:pPr>
      <w:r w:rsidRPr="009F7101">
        <w:rPr>
          <w:i/>
          <w:sz w:val="20"/>
        </w:rPr>
        <w:t>– it is provided for within the scheme requirements;</w:t>
      </w:r>
    </w:p>
    <w:p w14:paraId="42A4BB16" w14:textId="77777777" w:rsidR="00435533" w:rsidRPr="009F7101" w:rsidRDefault="000F3EFC" w:rsidP="00A3064C">
      <w:pPr>
        <w:autoSpaceDE w:val="0"/>
        <w:autoSpaceDN w:val="0"/>
        <w:adjustRightInd w:val="0"/>
        <w:spacing w:before="0" w:after="0"/>
        <w:jc w:val="both"/>
        <w:rPr>
          <w:i/>
          <w:sz w:val="20"/>
        </w:rPr>
      </w:pPr>
      <w:r w:rsidRPr="009F7101">
        <w:rPr>
          <w:i/>
          <w:sz w:val="20"/>
        </w:rPr>
        <w:t>– the scope is applicable to the work being undertaken;</w:t>
      </w:r>
    </w:p>
    <w:p w14:paraId="44AA138F" w14:textId="77777777" w:rsidR="00435533" w:rsidRPr="009F7101" w:rsidRDefault="000F3EFC" w:rsidP="00A3064C">
      <w:pPr>
        <w:autoSpaceDE w:val="0"/>
        <w:autoSpaceDN w:val="0"/>
        <w:adjustRightInd w:val="0"/>
        <w:spacing w:before="0" w:after="0"/>
        <w:jc w:val="both"/>
        <w:rPr>
          <w:i/>
          <w:sz w:val="20"/>
        </w:rPr>
      </w:pPr>
      <w:r w:rsidRPr="009F7101">
        <w:rPr>
          <w:i/>
          <w:sz w:val="20"/>
        </w:rPr>
        <w:t>– the validity of the qualification, assessing and monitoring arrangements is verified at a periodicity determined by the certification bod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451938F0" w14:textId="77777777" w:rsidTr="009F2B49">
        <w:trPr>
          <w:cantSplit/>
          <w:trHeight w:hRule="exact" w:val="440"/>
        </w:trPr>
        <w:tc>
          <w:tcPr>
            <w:tcW w:w="1701" w:type="dxa"/>
          </w:tcPr>
          <w:p w14:paraId="4BBD2340"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1FE20F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D43B84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A02B652"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6053F5F7" w14:textId="77777777" w:rsidTr="009F2B49">
        <w:trPr>
          <w:cantSplit/>
          <w:trHeight w:hRule="exact" w:val="440"/>
        </w:trPr>
        <w:tc>
          <w:tcPr>
            <w:tcW w:w="9214" w:type="dxa"/>
            <w:gridSpan w:val="4"/>
          </w:tcPr>
          <w:p w14:paraId="73AA1E29"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4F1BF335" w14:textId="77777777" w:rsidTr="009F2B49">
        <w:trPr>
          <w:cantSplit/>
          <w:trHeight w:hRule="exact" w:val="440"/>
        </w:trPr>
        <w:tc>
          <w:tcPr>
            <w:tcW w:w="9214" w:type="dxa"/>
            <w:gridSpan w:val="4"/>
          </w:tcPr>
          <w:p w14:paraId="100FF44D"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661EE53A" w14:textId="77777777" w:rsidTr="009F2B49">
        <w:trPr>
          <w:cantSplit/>
          <w:trHeight w:hRule="exact" w:val="440"/>
        </w:trPr>
        <w:tc>
          <w:tcPr>
            <w:tcW w:w="9214" w:type="dxa"/>
            <w:gridSpan w:val="4"/>
          </w:tcPr>
          <w:p w14:paraId="7E4E0BCC" w14:textId="77777777" w:rsidR="00D32991" w:rsidRPr="009F7101" w:rsidRDefault="00D32991" w:rsidP="009F2B49">
            <w:pPr>
              <w:spacing w:before="120"/>
              <w:jc w:val="both"/>
              <w:rPr>
                <w:smallCaps/>
                <w:sz w:val="20"/>
              </w:rPr>
            </w:pPr>
            <w:r w:rsidRPr="009F7101">
              <w:rPr>
                <w:b/>
                <w:smallCaps/>
                <w:sz w:val="20"/>
              </w:rPr>
              <w:t>Note:</w:t>
            </w:r>
          </w:p>
          <w:p w14:paraId="13277F42" w14:textId="77777777" w:rsidR="00D32991" w:rsidRPr="009F7101" w:rsidRDefault="00D32991" w:rsidP="009F2B49">
            <w:pPr>
              <w:spacing w:before="180"/>
              <w:jc w:val="both"/>
              <w:rPr>
                <w:smallCaps/>
                <w:sz w:val="20"/>
              </w:rPr>
            </w:pPr>
          </w:p>
          <w:p w14:paraId="6D49BB0D" w14:textId="77777777" w:rsidR="00D32991" w:rsidRPr="009F7101" w:rsidRDefault="00D32991" w:rsidP="009F2B49">
            <w:pPr>
              <w:spacing w:before="180"/>
              <w:jc w:val="both"/>
              <w:rPr>
                <w:smallCaps/>
                <w:sz w:val="20"/>
              </w:rPr>
            </w:pPr>
          </w:p>
          <w:p w14:paraId="4099C4C7" w14:textId="77777777" w:rsidR="00D32991" w:rsidRPr="009F7101" w:rsidRDefault="00D32991" w:rsidP="009F2B49">
            <w:pPr>
              <w:spacing w:before="180"/>
              <w:jc w:val="both"/>
              <w:rPr>
                <w:smallCaps/>
                <w:sz w:val="20"/>
              </w:rPr>
            </w:pPr>
          </w:p>
        </w:tc>
      </w:tr>
    </w:tbl>
    <w:p w14:paraId="4A4CC13B" w14:textId="77777777" w:rsidR="0042686D" w:rsidRDefault="0042686D" w:rsidP="00A3064C">
      <w:pPr>
        <w:autoSpaceDE w:val="0"/>
        <w:autoSpaceDN w:val="0"/>
        <w:adjustRightInd w:val="0"/>
        <w:spacing w:before="0" w:after="0"/>
        <w:jc w:val="both"/>
        <w:rPr>
          <w:b/>
          <w:sz w:val="20"/>
        </w:rPr>
      </w:pPr>
    </w:p>
    <w:p w14:paraId="7D9DC221" w14:textId="77777777" w:rsidR="00435533" w:rsidRPr="009F7101" w:rsidRDefault="000F3EFC" w:rsidP="00A3064C">
      <w:pPr>
        <w:autoSpaceDE w:val="0"/>
        <w:autoSpaceDN w:val="0"/>
        <w:adjustRightInd w:val="0"/>
        <w:spacing w:before="0" w:after="0"/>
        <w:jc w:val="both"/>
        <w:rPr>
          <w:b/>
          <w:sz w:val="20"/>
        </w:rPr>
      </w:pPr>
      <w:r w:rsidRPr="009F7101">
        <w:rPr>
          <w:b/>
          <w:sz w:val="20"/>
        </w:rPr>
        <w:t>7 Process requirements</w:t>
      </w:r>
    </w:p>
    <w:p w14:paraId="282D7A0E" w14:textId="77777777" w:rsidR="00435533" w:rsidRPr="009F7101" w:rsidRDefault="000F3EFC" w:rsidP="00A3064C">
      <w:pPr>
        <w:autoSpaceDE w:val="0"/>
        <w:autoSpaceDN w:val="0"/>
        <w:adjustRightInd w:val="0"/>
        <w:spacing w:before="0" w:after="0"/>
        <w:jc w:val="both"/>
        <w:rPr>
          <w:b/>
          <w:sz w:val="20"/>
        </w:rPr>
      </w:pPr>
      <w:r w:rsidRPr="009F7101">
        <w:rPr>
          <w:b/>
          <w:sz w:val="20"/>
        </w:rPr>
        <w:t>7.1 General</w:t>
      </w:r>
    </w:p>
    <w:p w14:paraId="73B02D8B" w14:textId="77777777" w:rsidR="00435533" w:rsidRPr="009F7101" w:rsidRDefault="000F3EFC" w:rsidP="00A3064C">
      <w:pPr>
        <w:autoSpaceDE w:val="0"/>
        <w:autoSpaceDN w:val="0"/>
        <w:adjustRightInd w:val="0"/>
        <w:spacing w:before="0" w:after="0"/>
        <w:jc w:val="both"/>
        <w:rPr>
          <w:sz w:val="20"/>
        </w:rPr>
      </w:pPr>
      <w:r w:rsidRPr="009F7101">
        <w:rPr>
          <w:b/>
          <w:sz w:val="20"/>
        </w:rPr>
        <w:t>7.1.1</w:t>
      </w:r>
      <w:r w:rsidRPr="009F7101">
        <w:rPr>
          <w:sz w:val="20"/>
        </w:rPr>
        <w:t xml:space="preserve"> Does the certification body operate one or more certification scheme(s) covering its certification activities?</w:t>
      </w:r>
    </w:p>
    <w:p w14:paraId="48D0321E" w14:textId="77777777" w:rsidR="00435533" w:rsidRPr="009F7101" w:rsidRDefault="000F3EFC" w:rsidP="00A3064C">
      <w:pPr>
        <w:autoSpaceDE w:val="0"/>
        <w:autoSpaceDN w:val="0"/>
        <w:adjustRightInd w:val="0"/>
        <w:spacing w:before="0" w:after="0"/>
        <w:jc w:val="both"/>
        <w:rPr>
          <w:i/>
          <w:sz w:val="20"/>
        </w:rPr>
      </w:pPr>
      <w:r w:rsidRPr="009F7101">
        <w:rPr>
          <w:i/>
          <w:sz w:val="20"/>
        </w:rPr>
        <w:t>NOTE 1 The elements of such schemes can be coupled with surveillance of production, or with the assessment and surveillance of the client's management system, or both.</w:t>
      </w:r>
    </w:p>
    <w:p w14:paraId="761F9637" w14:textId="77777777" w:rsidR="00435533" w:rsidRPr="009F7101" w:rsidRDefault="000F3EFC" w:rsidP="00A3064C">
      <w:pPr>
        <w:autoSpaceDE w:val="0"/>
        <w:autoSpaceDN w:val="0"/>
        <w:adjustRightInd w:val="0"/>
        <w:spacing w:before="0" w:after="0"/>
        <w:jc w:val="both"/>
        <w:rPr>
          <w:i/>
          <w:sz w:val="20"/>
        </w:rPr>
      </w:pPr>
      <w:r w:rsidRPr="009F7101">
        <w:rPr>
          <w:i/>
          <w:sz w:val="20"/>
        </w:rPr>
        <w:t>NOTE 2 General guidance on the development of schemes is given in ISO/IEC 17067, in combination with ISO/IEC Guide 28 and ISO/IEC Guide 53.</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44755E0F" w14:textId="77777777" w:rsidTr="009F2B49">
        <w:trPr>
          <w:cantSplit/>
          <w:trHeight w:hRule="exact" w:val="440"/>
        </w:trPr>
        <w:tc>
          <w:tcPr>
            <w:tcW w:w="1701" w:type="dxa"/>
          </w:tcPr>
          <w:p w14:paraId="34D2BCB5"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39E47FE"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A3CA5C1"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3AFA5B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34165FBB" w14:textId="77777777" w:rsidTr="009F2B49">
        <w:trPr>
          <w:cantSplit/>
          <w:trHeight w:hRule="exact" w:val="440"/>
        </w:trPr>
        <w:tc>
          <w:tcPr>
            <w:tcW w:w="9214" w:type="dxa"/>
            <w:gridSpan w:val="4"/>
          </w:tcPr>
          <w:p w14:paraId="65A63399"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535B686A" w14:textId="77777777" w:rsidTr="009F2B49">
        <w:trPr>
          <w:cantSplit/>
          <w:trHeight w:hRule="exact" w:val="440"/>
        </w:trPr>
        <w:tc>
          <w:tcPr>
            <w:tcW w:w="9214" w:type="dxa"/>
            <w:gridSpan w:val="4"/>
          </w:tcPr>
          <w:p w14:paraId="59635908"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1BA9CD49" w14:textId="77777777" w:rsidTr="009F2B49">
        <w:trPr>
          <w:cantSplit/>
          <w:trHeight w:hRule="exact" w:val="440"/>
        </w:trPr>
        <w:tc>
          <w:tcPr>
            <w:tcW w:w="9214" w:type="dxa"/>
            <w:gridSpan w:val="4"/>
          </w:tcPr>
          <w:p w14:paraId="74C1828C" w14:textId="77777777" w:rsidR="00D32991" w:rsidRPr="009F7101" w:rsidRDefault="00D32991" w:rsidP="009F2B49">
            <w:pPr>
              <w:spacing w:before="120"/>
              <w:jc w:val="both"/>
              <w:rPr>
                <w:smallCaps/>
                <w:sz w:val="20"/>
              </w:rPr>
            </w:pPr>
            <w:r w:rsidRPr="009F7101">
              <w:rPr>
                <w:b/>
                <w:smallCaps/>
                <w:sz w:val="20"/>
              </w:rPr>
              <w:t>Note:</w:t>
            </w:r>
          </w:p>
          <w:p w14:paraId="3EBA1F1C" w14:textId="77777777" w:rsidR="00D32991" w:rsidRPr="009F7101" w:rsidRDefault="00D32991" w:rsidP="009F2B49">
            <w:pPr>
              <w:spacing w:before="180"/>
              <w:jc w:val="both"/>
              <w:rPr>
                <w:smallCaps/>
                <w:sz w:val="20"/>
              </w:rPr>
            </w:pPr>
          </w:p>
          <w:p w14:paraId="05483E88" w14:textId="77777777" w:rsidR="00D32991" w:rsidRPr="009F7101" w:rsidRDefault="00D32991" w:rsidP="009F2B49">
            <w:pPr>
              <w:spacing w:before="180"/>
              <w:jc w:val="both"/>
              <w:rPr>
                <w:smallCaps/>
                <w:sz w:val="20"/>
              </w:rPr>
            </w:pPr>
          </w:p>
          <w:p w14:paraId="3F939437" w14:textId="77777777" w:rsidR="00D32991" w:rsidRPr="009F7101" w:rsidRDefault="00D32991" w:rsidP="009F2B49">
            <w:pPr>
              <w:spacing w:before="180"/>
              <w:jc w:val="both"/>
              <w:rPr>
                <w:smallCaps/>
                <w:sz w:val="20"/>
              </w:rPr>
            </w:pPr>
          </w:p>
        </w:tc>
      </w:tr>
    </w:tbl>
    <w:p w14:paraId="5C35320C" w14:textId="77777777" w:rsidR="00435533" w:rsidRPr="009F7101" w:rsidRDefault="000F3EFC" w:rsidP="00A3064C">
      <w:pPr>
        <w:autoSpaceDE w:val="0"/>
        <w:autoSpaceDN w:val="0"/>
        <w:adjustRightInd w:val="0"/>
        <w:spacing w:before="0" w:after="0"/>
        <w:jc w:val="both"/>
        <w:rPr>
          <w:sz w:val="20"/>
        </w:rPr>
      </w:pPr>
      <w:r w:rsidRPr="009F7101">
        <w:rPr>
          <w:b/>
          <w:sz w:val="20"/>
        </w:rPr>
        <w:t>7.1.2</w:t>
      </w:r>
      <w:r w:rsidRPr="009F7101">
        <w:rPr>
          <w:sz w:val="20"/>
        </w:rPr>
        <w:t xml:space="preserve"> </w:t>
      </w:r>
      <w:r w:rsidR="003B1B54" w:rsidRPr="009F7101">
        <w:rPr>
          <w:sz w:val="20"/>
        </w:rPr>
        <w:t>Are t</w:t>
      </w:r>
      <w:r w:rsidRPr="009F7101">
        <w:rPr>
          <w:sz w:val="20"/>
        </w:rPr>
        <w:t>he requirements against which the products of a client are evaluated those contained in specified standards and other normative documents</w:t>
      </w:r>
      <w:r w:rsidR="003B1B54" w:rsidRPr="009F7101">
        <w:rPr>
          <w:sz w:val="20"/>
        </w:rPr>
        <w:t>?</w:t>
      </w:r>
    </w:p>
    <w:p w14:paraId="7FCDEFF7" w14:textId="77777777" w:rsidR="00435533" w:rsidRPr="009F7101" w:rsidRDefault="003B1B54" w:rsidP="00A3064C">
      <w:pPr>
        <w:autoSpaceDE w:val="0"/>
        <w:autoSpaceDN w:val="0"/>
        <w:adjustRightInd w:val="0"/>
        <w:spacing w:before="0" w:after="0"/>
        <w:jc w:val="both"/>
        <w:rPr>
          <w:i/>
          <w:sz w:val="20"/>
        </w:rPr>
      </w:pPr>
      <w:r w:rsidRPr="009F7101">
        <w:rPr>
          <w:i/>
          <w:sz w:val="20"/>
        </w:rPr>
        <w:t>NOTE Guidance for developing normative documents suitable for this purpose is contained in ISO/IEC 17007.</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396C98F5" w14:textId="77777777" w:rsidTr="009F2B49">
        <w:trPr>
          <w:cantSplit/>
          <w:trHeight w:hRule="exact" w:val="440"/>
        </w:trPr>
        <w:tc>
          <w:tcPr>
            <w:tcW w:w="1701" w:type="dxa"/>
          </w:tcPr>
          <w:p w14:paraId="1A7BCF5E"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ACF0DB6"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44DBA50"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4F15593"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0054EBCD" w14:textId="77777777" w:rsidTr="009F2B49">
        <w:trPr>
          <w:cantSplit/>
          <w:trHeight w:hRule="exact" w:val="440"/>
        </w:trPr>
        <w:tc>
          <w:tcPr>
            <w:tcW w:w="9214" w:type="dxa"/>
            <w:gridSpan w:val="4"/>
          </w:tcPr>
          <w:p w14:paraId="1634BD75"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36D64900" w14:textId="77777777" w:rsidTr="009F2B49">
        <w:trPr>
          <w:cantSplit/>
          <w:trHeight w:hRule="exact" w:val="440"/>
        </w:trPr>
        <w:tc>
          <w:tcPr>
            <w:tcW w:w="9214" w:type="dxa"/>
            <w:gridSpan w:val="4"/>
          </w:tcPr>
          <w:p w14:paraId="54E6D716"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6B4469D8" w14:textId="77777777" w:rsidTr="009F2B49">
        <w:trPr>
          <w:cantSplit/>
          <w:trHeight w:hRule="exact" w:val="440"/>
        </w:trPr>
        <w:tc>
          <w:tcPr>
            <w:tcW w:w="9214" w:type="dxa"/>
            <w:gridSpan w:val="4"/>
          </w:tcPr>
          <w:p w14:paraId="55BB5D57" w14:textId="77777777" w:rsidR="00D32991" w:rsidRPr="009F7101" w:rsidRDefault="00D32991" w:rsidP="009F2B49">
            <w:pPr>
              <w:spacing w:before="120"/>
              <w:jc w:val="both"/>
              <w:rPr>
                <w:smallCaps/>
                <w:sz w:val="20"/>
              </w:rPr>
            </w:pPr>
            <w:r w:rsidRPr="009F7101">
              <w:rPr>
                <w:b/>
                <w:smallCaps/>
                <w:sz w:val="20"/>
              </w:rPr>
              <w:t>Note:</w:t>
            </w:r>
          </w:p>
          <w:p w14:paraId="0FF8B25E" w14:textId="77777777" w:rsidR="00D32991" w:rsidRPr="009F7101" w:rsidRDefault="00D32991" w:rsidP="009F2B49">
            <w:pPr>
              <w:spacing w:before="180"/>
              <w:jc w:val="both"/>
              <w:rPr>
                <w:smallCaps/>
                <w:sz w:val="20"/>
              </w:rPr>
            </w:pPr>
          </w:p>
          <w:p w14:paraId="52DF78DE" w14:textId="77777777" w:rsidR="00D32991" w:rsidRPr="009F7101" w:rsidRDefault="00D32991" w:rsidP="009F2B49">
            <w:pPr>
              <w:spacing w:before="180"/>
              <w:jc w:val="both"/>
              <w:rPr>
                <w:smallCaps/>
                <w:sz w:val="20"/>
              </w:rPr>
            </w:pPr>
          </w:p>
          <w:p w14:paraId="622CC9BE" w14:textId="77777777" w:rsidR="00D32991" w:rsidRPr="009F7101" w:rsidRDefault="00D32991" w:rsidP="009F2B49">
            <w:pPr>
              <w:spacing w:before="180"/>
              <w:jc w:val="both"/>
              <w:rPr>
                <w:smallCaps/>
                <w:sz w:val="20"/>
              </w:rPr>
            </w:pPr>
          </w:p>
        </w:tc>
      </w:tr>
    </w:tbl>
    <w:p w14:paraId="3A9D6BEB" w14:textId="77777777" w:rsidR="0028217C" w:rsidRPr="009F7101" w:rsidRDefault="003B1B54" w:rsidP="00A3064C">
      <w:pPr>
        <w:autoSpaceDE w:val="0"/>
        <w:autoSpaceDN w:val="0"/>
        <w:adjustRightInd w:val="0"/>
        <w:spacing w:before="0" w:after="0"/>
        <w:jc w:val="both"/>
        <w:rPr>
          <w:sz w:val="20"/>
        </w:rPr>
      </w:pPr>
      <w:r w:rsidRPr="009F7101">
        <w:rPr>
          <w:b/>
          <w:sz w:val="20"/>
        </w:rPr>
        <w:t>7.1.3</w:t>
      </w:r>
      <w:r w:rsidRPr="009F7101">
        <w:rPr>
          <w:sz w:val="20"/>
        </w:rPr>
        <w:t xml:space="preserve"> </w:t>
      </w:r>
      <w:r w:rsidR="00A43479" w:rsidRPr="009F7101">
        <w:rPr>
          <w:sz w:val="20"/>
        </w:rPr>
        <w:t xml:space="preserve">If explanations are required as to the application of these documents (see 7.1.2) for a specific certification </w:t>
      </w:r>
      <w:r w:rsidR="00A43479" w:rsidRPr="009F7101">
        <w:rPr>
          <w:noProof/>
          <w:sz w:val="20"/>
        </w:rPr>
        <w:t>scheme</w:t>
      </w:r>
      <w:r w:rsidR="00A43479" w:rsidRPr="009F7101">
        <w:rPr>
          <w:sz w:val="20"/>
        </w:rPr>
        <w:t xml:space="preserve"> a</w:t>
      </w:r>
      <w:r w:rsidR="0028217C" w:rsidRPr="009F7101">
        <w:rPr>
          <w:sz w:val="20"/>
        </w:rPr>
        <w:t>re they formulated by relevant and impartial persons or committees, possessing the necessary technical competence and are they made available by the certification body upon request</w:t>
      </w:r>
      <w:r w:rsidR="00DB17B1" w:rsidRPr="009F7101">
        <w:rPr>
          <w:noProof/>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5F6A00A2" w14:textId="77777777" w:rsidTr="009F2B49">
        <w:trPr>
          <w:cantSplit/>
          <w:trHeight w:hRule="exact" w:val="440"/>
        </w:trPr>
        <w:tc>
          <w:tcPr>
            <w:tcW w:w="1701" w:type="dxa"/>
          </w:tcPr>
          <w:p w14:paraId="4441F84D"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1DF8B53"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7F0B176"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7D4F28E"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A3E6E34" w14:textId="77777777" w:rsidTr="009F2B49">
        <w:trPr>
          <w:cantSplit/>
          <w:trHeight w:hRule="exact" w:val="440"/>
        </w:trPr>
        <w:tc>
          <w:tcPr>
            <w:tcW w:w="9214" w:type="dxa"/>
            <w:gridSpan w:val="4"/>
          </w:tcPr>
          <w:p w14:paraId="00A738E6"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5227640D" w14:textId="77777777" w:rsidTr="009F2B49">
        <w:trPr>
          <w:cantSplit/>
          <w:trHeight w:hRule="exact" w:val="440"/>
        </w:trPr>
        <w:tc>
          <w:tcPr>
            <w:tcW w:w="9214" w:type="dxa"/>
            <w:gridSpan w:val="4"/>
          </w:tcPr>
          <w:p w14:paraId="38167F88"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511C2643" w14:textId="77777777" w:rsidTr="009F2B49">
        <w:trPr>
          <w:cantSplit/>
          <w:trHeight w:hRule="exact" w:val="440"/>
        </w:trPr>
        <w:tc>
          <w:tcPr>
            <w:tcW w:w="9214" w:type="dxa"/>
            <w:gridSpan w:val="4"/>
          </w:tcPr>
          <w:p w14:paraId="4C362E93" w14:textId="77777777" w:rsidR="00D32991" w:rsidRPr="009F7101" w:rsidRDefault="00D32991" w:rsidP="009F2B49">
            <w:pPr>
              <w:spacing w:before="120"/>
              <w:jc w:val="both"/>
              <w:rPr>
                <w:smallCaps/>
                <w:sz w:val="20"/>
              </w:rPr>
            </w:pPr>
            <w:r w:rsidRPr="009F7101">
              <w:rPr>
                <w:b/>
                <w:smallCaps/>
                <w:sz w:val="20"/>
              </w:rPr>
              <w:t>Note:</w:t>
            </w:r>
          </w:p>
          <w:p w14:paraId="55A58DCD" w14:textId="77777777" w:rsidR="00D32991" w:rsidRPr="009F7101" w:rsidRDefault="00D32991" w:rsidP="009F2B49">
            <w:pPr>
              <w:spacing w:before="180"/>
              <w:jc w:val="both"/>
              <w:rPr>
                <w:smallCaps/>
                <w:sz w:val="20"/>
              </w:rPr>
            </w:pPr>
          </w:p>
          <w:p w14:paraId="4B3DC77D" w14:textId="77777777" w:rsidR="00D32991" w:rsidRPr="009F7101" w:rsidRDefault="00D32991" w:rsidP="009F2B49">
            <w:pPr>
              <w:spacing w:before="180"/>
              <w:jc w:val="both"/>
              <w:rPr>
                <w:smallCaps/>
                <w:sz w:val="20"/>
              </w:rPr>
            </w:pPr>
          </w:p>
          <w:p w14:paraId="1C1AF455" w14:textId="77777777" w:rsidR="00D32991" w:rsidRPr="009F7101" w:rsidRDefault="00D32991" w:rsidP="009F2B49">
            <w:pPr>
              <w:spacing w:before="180"/>
              <w:jc w:val="both"/>
              <w:rPr>
                <w:smallCaps/>
                <w:sz w:val="20"/>
              </w:rPr>
            </w:pPr>
          </w:p>
        </w:tc>
      </w:tr>
    </w:tbl>
    <w:p w14:paraId="3FF4B9D2" w14:textId="77777777" w:rsidR="0042686D" w:rsidRDefault="0042686D" w:rsidP="00A3064C">
      <w:pPr>
        <w:autoSpaceDE w:val="0"/>
        <w:autoSpaceDN w:val="0"/>
        <w:adjustRightInd w:val="0"/>
        <w:spacing w:before="0" w:after="0"/>
        <w:jc w:val="both"/>
        <w:rPr>
          <w:b/>
          <w:bCs/>
          <w:sz w:val="20"/>
          <w:lang w:val="cs-CZ"/>
        </w:rPr>
      </w:pPr>
    </w:p>
    <w:p w14:paraId="2A899331" w14:textId="77777777" w:rsidR="00435533" w:rsidRPr="009F7101" w:rsidRDefault="00A43479" w:rsidP="00A3064C">
      <w:pPr>
        <w:autoSpaceDE w:val="0"/>
        <w:autoSpaceDN w:val="0"/>
        <w:adjustRightInd w:val="0"/>
        <w:spacing w:before="0" w:after="0"/>
        <w:jc w:val="both"/>
        <w:rPr>
          <w:sz w:val="20"/>
        </w:rPr>
      </w:pPr>
      <w:r w:rsidRPr="009F7101">
        <w:rPr>
          <w:b/>
          <w:bCs/>
          <w:sz w:val="20"/>
          <w:lang w:val="cs-CZ"/>
        </w:rPr>
        <w:t>7.2 Application</w:t>
      </w:r>
    </w:p>
    <w:p w14:paraId="7AE099D6" w14:textId="77777777" w:rsidR="00435533" w:rsidRPr="009F7101" w:rsidRDefault="00A43479" w:rsidP="00A3064C">
      <w:pPr>
        <w:autoSpaceDE w:val="0"/>
        <w:autoSpaceDN w:val="0"/>
        <w:adjustRightInd w:val="0"/>
        <w:spacing w:before="0" w:after="0"/>
        <w:jc w:val="both"/>
        <w:rPr>
          <w:sz w:val="20"/>
        </w:rPr>
      </w:pPr>
      <w:r w:rsidRPr="009F7101">
        <w:rPr>
          <w:sz w:val="20"/>
          <w:lang w:val="cs-CZ"/>
        </w:rPr>
        <w:t>For</w:t>
      </w:r>
      <w:r w:rsidR="0025285A">
        <w:rPr>
          <w:sz w:val="20"/>
          <w:lang w:val="cs-CZ"/>
        </w:rPr>
        <w:t xml:space="preserve"> an</w:t>
      </w:r>
      <w:r w:rsidRPr="009F7101">
        <w:rPr>
          <w:sz w:val="20"/>
          <w:lang w:val="cs-CZ"/>
        </w:rPr>
        <w:t xml:space="preserve"> </w:t>
      </w:r>
      <w:r w:rsidRPr="0025285A">
        <w:rPr>
          <w:noProof/>
          <w:sz w:val="20"/>
          <w:lang w:val="cs-CZ"/>
        </w:rPr>
        <w:t>application</w:t>
      </w:r>
      <w:r w:rsidRPr="009F7101">
        <w:rPr>
          <w:sz w:val="20"/>
          <w:lang w:val="cs-CZ"/>
        </w:rPr>
        <w:t xml:space="preserve">, </w:t>
      </w:r>
      <w:r w:rsidR="00135706" w:rsidRPr="009F7101">
        <w:rPr>
          <w:sz w:val="20"/>
          <w:lang w:val="cs-CZ"/>
        </w:rPr>
        <w:t xml:space="preserve">does </w:t>
      </w:r>
      <w:r w:rsidRPr="009F7101">
        <w:rPr>
          <w:sz w:val="20"/>
          <w:lang w:val="cs-CZ"/>
        </w:rPr>
        <w:t>the certification body obtain all</w:t>
      </w:r>
      <w:r w:rsidR="00C52B20" w:rsidRPr="009F7101">
        <w:rPr>
          <w:sz w:val="20"/>
          <w:lang w:val="cs-CZ"/>
        </w:rPr>
        <w:t xml:space="preserve"> </w:t>
      </w:r>
      <w:r w:rsidRPr="009F7101">
        <w:rPr>
          <w:sz w:val="20"/>
          <w:lang w:val="cs-CZ"/>
        </w:rPr>
        <w:t>the necessary information to complete the certification</w:t>
      </w:r>
      <w:r w:rsidR="00C52B20" w:rsidRPr="009F7101">
        <w:rPr>
          <w:sz w:val="20"/>
          <w:lang w:val="cs-CZ"/>
        </w:rPr>
        <w:t xml:space="preserve"> </w:t>
      </w:r>
      <w:r w:rsidRPr="009F7101">
        <w:rPr>
          <w:sz w:val="20"/>
          <w:lang w:val="cs-CZ"/>
        </w:rPr>
        <w:t>process in accordance with th</w:t>
      </w:r>
      <w:r w:rsidR="00135706" w:rsidRPr="009F7101">
        <w:rPr>
          <w:sz w:val="20"/>
          <w:lang w:val="cs-CZ"/>
        </w:rPr>
        <w:t>e relevant certification scheme?</w:t>
      </w:r>
    </w:p>
    <w:p w14:paraId="157A9B2F"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NOTE 1 The following are examples of necessary information:</w:t>
      </w:r>
    </w:p>
    <w:p w14:paraId="1BA0180B"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 the product(s) to be certified;</w:t>
      </w:r>
    </w:p>
    <w:p w14:paraId="67C719C9" w14:textId="77777777" w:rsidR="00C52B20" w:rsidRPr="009F7101" w:rsidRDefault="00A43479" w:rsidP="00A3064C">
      <w:pPr>
        <w:autoSpaceDE w:val="0"/>
        <w:autoSpaceDN w:val="0"/>
        <w:adjustRightInd w:val="0"/>
        <w:spacing w:before="0" w:after="0"/>
        <w:jc w:val="both"/>
        <w:rPr>
          <w:i/>
          <w:sz w:val="20"/>
          <w:lang w:val="cs-CZ"/>
        </w:rPr>
      </w:pPr>
      <w:r w:rsidRPr="009F7101">
        <w:rPr>
          <w:i/>
          <w:sz w:val="20"/>
          <w:lang w:val="cs-CZ"/>
        </w:rPr>
        <w:t>– the standards and/or other normative documents for</w:t>
      </w:r>
      <w:r w:rsidR="00C52B20" w:rsidRPr="009F7101">
        <w:rPr>
          <w:i/>
          <w:sz w:val="20"/>
          <w:lang w:val="cs-CZ"/>
        </w:rPr>
        <w:t xml:space="preserve"> </w:t>
      </w:r>
      <w:r w:rsidRPr="009F7101">
        <w:rPr>
          <w:i/>
          <w:sz w:val="20"/>
          <w:lang w:val="cs-CZ"/>
        </w:rPr>
        <w:t>which the client is seeking certification (see 7.1.2);</w:t>
      </w:r>
    </w:p>
    <w:p w14:paraId="5C353246"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 the general features of the client, including its name and</w:t>
      </w:r>
      <w:r w:rsidR="00C52B20" w:rsidRPr="009F7101">
        <w:rPr>
          <w:i/>
          <w:sz w:val="20"/>
          <w:lang w:val="cs-CZ"/>
        </w:rPr>
        <w:t xml:space="preserve"> </w:t>
      </w:r>
      <w:r w:rsidRPr="009F7101">
        <w:rPr>
          <w:i/>
          <w:sz w:val="20"/>
          <w:lang w:val="cs-CZ"/>
        </w:rPr>
        <w:t>the address(es) of its physical location(s), significant</w:t>
      </w:r>
      <w:r w:rsidR="00C52B20" w:rsidRPr="009F7101">
        <w:rPr>
          <w:i/>
          <w:sz w:val="20"/>
          <w:lang w:val="cs-CZ"/>
        </w:rPr>
        <w:t xml:space="preserve"> </w:t>
      </w:r>
      <w:r w:rsidRPr="009F7101">
        <w:rPr>
          <w:i/>
          <w:sz w:val="20"/>
          <w:lang w:val="cs-CZ"/>
        </w:rPr>
        <w:t>aspects of its process and operations (if required by the</w:t>
      </w:r>
      <w:r w:rsidR="00C52B20" w:rsidRPr="009F7101">
        <w:rPr>
          <w:i/>
          <w:sz w:val="20"/>
          <w:lang w:val="cs-CZ"/>
        </w:rPr>
        <w:t xml:space="preserve"> </w:t>
      </w:r>
      <w:r w:rsidRPr="009F7101">
        <w:rPr>
          <w:i/>
          <w:sz w:val="20"/>
          <w:lang w:val="cs-CZ"/>
        </w:rPr>
        <w:t>relevant certification scheme), and any relevant legal</w:t>
      </w:r>
      <w:r w:rsidR="00C52B20" w:rsidRPr="009F7101">
        <w:rPr>
          <w:i/>
          <w:sz w:val="20"/>
          <w:lang w:val="cs-CZ"/>
        </w:rPr>
        <w:t xml:space="preserve"> </w:t>
      </w:r>
      <w:r w:rsidRPr="009F7101">
        <w:rPr>
          <w:i/>
          <w:sz w:val="20"/>
          <w:lang w:val="cs-CZ"/>
        </w:rPr>
        <w:t>obligations;</w:t>
      </w:r>
    </w:p>
    <w:p w14:paraId="7FD683BD" w14:textId="77777777" w:rsidR="00A43479" w:rsidRPr="009F7101" w:rsidRDefault="00A43479" w:rsidP="00A3064C">
      <w:pPr>
        <w:autoSpaceDE w:val="0"/>
        <w:autoSpaceDN w:val="0"/>
        <w:adjustRightInd w:val="0"/>
        <w:spacing w:before="0" w:after="0"/>
        <w:jc w:val="both"/>
        <w:rPr>
          <w:i/>
          <w:sz w:val="20"/>
          <w:lang w:val="cs-CZ"/>
        </w:rPr>
      </w:pPr>
      <w:r w:rsidRPr="009F7101">
        <w:rPr>
          <w:i/>
          <w:sz w:val="20"/>
          <w:lang w:val="cs-CZ"/>
        </w:rPr>
        <w:t>– general information concerning the client, relevant to the</w:t>
      </w:r>
      <w:r w:rsidR="00C52B20" w:rsidRPr="009F7101">
        <w:rPr>
          <w:i/>
          <w:sz w:val="20"/>
          <w:lang w:val="cs-CZ"/>
        </w:rPr>
        <w:t xml:space="preserve"> </w:t>
      </w:r>
      <w:r w:rsidRPr="009F7101">
        <w:rPr>
          <w:i/>
          <w:sz w:val="20"/>
          <w:lang w:val="cs-CZ"/>
        </w:rPr>
        <w:t>field of certification for which the application is made, such</w:t>
      </w:r>
      <w:r w:rsidR="00C52B20" w:rsidRPr="009F7101">
        <w:rPr>
          <w:i/>
          <w:sz w:val="20"/>
          <w:lang w:val="cs-CZ"/>
        </w:rPr>
        <w:t xml:space="preserve"> </w:t>
      </w:r>
      <w:r w:rsidRPr="009F7101">
        <w:rPr>
          <w:i/>
          <w:sz w:val="20"/>
          <w:lang w:val="cs-CZ"/>
        </w:rPr>
        <w:t>as the client's activities, its human and technical resources,</w:t>
      </w:r>
      <w:r w:rsidR="00C52B20" w:rsidRPr="009F7101">
        <w:rPr>
          <w:i/>
          <w:sz w:val="20"/>
          <w:lang w:val="cs-CZ"/>
        </w:rPr>
        <w:t xml:space="preserve"> </w:t>
      </w:r>
      <w:r w:rsidRPr="009F7101">
        <w:rPr>
          <w:i/>
          <w:sz w:val="20"/>
          <w:lang w:val="cs-CZ"/>
        </w:rPr>
        <w:t>including laboratories and/or inspection facilities, and its</w:t>
      </w:r>
      <w:r w:rsidR="00C52B20" w:rsidRPr="009F7101">
        <w:rPr>
          <w:i/>
          <w:sz w:val="20"/>
          <w:lang w:val="cs-CZ"/>
        </w:rPr>
        <w:t xml:space="preserve"> f</w:t>
      </w:r>
      <w:r w:rsidRPr="009F7101">
        <w:rPr>
          <w:i/>
          <w:sz w:val="20"/>
          <w:lang w:val="cs-CZ"/>
        </w:rPr>
        <w:t>unctions and relationship in a larger corporation, if any;</w:t>
      </w:r>
    </w:p>
    <w:p w14:paraId="6388E178"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 information concerning all outsourced processes used</w:t>
      </w:r>
      <w:r w:rsidR="00C52B20" w:rsidRPr="009F7101">
        <w:rPr>
          <w:i/>
          <w:sz w:val="20"/>
          <w:lang w:val="cs-CZ"/>
        </w:rPr>
        <w:t xml:space="preserve"> </w:t>
      </w:r>
      <w:r w:rsidRPr="009F7101">
        <w:rPr>
          <w:i/>
          <w:sz w:val="20"/>
          <w:lang w:val="cs-CZ"/>
        </w:rPr>
        <w:t>by the client that will affect conformity to requirements; if</w:t>
      </w:r>
      <w:r w:rsidR="00C52B20" w:rsidRPr="009F7101">
        <w:rPr>
          <w:i/>
          <w:sz w:val="20"/>
          <w:lang w:val="cs-CZ"/>
        </w:rPr>
        <w:t xml:space="preserve"> </w:t>
      </w:r>
      <w:r w:rsidRPr="009F7101">
        <w:rPr>
          <w:i/>
          <w:sz w:val="20"/>
          <w:lang w:val="cs-CZ"/>
        </w:rPr>
        <w:t>the client has identified a legal entity/entities for producing</w:t>
      </w:r>
      <w:r w:rsidR="00C52B20" w:rsidRPr="009F7101">
        <w:rPr>
          <w:i/>
          <w:sz w:val="20"/>
          <w:lang w:val="cs-CZ"/>
        </w:rPr>
        <w:t xml:space="preserve"> </w:t>
      </w:r>
      <w:r w:rsidRPr="009F7101">
        <w:rPr>
          <w:i/>
          <w:sz w:val="20"/>
          <w:lang w:val="cs-CZ"/>
        </w:rPr>
        <w:t>the certified product(s) that is different from the client,</w:t>
      </w:r>
      <w:r w:rsidR="00C52B20" w:rsidRPr="009F7101">
        <w:rPr>
          <w:i/>
          <w:sz w:val="20"/>
          <w:lang w:val="cs-CZ"/>
        </w:rPr>
        <w:t xml:space="preserve"> </w:t>
      </w:r>
      <w:r w:rsidRPr="009F7101">
        <w:rPr>
          <w:i/>
          <w:sz w:val="20"/>
          <w:lang w:val="cs-CZ"/>
        </w:rPr>
        <w:t>then the certification body can establish appropriate</w:t>
      </w:r>
      <w:r w:rsidR="00C52B20" w:rsidRPr="009F7101">
        <w:rPr>
          <w:i/>
          <w:sz w:val="20"/>
          <w:lang w:val="cs-CZ"/>
        </w:rPr>
        <w:t xml:space="preserve"> </w:t>
      </w:r>
      <w:r w:rsidRPr="009F7101">
        <w:rPr>
          <w:i/>
          <w:sz w:val="20"/>
          <w:lang w:val="cs-CZ"/>
        </w:rPr>
        <w:t>contractual controls over the legal entity/entities concerned,</w:t>
      </w:r>
      <w:r w:rsidR="00C52B20" w:rsidRPr="009F7101">
        <w:rPr>
          <w:i/>
          <w:sz w:val="20"/>
          <w:lang w:val="cs-CZ"/>
        </w:rPr>
        <w:t xml:space="preserve"> </w:t>
      </w:r>
      <w:r w:rsidRPr="009F7101">
        <w:rPr>
          <w:i/>
          <w:sz w:val="20"/>
          <w:lang w:val="cs-CZ"/>
        </w:rPr>
        <w:t>if necessary for effective surveillance; if such contractual</w:t>
      </w:r>
      <w:r w:rsidR="00C52B20" w:rsidRPr="009F7101">
        <w:rPr>
          <w:i/>
          <w:sz w:val="20"/>
          <w:lang w:val="cs-CZ"/>
        </w:rPr>
        <w:t xml:space="preserve"> </w:t>
      </w:r>
      <w:r w:rsidRPr="009F7101">
        <w:rPr>
          <w:i/>
          <w:sz w:val="20"/>
          <w:lang w:val="cs-CZ"/>
        </w:rPr>
        <w:t>controls are needed, they can be established prior to</w:t>
      </w:r>
      <w:r w:rsidR="00C52B20" w:rsidRPr="009F7101">
        <w:rPr>
          <w:i/>
          <w:sz w:val="20"/>
          <w:lang w:val="cs-CZ"/>
        </w:rPr>
        <w:t xml:space="preserve"> </w:t>
      </w:r>
      <w:r w:rsidRPr="009F7101">
        <w:rPr>
          <w:i/>
          <w:sz w:val="20"/>
          <w:lang w:val="cs-CZ"/>
        </w:rPr>
        <w:t>providing formal certification documentation (see 7.7);</w:t>
      </w:r>
    </w:p>
    <w:p w14:paraId="153EA385"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 all other information needed in accordance with the</w:t>
      </w:r>
      <w:r w:rsidR="00C52B20" w:rsidRPr="009F7101">
        <w:rPr>
          <w:i/>
          <w:sz w:val="20"/>
          <w:lang w:val="cs-CZ"/>
        </w:rPr>
        <w:t xml:space="preserve"> </w:t>
      </w:r>
      <w:r w:rsidRPr="009F7101">
        <w:rPr>
          <w:i/>
          <w:sz w:val="20"/>
          <w:lang w:val="cs-CZ"/>
        </w:rPr>
        <w:t>relevant certification requirements, such as information</w:t>
      </w:r>
      <w:r w:rsidR="00C52B20" w:rsidRPr="009F7101">
        <w:rPr>
          <w:i/>
          <w:sz w:val="20"/>
          <w:lang w:val="cs-CZ"/>
        </w:rPr>
        <w:t xml:space="preserve"> </w:t>
      </w:r>
      <w:r w:rsidRPr="009F7101">
        <w:rPr>
          <w:i/>
          <w:sz w:val="20"/>
          <w:lang w:val="cs-CZ"/>
        </w:rPr>
        <w:t>for initial evaluation and surveillance activities, e.g. the</w:t>
      </w:r>
      <w:r w:rsidR="00C52B20" w:rsidRPr="009F7101">
        <w:rPr>
          <w:i/>
          <w:sz w:val="20"/>
          <w:lang w:val="cs-CZ"/>
        </w:rPr>
        <w:t xml:space="preserve"> </w:t>
      </w:r>
      <w:r w:rsidRPr="009F7101">
        <w:rPr>
          <w:i/>
          <w:sz w:val="20"/>
          <w:lang w:val="cs-CZ"/>
        </w:rPr>
        <w:t>locations where the certified product(s) are produced</w:t>
      </w:r>
      <w:r w:rsidR="00C52B20" w:rsidRPr="009F7101">
        <w:rPr>
          <w:i/>
          <w:sz w:val="20"/>
          <w:lang w:val="cs-CZ"/>
        </w:rPr>
        <w:t xml:space="preserve"> </w:t>
      </w:r>
      <w:r w:rsidRPr="009F7101">
        <w:rPr>
          <w:i/>
          <w:sz w:val="20"/>
          <w:lang w:val="cs-CZ"/>
        </w:rPr>
        <w:t>and contact personnel at these locations.</w:t>
      </w:r>
    </w:p>
    <w:p w14:paraId="1F13E083" w14:textId="77777777" w:rsidR="00435533" w:rsidRPr="009F7101" w:rsidRDefault="00A43479" w:rsidP="00A3064C">
      <w:pPr>
        <w:autoSpaceDE w:val="0"/>
        <w:autoSpaceDN w:val="0"/>
        <w:adjustRightInd w:val="0"/>
        <w:spacing w:before="0" w:after="0"/>
        <w:jc w:val="both"/>
        <w:rPr>
          <w:i/>
          <w:sz w:val="20"/>
        </w:rPr>
      </w:pPr>
      <w:r w:rsidRPr="009F7101">
        <w:rPr>
          <w:i/>
          <w:sz w:val="20"/>
          <w:lang w:val="cs-CZ"/>
        </w:rPr>
        <w:t>NOTE 2 A variety of media and mechanisms can be used</w:t>
      </w:r>
      <w:r w:rsidR="00C52B20" w:rsidRPr="009F7101">
        <w:rPr>
          <w:i/>
          <w:sz w:val="20"/>
          <w:lang w:val="cs-CZ"/>
        </w:rPr>
        <w:t xml:space="preserve"> </w:t>
      </w:r>
      <w:r w:rsidRPr="009F7101">
        <w:rPr>
          <w:i/>
          <w:sz w:val="20"/>
          <w:lang w:val="cs-CZ"/>
        </w:rPr>
        <w:t>to collect this information at various times, including an</w:t>
      </w:r>
      <w:r w:rsidR="00C52B20" w:rsidRPr="009F7101">
        <w:rPr>
          <w:i/>
          <w:sz w:val="20"/>
          <w:lang w:val="cs-CZ"/>
        </w:rPr>
        <w:t xml:space="preserve"> </w:t>
      </w:r>
      <w:r w:rsidRPr="009F7101">
        <w:rPr>
          <w:i/>
          <w:sz w:val="20"/>
          <w:lang w:val="cs-CZ"/>
        </w:rPr>
        <w:t>application form. Such information gathering can be in</w:t>
      </w:r>
      <w:r w:rsidR="00C52B20" w:rsidRPr="009F7101">
        <w:rPr>
          <w:i/>
          <w:sz w:val="20"/>
          <w:lang w:val="cs-CZ"/>
        </w:rPr>
        <w:t xml:space="preserve"> </w:t>
      </w:r>
      <w:r w:rsidRPr="009F7101">
        <w:rPr>
          <w:i/>
          <w:sz w:val="20"/>
          <w:lang w:val="cs-CZ"/>
        </w:rPr>
        <w:t xml:space="preserve">conjunction </w:t>
      </w:r>
      <w:r w:rsidRPr="009F7101">
        <w:rPr>
          <w:i/>
          <w:noProof/>
          <w:sz w:val="20"/>
          <w:lang w:val="cs-CZ"/>
        </w:rPr>
        <w:t>with</w:t>
      </w:r>
      <w:r w:rsidRPr="009F7101">
        <w:rPr>
          <w:i/>
          <w:sz w:val="20"/>
          <w:lang w:val="cs-CZ"/>
        </w:rPr>
        <w:t xml:space="preserve"> or separate from, the completion of the</w:t>
      </w:r>
      <w:r w:rsidR="00C52B20" w:rsidRPr="009F7101">
        <w:rPr>
          <w:i/>
          <w:sz w:val="20"/>
          <w:lang w:val="cs-CZ"/>
        </w:rPr>
        <w:t xml:space="preserve"> </w:t>
      </w:r>
      <w:r w:rsidRPr="009F7101">
        <w:rPr>
          <w:i/>
          <w:sz w:val="20"/>
          <w:lang w:val="cs-CZ"/>
        </w:rPr>
        <w:t>legally binding agreement (the certification agreement)</w:t>
      </w:r>
      <w:r w:rsidR="00C52B20" w:rsidRPr="009F7101">
        <w:rPr>
          <w:i/>
          <w:sz w:val="20"/>
          <w:lang w:val="cs-CZ"/>
        </w:rPr>
        <w:t xml:space="preserve"> </w:t>
      </w:r>
      <w:r w:rsidRPr="009F7101">
        <w:rPr>
          <w:i/>
          <w:sz w:val="20"/>
          <w:lang w:val="cs-CZ"/>
        </w:rPr>
        <w:t>specified in 4.1.2.</w:t>
      </w:r>
    </w:p>
    <w:p w14:paraId="5898C819" w14:textId="77777777" w:rsidR="00435533" w:rsidRPr="009F7101" w:rsidRDefault="00075EC1" w:rsidP="00A3064C">
      <w:pPr>
        <w:autoSpaceDE w:val="0"/>
        <w:autoSpaceDN w:val="0"/>
        <w:adjustRightInd w:val="0"/>
        <w:spacing w:before="0" w:after="0"/>
        <w:jc w:val="both"/>
        <w:rPr>
          <w:i/>
          <w:sz w:val="20"/>
        </w:rPr>
      </w:pPr>
      <w:r w:rsidRPr="009F7101">
        <w:rPr>
          <w:i/>
          <w:sz w:val="20"/>
        </w:rPr>
        <w:t>NOTE 3 Application for an extension of the certification scope could involve similar products, different locations, etc.</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2E01BDBE" w14:textId="77777777" w:rsidTr="009F2B49">
        <w:trPr>
          <w:cantSplit/>
          <w:trHeight w:hRule="exact" w:val="440"/>
        </w:trPr>
        <w:tc>
          <w:tcPr>
            <w:tcW w:w="1701" w:type="dxa"/>
          </w:tcPr>
          <w:p w14:paraId="78413DFF"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9F45472"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D58A083"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C12883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035200D8" w14:textId="77777777" w:rsidTr="009F2B49">
        <w:trPr>
          <w:cantSplit/>
          <w:trHeight w:hRule="exact" w:val="440"/>
        </w:trPr>
        <w:tc>
          <w:tcPr>
            <w:tcW w:w="9214" w:type="dxa"/>
            <w:gridSpan w:val="4"/>
          </w:tcPr>
          <w:p w14:paraId="13D8E83C"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513BB9CB" w14:textId="77777777" w:rsidTr="009F2B49">
        <w:trPr>
          <w:cantSplit/>
          <w:trHeight w:hRule="exact" w:val="440"/>
        </w:trPr>
        <w:tc>
          <w:tcPr>
            <w:tcW w:w="9214" w:type="dxa"/>
            <w:gridSpan w:val="4"/>
          </w:tcPr>
          <w:p w14:paraId="7BF71709"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5B489108" w14:textId="77777777" w:rsidTr="009F2B49">
        <w:trPr>
          <w:cantSplit/>
          <w:trHeight w:hRule="exact" w:val="440"/>
        </w:trPr>
        <w:tc>
          <w:tcPr>
            <w:tcW w:w="9214" w:type="dxa"/>
            <w:gridSpan w:val="4"/>
          </w:tcPr>
          <w:p w14:paraId="7B538585" w14:textId="77777777" w:rsidR="00D32991" w:rsidRPr="009F7101" w:rsidRDefault="00D32991" w:rsidP="009F2B49">
            <w:pPr>
              <w:spacing w:before="120"/>
              <w:jc w:val="both"/>
              <w:rPr>
                <w:smallCaps/>
                <w:sz w:val="20"/>
              </w:rPr>
            </w:pPr>
            <w:r w:rsidRPr="009F7101">
              <w:rPr>
                <w:b/>
                <w:smallCaps/>
                <w:sz w:val="20"/>
              </w:rPr>
              <w:t>Note:</w:t>
            </w:r>
          </w:p>
          <w:p w14:paraId="4E364B48" w14:textId="77777777" w:rsidR="00D32991" w:rsidRPr="009F7101" w:rsidRDefault="00D32991" w:rsidP="009F2B49">
            <w:pPr>
              <w:spacing w:before="180"/>
              <w:jc w:val="both"/>
              <w:rPr>
                <w:smallCaps/>
                <w:sz w:val="20"/>
              </w:rPr>
            </w:pPr>
          </w:p>
          <w:p w14:paraId="13F2EEB0" w14:textId="77777777" w:rsidR="00D32991" w:rsidRPr="009F7101" w:rsidRDefault="00D32991" w:rsidP="009F2B49">
            <w:pPr>
              <w:spacing w:before="180"/>
              <w:jc w:val="both"/>
              <w:rPr>
                <w:smallCaps/>
                <w:sz w:val="20"/>
              </w:rPr>
            </w:pPr>
          </w:p>
          <w:p w14:paraId="69BB8E22" w14:textId="77777777" w:rsidR="00D32991" w:rsidRPr="009F7101" w:rsidRDefault="00D32991" w:rsidP="009F2B49">
            <w:pPr>
              <w:spacing w:before="180"/>
              <w:jc w:val="both"/>
              <w:rPr>
                <w:smallCaps/>
                <w:sz w:val="20"/>
              </w:rPr>
            </w:pPr>
          </w:p>
        </w:tc>
      </w:tr>
    </w:tbl>
    <w:p w14:paraId="09F0C237" w14:textId="77777777" w:rsidR="0042686D" w:rsidRDefault="0042686D" w:rsidP="00A3064C">
      <w:pPr>
        <w:autoSpaceDE w:val="0"/>
        <w:autoSpaceDN w:val="0"/>
        <w:adjustRightInd w:val="0"/>
        <w:spacing w:before="0" w:after="0"/>
        <w:jc w:val="both"/>
        <w:rPr>
          <w:b/>
          <w:sz w:val="20"/>
        </w:rPr>
      </w:pPr>
    </w:p>
    <w:p w14:paraId="74577771" w14:textId="77777777" w:rsidR="00435533" w:rsidRPr="009F7101" w:rsidRDefault="00075EC1" w:rsidP="00A3064C">
      <w:pPr>
        <w:autoSpaceDE w:val="0"/>
        <w:autoSpaceDN w:val="0"/>
        <w:adjustRightInd w:val="0"/>
        <w:spacing w:before="0" w:after="0"/>
        <w:jc w:val="both"/>
        <w:rPr>
          <w:b/>
          <w:sz w:val="20"/>
        </w:rPr>
      </w:pPr>
      <w:r w:rsidRPr="009F7101">
        <w:rPr>
          <w:b/>
          <w:sz w:val="20"/>
        </w:rPr>
        <w:t>7.3 Application review</w:t>
      </w:r>
    </w:p>
    <w:p w14:paraId="5A8E247B" w14:textId="77777777" w:rsidR="00435533" w:rsidRPr="009F7101" w:rsidRDefault="00075EC1" w:rsidP="00A3064C">
      <w:pPr>
        <w:autoSpaceDE w:val="0"/>
        <w:autoSpaceDN w:val="0"/>
        <w:adjustRightInd w:val="0"/>
        <w:spacing w:before="0" w:after="0"/>
        <w:jc w:val="both"/>
        <w:rPr>
          <w:sz w:val="20"/>
        </w:rPr>
      </w:pPr>
      <w:r w:rsidRPr="009F7101">
        <w:rPr>
          <w:b/>
          <w:sz w:val="20"/>
        </w:rPr>
        <w:t>7.3.1</w:t>
      </w:r>
      <w:r w:rsidR="009C7058" w:rsidRPr="009F7101">
        <w:rPr>
          <w:sz w:val="20"/>
        </w:rPr>
        <w:t xml:space="preserve"> Does t</w:t>
      </w:r>
      <w:r w:rsidRPr="009F7101">
        <w:rPr>
          <w:sz w:val="20"/>
        </w:rPr>
        <w:t>he certification body conduct a review of the information obtained (see 7.2) to ensure that:</w:t>
      </w:r>
    </w:p>
    <w:p w14:paraId="1A1A7B65" w14:textId="77777777" w:rsidR="00435533" w:rsidRPr="009F7101" w:rsidRDefault="009C7058" w:rsidP="00A3064C">
      <w:pPr>
        <w:autoSpaceDE w:val="0"/>
        <w:autoSpaceDN w:val="0"/>
        <w:adjustRightInd w:val="0"/>
        <w:spacing w:before="0" w:after="0"/>
        <w:jc w:val="both"/>
        <w:rPr>
          <w:sz w:val="20"/>
        </w:rPr>
      </w:pPr>
      <w:r w:rsidRPr="009F7101">
        <w:rPr>
          <w:sz w:val="20"/>
        </w:rPr>
        <w:t>a) the information about the client and the product is sufficient for the conduct of the certification process;</w:t>
      </w:r>
    </w:p>
    <w:p w14:paraId="04FC9D13" w14:textId="77777777" w:rsidR="00435533" w:rsidRPr="009F7101" w:rsidRDefault="009C7058" w:rsidP="00A3064C">
      <w:pPr>
        <w:autoSpaceDE w:val="0"/>
        <w:autoSpaceDN w:val="0"/>
        <w:adjustRightInd w:val="0"/>
        <w:spacing w:before="0" w:after="0"/>
        <w:jc w:val="both"/>
        <w:rPr>
          <w:sz w:val="20"/>
        </w:rPr>
      </w:pPr>
      <w:r w:rsidRPr="009F7101">
        <w:rPr>
          <w:sz w:val="20"/>
        </w:rPr>
        <w:t xml:space="preserve">b) any known difference in understanding between the certification body and the client is resolved, including </w:t>
      </w:r>
      <w:r w:rsidRPr="0025285A">
        <w:rPr>
          <w:noProof/>
          <w:sz w:val="20"/>
        </w:rPr>
        <w:t>agreement</w:t>
      </w:r>
      <w:r w:rsidRPr="009F7101">
        <w:rPr>
          <w:sz w:val="20"/>
        </w:rPr>
        <w:t xml:space="preserve"> regarding standards or other normative documents;</w:t>
      </w:r>
    </w:p>
    <w:p w14:paraId="6A228B09" w14:textId="77777777" w:rsidR="00435533" w:rsidRPr="009F7101" w:rsidRDefault="009C7058" w:rsidP="00A3064C">
      <w:pPr>
        <w:autoSpaceDE w:val="0"/>
        <w:autoSpaceDN w:val="0"/>
        <w:adjustRightInd w:val="0"/>
        <w:spacing w:before="0" w:after="0"/>
        <w:jc w:val="both"/>
        <w:rPr>
          <w:sz w:val="20"/>
        </w:rPr>
      </w:pPr>
      <w:r w:rsidRPr="009F7101">
        <w:rPr>
          <w:sz w:val="20"/>
        </w:rPr>
        <w:t>c) the scope of certification (see 3.10) sought is defined;</w:t>
      </w:r>
    </w:p>
    <w:p w14:paraId="4A3CCDC2" w14:textId="77777777" w:rsidR="00435533" w:rsidRPr="009F7101" w:rsidRDefault="009C7058" w:rsidP="00A3064C">
      <w:pPr>
        <w:autoSpaceDE w:val="0"/>
        <w:autoSpaceDN w:val="0"/>
        <w:adjustRightInd w:val="0"/>
        <w:spacing w:before="0" w:after="0"/>
        <w:jc w:val="both"/>
        <w:rPr>
          <w:sz w:val="20"/>
        </w:rPr>
      </w:pPr>
      <w:r w:rsidRPr="009F7101">
        <w:rPr>
          <w:sz w:val="20"/>
        </w:rPr>
        <w:t>d) the means are available to perform all evaluation activities;</w:t>
      </w:r>
    </w:p>
    <w:p w14:paraId="19AE5E20" w14:textId="77777777" w:rsidR="00435533" w:rsidRPr="009F7101" w:rsidRDefault="009C7058" w:rsidP="00A3064C">
      <w:pPr>
        <w:autoSpaceDE w:val="0"/>
        <w:autoSpaceDN w:val="0"/>
        <w:adjustRightInd w:val="0"/>
        <w:spacing w:before="0" w:after="0"/>
        <w:jc w:val="both"/>
        <w:rPr>
          <w:sz w:val="20"/>
        </w:rPr>
      </w:pPr>
      <w:r w:rsidRPr="009F7101">
        <w:rPr>
          <w:sz w:val="20"/>
        </w:rPr>
        <w:t>e) the certification body has the competence and capability to perform the certification activit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7DEC25F9" w14:textId="77777777" w:rsidTr="009F2B49">
        <w:trPr>
          <w:cantSplit/>
          <w:trHeight w:hRule="exact" w:val="440"/>
        </w:trPr>
        <w:tc>
          <w:tcPr>
            <w:tcW w:w="1701" w:type="dxa"/>
          </w:tcPr>
          <w:p w14:paraId="515DB283"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29630F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6E16AB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0C7D96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4221A382" w14:textId="77777777" w:rsidTr="009F2B49">
        <w:trPr>
          <w:cantSplit/>
          <w:trHeight w:hRule="exact" w:val="440"/>
        </w:trPr>
        <w:tc>
          <w:tcPr>
            <w:tcW w:w="9214" w:type="dxa"/>
            <w:gridSpan w:val="4"/>
          </w:tcPr>
          <w:p w14:paraId="6779AE53"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2082A17B" w14:textId="77777777" w:rsidTr="009F2B49">
        <w:trPr>
          <w:cantSplit/>
          <w:trHeight w:hRule="exact" w:val="440"/>
        </w:trPr>
        <w:tc>
          <w:tcPr>
            <w:tcW w:w="9214" w:type="dxa"/>
            <w:gridSpan w:val="4"/>
          </w:tcPr>
          <w:p w14:paraId="1F8A87A6"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45353CCB" w14:textId="77777777" w:rsidTr="009F2B49">
        <w:trPr>
          <w:cantSplit/>
          <w:trHeight w:hRule="exact" w:val="440"/>
        </w:trPr>
        <w:tc>
          <w:tcPr>
            <w:tcW w:w="9214" w:type="dxa"/>
            <w:gridSpan w:val="4"/>
          </w:tcPr>
          <w:p w14:paraId="4E79ABAC" w14:textId="77777777" w:rsidR="00D32991" w:rsidRPr="009F7101" w:rsidRDefault="00D32991" w:rsidP="009F2B49">
            <w:pPr>
              <w:spacing w:before="120"/>
              <w:jc w:val="both"/>
              <w:rPr>
                <w:smallCaps/>
                <w:sz w:val="20"/>
              </w:rPr>
            </w:pPr>
            <w:r w:rsidRPr="009F7101">
              <w:rPr>
                <w:b/>
                <w:smallCaps/>
                <w:sz w:val="20"/>
              </w:rPr>
              <w:t>Note:</w:t>
            </w:r>
          </w:p>
          <w:p w14:paraId="2CBBC3F8" w14:textId="77777777" w:rsidR="00D32991" w:rsidRPr="009F7101" w:rsidRDefault="00D32991" w:rsidP="009F2B49">
            <w:pPr>
              <w:spacing w:before="180"/>
              <w:jc w:val="both"/>
              <w:rPr>
                <w:smallCaps/>
                <w:sz w:val="20"/>
              </w:rPr>
            </w:pPr>
          </w:p>
          <w:p w14:paraId="3A59DCCF" w14:textId="77777777" w:rsidR="00D32991" w:rsidRPr="009F7101" w:rsidRDefault="00D32991" w:rsidP="009F2B49">
            <w:pPr>
              <w:spacing w:before="180"/>
              <w:jc w:val="both"/>
              <w:rPr>
                <w:smallCaps/>
                <w:sz w:val="20"/>
              </w:rPr>
            </w:pPr>
          </w:p>
          <w:p w14:paraId="2478B144" w14:textId="77777777" w:rsidR="00D32991" w:rsidRPr="009F7101" w:rsidRDefault="00D32991" w:rsidP="009F2B49">
            <w:pPr>
              <w:spacing w:before="180"/>
              <w:jc w:val="both"/>
              <w:rPr>
                <w:smallCaps/>
                <w:sz w:val="20"/>
              </w:rPr>
            </w:pPr>
          </w:p>
        </w:tc>
      </w:tr>
    </w:tbl>
    <w:p w14:paraId="266A0F57" w14:textId="77777777" w:rsidR="00435533" w:rsidRPr="009F7101" w:rsidRDefault="009C7058" w:rsidP="00A3064C">
      <w:pPr>
        <w:autoSpaceDE w:val="0"/>
        <w:autoSpaceDN w:val="0"/>
        <w:adjustRightInd w:val="0"/>
        <w:spacing w:before="0" w:after="0"/>
        <w:jc w:val="both"/>
        <w:rPr>
          <w:sz w:val="20"/>
        </w:rPr>
      </w:pPr>
      <w:r w:rsidRPr="009F7101">
        <w:rPr>
          <w:b/>
          <w:sz w:val="20"/>
        </w:rPr>
        <w:t>7.3.2</w:t>
      </w:r>
      <w:r w:rsidRPr="009F7101">
        <w:rPr>
          <w:sz w:val="20"/>
        </w:rPr>
        <w:t xml:space="preserve"> </w:t>
      </w:r>
      <w:r w:rsidR="00394007" w:rsidRPr="009F7101">
        <w:rPr>
          <w:sz w:val="20"/>
        </w:rPr>
        <w:t>Does t</w:t>
      </w:r>
      <w:r w:rsidRPr="009F7101">
        <w:rPr>
          <w:sz w:val="20"/>
        </w:rPr>
        <w:t>he certification body have a process to identify when the client's request for certification includes:</w:t>
      </w:r>
    </w:p>
    <w:p w14:paraId="4DDB3D0B" w14:textId="77777777" w:rsidR="00435533" w:rsidRPr="009F7101" w:rsidRDefault="009C7058" w:rsidP="00A3064C">
      <w:pPr>
        <w:autoSpaceDE w:val="0"/>
        <w:autoSpaceDN w:val="0"/>
        <w:adjustRightInd w:val="0"/>
        <w:spacing w:before="0" w:after="0"/>
        <w:jc w:val="both"/>
        <w:rPr>
          <w:sz w:val="20"/>
        </w:rPr>
      </w:pPr>
      <w:r w:rsidRPr="009F7101">
        <w:rPr>
          <w:sz w:val="20"/>
          <w:lang w:val="cs-CZ"/>
        </w:rPr>
        <w:t>– a type of product, or</w:t>
      </w:r>
    </w:p>
    <w:p w14:paraId="6EC1B0ED" w14:textId="77777777" w:rsidR="00435533" w:rsidRPr="009F7101" w:rsidRDefault="009C7058" w:rsidP="00A3064C">
      <w:pPr>
        <w:autoSpaceDE w:val="0"/>
        <w:autoSpaceDN w:val="0"/>
        <w:adjustRightInd w:val="0"/>
        <w:spacing w:before="0" w:after="0"/>
        <w:jc w:val="both"/>
        <w:rPr>
          <w:sz w:val="20"/>
        </w:rPr>
      </w:pPr>
      <w:r w:rsidRPr="009F7101">
        <w:rPr>
          <w:sz w:val="20"/>
          <w:lang w:val="cs-CZ"/>
        </w:rPr>
        <w:t>– a normative document, or</w:t>
      </w:r>
    </w:p>
    <w:p w14:paraId="17AD5D73" w14:textId="77777777" w:rsidR="00435533" w:rsidRPr="009F7101" w:rsidRDefault="009C7058" w:rsidP="00A3064C">
      <w:pPr>
        <w:autoSpaceDE w:val="0"/>
        <w:autoSpaceDN w:val="0"/>
        <w:adjustRightInd w:val="0"/>
        <w:spacing w:before="0" w:after="0"/>
        <w:jc w:val="both"/>
        <w:rPr>
          <w:sz w:val="20"/>
        </w:rPr>
      </w:pPr>
      <w:r w:rsidRPr="009F7101">
        <w:rPr>
          <w:sz w:val="20"/>
          <w:lang w:val="cs-CZ"/>
        </w:rPr>
        <w:t>– a certification scheme</w:t>
      </w:r>
    </w:p>
    <w:p w14:paraId="70E6C73C" w14:textId="77777777" w:rsidR="00435533" w:rsidRPr="009F7101" w:rsidRDefault="009C7058" w:rsidP="00A3064C">
      <w:pPr>
        <w:autoSpaceDE w:val="0"/>
        <w:autoSpaceDN w:val="0"/>
        <w:adjustRightInd w:val="0"/>
        <w:spacing w:before="0" w:after="0"/>
        <w:jc w:val="both"/>
        <w:rPr>
          <w:sz w:val="20"/>
        </w:rPr>
      </w:pPr>
      <w:r w:rsidRPr="009F7101">
        <w:rPr>
          <w:sz w:val="20"/>
          <w:lang w:val="cs-CZ"/>
        </w:rPr>
        <w:t>with which the certification body has no prior experience?</w:t>
      </w:r>
    </w:p>
    <w:p w14:paraId="60764D6B" w14:textId="77777777" w:rsidR="00435533" w:rsidRPr="009F7101" w:rsidRDefault="009C7058" w:rsidP="00A3064C">
      <w:pPr>
        <w:autoSpaceDE w:val="0"/>
        <w:autoSpaceDN w:val="0"/>
        <w:adjustRightInd w:val="0"/>
        <w:spacing w:before="0" w:after="0"/>
        <w:jc w:val="both"/>
        <w:rPr>
          <w:i/>
          <w:sz w:val="20"/>
        </w:rPr>
      </w:pPr>
      <w:r w:rsidRPr="009F7101">
        <w:rPr>
          <w:i/>
          <w:sz w:val="20"/>
          <w:lang w:val="cs-CZ"/>
        </w:rPr>
        <w:t>NOTE Products can be considered to be of the same type when the knowledge of the requirements, characteristics</w:t>
      </w:r>
      <w:r w:rsidR="00394007" w:rsidRPr="009F7101">
        <w:rPr>
          <w:i/>
          <w:sz w:val="20"/>
          <w:lang w:val="cs-CZ"/>
        </w:rPr>
        <w:t>,</w:t>
      </w:r>
      <w:r w:rsidRPr="009F7101">
        <w:rPr>
          <w:i/>
          <w:sz w:val="20"/>
          <w:lang w:val="cs-CZ"/>
        </w:rPr>
        <w:t xml:space="preserve"> </w:t>
      </w:r>
      <w:r w:rsidRPr="009F7101">
        <w:rPr>
          <w:i/>
          <w:noProof/>
          <w:sz w:val="20"/>
          <w:lang w:val="cs-CZ"/>
        </w:rPr>
        <w:t>and</w:t>
      </w:r>
      <w:r w:rsidRPr="009F7101">
        <w:rPr>
          <w:i/>
          <w:sz w:val="20"/>
          <w:lang w:val="cs-CZ"/>
        </w:rPr>
        <w:t xml:space="preserve"> technology related to one product is sufficient to understand the requirements, characteristics</w:t>
      </w:r>
      <w:r w:rsidR="00394007" w:rsidRPr="009F7101">
        <w:rPr>
          <w:i/>
          <w:sz w:val="20"/>
          <w:lang w:val="cs-CZ"/>
        </w:rPr>
        <w:t>,</w:t>
      </w:r>
      <w:r w:rsidRPr="009F7101">
        <w:rPr>
          <w:i/>
          <w:sz w:val="20"/>
          <w:lang w:val="cs-CZ"/>
        </w:rPr>
        <w:t xml:space="preserve"> </w:t>
      </w:r>
      <w:r w:rsidRPr="009F7101">
        <w:rPr>
          <w:i/>
          <w:noProof/>
          <w:sz w:val="20"/>
          <w:lang w:val="cs-CZ"/>
        </w:rPr>
        <w:t>and</w:t>
      </w:r>
      <w:r w:rsidRPr="009F7101">
        <w:rPr>
          <w:i/>
          <w:sz w:val="20"/>
          <w:lang w:val="cs-CZ"/>
        </w:rPr>
        <w:t xml:space="preserve"> technology of another produc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634CA439" w14:textId="77777777" w:rsidTr="009F2B49">
        <w:trPr>
          <w:cantSplit/>
          <w:trHeight w:hRule="exact" w:val="440"/>
        </w:trPr>
        <w:tc>
          <w:tcPr>
            <w:tcW w:w="1701" w:type="dxa"/>
          </w:tcPr>
          <w:p w14:paraId="3584EF31"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7D9052A"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BA7F85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5EF2AE0"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06F1852F" w14:textId="77777777" w:rsidTr="009F2B49">
        <w:trPr>
          <w:cantSplit/>
          <w:trHeight w:hRule="exact" w:val="440"/>
        </w:trPr>
        <w:tc>
          <w:tcPr>
            <w:tcW w:w="9214" w:type="dxa"/>
            <w:gridSpan w:val="4"/>
          </w:tcPr>
          <w:p w14:paraId="0E44F82D"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5A99E552" w14:textId="77777777" w:rsidTr="009F2B49">
        <w:trPr>
          <w:cantSplit/>
          <w:trHeight w:hRule="exact" w:val="440"/>
        </w:trPr>
        <w:tc>
          <w:tcPr>
            <w:tcW w:w="9214" w:type="dxa"/>
            <w:gridSpan w:val="4"/>
          </w:tcPr>
          <w:p w14:paraId="7A8EFD57"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029D8EDB" w14:textId="77777777" w:rsidTr="009F2B49">
        <w:trPr>
          <w:cantSplit/>
          <w:trHeight w:hRule="exact" w:val="440"/>
        </w:trPr>
        <w:tc>
          <w:tcPr>
            <w:tcW w:w="9214" w:type="dxa"/>
            <w:gridSpan w:val="4"/>
          </w:tcPr>
          <w:p w14:paraId="5CFF5839" w14:textId="77777777" w:rsidR="00D32991" w:rsidRPr="009F7101" w:rsidRDefault="00D32991" w:rsidP="009F2B49">
            <w:pPr>
              <w:spacing w:before="120"/>
              <w:jc w:val="both"/>
              <w:rPr>
                <w:smallCaps/>
                <w:sz w:val="20"/>
              </w:rPr>
            </w:pPr>
            <w:r w:rsidRPr="009F7101">
              <w:rPr>
                <w:b/>
                <w:smallCaps/>
                <w:sz w:val="20"/>
              </w:rPr>
              <w:t>Note:</w:t>
            </w:r>
          </w:p>
          <w:p w14:paraId="4AE86FF4" w14:textId="77777777" w:rsidR="00D32991" w:rsidRPr="009F7101" w:rsidRDefault="00D32991" w:rsidP="009F2B49">
            <w:pPr>
              <w:spacing w:before="180"/>
              <w:jc w:val="both"/>
              <w:rPr>
                <w:smallCaps/>
                <w:sz w:val="20"/>
              </w:rPr>
            </w:pPr>
          </w:p>
          <w:p w14:paraId="521BB709" w14:textId="77777777" w:rsidR="00D32991" w:rsidRPr="009F7101" w:rsidRDefault="00D32991" w:rsidP="009F2B49">
            <w:pPr>
              <w:spacing w:before="180"/>
              <w:jc w:val="both"/>
              <w:rPr>
                <w:smallCaps/>
                <w:sz w:val="20"/>
              </w:rPr>
            </w:pPr>
          </w:p>
          <w:p w14:paraId="0C49B47B" w14:textId="77777777" w:rsidR="00D32991" w:rsidRPr="009F7101" w:rsidRDefault="00D32991" w:rsidP="009F2B49">
            <w:pPr>
              <w:spacing w:before="180"/>
              <w:jc w:val="both"/>
              <w:rPr>
                <w:smallCaps/>
                <w:sz w:val="20"/>
              </w:rPr>
            </w:pPr>
          </w:p>
        </w:tc>
      </w:tr>
    </w:tbl>
    <w:p w14:paraId="717E1590" w14:textId="77777777" w:rsidR="00435533" w:rsidRPr="009F7101" w:rsidRDefault="00394007" w:rsidP="00A3064C">
      <w:pPr>
        <w:autoSpaceDE w:val="0"/>
        <w:autoSpaceDN w:val="0"/>
        <w:adjustRightInd w:val="0"/>
        <w:spacing w:before="0" w:after="0"/>
        <w:jc w:val="both"/>
        <w:rPr>
          <w:sz w:val="20"/>
        </w:rPr>
      </w:pPr>
      <w:r w:rsidRPr="00140039">
        <w:rPr>
          <w:b/>
          <w:sz w:val="20"/>
        </w:rPr>
        <w:t>7.3.3</w:t>
      </w:r>
      <w:r w:rsidRPr="009F7101">
        <w:rPr>
          <w:sz w:val="20"/>
        </w:rPr>
        <w:t xml:space="preserve"> </w:t>
      </w:r>
      <w:r w:rsidR="000E21FC" w:rsidRPr="009F7101">
        <w:rPr>
          <w:sz w:val="20"/>
        </w:rPr>
        <w:t xml:space="preserve">Does </w:t>
      </w:r>
      <w:r w:rsidRPr="009F7101">
        <w:rPr>
          <w:sz w:val="20"/>
        </w:rPr>
        <w:t xml:space="preserve">the certification body ensure it has the competence and capability for all the certification activities it is required to </w:t>
      </w:r>
      <w:r w:rsidRPr="009F7101">
        <w:rPr>
          <w:noProof/>
          <w:sz w:val="20"/>
        </w:rPr>
        <w:t>undertake</w:t>
      </w:r>
      <w:r w:rsidRPr="009F7101">
        <w:rPr>
          <w:sz w:val="20"/>
        </w:rPr>
        <w:t xml:space="preserve"> and </w:t>
      </w:r>
      <w:r w:rsidR="000E21FC" w:rsidRPr="009F7101">
        <w:rPr>
          <w:sz w:val="20"/>
        </w:rPr>
        <w:t xml:space="preserve">does </w:t>
      </w:r>
      <w:r w:rsidRPr="009F7101">
        <w:rPr>
          <w:sz w:val="20"/>
        </w:rPr>
        <w:t>it maintain a record of the justification for the deci</w:t>
      </w:r>
      <w:r w:rsidR="000E21FC" w:rsidRPr="009F7101">
        <w:rPr>
          <w:sz w:val="20"/>
        </w:rPr>
        <w:t>sion to undertake certification in these cases (see 7.3.2)?</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03747229" w14:textId="77777777" w:rsidTr="009F2B49">
        <w:trPr>
          <w:cantSplit/>
          <w:trHeight w:hRule="exact" w:val="440"/>
        </w:trPr>
        <w:tc>
          <w:tcPr>
            <w:tcW w:w="1701" w:type="dxa"/>
          </w:tcPr>
          <w:p w14:paraId="0D0E2363"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27050EC"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9DD6445"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D5C92B2"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7AE2B970" w14:textId="77777777" w:rsidTr="009F2B49">
        <w:trPr>
          <w:cantSplit/>
          <w:trHeight w:hRule="exact" w:val="440"/>
        </w:trPr>
        <w:tc>
          <w:tcPr>
            <w:tcW w:w="9214" w:type="dxa"/>
            <w:gridSpan w:val="4"/>
          </w:tcPr>
          <w:p w14:paraId="254C4AEA"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44CD76A5" w14:textId="77777777" w:rsidTr="009F2B49">
        <w:trPr>
          <w:cantSplit/>
          <w:trHeight w:hRule="exact" w:val="440"/>
        </w:trPr>
        <w:tc>
          <w:tcPr>
            <w:tcW w:w="9214" w:type="dxa"/>
            <w:gridSpan w:val="4"/>
          </w:tcPr>
          <w:p w14:paraId="66F0F3FF"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70CC4207" w14:textId="77777777" w:rsidTr="009F2B49">
        <w:trPr>
          <w:cantSplit/>
          <w:trHeight w:hRule="exact" w:val="440"/>
        </w:trPr>
        <w:tc>
          <w:tcPr>
            <w:tcW w:w="9214" w:type="dxa"/>
            <w:gridSpan w:val="4"/>
          </w:tcPr>
          <w:p w14:paraId="194D7F32" w14:textId="77777777" w:rsidR="00D32991" w:rsidRPr="009F7101" w:rsidRDefault="00D32991" w:rsidP="009F2B49">
            <w:pPr>
              <w:spacing w:before="120"/>
              <w:jc w:val="both"/>
              <w:rPr>
                <w:smallCaps/>
                <w:sz w:val="20"/>
              </w:rPr>
            </w:pPr>
            <w:r w:rsidRPr="009F7101">
              <w:rPr>
                <w:b/>
                <w:smallCaps/>
                <w:sz w:val="20"/>
              </w:rPr>
              <w:t>Note:</w:t>
            </w:r>
          </w:p>
          <w:p w14:paraId="4D15602E" w14:textId="77777777" w:rsidR="00D32991" w:rsidRPr="009F7101" w:rsidRDefault="00D32991" w:rsidP="009F2B49">
            <w:pPr>
              <w:spacing w:before="180"/>
              <w:jc w:val="both"/>
              <w:rPr>
                <w:smallCaps/>
                <w:sz w:val="20"/>
              </w:rPr>
            </w:pPr>
          </w:p>
          <w:p w14:paraId="48179555" w14:textId="77777777" w:rsidR="00D32991" w:rsidRPr="009F7101" w:rsidRDefault="00D32991" w:rsidP="009F2B49">
            <w:pPr>
              <w:spacing w:before="180"/>
              <w:jc w:val="both"/>
              <w:rPr>
                <w:smallCaps/>
                <w:sz w:val="20"/>
              </w:rPr>
            </w:pPr>
          </w:p>
          <w:p w14:paraId="4BC8C8CD" w14:textId="77777777" w:rsidR="00D32991" w:rsidRPr="009F7101" w:rsidRDefault="00D32991" w:rsidP="009F2B49">
            <w:pPr>
              <w:spacing w:before="180"/>
              <w:jc w:val="both"/>
              <w:rPr>
                <w:smallCaps/>
                <w:sz w:val="20"/>
              </w:rPr>
            </w:pPr>
          </w:p>
        </w:tc>
      </w:tr>
    </w:tbl>
    <w:p w14:paraId="670DF369" w14:textId="77777777" w:rsidR="00435533" w:rsidRPr="009F7101" w:rsidRDefault="002464CA" w:rsidP="00A3064C">
      <w:pPr>
        <w:autoSpaceDE w:val="0"/>
        <w:autoSpaceDN w:val="0"/>
        <w:adjustRightInd w:val="0"/>
        <w:spacing w:before="0" w:after="0"/>
        <w:jc w:val="both"/>
        <w:rPr>
          <w:sz w:val="20"/>
        </w:rPr>
      </w:pPr>
      <w:r w:rsidRPr="00140039">
        <w:rPr>
          <w:b/>
          <w:sz w:val="20"/>
        </w:rPr>
        <w:t>7.3.4</w:t>
      </w:r>
      <w:r w:rsidRPr="009F7101">
        <w:rPr>
          <w:sz w:val="20"/>
        </w:rPr>
        <w:t xml:space="preserve"> Does the certification body decline to undertake a specific certification if it lacks any competence or capability for the certification activities it is required to undertak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36AFE17D" w14:textId="77777777" w:rsidTr="009F2B49">
        <w:trPr>
          <w:cantSplit/>
          <w:trHeight w:hRule="exact" w:val="440"/>
        </w:trPr>
        <w:tc>
          <w:tcPr>
            <w:tcW w:w="1701" w:type="dxa"/>
          </w:tcPr>
          <w:p w14:paraId="1D400081"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B6003EB"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D832AE8"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C11ECA2"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4A80F9D9" w14:textId="77777777" w:rsidTr="009F2B49">
        <w:trPr>
          <w:cantSplit/>
          <w:trHeight w:hRule="exact" w:val="440"/>
        </w:trPr>
        <w:tc>
          <w:tcPr>
            <w:tcW w:w="9214" w:type="dxa"/>
            <w:gridSpan w:val="4"/>
          </w:tcPr>
          <w:p w14:paraId="146A3BB3"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368889D1" w14:textId="77777777" w:rsidTr="009F2B49">
        <w:trPr>
          <w:cantSplit/>
          <w:trHeight w:hRule="exact" w:val="440"/>
        </w:trPr>
        <w:tc>
          <w:tcPr>
            <w:tcW w:w="9214" w:type="dxa"/>
            <w:gridSpan w:val="4"/>
          </w:tcPr>
          <w:p w14:paraId="50FDE009"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D544D88" w14:textId="77777777" w:rsidTr="009F2B49">
        <w:trPr>
          <w:cantSplit/>
          <w:trHeight w:hRule="exact" w:val="440"/>
        </w:trPr>
        <w:tc>
          <w:tcPr>
            <w:tcW w:w="9214" w:type="dxa"/>
            <w:gridSpan w:val="4"/>
          </w:tcPr>
          <w:p w14:paraId="2F1BFAE2" w14:textId="77777777" w:rsidR="00D32991" w:rsidRPr="009F7101" w:rsidRDefault="00D32991" w:rsidP="009F2B49">
            <w:pPr>
              <w:spacing w:before="120"/>
              <w:jc w:val="both"/>
              <w:rPr>
                <w:smallCaps/>
                <w:sz w:val="20"/>
              </w:rPr>
            </w:pPr>
            <w:r w:rsidRPr="009F7101">
              <w:rPr>
                <w:b/>
                <w:smallCaps/>
                <w:sz w:val="20"/>
              </w:rPr>
              <w:t>Note:</w:t>
            </w:r>
          </w:p>
          <w:p w14:paraId="5F746F6A" w14:textId="77777777" w:rsidR="00D32991" w:rsidRPr="009F7101" w:rsidRDefault="00D32991" w:rsidP="009F2B49">
            <w:pPr>
              <w:spacing w:before="180"/>
              <w:jc w:val="both"/>
              <w:rPr>
                <w:smallCaps/>
                <w:sz w:val="20"/>
              </w:rPr>
            </w:pPr>
          </w:p>
          <w:p w14:paraId="10E32202" w14:textId="77777777" w:rsidR="00D32991" w:rsidRPr="009F7101" w:rsidRDefault="00D32991" w:rsidP="009F2B49">
            <w:pPr>
              <w:spacing w:before="180"/>
              <w:jc w:val="both"/>
              <w:rPr>
                <w:smallCaps/>
                <w:sz w:val="20"/>
              </w:rPr>
            </w:pPr>
          </w:p>
          <w:p w14:paraId="749C5ACD" w14:textId="77777777" w:rsidR="00D32991" w:rsidRPr="009F7101" w:rsidRDefault="00D32991" w:rsidP="009F2B49">
            <w:pPr>
              <w:spacing w:before="180"/>
              <w:jc w:val="both"/>
              <w:rPr>
                <w:smallCaps/>
                <w:sz w:val="20"/>
              </w:rPr>
            </w:pPr>
          </w:p>
        </w:tc>
      </w:tr>
    </w:tbl>
    <w:p w14:paraId="162F12FB" w14:textId="77777777" w:rsidR="00B645D0" w:rsidRPr="009F7101" w:rsidRDefault="00B645D0" w:rsidP="00A3064C">
      <w:pPr>
        <w:autoSpaceDE w:val="0"/>
        <w:autoSpaceDN w:val="0"/>
        <w:adjustRightInd w:val="0"/>
        <w:spacing w:before="0" w:after="0"/>
        <w:jc w:val="both"/>
        <w:rPr>
          <w:sz w:val="20"/>
        </w:rPr>
      </w:pPr>
      <w:r w:rsidRPr="00140039">
        <w:rPr>
          <w:b/>
          <w:sz w:val="20"/>
        </w:rPr>
        <w:t>7.3.5</w:t>
      </w:r>
      <w:r w:rsidRPr="009F7101">
        <w:rPr>
          <w:sz w:val="20"/>
        </w:rPr>
        <w:t xml:space="preserve"> Does the certification body reference the existing certification(s) in its records if the certification body relies on certifications it has already granted to the </w:t>
      </w:r>
      <w:r w:rsidRPr="009F7101">
        <w:rPr>
          <w:noProof/>
          <w:sz w:val="20"/>
        </w:rPr>
        <w:t>client</w:t>
      </w:r>
      <w:r w:rsidRPr="009F7101">
        <w:rPr>
          <w:sz w:val="20"/>
        </w:rPr>
        <w:t xml:space="preserve"> or has already granted to other clients, to omit any activities</w:t>
      </w:r>
      <w:r w:rsidR="00856EDA" w:rsidRPr="009F7101">
        <w:rPr>
          <w:sz w:val="20"/>
        </w:rPr>
        <w:t>?</w:t>
      </w:r>
      <w:r w:rsidRPr="009F7101">
        <w:rPr>
          <w:sz w:val="20"/>
        </w:rPr>
        <w:t xml:space="preserve"> </w:t>
      </w:r>
    </w:p>
    <w:p w14:paraId="26F7DFFB" w14:textId="77777777" w:rsidR="00435533" w:rsidRPr="009F7101" w:rsidRDefault="00856EDA" w:rsidP="00A3064C">
      <w:pPr>
        <w:autoSpaceDE w:val="0"/>
        <w:autoSpaceDN w:val="0"/>
        <w:adjustRightInd w:val="0"/>
        <w:spacing w:before="0" w:after="0"/>
        <w:jc w:val="both"/>
        <w:rPr>
          <w:sz w:val="20"/>
        </w:rPr>
      </w:pPr>
      <w:r w:rsidRPr="009F7101">
        <w:rPr>
          <w:sz w:val="20"/>
        </w:rPr>
        <w:t xml:space="preserve">Does </w:t>
      </w:r>
      <w:r w:rsidR="00B645D0" w:rsidRPr="009F7101">
        <w:rPr>
          <w:sz w:val="20"/>
        </w:rPr>
        <w:t>the certification body provide justification for omission of activities</w:t>
      </w:r>
      <w:r w:rsidRPr="009F7101">
        <w:rPr>
          <w:sz w:val="20"/>
        </w:rPr>
        <w:t xml:space="preserve"> if requested by the clie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11A2EDB1" w14:textId="77777777" w:rsidTr="009F2B49">
        <w:trPr>
          <w:cantSplit/>
          <w:trHeight w:hRule="exact" w:val="440"/>
        </w:trPr>
        <w:tc>
          <w:tcPr>
            <w:tcW w:w="1701" w:type="dxa"/>
          </w:tcPr>
          <w:p w14:paraId="0E586DE3"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17C5ECD"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B4DC74C"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1E38CF3"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42E4A104" w14:textId="77777777" w:rsidTr="009F2B49">
        <w:trPr>
          <w:cantSplit/>
          <w:trHeight w:hRule="exact" w:val="440"/>
        </w:trPr>
        <w:tc>
          <w:tcPr>
            <w:tcW w:w="9214" w:type="dxa"/>
            <w:gridSpan w:val="4"/>
          </w:tcPr>
          <w:p w14:paraId="3285679C"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5CC8664A" w14:textId="77777777" w:rsidTr="009F2B49">
        <w:trPr>
          <w:cantSplit/>
          <w:trHeight w:hRule="exact" w:val="440"/>
        </w:trPr>
        <w:tc>
          <w:tcPr>
            <w:tcW w:w="9214" w:type="dxa"/>
            <w:gridSpan w:val="4"/>
          </w:tcPr>
          <w:p w14:paraId="5801EC05"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0A98A6D8" w14:textId="77777777" w:rsidTr="009F2B49">
        <w:trPr>
          <w:cantSplit/>
          <w:trHeight w:hRule="exact" w:val="440"/>
        </w:trPr>
        <w:tc>
          <w:tcPr>
            <w:tcW w:w="9214" w:type="dxa"/>
            <w:gridSpan w:val="4"/>
          </w:tcPr>
          <w:p w14:paraId="0F0902FF" w14:textId="77777777" w:rsidR="00D32991" w:rsidRPr="009F7101" w:rsidRDefault="00D32991" w:rsidP="009F2B49">
            <w:pPr>
              <w:spacing w:before="120"/>
              <w:jc w:val="both"/>
              <w:rPr>
                <w:smallCaps/>
                <w:sz w:val="20"/>
              </w:rPr>
            </w:pPr>
            <w:r w:rsidRPr="009F7101">
              <w:rPr>
                <w:b/>
                <w:smallCaps/>
                <w:sz w:val="20"/>
              </w:rPr>
              <w:t>Note:</w:t>
            </w:r>
          </w:p>
          <w:p w14:paraId="67C4A981" w14:textId="77777777" w:rsidR="00D32991" w:rsidRPr="009F7101" w:rsidRDefault="00D32991" w:rsidP="009F2B49">
            <w:pPr>
              <w:spacing w:before="180"/>
              <w:jc w:val="both"/>
              <w:rPr>
                <w:smallCaps/>
                <w:sz w:val="20"/>
              </w:rPr>
            </w:pPr>
          </w:p>
          <w:p w14:paraId="7EA7B4E4" w14:textId="77777777" w:rsidR="00D32991" w:rsidRPr="009F7101" w:rsidRDefault="00D32991" w:rsidP="009F2B49">
            <w:pPr>
              <w:spacing w:before="180"/>
              <w:jc w:val="both"/>
              <w:rPr>
                <w:smallCaps/>
                <w:sz w:val="20"/>
              </w:rPr>
            </w:pPr>
          </w:p>
          <w:p w14:paraId="02D398C6" w14:textId="77777777" w:rsidR="00D32991" w:rsidRPr="009F7101" w:rsidRDefault="00D32991" w:rsidP="009F2B49">
            <w:pPr>
              <w:spacing w:before="180"/>
              <w:jc w:val="both"/>
              <w:rPr>
                <w:smallCaps/>
                <w:sz w:val="20"/>
              </w:rPr>
            </w:pPr>
          </w:p>
        </w:tc>
      </w:tr>
    </w:tbl>
    <w:p w14:paraId="1D4567D1" w14:textId="77777777" w:rsidR="00140039" w:rsidRDefault="00140039" w:rsidP="00A3064C">
      <w:pPr>
        <w:autoSpaceDE w:val="0"/>
        <w:autoSpaceDN w:val="0"/>
        <w:adjustRightInd w:val="0"/>
        <w:spacing w:before="0" w:after="0"/>
        <w:jc w:val="both"/>
        <w:rPr>
          <w:b/>
          <w:sz w:val="20"/>
        </w:rPr>
      </w:pPr>
    </w:p>
    <w:p w14:paraId="0AAC8201" w14:textId="77777777" w:rsidR="00435533" w:rsidRPr="009F7101" w:rsidRDefault="00856EDA" w:rsidP="00A3064C">
      <w:pPr>
        <w:autoSpaceDE w:val="0"/>
        <w:autoSpaceDN w:val="0"/>
        <w:adjustRightInd w:val="0"/>
        <w:spacing w:before="0" w:after="0"/>
        <w:jc w:val="both"/>
        <w:rPr>
          <w:b/>
          <w:sz w:val="20"/>
        </w:rPr>
      </w:pPr>
      <w:r w:rsidRPr="009F7101">
        <w:rPr>
          <w:b/>
          <w:sz w:val="20"/>
        </w:rPr>
        <w:t>7.4 Evaluation</w:t>
      </w:r>
    </w:p>
    <w:p w14:paraId="170416BA" w14:textId="77777777" w:rsidR="00435533" w:rsidRPr="009F7101" w:rsidRDefault="00856EDA" w:rsidP="00A3064C">
      <w:pPr>
        <w:autoSpaceDE w:val="0"/>
        <w:autoSpaceDN w:val="0"/>
        <w:adjustRightInd w:val="0"/>
        <w:spacing w:before="0" w:after="0"/>
        <w:jc w:val="both"/>
        <w:rPr>
          <w:sz w:val="20"/>
        </w:rPr>
      </w:pPr>
      <w:r w:rsidRPr="009F7101">
        <w:rPr>
          <w:b/>
          <w:bCs/>
          <w:sz w:val="20"/>
          <w:lang w:val="cs-CZ"/>
        </w:rPr>
        <w:t xml:space="preserve">7.4.1 </w:t>
      </w:r>
      <w:r w:rsidRPr="009F7101">
        <w:rPr>
          <w:bCs/>
          <w:sz w:val="20"/>
          <w:lang w:val="cs-CZ"/>
        </w:rPr>
        <w:t>Does t</w:t>
      </w:r>
      <w:r w:rsidRPr="009F7101">
        <w:rPr>
          <w:sz w:val="20"/>
          <w:lang w:val="cs-CZ"/>
        </w:rPr>
        <w:t>he certification body have a plan for the evaluation activities to allow for the necessary arrangements to be managed?</w:t>
      </w:r>
    </w:p>
    <w:p w14:paraId="12E89BCD" w14:textId="77777777" w:rsidR="00435533" w:rsidRPr="009F7101" w:rsidRDefault="00856EDA" w:rsidP="00A3064C">
      <w:pPr>
        <w:autoSpaceDE w:val="0"/>
        <w:autoSpaceDN w:val="0"/>
        <w:adjustRightInd w:val="0"/>
        <w:spacing w:before="0" w:after="0"/>
        <w:jc w:val="both"/>
        <w:rPr>
          <w:i/>
          <w:sz w:val="20"/>
        </w:rPr>
      </w:pPr>
      <w:r w:rsidRPr="009F7101">
        <w:rPr>
          <w:i/>
          <w:sz w:val="20"/>
        </w:rPr>
        <w:t>NOTE Depending on the characteristics of the certification scheme and the product requirements, the plan can be either a generic plan applicable to all activities, including evaluation of the quality management system, when applicable, or a specific one for a particular activity, or a combination of both.</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6262CA56" w14:textId="77777777" w:rsidTr="009F2B49">
        <w:trPr>
          <w:cantSplit/>
          <w:trHeight w:hRule="exact" w:val="440"/>
        </w:trPr>
        <w:tc>
          <w:tcPr>
            <w:tcW w:w="1701" w:type="dxa"/>
          </w:tcPr>
          <w:p w14:paraId="00ADC87A"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5F0A69C"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C3465EF"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1375273"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B524CFB" w14:textId="77777777" w:rsidTr="009F2B49">
        <w:trPr>
          <w:cantSplit/>
          <w:trHeight w:hRule="exact" w:val="440"/>
        </w:trPr>
        <w:tc>
          <w:tcPr>
            <w:tcW w:w="9214" w:type="dxa"/>
            <w:gridSpan w:val="4"/>
          </w:tcPr>
          <w:p w14:paraId="02F926CE"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73569AE5" w14:textId="77777777" w:rsidTr="009F2B49">
        <w:trPr>
          <w:cantSplit/>
          <w:trHeight w:hRule="exact" w:val="440"/>
        </w:trPr>
        <w:tc>
          <w:tcPr>
            <w:tcW w:w="9214" w:type="dxa"/>
            <w:gridSpan w:val="4"/>
          </w:tcPr>
          <w:p w14:paraId="0F60101B"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7B8D0A49" w14:textId="77777777" w:rsidTr="009F2B49">
        <w:trPr>
          <w:cantSplit/>
          <w:trHeight w:hRule="exact" w:val="440"/>
        </w:trPr>
        <w:tc>
          <w:tcPr>
            <w:tcW w:w="9214" w:type="dxa"/>
            <w:gridSpan w:val="4"/>
          </w:tcPr>
          <w:p w14:paraId="5C814125" w14:textId="77777777" w:rsidR="00D32991" w:rsidRPr="009F7101" w:rsidRDefault="00D32991" w:rsidP="009F2B49">
            <w:pPr>
              <w:spacing w:before="120"/>
              <w:jc w:val="both"/>
              <w:rPr>
                <w:smallCaps/>
                <w:sz w:val="20"/>
              </w:rPr>
            </w:pPr>
            <w:r w:rsidRPr="009F7101">
              <w:rPr>
                <w:b/>
                <w:smallCaps/>
                <w:sz w:val="20"/>
              </w:rPr>
              <w:t>Note:</w:t>
            </w:r>
          </w:p>
          <w:p w14:paraId="65AD0F51" w14:textId="77777777" w:rsidR="00D32991" w:rsidRPr="009F7101" w:rsidRDefault="00D32991" w:rsidP="009F2B49">
            <w:pPr>
              <w:spacing w:before="180"/>
              <w:jc w:val="both"/>
              <w:rPr>
                <w:smallCaps/>
                <w:sz w:val="20"/>
              </w:rPr>
            </w:pPr>
          </w:p>
          <w:p w14:paraId="3B317F53" w14:textId="77777777" w:rsidR="00D32991" w:rsidRPr="009F7101" w:rsidRDefault="00D32991" w:rsidP="009F2B49">
            <w:pPr>
              <w:spacing w:before="180"/>
              <w:jc w:val="both"/>
              <w:rPr>
                <w:smallCaps/>
                <w:sz w:val="20"/>
              </w:rPr>
            </w:pPr>
          </w:p>
          <w:p w14:paraId="74EE7861" w14:textId="77777777" w:rsidR="00D32991" w:rsidRPr="009F7101" w:rsidRDefault="00D32991" w:rsidP="009F2B49">
            <w:pPr>
              <w:spacing w:before="180"/>
              <w:jc w:val="both"/>
              <w:rPr>
                <w:smallCaps/>
                <w:sz w:val="20"/>
              </w:rPr>
            </w:pPr>
          </w:p>
        </w:tc>
      </w:tr>
    </w:tbl>
    <w:p w14:paraId="6CD085D5" w14:textId="77777777" w:rsidR="00435533" w:rsidRPr="009F7101" w:rsidRDefault="00856EDA" w:rsidP="00A3064C">
      <w:pPr>
        <w:autoSpaceDE w:val="0"/>
        <w:autoSpaceDN w:val="0"/>
        <w:adjustRightInd w:val="0"/>
        <w:spacing w:before="0" w:after="0"/>
        <w:jc w:val="both"/>
        <w:rPr>
          <w:sz w:val="20"/>
        </w:rPr>
      </w:pPr>
      <w:r w:rsidRPr="009F7101">
        <w:rPr>
          <w:b/>
          <w:sz w:val="20"/>
        </w:rPr>
        <w:t>7.4.2</w:t>
      </w:r>
      <w:r w:rsidRPr="009F7101">
        <w:rPr>
          <w:sz w:val="20"/>
        </w:rPr>
        <w:t xml:space="preserve"> </w:t>
      </w:r>
      <w:r w:rsidR="0021411B" w:rsidRPr="009F7101">
        <w:rPr>
          <w:sz w:val="20"/>
        </w:rPr>
        <w:t>Does t</w:t>
      </w:r>
      <w:r w:rsidRPr="009F7101">
        <w:rPr>
          <w:sz w:val="20"/>
        </w:rPr>
        <w:t>he certification body assign personnel to perform each evaluation task that it undertakes with its internal resources (see 6.2.1)</w:t>
      </w:r>
      <w:r w:rsidR="0021411B" w:rsidRPr="009F7101">
        <w:rPr>
          <w:sz w:val="20"/>
        </w:rPr>
        <w:t>?</w:t>
      </w:r>
    </w:p>
    <w:p w14:paraId="16AB2B33" w14:textId="77777777" w:rsidR="00435533" w:rsidRPr="009F7101" w:rsidRDefault="0021411B" w:rsidP="00A3064C">
      <w:pPr>
        <w:autoSpaceDE w:val="0"/>
        <w:autoSpaceDN w:val="0"/>
        <w:adjustRightInd w:val="0"/>
        <w:spacing w:before="0" w:after="0"/>
        <w:jc w:val="both"/>
        <w:rPr>
          <w:i/>
          <w:sz w:val="20"/>
        </w:rPr>
      </w:pPr>
      <w:r w:rsidRPr="009F7101">
        <w:rPr>
          <w:i/>
          <w:sz w:val="20"/>
        </w:rPr>
        <w:t xml:space="preserve">NOTE Outsourced tasks are completed by personnel usually assigned by the organization to which the task is outsourced. Such personnel </w:t>
      </w:r>
      <w:r w:rsidR="008A7BC8" w:rsidRPr="009F7101">
        <w:rPr>
          <w:i/>
          <w:noProof/>
          <w:sz w:val="20"/>
        </w:rPr>
        <w:t>is</w:t>
      </w:r>
      <w:r w:rsidRPr="009F7101">
        <w:rPr>
          <w:i/>
          <w:sz w:val="20"/>
        </w:rPr>
        <w:t xml:space="preserve"> not normally assigned by the certification bod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069AAC06" w14:textId="77777777" w:rsidTr="009F2B49">
        <w:trPr>
          <w:cantSplit/>
          <w:trHeight w:hRule="exact" w:val="440"/>
        </w:trPr>
        <w:tc>
          <w:tcPr>
            <w:tcW w:w="1701" w:type="dxa"/>
          </w:tcPr>
          <w:p w14:paraId="3FA50FE1"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A5F081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AC68D5B"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E29D9F0"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A0E2AA0" w14:textId="77777777" w:rsidTr="009F2B49">
        <w:trPr>
          <w:cantSplit/>
          <w:trHeight w:hRule="exact" w:val="440"/>
        </w:trPr>
        <w:tc>
          <w:tcPr>
            <w:tcW w:w="9214" w:type="dxa"/>
            <w:gridSpan w:val="4"/>
          </w:tcPr>
          <w:p w14:paraId="76C621DE"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3C08D8CE" w14:textId="77777777" w:rsidTr="009F2B49">
        <w:trPr>
          <w:cantSplit/>
          <w:trHeight w:hRule="exact" w:val="440"/>
        </w:trPr>
        <w:tc>
          <w:tcPr>
            <w:tcW w:w="9214" w:type="dxa"/>
            <w:gridSpan w:val="4"/>
          </w:tcPr>
          <w:p w14:paraId="7C860208"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20873449" w14:textId="77777777" w:rsidTr="009F2B49">
        <w:trPr>
          <w:cantSplit/>
          <w:trHeight w:hRule="exact" w:val="440"/>
        </w:trPr>
        <w:tc>
          <w:tcPr>
            <w:tcW w:w="9214" w:type="dxa"/>
            <w:gridSpan w:val="4"/>
          </w:tcPr>
          <w:p w14:paraId="3A721FE4" w14:textId="77777777" w:rsidR="00D32991" w:rsidRPr="009F7101" w:rsidRDefault="00D32991" w:rsidP="009F2B49">
            <w:pPr>
              <w:spacing w:before="120"/>
              <w:jc w:val="both"/>
              <w:rPr>
                <w:smallCaps/>
                <w:sz w:val="20"/>
              </w:rPr>
            </w:pPr>
            <w:r w:rsidRPr="009F7101">
              <w:rPr>
                <w:b/>
                <w:smallCaps/>
                <w:sz w:val="20"/>
              </w:rPr>
              <w:t>Note:</w:t>
            </w:r>
          </w:p>
          <w:p w14:paraId="473E4B7D" w14:textId="77777777" w:rsidR="00D32991" w:rsidRPr="009F7101" w:rsidRDefault="00D32991" w:rsidP="009F2B49">
            <w:pPr>
              <w:spacing w:before="180"/>
              <w:jc w:val="both"/>
              <w:rPr>
                <w:smallCaps/>
                <w:sz w:val="20"/>
              </w:rPr>
            </w:pPr>
          </w:p>
          <w:p w14:paraId="3BE2D633" w14:textId="77777777" w:rsidR="00D32991" w:rsidRPr="009F7101" w:rsidRDefault="00D32991" w:rsidP="009F2B49">
            <w:pPr>
              <w:spacing w:before="180"/>
              <w:jc w:val="both"/>
              <w:rPr>
                <w:smallCaps/>
                <w:sz w:val="20"/>
              </w:rPr>
            </w:pPr>
          </w:p>
          <w:p w14:paraId="08402990" w14:textId="77777777" w:rsidR="00D32991" w:rsidRPr="009F7101" w:rsidRDefault="00D32991" w:rsidP="009F2B49">
            <w:pPr>
              <w:spacing w:before="180"/>
              <w:jc w:val="both"/>
              <w:rPr>
                <w:smallCaps/>
                <w:sz w:val="20"/>
              </w:rPr>
            </w:pPr>
          </w:p>
        </w:tc>
      </w:tr>
    </w:tbl>
    <w:p w14:paraId="7DED861E" w14:textId="77777777" w:rsidR="00435533" w:rsidRPr="009F7101" w:rsidRDefault="0021411B" w:rsidP="00A3064C">
      <w:pPr>
        <w:autoSpaceDE w:val="0"/>
        <w:autoSpaceDN w:val="0"/>
        <w:adjustRightInd w:val="0"/>
        <w:spacing w:before="0" w:after="0"/>
        <w:jc w:val="both"/>
        <w:rPr>
          <w:sz w:val="20"/>
        </w:rPr>
      </w:pPr>
      <w:r w:rsidRPr="009F7101">
        <w:rPr>
          <w:b/>
          <w:sz w:val="20"/>
        </w:rPr>
        <w:t>7.4.3</w:t>
      </w:r>
      <w:r w:rsidRPr="009F7101">
        <w:rPr>
          <w:sz w:val="20"/>
        </w:rPr>
        <w:t xml:space="preserve"> Does the certification body ensure all necessary information and/or documentation is made available for </w:t>
      </w:r>
      <w:r w:rsidR="008A7BC8" w:rsidRPr="009F7101">
        <w:rPr>
          <w:sz w:val="20"/>
        </w:rPr>
        <w:t>performing the evaluation tasks?</w:t>
      </w:r>
    </w:p>
    <w:p w14:paraId="1C3F368B" w14:textId="77777777" w:rsidR="00435533" w:rsidRPr="009F7101" w:rsidRDefault="005A0EB9" w:rsidP="00A3064C">
      <w:pPr>
        <w:autoSpaceDE w:val="0"/>
        <w:autoSpaceDN w:val="0"/>
        <w:adjustRightInd w:val="0"/>
        <w:spacing w:before="0" w:after="0"/>
        <w:jc w:val="both"/>
        <w:rPr>
          <w:i/>
          <w:sz w:val="20"/>
        </w:rPr>
      </w:pPr>
      <w:r w:rsidRPr="009F7101">
        <w:rPr>
          <w:i/>
          <w:sz w:val="20"/>
        </w:rPr>
        <w:t xml:space="preserve">NOTE The evaluation tasks can include activities such as design and documentation review, sampling, testing, inspection, </w:t>
      </w:r>
      <w:r w:rsidRPr="009F7101">
        <w:rPr>
          <w:i/>
          <w:noProof/>
          <w:sz w:val="20"/>
        </w:rPr>
        <w:t>and</w:t>
      </w:r>
      <w:r w:rsidRPr="009F7101">
        <w:rPr>
          <w:i/>
          <w:sz w:val="20"/>
        </w:rPr>
        <w:t xml:space="preserve"> audi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539993A8" w14:textId="77777777" w:rsidTr="009F2B49">
        <w:trPr>
          <w:cantSplit/>
          <w:trHeight w:hRule="exact" w:val="440"/>
        </w:trPr>
        <w:tc>
          <w:tcPr>
            <w:tcW w:w="1701" w:type="dxa"/>
          </w:tcPr>
          <w:p w14:paraId="401C3FE6"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6CC2663"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0E9508C"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1C3E7A0"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4DD5DA02" w14:textId="77777777" w:rsidTr="009F2B49">
        <w:trPr>
          <w:cantSplit/>
          <w:trHeight w:hRule="exact" w:val="440"/>
        </w:trPr>
        <w:tc>
          <w:tcPr>
            <w:tcW w:w="9214" w:type="dxa"/>
            <w:gridSpan w:val="4"/>
          </w:tcPr>
          <w:p w14:paraId="45C26628"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06595082" w14:textId="77777777" w:rsidTr="009F2B49">
        <w:trPr>
          <w:cantSplit/>
          <w:trHeight w:hRule="exact" w:val="440"/>
        </w:trPr>
        <w:tc>
          <w:tcPr>
            <w:tcW w:w="9214" w:type="dxa"/>
            <w:gridSpan w:val="4"/>
          </w:tcPr>
          <w:p w14:paraId="20195186"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43F8EFE3" w14:textId="77777777" w:rsidTr="009F2B49">
        <w:trPr>
          <w:cantSplit/>
          <w:trHeight w:hRule="exact" w:val="440"/>
        </w:trPr>
        <w:tc>
          <w:tcPr>
            <w:tcW w:w="9214" w:type="dxa"/>
            <w:gridSpan w:val="4"/>
          </w:tcPr>
          <w:p w14:paraId="2B724200" w14:textId="77777777" w:rsidR="00D32991" w:rsidRPr="009F7101" w:rsidRDefault="00D32991" w:rsidP="009F2B49">
            <w:pPr>
              <w:spacing w:before="120"/>
              <w:jc w:val="both"/>
              <w:rPr>
                <w:smallCaps/>
                <w:sz w:val="20"/>
              </w:rPr>
            </w:pPr>
            <w:r w:rsidRPr="009F7101">
              <w:rPr>
                <w:b/>
                <w:smallCaps/>
                <w:sz w:val="20"/>
              </w:rPr>
              <w:t>Note:</w:t>
            </w:r>
          </w:p>
          <w:p w14:paraId="595ACB5F" w14:textId="77777777" w:rsidR="00D32991" w:rsidRPr="009F7101" w:rsidRDefault="00D32991" w:rsidP="009F2B49">
            <w:pPr>
              <w:spacing w:before="180"/>
              <w:jc w:val="both"/>
              <w:rPr>
                <w:smallCaps/>
                <w:sz w:val="20"/>
              </w:rPr>
            </w:pPr>
          </w:p>
          <w:p w14:paraId="0B38DF65" w14:textId="77777777" w:rsidR="00D32991" w:rsidRPr="009F7101" w:rsidRDefault="00D32991" w:rsidP="009F2B49">
            <w:pPr>
              <w:spacing w:before="180"/>
              <w:jc w:val="both"/>
              <w:rPr>
                <w:smallCaps/>
                <w:sz w:val="20"/>
              </w:rPr>
            </w:pPr>
          </w:p>
          <w:p w14:paraId="1FDEDE0A" w14:textId="77777777" w:rsidR="00D32991" w:rsidRPr="009F7101" w:rsidRDefault="00D32991" w:rsidP="009F2B49">
            <w:pPr>
              <w:spacing w:before="180"/>
              <w:jc w:val="both"/>
              <w:rPr>
                <w:smallCaps/>
                <w:sz w:val="20"/>
              </w:rPr>
            </w:pPr>
          </w:p>
        </w:tc>
      </w:tr>
    </w:tbl>
    <w:p w14:paraId="4017B187" w14:textId="77777777" w:rsidR="005A0EB9" w:rsidRPr="009F7101" w:rsidRDefault="005A0EB9" w:rsidP="00A3064C">
      <w:pPr>
        <w:autoSpaceDE w:val="0"/>
        <w:autoSpaceDN w:val="0"/>
        <w:adjustRightInd w:val="0"/>
        <w:spacing w:before="0" w:after="0"/>
        <w:jc w:val="both"/>
        <w:rPr>
          <w:sz w:val="20"/>
        </w:rPr>
      </w:pPr>
      <w:r w:rsidRPr="009F7101">
        <w:rPr>
          <w:b/>
          <w:sz w:val="20"/>
        </w:rPr>
        <w:t>7.4.4</w:t>
      </w:r>
      <w:r w:rsidRPr="009F7101">
        <w:rPr>
          <w:sz w:val="20"/>
        </w:rPr>
        <w:t xml:space="preserve"> Does the certification body carry out the evaluation activities that it undertakes with its internal resources (see 6.2.1) and does it manage outsourced resources (see 6.2.2) in accordance with the evaluation plan (see 7.4.1)? </w:t>
      </w:r>
    </w:p>
    <w:p w14:paraId="68026E9E" w14:textId="77777777" w:rsidR="00435533" w:rsidRPr="009F7101" w:rsidRDefault="00A322E4" w:rsidP="00A3064C">
      <w:pPr>
        <w:autoSpaceDE w:val="0"/>
        <w:autoSpaceDN w:val="0"/>
        <w:adjustRightInd w:val="0"/>
        <w:spacing w:before="0" w:after="0"/>
        <w:jc w:val="both"/>
        <w:rPr>
          <w:sz w:val="20"/>
        </w:rPr>
      </w:pPr>
      <w:r w:rsidRPr="009F7101">
        <w:rPr>
          <w:noProof/>
          <w:sz w:val="20"/>
        </w:rPr>
        <w:t>Are</w:t>
      </w:r>
      <w:r w:rsidRPr="009F7101">
        <w:rPr>
          <w:sz w:val="20"/>
        </w:rPr>
        <w:t xml:space="preserve"> t</w:t>
      </w:r>
      <w:r w:rsidR="005A0EB9" w:rsidRPr="009F7101">
        <w:rPr>
          <w:sz w:val="20"/>
        </w:rPr>
        <w:t>he products evaluated against the requirements covered by the scope of certification and other requirements specified in the certification scheme</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64FCB911" w14:textId="77777777" w:rsidTr="009F2B49">
        <w:trPr>
          <w:cantSplit/>
          <w:trHeight w:hRule="exact" w:val="440"/>
        </w:trPr>
        <w:tc>
          <w:tcPr>
            <w:tcW w:w="1701" w:type="dxa"/>
          </w:tcPr>
          <w:p w14:paraId="405A96CA"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E5792BB"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0A4F77C"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3B72B16"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0586848" w14:textId="77777777" w:rsidTr="009F2B49">
        <w:trPr>
          <w:cantSplit/>
          <w:trHeight w:hRule="exact" w:val="440"/>
        </w:trPr>
        <w:tc>
          <w:tcPr>
            <w:tcW w:w="9214" w:type="dxa"/>
            <w:gridSpan w:val="4"/>
          </w:tcPr>
          <w:p w14:paraId="4E54A55B"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325E9EA9" w14:textId="77777777" w:rsidTr="009F2B49">
        <w:trPr>
          <w:cantSplit/>
          <w:trHeight w:hRule="exact" w:val="440"/>
        </w:trPr>
        <w:tc>
          <w:tcPr>
            <w:tcW w:w="9214" w:type="dxa"/>
            <w:gridSpan w:val="4"/>
          </w:tcPr>
          <w:p w14:paraId="7AA54BEC"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0054E482" w14:textId="77777777" w:rsidTr="009F2B49">
        <w:trPr>
          <w:cantSplit/>
          <w:trHeight w:hRule="exact" w:val="440"/>
        </w:trPr>
        <w:tc>
          <w:tcPr>
            <w:tcW w:w="9214" w:type="dxa"/>
            <w:gridSpan w:val="4"/>
          </w:tcPr>
          <w:p w14:paraId="72F99208" w14:textId="77777777" w:rsidR="00D32991" w:rsidRPr="009F7101" w:rsidRDefault="00D32991" w:rsidP="009F2B49">
            <w:pPr>
              <w:spacing w:before="120"/>
              <w:jc w:val="both"/>
              <w:rPr>
                <w:smallCaps/>
                <w:sz w:val="20"/>
              </w:rPr>
            </w:pPr>
            <w:r w:rsidRPr="009F7101">
              <w:rPr>
                <w:b/>
                <w:smallCaps/>
                <w:sz w:val="20"/>
              </w:rPr>
              <w:t>Note:</w:t>
            </w:r>
          </w:p>
          <w:p w14:paraId="6B643889" w14:textId="77777777" w:rsidR="00D32991" w:rsidRPr="009F7101" w:rsidRDefault="00D32991" w:rsidP="009F2B49">
            <w:pPr>
              <w:spacing w:before="180"/>
              <w:jc w:val="both"/>
              <w:rPr>
                <w:smallCaps/>
                <w:sz w:val="20"/>
              </w:rPr>
            </w:pPr>
          </w:p>
          <w:p w14:paraId="7ED9D4E1" w14:textId="77777777" w:rsidR="00D32991" w:rsidRPr="009F7101" w:rsidRDefault="00D32991" w:rsidP="009F2B49">
            <w:pPr>
              <w:spacing w:before="180"/>
              <w:jc w:val="both"/>
              <w:rPr>
                <w:smallCaps/>
                <w:sz w:val="20"/>
              </w:rPr>
            </w:pPr>
          </w:p>
          <w:p w14:paraId="05C8B859" w14:textId="77777777" w:rsidR="00D32991" w:rsidRPr="009F7101" w:rsidRDefault="00D32991" w:rsidP="009F2B49">
            <w:pPr>
              <w:spacing w:before="180"/>
              <w:jc w:val="both"/>
              <w:rPr>
                <w:smallCaps/>
                <w:sz w:val="20"/>
              </w:rPr>
            </w:pPr>
          </w:p>
        </w:tc>
      </w:tr>
    </w:tbl>
    <w:p w14:paraId="53CF0F37" w14:textId="77777777" w:rsidR="00435533" w:rsidRPr="009F7101" w:rsidRDefault="00A322E4" w:rsidP="00A3064C">
      <w:pPr>
        <w:autoSpaceDE w:val="0"/>
        <w:autoSpaceDN w:val="0"/>
        <w:adjustRightInd w:val="0"/>
        <w:spacing w:before="0" w:after="0"/>
        <w:jc w:val="both"/>
        <w:rPr>
          <w:sz w:val="20"/>
        </w:rPr>
      </w:pPr>
      <w:r w:rsidRPr="009F7101">
        <w:rPr>
          <w:b/>
          <w:sz w:val="20"/>
        </w:rPr>
        <w:t>7.4.5</w:t>
      </w:r>
      <w:r w:rsidRPr="009F7101">
        <w:rPr>
          <w:sz w:val="20"/>
        </w:rPr>
        <w:t xml:space="preserve"> </w:t>
      </w:r>
      <w:r w:rsidRPr="009F7101">
        <w:rPr>
          <w:noProof/>
          <w:sz w:val="20"/>
        </w:rPr>
        <w:t>Does</w:t>
      </w:r>
      <w:r w:rsidRPr="009F7101">
        <w:rPr>
          <w:sz w:val="20"/>
        </w:rPr>
        <w:t xml:space="preserve"> the certification body only rely on evaluation results related to certification completed prior to the application for certification, where it takes responsibility for the results and satisfies itself that the body that performed the evaluation </w:t>
      </w:r>
      <w:r w:rsidRPr="009F7101">
        <w:rPr>
          <w:noProof/>
          <w:sz w:val="20"/>
        </w:rPr>
        <w:t>fulfills</w:t>
      </w:r>
      <w:r w:rsidRPr="009F7101">
        <w:rPr>
          <w:sz w:val="20"/>
        </w:rPr>
        <w:t xml:space="preserve"> the requirements contained in 6.2.2 and those specified by the certification scheme?</w:t>
      </w:r>
    </w:p>
    <w:p w14:paraId="49878F77" w14:textId="77777777" w:rsidR="00435533" w:rsidRPr="009F7101" w:rsidRDefault="00A3064C" w:rsidP="00A3064C">
      <w:pPr>
        <w:autoSpaceDE w:val="0"/>
        <w:autoSpaceDN w:val="0"/>
        <w:adjustRightInd w:val="0"/>
        <w:spacing w:before="0" w:after="0"/>
        <w:jc w:val="both"/>
        <w:rPr>
          <w:i/>
          <w:sz w:val="20"/>
        </w:rPr>
      </w:pPr>
      <w:r w:rsidRPr="009F7101">
        <w:rPr>
          <w:i/>
          <w:sz w:val="20"/>
        </w:rPr>
        <w:t xml:space="preserve">NOTE This can include work carried out </w:t>
      </w:r>
      <w:r w:rsidRPr="009F7101">
        <w:rPr>
          <w:i/>
          <w:noProof/>
          <w:sz w:val="20"/>
        </w:rPr>
        <w:t>under</w:t>
      </w:r>
      <w:r w:rsidR="0008794C" w:rsidRPr="009F7101">
        <w:rPr>
          <w:i/>
          <w:noProof/>
          <w:sz w:val="20"/>
        </w:rPr>
        <w:t>-</w:t>
      </w:r>
      <w:r w:rsidRPr="009F7101">
        <w:rPr>
          <w:i/>
          <w:noProof/>
          <w:sz w:val="20"/>
        </w:rPr>
        <w:t>recognition</w:t>
      </w:r>
      <w:r w:rsidRPr="009F7101">
        <w:rPr>
          <w:i/>
          <w:sz w:val="20"/>
        </w:rPr>
        <w:t xml:space="preserve"> agreements between certification bodi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1631D682" w14:textId="77777777" w:rsidTr="009F2B49">
        <w:trPr>
          <w:cantSplit/>
          <w:trHeight w:hRule="exact" w:val="440"/>
        </w:trPr>
        <w:tc>
          <w:tcPr>
            <w:tcW w:w="1701" w:type="dxa"/>
          </w:tcPr>
          <w:p w14:paraId="7097B254"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6A12227"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EA7D95A"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84A51D3"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216F08AC" w14:textId="77777777" w:rsidTr="009F2B49">
        <w:trPr>
          <w:cantSplit/>
          <w:trHeight w:hRule="exact" w:val="440"/>
        </w:trPr>
        <w:tc>
          <w:tcPr>
            <w:tcW w:w="9214" w:type="dxa"/>
            <w:gridSpan w:val="4"/>
          </w:tcPr>
          <w:p w14:paraId="10FEFE50"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637E1AC4" w14:textId="77777777" w:rsidTr="009F2B49">
        <w:trPr>
          <w:cantSplit/>
          <w:trHeight w:hRule="exact" w:val="440"/>
        </w:trPr>
        <w:tc>
          <w:tcPr>
            <w:tcW w:w="9214" w:type="dxa"/>
            <w:gridSpan w:val="4"/>
          </w:tcPr>
          <w:p w14:paraId="3BAC7E82"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1836DE03" w14:textId="77777777" w:rsidTr="009F2B49">
        <w:trPr>
          <w:cantSplit/>
          <w:trHeight w:hRule="exact" w:val="440"/>
        </w:trPr>
        <w:tc>
          <w:tcPr>
            <w:tcW w:w="9214" w:type="dxa"/>
            <w:gridSpan w:val="4"/>
          </w:tcPr>
          <w:p w14:paraId="77D5AD5D" w14:textId="77777777" w:rsidR="00D32991" w:rsidRPr="009F7101" w:rsidRDefault="00D32991" w:rsidP="009F2B49">
            <w:pPr>
              <w:spacing w:before="120"/>
              <w:jc w:val="both"/>
              <w:rPr>
                <w:smallCaps/>
                <w:sz w:val="20"/>
              </w:rPr>
            </w:pPr>
            <w:r w:rsidRPr="009F7101">
              <w:rPr>
                <w:b/>
                <w:smallCaps/>
                <w:sz w:val="20"/>
              </w:rPr>
              <w:t>Note:</w:t>
            </w:r>
          </w:p>
          <w:p w14:paraId="5B68B2A8" w14:textId="77777777" w:rsidR="00D32991" w:rsidRPr="009F7101" w:rsidRDefault="00D32991" w:rsidP="009F2B49">
            <w:pPr>
              <w:spacing w:before="180"/>
              <w:jc w:val="both"/>
              <w:rPr>
                <w:smallCaps/>
                <w:sz w:val="20"/>
              </w:rPr>
            </w:pPr>
          </w:p>
          <w:p w14:paraId="5A9ACA32" w14:textId="77777777" w:rsidR="00D32991" w:rsidRPr="009F7101" w:rsidRDefault="00D32991" w:rsidP="009F2B49">
            <w:pPr>
              <w:spacing w:before="180"/>
              <w:jc w:val="both"/>
              <w:rPr>
                <w:smallCaps/>
                <w:sz w:val="20"/>
              </w:rPr>
            </w:pPr>
          </w:p>
          <w:p w14:paraId="7F4BC0F8" w14:textId="77777777" w:rsidR="00D32991" w:rsidRPr="009F7101" w:rsidRDefault="00D32991" w:rsidP="009F2B49">
            <w:pPr>
              <w:spacing w:before="180"/>
              <w:jc w:val="both"/>
              <w:rPr>
                <w:smallCaps/>
                <w:sz w:val="20"/>
              </w:rPr>
            </w:pPr>
          </w:p>
        </w:tc>
      </w:tr>
    </w:tbl>
    <w:p w14:paraId="0BEFCC92" w14:textId="77777777" w:rsidR="00435533" w:rsidRPr="009F7101" w:rsidRDefault="0008794C" w:rsidP="0008794C">
      <w:pPr>
        <w:autoSpaceDE w:val="0"/>
        <w:autoSpaceDN w:val="0"/>
        <w:adjustRightInd w:val="0"/>
        <w:spacing w:before="0" w:after="0"/>
        <w:jc w:val="both"/>
        <w:rPr>
          <w:sz w:val="20"/>
        </w:rPr>
      </w:pPr>
      <w:r w:rsidRPr="009F7101">
        <w:rPr>
          <w:b/>
          <w:sz w:val="20"/>
        </w:rPr>
        <w:t>7.4.6</w:t>
      </w:r>
      <w:r w:rsidRPr="009F7101">
        <w:rPr>
          <w:sz w:val="20"/>
        </w:rPr>
        <w:t xml:space="preserve"> Does the certification body </w:t>
      </w:r>
      <w:r w:rsidRPr="009F7101">
        <w:rPr>
          <w:noProof/>
          <w:sz w:val="20"/>
        </w:rPr>
        <w:t>inform</w:t>
      </w:r>
      <w:r w:rsidRPr="009F7101">
        <w:rPr>
          <w:sz w:val="20"/>
        </w:rPr>
        <w:t xml:space="preserve"> the client of all nonconformiti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32991" w:rsidRPr="009F7101" w14:paraId="6024D33E" w14:textId="77777777" w:rsidTr="009F2B49">
        <w:trPr>
          <w:cantSplit/>
          <w:trHeight w:hRule="exact" w:val="440"/>
        </w:trPr>
        <w:tc>
          <w:tcPr>
            <w:tcW w:w="1701" w:type="dxa"/>
          </w:tcPr>
          <w:p w14:paraId="0987A85A" w14:textId="77777777" w:rsidR="00D32991" w:rsidRPr="009F7101" w:rsidRDefault="00D32991"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45237B9" w14:textId="77777777" w:rsidR="00D32991" w:rsidRPr="009F7101" w:rsidRDefault="00D32991"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130826E"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D08A814" w14:textId="77777777" w:rsidR="00D32991" w:rsidRPr="009F7101" w:rsidRDefault="00D32991"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32991" w:rsidRPr="009F7101" w14:paraId="563CB44D" w14:textId="77777777" w:rsidTr="009F2B49">
        <w:trPr>
          <w:cantSplit/>
          <w:trHeight w:hRule="exact" w:val="440"/>
        </w:trPr>
        <w:tc>
          <w:tcPr>
            <w:tcW w:w="9214" w:type="dxa"/>
            <w:gridSpan w:val="4"/>
          </w:tcPr>
          <w:p w14:paraId="7FC8D267" w14:textId="77777777" w:rsidR="00D32991" w:rsidRPr="009F7101" w:rsidRDefault="00D32991" w:rsidP="009F2B49">
            <w:pPr>
              <w:spacing w:before="180"/>
              <w:jc w:val="both"/>
              <w:rPr>
                <w:smallCaps/>
                <w:sz w:val="20"/>
              </w:rPr>
            </w:pPr>
            <w:r w:rsidRPr="009F7101">
              <w:rPr>
                <w:b/>
                <w:smallCaps/>
                <w:noProof/>
                <w:sz w:val="20"/>
              </w:rPr>
              <w:t>Nonconformity identification:</w:t>
            </w:r>
          </w:p>
        </w:tc>
      </w:tr>
      <w:tr w:rsidR="00D32991" w:rsidRPr="009F7101" w14:paraId="63A64F7A" w14:textId="77777777" w:rsidTr="009F2B49">
        <w:trPr>
          <w:cantSplit/>
          <w:trHeight w:hRule="exact" w:val="440"/>
        </w:trPr>
        <w:tc>
          <w:tcPr>
            <w:tcW w:w="9214" w:type="dxa"/>
            <w:gridSpan w:val="4"/>
          </w:tcPr>
          <w:p w14:paraId="71DDC39D" w14:textId="77777777" w:rsidR="00D32991" w:rsidRPr="009F7101" w:rsidRDefault="00D32991" w:rsidP="009F2B49">
            <w:pPr>
              <w:spacing w:before="180"/>
              <w:jc w:val="both"/>
              <w:rPr>
                <w:smallCaps/>
                <w:sz w:val="20"/>
              </w:rPr>
            </w:pPr>
            <w:r w:rsidRPr="009F7101">
              <w:rPr>
                <w:b/>
                <w:smallCaps/>
                <w:noProof/>
                <w:sz w:val="20"/>
              </w:rPr>
              <w:t>Comments:</w:t>
            </w:r>
          </w:p>
        </w:tc>
      </w:tr>
      <w:tr w:rsidR="00D32991" w:rsidRPr="009F7101" w14:paraId="0929056E" w14:textId="77777777" w:rsidTr="009F2B49">
        <w:trPr>
          <w:cantSplit/>
          <w:trHeight w:hRule="exact" w:val="440"/>
        </w:trPr>
        <w:tc>
          <w:tcPr>
            <w:tcW w:w="9214" w:type="dxa"/>
            <w:gridSpan w:val="4"/>
          </w:tcPr>
          <w:p w14:paraId="7E43D575" w14:textId="77777777" w:rsidR="00D32991" w:rsidRPr="009F7101" w:rsidRDefault="00D32991" w:rsidP="009F2B49">
            <w:pPr>
              <w:spacing w:before="120"/>
              <w:jc w:val="both"/>
              <w:rPr>
                <w:smallCaps/>
                <w:sz w:val="20"/>
              </w:rPr>
            </w:pPr>
            <w:r w:rsidRPr="009F7101">
              <w:rPr>
                <w:b/>
                <w:smallCaps/>
                <w:sz w:val="20"/>
              </w:rPr>
              <w:t>Note:</w:t>
            </w:r>
          </w:p>
          <w:p w14:paraId="0B60D70D" w14:textId="77777777" w:rsidR="00D32991" w:rsidRPr="009F7101" w:rsidRDefault="00D32991" w:rsidP="009F2B49">
            <w:pPr>
              <w:spacing w:before="180"/>
              <w:jc w:val="both"/>
              <w:rPr>
                <w:smallCaps/>
                <w:sz w:val="20"/>
              </w:rPr>
            </w:pPr>
          </w:p>
          <w:p w14:paraId="1D26D6C8" w14:textId="77777777" w:rsidR="00D32991" w:rsidRPr="009F7101" w:rsidRDefault="00D32991" w:rsidP="009F2B49">
            <w:pPr>
              <w:spacing w:before="180"/>
              <w:jc w:val="both"/>
              <w:rPr>
                <w:smallCaps/>
                <w:sz w:val="20"/>
              </w:rPr>
            </w:pPr>
          </w:p>
          <w:p w14:paraId="760A6DF3" w14:textId="77777777" w:rsidR="00D32991" w:rsidRPr="009F7101" w:rsidRDefault="00D32991" w:rsidP="009F2B49">
            <w:pPr>
              <w:spacing w:before="180"/>
              <w:jc w:val="both"/>
              <w:rPr>
                <w:smallCaps/>
                <w:sz w:val="20"/>
              </w:rPr>
            </w:pPr>
          </w:p>
        </w:tc>
      </w:tr>
    </w:tbl>
    <w:p w14:paraId="05C21412" w14:textId="77777777" w:rsidR="00435533" w:rsidRPr="009F7101" w:rsidRDefault="0008794C" w:rsidP="0008794C">
      <w:pPr>
        <w:autoSpaceDE w:val="0"/>
        <w:autoSpaceDN w:val="0"/>
        <w:adjustRightInd w:val="0"/>
        <w:spacing w:before="0" w:after="0"/>
        <w:jc w:val="both"/>
        <w:rPr>
          <w:sz w:val="20"/>
        </w:rPr>
      </w:pPr>
      <w:r w:rsidRPr="009F7101">
        <w:rPr>
          <w:b/>
          <w:sz w:val="20"/>
        </w:rPr>
        <w:t>7.4.7</w:t>
      </w:r>
      <w:r w:rsidRPr="009F7101">
        <w:rPr>
          <w:sz w:val="20"/>
        </w:rPr>
        <w:t xml:space="preserve"> </w:t>
      </w:r>
      <w:r w:rsidR="006B79DF" w:rsidRPr="009F7101">
        <w:rPr>
          <w:sz w:val="20"/>
        </w:rPr>
        <w:t>Does the certification body provide information regarding the additional evaluation tasks needed to verify that nonconformities have been corrected i</w:t>
      </w:r>
      <w:r w:rsidRPr="009F7101">
        <w:rPr>
          <w:sz w:val="20"/>
        </w:rPr>
        <w:t xml:space="preserve">f one or more nonconformities have </w:t>
      </w:r>
      <w:r w:rsidRPr="009F7101">
        <w:rPr>
          <w:noProof/>
          <w:sz w:val="20"/>
        </w:rPr>
        <w:t>arisen</w:t>
      </w:r>
      <w:r w:rsidRPr="009F7101">
        <w:rPr>
          <w:sz w:val="20"/>
        </w:rPr>
        <w:t xml:space="preserve"> and if the client expresses interest in continuing the certification process</w:t>
      </w:r>
      <w:r w:rsidR="0095746B"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00CBC258" w14:textId="77777777" w:rsidTr="009F2B49">
        <w:trPr>
          <w:cantSplit/>
          <w:trHeight w:hRule="exact" w:val="440"/>
        </w:trPr>
        <w:tc>
          <w:tcPr>
            <w:tcW w:w="1701" w:type="dxa"/>
          </w:tcPr>
          <w:p w14:paraId="0188B87B"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519F42A"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FB8D2E9"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0803059"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15394970" w14:textId="77777777" w:rsidTr="009F2B49">
        <w:trPr>
          <w:cantSplit/>
          <w:trHeight w:hRule="exact" w:val="440"/>
        </w:trPr>
        <w:tc>
          <w:tcPr>
            <w:tcW w:w="9214" w:type="dxa"/>
            <w:gridSpan w:val="4"/>
          </w:tcPr>
          <w:p w14:paraId="23EB4EC3"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4308F33C" w14:textId="77777777" w:rsidTr="009F2B49">
        <w:trPr>
          <w:cantSplit/>
          <w:trHeight w:hRule="exact" w:val="440"/>
        </w:trPr>
        <w:tc>
          <w:tcPr>
            <w:tcW w:w="9214" w:type="dxa"/>
            <w:gridSpan w:val="4"/>
          </w:tcPr>
          <w:p w14:paraId="51C30E50"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090B94C6" w14:textId="77777777" w:rsidTr="009F2B49">
        <w:trPr>
          <w:cantSplit/>
          <w:trHeight w:hRule="exact" w:val="440"/>
        </w:trPr>
        <w:tc>
          <w:tcPr>
            <w:tcW w:w="9214" w:type="dxa"/>
            <w:gridSpan w:val="4"/>
          </w:tcPr>
          <w:p w14:paraId="496810A0" w14:textId="77777777" w:rsidR="00257C2D" w:rsidRPr="009F7101" w:rsidRDefault="00257C2D" w:rsidP="009F2B49">
            <w:pPr>
              <w:spacing w:before="120"/>
              <w:jc w:val="both"/>
              <w:rPr>
                <w:smallCaps/>
                <w:sz w:val="20"/>
              </w:rPr>
            </w:pPr>
            <w:r w:rsidRPr="009F7101">
              <w:rPr>
                <w:b/>
                <w:smallCaps/>
                <w:sz w:val="20"/>
              </w:rPr>
              <w:t>Note:</w:t>
            </w:r>
          </w:p>
          <w:p w14:paraId="38529D12" w14:textId="77777777" w:rsidR="00257C2D" w:rsidRPr="009F7101" w:rsidRDefault="00257C2D" w:rsidP="009F2B49">
            <w:pPr>
              <w:spacing w:before="180"/>
              <w:jc w:val="both"/>
              <w:rPr>
                <w:smallCaps/>
                <w:sz w:val="20"/>
              </w:rPr>
            </w:pPr>
          </w:p>
          <w:p w14:paraId="5460984D" w14:textId="77777777" w:rsidR="00257C2D" w:rsidRPr="009F7101" w:rsidRDefault="00257C2D" w:rsidP="009F2B49">
            <w:pPr>
              <w:spacing w:before="180"/>
              <w:jc w:val="both"/>
              <w:rPr>
                <w:smallCaps/>
                <w:sz w:val="20"/>
              </w:rPr>
            </w:pPr>
          </w:p>
          <w:p w14:paraId="18BF96DE" w14:textId="77777777" w:rsidR="00257C2D" w:rsidRPr="009F7101" w:rsidRDefault="00257C2D" w:rsidP="009F2B49">
            <w:pPr>
              <w:spacing w:before="180"/>
              <w:jc w:val="both"/>
              <w:rPr>
                <w:smallCaps/>
                <w:sz w:val="20"/>
              </w:rPr>
            </w:pPr>
          </w:p>
        </w:tc>
      </w:tr>
    </w:tbl>
    <w:p w14:paraId="1C572668" w14:textId="77777777" w:rsidR="00435533" w:rsidRPr="009F7101" w:rsidRDefault="0095746B" w:rsidP="0095746B">
      <w:pPr>
        <w:autoSpaceDE w:val="0"/>
        <w:autoSpaceDN w:val="0"/>
        <w:adjustRightInd w:val="0"/>
        <w:spacing w:before="0" w:after="0"/>
        <w:jc w:val="both"/>
        <w:rPr>
          <w:sz w:val="20"/>
        </w:rPr>
      </w:pPr>
      <w:r w:rsidRPr="009F7101">
        <w:rPr>
          <w:b/>
          <w:sz w:val="20"/>
        </w:rPr>
        <w:t>7.4.8</w:t>
      </w:r>
      <w:r w:rsidRPr="009F7101">
        <w:rPr>
          <w:sz w:val="20"/>
        </w:rPr>
        <w:t xml:space="preserve"> Is the process specified in 7.4 repeated to complete the additional evaluation tasks if the client agrees to completion of the additional evaluation task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60B2908B" w14:textId="77777777" w:rsidTr="009F2B49">
        <w:trPr>
          <w:cantSplit/>
          <w:trHeight w:hRule="exact" w:val="440"/>
        </w:trPr>
        <w:tc>
          <w:tcPr>
            <w:tcW w:w="1701" w:type="dxa"/>
          </w:tcPr>
          <w:p w14:paraId="56691947"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8FBAD29"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A2EB4BF"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CD8B55D"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277631DD" w14:textId="77777777" w:rsidTr="009F2B49">
        <w:trPr>
          <w:cantSplit/>
          <w:trHeight w:hRule="exact" w:val="440"/>
        </w:trPr>
        <w:tc>
          <w:tcPr>
            <w:tcW w:w="9214" w:type="dxa"/>
            <w:gridSpan w:val="4"/>
          </w:tcPr>
          <w:p w14:paraId="3D600395"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1780517A" w14:textId="77777777" w:rsidTr="009F2B49">
        <w:trPr>
          <w:cantSplit/>
          <w:trHeight w:hRule="exact" w:val="440"/>
        </w:trPr>
        <w:tc>
          <w:tcPr>
            <w:tcW w:w="9214" w:type="dxa"/>
            <w:gridSpan w:val="4"/>
          </w:tcPr>
          <w:p w14:paraId="7C63B0BE"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1290CD19" w14:textId="77777777" w:rsidTr="009F2B49">
        <w:trPr>
          <w:cantSplit/>
          <w:trHeight w:hRule="exact" w:val="440"/>
        </w:trPr>
        <w:tc>
          <w:tcPr>
            <w:tcW w:w="9214" w:type="dxa"/>
            <w:gridSpan w:val="4"/>
          </w:tcPr>
          <w:p w14:paraId="30C270E4" w14:textId="77777777" w:rsidR="00257C2D" w:rsidRPr="009F7101" w:rsidRDefault="00257C2D" w:rsidP="009F2B49">
            <w:pPr>
              <w:spacing w:before="120"/>
              <w:jc w:val="both"/>
              <w:rPr>
                <w:smallCaps/>
                <w:sz w:val="20"/>
              </w:rPr>
            </w:pPr>
            <w:r w:rsidRPr="009F7101">
              <w:rPr>
                <w:b/>
                <w:smallCaps/>
                <w:sz w:val="20"/>
              </w:rPr>
              <w:t>Note:</w:t>
            </w:r>
          </w:p>
          <w:p w14:paraId="2E719DD1" w14:textId="77777777" w:rsidR="00257C2D" w:rsidRPr="009F7101" w:rsidRDefault="00257C2D" w:rsidP="009F2B49">
            <w:pPr>
              <w:spacing w:before="180"/>
              <w:jc w:val="both"/>
              <w:rPr>
                <w:smallCaps/>
                <w:sz w:val="20"/>
              </w:rPr>
            </w:pPr>
          </w:p>
          <w:p w14:paraId="57C01D3C" w14:textId="77777777" w:rsidR="00257C2D" w:rsidRPr="009F7101" w:rsidRDefault="00257C2D" w:rsidP="009F2B49">
            <w:pPr>
              <w:spacing w:before="180"/>
              <w:jc w:val="both"/>
              <w:rPr>
                <w:smallCaps/>
                <w:sz w:val="20"/>
              </w:rPr>
            </w:pPr>
          </w:p>
          <w:p w14:paraId="002E7D7D" w14:textId="77777777" w:rsidR="00257C2D" w:rsidRPr="009F7101" w:rsidRDefault="00257C2D" w:rsidP="009F2B49">
            <w:pPr>
              <w:spacing w:before="180"/>
              <w:jc w:val="both"/>
              <w:rPr>
                <w:smallCaps/>
                <w:sz w:val="20"/>
              </w:rPr>
            </w:pPr>
          </w:p>
        </w:tc>
      </w:tr>
    </w:tbl>
    <w:p w14:paraId="581903C3" w14:textId="77777777" w:rsidR="00435533" w:rsidRPr="009F7101" w:rsidRDefault="0095746B" w:rsidP="0095746B">
      <w:pPr>
        <w:autoSpaceDE w:val="0"/>
        <w:autoSpaceDN w:val="0"/>
        <w:adjustRightInd w:val="0"/>
        <w:spacing w:before="0" w:after="0"/>
        <w:jc w:val="both"/>
        <w:rPr>
          <w:sz w:val="20"/>
        </w:rPr>
      </w:pPr>
      <w:r w:rsidRPr="009F7101">
        <w:rPr>
          <w:b/>
          <w:sz w:val="20"/>
        </w:rPr>
        <w:t>7.4.9</w:t>
      </w:r>
      <w:r w:rsidRPr="009F7101">
        <w:rPr>
          <w:sz w:val="20"/>
        </w:rPr>
        <w:t xml:space="preserve"> Are the results of all evaluation activities documented prior to review (see 7.5)?</w:t>
      </w:r>
    </w:p>
    <w:p w14:paraId="52B22337" w14:textId="77777777" w:rsidR="00435533" w:rsidRPr="009F7101" w:rsidRDefault="0095746B" w:rsidP="0095746B">
      <w:pPr>
        <w:autoSpaceDE w:val="0"/>
        <w:autoSpaceDN w:val="0"/>
        <w:adjustRightInd w:val="0"/>
        <w:spacing w:before="0" w:after="0"/>
        <w:jc w:val="both"/>
        <w:rPr>
          <w:i/>
          <w:sz w:val="20"/>
        </w:rPr>
      </w:pPr>
      <w:r w:rsidRPr="009F7101">
        <w:rPr>
          <w:i/>
          <w:sz w:val="20"/>
        </w:rPr>
        <w:t xml:space="preserve">NOTE 1 This documentation can provide an opinion as to whether product requirements (including requirements such as those for the quality management system under which the product is </w:t>
      </w:r>
      <w:r w:rsidRPr="009F7101">
        <w:rPr>
          <w:i/>
          <w:noProof/>
          <w:sz w:val="20"/>
        </w:rPr>
        <w:t>produced</w:t>
      </w:r>
      <w:r w:rsidRPr="009F7101">
        <w:rPr>
          <w:i/>
          <w:sz w:val="20"/>
        </w:rPr>
        <w:t xml:space="preserve"> if required by the certification scheme) have been fulfilled.</w:t>
      </w:r>
    </w:p>
    <w:p w14:paraId="16FDDD0F" w14:textId="77777777" w:rsidR="00435533" w:rsidRPr="009F7101" w:rsidRDefault="0095746B" w:rsidP="0095746B">
      <w:pPr>
        <w:autoSpaceDE w:val="0"/>
        <w:autoSpaceDN w:val="0"/>
        <w:adjustRightInd w:val="0"/>
        <w:spacing w:before="0" w:after="0"/>
        <w:jc w:val="both"/>
        <w:rPr>
          <w:i/>
          <w:sz w:val="20"/>
        </w:rPr>
      </w:pPr>
      <w:r w:rsidRPr="009F7101">
        <w:rPr>
          <w:i/>
          <w:sz w:val="20"/>
        </w:rPr>
        <w:t>NOTE 2 The certification scheme can indicate whether the evaluation is performed by the certification body, under its responsibility, or is performed prior to the application (see 7.2) for the certification process. In the latter case, the requirements of 7.4 are not applicabl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2AD84DA5" w14:textId="77777777" w:rsidTr="009F2B49">
        <w:trPr>
          <w:cantSplit/>
          <w:trHeight w:hRule="exact" w:val="440"/>
        </w:trPr>
        <w:tc>
          <w:tcPr>
            <w:tcW w:w="1701" w:type="dxa"/>
          </w:tcPr>
          <w:p w14:paraId="24164764"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5BD90FD"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46FDC3A"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2607E40"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50374A05" w14:textId="77777777" w:rsidTr="009F2B49">
        <w:trPr>
          <w:cantSplit/>
          <w:trHeight w:hRule="exact" w:val="440"/>
        </w:trPr>
        <w:tc>
          <w:tcPr>
            <w:tcW w:w="9214" w:type="dxa"/>
            <w:gridSpan w:val="4"/>
          </w:tcPr>
          <w:p w14:paraId="4727781A"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7A80C38A" w14:textId="77777777" w:rsidTr="009F2B49">
        <w:trPr>
          <w:cantSplit/>
          <w:trHeight w:hRule="exact" w:val="440"/>
        </w:trPr>
        <w:tc>
          <w:tcPr>
            <w:tcW w:w="9214" w:type="dxa"/>
            <w:gridSpan w:val="4"/>
          </w:tcPr>
          <w:p w14:paraId="741F9414"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755F9E34" w14:textId="77777777" w:rsidTr="009F2B49">
        <w:trPr>
          <w:cantSplit/>
          <w:trHeight w:hRule="exact" w:val="440"/>
        </w:trPr>
        <w:tc>
          <w:tcPr>
            <w:tcW w:w="9214" w:type="dxa"/>
            <w:gridSpan w:val="4"/>
          </w:tcPr>
          <w:p w14:paraId="38DA8423" w14:textId="77777777" w:rsidR="00257C2D" w:rsidRPr="009F7101" w:rsidRDefault="00257C2D" w:rsidP="009F2B49">
            <w:pPr>
              <w:spacing w:before="120"/>
              <w:jc w:val="both"/>
              <w:rPr>
                <w:smallCaps/>
                <w:sz w:val="20"/>
              </w:rPr>
            </w:pPr>
            <w:r w:rsidRPr="009F7101">
              <w:rPr>
                <w:b/>
                <w:smallCaps/>
                <w:sz w:val="20"/>
              </w:rPr>
              <w:t>Note:</w:t>
            </w:r>
          </w:p>
          <w:p w14:paraId="320C080F" w14:textId="77777777" w:rsidR="00257C2D" w:rsidRPr="009F7101" w:rsidRDefault="00257C2D" w:rsidP="009F2B49">
            <w:pPr>
              <w:spacing w:before="180"/>
              <w:jc w:val="both"/>
              <w:rPr>
                <w:smallCaps/>
                <w:sz w:val="20"/>
              </w:rPr>
            </w:pPr>
          </w:p>
          <w:p w14:paraId="129DFD05" w14:textId="77777777" w:rsidR="00257C2D" w:rsidRPr="009F7101" w:rsidRDefault="00257C2D" w:rsidP="009F2B49">
            <w:pPr>
              <w:spacing w:before="180"/>
              <w:jc w:val="both"/>
              <w:rPr>
                <w:smallCaps/>
                <w:sz w:val="20"/>
              </w:rPr>
            </w:pPr>
          </w:p>
          <w:p w14:paraId="52006CED" w14:textId="77777777" w:rsidR="00257C2D" w:rsidRPr="009F7101" w:rsidRDefault="00257C2D" w:rsidP="009F2B49">
            <w:pPr>
              <w:spacing w:before="180"/>
              <w:jc w:val="both"/>
              <w:rPr>
                <w:smallCaps/>
                <w:sz w:val="20"/>
              </w:rPr>
            </w:pPr>
          </w:p>
        </w:tc>
      </w:tr>
    </w:tbl>
    <w:p w14:paraId="7045367C" w14:textId="77777777" w:rsidR="00140039" w:rsidRDefault="00140039" w:rsidP="00A3064C">
      <w:pPr>
        <w:autoSpaceDE w:val="0"/>
        <w:autoSpaceDN w:val="0"/>
        <w:adjustRightInd w:val="0"/>
        <w:spacing w:before="0" w:after="0"/>
        <w:jc w:val="both"/>
        <w:rPr>
          <w:b/>
          <w:sz w:val="20"/>
        </w:rPr>
      </w:pPr>
    </w:p>
    <w:p w14:paraId="2A482E28" w14:textId="77777777" w:rsidR="00435533" w:rsidRPr="009F7101" w:rsidRDefault="0095746B" w:rsidP="00A3064C">
      <w:pPr>
        <w:autoSpaceDE w:val="0"/>
        <w:autoSpaceDN w:val="0"/>
        <w:adjustRightInd w:val="0"/>
        <w:spacing w:before="0" w:after="0"/>
        <w:jc w:val="both"/>
        <w:rPr>
          <w:b/>
          <w:sz w:val="20"/>
        </w:rPr>
      </w:pPr>
      <w:r w:rsidRPr="009F7101">
        <w:rPr>
          <w:b/>
          <w:sz w:val="20"/>
        </w:rPr>
        <w:t>7.5 Review</w:t>
      </w:r>
    </w:p>
    <w:p w14:paraId="2E1F78CB" w14:textId="77777777" w:rsidR="0095746B" w:rsidRPr="009F7101" w:rsidRDefault="0095746B" w:rsidP="0095746B">
      <w:pPr>
        <w:autoSpaceDE w:val="0"/>
        <w:autoSpaceDN w:val="0"/>
        <w:adjustRightInd w:val="0"/>
        <w:spacing w:before="0" w:after="0"/>
        <w:jc w:val="both"/>
        <w:rPr>
          <w:sz w:val="20"/>
        </w:rPr>
      </w:pPr>
      <w:r w:rsidRPr="009F7101">
        <w:rPr>
          <w:b/>
          <w:sz w:val="20"/>
        </w:rPr>
        <w:t>7.5.1</w:t>
      </w:r>
      <w:r w:rsidRPr="009F7101">
        <w:rPr>
          <w:sz w:val="20"/>
        </w:rPr>
        <w:t xml:space="preserve"> Does the certification body assign at least one person to review all information and results related to the evaluation? </w:t>
      </w:r>
    </w:p>
    <w:p w14:paraId="0869C96F" w14:textId="77777777" w:rsidR="00435533" w:rsidRPr="009F7101" w:rsidRDefault="0095746B" w:rsidP="0095746B">
      <w:pPr>
        <w:autoSpaceDE w:val="0"/>
        <w:autoSpaceDN w:val="0"/>
        <w:adjustRightInd w:val="0"/>
        <w:spacing w:before="0" w:after="0"/>
        <w:jc w:val="both"/>
        <w:rPr>
          <w:sz w:val="20"/>
        </w:rPr>
      </w:pPr>
      <w:r w:rsidRPr="009F7101">
        <w:rPr>
          <w:sz w:val="20"/>
        </w:rPr>
        <w:t xml:space="preserve">Is the review carried out by </w:t>
      </w:r>
      <w:r w:rsidRPr="0025285A">
        <w:rPr>
          <w:noProof/>
          <w:sz w:val="20"/>
        </w:rPr>
        <w:t>person</w:t>
      </w:r>
      <w:r w:rsidRPr="009F7101">
        <w:rPr>
          <w:sz w:val="20"/>
        </w:rPr>
        <w:t>(s) who have not been involved in the evaluation proces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049AD2EA" w14:textId="77777777" w:rsidTr="009F2B49">
        <w:trPr>
          <w:cantSplit/>
          <w:trHeight w:hRule="exact" w:val="440"/>
        </w:trPr>
        <w:tc>
          <w:tcPr>
            <w:tcW w:w="1701" w:type="dxa"/>
          </w:tcPr>
          <w:p w14:paraId="5D6157F4"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A78010E"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8CD78FC"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DA741FA"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2AD4409A" w14:textId="77777777" w:rsidTr="009F2B49">
        <w:trPr>
          <w:cantSplit/>
          <w:trHeight w:hRule="exact" w:val="440"/>
        </w:trPr>
        <w:tc>
          <w:tcPr>
            <w:tcW w:w="9214" w:type="dxa"/>
            <w:gridSpan w:val="4"/>
          </w:tcPr>
          <w:p w14:paraId="429A0C3C"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5BC2FDF0" w14:textId="77777777" w:rsidTr="009F2B49">
        <w:trPr>
          <w:cantSplit/>
          <w:trHeight w:hRule="exact" w:val="440"/>
        </w:trPr>
        <w:tc>
          <w:tcPr>
            <w:tcW w:w="9214" w:type="dxa"/>
            <w:gridSpan w:val="4"/>
          </w:tcPr>
          <w:p w14:paraId="2BBF0F84"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7F5F9DEF" w14:textId="77777777" w:rsidTr="009F2B49">
        <w:trPr>
          <w:cantSplit/>
          <w:trHeight w:hRule="exact" w:val="440"/>
        </w:trPr>
        <w:tc>
          <w:tcPr>
            <w:tcW w:w="9214" w:type="dxa"/>
            <w:gridSpan w:val="4"/>
          </w:tcPr>
          <w:p w14:paraId="6294C8DC" w14:textId="77777777" w:rsidR="00257C2D" w:rsidRPr="009F7101" w:rsidRDefault="00257C2D" w:rsidP="009F2B49">
            <w:pPr>
              <w:spacing w:before="120"/>
              <w:jc w:val="both"/>
              <w:rPr>
                <w:smallCaps/>
                <w:sz w:val="20"/>
              </w:rPr>
            </w:pPr>
            <w:r w:rsidRPr="009F7101">
              <w:rPr>
                <w:b/>
                <w:smallCaps/>
                <w:sz w:val="20"/>
              </w:rPr>
              <w:t>Note:</w:t>
            </w:r>
          </w:p>
          <w:p w14:paraId="00EA969D" w14:textId="77777777" w:rsidR="00257C2D" w:rsidRPr="009F7101" w:rsidRDefault="00257C2D" w:rsidP="009F2B49">
            <w:pPr>
              <w:spacing w:before="180"/>
              <w:jc w:val="both"/>
              <w:rPr>
                <w:smallCaps/>
                <w:sz w:val="20"/>
              </w:rPr>
            </w:pPr>
          </w:p>
          <w:p w14:paraId="42A0ADB9" w14:textId="77777777" w:rsidR="00257C2D" w:rsidRPr="009F7101" w:rsidRDefault="00257C2D" w:rsidP="009F2B49">
            <w:pPr>
              <w:spacing w:before="180"/>
              <w:jc w:val="both"/>
              <w:rPr>
                <w:smallCaps/>
                <w:sz w:val="20"/>
              </w:rPr>
            </w:pPr>
          </w:p>
          <w:p w14:paraId="29355DE3" w14:textId="77777777" w:rsidR="00257C2D" w:rsidRPr="009F7101" w:rsidRDefault="00257C2D" w:rsidP="009F2B49">
            <w:pPr>
              <w:spacing w:before="180"/>
              <w:jc w:val="both"/>
              <w:rPr>
                <w:smallCaps/>
                <w:sz w:val="20"/>
              </w:rPr>
            </w:pPr>
          </w:p>
        </w:tc>
      </w:tr>
    </w:tbl>
    <w:p w14:paraId="123ADD2D" w14:textId="77777777" w:rsidR="00435533" w:rsidRPr="009F7101" w:rsidRDefault="004B2ECB" w:rsidP="004B2ECB">
      <w:pPr>
        <w:autoSpaceDE w:val="0"/>
        <w:autoSpaceDN w:val="0"/>
        <w:adjustRightInd w:val="0"/>
        <w:spacing w:before="0" w:after="0"/>
        <w:jc w:val="both"/>
        <w:rPr>
          <w:sz w:val="20"/>
        </w:rPr>
      </w:pPr>
      <w:r w:rsidRPr="009F7101">
        <w:rPr>
          <w:b/>
          <w:sz w:val="20"/>
        </w:rPr>
        <w:t>7.5.2</w:t>
      </w:r>
      <w:r w:rsidRPr="009F7101">
        <w:rPr>
          <w:sz w:val="20"/>
        </w:rPr>
        <w:t xml:space="preserve"> Are recommendations for a certification decision based on the review </w:t>
      </w:r>
      <w:r w:rsidRPr="009F7101">
        <w:rPr>
          <w:noProof/>
          <w:sz w:val="20"/>
        </w:rPr>
        <w:t>documented</w:t>
      </w:r>
      <w:r w:rsidRPr="009F7101">
        <w:rPr>
          <w:sz w:val="20"/>
        </w:rPr>
        <w:t xml:space="preserve"> unless the review and the certification decision are completed concurrently by the same pers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5521A2CB" w14:textId="77777777" w:rsidTr="009F2B49">
        <w:trPr>
          <w:cantSplit/>
          <w:trHeight w:hRule="exact" w:val="440"/>
        </w:trPr>
        <w:tc>
          <w:tcPr>
            <w:tcW w:w="1701" w:type="dxa"/>
          </w:tcPr>
          <w:p w14:paraId="7743CADB"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ECA26A5"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C398825"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628C530"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737FA81B" w14:textId="77777777" w:rsidTr="009F2B49">
        <w:trPr>
          <w:cantSplit/>
          <w:trHeight w:hRule="exact" w:val="440"/>
        </w:trPr>
        <w:tc>
          <w:tcPr>
            <w:tcW w:w="9214" w:type="dxa"/>
            <w:gridSpan w:val="4"/>
          </w:tcPr>
          <w:p w14:paraId="066F3638"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3BAEA6D7" w14:textId="77777777" w:rsidTr="009F2B49">
        <w:trPr>
          <w:cantSplit/>
          <w:trHeight w:hRule="exact" w:val="440"/>
        </w:trPr>
        <w:tc>
          <w:tcPr>
            <w:tcW w:w="9214" w:type="dxa"/>
            <w:gridSpan w:val="4"/>
          </w:tcPr>
          <w:p w14:paraId="036102A2"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67B78B9C" w14:textId="77777777" w:rsidTr="009F2B49">
        <w:trPr>
          <w:cantSplit/>
          <w:trHeight w:hRule="exact" w:val="440"/>
        </w:trPr>
        <w:tc>
          <w:tcPr>
            <w:tcW w:w="9214" w:type="dxa"/>
            <w:gridSpan w:val="4"/>
          </w:tcPr>
          <w:p w14:paraId="36436378" w14:textId="77777777" w:rsidR="00257C2D" w:rsidRPr="009F7101" w:rsidRDefault="00257C2D" w:rsidP="009F2B49">
            <w:pPr>
              <w:spacing w:before="120"/>
              <w:jc w:val="both"/>
              <w:rPr>
                <w:smallCaps/>
                <w:sz w:val="20"/>
              </w:rPr>
            </w:pPr>
            <w:r w:rsidRPr="009F7101">
              <w:rPr>
                <w:b/>
                <w:smallCaps/>
                <w:sz w:val="20"/>
              </w:rPr>
              <w:t>Note:</w:t>
            </w:r>
          </w:p>
          <w:p w14:paraId="524BB282" w14:textId="77777777" w:rsidR="00257C2D" w:rsidRPr="009F7101" w:rsidRDefault="00257C2D" w:rsidP="009F2B49">
            <w:pPr>
              <w:spacing w:before="180"/>
              <w:jc w:val="both"/>
              <w:rPr>
                <w:smallCaps/>
                <w:sz w:val="20"/>
              </w:rPr>
            </w:pPr>
          </w:p>
          <w:p w14:paraId="3D0BFCBE" w14:textId="77777777" w:rsidR="00257C2D" w:rsidRPr="009F7101" w:rsidRDefault="00257C2D" w:rsidP="009F2B49">
            <w:pPr>
              <w:spacing w:before="180"/>
              <w:jc w:val="both"/>
              <w:rPr>
                <w:smallCaps/>
                <w:sz w:val="20"/>
              </w:rPr>
            </w:pPr>
          </w:p>
          <w:p w14:paraId="0FEBE4DC" w14:textId="77777777" w:rsidR="00257C2D" w:rsidRPr="009F7101" w:rsidRDefault="00257C2D" w:rsidP="009F2B49">
            <w:pPr>
              <w:spacing w:before="180"/>
              <w:jc w:val="both"/>
              <w:rPr>
                <w:smallCaps/>
                <w:sz w:val="20"/>
              </w:rPr>
            </w:pPr>
          </w:p>
        </w:tc>
      </w:tr>
    </w:tbl>
    <w:p w14:paraId="0773C8A6" w14:textId="77777777" w:rsidR="00140039" w:rsidRDefault="00140039" w:rsidP="00A3064C">
      <w:pPr>
        <w:autoSpaceDE w:val="0"/>
        <w:autoSpaceDN w:val="0"/>
        <w:adjustRightInd w:val="0"/>
        <w:spacing w:before="0" w:after="0"/>
        <w:jc w:val="both"/>
        <w:rPr>
          <w:b/>
          <w:sz w:val="20"/>
        </w:rPr>
      </w:pPr>
    </w:p>
    <w:p w14:paraId="7FE54E22" w14:textId="77777777" w:rsidR="00435533" w:rsidRPr="009F7101" w:rsidRDefault="004B2ECB" w:rsidP="00A3064C">
      <w:pPr>
        <w:autoSpaceDE w:val="0"/>
        <w:autoSpaceDN w:val="0"/>
        <w:adjustRightInd w:val="0"/>
        <w:spacing w:before="0" w:after="0"/>
        <w:jc w:val="both"/>
        <w:rPr>
          <w:b/>
          <w:sz w:val="20"/>
        </w:rPr>
      </w:pPr>
      <w:r w:rsidRPr="009F7101">
        <w:rPr>
          <w:b/>
          <w:sz w:val="20"/>
        </w:rPr>
        <w:t>7.6 Certification decision</w:t>
      </w:r>
    </w:p>
    <w:p w14:paraId="1AF379A5" w14:textId="77777777" w:rsidR="00435533" w:rsidRPr="009F7101" w:rsidRDefault="004B2ECB" w:rsidP="004B2ECB">
      <w:pPr>
        <w:autoSpaceDE w:val="0"/>
        <w:autoSpaceDN w:val="0"/>
        <w:adjustRightInd w:val="0"/>
        <w:spacing w:before="0" w:after="0"/>
        <w:jc w:val="both"/>
        <w:rPr>
          <w:sz w:val="20"/>
        </w:rPr>
      </w:pPr>
      <w:r w:rsidRPr="009F7101">
        <w:rPr>
          <w:b/>
          <w:sz w:val="20"/>
        </w:rPr>
        <w:t>7.6.1</w:t>
      </w:r>
      <w:r w:rsidRPr="009F7101">
        <w:rPr>
          <w:sz w:val="20"/>
        </w:rPr>
        <w:t xml:space="preserve"> </w:t>
      </w:r>
      <w:r w:rsidR="009E3E5A" w:rsidRPr="009F7101">
        <w:rPr>
          <w:sz w:val="20"/>
        </w:rPr>
        <w:t>Is t</w:t>
      </w:r>
      <w:r w:rsidRPr="009F7101">
        <w:rPr>
          <w:sz w:val="20"/>
        </w:rPr>
        <w:t xml:space="preserve">he certification body responsible </w:t>
      </w:r>
      <w:r w:rsidRPr="009F7101">
        <w:rPr>
          <w:noProof/>
          <w:sz w:val="20"/>
        </w:rPr>
        <w:t>for</w:t>
      </w:r>
      <w:r w:rsidRPr="009F7101">
        <w:rPr>
          <w:sz w:val="20"/>
        </w:rPr>
        <w:t xml:space="preserve"> and shall retain authority for, its decisions relating to certification</w:t>
      </w:r>
      <w:r w:rsidR="009E3E5A"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2A2D1BFD" w14:textId="77777777" w:rsidTr="009F2B49">
        <w:trPr>
          <w:cantSplit/>
          <w:trHeight w:hRule="exact" w:val="440"/>
        </w:trPr>
        <w:tc>
          <w:tcPr>
            <w:tcW w:w="1701" w:type="dxa"/>
          </w:tcPr>
          <w:p w14:paraId="098E7C32"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A3F480E"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8BC1C47"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3958571"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142AC9D5" w14:textId="77777777" w:rsidTr="009F2B49">
        <w:trPr>
          <w:cantSplit/>
          <w:trHeight w:hRule="exact" w:val="440"/>
        </w:trPr>
        <w:tc>
          <w:tcPr>
            <w:tcW w:w="9214" w:type="dxa"/>
            <w:gridSpan w:val="4"/>
          </w:tcPr>
          <w:p w14:paraId="1F978DE2"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7CA8BC2B" w14:textId="77777777" w:rsidTr="009F2B49">
        <w:trPr>
          <w:cantSplit/>
          <w:trHeight w:hRule="exact" w:val="440"/>
        </w:trPr>
        <w:tc>
          <w:tcPr>
            <w:tcW w:w="9214" w:type="dxa"/>
            <w:gridSpan w:val="4"/>
          </w:tcPr>
          <w:p w14:paraId="488DA2BB"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3A38C09D" w14:textId="77777777" w:rsidTr="009F2B49">
        <w:trPr>
          <w:cantSplit/>
          <w:trHeight w:hRule="exact" w:val="440"/>
        </w:trPr>
        <w:tc>
          <w:tcPr>
            <w:tcW w:w="9214" w:type="dxa"/>
            <w:gridSpan w:val="4"/>
          </w:tcPr>
          <w:p w14:paraId="7047AE76" w14:textId="77777777" w:rsidR="00257C2D" w:rsidRPr="009F7101" w:rsidRDefault="00257C2D" w:rsidP="009F2B49">
            <w:pPr>
              <w:spacing w:before="120"/>
              <w:jc w:val="both"/>
              <w:rPr>
                <w:smallCaps/>
                <w:sz w:val="20"/>
              </w:rPr>
            </w:pPr>
            <w:r w:rsidRPr="009F7101">
              <w:rPr>
                <w:b/>
                <w:smallCaps/>
                <w:sz w:val="20"/>
              </w:rPr>
              <w:t>Note:</w:t>
            </w:r>
          </w:p>
          <w:p w14:paraId="08FCD3FD" w14:textId="77777777" w:rsidR="00257C2D" w:rsidRPr="009F7101" w:rsidRDefault="00257C2D" w:rsidP="009F2B49">
            <w:pPr>
              <w:spacing w:before="180"/>
              <w:jc w:val="both"/>
              <w:rPr>
                <w:smallCaps/>
                <w:sz w:val="20"/>
              </w:rPr>
            </w:pPr>
          </w:p>
          <w:p w14:paraId="665D52C5" w14:textId="77777777" w:rsidR="00257C2D" w:rsidRPr="009F7101" w:rsidRDefault="00257C2D" w:rsidP="009F2B49">
            <w:pPr>
              <w:spacing w:before="180"/>
              <w:jc w:val="both"/>
              <w:rPr>
                <w:smallCaps/>
                <w:sz w:val="20"/>
              </w:rPr>
            </w:pPr>
          </w:p>
          <w:p w14:paraId="253D42CF" w14:textId="77777777" w:rsidR="00257C2D" w:rsidRPr="009F7101" w:rsidRDefault="00257C2D" w:rsidP="009F2B49">
            <w:pPr>
              <w:spacing w:before="180"/>
              <w:jc w:val="both"/>
              <w:rPr>
                <w:smallCaps/>
                <w:sz w:val="20"/>
              </w:rPr>
            </w:pPr>
          </w:p>
        </w:tc>
      </w:tr>
    </w:tbl>
    <w:p w14:paraId="2E421077" w14:textId="77777777" w:rsidR="00DE602E" w:rsidRPr="009F7101" w:rsidRDefault="004B2ECB" w:rsidP="004B2ECB">
      <w:pPr>
        <w:autoSpaceDE w:val="0"/>
        <w:autoSpaceDN w:val="0"/>
        <w:adjustRightInd w:val="0"/>
        <w:spacing w:before="0" w:after="0"/>
        <w:jc w:val="both"/>
        <w:rPr>
          <w:sz w:val="20"/>
        </w:rPr>
      </w:pPr>
      <w:r w:rsidRPr="009F7101">
        <w:rPr>
          <w:b/>
          <w:sz w:val="20"/>
        </w:rPr>
        <w:t>7.6.2</w:t>
      </w:r>
      <w:r w:rsidRPr="009F7101">
        <w:rPr>
          <w:sz w:val="20"/>
        </w:rPr>
        <w:t xml:space="preserve"> </w:t>
      </w:r>
      <w:r w:rsidR="009E3E5A" w:rsidRPr="009F7101">
        <w:rPr>
          <w:sz w:val="20"/>
        </w:rPr>
        <w:t>Does the</w:t>
      </w:r>
      <w:r w:rsidRPr="009F7101">
        <w:rPr>
          <w:sz w:val="20"/>
        </w:rPr>
        <w:t xml:space="preserve"> certification body assign at least one</w:t>
      </w:r>
      <w:r w:rsidR="009E3E5A" w:rsidRPr="009F7101">
        <w:rPr>
          <w:sz w:val="20"/>
        </w:rPr>
        <w:t xml:space="preserve"> </w:t>
      </w:r>
      <w:r w:rsidRPr="009F7101">
        <w:rPr>
          <w:sz w:val="20"/>
        </w:rPr>
        <w:t>person to make the certification decision based on all</w:t>
      </w:r>
      <w:r w:rsidR="009E3E5A" w:rsidRPr="009F7101">
        <w:rPr>
          <w:sz w:val="20"/>
        </w:rPr>
        <w:t xml:space="preserve"> </w:t>
      </w:r>
      <w:r w:rsidRPr="009F7101">
        <w:rPr>
          <w:sz w:val="20"/>
        </w:rPr>
        <w:t>information related to the evaluation, its review, and</w:t>
      </w:r>
      <w:r w:rsidR="009E3E5A" w:rsidRPr="009F7101">
        <w:rPr>
          <w:sz w:val="20"/>
        </w:rPr>
        <w:t xml:space="preserve"> </w:t>
      </w:r>
      <w:r w:rsidRPr="009F7101">
        <w:rPr>
          <w:sz w:val="20"/>
        </w:rPr>
        <w:t>any other relevant information</w:t>
      </w:r>
      <w:r w:rsidR="00DE602E" w:rsidRPr="009F7101">
        <w:rPr>
          <w:sz w:val="20"/>
        </w:rPr>
        <w:t>?</w:t>
      </w:r>
      <w:r w:rsidRPr="009F7101">
        <w:rPr>
          <w:sz w:val="20"/>
        </w:rPr>
        <w:t xml:space="preserve"> </w:t>
      </w:r>
    </w:p>
    <w:p w14:paraId="377E7F5F" w14:textId="77777777" w:rsidR="00435533" w:rsidRPr="009F7101" w:rsidRDefault="00DE602E" w:rsidP="004B2ECB">
      <w:pPr>
        <w:autoSpaceDE w:val="0"/>
        <w:autoSpaceDN w:val="0"/>
        <w:adjustRightInd w:val="0"/>
        <w:spacing w:before="0" w:after="0"/>
        <w:jc w:val="both"/>
        <w:rPr>
          <w:sz w:val="20"/>
        </w:rPr>
      </w:pPr>
      <w:r w:rsidRPr="009F7101">
        <w:rPr>
          <w:sz w:val="20"/>
        </w:rPr>
        <w:t>Is t</w:t>
      </w:r>
      <w:r w:rsidR="004B2ECB" w:rsidRPr="009F7101">
        <w:rPr>
          <w:sz w:val="20"/>
        </w:rPr>
        <w:t>he certification</w:t>
      </w:r>
      <w:r w:rsidR="009E3E5A" w:rsidRPr="009F7101">
        <w:rPr>
          <w:sz w:val="20"/>
        </w:rPr>
        <w:t xml:space="preserve"> </w:t>
      </w:r>
      <w:r w:rsidR="004B2ECB" w:rsidRPr="009F7101">
        <w:rPr>
          <w:noProof/>
          <w:sz w:val="20"/>
        </w:rPr>
        <w:t>decision</w:t>
      </w:r>
      <w:r w:rsidR="004B2ECB" w:rsidRPr="009F7101">
        <w:rPr>
          <w:sz w:val="20"/>
        </w:rPr>
        <w:t xml:space="preserve"> carried out by a person or group of</w:t>
      </w:r>
      <w:r w:rsidR="009E3E5A" w:rsidRPr="009F7101">
        <w:rPr>
          <w:sz w:val="20"/>
        </w:rPr>
        <w:t xml:space="preserve"> </w:t>
      </w:r>
      <w:r w:rsidR="004B2ECB" w:rsidRPr="009F7101">
        <w:rPr>
          <w:sz w:val="20"/>
        </w:rPr>
        <w:t>persons [e.g. a committee (see 5.1.4)] that has not</w:t>
      </w:r>
      <w:r w:rsidR="009E3E5A" w:rsidRPr="009F7101">
        <w:rPr>
          <w:sz w:val="20"/>
        </w:rPr>
        <w:t xml:space="preserve"> </w:t>
      </w:r>
      <w:r w:rsidR="004B2ECB" w:rsidRPr="009F7101">
        <w:rPr>
          <w:sz w:val="20"/>
        </w:rPr>
        <w:t xml:space="preserve">been involved in the process </w:t>
      </w:r>
      <w:r w:rsidR="004B2ECB" w:rsidRPr="00E34138">
        <w:rPr>
          <w:noProof/>
          <w:sz w:val="20"/>
        </w:rPr>
        <w:t>for</w:t>
      </w:r>
      <w:r w:rsidR="004B2ECB" w:rsidRPr="009F7101">
        <w:rPr>
          <w:sz w:val="20"/>
        </w:rPr>
        <w:t xml:space="preserve"> evaluation (see 7.4</w:t>
      </w:r>
      <w:r w:rsidRPr="009F7101">
        <w:rPr>
          <w:noProof/>
          <w:sz w:val="20"/>
        </w:rPr>
        <w:t>)?</w:t>
      </w:r>
    </w:p>
    <w:p w14:paraId="0AE926B2" w14:textId="77777777" w:rsidR="00435533" w:rsidRPr="009F7101" w:rsidRDefault="004B2ECB" w:rsidP="004B2ECB">
      <w:pPr>
        <w:autoSpaceDE w:val="0"/>
        <w:autoSpaceDN w:val="0"/>
        <w:adjustRightInd w:val="0"/>
        <w:spacing w:before="0" w:after="0"/>
        <w:jc w:val="both"/>
        <w:rPr>
          <w:i/>
          <w:sz w:val="20"/>
        </w:rPr>
      </w:pPr>
      <w:r w:rsidRPr="009F7101">
        <w:rPr>
          <w:i/>
          <w:sz w:val="20"/>
          <w:lang w:val="cs-CZ"/>
        </w:rPr>
        <w:t>NOTE The review and the certification decision can be completed concurrently by the same person or group of pers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271911A0" w14:textId="77777777" w:rsidTr="009F2B49">
        <w:trPr>
          <w:cantSplit/>
          <w:trHeight w:hRule="exact" w:val="440"/>
        </w:trPr>
        <w:tc>
          <w:tcPr>
            <w:tcW w:w="1701" w:type="dxa"/>
          </w:tcPr>
          <w:p w14:paraId="2D7E4392"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FF307C3"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97DA7DF"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49DDC4C"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4C8575EF" w14:textId="77777777" w:rsidTr="009F2B49">
        <w:trPr>
          <w:cantSplit/>
          <w:trHeight w:hRule="exact" w:val="440"/>
        </w:trPr>
        <w:tc>
          <w:tcPr>
            <w:tcW w:w="9214" w:type="dxa"/>
            <w:gridSpan w:val="4"/>
          </w:tcPr>
          <w:p w14:paraId="07C5DB94"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1FA0E33F" w14:textId="77777777" w:rsidTr="009F2B49">
        <w:trPr>
          <w:cantSplit/>
          <w:trHeight w:hRule="exact" w:val="440"/>
        </w:trPr>
        <w:tc>
          <w:tcPr>
            <w:tcW w:w="9214" w:type="dxa"/>
            <w:gridSpan w:val="4"/>
          </w:tcPr>
          <w:p w14:paraId="370A425E"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1273448B" w14:textId="77777777" w:rsidTr="009F2B49">
        <w:trPr>
          <w:cantSplit/>
          <w:trHeight w:hRule="exact" w:val="440"/>
        </w:trPr>
        <w:tc>
          <w:tcPr>
            <w:tcW w:w="9214" w:type="dxa"/>
            <w:gridSpan w:val="4"/>
          </w:tcPr>
          <w:p w14:paraId="7A3AAC38" w14:textId="77777777" w:rsidR="00257C2D" w:rsidRPr="009F7101" w:rsidRDefault="00257C2D" w:rsidP="009F2B49">
            <w:pPr>
              <w:spacing w:before="120"/>
              <w:jc w:val="both"/>
              <w:rPr>
                <w:smallCaps/>
                <w:sz w:val="20"/>
              </w:rPr>
            </w:pPr>
            <w:r w:rsidRPr="009F7101">
              <w:rPr>
                <w:b/>
                <w:smallCaps/>
                <w:sz w:val="20"/>
              </w:rPr>
              <w:t>Note:</w:t>
            </w:r>
          </w:p>
          <w:p w14:paraId="37EDD35C" w14:textId="77777777" w:rsidR="00257C2D" w:rsidRPr="009F7101" w:rsidRDefault="00257C2D" w:rsidP="009F2B49">
            <w:pPr>
              <w:spacing w:before="180"/>
              <w:jc w:val="both"/>
              <w:rPr>
                <w:smallCaps/>
                <w:sz w:val="20"/>
              </w:rPr>
            </w:pPr>
          </w:p>
          <w:p w14:paraId="39D2435E" w14:textId="77777777" w:rsidR="00257C2D" w:rsidRPr="009F7101" w:rsidRDefault="00257C2D" w:rsidP="009F2B49">
            <w:pPr>
              <w:spacing w:before="180"/>
              <w:jc w:val="both"/>
              <w:rPr>
                <w:smallCaps/>
                <w:sz w:val="20"/>
              </w:rPr>
            </w:pPr>
          </w:p>
          <w:p w14:paraId="526F49E9" w14:textId="77777777" w:rsidR="00257C2D" w:rsidRPr="009F7101" w:rsidRDefault="00257C2D" w:rsidP="009F2B49">
            <w:pPr>
              <w:spacing w:before="180"/>
              <w:jc w:val="both"/>
              <w:rPr>
                <w:smallCaps/>
                <w:sz w:val="20"/>
              </w:rPr>
            </w:pPr>
          </w:p>
        </w:tc>
      </w:tr>
    </w:tbl>
    <w:p w14:paraId="6B193440" w14:textId="77777777" w:rsidR="00435533" w:rsidRPr="009F7101" w:rsidRDefault="00DE602E" w:rsidP="00DE602E">
      <w:pPr>
        <w:autoSpaceDE w:val="0"/>
        <w:autoSpaceDN w:val="0"/>
        <w:adjustRightInd w:val="0"/>
        <w:spacing w:before="0" w:after="0"/>
        <w:jc w:val="both"/>
        <w:rPr>
          <w:sz w:val="20"/>
        </w:rPr>
      </w:pPr>
      <w:r w:rsidRPr="009F7101">
        <w:rPr>
          <w:b/>
          <w:sz w:val="20"/>
        </w:rPr>
        <w:t>7.6.3</w:t>
      </w:r>
      <w:r w:rsidRPr="009F7101">
        <w:rPr>
          <w:sz w:val="20"/>
        </w:rPr>
        <w:t xml:space="preserve"> </w:t>
      </w:r>
      <w:r w:rsidR="00E02D12" w:rsidRPr="009F7101">
        <w:rPr>
          <w:sz w:val="20"/>
        </w:rPr>
        <w:t>Are t</w:t>
      </w:r>
      <w:r w:rsidRPr="009F7101">
        <w:rPr>
          <w:sz w:val="20"/>
        </w:rPr>
        <w:t>he person(s) [excluding members of committees (see 5.1.4)] assigned by the certification body to make a certification decision employed by, or under contract with, one of the following:</w:t>
      </w:r>
    </w:p>
    <w:p w14:paraId="40F67E73" w14:textId="77777777" w:rsidR="00435533" w:rsidRPr="009F7101" w:rsidRDefault="00DE602E" w:rsidP="00A3064C">
      <w:pPr>
        <w:autoSpaceDE w:val="0"/>
        <w:autoSpaceDN w:val="0"/>
        <w:adjustRightInd w:val="0"/>
        <w:spacing w:before="0" w:after="0"/>
        <w:jc w:val="both"/>
        <w:rPr>
          <w:sz w:val="20"/>
        </w:rPr>
      </w:pPr>
      <w:r w:rsidRPr="009F7101">
        <w:rPr>
          <w:sz w:val="20"/>
        </w:rPr>
        <w:t>– the certification body (see 6.1);</w:t>
      </w:r>
    </w:p>
    <w:p w14:paraId="4B5DDDB7" w14:textId="77777777" w:rsidR="00435533" w:rsidRPr="009F7101" w:rsidRDefault="00DE602E" w:rsidP="00DE602E">
      <w:pPr>
        <w:autoSpaceDE w:val="0"/>
        <w:autoSpaceDN w:val="0"/>
        <w:adjustRightInd w:val="0"/>
        <w:spacing w:before="0" w:after="0"/>
        <w:jc w:val="both"/>
        <w:rPr>
          <w:sz w:val="20"/>
        </w:rPr>
      </w:pPr>
      <w:r w:rsidRPr="009F7101">
        <w:rPr>
          <w:sz w:val="20"/>
        </w:rPr>
        <w:t>– an entity under the organizational control of the certification body (see 7.6.4)?</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4D62098C" w14:textId="77777777" w:rsidTr="009F2B49">
        <w:trPr>
          <w:cantSplit/>
          <w:trHeight w:hRule="exact" w:val="440"/>
        </w:trPr>
        <w:tc>
          <w:tcPr>
            <w:tcW w:w="1701" w:type="dxa"/>
          </w:tcPr>
          <w:p w14:paraId="6B0F8A72"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E3F36DE"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A28BB70"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7AB9AE5"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58C0B495" w14:textId="77777777" w:rsidTr="009F2B49">
        <w:trPr>
          <w:cantSplit/>
          <w:trHeight w:hRule="exact" w:val="440"/>
        </w:trPr>
        <w:tc>
          <w:tcPr>
            <w:tcW w:w="9214" w:type="dxa"/>
            <w:gridSpan w:val="4"/>
          </w:tcPr>
          <w:p w14:paraId="45152F34"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70C17E4A" w14:textId="77777777" w:rsidTr="009F2B49">
        <w:trPr>
          <w:cantSplit/>
          <w:trHeight w:hRule="exact" w:val="440"/>
        </w:trPr>
        <w:tc>
          <w:tcPr>
            <w:tcW w:w="9214" w:type="dxa"/>
            <w:gridSpan w:val="4"/>
          </w:tcPr>
          <w:p w14:paraId="73DC9809"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244CBDA0" w14:textId="77777777" w:rsidTr="009F2B49">
        <w:trPr>
          <w:cantSplit/>
          <w:trHeight w:hRule="exact" w:val="440"/>
        </w:trPr>
        <w:tc>
          <w:tcPr>
            <w:tcW w:w="9214" w:type="dxa"/>
            <w:gridSpan w:val="4"/>
          </w:tcPr>
          <w:p w14:paraId="4A16C1D0" w14:textId="77777777" w:rsidR="00257C2D" w:rsidRPr="009F7101" w:rsidRDefault="00257C2D" w:rsidP="009F2B49">
            <w:pPr>
              <w:spacing w:before="120"/>
              <w:jc w:val="both"/>
              <w:rPr>
                <w:smallCaps/>
                <w:sz w:val="20"/>
              </w:rPr>
            </w:pPr>
            <w:r w:rsidRPr="009F7101">
              <w:rPr>
                <w:b/>
                <w:smallCaps/>
                <w:sz w:val="20"/>
              </w:rPr>
              <w:t>Note:</w:t>
            </w:r>
          </w:p>
          <w:p w14:paraId="661615D0" w14:textId="77777777" w:rsidR="00257C2D" w:rsidRPr="009F7101" w:rsidRDefault="00257C2D" w:rsidP="009F2B49">
            <w:pPr>
              <w:spacing w:before="180"/>
              <w:jc w:val="both"/>
              <w:rPr>
                <w:smallCaps/>
                <w:sz w:val="20"/>
              </w:rPr>
            </w:pPr>
          </w:p>
          <w:p w14:paraId="784FB0D0" w14:textId="77777777" w:rsidR="00257C2D" w:rsidRPr="009F7101" w:rsidRDefault="00257C2D" w:rsidP="009F2B49">
            <w:pPr>
              <w:spacing w:before="180"/>
              <w:jc w:val="both"/>
              <w:rPr>
                <w:smallCaps/>
                <w:sz w:val="20"/>
              </w:rPr>
            </w:pPr>
          </w:p>
          <w:p w14:paraId="243F1D1E" w14:textId="77777777" w:rsidR="00257C2D" w:rsidRPr="009F7101" w:rsidRDefault="00257C2D" w:rsidP="009F2B49">
            <w:pPr>
              <w:spacing w:before="180"/>
              <w:jc w:val="both"/>
              <w:rPr>
                <w:smallCaps/>
                <w:sz w:val="20"/>
              </w:rPr>
            </w:pPr>
          </w:p>
        </w:tc>
      </w:tr>
    </w:tbl>
    <w:p w14:paraId="2F135FAB" w14:textId="77777777" w:rsidR="00E02D12" w:rsidRPr="009F7101" w:rsidRDefault="00E02D12" w:rsidP="00E02D12">
      <w:pPr>
        <w:autoSpaceDE w:val="0"/>
        <w:autoSpaceDN w:val="0"/>
        <w:adjustRightInd w:val="0"/>
        <w:spacing w:before="0" w:after="0"/>
        <w:jc w:val="both"/>
        <w:rPr>
          <w:sz w:val="20"/>
        </w:rPr>
      </w:pPr>
      <w:r w:rsidRPr="009F7101">
        <w:rPr>
          <w:b/>
          <w:sz w:val="20"/>
        </w:rPr>
        <w:t>7.6.4</w:t>
      </w:r>
      <w:r w:rsidRPr="009F7101">
        <w:rPr>
          <w:sz w:val="20"/>
        </w:rPr>
        <w:t xml:space="preserve"> </w:t>
      </w:r>
      <w:r w:rsidR="00241ECA" w:rsidRPr="009F7101">
        <w:rPr>
          <w:sz w:val="20"/>
        </w:rPr>
        <w:t>Is a</w:t>
      </w:r>
      <w:r w:rsidRPr="009F7101">
        <w:rPr>
          <w:sz w:val="20"/>
        </w:rPr>
        <w:t xml:space="preserve"> certification body’s organizational control</w:t>
      </w:r>
      <w:r w:rsidR="00241ECA" w:rsidRPr="009F7101">
        <w:rPr>
          <w:sz w:val="20"/>
        </w:rPr>
        <w:t xml:space="preserve"> </w:t>
      </w:r>
      <w:r w:rsidRPr="009F7101">
        <w:rPr>
          <w:sz w:val="20"/>
        </w:rPr>
        <w:t>one of the following:</w:t>
      </w:r>
    </w:p>
    <w:p w14:paraId="1549F3F9" w14:textId="77777777" w:rsidR="00E02D12" w:rsidRPr="009F7101" w:rsidRDefault="00241ECA" w:rsidP="00241ECA">
      <w:pPr>
        <w:autoSpaceDE w:val="0"/>
        <w:autoSpaceDN w:val="0"/>
        <w:adjustRightInd w:val="0"/>
        <w:spacing w:before="0" w:after="0"/>
        <w:jc w:val="both"/>
        <w:rPr>
          <w:sz w:val="20"/>
        </w:rPr>
      </w:pPr>
      <w:r w:rsidRPr="009F7101">
        <w:rPr>
          <w:sz w:val="20"/>
        </w:rPr>
        <w:t>– whole or majority ownership of another entity by the certification body;</w:t>
      </w:r>
    </w:p>
    <w:p w14:paraId="51214A8F" w14:textId="77777777" w:rsidR="00E02D12" w:rsidRPr="009F7101" w:rsidRDefault="00241ECA" w:rsidP="00241ECA">
      <w:pPr>
        <w:autoSpaceDE w:val="0"/>
        <w:autoSpaceDN w:val="0"/>
        <w:adjustRightInd w:val="0"/>
        <w:spacing w:before="0" w:after="0"/>
        <w:jc w:val="both"/>
        <w:rPr>
          <w:sz w:val="20"/>
        </w:rPr>
      </w:pPr>
      <w:r w:rsidRPr="009F7101">
        <w:rPr>
          <w:sz w:val="20"/>
        </w:rPr>
        <w:t>– majority participation by the certification body on the board of directors of another entity;</w:t>
      </w:r>
    </w:p>
    <w:p w14:paraId="05362526" w14:textId="77777777" w:rsidR="00E02D12" w:rsidRPr="009F7101" w:rsidRDefault="00241ECA" w:rsidP="00241ECA">
      <w:pPr>
        <w:autoSpaceDE w:val="0"/>
        <w:autoSpaceDN w:val="0"/>
        <w:adjustRightInd w:val="0"/>
        <w:spacing w:before="0" w:after="0"/>
        <w:jc w:val="both"/>
        <w:rPr>
          <w:sz w:val="20"/>
        </w:rPr>
      </w:pPr>
      <w:r w:rsidRPr="009F7101">
        <w:rPr>
          <w:sz w:val="20"/>
        </w:rPr>
        <w:t>– a documented authority by the certification body over another entity in a network of legal entities (in which the certification body resides), linked by ownership or board of director control?</w:t>
      </w:r>
    </w:p>
    <w:p w14:paraId="093BC414" w14:textId="77777777" w:rsidR="00E02D12" w:rsidRPr="009F7101" w:rsidRDefault="00241ECA" w:rsidP="00241ECA">
      <w:pPr>
        <w:autoSpaceDE w:val="0"/>
        <w:autoSpaceDN w:val="0"/>
        <w:adjustRightInd w:val="0"/>
        <w:spacing w:before="0" w:after="0"/>
        <w:jc w:val="both"/>
        <w:rPr>
          <w:i/>
          <w:sz w:val="20"/>
        </w:rPr>
      </w:pPr>
      <w:r w:rsidRPr="009F7101">
        <w:rPr>
          <w:i/>
          <w:sz w:val="20"/>
        </w:rPr>
        <w:t>NOTE For governmental certification bodies, other parts of the same government can be considered to be “linked by ownership” to the certification bod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0EFCB366" w14:textId="77777777" w:rsidTr="009F2B49">
        <w:trPr>
          <w:cantSplit/>
          <w:trHeight w:hRule="exact" w:val="440"/>
        </w:trPr>
        <w:tc>
          <w:tcPr>
            <w:tcW w:w="1701" w:type="dxa"/>
          </w:tcPr>
          <w:p w14:paraId="54DDD941"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DE46FF9"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FA889BD"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FB8C8D1"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7F17D4FF" w14:textId="77777777" w:rsidTr="009F2B49">
        <w:trPr>
          <w:cantSplit/>
          <w:trHeight w:hRule="exact" w:val="440"/>
        </w:trPr>
        <w:tc>
          <w:tcPr>
            <w:tcW w:w="9214" w:type="dxa"/>
            <w:gridSpan w:val="4"/>
          </w:tcPr>
          <w:p w14:paraId="0F7B0FBF"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21059E4F" w14:textId="77777777" w:rsidTr="009F2B49">
        <w:trPr>
          <w:cantSplit/>
          <w:trHeight w:hRule="exact" w:val="440"/>
        </w:trPr>
        <w:tc>
          <w:tcPr>
            <w:tcW w:w="9214" w:type="dxa"/>
            <w:gridSpan w:val="4"/>
          </w:tcPr>
          <w:p w14:paraId="505326D5"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191777E5" w14:textId="77777777" w:rsidTr="009F2B49">
        <w:trPr>
          <w:cantSplit/>
          <w:trHeight w:hRule="exact" w:val="440"/>
        </w:trPr>
        <w:tc>
          <w:tcPr>
            <w:tcW w:w="9214" w:type="dxa"/>
            <w:gridSpan w:val="4"/>
          </w:tcPr>
          <w:p w14:paraId="6F9709DF" w14:textId="77777777" w:rsidR="00257C2D" w:rsidRPr="009F7101" w:rsidRDefault="00257C2D" w:rsidP="009F2B49">
            <w:pPr>
              <w:spacing w:before="120"/>
              <w:jc w:val="both"/>
              <w:rPr>
                <w:smallCaps/>
                <w:sz w:val="20"/>
              </w:rPr>
            </w:pPr>
            <w:r w:rsidRPr="009F7101">
              <w:rPr>
                <w:b/>
                <w:smallCaps/>
                <w:sz w:val="20"/>
              </w:rPr>
              <w:t>Note:</w:t>
            </w:r>
          </w:p>
          <w:p w14:paraId="1062B3AA" w14:textId="77777777" w:rsidR="00257C2D" w:rsidRPr="009F7101" w:rsidRDefault="00257C2D" w:rsidP="009F2B49">
            <w:pPr>
              <w:spacing w:before="180"/>
              <w:jc w:val="both"/>
              <w:rPr>
                <w:smallCaps/>
                <w:sz w:val="20"/>
              </w:rPr>
            </w:pPr>
          </w:p>
          <w:p w14:paraId="359339C7" w14:textId="77777777" w:rsidR="00257C2D" w:rsidRPr="009F7101" w:rsidRDefault="00257C2D" w:rsidP="009F2B49">
            <w:pPr>
              <w:spacing w:before="180"/>
              <w:jc w:val="both"/>
              <w:rPr>
                <w:smallCaps/>
                <w:sz w:val="20"/>
              </w:rPr>
            </w:pPr>
          </w:p>
          <w:p w14:paraId="6C1C69E5" w14:textId="77777777" w:rsidR="00257C2D" w:rsidRPr="009F7101" w:rsidRDefault="00257C2D" w:rsidP="009F2B49">
            <w:pPr>
              <w:spacing w:before="180"/>
              <w:jc w:val="both"/>
              <w:rPr>
                <w:smallCaps/>
                <w:sz w:val="20"/>
              </w:rPr>
            </w:pPr>
          </w:p>
        </w:tc>
      </w:tr>
    </w:tbl>
    <w:p w14:paraId="345F4FDA" w14:textId="77777777" w:rsidR="00E02D12" w:rsidRPr="009F7101" w:rsidRDefault="000B60B0" w:rsidP="000B60B0">
      <w:pPr>
        <w:autoSpaceDE w:val="0"/>
        <w:autoSpaceDN w:val="0"/>
        <w:adjustRightInd w:val="0"/>
        <w:spacing w:before="0" w:after="0"/>
        <w:jc w:val="both"/>
        <w:rPr>
          <w:sz w:val="20"/>
        </w:rPr>
      </w:pPr>
      <w:r w:rsidRPr="009F7101">
        <w:rPr>
          <w:b/>
          <w:sz w:val="20"/>
        </w:rPr>
        <w:t>7.6.5</w:t>
      </w:r>
      <w:r w:rsidRPr="009F7101">
        <w:rPr>
          <w:sz w:val="20"/>
        </w:rPr>
        <w:t xml:space="preserve"> </w:t>
      </w:r>
      <w:r w:rsidR="00E1191B" w:rsidRPr="009F7101">
        <w:rPr>
          <w:sz w:val="20"/>
        </w:rPr>
        <w:t>Does t</w:t>
      </w:r>
      <w:r w:rsidRPr="009F7101">
        <w:rPr>
          <w:sz w:val="20"/>
        </w:rPr>
        <w:t xml:space="preserve">he persons employed by, or under contract with, entities under organizational control </w:t>
      </w:r>
      <w:r w:rsidRPr="009F7101">
        <w:rPr>
          <w:noProof/>
          <w:sz w:val="20"/>
        </w:rPr>
        <w:t>fulfi</w:t>
      </w:r>
      <w:r w:rsidR="002579E6" w:rsidRPr="009F7101">
        <w:rPr>
          <w:noProof/>
          <w:sz w:val="20"/>
        </w:rPr>
        <w:t>l</w:t>
      </w:r>
      <w:r w:rsidRPr="009F7101">
        <w:rPr>
          <w:noProof/>
          <w:sz w:val="20"/>
        </w:rPr>
        <w:t>l</w:t>
      </w:r>
      <w:r w:rsidRPr="009F7101">
        <w:rPr>
          <w:sz w:val="20"/>
        </w:rPr>
        <w:t xml:space="preserve"> the same requirements of this International Standard as persons employed by, or under contract with, the certification body</w:t>
      </w:r>
      <w:r w:rsidR="00E1191B"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13CDEE1C" w14:textId="77777777" w:rsidTr="009F2B49">
        <w:trPr>
          <w:cantSplit/>
          <w:trHeight w:hRule="exact" w:val="440"/>
        </w:trPr>
        <w:tc>
          <w:tcPr>
            <w:tcW w:w="1701" w:type="dxa"/>
          </w:tcPr>
          <w:p w14:paraId="478738DC"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99D2185"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C1BBDBE"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F4ACE02"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182012D4" w14:textId="77777777" w:rsidTr="009F2B49">
        <w:trPr>
          <w:cantSplit/>
          <w:trHeight w:hRule="exact" w:val="440"/>
        </w:trPr>
        <w:tc>
          <w:tcPr>
            <w:tcW w:w="9214" w:type="dxa"/>
            <w:gridSpan w:val="4"/>
          </w:tcPr>
          <w:p w14:paraId="5E34514E"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1F7B79DD" w14:textId="77777777" w:rsidTr="009F2B49">
        <w:trPr>
          <w:cantSplit/>
          <w:trHeight w:hRule="exact" w:val="440"/>
        </w:trPr>
        <w:tc>
          <w:tcPr>
            <w:tcW w:w="9214" w:type="dxa"/>
            <w:gridSpan w:val="4"/>
          </w:tcPr>
          <w:p w14:paraId="217EFB4D"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2EF177AB" w14:textId="77777777" w:rsidTr="009F2B49">
        <w:trPr>
          <w:cantSplit/>
          <w:trHeight w:hRule="exact" w:val="440"/>
        </w:trPr>
        <w:tc>
          <w:tcPr>
            <w:tcW w:w="9214" w:type="dxa"/>
            <w:gridSpan w:val="4"/>
          </w:tcPr>
          <w:p w14:paraId="5EFED24C" w14:textId="77777777" w:rsidR="00257C2D" w:rsidRPr="009F7101" w:rsidRDefault="00257C2D" w:rsidP="009F2B49">
            <w:pPr>
              <w:spacing w:before="120"/>
              <w:jc w:val="both"/>
              <w:rPr>
                <w:smallCaps/>
                <w:sz w:val="20"/>
              </w:rPr>
            </w:pPr>
            <w:r w:rsidRPr="009F7101">
              <w:rPr>
                <w:b/>
                <w:smallCaps/>
                <w:sz w:val="20"/>
              </w:rPr>
              <w:t>Note:</w:t>
            </w:r>
          </w:p>
          <w:p w14:paraId="70D6A498" w14:textId="77777777" w:rsidR="00257C2D" w:rsidRPr="009F7101" w:rsidRDefault="00257C2D" w:rsidP="009F2B49">
            <w:pPr>
              <w:spacing w:before="180"/>
              <w:jc w:val="both"/>
              <w:rPr>
                <w:smallCaps/>
                <w:sz w:val="20"/>
              </w:rPr>
            </w:pPr>
          </w:p>
          <w:p w14:paraId="75754623" w14:textId="77777777" w:rsidR="00257C2D" w:rsidRPr="009F7101" w:rsidRDefault="00257C2D" w:rsidP="009F2B49">
            <w:pPr>
              <w:spacing w:before="180"/>
              <w:jc w:val="both"/>
              <w:rPr>
                <w:smallCaps/>
                <w:sz w:val="20"/>
              </w:rPr>
            </w:pPr>
          </w:p>
          <w:p w14:paraId="2F10B4B6" w14:textId="77777777" w:rsidR="00257C2D" w:rsidRPr="009F7101" w:rsidRDefault="00257C2D" w:rsidP="009F2B49">
            <w:pPr>
              <w:spacing w:before="180"/>
              <w:jc w:val="both"/>
              <w:rPr>
                <w:smallCaps/>
                <w:sz w:val="20"/>
              </w:rPr>
            </w:pPr>
          </w:p>
        </w:tc>
      </w:tr>
    </w:tbl>
    <w:p w14:paraId="0088B4E4" w14:textId="77777777" w:rsidR="00E02D12" w:rsidRPr="009F7101" w:rsidRDefault="000B60B0" w:rsidP="000B60B0">
      <w:pPr>
        <w:autoSpaceDE w:val="0"/>
        <w:autoSpaceDN w:val="0"/>
        <w:adjustRightInd w:val="0"/>
        <w:spacing w:before="0" w:after="0"/>
        <w:jc w:val="both"/>
        <w:rPr>
          <w:sz w:val="20"/>
        </w:rPr>
      </w:pPr>
      <w:r w:rsidRPr="009F7101">
        <w:rPr>
          <w:b/>
          <w:sz w:val="20"/>
        </w:rPr>
        <w:t>7.6.6</w:t>
      </w:r>
      <w:r w:rsidRPr="009F7101">
        <w:rPr>
          <w:sz w:val="20"/>
        </w:rPr>
        <w:t xml:space="preserve"> </w:t>
      </w:r>
      <w:r w:rsidR="00E1191B" w:rsidRPr="009F7101">
        <w:rPr>
          <w:sz w:val="20"/>
        </w:rPr>
        <w:t>Does t</w:t>
      </w:r>
      <w:r w:rsidRPr="009F7101">
        <w:rPr>
          <w:sz w:val="20"/>
        </w:rPr>
        <w:t xml:space="preserve">he certification body notify the client of a decision not to grant certification, and </w:t>
      </w:r>
      <w:r w:rsidR="00E1191B" w:rsidRPr="009F7101">
        <w:rPr>
          <w:sz w:val="20"/>
        </w:rPr>
        <w:t>does</w:t>
      </w:r>
      <w:r w:rsidRPr="009F7101">
        <w:rPr>
          <w:sz w:val="20"/>
        </w:rPr>
        <w:t xml:space="preserve"> identify the reasons for the decision</w:t>
      </w:r>
      <w:r w:rsidR="00E1191B" w:rsidRPr="009F7101">
        <w:rPr>
          <w:sz w:val="20"/>
        </w:rPr>
        <w:t>?</w:t>
      </w:r>
    </w:p>
    <w:p w14:paraId="1790332C" w14:textId="77777777" w:rsidR="00E02D12" w:rsidRPr="009F7101" w:rsidRDefault="000B60B0" w:rsidP="000B60B0">
      <w:pPr>
        <w:autoSpaceDE w:val="0"/>
        <w:autoSpaceDN w:val="0"/>
        <w:adjustRightInd w:val="0"/>
        <w:spacing w:before="0" w:after="0"/>
        <w:jc w:val="both"/>
        <w:rPr>
          <w:i/>
          <w:sz w:val="20"/>
        </w:rPr>
      </w:pPr>
      <w:r w:rsidRPr="009F7101">
        <w:rPr>
          <w:i/>
          <w:sz w:val="20"/>
        </w:rPr>
        <w:t>NOTE If the client expresses interest in continuing the certification process, the certification body can resume the process for evaluation from 7.4.</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172E7B4F" w14:textId="77777777" w:rsidTr="009F2B49">
        <w:trPr>
          <w:cantSplit/>
          <w:trHeight w:hRule="exact" w:val="440"/>
        </w:trPr>
        <w:tc>
          <w:tcPr>
            <w:tcW w:w="1701" w:type="dxa"/>
          </w:tcPr>
          <w:p w14:paraId="1207D623"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1AEAFB4"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5976A50"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CD66006"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5F883360" w14:textId="77777777" w:rsidTr="009F2B49">
        <w:trPr>
          <w:cantSplit/>
          <w:trHeight w:hRule="exact" w:val="440"/>
        </w:trPr>
        <w:tc>
          <w:tcPr>
            <w:tcW w:w="9214" w:type="dxa"/>
            <w:gridSpan w:val="4"/>
          </w:tcPr>
          <w:p w14:paraId="6D3D30DB"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1B0D9AD8" w14:textId="77777777" w:rsidTr="009F2B49">
        <w:trPr>
          <w:cantSplit/>
          <w:trHeight w:hRule="exact" w:val="440"/>
        </w:trPr>
        <w:tc>
          <w:tcPr>
            <w:tcW w:w="9214" w:type="dxa"/>
            <w:gridSpan w:val="4"/>
          </w:tcPr>
          <w:p w14:paraId="0727C06C"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083BCE53" w14:textId="77777777" w:rsidTr="009F2B49">
        <w:trPr>
          <w:cantSplit/>
          <w:trHeight w:hRule="exact" w:val="440"/>
        </w:trPr>
        <w:tc>
          <w:tcPr>
            <w:tcW w:w="9214" w:type="dxa"/>
            <w:gridSpan w:val="4"/>
          </w:tcPr>
          <w:p w14:paraId="73FA1F5E" w14:textId="77777777" w:rsidR="00257C2D" w:rsidRPr="009F7101" w:rsidRDefault="00257C2D" w:rsidP="009F2B49">
            <w:pPr>
              <w:spacing w:before="120"/>
              <w:jc w:val="both"/>
              <w:rPr>
                <w:smallCaps/>
                <w:sz w:val="20"/>
              </w:rPr>
            </w:pPr>
            <w:r w:rsidRPr="009F7101">
              <w:rPr>
                <w:b/>
                <w:smallCaps/>
                <w:sz w:val="20"/>
              </w:rPr>
              <w:t>Note:</w:t>
            </w:r>
          </w:p>
          <w:p w14:paraId="5D923D40" w14:textId="77777777" w:rsidR="00257C2D" w:rsidRPr="009F7101" w:rsidRDefault="00257C2D" w:rsidP="009F2B49">
            <w:pPr>
              <w:spacing w:before="180"/>
              <w:jc w:val="both"/>
              <w:rPr>
                <w:smallCaps/>
                <w:sz w:val="20"/>
              </w:rPr>
            </w:pPr>
          </w:p>
          <w:p w14:paraId="4E44B3DD" w14:textId="77777777" w:rsidR="00257C2D" w:rsidRPr="009F7101" w:rsidRDefault="00257C2D" w:rsidP="009F2B49">
            <w:pPr>
              <w:spacing w:before="180"/>
              <w:jc w:val="both"/>
              <w:rPr>
                <w:smallCaps/>
                <w:sz w:val="20"/>
              </w:rPr>
            </w:pPr>
          </w:p>
          <w:p w14:paraId="3CB5098A" w14:textId="77777777" w:rsidR="00257C2D" w:rsidRPr="009F7101" w:rsidRDefault="00257C2D" w:rsidP="009F2B49">
            <w:pPr>
              <w:spacing w:before="180"/>
              <w:jc w:val="both"/>
              <w:rPr>
                <w:smallCaps/>
                <w:sz w:val="20"/>
              </w:rPr>
            </w:pPr>
          </w:p>
        </w:tc>
      </w:tr>
    </w:tbl>
    <w:p w14:paraId="7966FBCC" w14:textId="77777777" w:rsidR="00140039" w:rsidRDefault="00140039" w:rsidP="00A3064C">
      <w:pPr>
        <w:autoSpaceDE w:val="0"/>
        <w:autoSpaceDN w:val="0"/>
        <w:adjustRightInd w:val="0"/>
        <w:spacing w:before="0" w:after="0"/>
        <w:jc w:val="both"/>
        <w:rPr>
          <w:b/>
          <w:sz w:val="20"/>
        </w:rPr>
      </w:pPr>
    </w:p>
    <w:p w14:paraId="7ED6C368" w14:textId="77777777" w:rsidR="00E02D12" w:rsidRPr="009F7101" w:rsidRDefault="00E1191B" w:rsidP="00A3064C">
      <w:pPr>
        <w:autoSpaceDE w:val="0"/>
        <w:autoSpaceDN w:val="0"/>
        <w:adjustRightInd w:val="0"/>
        <w:spacing w:before="0" w:after="0"/>
        <w:jc w:val="both"/>
        <w:rPr>
          <w:b/>
          <w:sz w:val="20"/>
        </w:rPr>
      </w:pPr>
      <w:r w:rsidRPr="009F7101">
        <w:rPr>
          <w:b/>
          <w:sz w:val="20"/>
        </w:rPr>
        <w:t>7.7 Certification documentation</w:t>
      </w:r>
    </w:p>
    <w:p w14:paraId="10136831" w14:textId="77777777" w:rsidR="00E02D12" w:rsidRPr="009F7101" w:rsidRDefault="00E1191B" w:rsidP="00E1191B">
      <w:pPr>
        <w:autoSpaceDE w:val="0"/>
        <w:autoSpaceDN w:val="0"/>
        <w:adjustRightInd w:val="0"/>
        <w:spacing w:before="0" w:after="0"/>
        <w:jc w:val="both"/>
        <w:rPr>
          <w:sz w:val="20"/>
        </w:rPr>
      </w:pPr>
      <w:r w:rsidRPr="009F7101">
        <w:rPr>
          <w:b/>
          <w:sz w:val="20"/>
        </w:rPr>
        <w:t>7.7.1</w:t>
      </w:r>
      <w:r w:rsidRPr="009F7101">
        <w:rPr>
          <w:sz w:val="20"/>
        </w:rPr>
        <w:t xml:space="preserve"> </w:t>
      </w:r>
      <w:r w:rsidR="00460E45" w:rsidRPr="009F7101">
        <w:rPr>
          <w:sz w:val="20"/>
        </w:rPr>
        <w:t>Does t</w:t>
      </w:r>
      <w:r w:rsidRPr="009F7101">
        <w:rPr>
          <w:sz w:val="20"/>
        </w:rPr>
        <w:t>he certification body provide the client with formal certification documentation that clearly conveys, or permits identification of the following:</w:t>
      </w:r>
    </w:p>
    <w:p w14:paraId="5390D992" w14:textId="77777777" w:rsidR="00E02D12" w:rsidRPr="009F7101" w:rsidRDefault="00E1191B" w:rsidP="00A3064C">
      <w:pPr>
        <w:autoSpaceDE w:val="0"/>
        <w:autoSpaceDN w:val="0"/>
        <w:adjustRightInd w:val="0"/>
        <w:spacing w:before="0" w:after="0"/>
        <w:jc w:val="both"/>
        <w:rPr>
          <w:sz w:val="20"/>
        </w:rPr>
      </w:pPr>
      <w:r w:rsidRPr="009F7101">
        <w:rPr>
          <w:sz w:val="20"/>
        </w:rPr>
        <w:t>a) the name and address of the certification body;</w:t>
      </w:r>
    </w:p>
    <w:p w14:paraId="76F79199" w14:textId="77777777" w:rsidR="00E02D12" w:rsidRPr="009F7101" w:rsidRDefault="00E1191B" w:rsidP="00E1191B">
      <w:pPr>
        <w:autoSpaceDE w:val="0"/>
        <w:autoSpaceDN w:val="0"/>
        <w:adjustRightInd w:val="0"/>
        <w:spacing w:before="0" w:after="0"/>
        <w:jc w:val="both"/>
        <w:rPr>
          <w:sz w:val="20"/>
        </w:rPr>
      </w:pPr>
      <w:r w:rsidRPr="009F7101">
        <w:rPr>
          <w:sz w:val="20"/>
        </w:rPr>
        <w:t>b) the date certification is granted (the date shall not precede the date on which the certification decision was completed);</w:t>
      </w:r>
    </w:p>
    <w:p w14:paraId="12999970" w14:textId="77777777" w:rsidR="00E02D12" w:rsidRPr="009F7101" w:rsidRDefault="00E1191B" w:rsidP="00A3064C">
      <w:pPr>
        <w:autoSpaceDE w:val="0"/>
        <w:autoSpaceDN w:val="0"/>
        <w:adjustRightInd w:val="0"/>
        <w:spacing w:before="0" w:after="0"/>
        <w:jc w:val="both"/>
        <w:rPr>
          <w:sz w:val="20"/>
        </w:rPr>
      </w:pPr>
      <w:r w:rsidRPr="009F7101">
        <w:rPr>
          <w:sz w:val="20"/>
        </w:rPr>
        <w:t>c) the name and address of the client;</w:t>
      </w:r>
    </w:p>
    <w:p w14:paraId="29A02519" w14:textId="77777777" w:rsidR="00E02D12" w:rsidRPr="009F7101" w:rsidRDefault="00E1191B" w:rsidP="00A3064C">
      <w:pPr>
        <w:autoSpaceDE w:val="0"/>
        <w:autoSpaceDN w:val="0"/>
        <w:adjustRightInd w:val="0"/>
        <w:spacing w:before="0" w:after="0"/>
        <w:jc w:val="both"/>
        <w:rPr>
          <w:sz w:val="20"/>
        </w:rPr>
      </w:pPr>
      <w:r w:rsidRPr="009F7101">
        <w:rPr>
          <w:sz w:val="20"/>
        </w:rPr>
        <w:t>d) the scope of certification (see 3.10);</w:t>
      </w:r>
    </w:p>
    <w:p w14:paraId="7FBBE787" w14:textId="77777777" w:rsidR="00E02D12" w:rsidRPr="009F7101" w:rsidRDefault="00460E45" w:rsidP="00460E45">
      <w:pPr>
        <w:autoSpaceDE w:val="0"/>
        <w:autoSpaceDN w:val="0"/>
        <w:adjustRightInd w:val="0"/>
        <w:spacing w:before="0" w:after="0"/>
        <w:jc w:val="both"/>
        <w:rPr>
          <w:i/>
          <w:sz w:val="20"/>
        </w:rPr>
      </w:pPr>
      <w:r w:rsidRPr="009F7101">
        <w:rPr>
          <w:i/>
          <w:sz w:val="20"/>
        </w:rPr>
        <w:t xml:space="preserve">NOTE Where the standard(s) or </w:t>
      </w:r>
      <w:r w:rsidR="00E34138" w:rsidRPr="00E34138">
        <w:rPr>
          <w:i/>
          <w:noProof/>
          <w:sz w:val="20"/>
        </w:rPr>
        <w:t>a</w:t>
      </w:r>
      <w:r w:rsidR="00E34138">
        <w:rPr>
          <w:i/>
          <w:noProof/>
          <w:sz w:val="20"/>
        </w:rPr>
        <w:t>n</w:t>
      </w:r>
      <w:r w:rsidRPr="00E34138">
        <w:rPr>
          <w:i/>
          <w:noProof/>
          <w:sz w:val="20"/>
        </w:rPr>
        <w:t>other normative document</w:t>
      </w:r>
      <w:r w:rsidRPr="009F7101">
        <w:rPr>
          <w:i/>
          <w:sz w:val="20"/>
        </w:rPr>
        <w:t>(s) (see 7.1.2) to which conformity is being certified include reference to other standards or normative documents, these do not need to be included in the formal certification documentation.</w:t>
      </w:r>
    </w:p>
    <w:p w14:paraId="66AE0FC4" w14:textId="77777777" w:rsidR="00E02D12" w:rsidRPr="009F7101" w:rsidRDefault="00460E45" w:rsidP="00460E45">
      <w:pPr>
        <w:autoSpaceDE w:val="0"/>
        <w:autoSpaceDN w:val="0"/>
        <w:adjustRightInd w:val="0"/>
        <w:spacing w:before="0" w:after="0"/>
        <w:jc w:val="both"/>
        <w:rPr>
          <w:sz w:val="20"/>
        </w:rPr>
      </w:pPr>
      <w:r w:rsidRPr="009F7101">
        <w:rPr>
          <w:sz w:val="20"/>
        </w:rPr>
        <w:t xml:space="preserve">e) the term or expiry date of </w:t>
      </w:r>
      <w:r w:rsidRPr="009F7101">
        <w:rPr>
          <w:noProof/>
          <w:sz w:val="20"/>
        </w:rPr>
        <w:t>certification</w:t>
      </w:r>
      <w:r w:rsidRPr="009F7101">
        <w:rPr>
          <w:sz w:val="20"/>
        </w:rPr>
        <w:t xml:space="preserve"> if certification expires after an established period;</w:t>
      </w:r>
    </w:p>
    <w:p w14:paraId="3E9FB76F" w14:textId="77777777" w:rsidR="00E02D12" w:rsidRPr="009F7101" w:rsidRDefault="00460E45" w:rsidP="00460E45">
      <w:pPr>
        <w:autoSpaceDE w:val="0"/>
        <w:autoSpaceDN w:val="0"/>
        <w:adjustRightInd w:val="0"/>
        <w:spacing w:before="0" w:after="0"/>
        <w:jc w:val="both"/>
        <w:rPr>
          <w:sz w:val="20"/>
        </w:rPr>
      </w:pPr>
      <w:r w:rsidRPr="009F7101">
        <w:rPr>
          <w:sz w:val="20"/>
        </w:rPr>
        <w:t>f) any other information required by the certification schem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257C2D" w:rsidRPr="009F7101" w14:paraId="50B808F7" w14:textId="77777777" w:rsidTr="009F2B49">
        <w:trPr>
          <w:cantSplit/>
          <w:trHeight w:hRule="exact" w:val="440"/>
        </w:trPr>
        <w:tc>
          <w:tcPr>
            <w:tcW w:w="1701" w:type="dxa"/>
          </w:tcPr>
          <w:p w14:paraId="104CE003" w14:textId="77777777" w:rsidR="00257C2D" w:rsidRPr="009F7101" w:rsidRDefault="00257C2D"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03A9FE4" w14:textId="77777777" w:rsidR="00257C2D" w:rsidRPr="009F7101" w:rsidRDefault="00257C2D"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414CEA3"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D4810C3" w14:textId="77777777" w:rsidR="00257C2D" w:rsidRPr="009F7101" w:rsidRDefault="00257C2D"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257C2D" w:rsidRPr="009F7101" w14:paraId="1CF51B5D" w14:textId="77777777" w:rsidTr="009F2B49">
        <w:trPr>
          <w:cantSplit/>
          <w:trHeight w:hRule="exact" w:val="440"/>
        </w:trPr>
        <w:tc>
          <w:tcPr>
            <w:tcW w:w="9214" w:type="dxa"/>
            <w:gridSpan w:val="4"/>
          </w:tcPr>
          <w:p w14:paraId="3F3CDCF3" w14:textId="77777777" w:rsidR="00257C2D" w:rsidRPr="009F7101" w:rsidRDefault="00257C2D" w:rsidP="009F2B49">
            <w:pPr>
              <w:spacing w:before="180"/>
              <w:jc w:val="both"/>
              <w:rPr>
                <w:smallCaps/>
                <w:sz w:val="20"/>
              </w:rPr>
            </w:pPr>
            <w:r w:rsidRPr="009F7101">
              <w:rPr>
                <w:b/>
                <w:smallCaps/>
                <w:noProof/>
                <w:sz w:val="20"/>
              </w:rPr>
              <w:t>Nonconformity identification:</w:t>
            </w:r>
          </w:p>
        </w:tc>
      </w:tr>
      <w:tr w:rsidR="00257C2D" w:rsidRPr="009F7101" w14:paraId="410EE6B7" w14:textId="77777777" w:rsidTr="009F2B49">
        <w:trPr>
          <w:cantSplit/>
          <w:trHeight w:hRule="exact" w:val="440"/>
        </w:trPr>
        <w:tc>
          <w:tcPr>
            <w:tcW w:w="9214" w:type="dxa"/>
            <w:gridSpan w:val="4"/>
          </w:tcPr>
          <w:p w14:paraId="02278466" w14:textId="77777777" w:rsidR="00257C2D" w:rsidRPr="009F7101" w:rsidRDefault="00257C2D" w:rsidP="009F2B49">
            <w:pPr>
              <w:spacing w:before="180"/>
              <w:jc w:val="both"/>
              <w:rPr>
                <w:smallCaps/>
                <w:sz w:val="20"/>
              </w:rPr>
            </w:pPr>
            <w:r w:rsidRPr="009F7101">
              <w:rPr>
                <w:b/>
                <w:smallCaps/>
                <w:noProof/>
                <w:sz w:val="20"/>
              </w:rPr>
              <w:t>Comments:</w:t>
            </w:r>
          </w:p>
        </w:tc>
      </w:tr>
      <w:tr w:rsidR="00257C2D" w:rsidRPr="009F7101" w14:paraId="6BBADE4E" w14:textId="77777777" w:rsidTr="009F2B49">
        <w:trPr>
          <w:cantSplit/>
          <w:trHeight w:hRule="exact" w:val="440"/>
        </w:trPr>
        <w:tc>
          <w:tcPr>
            <w:tcW w:w="9214" w:type="dxa"/>
            <w:gridSpan w:val="4"/>
          </w:tcPr>
          <w:p w14:paraId="73B5D405" w14:textId="77777777" w:rsidR="00257C2D" w:rsidRPr="009F7101" w:rsidRDefault="00257C2D" w:rsidP="009F2B49">
            <w:pPr>
              <w:spacing w:before="120"/>
              <w:jc w:val="both"/>
              <w:rPr>
                <w:smallCaps/>
                <w:sz w:val="20"/>
              </w:rPr>
            </w:pPr>
            <w:r w:rsidRPr="009F7101">
              <w:rPr>
                <w:b/>
                <w:smallCaps/>
                <w:sz w:val="20"/>
              </w:rPr>
              <w:t>Note:</w:t>
            </w:r>
          </w:p>
          <w:p w14:paraId="2193B6FC" w14:textId="77777777" w:rsidR="00257C2D" w:rsidRPr="009F7101" w:rsidRDefault="00257C2D" w:rsidP="009F2B49">
            <w:pPr>
              <w:spacing w:before="180"/>
              <w:jc w:val="both"/>
              <w:rPr>
                <w:smallCaps/>
                <w:sz w:val="20"/>
              </w:rPr>
            </w:pPr>
          </w:p>
          <w:p w14:paraId="3ADF9C11" w14:textId="77777777" w:rsidR="00257C2D" w:rsidRPr="009F7101" w:rsidRDefault="00257C2D" w:rsidP="009F2B49">
            <w:pPr>
              <w:spacing w:before="180"/>
              <w:jc w:val="both"/>
              <w:rPr>
                <w:smallCaps/>
                <w:sz w:val="20"/>
              </w:rPr>
            </w:pPr>
          </w:p>
          <w:p w14:paraId="2F730CB2" w14:textId="77777777" w:rsidR="00257C2D" w:rsidRPr="009F7101" w:rsidRDefault="00257C2D" w:rsidP="009F2B49">
            <w:pPr>
              <w:spacing w:before="180"/>
              <w:jc w:val="both"/>
              <w:rPr>
                <w:smallCaps/>
                <w:sz w:val="20"/>
              </w:rPr>
            </w:pPr>
          </w:p>
        </w:tc>
      </w:tr>
    </w:tbl>
    <w:p w14:paraId="7AEF47C6" w14:textId="77777777" w:rsidR="00E02D12" w:rsidRPr="009F7101" w:rsidRDefault="00460E45" w:rsidP="00460E45">
      <w:pPr>
        <w:autoSpaceDE w:val="0"/>
        <w:autoSpaceDN w:val="0"/>
        <w:adjustRightInd w:val="0"/>
        <w:spacing w:before="0" w:after="0"/>
        <w:jc w:val="both"/>
        <w:rPr>
          <w:sz w:val="20"/>
        </w:rPr>
      </w:pPr>
      <w:r w:rsidRPr="009F7101">
        <w:rPr>
          <w:b/>
          <w:sz w:val="20"/>
        </w:rPr>
        <w:t>7.7.2</w:t>
      </w:r>
      <w:r w:rsidRPr="009F7101">
        <w:rPr>
          <w:sz w:val="20"/>
        </w:rPr>
        <w:t xml:space="preserve"> Does the formal certification documentation include the signature or other defined authorization of the person(s) of the certification body assigned such responsibility?</w:t>
      </w:r>
    </w:p>
    <w:p w14:paraId="48A1776E" w14:textId="77777777" w:rsidR="00E02D12" w:rsidRPr="009F7101" w:rsidRDefault="00460E45" w:rsidP="00460E45">
      <w:pPr>
        <w:autoSpaceDE w:val="0"/>
        <w:autoSpaceDN w:val="0"/>
        <w:adjustRightInd w:val="0"/>
        <w:spacing w:before="0" w:after="0"/>
        <w:jc w:val="both"/>
        <w:rPr>
          <w:i/>
          <w:sz w:val="20"/>
        </w:rPr>
      </w:pPr>
      <w:r w:rsidRPr="009F7101">
        <w:rPr>
          <w:i/>
          <w:sz w:val="20"/>
        </w:rPr>
        <w:t xml:space="preserve">NOTE The name and title of an individual whose agreement to be responsible for certification documentation </w:t>
      </w:r>
      <w:r w:rsidR="002579E6" w:rsidRPr="009F7101">
        <w:rPr>
          <w:i/>
          <w:noProof/>
          <w:sz w:val="20"/>
        </w:rPr>
        <w:t>are</w:t>
      </w:r>
      <w:r w:rsidRPr="009F7101">
        <w:rPr>
          <w:i/>
          <w:sz w:val="20"/>
        </w:rPr>
        <w:t xml:space="preserve"> on record at the certification body is an example of a “defined authorization” other than a signatur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4E36EE42" w14:textId="77777777" w:rsidTr="009F2B49">
        <w:trPr>
          <w:cantSplit/>
          <w:trHeight w:hRule="exact" w:val="440"/>
        </w:trPr>
        <w:tc>
          <w:tcPr>
            <w:tcW w:w="1701" w:type="dxa"/>
          </w:tcPr>
          <w:p w14:paraId="756FA494"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709B800"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AE4CA1E"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62AACE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A8793C7" w14:textId="77777777" w:rsidTr="009F2B49">
        <w:trPr>
          <w:cantSplit/>
          <w:trHeight w:hRule="exact" w:val="440"/>
        </w:trPr>
        <w:tc>
          <w:tcPr>
            <w:tcW w:w="9214" w:type="dxa"/>
            <w:gridSpan w:val="4"/>
          </w:tcPr>
          <w:p w14:paraId="2C5F2E7F"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2B9D484A" w14:textId="77777777" w:rsidTr="009F2B49">
        <w:trPr>
          <w:cantSplit/>
          <w:trHeight w:hRule="exact" w:val="440"/>
        </w:trPr>
        <w:tc>
          <w:tcPr>
            <w:tcW w:w="9214" w:type="dxa"/>
            <w:gridSpan w:val="4"/>
          </w:tcPr>
          <w:p w14:paraId="1E3D2ABD"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3A87F738" w14:textId="77777777" w:rsidTr="009F2B49">
        <w:trPr>
          <w:cantSplit/>
          <w:trHeight w:hRule="exact" w:val="440"/>
        </w:trPr>
        <w:tc>
          <w:tcPr>
            <w:tcW w:w="9214" w:type="dxa"/>
            <w:gridSpan w:val="4"/>
          </w:tcPr>
          <w:p w14:paraId="4BEAF821" w14:textId="77777777" w:rsidR="00391507" w:rsidRPr="009F7101" w:rsidRDefault="00391507" w:rsidP="009F2B49">
            <w:pPr>
              <w:spacing w:before="120"/>
              <w:jc w:val="both"/>
              <w:rPr>
                <w:smallCaps/>
                <w:sz w:val="20"/>
              </w:rPr>
            </w:pPr>
            <w:r w:rsidRPr="009F7101">
              <w:rPr>
                <w:b/>
                <w:smallCaps/>
                <w:sz w:val="20"/>
              </w:rPr>
              <w:t>Note:</w:t>
            </w:r>
          </w:p>
          <w:p w14:paraId="103DDB24" w14:textId="77777777" w:rsidR="00391507" w:rsidRPr="009F7101" w:rsidRDefault="00391507" w:rsidP="009F2B49">
            <w:pPr>
              <w:spacing w:before="180"/>
              <w:jc w:val="both"/>
              <w:rPr>
                <w:smallCaps/>
                <w:sz w:val="20"/>
              </w:rPr>
            </w:pPr>
          </w:p>
          <w:p w14:paraId="300C9CB1" w14:textId="77777777" w:rsidR="00391507" w:rsidRPr="009F7101" w:rsidRDefault="00391507" w:rsidP="009F2B49">
            <w:pPr>
              <w:spacing w:before="180"/>
              <w:jc w:val="both"/>
              <w:rPr>
                <w:smallCaps/>
                <w:sz w:val="20"/>
              </w:rPr>
            </w:pPr>
          </w:p>
          <w:p w14:paraId="6EE3F702" w14:textId="77777777" w:rsidR="00391507" w:rsidRPr="009F7101" w:rsidRDefault="00391507" w:rsidP="009F2B49">
            <w:pPr>
              <w:spacing w:before="180"/>
              <w:jc w:val="both"/>
              <w:rPr>
                <w:smallCaps/>
                <w:sz w:val="20"/>
              </w:rPr>
            </w:pPr>
          </w:p>
        </w:tc>
      </w:tr>
    </w:tbl>
    <w:p w14:paraId="0D2403FA" w14:textId="77777777" w:rsidR="00E02D12" w:rsidRPr="009F7101" w:rsidRDefault="00460E45" w:rsidP="00460E45">
      <w:pPr>
        <w:autoSpaceDE w:val="0"/>
        <w:autoSpaceDN w:val="0"/>
        <w:adjustRightInd w:val="0"/>
        <w:spacing w:before="0" w:after="0"/>
        <w:jc w:val="both"/>
        <w:rPr>
          <w:sz w:val="20"/>
        </w:rPr>
      </w:pPr>
      <w:r w:rsidRPr="009F7101">
        <w:rPr>
          <w:b/>
          <w:sz w:val="20"/>
        </w:rPr>
        <w:t>7.7.3</w:t>
      </w:r>
      <w:r w:rsidRPr="009F7101">
        <w:rPr>
          <w:sz w:val="20"/>
        </w:rPr>
        <w:t xml:space="preserve"> Is formal certification documentation (see 7.7) only issued after, or concurrent with, the following:</w:t>
      </w:r>
    </w:p>
    <w:p w14:paraId="39B93F20" w14:textId="77777777" w:rsidR="00E02D12" w:rsidRPr="009F7101" w:rsidRDefault="00460E45" w:rsidP="00460E45">
      <w:pPr>
        <w:autoSpaceDE w:val="0"/>
        <w:autoSpaceDN w:val="0"/>
        <w:adjustRightInd w:val="0"/>
        <w:spacing w:before="0" w:after="0"/>
        <w:jc w:val="both"/>
        <w:rPr>
          <w:sz w:val="20"/>
        </w:rPr>
      </w:pPr>
      <w:r w:rsidRPr="009F7101">
        <w:rPr>
          <w:sz w:val="20"/>
        </w:rPr>
        <w:t>a) the decision to grant or extend the scope of certification (see 7.6.1) has been made;</w:t>
      </w:r>
    </w:p>
    <w:p w14:paraId="12B77609" w14:textId="77777777" w:rsidR="00E02D12" w:rsidRPr="009F7101" w:rsidRDefault="00460E45" w:rsidP="00A3064C">
      <w:pPr>
        <w:autoSpaceDE w:val="0"/>
        <w:autoSpaceDN w:val="0"/>
        <w:adjustRightInd w:val="0"/>
        <w:spacing w:before="0" w:after="0"/>
        <w:jc w:val="both"/>
        <w:rPr>
          <w:sz w:val="20"/>
        </w:rPr>
      </w:pPr>
      <w:r w:rsidRPr="009F7101">
        <w:rPr>
          <w:sz w:val="20"/>
        </w:rPr>
        <w:t>b) certification requirements have been fulfilled;</w:t>
      </w:r>
    </w:p>
    <w:p w14:paraId="2337EEB8" w14:textId="77777777" w:rsidR="00E02D12" w:rsidRPr="009F7101" w:rsidRDefault="00460E45" w:rsidP="00460E45">
      <w:pPr>
        <w:autoSpaceDE w:val="0"/>
        <w:autoSpaceDN w:val="0"/>
        <w:adjustRightInd w:val="0"/>
        <w:spacing w:before="0" w:after="0"/>
        <w:jc w:val="both"/>
        <w:rPr>
          <w:sz w:val="20"/>
        </w:rPr>
      </w:pPr>
      <w:r w:rsidRPr="009F7101">
        <w:rPr>
          <w:sz w:val="20"/>
        </w:rPr>
        <w:t>c) the certification agreement (see 4.1.2) has been completed/sign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128545BE" w14:textId="77777777" w:rsidTr="009F2B49">
        <w:trPr>
          <w:cantSplit/>
          <w:trHeight w:hRule="exact" w:val="440"/>
        </w:trPr>
        <w:tc>
          <w:tcPr>
            <w:tcW w:w="1701" w:type="dxa"/>
          </w:tcPr>
          <w:p w14:paraId="33CDCC35"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91FCC0A"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3E3A414"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F1A6443"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03027D35" w14:textId="77777777" w:rsidTr="009F2B49">
        <w:trPr>
          <w:cantSplit/>
          <w:trHeight w:hRule="exact" w:val="440"/>
        </w:trPr>
        <w:tc>
          <w:tcPr>
            <w:tcW w:w="9214" w:type="dxa"/>
            <w:gridSpan w:val="4"/>
          </w:tcPr>
          <w:p w14:paraId="1DD156FA"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7529F40A" w14:textId="77777777" w:rsidTr="009F2B49">
        <w:trPr>
          <w:cantSplit/>
          <w:trHeight w:hRule="exact" w:val="440"/>
        </w:trPr>
        <w:tc>
          <w:tcPr>
            <w:tcW w:w="9214" w:type="dxa"/>
            <w:gridSpan w:val="4"/>
          </w:tcPr>
          <w:p w14:paraId="1189F934"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70E28BDF" w14:textId="77777777" w:rsidTr="009F2B49">
        <w:trPr>
          <w:cantSplit/>
          <w:trHeight w:hRule="exact" w:val="440"/>
        </w:trPr>
        <w:tc>
          <w:tcPr>
            <w:tcW w:w="9214" w:type="dxa"/>
            <w:gridSpan w:val="4"/>
          </w:tcPr>
          <w:p w14:paraId="658424A8" w14:textId="77777777" w:rsidR="00391507" w:rsidRPr="009F7101" w:rsidRDefault="00391507" w:rsidP="009F2B49">
            <w:pPr>
              <w:spacing w:before="120"/>
              <w:jc w:val="both"/>
              <w:rPr>
                <w:smallCaps/>
                <w:sz w:val="20"/>
              </w:rPr>
            </w:pPr>
            <w:r w:rsidRPr="009F7101">
              <w:rPr>
                <w:b/>
                <w:smallCaps/>
                <w:sz w:val="20"/>
              </w:rPr>
              <w:t>Note:</w:t>
            </w:r>
          </w:p>
          <w:p w14:paraId="197F3925" w14:textId="77777777" w:rsidR="00391507" w:rsidRPr="009F7101" w:rsidRDefault="00391507" w:rsidP="009F2B49">
            <w:pPr>
              <w:spacing w:before="180"/>
              <w:jc w:val="both"/>
              <w:rPr>
                <w:smallCaps/>
                <w:sz w:val="20"/>
              </w:rPr>
            </w:pPr>
          </w:p>
          <w:p w14:paraId="40BFFA70" w14:textId="77777777" w:rsidR="00391507" w:rsidRPr="009F7101" w:rsidRDefault="00391507" w:rsidP="009F2B49">
            <w:pPr>
              <w:spacing w:before="180"/>
              <w:jc w:val="both"/>
              <w:rPr>
                <w:smallCaps/>
                <w:sz w:val="20"/>
              </w:rPr>
            </w:pPr>
          </w:p>
          <w:p w14:paraId="1FF764CB" w14:textId="77777777" w:rsidR="00391507" w:rsidRPr="009F7101" w:rsidRDefault="00391507" w:rsidP="009F2B49">
            <w:pPr>
              <w:spacing w:before="180"/>
              <w:jc w:val="both"/>
              <w:rPr>
                <w:smallCaps/>
                <w:sz w:val="20"/>
              </w:rPr>
            </w:pPr>
          </w:p>
        </w:tc>
      </w:tr>
    </w:tbl>
    <w:p w14:paraId="3E1CD8D5" w14:textId="77777777" w:rsidR="00140039" w:rsidRDefault="00140039" w:rsidP="00A3064C">
      <w:pPr>
        <w:autoSpaceDE w:val="0"/>
        <w:autoSpaceDN w:val="0"/>
        <w:adjustRightInd w:val="0"/>
        <w:spacing w:before="0" w:after="0"/>
        <w:jc w:val="both"/>
        <w:rPr>
          <w:b/>
          <w:sz w:val="20"/>
        </w:rPr>
      </w:pPr>
    </w:p>
    <w:p w14:paraId="73B72FBA" w14:textId="77777777" w:rsidR="00E02D12" w:rsidRPr="009F7101" w:rsidRDefault="00460E45" w:rsidP="00A3064C">
      <w:pPr>
        <w:autoSpaceDE w:val="0"/>
        <w:autoSpaceDN w:val="0"/>
        <w:adjustRightInd w:val="0"/>
        <w:spacing w:before="0" w:after="0"/>
        <w:jc w:val="both"/>
        <w:rPr>
          <w:b/>
          <w:sz w:val="20"/>
        </w:rPr>
      </w:pPr>
      <w:r w:rsidRPr="009F7101">
        <w:rPr>
          <w:b/>
          <w:sz w:val="20"/>
        </w:rPr>
        <w:t>7.8 Directory of certified products</w:t>
      </w:r>
    </w:p>
    <w:p w14:paraId="55AEF64B" w14:textId="77777777" w:rsidR="00E02D12" w:rsidRPr="009F7101" w:rsidRDefault="00460E45" w:rsidP="00460E45">
      <w:pPr>
        <w:autoSpaceDE w:val="0"/>
        <w:autoSpaceDN w:val="0"/>
        <w:adjustRightInd w:val="0"/>
        <w:spacing w:before="0" w:after="0"/>
        <w:jc w:val="both"/>
        <w:rPr>
          <w:sz w:val="20"/>
        </w:rPr>
      </w:pPr>
      <w:r w:rsidRPr="009F7101">
        <w:rPr>
          <w:sz w:val="20"/>
        </w:rPr>
        <w:t>Does the certification body maintain information on certified products which contains at least the following:</w:t>
      </w:r>
    </w:p>
    <w:p w14:paraId="342B81AD" w14:textId="77777777" w:rsidR="00E02D12" w:rsidRPr="009F7101" w:rsidRDefault="00460E45" w:rsidP="00A3064C">
      <w:pPr>
        <w:autoSpaceDE w:val="0"/>
        <w:autoSpaceDN w:val="0"/>
        <w:adjustRightInd w:val="0"/>
        <w:spacing w:before="0" w:after="0"/>
        <w:jc w:val="both"/>
        <w:rPr>
          <w:sz w:val="20"/>
        </w:rPr>
      </w:pPr>
      <w:r w:rsidRPr="009F7101">
        <w:rPr>
          <w:sz w:val="20"/>
        </w:rPr>
        <w:t>a) identification of the product;</w:t>
      </w:r>
    </w:p>
    <w:p w14:paraId="041A88F1" w14:textId="77777777" w:rsidR="00E02D12" w:rsidRPr="009F7101" w:rsidRDefault="00460E45" w:rsidP="00460E45">
      <w:pPr>
        <w:autoSpaceDE w:val="0"/>
        <w:autoSpaceDN w:val="0"/>
        <w:adjustRightInd w:val="0"/>
        <w:spacing w:before="0" w:after="0"/>
        <w:jc w:val="both"/>
        <w:rPr>
          <w:sz w:val="20"/>
        </w:rPr>
      </w:pPr>
      <w:r w:rsidRPr="009F7101">
        <w:rPr>
          <w:sz w:val="20"/>
        </w:rPr>
        <w:t xml:space="preserve">b) the standard(s) and </w:t>
      </w:r>
      <w:r w:rsidR="002551EF" w:rsidRPr="009F7101">
        <w:rPr>
          <w:noProof/>
          <w:sz w:val="20"/>
        </w:rPr>
        <w:t xml:space="preserve">another normative document </w:t>
      </w:r>
      <w:r w:rsidRPr="009F7101">
        <w:rPr>
          <w:sz w:val="20"/>
        </w:rPr>
        <w:t>(s) to which conformity has been certified;</w:t>
      </w:r>
    </w:p>
    <w:p w14:paraId="090436C8" w14:textId="77777777" w:rsidR="00E02D12" w:rsidRPr="009F7101" w:rsidRDefault="00460E45" w:rsidP="00A3064C">
      <w:pPr>
        <w:autoSpaceDE w:val="0"/>
        <w:autoSpaceDN w:val="0"/>
        <w:adjustRightInd w:val="0"/>
        <w:spacing w:before="0" w:after="0"/>
        <w:jc w:val="both"/>
        <w:rPr>
          <w:sz w:val="20"/>
        </w:rPr>
      </w:pPr>
      <w:r w:rsidRPr="009F7101">
        <w:rPr>
          <w:sz w:val="20"/>
        </w:rPr>
        <w:t>c) identification of the client?</w:t>
      </w:r>
    </w:p>
    <w:p w14:paraId="01B65719" w14:textId="77777777" w:rsidR="002551EF" w:rsidRPr="009F7101" w:rsidRDefault="002551EF" w:rsidP="00460E45">
      <w:pPr>
        <w:autoSpaceDE w:val="0"/>
        <w:autoSpaceDN w:val="0"/>
        <w:adjustRightInd w:val="0"/>
        <w:spacing w:before="0" w:after="0"/>
        <w:jc w:val="both"/>
        <w:rPr>
          <w:sz w:val="20"/>
        </w:rPr>
      </w:pPr>
      <w:r w:rsidRPr="009F7101">
        <w:rPr>
          <w:sz w:val="20"/>
        </w:rPr>
        <w:t>Are t</w:t>
      </w:r>
      <w:r w:rsidR="00460E45" w:rsidRPr="009F7101">
        <w:rPr>
          <w:sz w:val="20"/>
        </w:rPr>
        <w:t xml:space="preserve">he parts of this information that </w:t>
      </w:r>
      <w:r w:rsidR="00460E45" w:rsidRPr="00CF5027">
        <w:rPr>
          <w:noProof/>
          <w:sz w:val="20"/>
        </w:rPr>
        <w:t>need</w:t>
      </w:r>
      <w:r w:rsidR="00460E45" w:rsidRPr="009F7101">
        <w:rPr>
          <w:sz w:val="20"/>
        </w:rPr>
        <w:t xml:space="preserve"> to be published or made available upon request in a directory (through publications, electronic media or other means) stipul</w:t>
      </w:r>
      <w:r w:rsidRPr="009F7101">
        <w:rPr>
          <w:sz w:val="20"/>
        </w:rPr>
        <w:t>ated by the relevant scheme(s)?</w:t>
      </w:r>
    </w:p>
    <w:p w14:paraId="4B3815A6" w14:textId="77777777" w:rsidR="00E02D12" w:rsidRPr="009F7101" w:rsidRDefault="002551EF" w:rsidP="00460E45">
      <w:pPr>
        <w:autoSpaceDE w:val="0"/>
        <w:autoSpaceDN w:val="0"/>
        <w:adjustRightInd w:val="0"/>
        <w:spacing w:before="0" w:after="0"/>
        <w:jc w:val="both"/>
        <w:rPr>
          <w:sz w:val="20"/>
        </w:rPr>
      </w:pPr>
      <w:r w:rsidRPr="009F7101">
        <w:rPr>
          <w:sz w:val="20"/>
        </w:rPr>
        <w:t xml:space="preserve">Does </w:t>
      </w:r>
      <w:r w:rsidR="00460E45" w:rsidRPr="009F7101">
        <w:rPr>
          <w:sz w:val="20"/>
        </w:rPr>
        <w:t xml:space="preserve">the certification body provide information, </w:t>
      </w:r>
      <w:r w:rsidRPr="009F7101">
        <w:rPr>
          <w:sz w:val="20"/>
        </w:rPr>
        <w:t xml:space="preserve">as a minimum, </w:t>
      </w:r>
      <w:r w:rsidR="00460E45" w:rsidRPr="009F7101">
        <w:rPr>
          <w:sz w:val="20"/>
        </w:rPr>
        <w:t>upon</w:t>
      </w:r>
      <w:r w:rsidRPr="009F7101">
        <w:rPr>
          <w:sz w:val="20"/>
        </w:rPr>
        <w:t xml:space="preserve"> </w:t>
      </w:r>
      <w:r w:rsidR="008F533F" w:rsidRPr="009F7101">
        <w:rPr>
          <w:sz w:val="20"/>
        </w:rPr>
        <w:t xml:space="preserve">the </w:t>
      </w:r>
      <w:r w:rsidR="00460E45" w:rsidRPr="009F7101">
        <w:rPr>
          <w:noProof/>
          <w:sz w:val="20"/>
        </w:rPr>
        <w:t>request</w:t>
      </w:r>
      <w:r w:rsidR="00460E45" w:rsidRPr="009F7101">
        <w:rPr>
          <w:sz w:val="20"/>
        </w:rPr>
        <w:t xml:space="preserve">, about the validity of a given </w:t>
      </w:r>
      <w:r w:rsidR="00460E45" w:rsidRPr="009F7101">
        <w:rPr>
          <w:noProof/>
          <w:sz w:val="20"/>
        </w:rPr>
        <w:t>certification</w:t>
      </w:r>
      <w:r w:rsidR="008F533F" w:rsidRPr="009F7101">
        <w:rPr>
          <w:noProof/>
          <w:sz w:val="20"/>
        </w:rPr>
        <w:t>?</w:t>
      </w:r>
    </w:p>
    <w:p w14:paraId="41A36AA8" w14:textId="77777777" w:rsidR="00E02D12" w:rsidRPr="009F7101" w:rsidRDefault="008F533F" w:rsidP="008F533F">
      <w:pPr>
        <w:autoSpaceDE w:val="0"/>
        <w:autoSpaceDN w:val="0"/>
        <w:adjustRightInd w:val="0"/>
        <w:spacing w:before="0" w:after="0"/>
        <w:jc w:val="both"/>
        <w:rPr>
          <w:i/>
          <w:sz w:val="20"/>
        </w:rPr>
      </w:pPr>
      <w:r w:rsidRPr="009F7101">
        <w:rPr>
          <w:i/>
          <w:sz w:val="20"/>
        </w:rPr>
        <w:t>NOTE Where the certification body provides the information to a scheme, the scheme directory would satisfy this requireme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6E3EE22C" w14:textId="77777777" w:rsidTr="009F2B49">
        <w:trPr>
          <w:cantSplit/>
          <w:trHeight w:hRule="exact" w:val="440"/>
        </w:trPr>
        <w:tc>
          <w:tcPr>
            <w:tcW w:w="1701" w:type="dxa"/>
          </w:tcPr>
          <w:p w14:paraId="353F8859"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15E8596"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237C1BC"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00FEE8A"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73F8CD63" w14:textId="77777777" w:rsidTr="009F2B49">
        <w:trPr>
          <w:cantSplit/>
          <w:trHeight w:hRule="exact" w:val="440"/>
        </w:trPr>
        <w:tc>
          <w:tcPr>
            <w:tcW w:w="9214" w:type="dxa"/>
            <w:gridSpan w:val="4"/>
          </w:tcPr>
          <w:p w14:paraId="7D77B21C"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438C9A10" w14:textId="77777777" w:rsidTr="009F2B49">
        <w:trPr>
          <w:cantSplit/>
          <w:trHeight w:hRule="exact" w:val="440"/>
        </w:trPr>
        <w:tc>
          <w:tcPr>
            <w:tcW w:w="9214" w:type="dxa"/>
            <w:gridSpan w:val="4"/>
          </w:tcPr>
          <w:p w14:paraId="2AEC3A7D"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5897CBB8" w14:textId="77777777" w:rsidTr="009F2B49">
        <w:trPr>
          <w:cantSplit/>
          <w:trHeight w:hRule="exact" w:val="440"/>
        </w:trPr>
        <w:tc>
          <w:tcPr>
            <w:tcW w:w="9214" w:type="dxa"/>
            <w:gridSpan w:val="4"/>
          </w:tcPr>
          <w:p w14:paraId="03FF2AB0" w14:textId="77777777" w:rsidR="00391507" w:rsidRPr="009F7101" w:rsidRDefault="00391507" w:rsidP="009F2B49">
            <w:pPr>
              <w:spacing w:before="120"/>
              <w:jc w:val="both"/>
              <w:rPr>
                <w:smallCaps/>
                <w:sz w:val="20"/>
              </w:rPr>
            </w:pPr>
            <w:r w:rsidRPr="009F7101">
              <w:rPr>
                <w:b/>
                <w:smallCaps/>
                <w:sz w:val="20"/>
              </w:rPr>
              <w:t>Note:</w:t>
            </w:r>
          </w:p>
          <w:p w14:paraId="6F15515D" w14:textId="77777777" w:rsidR="00391507" w:rsidRPr="009F7101" w:rsidRDefault="00391507" w:rsidP="009F2B49">
            <w:pPr>
              <w:spacing w:before="180"/>
              <w:jc w:val="both"/>
              <w:rPr>
                <w:smallCaps/>
                <w:sz w:val="20"/>
              </w:rPr>
            </w:pPr>
          </w:p>
          <w:p w14:paraId="1FDF5C2A" w14:textId="77777777" w:rsidR="00391507" w:rsidRPr="009F7101" w:rsidRDefault="00391507" w:rsidP="009F2B49">
            <w:pPr>
              <w:spacing w:before="180"/>
              <w:jc w:val="both"/>
              <w:rPr>
                <w:smallCaps/>
                <w:sz w:val="20"/>
              </w:rPr>
            </w:pPr>
          </w:p>
          <w:p w14:paraId="56DF8901" w14:textId="77777777" w:rsidR="00391507" w:rsidRPr="009F7101" w:rsidRDefault="00391507" w:rsidP="009F2B49">
            <w:pPr>
              <w:spacing w:before="180"/>
              <w:jc w:val="both"/>
              <w:rPr>
                <w:smallCaps/>
                <w:sz w:val="20"/>
              </w:rPr>
            </w:pPr>
          </w:p>
        </w:tc>
      </w:tr>
    </w:tbl>
    <w:p w14:paraId="526F424F" w14:textId="77777777" w:rsidR="00140039" w:rsidRDefault="00140039" w:rsidP="00A3064C">
      <w:pPr>
        <w:autoSpaceDE w:val="0"/>
        <w:autoSpaceDN w:val="0"/>
        <w:adjustRightInd w:val="0"/>
        <w:spacing w:before="0" w:after="0"/>
        <w:jc w:val="both"/>
        <w:rPr>
          <w:b/>
          <w:sz w:val="20"/>
        </w:rPr>
      </w:pPr>
    </w:p>
    <w:p w14:paraId="114FC331" w14:textId="77777777" w:rsidR="00E02D12" w:rsidRPr="009F7101" w:rsidRDefault="008F533F" w:rsidP="00A3064C">
      <w:pPr>
        <w:autoSpaceDE w:val="0"/>
        <w:autoSpaceDN w:val="0"/>
        <w:adjustRightInd w:val="0"/>
        <w:spacing w:before="0" w:after="0"/>
        <w:jc w:val="both"/>
        <w:rPr>
          <w:b/>
          <w:sz w:val="20"/>
        </w:rPr>
      </w:pPr>
      <w:r w:rsidRPr="009F7101">
        <w:rPr>
          <w:b/>
          <w:sz w:val="20"/>
        </w:rPr>
        <w:t>7.9 Surveillance</w:t>
      </w:r>
    </w:p>
    <w:p w14:paraId="3BFFF742" w14:textId="77777777" w:rsidR="00E02D12" w:rsidRPr="009F7101" w:rsidRDefault="00C54368" w:rsidP="00C54368">
      <w:pPr>
        <w:autoSpaceDE w:val="0"/>
        <w:autoSpaceDN w:val="0"/>
        <w:adjustRightInd w:val="0"/>
        <w:spacing w:before="0" w:after="0"/>
        <w:jc w:val="both"/>
        <w:rPr>
          <w:sz w:val="20"/>
        </w:rPr>
      </w:pPr>
      <w:r w:rsidRPr="009F7101">
        <w:rPr>
          <w:b/>
          <w:bCs/>
          <w:sz w:val="20"/>
          <w:lang w:val="cs-CZ"/>
        </w:rPr>
        <w:t>7.9.1</w:t>
      </w:r>
      <w:r w:rsidR="008F533F" w:rsidRPr="009F7101">
        <w:rPr>
          <w:sz w:val="20"/>
        </w:rPr>
        <w:t xml:space="preserve"> Does the certification body initiate surveillance of the product(s) covered by the certification decision in accordance with the certification scheme if surveillance is required by the certification scheme, or as specified in 7.9.3 or 7.9.4?</w:t>
      </w:r>
    </w:p>
    <w:p w14:paraId="65BD6B40" w14:textId="77777777" w:rsidR="00E02D12" w:rsidRPr="009F7101" w:rsidRDefault="008F533F" w:rsidP="008F533F">
      <w:pPr>
        <w:autoSpaceDE w:val="0"/>
        <w:autoSpaceDN w:val="0"/>
        <w:adjustRightInd w:val="0"/>
        <w:spacing w:before="0" w:after="0"/>
        <w:jc w:val="both"/>
        <w:rPr>
          <w:i/>
          <w:sz w:val="20"/>
        </w:rPr>
      </w:pPr>
      <w:r w:rsidRPr="009F7101">
        <w:rPr>
          <w:i/>
          <w:sz w:val="20"/>
        </w:rPr>
        <w:t>NOTE 1 ISO/IEC 17067 provides examples of surveillance activities in certification schemes.</w:t>
      </w:r>
    </w:p>
    <w:p w14:paraId="2EC87302" w14:textId="77777777" w:rsidR="00E02D12" w:rsidRPr="009F7101" w:rsidRDefault="008F533F" w:rsidP="008F533F">
      <w:pPr>
        <w:autoSpaceDE w:val="0"/>
        <w:autoSpaceDN w:val="0"/>
        <w:adjustRightInd w:val="0"/>
        <w:spacing w:before="0" w:after="0"/>
        <w:jc w:val="both"/>
        <w:rPr>
          <w:i/>
          <w:sz w:val="20"/>
        </w:rPr>
      </w:pPr>
      <w:r w:rsidRPr="009F7101">
        <w:rPr>
          <w:i/>
          <w:sz w:val="20"/>
        </w:rPr>
        <w:t>NOTE 2 The criteria and process for surveillance activities are defined by each certification schem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5866C8B3" w14:textId="77777777" w:rsidTr="009F2B49">
        <w:trPr>
          <w:cantSplit/>
          <w:trHeight w:hRule="exact" w:val="440"/>
        </w:trPr>
        <w:tc>
          <w:tcPr>
            <w:tcW w:w="1701" w:type="dxa"/>
          </w:tcPr>
          <w:p w14:paraId="5AF0D7C3"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4922AFB"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687C28A"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13EFC6E"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E1E9E75" w14:textId="77777777" w:rsidTr="009F2B49">
        <w:trPr>
          <w:cantSplit/>
          <w:trHeight w:hRule="exact" w:val="440"/>
        </w:trPr>
        <w:tc>
          <w:tcPr>
            <w:tcW w:w="9214" w:type="dxa"/>
            <w:gridSpan w:val="4"/>
          </w:tcPr>
          <w:p w14:paraId="7A2E5277"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5CD80D30" w14:textId="77777777" w:rsidTr="009F2B49">
        <w:trPr>
          <w:cantSplit/>
          <w:trHeight w:hRule="exact" w:val="440"/>
        </w:trPr>
        <w:tc>
          <w:tcPr>
            <w:tcW w:w="9214" w:type="dxa"/>
            <w:gridSpan w:val="4"/>
          </w:tcPr>
          <w:p w14:paraId="57B1D8D3"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2A843AD2" w14:textId="77777777" w:rsidTr="009F2B49">
        <w:trPr>
          <w:cantSplit/>
          <w:trHeight w:hRule="exact" w:val="440"/>
        </w:trPr>
        <w:tc>
          <w:tcPr>
            <w:tcW w:w="9214" w:type="dxa"/>
            <w:gridSpan w:val="4"/>
          </w:tcPr>
          <w:p w14:paraId="677ED1E9" w14:textId="77777777" w:rsidR="00391507" w:rsidRPr="009F7101" w:rsidRDefault="00391507" w:rsidP="009F2B49">
            <w:pPr>
              <w:spacing w:before="120"/>
              <w:jc w:val="both"/>
              <w:rPr>
                <w:smallCaps/>
                <w:sz w:val="20"/>
              </w:rPr>
            </w:pPr>
            <w:r w:rsidRPr="009F7101">
              <w:rPr>
                <w:b/>
                <w:smallCaps/>
                <w:sz w:val="20"/>
              </w:rPr>
              <w:t>Note:</w:t>
            </w:r>
          </w:p>
          <w:p w14:paraId="0747D1EE" w14:textId="77777777" w:rsidR="00391507" w:rsidRPr="009F7101" w:rsidRDefault="00391507" w:rsidP="009F2B49">
            <w:pPr>
              <w:spacing w:before="180"/>
              <w:jc w:val="both"/>
              <w:rPr>
                <w:smallCaps/>
                <w:sz w:val="20"/>
              </w:rPr>
            </w:pPr>
          </w:p>
          <w:p w14:paraId="694D5BB8" w14:textId="77777777" w:rsidR="00391507" w:rsidRPr="009F7101" w:rsidRDefault="00391507" w:rsidP="009F2B49">
            <w:pPr>
              <w:spacing w:before="180"/>
              <w:jc w:val="both"/>
              <w:rPr>
                <w:smallCaps/>
                <w:sz w:val="20"/>
              </w:rPr>
            </w:pPr>
          </w:p>
          <w:p w14:paraId="57C48DE4" w14:textId="77777777" w:rsidR="00391507" w:rsidRPr="009F7101" w:rsidRDefault="00391507" w:rsidP="009F2B49">
            <w:pPr>
              <w:spacing w:before="180"/>
              <w:jc w:val="both"/>
              <w:rPr>
                <w:smallCaps/>
                <w:sz w:val="20"/>
              </w:rPr>
            </w:pPr>
          </w:p>
        </w:tc>
      </w:tr>
    </w:tbl>
    <w:p w14:paraId="2DD15FB5" w14:textId="77777777" w:rsidR="00E02D12" w:rsidRPr="009F7101" w:rsidRDefault="008F533F" w:rsidP="008F533F">
      <w:pPr>
        <w:autoSpaceDE w:val="0"/>
        <w:autoSpaceDN w:val="0"/>
        <w:adjustRightInd w:val="0"/>
        <w:spacing w:before="0" w:after="0"/>
        <w:jc w:val="both"/>
        <w:rPr>
          <w:sz w:val="20"/>
        </w:rPr>
      </w:pPr>
      <w:r w:rsidRPr="009F7101">
        <w:rPr>
          <w:b/>
          <w:sz w:val="20"/>
        </w:rPr>
        <w:t>7.9.2</w:t>
      </w:r>
      <w:r w:rsidRPr="009F7101">
        <w:rPr>
          <w:sz w:val="20"/>
        </w:rPr>
        <w:t xml:space="preserve"> Are the requirements in 7.4, 7.5 or 7.6, respectively, fulfilled when surveillance utilizes evaluation, review or a certification decision</w:t>
      </w:r>
      <w:r w:rsidR="00900ADE"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4D9A7813" w14:textId="77777777" w:rsidTr="009F2B49">
        <w:trPr>
          <w:cantSplit/>
          <w:trHeight w:hRule="exact" w:val="440"/>
        </w:trPr>
        <w:tc>
          <w:tcPr>
            <w:tcW w:w="1701" w:type="dxa"/>
          </w:tcPr>
          <w:p w14:paraId="54517F4A"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58D203C"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21A7C49"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D1EB1DE"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46E99885" w14:textId="77777777" w:rsidTr="009F2B49">
        <w:trPr>
          <w:cantSplit/>
          <w:trHeight w:hRule="exact" w:val="440"/>
        </w:trPr>
        <w:tc>
          <w:tcPr>
            <w:tcW w:w="9214" w:type="dxa"/>
            <w:gridSpan w:val="4"/>
          </w:tcPr>
          <w:p w14:paraId="39FD566E"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5F9F00F1" w14:textId="77777777" w:rsidTr="009F2B49">
        <w:trPr>
          <w:cantSplit/>
          <w:trHeight w:hRule="exact" w:val="440"/>
        </w:trPr>
        <w:tc>
          <w:tcPr>
            <w:tcW w:w="9214" w:type="dxa"/>
            <w:gridSpan w:val="4"/>
          </w:tcPr>
          <w:p w14:paraId="0A8D0900"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509DF229" w14:textId="77777777" w:rsidTr="009F2B49">
        <w:trPr>
          <w:cantSplit/>
          <w:trHeight w:hRule="exact" w:val="440"/>
        </w:trPr>
        <w:tc>
          <w:tcPr>
            <w:tcW w:w="9214" w:type="dxa"/>
            <w:gridSpan w:val="4"/>
          </w:tcPr>
          <w:p w14:paraId="71F40360" w14:textId="77777777" w:rsidR="00391507" w:rsidRPr="009F7101" w:rsidRDefault="00391507" w:rsidP="009F2B49">
            <w:pPr>
              <w:spacing w:before="120"/>
              <w:jc w:val="both"/>
              <w:rPr>
                <w:smallCaps/>
                <w:sz w:val="20"/>
              </w:rPr>
            </w:pPr>
            <w:r w:rsidRPr="009F7101">
              <w:rPr>
                <w:b/>
                <w:smallCaps/>
                <w:sz w:val="20"/>
              </w:rPr>
              <w:t>Note:</w:t>
            </w:r>
          </w:p>
          <w:p w14:paraId="3932744F" w14:textId="77777777" w:rsidR="00391507" w:rsidRPr="009F7101" w:rsidRDefault="00391507" w:rsidP="009F2B49">
            <w:pPr>
              <w:spacing w:before="180"/>
              <w:jc w:val="both"/>
              <w:rPr>
                <w:smallCaps/>
                <w:sz w:val="20"/>
              </w:rPr>
            </w:pPr>
          </w:p>
          <w:p w14:paraId="5FA4CD0B" w14:textId="77777777" w:rsidR="00391507" w:rsidRPr="009F7101" w:rsidRDefault="00391507" w:rsidP="009F2B49">
            <w:pPr>
              <w:spacing w:before="180"/>
              <w:jc w:val="both"/>
              <w:rPr>
                <w:smallCaps/>
                <w:sz w:val="20"/>
              </w:rPr>
            </w:pPr>
          </w:p>
          <w:p w14:paraId="505B10BD" w14:textId="77777777" w:rsidR="00391507" w:rsidRPr="009F7101" w:rsidRDefault="00391507" w:rsidP="009F2B49">
            <w:pPr>
              <w:spacing w:before="180"/>
              <w:jc w:val="both"/>
              <w:rPr>
                <w:smallCaps/>
                <w:sz w:val="20"/>
              </w:rPr>
            </w:pPr>
          </w:p>
        </w:tc>
      </w:tr>
    </w:tbl>
    <w:p w14:paraId="565FDE05" w14:textId="77777777" w:rsidR="00E02D12" w:rsidRPr="009F7101" w:rsidRDefault="00B40BF8" w:rsidP="00B40BF8">
      <w:pPr>
        <w:autoSpaceDE w:val="0"/>
        <w:autoSpaceDN w:val="0"/>
        <w:adjustRightInd w:val="0"/>
        <w:spacing w:before="0" w:after="0"/>
        <w:jc w:val="both"/>
        <w:rPr>
          <w:sz w:val="20"/>
        </w:rPr>
      </w:pPr>
      <w:r w:rsidRPr="009F7101">
        <w:rPr>
          <w:b/>
          <w:sz w:val="20"/>
        </w:rPr>
        <w:t>7.9.3</w:t>
      </w:r>
      <w:r w:rsidRPr="009F7101">
        <w:rPr>
          <w:sz w:val="20"/>
        </w:rPr>
        <w:t xml:space="preserve"> </w:t>
      </w:r>
      <w:r w:rsidR="00C54368" w:rsidRPr="009F7101">
        <w:rPr>
          <w:sz w:val="20"/>
        </w:rPr>
        <w:t>Is surveillance established and does it include periodic surveillance of marked products to ensure ongoing validity of the demonstration of fulfilment of product requirements w</w:t>
      </w:r>
      <w:r w:rsidRPr="009F7101">
        <w:rPr>
          <w:sz w:val="20"/>
        </w:rPr>
        <w:t xml:space="preserve">hen continuing use of a certification mark is authorized for placement on a product (or its packaging, or information accompanying it) (for process or service, see 7.9.4) of a type which has </w:t>
      </w:r>
      <w:r w:rsidR="00C54368" w:rsidRPr="009F7101">
        <w:rPr>
          <w:sz w:val="20"/>
        </w:rPr>
        <w:t>been certifi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3DB91B6E" w14:textId="77777777" w:rsidTr="009F2B49">
        <w:trPr>
          <w:cantSplit/>
          <w:trHeight w:hRule="exact" w:val="440"/>
        </w:trPr>
        <w:tc>
          <w:tcPr>
            <w:tcW w:w="1701" w:type="dxa"/>
          </w:tcPr>
          <w:p w14:paraId="36D53877"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CE3EE1F"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F32DA47"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CECA66B"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14DEB0D4" w14:textId="77777777" w:rsidTr="009F2B49">
        <w:trPr>
          <w:cantSplit/>
          <w:trHeight w:hRule="exact" w:val="440"/>
        </w:trPr>
        <w:tc>
          <w:tcPr>
            <w:tcW w:w="9214" w:type="dxa"/>
            <w:gridSpan w:val="4"/>
          </w:tcPr>
          <w:p w14:paraId="015E2C86"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2E6F6BFE" w14:textId="77777777" w:rsidTr="009F2B49">
        <w:trPr>
          <w:cantSplit/>
          <w:trHeight w:hRule="exact" w:val="440"/>
        </w:trPr>
        <w:tc>
          <w:tcPr>
            <w:tcW w:w="9214" w:type="dxa"/>
            <w:gridSpan w:val="4"/>
          </w:tcPr>
          <w:p w14:paraId="3E326592"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1193E05A" w14:textId="77777777" w:rsidTr="009F2B49">
        <w:trPr>
          <w:cantSplit/>
          <w:trHeight w:hRule="exact" w:val="440"/>
        </w:trPr>
        <w:tc>
          <w:tcPr>
            <w:tcW w:w="9214" w:type="dxa"/>
            <w:gridSpan w:val="4"/>
          </w:tcPr>
          <w:p w14:paraId="038EB842" w14:textId="77777777" w:rsidR="00391507" w:rsidRPr="009F7101" w:rsidRDefault="00391507" w:rsidP="009F2B49">
            <w:pPr>
              <w:spacing w:before="120"/>
              <w:jc w:val="both"/>
              <w:rPr>
                <w:smallCaps/>
                <w:sz w:val="20"/>
              </w:rPr>
            </w:pPr>
            <w:r w:rsidRPr="009F7101">
              <w:rPr>
                <w:b/>
                <w:smallCaps/>
                <w:sz w:val="20"/>
              </w:rPr>
              <w:t>Note:</w:t>
            </w:r>
          </w:p>
          <w:p w14:paraId="153F6C4F" w14:textId="77777777" w:rsidR="00391507" w:rsidRPr="009F7101" w:rsidRDefault="00391507" w:rsidP="009F2B49">
            <w:pPr>
              <w:spacing w:before="180"/>
              <w:jc w:val="both"/>
              <w:rPr>
                <w:smallCaps/>
                <w:sz w:val="20"/>
              </w:rPr>
            </w:pPr>
          </w:p>
          <w:p w14:paraId="3D2ACC3F" w14:textId="77777777" w:rsidR="00391507" w:rsidRPr="009F7101" w:rsidRDefault="00391507" w:rsidP="009F2B49">
            <w:pPr>
              <w:spacing w:before="180"/>
              <w:jc w:val="both"/>
              <w:rPr>
                <w:smallCaps/>
                <w:sz w:val="20"/>
              </w:rPr>
            </w:pPr>
          </w:p>
          <w:p w14:paraId="2DEA538C" w14:textId="77777777" w:rsidR="00391507" w:rsidRPr="009F7101" w:rsidRDefault="00391507" w:rsidP="009F2B49">
            <w:pPr>
              <w:spacing w:before="180"/>
              <w:jc w:val="both"/>
              <w:rPr>
                <w:smallCaps/>
                <w:sz w:val="20"/>
              </w:rPr>
            </w:pPr>
          </w:p>
        </w:tc>
      </w:tr>
    </w:tbl>
    <w:p w14:paraId="7112A2E7" w14:textId="77777777" w:rsidR="00E02D12" w:rsidRPr="009F7101" w:rsidRDefault="00C54368" w:rsidP="00C54368">
      <w:pPr>
        <w:autoSpaceDE w:val="0"/>
        <w:autoSpaceDN w:val="0"/>
        <w:adjustRightInd w:val="0"/>
        <w:spacing w:before="0" w:after="0"/>
        <w:jc w:val="both"/>
        <w:rPr>
          <w:sz w:val="20"/>
        </w:rPr>
      </w:pPr>
      <w:r w:rsidRPr="009F7101">
        <w:rPr>
          <w:b/>
          <w:sz w:val="20"/>
        </w:rPr>
        <w:t>7.9.4</w:t>
      </w:r>
      <w:r w:rsidRPr="009F7101">
        <w:rPr>
          <w:sz w:val="20"/>
        </w:rPr>
        <w:t xml:space="preserve"> When continuing use of a certification mark is authorized for a process or service, </w:t>
      </w:r>
      <w:r w:rsidR="00712E83" w:rsidRPr="009F7101">
        <w:rPr>
          <w:sz w:val="20"/>
        </w:rPr>
        <w:t xml:space="preserve">is </w:t>
      </w:r>
      <w:r w:rsidRPr="009F7101">
        <w:rPr>
          <w:sz w:val="20"/>
        </w:rPr>
        <w:t xml:space="preserve">surveillance established and </w:t>
      </w:r>
      <w:r w:rsidR="00712E83" w:rsidRPr="009F7101">
        <w:rPr>
          <w:sz w:val="20"/>
        </w:rPr>
        <w:t xml:space="preserve">does it </w:t>
      </w:r>
      <w:r w:rsidRPr="009F7101">
        <w:rPr>
          <w:sz w:val="20"/>
        </w:rPr>
        <w:t>include periodic surveillance activities to ensure ongoing validity of the demonstration of</w:t>
      </w:r>
      <w:r w:rsidR="00AA2658" w:rsidRPr="009F7101">
        <w:rPr>
          <w:sz w:val="20"/>
        </w:rPr>
        <w:t xml:space="preserve"> the</w:t>
      </w:r>
      <w:r w:rsidRPr="009F7101">
        <w:rPr>
          <w:sz w:val="20"/>
        </w:rPr>
        <w:t xml:space="preserve"> </w:t>
      </w:r>
      <w:r w:rsidRPr="009F7101">
        <w:rPr>
          <w:noProof/>
          <w:sz w:val="20"/>
        </w:rPr>
        <w:t>fulfillment</w:t>
      </w:r>
      <w:r w:rsidRPr="009F7101">
        <w:rPr>
          <w:sz w:val="20"/>
        </w:rPr>
        <w:t xml:space="preserve"> of </w:t>
      </w:r>
      <w:r w:rsidR="00712E83" w:rsidRPr="009F7101">
        <w:rPr>
          <w:sz w:val="20"/>
        </w:rPr>
        <w:t>process or service requiremen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797A5E1B" w14:textId="77777777" w:rsidTr="009F2B49">
        <w:trPr>
          <w:cantSplit/>
          <w:trHeight w:hRule="exact" w:val="440"/>
        </w:trPr>
        <w:tc>
          <w:tcPr>
            <w:tcW w:w="1701" w:type="dxa"/>
          </w:tcPr>
          <w:p w14:paraId="73005952"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F6FA415"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8F6BF3A"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D12E8D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42F9B70" w14:textId="77777777" w:rsidTr="009F2B49">
        <w:trPr>
          <w:cantSplit/>
          <w:trHeight w:hRule="exact" w:val="440"/>
        </w:trPr>
        <w:tc>
          <w:tcPr>
            <w:tcW w:w="9214" w:type="dxa"/>
            <w:gridSpan w:val="4"/>
          </w:tcPr>
          <w:p w14:paraId="66793D40"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3F13F5F7" w14:textId="77777777" w:rsidTr="009F2B49">
        <w:trPr>
          <w:cantSplit/>
          <w:trHeight w:hRule="exact" w:val="440"/>
        </w:trPr>
        <w:tc>
          <w:tcPr>
            <w:tcW w:w="9214" w:type="dxa"/>
            <w:gridSpan w:val="4"/>
          </w:tcPr>
          <w:p w14:paraId="416AF3B3"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62485CBE" w14:textId="77777777" w:rsidTr="009F2B49">
        <w:trPr>
          <w:cantSplit/>
          <w:trHeight w:hRule="exact" w:val="440"/>
        </w:trPr>
        <w:tc>
          <w:tcPr>
            <w:tcW w:w="9214" w:type="dxa"/>
            <w:gridSpan w:val="4"/>
          </w:tcPr>
          <w:p w14:paraId="7BCFD9B2" w14:textId="77777777" w:rsidR="00391507" w:rsidRPr="009F7101" w:rsidRDefault="00391507" w:rsidP="009F2B49">
            <w:pPr>
              <w:spacing w:before="120"/>
              <w:jc w:val="both"/>
              <w:rPr>
                <w:smallCaps/>
                <w:sz w:val="20"/>
              </w:rPr>
            </w:pPr>
            <w:r w:rsidRPr="009F7101">
              <w:rPr>
                <w:b/>
                <w:smallCaps/>
                <w:sz w:val="20"/>
              </w:rPr>
              <w:t>Note:</w:t>
            </w:r>
          </w:p>
          <w:p w14:paraId="6FDF811D" w14:textId="77777777" w:rsidR="00391507" w:rsidRPr="009F7101" w:rsidRDefault="00391507" w:rsidP="009F2B49">
            <w:pPr>
              <w:spacing w:before="180"/>
              <w:jc w:val="both"/>
              <w:rPr>
                <w:smallCaps/>
                <w:sz w:val="20"/>
              </w:rPr>
            </w:pPr>
          </w:p>
          <w:p w14:paraId="6C6934B0" w14:textId="77777777" w:rsidR="00391507" w:rsidRPr="009F7101" w:rsidRDefault="00391507" w:rsidP="009F2B49">
            <w:pPr>
              <w:spacing w:before="180"/>
              <w:jc w:val="both"/>
              <w:rPr>
                <w:smallCaps/>
                <w:sz w:val="20"/>
              </w:rPr>
            </w:pPr>
          </w:p>
          <w:p w14:paraId="1B172738" w14:textId="77777777" w:rsidR="00391507" w:rsidRPr="009F7101" w:rsidRDefault="00391507" w:rsidP="009F2B49">
            <w:pPr>
              <w:spacing w:before="180"/>
              <w:jc w:val="both"/>
              <w:rPr>
                <w:smallCaps/>
                <w:sz w:val="20"/>
              </w:rPr>
            </w:pPr>
          </w:p>
        </w:tc>
      </w:tr>
    </w:tbl>
    <w:p w14:paraId="0D1AD738" w14:textId="77777777" w:rsidR="00140039" w:rsidRDefault="00140039" w:rsidP="00A3064C">
      <w:pPr>
        <w:autoSpaceDE w:val="0"/>
        <w:autoSpaceDN w:val="0"/>
        <w:adjustRightInd w:val="0"/>
        <w:spacing w:before="0" w:after="0"/>
        <w:jc w:val="both"/>
        <w:rPr>
          <w:b/>
          <w:sz w:val="20"/>
        </w:rPr>
      </w:pPr>
    </w:p>
    <w:p w14:paraId="59BF2BED" w14:textId="77777777" w:rsidR="00E02D12" w:rsidRPr="009F7101" w:rsidRDefault="00C54368" w:rsidP="00A3064C">
      <w:pPr>
        <w:autoSpaceDE w:val="0"/>
        <w:autoSpaceDN w:val="0"/>
        <w:adjustRightInd w:val="0"/>
        <w:spacing w:before="0" w:after="0"/>
        <w:jc w:val="both"/>
        <w:rPr>
          <w:b/>
          <w:sz w:val="20"/>
        </w:rPr>
      </w:pPr>
      <w:r w:rsidRPr="009F7101">
        <w:rPr>
          <w:b/>
          <w:sz w:val="20"/>
        </w:rPr>
        <w:t>7.10 Changes affecting certification</w:t>
      </w:r>
    </w:p>
    <w:p w14:paraId="1604FFDD" w14:textId="77777777" w:rsidR="00B17E35" w:rsidRPr="009F7101" w:rsidRDefault="00B17E35" w:rsidP="00B17E35">
      <w:pPr>
        <w:autoSpaceDE w:val="0"/>
        <w:autoSpaceDN w:val="0"/>
        <w:adjustRightInd w:val="0"/>
        <w:spacing w:before="0" w:after="0"/>
        <w:jc w:val="both"/>
        <w:rPr>
          <w:sz w:val="20"/>
        </w:rPr>
      </w:pPr>
      <w:r w:rsidRPr="009F7101">
        <w:rPr>
          <w:b/>
          <w:sz w:val="20"/>
        </w:rPr>
        <w:t>7.10.1</w:t>
      </w:r>
      <w:r w:rsidRPr="009F7101">
        <w:rPr>
          <w:sz w:val="20"/>
        </w:rPr>
        <w:t xml:space="preserve"> Does the certification body ensure these changes are communicated to all clients when the certification scheme introduces new or revised requirements that affect the client? </w:t>
      </w:r>
    </w:p>
    <w:p w14:paraId="58D86FD0" w14:textId="77777777" w:rsidR="00E02D12" w:rsidRPr="009F7101" w:rsidRDefault="00B17E35" w:rsidP="00B17E35">
      <w:pPr>
        <w:autoSpaceDE w:val="0"/>
        <w:autoSpaceDN w:val="0"/>
        <w:adjustRightInd w:val="0"/>
        <w:spacing w:before="0" w:after="0"/>
        <w:jc w:val="both"/>
        <w:rPr>
          <w:sz w:val="20"/>
        </w:rPr>
      </w:pPr>
      <w:r w:rsidRPr="009F7101">
        <w:rPr>
          <w:sz w:val="20"/>
        </w:rPr>
        <w:t>Does the certification body verify the implementation of the changes by its clients and does take actions required by the scheme?</w:t>
      </w:r>
    </w:p>
    <w:p w14:paraId="0246770D" w14:textId="77777777" w:rsidR="00E02D12" w:rsidRPr="009F7101" w:rsidRDefault="00B17E35" w:rsidP="00B17E35">
      <w:pPr>
        <w:autoSpaceDE w:val="0"/>
        <w:autoSpaceDN w:val="0"/>
        <w:adjustRightInd w:val="0"/>
        <w:spacing w:before="0" w:after="0"/>
        <w:jc w:val="both"/>
        <w:rPr>
          <w:i/>
          <w:sz w:val="20"/>
        </w:rPr>
      </w:pPr>
      <w:r w:rsidRPr="009F7101">
        <w:rPr>
          <w:i/>
          <w:sz w:val="20"/>
        </w:rPr>
        <w:t>NOTE Contractual arrangements with clients can be necessary to ensure implementation of these requirements. A model of a license agreement for the use of certification, including the aspects related to a notice of changes, as far as applicable, is given in ISO/IEC Guide 28:2004, Annex 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483B5187" w14:textId="77777777" w:rsidTr="009F2B49">
        <w:trPr>
          <w:cantSplit/>
          <w:trHeight w:hRule="exact" w:val="440"/>
        </w:trPr>
        <w:tc>
          <w:tcPr>
            <w:tcW w:w="1701" w:type="dxa"/>
          </w:tcPr>
          <w:p w14:paraId="6451E432"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4AC2E08"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C6EA78C"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C1E7A0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06AC2AF" w14:textId="77777777" w:rsidTr="009F2B49">
        <w:trPr>
          <w:cantSplit/>
          <w:trHeight w:hRule="exact" w:val="440"/>
        </w:trPr>
        <w:tc>
          <w:tcPr>
            <w:tcW w:w="9214" w:type="dxa"/>
            <w:gridSpan w:val="4"/>
          </w:tcPr>
          <w:p w14:paraId="26B387BA"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7BADC4D4" w14:textId="77777777" w:rsidTr="009F2B49">
        <w:trPr>
          <w:cantSplit/>
          <w:trHeight w:hRule="exact" w:val="440"/>
        </w:trPr>
        <w:tc>
          <w:tcPr>
            <w:tcW w:w="9214" w:type="dxa"/>
            <w:gridSpan w:val="4"/>
          </w:tcPr>
          <w:p w14:paraId="2ABBA4CB"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2FB277FE" w14:textId="77777777" w:rsidTr="009F2B49">
        <w:trPr>
          <w:cantSplit/>
          <w:trHeight w:hRule="exact" w:val="440"/>
        </w:trPr>
        <w:tc>
          <w:tcPr>
            <w:tcW w:w="9214" w:type="dxa"/>
            <w:gridSpan w:val="4"/>
          </w:tcPr>
          <w:p w14:paraId="5464E4FD" w14:textId="77777777" w:rsidR="00391507" w:rsidRPr="009F7101" w:rsidRDefault="00391507" w:rsidP="009F2B49">
            <w:pPr>
              <w:spacing w:before="120"/>
              <w:jc w:val="both"/>
              <w:rPr>
                <w:smallCaps/>
                <w:sz w:val="20"/>
              </w:rPr>
            </w:pPr>
            <w:r w:rsidRPr="009F7101">
              <w:rPr>
                <w:b/>
                <w:smallCaps/>
                <w:sz w:val="20"/>
              </w:rPr>
              <w:t>Note:</w:t>
            </w:r>
          </w:p>
          <w:p w14:paraId="3DB18E02" w14:textId="77777777" w:rsidR="00391507" w:rsidRPr="009F7101" w:rsidRDefault="00391507" w:rsidP="009F2B49">
            <w:pPr>
              <w:spacing w:before="180"/>
              <w:jc w:val="both"/>
              <w:rPr>
                <w:smallCaps/>
                <w:sz w:val="20"/>
              </w:rPr>
            </w:pPr>
          </w:p>
          <w:p w14:paraId="5FA1C33C" w14:textId="77777777" w:rsidR="00391507" w:rsidRPr="009F7101" w:rsidRDefault="00391507" w:rsidP="009F2B49">
            <w:pPr>
              <w:spacing w:before="180"/>
              <w:jc w:val="both"/>
              <w:rPr>
                <w:smallCaps/>
                <w:sz w:val="20"/>
              </w:rPr>
            </w:pPr>
          </w:p>
          <w:p w14:paraId="5BCBACD6" w14:textId="77777777" w:rsidR="00391507" w:rsidRPr="009F7101" w:rsidRDefault="00391507" w:rsidP="009F2B49">
            <w:pPr>
              <w:spacing w:before="180"/>
              <w:jc w:val="both"/>
              <w:rPr>
                <w:smallCaps/>
                <w:sz w:val="20"/>
              </w:rPr>
            </w:pPr>
          </w:p>
        </w:tc>
      </w:tr>
    </w:tbl>
    <w:p w14:paraId="6CB2147A" w14:textId="77777777" w:rsidR="00E02D12" w:rsidRPr="009F7101" w:rsidRDefault="00B17E35" w:rsidP="00B17E35">
      <w:pPr>
        <w:autoSpaceDE w:val="0"/>
        <w:autoSpaceDN w:val="0"/>
        <w:adjustRightInd w:val="0"/>
        <w:spacing w:before="0" w:after="0"/>
        <w:jc w:val="both"/>
        <w:rPr>
          <w:sz w:val="20"/>
        </w:rPr>
      </w:pPr>
      <w:r w:rsidRPr="009F7101">
        <w:rPr>
          <w:b/>
          <w:sz w:val="20"/>
        </w:rPr>
        <w:t>7.10.2</w:t>
      </w:r>
      <w:r w:rsidRPr="009F7101">
        <w:rPr>
          <w:sz w:val="20"/>
        </w:rPr>
        <w:t xml:space="preserve"> Does the certification body consider other changes affecting certification, including changes initiated by the client, and decide upon the appropriate action?</w:t>
      </w:r>
    </w:p>
    <w:p w14:paraId="06C877EC" w14:textId="77777777" w:rsidR="00E02D12" w:rsidRPr="009F7101" w:rsidRDefault="00B17E35" w:rsidP="00B17E35">
      <w:pPr>
        <w:autoSpaceDE w:val="0"/>
        <w:autoSpaceDN w:val="0"/>
        <w:adjustRightInd w:val="0"/>
        <w:spacing w:before="0" w:after="0"/>
        <w:jc w:val="both"/>
        <w:rPr>
          <w:i/>
          <w:sz w:val="20"/>
        </w:rPr>
      </w:pPr>
      <w:r w:rsidRPr="009F7101">
        <w:rPr>
          <w:i/>
          <w:sz w:val="20"/>
        </w:rPr>
        <w:t xml:space="preserve">NOTE Changes affecting certification can include new information related to the </w:t>
      </w:r>
      <w:r w:rsidRPr="009F7101">
        <w:rPr>
          <w:i/>
          <w:noProof/>
          <w:sz w:val="20"/>
        </w:rPr>
        <w:t>fulfillment</w:t>
      </w:r>
      <w:r w:rsidRPr="009F7101">
        <w:rPr>
          <w:i/>
          <w:sz w:val="20"/>
        </w:rPr>
        <w:t xml:space="preserve"> of certification requirements obtained by the certification body after certification has been establish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2F7295CA" w14:textId="77777777" w:rsidTr="009F2B49">
        <w:trPr>
          <w:cantSplit/>
          <w:trHeight w:hRule="exact" w:val="440"/>
        </w:trPr>
        <w:tc>
          <w:tcPr>
            <w:tcW w:w="1701" w:type="dxa"/>
          </w:tcPr>
          <w:p w14:paraId="53AD45EA"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9601027"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5588275"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F9197A0"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62EA4C8B" w14:textId="77777777" w:rsidTr="009F2B49">
        <w:trPr>
          <w:cantSplit/>
          <w:trHeight w:hRule="exact" w:val="440"/>
        </w:trPr>
        <w:tc>
          <w:tcPr>
            <w:tcW w:w="9214" w:type="dxa"/>
            <w:gridSpan w:val="4"/>
          </w:tcPr>
          <w:p w14:paraId="59E936DB"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509FDB5E" w14:textId="77777777" w:rsidTr="009F2B49">
        <w:trPr>
          <w:cantSplit/>
          <w:trHeight w:hRule="exact" w:val="440"/>
        </w:trPr>
        <w:tc>
          <w:tcPr>
            <w:tcW w:w="9214" w:type="dxa"/>
            <w:gridSpan w:val="4"/>
          </w:tcPr>
          <w:p w14:paraId="51875A4B"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1D610B8C" w14:textId="77777777" w:rsidTr="009F2B49">
        <w:trPr>
          <w:cantSplit/>
          <w:trHeight w:hRule="exact" w:val="440"/>
        </w:trPr>
        <w:tc>
          <w:tcPr>
            <w:tcW w:w="9214" w:type="dxa"/>
            <w:gridSpan w:val="4"/>
          </w:tcPr>
          <w:p w14:paraId="1FAF831C" w14:textId="77777777" w:rsidR="00391507" w:rsidRPr="009F7101" w:rsidRDefault="00391507" w:rsidP="009F2B49">
            <w:pPr>
              <w:spacing w:before="120"/>
              <w:jc w:val="both"/>
              <w:rPr>
                <w:smallCaps/>
                <w:sz w:val="20"/>
              </w:rPr>
            </w:pPr>
            <w:r w:rsidRPr="009F7101">
              <w:rPr>
                <w:b/>
                <w:smallCaps/>
                <w:sz w:val="20"/>
              </w:rPr>
              <w:t>Note:</w:t>
            </w:r>
          </w:p>
          <w:p w14:paraId="2B459A78" w14:textId="77777777" w:rsidR="00391507" w:rsidRPr="009F7101" w:rsidRDefault="00391507" w:rsidP="009F2B49">
            <w:pPr>
              <w:spacing w:before="180"/>
              <w:jc w:val="both"/>
              <w:rPr>
                <w:smallCaps/>
                <w:sz w:val="20"/>
              </w:rPr>
            </w:pPr>
          </w:p>
          <w:p w14:paraId="2843CA82" w14:textId="77777777" w:rsidR="00391507" w:rsidRPr="009F7101" w:rsidRDefault="00391507" w:rsidP="009F2B49">
            <w:pPr>
              <w:spacing w:before="180"/>
              <w:jc w:val="both"/>
              <w:rPr>
                <w:smallCaps/>
                <w:sz w:val="20"/>
              </w:rPr>
            </w:pPr>
          </w:p>
          <w:p w14:paraId="4BBC99B1" w14:textId="77777777" w:rsidR="00391507" w:rsidRPr="009F7101" w:rsidRDefault="00391507" w:rsidP="009F2B49">
            <w:pPr>
              <w:spacing w:before="180"/>
              <w:jc w:val="both"/>
              <w:rPr>
                <w:smallCaps/>
                <w:sz w:val="20"/>
              </w:rPr>
            </w:pPr>
          </w:p>
        </w:tc>
      </w:tr>
    </w:tbl>
    <w:p w14:paraId="2F04B115" w14:textId="77777777" w:rsidR="00E02D12" w:rsidRPr="009F7101" w:rsidRDefault="00B17E35" w:rsidP="00B17E35">
      <w:pPr>
        <w:autoSpaceDE w:val="0"/>
        <w:autoSpaceDN w:val="0"/>
        <w:adjustRightInd w:val="0"/>
        <w:spacing w:before="0" w:after="0"/>
        <w:jc w:val="both"/>
        <w:rPr>
          <w:sz w:val="20"/>
        </w:rPr>
      </w:pPr>
      <w:r w:rsidRPr="009F7101">
        <w:rPr>
          <w:b/>
          <w:sz w:val="20"/>
        </w:rPr>
        <w:t>7.10.3</w:t>
      </w:r>
      <w:r w:rsidRPr="009F7101">
        <w:rPr>
          <w:sz w:val="20"/>
        </w:rPr>
        <w:t xml:space="preserve"> Does the actions to implement changes affecting certification </w:t>
      </w:r>
      <w:r w:rsidRPr="009F7101">
        <w:rPr>
          <w:noProof/>
          <w:sz w:val="20"/>
        </w:rPr>
        <w:t>include</w:t>
      </w:r>
      <w:r w:rsidRPr="009F7101">
        <w:rPr>
          <w:sz w:val="20"/>
        </w:rPr>
        <w:t xml:space="preserve"> if required, the following:</w:t>
      </w:r>
    </w:p>
    <w:p w14:paraId="620A4772" w14:textId="77777777" w:rsidR="00E02D12" w:rsidRPr="009F7101" w:rsidRDefault="00B17E35" w:rsidP="00A3064C">
      <w:pPr>
        <w:autoSpaceDE w:val="0"/>
        <w:autoSpaceDN w:val="0"/>
        <w:adjustRightInd w:val="0"/>
        <w:spacing w:before="0" w:after="0"/>
        <w:jc w:val="both"/>
        <w:rPr>
          <w:sz w:val="20"/>
        </w:rPr>
      </w:pPr>
      <w:r w:rsidRPr="009F7101">
        <w:rPr>
          <w:sz w:val="20"/>
        </w:rPr>
        <w:t>– evaluation (see 7.4);</w:t>
      </w:r>
    </w:p>
    <w:p w14:paraId="3F63D1EE" w14:textId="77777777" w:rsidR="00E02D12" w:rsidRPr="009F7101" w:rsidRDefault="00B17E35" w:rsidP="00A3064C">
      <w:pPr>
        <w:autoSpaceDE w:val="0"/>
        <w:autoSpaceDN w:val="0"/>
        <w:adjustRightInd w:val="0"/>
        <w:spacing w:before="0" w:after="0"/>
        <w:jc w:val="both"/>
        <w:rPr>
          <w:sz w:val="20"/>
        </w:rPr>
      </w:pPr>
      <w:r w:rsidRPr="009F7101">
        <w:rPr>
          <w:sz w:val="20"/>
        </w:rPr>
        <w:t>– review (see 7.5);</w:t>
      </w:r>
    </w:p>
    <w:p w14:paraId="7379786A" w14:textId="77777777" w:rsidR="00E02D12" w:rsidRPr="009F7101" w:rsidRDefault="00B17E35" w:rsidP="00A3064C">
      <w:pPr>
        <w:autoSpaceDE w:val="0"/>
        <w:autoSpaceDN w:val="0"/>
        <w:adjustRightInd w:val="0"/>
        <w:spacing w:before="0" w:after="0"/>
        <w:jc w:val="both"/>
        <w:rPr>
          <w:sz w:val="20"/>
        </w:rPr>
      </w:pPr>
      <w:r w:rsidRPr="009F7101">
        <w:rPr>
          <w:sz w:val="20"/>
        </w:rPr>
        <w:t>– decision (see 7.6);</w:t>
      </w:r>
    </w:p>
    <w:p w14:paraId="160D7C5D" w14:textId="77777777" w:rsidR="00E02D12" w:rsidRPr="009F7101" w:rsidRDefault="00B17E35" w:rsidP="00B17E35">
      <w:pPr>
        <w:autoSpaceDE w:val="0"/>
        <w:autoSpaceDN w:val="0"/>
        <w:adjustRightInd w:val="0"/>
        <w:spacing w:before="0" w:after="0"/>
        <w:jc w:val="both"/>
        <w:rPr>
          <w:sz w:val="20"/>
        </w:rPr>
      </w:pPr>
      <w:r w:rsidRPr="009F7101">
        <w:rPr>
          <w:sz w:val="20"/>
        </w:rPr>
        <w:t xml:space="preserve">– issuance of revised formal certification documentation (see 7.7) to extend or reduce the </w:t>
      </w:r>
      <w:r w:rsidRPr="009F7101">
        <w:rPr>
          <w:noProof/>
          <w:sz w:val="20"/>
        </w:rPr>
        <w:t>scope</w:t>
      </w:r>
      <w:r w:rsidRPr="009F7101">
        <w:rPr>
          <w:sz w:val="20"/>
        </w:rPr>
        <w:t xml:space="preserve"> of certification;</w:t>
      </w:r>
    </w:p>
    <w:p w14:paraId="1E68A705" w14:textId="77777777" w:rsidR="00E02D12" w:rsidRPr="009F7101" w:rsidRDefault="00B17E35" w:rsidP="00B17E35">
      <w:pPr>
        <w:autoSpaceDE w:val="0"/>
        <w:autoSpaceDN w:val="0"/>
        <w:adjustRightInd w:val="0"/>
        <w:spacing w:before="0" w:after="0"/>
        <w:jc w:val="both"/>
        <w:rPr>
          <w:sz w:val="20"/>
        </w:rPr>
      </w:pPr>
      <w:r w:rsidRPr="009F7101">
        <w:rPr>
          <w:sz w:val="20"/>
        </w:rPr>
        <w:t>– issuance of certification documentation of revised surveillance activities (if surveillance is part of the certification scheme).</w:t>
      </w:r>
    </w:p>
    <w:p w14:paraId="2FDC3D3D" w14:textId="77777777" w:rsidR="00B17E35" w:rsidRPr="009F7101" w:rsidRDefault="00B17E35" w:rsidP="00B17E35">
      <w:pPr>
        <w:autoSpaceDE w:val="0"/>
        <w:autoSpaceDN w:val="0"/>
        <w:adjustRightInd w:val="0"/>
        <w:spacing w:before="0" w:after="0"/>
        <w:jc w:val="both"/>
        <w:rPr>
          <w:sz w:val="20"/>
        </w:rPr>
      </w:pPr>
      <w:r w:rsidRPr="009F7101">
        <w:rPr>
          <w:sz w:val="20"/>
        </w:rPr>
        <w:t>Are these actions completed in accordance with applicable parts of 7.4, 7.5, 7.6, 7.7 and 7.8?</w:t>
      </w:r>
    </w:p>
    <w:p w14:paraId="2F261F82" w14:textId="77777777" w:rsidR="00E02D12" w:rsidRPr="009F7101" w:rsidRDefault="00B17E35" w:rsidP="00B17E35">
      <w:pPr>
        <w:autoSpaceDE w:val="0"/>
        <w:autoSpaceDN w:val="0"/>
        <w:adjustRightInd w:val="0"/>
        <w:spacing w:before="0" w:after="0"/>
        <w:jc w:val="both"/>
        <w:rPr>
          <w:sz w:val="20"/>
        </w:rPr>
      </w:pPr>
      <w:r w:rsidRPr="009F7101">
        <w:rPr>
          <w:sz w:val="20"/>
        </w:rPr>
        <w:t>Do records (see 7.12) include the rationale for excluding any of the above activities (e.g. when a certification requirement that is not a product requirement changes, and no evaluation, review or decision activities are necessar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425FED70" w14:textId="77777777" w:rsidTr="009F2B49">
        <w:trPr>
          <w:cantSplit/>
          <w:trHeight w:hRule="exact" w:val="440"/>
        </w:trPr>
        <w:tc>
          <w:tcPr>
            <w:tcW w:w="1701" w:type="dxa"/>
          </w:tcPr>
          <w:p w14:paraId="6493899A"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B12CED0"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B94AA52"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15704CC"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1A413DFD" w14:textId="77777777" w:rsidTr="009F2B49">
        <w:trPr>
          <w:cantSplit/>
          <w:trHeight w:hRule="exact" w:val="440"/>
        </w:trPr>
        <w:tc>
          <w:tcPr>
            <w:tcW w:w="9214" w:type="dxa"/>
            <w:gridSpan w:val="4"/>
          </w:tcPr>
          <w:p w14:paraId="7524A7AB"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4CAF3760" w14:textId="77777777" w:rsidTr="009F2B49">
        <w:trPr>
          <w:cantSplit/>
          <w:trHeight w:hRule="exact" w:val="440"/>
        </w:trPr>
        <w:tc>
          <w:tcPr>
            <w:tcW w:w="9214" w:type="dxa"/>
            <w:gridSpan w:val="4"/>
          </w:tcPr>
          <w:p w14:paraId="53F3D7EB"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42C54FD7" w14:textId="77777777" w:rsidTr="009F2B49">
        <w:trPr>
          <w:cantSplit/>
          <w:trHeight w:hRule="exact" w:val="440"/>
        </w:trPr>
        <w:tc>
          <w:tcPr>
            <w:tcW w:w="9214" w:type="dxa"/>
            <w:gridSpan w:val="4"/>
          </w:tcPr>
          <w:p w14:paraId="78EC3204" w14:textId="77777777" w:rsidR="00391507" w:rsidRPr="009F7101" w:rsidRDefault="00391507" w:rsidP="009F2B49">
            <w:pPr>
              <w:spacing w:before="120"/>
              <w:jc w:val="both"/>
              <w:rPr>
                <w:smallCaps/>
                <w:sz w:val="20"/>
              </w:rPr>
            </w:pPr>
            <w:r w:rsidRPr="009F7101">
              <w:rPr>
                <w:b/>
                <w:smallCaps/>
                <w:sz w:val="20"/>
              </w:rPr>
              <w:t>Note:</w:t>
            </w:r>
          </w:p>
          <w:p w14:paraId="1847C2FC" w14:textId="77777777" w:rsidR="00391507" w:rsidRPr="009F7101" w:rsidRDefault="00391507" w:rsidP="009F2B49">
            <w:pPr>
              <w:spacing w:before="180"/>
              <w:jc w:val="both"/>
              <w:rPr>
                <w:smallCaps/>
                <w:sz w:val="20"/>
              </w:rPr>
            </w:pPr>
          </w:p>
          <w:p w14:paraId="140FF705" w14:textId="77777777" w:rsidR="00391507" w:rsidRPr="009F7101" w:rsidRDefault="00391507" w:rsidP="009F2B49">
            <w:pPr>
              <w:spacing w:before="180"/>
              <w:jc w:val="both"/>
              <w:rPr>
                <w:smallCaps/>
                <w:sz w:val="20"/>
              </w:rPr>
            </w:pPr>
          </w:p>
          <w:p w14:paraId="43843A81" w14:textId="77777777" w:rsidR="00391507" w:rsidRPr="009F7101" w:rsidRDefault="00391507" w:rsidP="009F2B49">
            <w:pPr>
              <w:spacing w:before="180"/>
              <w:jc w:val="both"/>
              <w:rPr>
                <w:smallCaps/>
                <w:sz w:val="20"/>
              </w:rPr>
            </w:pPr>
          </w:p>
        </w:tc>
      </w:tr>
    </w:tbl>
    <w:p w14:paraId="2694B0F1" w14:textId="77777777" w:rsidR="00E02D12" w:rsidRPr="009F7101" w:rsidRDefault="00B17E35" w:rsidP="00B17E35">
      <w:pPr>
        <w:autoSpaceDE w:val="0"/>
        <w:autoSpaceDN w:val="0"/>
        <w:adjustRightInd w:val="0"/>
        <w:spacing w:before="0" w:after="0"/>
        <w:jc w:val="both"/>
        <w:rPr>
          <w:b/>
          <w:sz w:val="20"/>
        </w:rPr>
      </w:pPr>
      <w:r w:rsidRPr="009F7101">
        <w:rPr>
          <w:b/>
          <w:sz w:val="20"/>
        </w:rPr>
        <w:t>7.11 Termination, reduction, suspension or withdrawal of certification</w:t>
      </w:r>
    </w:p>
    <w:p w14:paraId="3154CC1E" w14:textId="77777777" w:rsidR="00E02D12" w:rsidRPr="009F7101" w:rsidRDefault="00B17E35" w:rsidP="00B17E35">
      <w:pPr>
        <w:autoSpaceDE w:val="0"/>
        <w:autoSpaceDN w:val="0"/>
        <w:adjustRightInd w:val="0"/>
        <w:spacing w:before="0" w:after="0"/>
        <w:jc w:val="both"/>
        <w:rPr>
          <w:sz w:val="20"/>
        </w:rPr>
      </w:pPr>
      <w:r w:rsidRPr="009F7101">
        <w:rPr>
          <w:b/>
          <w:sz w:val="20"/>
        </w:rPr>
        <w:t>7.11.1</w:t>
      </w:r>
      <w:r w:rsidRPr="009F7101">
        <w:rPr>
          <w:sz w:val="20"/>
        </w:rPr>
        <w:t xml:space="preserve"> Does the certification body consider and decide upon the appropriate action when a nonconformity with certification requirements is substantiated, either as a result of surveillance or otherwise?</w:t>
      </w:r>
    </w:p>
    <w:p w14:paraId="1D276814" w14:textId="77777777" w:rsidR="00E02D12" w:rsidRPr="009F7101" w:rsidRDefault="00B17E35" w:rsidP="00A3064C">
      <w:pPr>
        <w:autoSpaceDE w:val="0"/>
        <w:autoSpaceDN w:val="0"/>
        <w:adjustRightInd w:val="0"/>
        <w:spacing w:before="0" w:after="0"/>
        <w:jc w:val="both"/>
        <w:rPr>
          <w:i/>
          <w:sz w:val="20"/>
        </w:rPr>
      </w:pPr>
      <w:r w:rsidRPr="009F7101">
        <w:rPr>
          <w:i/>
          <w:sz w:val="20"/>
        </w:rPr>
        <w:t>NOTE Appropriate action can include the following:</w:t>
      </w:r>
    </w:p>
    <w:p w14:paraId="0BD07E31" w14:textId="77777777" w:rsidR="00B17E35" w:rsidRPr="009F7101" w:rsidRDefault="00B17E35" w:rsidP="00B17E35">
      <w:pPr>
        <w:autoSpaceDE w:val="0"/>
        <w:autoSpaceDN w:val="0"/>
        <w:adjustRightInd w:val="0"/>
        <w:spacing w:before="0" w:after="0"/>
        <w:jc w:val="both"/>
        <w:rPr>
          <w:i/>
          <w:sz w:val="20"/>
        </w:rPr>
      </w:pPr>
      <w:r w:rsidRPr="009F7101">
        <w:rPr>
          <w:i/>
          <w:sz w:val="20"/>
        </w:rPr>
        <w:t>a) continuation of certification under conditions specified by the certification body (e.g. increased surveillance);</w:t>
      </w:r>
    </w:p>
    <w:p w14:paraId="5885D6BF" w14:textId="77777777" w:rsidR="00B17E35" w:rsidRPr="009F7101" w:rsidRDefault="00B17E35" w:rsidP="00B17E35">
      <w:pPr>
        <w:autoSpaceDE w:val="0"/>
        <w:autoSpaceDN w:val="0"/>
        <w:adjustRightInd w:val="0"/>
        <w:spacing w:before="0" w:after="0"/>
        <w:jc w:val="both"/>
        <w:rPr>
          <w:i/>
          <w:sz w:val="20"/>
        </w:rPr>
      </w:pPr>
      <w:r w:rsidRPr="009F7101">
        <w:rPr>
          <w:i/>
          <w:sz w:val="20"/>
        </w:rPr>
        <w:t>b) reduction in the scope of certification to remove nonconforming product variants;</w:t>
      </w:r>
    </w:p>
    <w:p w14:paraId="218C3907" w14:textId="77777777" w:rsidR="00B17E35" w:rsidRPr="009F7101" w:rsidRDefault="00B17E35" w:rsidP="00B17E35">
      <w:pPr>
        <w:autoSpaceDE w:val="0"/>
        <w:autoSpaceDN w:val="0"/>
        <w:adjustRightInd w:val="0"/>
        <w:spacing w:before="0" w:after="0"/>
        <w:jc w:val="both"/>
        <w:rPr>
          <w:i/>
          <w:sz w:val="20"/>
        </w:rPr>
      </w:pPr>
      <w:r w:rsidRPr="009F7101">
        <w:rPr>
          <w:i/>
          <w:sz w:val="20"/>
        </w:rPr>
        <w:t>c) suspension of the certification pending remedial action by the client;</w:t>
      </w:r>
    </w:p>
    <w:p w14:paraId="1B747AA4" w14:textId="77777777" w:rsidR="00E02D12" w:rsidRPr="009F7101" w:rsidRDefault="00B17E35" w:rsidP="00B17E35">
      <w:pPr>
        <w:autoSpaceDE w:val="0"/>
        <w:autoSpaceDN w:val="0"/>
        <w:adjustRightInd w:val="0"/>
        <w:spacing w:before="0" w:after="0"/>
        <w:jc w:val="both"/>
        <w:rPr>
          <w:i/>
          <w:sz w:val="20"/>
        </w:rPr>
      </w:pPr>
      <w:r w:rsidRPr="009F7101">
        <w:rPr>
          <w:i/>
          <w:sz w:val="20"/>
        </w:rPr>
        <w:t>d) withdrawal of the certific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5277909E" w14:textId="77777777" w:rsidTr="009F2B49">
        <w:trPr>
          <w:cantSplit/>
          <w:trHeight w:hRule="exact" w:val="440"/>
        </w:trPr>
        <w:tc>
          <w:tcPr>
            <w:tcW w:w="1701" w:type="dxa"/>
          </w:tcPr>
          <w:p w14:paraId="5E91A8CA"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505249A"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159EBE9"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1BBF374"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96F8701" w14:textId="77777777" w:rsidTr="009F2B49">
        <w:trPr>
          <w:cantSplit/>
          <w:trHeight w:hRule="exact" w:val="440"/>
        </w:trPr>
        <w:tc>
          <w:tcPr>
            <w:tcW w:w="9214" w:type="dxa"/>
            <w:gridSpan w:val="4"/>
          </w:tcPr>
          <w:p w14:paraId="4FF3DCEE"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2406E734" w14:textId="77777777" w:rsidTr="009F2B49">
        <w:trPr>
          <w:cantSplit/>
          <w:trHeight w:hRule="exact" w:val="440"/>
        </w:trPr>
        <w:tc>
          <w:tcPr>
            <w:tcW w:w="9214" w:type="dxa"/>
            <w:gridSpan w:val="4"/>
          </w:tcPr>
          <w:p w14:paraId="269B0476"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66C9D26C" w14:textId="77777777" w:rsidTr="009F2B49">
        <w:trPr>
          <w:cantSplit/>
          <w:trHeight w:hRule="exact" w:val="440"/>
        </w:trPr>
        <w:tc>
          <w:tcPr>
            <w:tcW w:w="9214" w:type="dxa"/>
            <w:gridSpan w:val="4"/>
          </w:tcPr>
          <w:p w14:paraId="37E0828B" w14:textId="77777777" w:rsidR="00391507" w:rsidRPr="009F7101" w:rsidRDefault="00391507" w:rsidP="009F2B49">
            <w:pPr>
              <w:spacing w:before="120"/>
              <w:jc w:val="both"/>
              <w:rPr>
                <w:smallCaps/>
                <w:sz w:val="20"/>
              </w:rPr>
            </w:pPr>
            <w:r w:rsidRPr="009F7101">
              <w:rPr>
                <w:b/>
                <w:smallCaps/>
                <w:sz w:val="20"/>
              </w:rPr>
              <w:t>Note:</w:t>
            </w:r>
          </w:p>
          <w:p w14:paraId="3AFCE15E" w14:textId="77777777" w:rsidR="00391507" w:rsidRPr="009F7101" w:rsidRDefault="00391507" w:rsidP="009F2B49">
            <w:pPr>
              <w:spacing w:before="180"/>
              <w:jc w:val="both"/>
              <w:rPr>
                <w:smallCaps/>
                <w:sz w:val="20"/>
              </w:rPr>
            </w:pPr>
          </w:p>
          <w:p w14:paraId="125EA8F2" w14:textId="77777777" w:rsidR="00391507" w:rsidRPr="009F7101" w:rsidRDefault="00391507" w:rsidP="009F2B49">
            <w:pPr>
              <w:spacing w:before="180"/>
              <w:jc w:val="both"/>
              <w:rPr>
                <w:smallCaps/>
                <w:sz w:val="20"/>
              </w:rPr>
            </w:pPr>
          </w:p>
          <w:p w14:paraId="5483FE91" w14:textId="77777777" w:rsidR="00391507" w:rsidRPr="009F7101" w:rsidRDefault="00391507" w:rsidP="009F2B49">
            <w:pPr>
              <w:spacing w:before="180"/>
              <w:jc w:val="both"/>
              <w:rPr>
                <w:smallCaps/>
                <w:sz w:val="20"/>
              </w:rPr>
            </w:pPr>
          </w:p>
        </w:tc>
      </w:tr>
    </w:tbl>
    <w:p w14:paraId="679A5997" w14:textId="77777777" w:rsidR="00E02D12" w:rsidRPr="009F7101" w:rsidRDefault="00B17E35" w:rsidP="00B17E35">
      <w:pPr>
        <w:autoSpaceDE w:val="0"/>
        <w:autoSpaceDN w:val="0"/>
        <w:adjustRightInd w:val="0"/>
        <w:spacing w:before="0" w:after="0"/>
        <w:jc w:val="both"/>
        <w:rPr>
          <w:sz w:val="20"/>
        </w:rPr>
      </w:pPr>
      <w:r w:rsidRPr="009F7101">
        <w:rPr>
          <w:b/>
          <w:sz w:val="20"/>
        </w:rPr>
        <w:t>7.11.2</w:t>
      </w:r>
      <w:r w:rsidRPr="009F7101">
        <w:rPr>
          <w:sz w:val="20"/>
        </w:rPr>
        <w:t xml:space="preserve"> Are the requirements in 7.4, 7.5 or 7.6, respectively, fulfilled when the appropriate action includes evaluation, review or a certification decis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00EA6E54" w14:textId="77777777" w:rsidTr="009F2B49">
        <w:trPr>
          <w:cantSplit/>
          <w:trHeight w:hRule="exact" w:val="440"/>
        </w:trPr>
        <w:tc>
          <w:tcPr>
            <w:tcW w:w="1701" w:type="dxa"/>
          </w:tcPr>
          <w:p w14:paraId="276BE653"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16FCA47"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8AFF49C"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147F763"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135BEF7B" w14:textId="77777777" w:rsidTr="009F2B49">
        <w:trPr>
          <w:cantSplit/>
          <w:trHeight w:hRule="exact" w:val="440"/>
        </w:trPr>
        <w:tc>
          <w:tcPr>
            <w:tcW w:w="9214" w:type="dxa"/>
            <w:gridSpan w:val="4"/>
          </w:tcPr>
          <w:p w14:paraId="3C974C6E"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7AADB96E" w14:textId="77777777" w:rsidTr="009F2B49">
        <w:trPr>
          <w:cantSplit/>
          <w:trHeight w:hRule="exact" w:val="440"/>
        </w:trPr>
        <w:tc>
          <w:tcPr>
            <w:tcW w:w="9214" w:type="dxa"/>
            <w:gridSpan w:val="4"/>
          </w:tcPr>
          <w:p w14:paraId="48FF069E"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78FC1767" w14:textId="77777777" w:rsidTr="009F2B49">
        <w:trPr>
          <w:cantSplit/>
          <w:trHeight w:hRule="exact" w:val="440"/>
        </w:trPr>
        <w:tc>
          <w:tcPr>
            <w:tcW w:w="9214" w:type="dxa"/>
            <w:gridSpan w:val="4"/>
          </w:tcPr>
          <w:p w14:paraId="75AFAF96" w14:textId="77777777" w:rsidR="00391507" w:rsidRPr="009F7101" w:rsidRDefault="00391507" w:rsidP="009F2B49">
            <w:pPr>
              <w:spacing w:before="120"/>
              <w:jc w:val="both"/>
              <w:rPr>
                <w:smallCaps/>
                <w:sz w:val="20"/>
              </w:rPr>
            </w:pPr>
            <w:r w:rsidRPr="009F7101">
              <w:rPr>
                <w:b/>
                <w:smallCaps/>
                <w:sz w:val="20"/>
              </w:rPr>
              <w:t>Note:</w:t>
            </w:r>
          </w:p>
          <w:p w14:paraId="6FF00CCB" w14:textId="77777777" w:rsidR="00391507" w:rsidRPr="009F7101" w:rsidRDefault="00391507" w:rsidP="009F2B49">
            <w:pPr>
              <w:spacing w:before="180"/>
              <w:jc w:val="both"/>
              <w:rPr>
                <w:smallCaps/>
                <w:sz w:val="20"/>
              </w:rPr>
            </w:pPr>
          </w:p>
          <w:p w14:paraId="6727B8F6" w14:textId="77777777" w:rsidR="00391507" w:rsidRPr="009F7101" w:rsidRDefault="00391507" w:rsidP="009F2B49">
            <w:pPr>
              <w:spacing w:before="180"/>
              <w:jc w:val="both"/>
              <w:rPr>
                <w:smallCaps/>
                <w:sz w:val="20"/>
              </w:rPr>
            </w:pPr>
          </w:p>
          <w:p w14:paraId="79EFA0E3" w14:textId="77777777" w:rsidR="00391507" w:rsidRPr="009F7101" w:rsidRDefault="00391507" w:rsidP="009F2B49">
            <w:pPr>
              <w:spacing w:before="180"/>
              <w:jc w:val="both"/>
              <w:rPr>
                <w:smallCaps/>
                <w:sz w:val="20"/>
              </w:rPr>
            </w:pPr>
          </w:p>
        </w:tc>
      </w:tr>
    </w:tbl>
    <w:p w14:paraId="7A1ABCD5" w14:textId="77777777" w:rsidR="0039202B" w:rsidRPr="009F7101" w:rsidRDefault="00B17E35" w:rsidP="00B17E35">
      <w:pPr>
        <w:autoSpaceDE w:val="0"/>
        <w:autoSpaceDN w:val="0"/>
        <w:adjustRightInd w:val="0"/>
        <w:spacing w:before="0" w:after="0"/>
        <w:jc w:val="both"/>
        <w:rPr>
          <w:sz w:val="20"/>
        </w:rPr>
      </w:pPr>
      <w:r w:rsidRPr="009F7101">
        <w:rPr>
          <w:b/>
          <w:sz w:val="20"/>
        </w:rPr>
        <w:t>7.11.3</w:t>
      </w:r>
      <w:r w:rsidRPr="009F7101">
        <w:rPr>
          <w:sz w:val="20"/>
        </w:rPr>
        <w:t xml:space="preserve"> If certification is terminated (by request of the client), suspended or withdrawn, does the certification body take actions specified by the certification scheme and does it make all necessary modifications to formal certification documents, public information, authorizations for use of marks, etc., in order to ensure it provides no indication that the product continues </w:t>
      </w:r>
      <w:r w:rsidR="0039202B" w:rsidRPr="009F7101">
        <w:rPr>
          <w:sz w:val="20"/>
        </w:rPr>
        <w:t>to be certified?</w:t>
      </w:r>
      <w:r w:rsidRPr="009F7101">
        <w:rPr>
          <w:sz w:val="20"/>
        </w:rPr>
        <w:t xml:space="preserve"> </w:t>
      </w:r>
    </w:p>
    <w:p w14:paraId="6ECB1F4D" w14:textId="77777777" w:rsidR="00E02D12" w:rsidRPr="009F7101" w:rsidRDefault="00B17E35" w:rsidP="00B17E35">
      <w:pPr>
        <w:autoSpaceDE w:val="0"/>
        <w:autoSpaceDN w:val="0"/>
        <w:adjustRightInd w:val="0"/>
        <w:spacing w:before="0" w:after="0"/>
        <w:jc w:val="both"/>
        <w:rPr>
          <w:sz w:val="20"/>
        </w:rPr>
      </w:pPr>
      <w:r w:rsidRPr="009F7101">
        <w:rPr>
          <w:sz w:val="20"/>
        </w:rPr>
        <w:t xml:space="preserve">If a scope of certification is reduced, </w:t>
      </w:r>
      <w:r w:rsidR="0039202B" w:rsidRPr="009F7101">
        <w:rPr>
          <w:sz w:val="20"/>
        </w:rPr>
        <w:t xml:space="preserve">does </w:t>
      </w:r>
      <w:r w:rsidRPr="009F7101">
        <w:rPr>
          <w:sz w:val="20"/>
        </w:rPr>
        <w:t xml:space="preserve">the certification body take actions specified by the certification scheme and </w:t>
      </w:r>
      <w:r w:rsidR="0039202B" w:rsidRPr="009F7101">
        <w:rPr>
          <w:sz w:val="20"/>
        </w:rPr>
        <w:t>does it</w:t>
      </w:r>
      <w:r w:rsidRPr="009F7101">
        <w:rPr>
          <w:sz w:val="20"/>
        </w:rPr>
        <w:t xml:space="preserve"> make all necessary modifications to formal certification documents, public information, authorizations for use of marks, etc., in order to ensure the reduced scope of certification is clearly communicated to the client and clearly specified in certification documentation and public information</w:t>
      </w:r>
      <w:r w:rsidR="002579E6"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32CF8C05" w14:textId="77777777" w:rsidTr="009F2B49">
        <w:trPr>
          <w:cantSplit/>
          <w:trHeight w:hRule="exact" w:val="440"/>
        </w:trPr>
        <w:tc>
          <w:tcPr>
            <w:tcW w:w="1701" w:type="dxa"/>
          </w:tcPr>
          <w:p w14:paraId="017CCAC8"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B7C0D3C"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1148193"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ABBD463"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034C2BAE" w14:textId="77777777" w:rsidTr="009F2B49">
        <w:trPr>
          <w:cantSplit/>
          <w:trHeight w:hRule="exact" w:val="440"/>
        </w:trPr>
        <w:tc>
          <w:tcPr>
            <w:tcW w:w="9214" w:type="dxa"/>
            <w:gridSpan w:val="4"/>
          </w:tcPr>
          <w:p w14:paraId="5F3B5C2E"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1E5F42F2" w14:textId="77777777" w:rsidTr="009F2B49">
        <w:trPr>
          <w:cantSplit/>
          <w:trHeight w:hRule="exact" w:val="440"/>
        </w:trPr>
        <w:tc>
          <w:tcPr>
            <w:tcW w:w="9214" w:type="dxa"/>
            <w:gridSpan w:val="4"/>
          </w:tcPr>
          <w:p w14:paraId="1C3452F5"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549E9619" w14:textId="77777777" w:rsidTr="009F2B49">
        <w:trPr>
          <w:cantSplit/>
          <w:trHeight w:hRule="exact" w:val="440"/>
        </w:trPr>
        <w:tc>
          <w:tcPr>
            <w:tcW w:w="9214" w:type="dxa"/>
            <w:gridSpan w:val="4"/>
          </w:tcPr>
          <w:p w14:paraId="47980266" w14:textId="77777777" w:rsidR="00391507" w:rsidRPr="009F7101" w:rsidRDefault="00391507" w:rsidP="009F2B49">
            <w:pPr>
              <w:spacing w:before="120"/>
              <w:jc w:val="both"/>
              <w:rPr>
                <w:smallCaps/>
                <w:sz w:val="20"/>
              </w:rPr>
            </w:pPr>
            <w:r w:rsidRPr="009F7101">
              <w:rPr>
                <w:b/>
                <w:smallCaps/>
                <w:sz w:val="20"/>
              </w:rPr>
              <w:t>Note:</w:t>
            </w:r>
          </w:p>
          <w:p w14:paraId="2DA0DDA5" w14:textId="77777777" w:rsidR="00391507" w:rsidRPr="009F7101" w:rsidRDefault="00391507" w:rsidP="009F2B49">
            <w:pPr>
              <w:spacing w:before="180"/>
              <w:jc w:val="both"/>
              <w:rPr>
                <w:smallCaps/>
                <w:sz w:val="20"/>
              </w:rPr>
            </w:pPr>
          </w:p>
          <w:p w14:paraId="0F63CD93" w14:textId="77777777" w:rsidR="00391507" w:rsidRPr="009F7101" w:rsidRDefault="00391507" w:rsidP="009F2B49">
            <w:pPr>
              <w:spacing w:before="180"/>
              <w:jc w:val="both"/>
              <w:rPr>
                <w:smallCaps/>
                <w:sz w:val="20"/>
              </w:rPr>
            </w:pPr>
          </w:p>
          <w:p w14:paraId="02D23096" w14:textId="77777777" w:rsidR="00391507" w:rsidRPr="009F7101" w:rsidRDefault="00391507" w:rsidP="009F2B49">
            <w:pPr>
              <w:spacing w:before="180"/>
              <w:jc w:val="both"/>
              <w:rPr>
                <w:smallCaps/>
                <w:sz w:val="20"/>
              </w:rPr>
            </w:pPr>
          </w:p>
        </w:tc>
      </w:tr>
    </w:tbl>
    <w:p w14:paraId="62F13258" w14:textId="77777777" w:rsidR="00E02D12" w:rsidRPr="009F7101" w:rsidRDefault="000C4EAA" w:rsidP="000C4EAA">
      <w:pPr>
        <w:autoSpaceDE w:val="0"/>
        <w:autoSpaceDN w:val="0"/>
        <w:adjustRightInd w:val="0"/>
        <w:spacing w:before="0" w:after="0"/>
        <w:jc w:val="both"/>
        <w:rPr>
          <w:sz w:val="20"/>
        </w:rPr>
      </w:pPr>
      <w:r w:rsidRPr="009F7101">
        <w:rPr>
          <w:b/>
          <w:sz w:val="20"/>
        </w:rPr>
        <w:t>7.11.4</w:t>
      </w:r>
      <w:r w:rsidRPr="009F7101">
        <w:rPr>
          <w:sz w:val="20"/>
        </w:rPr>
        <w:t xml:space="preserve"> If certification is suspended, does the certification body assign one or more persons to formulate and communicate the following to the client:</w:t>
      </w:r>
    </w:p>
    <w:p w14:paraId="5A255513" w14:textId="77777777" w:rsidR="00E02D12" w:rsidRPr="009F7101" w:rsidRDefault="000C4EAA" w:rsidP="000C4EAA">
      <w:pPr>
        <w:autoSpaceDE w:val="0"/>
        <w:autoSpaceDN w:val="0"/>
        <w:adjustRightInd w:val="0"/>
        <w:spacing w:before="0" w:after="0"/>
        <w:jc w:val="both"/>
        <w:rPr>
          <w:sz w:val="20"/>
        </w:rPr>
      </w:pPr>
      <w:r w:rsidRPr="009F7101">
        <w:rPr>
          <w:sz w:val="20"/>
        </w:rPr>
        <w:t>– actions needed to end suspension and restore certification for the product(s) in accordance with the certification scheme;</w:t>
      </w:r>
    </w:p>
    <w:p w14:paraId="653DA473" w14:textId="77777777" w:rsidR="00E02D12" w:rsidRPr="009F7101" w:rsidRDefault="000C4EAA" w:rsidP="000C4EAA">
      <w:pPr>
        <w:autoSpaceDE w:val="0"/>
        <w:autoSpaceDN w:val="0"/>
        <w:adjustRightInd w:val="0"/>
        <w:spacing w:before="0" w:after="0"/>
        <w:jc w:val="both"/>
        <w:rPr>
          <w:sz w:val="20"/>
        </w:rPr>
      </w:pPr>
      <w:r w:rsidRPr="009F7101">
        <w:rPr>
          <w:sz w:val="20"/>
        </w:rPr>
        <w:t>– any other actions required by the certification scheme?</w:t>
      </w:r>
    </w:p>
    <w:p w14:paraId="08DAB4DC" w14:textId="77777777" w:rsidR="00E02D12" w:rsidRPr="009F7101" w:rsidRDefault="000C4EAA" w:rsidP="000C4EAA">
      <w:pPr>
        <w:autoSpaceDE w:val="0"/>
        <w:autoSpaceDN w:val="0"/>
        <w:adjustRightInd w:val="0"/>
        <w:spacing w:before="0" w:after="0"/>
        <w:jc w:val="both"/>
        <w:rPr>
          <w:sz w:val="20"/>
        </w:rPr>
      </w:pPr>
      <w:r w:rsidRPr="009F7101">
        <w:rPr>
          <w:sz w:val="20"/>
        </w:rPr>
        <w:t>Are these persons competent in their knowledge and understanding of all aspects of the handling of suspended certifications (see 6.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77AFF80F" w14:textId="77777777" w:rsidTr="009F2B49">
        <w:trPr>
          <w:cantSplit/>
          <w:trHeight w:hRule="exact" w:val="440"/>
        </w:trPr>
        <w:tc>
          <w:tcPr>
            <w:tcW w:w="1701" w:type="dxa"/>
          </w:tcPr>
          <w:p w14:paraId="495910AC"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8E16B86"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AE6FA19"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A158C3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1B463648" w14:textId="77777777" w:rsidTr="009F2B49">
        <w:trPr>
          <w:cantSplit/>
          <w:trHeight w:hRule="exact" w:val="440"/>
        </w:trPr>
        <w:tc>
          <w:tcPr>
            <w:tcW w:w="9214" w:type="dxa"/>
            <w:gridSpan w:val="4"/>
          </w:tcPr>
          <w:p w14:paraId="34CC437F"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7AA6F719" w14:textId="77777777" w:rsidTr="009F2B49">
        <w:trPr>
          <w:cantSplit/>
          <w:trHeight w:hRule="exact" w:val="440"/>
        </w:trPr>
        <w:tc>
          <w:tcPr>
            <w:tcW w:w="9214" w:type="dxa"/>
            <w:gridSpan w:val="4"/>
          </w:tcPr>
          <w:p w14:paraId="6F9D2525"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33474025" w14:textId="77777777" w:rsidTr="009F2B49">
        <w:trPr>
          <w:cantSplit/>
          <w:trHeight w:hRule="exact" w:val="440"/>
        </w:trPr>
        <w:tc>
          <w:tcPr>
            <w:tcW w:w="9214" w:type="dxa"/>
            <w:gridSpan w:val="4"/>
          </w:tcPr>
          <w:p w14:paraId="72626141" w14:textId="77777777" w:rsidR="00391507" w:rsidRPr="009F7101" w:rsidRDefault="00391507" w:rsidP="009F2B49">
            <w:pPr>
              <w:spacing w:before="120"/>
              <w:jc w:val="both"/>
              <w:rPr>
                <w:smallCaps/>
                <w:sz w:val="20"/>
              </w:rPr>
            </w:pPr>
            <w:r w:rsidRPr="009F7101">
              <w:rPr>
                <w:b/>
                <w:smallCaps/>
                <w:sz w:val="20"/>
              </w:rPr>
              <w:t>Note:</w:t>
            </w:r>
          </w:p>
          <w:p w14:paraId="4339FF76" w14:textId="77777777" w:rsidR="00391507" w:rsidRPr="009F7101" w:rsidRDefault="00391507" w:rsidP="009F2B49">
            <w:pPr>
              <w:spacing w:before="180"/>
              <w:jc w:val="both"/>
              <w:rPr>
                <w:smallCaps/>
                <w:sz w:val="20"/>
              </w:rPr>
            </w:pPr>
          </w:p>
          <w:p w14:paraId="230A2DA8" w14:textId="77777777" w:rsidR="00391507" w:rsidRPr="009F7101" w:rsidRDefault="00391507" w:rsidP="009F2B49">
            <w:pPr>
              <w:spacing w:before="180"/>
              <w:jc w:val="both"/>
              <w:rPr>
                <w:smallCaps/>
                <w:sz w:val="20"/>
              </w:rPr>
            </w:pPr>
          </w:p>
          <w:p w14:paraId="58864D10" w14:textId="77777777" w:rsidR="00391507" w:rsidRPr="009F7101" w:rsidRDefault="00391507" w:rsidP="009F2B49">
            <w:pPr>
              <w:spacing w:before="180"/>
              <w:jc w:val="both"/>
              <w:rPr>
                <w:smallCaps/>
                <w:sz w:val="20"/>
              </w:rPr>
            </w:pPr>
          </w:p>
        </w:tc>
      </w:tr>
    </w:tbl>
    <w:p w14:paraId="4F74A368" w14:textId="77777777" w:rsidR="00E02D12" w:rsidRPr="009F7101" w:rsidRDefault="00C352D4" w:rsidP="00C352D4">
      <w:pPr>
        <w:autoSpaceDE w:val="0"/>
        <w:autoSpaceDN w:val="0"/>
        <w:adjustRightInd w:val="0"/>
        <w:spacing w:before="0" w:after="0"/>
        <w:jc w:val="both"/>
        <w:rPr>
          <w:sz w:val="20"/>
        </w:rPr>
      </w:pPr>
      <w:r w:rsidRPr="009F7101">
        <w:rPr>
          <w:b/>
          <w:sz w:val="20"/>
        </w:rPr>
        <w:t>7.11.5</w:t>
      </w:r>
      <w:r w:rsidRPr="009F7101">
        <w:rPr>
          <w:sz w:val="20"/>
        </w:rPr>
        <w:t xml:space="preserve"> </w:t>
      </w:r>
      <w:r w:rsidR="00F4758E" w:rsidRPr="009F7101">
        <w:rPr>
          <w:sz w:val="20"/>
        </w:rPr>
        <w:t>A</w:t>
      </w:r>
      <w:r w:rsidRPr="009F7101">
        <w:rPr>
          <w:sz w:val="20"/>
        </w:rPr>
        <w:t>re any evaluations, reviews or decisions needed to resolve the suspension, or that are required by the certification scheme, completed in accordance with the applicable parts of 7.4, 7.5, 7.6, 7.7.3, 7.9 and 7.11.3?</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22AD5001" w14:textId="77777777" w:rsidTr="009F2B49">
        <w:trPr>
          <w:cantSplit/>
          <w:trHeight w:hRule="exact" w:val="440"/>
        </w:trPr>
        <w:tc>
          <w:tcPr>
            <w:tcW w:w="1701" w:type="dxa"/>
          </w:tcPr>
          <w:p w14:paraId="48ADB010"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A482323"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C78E0F0"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45A2E4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34FB113C" w14:textId="77777777" w:rsidTr="009F2B49">
        <w:trPr>
          <w:cantSplit/>
          <w:trHeight w:hRule="exact" w:val="440"/>
        </w:trPr>
        <w:tc>
          <w:tcPr>
            <w:tcW w:w="9214" w:type="dxa"/>
            <w:gridSpan w:val="4"/>
          </w:tcPr>
          <w:p w14:paraId="6DE2E86A"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53D9B0D1" w14:textId="77777777" w:rsidTr="009F2B49">
        <w:trPr>
          <w:cantSplit/>
          <w:trHeight w:hRule="exact" w:val="440"/>
        </w:trPr>
        <w:tc>
          <w:tcPr>
            <w:tcW w:w="9214" w:type="dxa"/>
            <w:gridSpan w:val="4"/>
          </w:tcPr>
          <w:p w14:paraId="1ED105D6"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7FFBEEC8" w14:textId="77777777" w:rsidTr="009F2B49">
        <w:trPr>
          <w:cantSplit/>
          <w:trHeight w:hRule="exact" w:val="440"/>
        </w:trPr>
        <w:tc>
          <w:tcPr>
            <w:tcW w:w="9214" w:type="dxa"/>
            <w:gridSpan w:val="4"/>
          </w:tcPr>
          <w:p w14:paraId="6161261A" w14:textId="77777777" w:rsidR="00391507" w:rsidRPr="009F7101" w:rsidRDefault="00391507" w:rsidP="009F2B49">
            <w:pPr>
              <w:spacing w:before="120"/>
              <w:jc w:val="both"/>
              <w:rPr>
                <w:smallCaps/>
                <w:sz w:val="20"/>
              </w:rPr>
            </w:pPr>
            <w:r w:rsidRPr="009F7101">
              <w:rPr>
                <w:b/>
                <w:smallCaps/>
                <w:sz w:val="20"/>
              </w:rPr>
              <w:t>Note:</w:t>
            </w:r>
          </w:p>
          <w:p w14:paraId="66FFAE07" w14:textId="77777777" w:rsidR="00391507" w:rsidRPr="009F7101" w:rsidRDefault="00391507" w:rsidP="009F2B49">
            <w:pPr>
              <w:spacing w:before="180"/>
              <w:jc w:val="both"/>
              <w:rPr>
                <w:smallCaps/>
                <w:sz w:val="20"/>
              </w:rPr>
            </w:pPr>
          </w:p>
          <w:p w14:paraId="79C422AC" w14:textId="77777777" w:rsidR="00391507" w:rsidRPr="009F7101" w:rsidRDefault="00391507" w:rsidP="009F2B49">
            <w:pPr>
              <w:spacing w:before="180"/>
              <w:jc w:val="both"/>
              <w:rPr>
                <w:smallCaps/>
                <w:sz w:val="20"/>
              </w:rPr>
            </w:pPr>
          </w:p>
          <w:p w14:paraId="74732268" w14:textId="77777777" w:rsidR="00391507" w:rsidRPr="009F7101" w:rsidRDefault="00391507" w:rsidP="009F2B49">
            <w:pPr>
              <w:spacing w:before="180"/>
              <w:jc w:val="both"/>
              <w:rPr>
                <w:smallCaps/>
                <w:sz w:val="20"/>
              </w:rPr>
            </w:pPr>
          </w:p>
        </w:tc>
      </w:tr>
    </w:tbl>
    <w:p w14:paraId="7F046A5C" w14:textId="77777777" w:rsidR="00F4758E" w:rsidRPr="009F7101" w:rsidRDefault="00C352D4" w:rsidP="00C352D4">
      <w:pPr>
        <w:autoSpaceDE w:val="0"/>
        <w:autoSpaceDN w:val="0"/>
        <w:adjustRightInd w:val="0"/>
        <w:spacing w:before="0" w:after="0"/>
        <w:jc w:val="both"/>
        <w:rPr>
          <w:sz w:val="20"/>
        </w:rPr>
      </w:pPr>
      <w:r w:rsidRPr="009F7101">
        <w:rPr>
          <w:b/>
          <w:sz w:val="20"/>
        </w:rPr>
        <w:t>7.11.6</w:t>
      </w:r>
      <w:r w:rsidRPr="009F7101">
        <w:rPr>
          <w:sz w:val="20"/>
        </w:rPr>
        <w:t xml:space="preserve"> If certification is reinstated after suspension, </w:t>
      </w:r>
      <w:r w:rsidR="00F4758E" w:rsidRPr="009F7101">
        <w:rPr>
          <w:sz w:val="20"/>
        </w:rPr>
        <w:t xml:space="preserve">does </w:t>
      </w:r>
      <w:r w:rsidRPr="009F7101">
        <w:rPr>
          <w:sz w:val="20"/>
        </w:rPr>
        <w:t>the certification body make all necessary modifications to formal certification documents, public information, authorizations for use of marks, etc., in order to ensure all appropriate indications exist that the pr</w:t>
      </w:r>
      <w:r w:rsidR="00F4758E" w:rsidRPr="009F7101">
        <w:rPr>
          <w:sz w:val="20"/>
        </w:rPr>
        <w:t>oduct continues to be certified?</w:t>
      </w:r>
      <w:r w:rsidRPr="009F7101">
        <w:rPr>
          <w:sz w:val="20"/>
        </w:rPr>
        <w:t xml:space="preserve"> </w:t>
      </w:r>
    </w:p>
    <w:p w14:paraId="6771476D" w14:textId="77777777" w:rsidR="00E02D12" w:rsidRPr="009F7101" w:rsidRDefault="00C352D4" w:rsidP="00C352D4">
      <w:pPr>
        <w:autoSpaceDE w:val="0"/>
        <w:autoSpaceDN w:val="0"/>
        <w:adjustRightInd w:val="0"/>
        <w:spacing w:before="0" w:after="0"/>
        <w:jc w:val="both"/>
        <w:rPr>
          <w:sz w:val="20"/>
        </w:rPr>
      </w:pPr>
      <w:r w:rsidRPr="009F7101">
        <w:rPr>
          <w:sz w:val="20"/>
        </w:rPr>
        <w:t xml:space="preserve">If a decision to reduce the scope of certification is made as a condition of reinstatement, </w:t>
      </w:r>
      <w:r w:rsidR="00F4758E" w:rsidRPr="009F7101">
        <w:rPr>
          <w:sz w:val="20"/>
        </w:rPr>
        <w:t xml:space="preserve">does </w:t>
      </w:r>
      <w:r w:rsidRPr="009F7101">
        <w:rPr>
          <w:sz w:val="20"/>
        </w:rPr>
        <w:t>the certification body make all necessary modifications to formal certification documents, public information, authorizations for use of marks, etc., in order to ensure the reduced scope of certification is clearly communicated to the client and clearly specified in certification documentation and public information</w:t>
      </w:r>
      <w:r w:rsidR="00F4758E"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68578084" w14:textId="77777777" w:rsidTr="009F2B49">
        <w:trPr>
          <w:cantSplit/>
          <w:trHeight w:hRule="exact" w:val="440"/>
        </w:trPr>
        <w:tc>
          <w:tcPr>
            <w:tcW w:w="1701" w:type="dxa"/>
          </w:tcPr>
          <w:p w14:paraId="7FCE121C"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F99C37F"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8ED9469"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D635F9A"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597D3C99" w14:textId="77777777" w:rsidTr="009F2B49">
        <w:trPr>
          <w:cantSplit/>
          <w:trHeight w:hRule="exact" w:val="440"/>
        </w:trPr>
        <w:tc>
          <w:tcPr>
            <w:tcW w:w="9214" w:type="dxa"/>
            <w:gridSpan w:val="4"/>
          </w:tcPr>
          <w:p w14:paraId="7FEA459B"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46F53D7D" w14:textId="77777777" w:rsidTr="009F2B49">
        <w:trPr>
          <w:cantSplit/>
          <w:trHeight w:hRule="exact" w:val="440"/>
        </w:trPr>
        <w:tc>
          <w:tcPr>
            <w:tcW w:w="9214" w:type="dxa"/>
            <w:gridSpan w:val="4"/>
          </w:tcPr>
          <w:p w14:paraId="348AAC00"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3ED84053" w14:textId="77777777" w:rsidTr="009F2B49">
        <w:trPr>
          <w:cantSplit/>
          <w:trHeight w:hRule="exact" w:val="440"/>
        </w:trPr>
        <w:tc>
          <w:tcPr>
            <w:tcW w:w="9214" w:type="dxa"/>
            <w:gridSpan w:val="4"/>
          </w:tcPr>
          <w:p w14:paraId="4944B4CF" w14:textId="77777777" w:rsidR="00391507" w:rsidRPr="009F7101" w:rsidRDefault="00391507" w:rsidP="009F2B49">
            <w:pPr>
              <w:spacing w:before="120"/>
              <w:jc w:val="both"/>
              <w:rPr>
                <w:smallCaps/>
                <w:sz w:val="20"/>
              </w:rPr>
            </w:pPr>
            <w:r w:rsidRPr="009F7101">
              <w:rPr>
                <w:b/>
                <w:smallCaps/>
                <w:sz w:val="20"/>
              </w:rPr>
              <w:t>Note:</w:t>
            </w:r>
          </w:p>
          <w:p w14:paraId="6BD93F37" w14:textId="77777777" w:rsidR="00391507" w:rsidRPr="009F7101" w:rsidRDefault="00391507" w:rsidP="009F2B49">
            <w:pPr>
              <w:spacing w:before="180"/>
              <w:jc w:val="both"/>
              <w:rPr>
                <w:smallCaps/>
                <w:sz w:val="20"/>
              </w:rPr>
            </w:pPr>
          </w:p>
          <w:p w14:paraId="085B0EE7" w14:textId="77777777" w:rsidR="00391507" w:rsidRPr="009F7101" w:rsidRDefault="00391507" w:rsidP="009F2B49">
            <w:pPr>
              <w:spacing w:before="180"/>
              <w:jc w:val="both"/>
              <w:rPr>
                <w:smallCaps/>
                <w:sz w:val="20"/>
              </w:rPr>
            </w:pPr>
          </w:p>
          <w:p w14:paraId="28577961" w14:textId="77777777" w:rsidR="00391507" w:rsidRPr="009F7101" w:rsidRDefault="00391507" w:rsidP="009F2B49">
            <w:pPr>
              <w:spacing w:before="180"/>
              <w:jc w:val="both"/>
              <w:rPr>
                <w:smallCaps/>
                <w:sz w:val="20"/>
              </w:rPr>
            </w:pPr>
          </w:p>
        </w:tc>
      </w:tr>
    </w:tbl>
    <w:p w14:paraId="092891F0" w14:textId="77777777" w:rsidR="00140039" w:rsidRDefault="00140039" w:rsidP="00A3064C">
      <w:pPr>
        <w:autoSpaceDE w:val="0"/>
        <w:autoSpaceDN w:val="0"/>
        <w:adjustRightInd w:val="0"/>
        <w:spacing w:before="0" w:after="0"/>
        <w:jc w:val="both"/>
        <w:rPr>
          <w:b/>
          <w:sz w:val="20"/>
        </w:rPr>
      </w:pPr>
    </w:p>
    <w:p w14:paraId="7473593C" w14:textId="77777777" w:rsidR="00E02D12" w:rsidRPr="009F7101" w:rsidRDefault="00F4758E" w:rsidP="00A3064C">
      <w:pPr>
        <w:autoSpaceDE w:val="0"/>
        <w:autoSpaceDN w:val="0"/>
        <w:adjustRightInd w:val="0"/>
        <w:spacing w:before="0" w:after="0"/>
        <w:jc w:val="both"/>
        <w:rPr>
          <w:b/>
          <w:sz w:val="20"/>
        </w:rPr>
      </w:pPr>
      <w:r w:rsidRPr="009F7101">
        <w:rPr>
          <w:b/>
          <w:sz w:val="20"/>
        </w:rPr>
        <w:t>7.12 Records</w:t>
      </w:r>
    </w:p>
    <w:p w14:paraId="083343B8" w14:textId="77777777" w:rsidR="00E02D12" w:rsidRPr="009F7101" w:rsidRDefault="00F4758E" w:rsidP="00F4758E">
      <w:pPr>
        <w:autoSpaceDE w:val="0"/>
        <w:autoSpaceDN w:val="0"/>
        <w:adjustRightInd w:val="0"/>
        <w:spacing w:before="0" w:after="0"/>
        <w:jc w:val="both"/>
        <w:rPr>
          <w:sz w:val="20"/>
        </w:rPr>
      </w:pPr>
      <w:r w:rsidRPr="009F7101">
        <w:rPr>
          <w:b/>
          <w:sz w:val="20"/>
        </w:rPr>
        <w:t>7.12.1</w:t>
      </w:r>
      <w:r w:rsidRPr="009F7101">
        <w:rPr>
          <w:sz w:val="20"/>
        </w:rPr>
        <w:t xml:space="preserve"> Does the certification body retain records to demonstrate that all certification process requirements (those in this International Standard and those of the certification scheme) have been effectively fulfilled (see also 8.4)?</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64F75275" w14:textId="77777777" w:rsidTr="009F2B49">
        <w:trPr>
          <w:cantSplit/>
          <w:trHeight w:hRule="exact" w:val="440"/>
        </w:trPr>
        <w:tc>
          <w:tcPr>
            <w:tcW w:w="1701" w:type="dxa"/>
          </w:tcPr>
          <w:p w14:paraId="31B99321"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74E360D"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E7C5B20"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3C0C2A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0759F040" w14:textId="77777777" w:rsidTr="009F2B49">
        <w:trPr>
          <w:cantSplit/>
          <w:trHeight w:hRule="exact" w:val="440"/>
        </w:trPr>
        <w:tc>
          <w:tcPr>
            <w:tcW w:w="9214" w:type="dxa"/>
            <w:gridSpan w:val="4"/>
          </w:tcPr>
          <w:p w14:paraId="7F2346A4"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7EAEB05B" w14:textId="77777777" w:rsidTr="009F2B49">
        <w:trPr>
          <w:cantSplit/>
          <w:trHeight w:hRule="exact" w:val="440"/>
        </w:trPr>
        <w:tc>
          <w:tcPr>
            <w:tcW w:w="9214" w:type="dxa"/>
            <w:gridSpan w:val="4"/>
          </w:tcPr>
          <w:p w14:paraId="206285AB"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08EC0B2B" w14:textId="77777777" w:rsidTr="009F2B49">
        <w:trPr>
          <w:cantSplit/>
          <w:trHeight w:hRule="exact" w:val="440"/>
        </w:trPr>
        <w:tc>
          <w:tcPr>
            <w:tcW w:w="9214" w:type="dxa"/>
            <w:gridSpan w:val="4"/>
          </w:tcPr>
          <w:p w14:paraId="0EB09EF4" w14:textId="77777777" w:rsidR="00391507" w:rsidRPr="009F7101" w:rsidRDefault="00391507" w:rsidP="009F2B49">
            <w:pPr>
              <w:spacing w:before="120"/>
              <w:jc w:val="both"/>
              <w:rPr>
                <w:smallCaps/>
                <w:sz w:val="20"/>
              </w:rPr>
            </w:pPr>
            <w:r w:rsidRPr="009F7101">
              <w:rPr>
                <w:b/>
                <w:smallCaps/>
                <w:sz w:val="20"/>
              </w:rPr>
              <w:t>Note:</w:t>
            </w:r>
          </w:p>
          <w:p w14:paraId="28CEAEEA" w14:textId="77777777" w:rsidR="00391507" w:rsidRPr="009F7101" w:rsidRDefault="00391507" w:rsidP="009F2B49">
            <w:pPr>
              <w:spacing w:before="180"/>
              <w:jc w:val="both"/>
              <w:rPr>
                <w:smallCaps/>
                <w:sz w:val="20"/>
              </w:rPr>
            </w:pPr>
          </w:p>
          <w:p w14:paraId="1C190A4C" w14:textId="77777777" w:rsidR="00391507" w:rsidRPr="009F7101" w:rsidRDefault="00391507" w:rsidP="009F2B49">
            <w:pPr>
              <w:spacing w:before="180"/>
              <w:jc w:val="both"/>
              <w:rPr>
                <w:smallCaps/>
                <w:sz w:val="20"/>
              </w:rPr>
            </w:pPr>
          </w:p>
          <w:p w14:paraId="07ACBD6F" w14:textId="77777777" w:rsidR="00391507" w:rsidRPr="009F7101" w:rsidRDefault="00391507" w:rsidP="009F2B49">
            <w:pPr>
              <w:spacing w:before="180"/>
              <w:jc w:val="both"/>
              <w:rPr>
                <w:smallCaps/>
                <w:sz w:val="20"/>
              </w:rPr>
            </w:pPr>
          </w:p>
        </w:tc>
      </w:tr>
    </w:tbl>
    <w:p w14:paraId="62751ACE" w14:textId="77777777" w:rsidR="003921B4" w:rsidRPr="009F7101" w:rsidRDefault="003921B4" w:rsidP="003921B4">
      <w:pPr>
        <w:autoSpaceDE w:val="0"/>
        <w:autoSpaceDN w:val="0"/>
        <w:adjustRightInd w:val="0"/>
        <w:spacing w:before="0" w:after="0"/>
        <w:jc w:val="both"/>
        <w:rPr>
          <w:sz w:val="20"/>
        </w:rPr>
      </w:pPr>
      <w:r w:rsidRPr="009F7101">
        <w:rPr>
          <w:b/>
          <w:sz w:val="20"/>
        </w:rPr>
        <w:t>7.12.2</w:t>
      </w:r>
      <w:r w:rsidRPr="009F7101">
        <w:rPr>
          <w:sz w:val="20"/>
        </w:rPr>
        <w:t xml:space="preserve"> Does the certification body keep records confidential? </w:t>
      </w:r>
    </w:p>
    <w:p w14:paraId="419234CA" w14:textId="77777777" w:rsidR="00E02D12" w:rsidRPr="009F7101" w:rsidRDefault="003921B4" w:rsidP="003921B4">
      <w:pPr>
        <w:autoSpaceDE w:val="0"/>
        <w:autoSpaceDN w:val="0"/>
        <w:adjustRightInd w:val="0"/>
        <w:spacing w:before="0" w:after="0"/>
        <w:jc w:val="both"/>
        <w:rPr>
          <w:sz w:val="20"/>
        </w:rPr>
      </w:pPr>
      <w:r w:rsidRPr="009F7101">
        <w:rPr>
          <w:sz w:val="20"/>
        </w:rPr>
        <w:t>Are records transported, transmitted and transferred in a way that ensures confidentiality is maintained (see also 4.5)?</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0587CB8A" w14:textId="77777777" w:rsidTr="009F2B49">
        <w:trPr>
          <w:cantSplit/>
          <w:trHeight w:hRule="exact" w:val="440"/>
        </w:trPr>
        <w:tc>
          <w:tcPr>
            <w:tcW w:w="1701" w:type="dxa"/>
          </w:tcPr>
          <w:p w14:paraId="21000F10"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A4E9EF3"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534845A"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AC653C0"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76DD4137" w14:textId="77777777" w:rsidTr="009F2B49">
        <w:trPr>
          <w:cantSplit/>
          <w:trHeight w:hRule="exact" w:val="440"/>
        </w:trPr>
        <w:tc>
          <w:tcPr>
            <w:tcW w:w="9214" w:type="dxa"/>
            <w:gridSpan w:val="4"/>
          </w:tcPr>
          <w:p w14:paraId="459817FE"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40EBB77B" w14:textId="77777777" w:rsidTr="009F2B49">
        <w:trPr>
          <w:cantSplit/>
          <w:trHeight w:hRule="exact" w:val="440"/>
        </w:trPr>
        <w:tc>
          <w:tcPr>
            <w:tcW w:w="9214" w:type="dxa"/>
            <w:gridSpan w:val="4"/>
          </w:tcPr>
          <w:p w14:paraId="211BC1EF"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67883198" w14:textId="77777777" w:rsidTr="009F2B49">
        <w:trPr>
          <w:cantSplit/>
          <w:trHeight w:hRule="exact" w:val="440"/>
        </w:trPr>
        <w:tc>
          <w:tcPr>
            <w:tcW w:w="9214" w:type="dxa"/>
            <w:gridSpan w:val="4"/>
          </w:tcPr>
          <w:p w14:paraId="2DEAB25E" w14:textId="77777777" w:rsidR="00391507" w:rsidRPr="009F7101" w:rsidRDefault="00391507" w:rsidP="009F2B49">
            <w:pPr>
              <w:spacing w:before="120"/>
              <w:jc w:val="both"/>
              <w:rPr>
                <w:smallCaps/>
                <w:sz w:val="20"/>
              </w:rPr>
            </w:pPr>
            <w:r w:rsidRPr="009F7101">
              <w:rPr>
                <w:b/>
                <w:smallCaps/>
                <w:sz w:val="20"/>
              </w:rPr>
              <w:t>Note:</w:t>
            </w:r>
          </w:p>
          <w:p w14:paraId="1FC97AF8" w14:textId="77777777" w:rsidR="00391507" w:rsidRPr="009F7101" w:rsidRDefault="00391507" w:rsidP="009F2B49">
            <w:pPr>
              <w:spacing w:before="180"/>
              <w:jc w:val="both"/>
              <w:rPr>
                <w:smallCaps/>
                <w:sz w:val="20"/>
              </w:rPr>
            </w:pPr>
          </w:p>
          <w:p w14:paraId="0F7F4620" w14:textId="77777777" w:rsidR="00391507" w:rsidRPr="009F7101" w:rsidRDefault="00391507" w:rsidP="009F2B49">
            <w:pPr>
              <w:spacing w:before="180"/>
              <w:jc w:val="both"/>
              <w:rPr>
                <w:smallCaps/>
                <w:sz w:val="20"/>
              </w:rPr>
            </w:pPr>
          </w:p>
          <w:p w14:paraId="20B1FEC9" w14:textId="77777777" w:rsidR="00391507" w:rsidRPr="009F7101" w:rsidRDefault="00391507" w:rsidP="009F2B49">
            <w:pPr>
              <w:spacing w:before="180"/>
              <w:jc w:val="both"/>
              <w:rPr>
                <w:smallCaps/>
                <w:sz w:val="20"/>
              </w:rPr>
            </w:pPr>
          </w:p>
        </w:tc>
      </w:tr>
    </w:tbl>
    <w:p w14:paraId="6EE3867B" w14:textId="77777777" w:rsidR="00E02D12" w:rsidRPr="009F7101" w:rsidRDefault="003921B4" w:rsidP="003921B4">
      <w:pPr>
        <w:autoSpaceDE w:val="0"/>
        <w:autoSpaceDN w:val="0"/>
        <w:adjustRightInd w:val="0"/>
        <w:spacing w:before="0" w:after="0"/>
        <w:jc w:val="both"/>
        <w:rPr>
          <w:sz w:val="20"/>
        </w:rPr>
      </w:pPr>
      <w:r w:rsidRPr="009F7101">
        <w:rPr>
          <w:b/>
          <w:sz w:val="20"/>
        </w:rPr>
        <w:t>7.12.3</w:t>
      </w:r>
      <w:r w:rsidRPr="009F7101">
        <w:rPr>
          <w:sz w:val="20"/>
        </w:rPr>
        <w:t xml:space="preserve"> If the certification scheme involves a </w:t>
      </w:r>
      <w:r w:rsidRPr="009F7101">
        <w:rPr>
          <w:noProof/>
          <w:sz w:val="20"/>
        </w:rPr>
        <w:t>complete re-evaluation</w:t>
      </w:r>
      <w:r w:rsidRPr="009F7101">
        <w:rPr>
          <w:sz w:val="20"/>
        </w:rPr>
        <w:t xml:space="preserve"> of the product(s) within a determined cycle, are records retained at least for the current and the previous cycle? Otherwise, are records retained for a period defined by the certification body?</w:t>
      </w:r>
    </w:p>
    <w:p w14:paraId="29AB1CF6" w14:textId="77777777" w:rsidR="00E02D12" w:rsidRPr="009F7101" w:rsidRDefault="003921B4" w:rsidP="003921B4">
      <w:pPr>
        <w:autoSpaceDE w:val="0"/>
        <w:autoSpaceDN w:val="0"/>
        <w:adjustRightInd w:val="0"/>
        <w:spacing w:before="0" w:after="0"/>
        <w:jc w:val="both"/>
        <w:rPr>
          <w:i/>
          <w:sz w:val="20"/>
        </w:rPr>
      </w:pPr>
      <w:r w:rsidRPr="009F7101">
        <w:rPr>
          <w:i/>
          <w:sz w:val="20"/>
        </w:rPr>
        <w:t>NOTE In defining retention times, legal circumstances and recognition arrangements can be consider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27ACAA11" w14:textId="77777777" w:rsidTr="009F2B49">
        <w:trPr>
          <w:cantSplit/>
          <w:trHeight w:hRule="exact" w:val="440"/>
        </w:trPr>
        <w:tc>
          <w:tcPr>
            <w:tcW w:w="1701" w:type="dxa"/>
          </w:tcPr>
          <w:p w14:paraId="2482E202"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C253BFF"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B7B743C"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A271064"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2A7345F4" w14:textId="77777777" w:rsidTr="009F2B49">
        <w:trPr>
          <w:cantSplit/>
          <w:trHeight w:hRule="exact" w:val="440"/>
        </w:trPr>
        <w:tc>
          <w:tcPr>
            <w:tcW w:w="9214" w:type="dxa"/>
            <w:gridSpan w:val="4"/>
          </w:tcPr>
          <w:p w14:paraId="26050A92"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36AF03FE" w14:textId="77777777" w:rsidTr="009F2B49">
        <w:trPr>
          <w:cantSplit/>
          <w:trHeight w:hRule="exact" w:val="440"/>
        </w:trPr>
        <w:tc>
          <w:tcPr>
            <w:tcW w:w="9214" w:type="dxa"/>
            <w:gridSpan w:val="4"/>
          </w:tcPr>
          <w:p w14:paraId="234F5CFC"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1E1CD228" w14:textId="77777777" w:rsidTr="009F2B49">
        <w:trPr>
          <w:cantSplit/>
          <w:trHeight w:hRule="exact" w:val="440"/>
        </w:trPr>
        <w:tc>
          <w:tcPr>
            <w:tcW w:w="9214" w:type="dxa"/>
            <w:gridSpan w:val="4"/>
          </w:tcPr>
          <w:p w14:paraId="7338F5F2" w14:textId="77777777" w:rsidR="00391507" w:rsidRPr="009F7101" w:rsidRDefault="00391507" w:rsidP="009F2B49">
            <w:pPr>
              <w:spacing w:before="120"/>
              <w:jc w:val="both"/>
              <w:rPr>
                <w:smallCaps/>
                <w:sz w:val="20"/>
              </w:rPr>
            </w:pPr>
            <w:r w:rsidRPr="009F7101">
              <w:rPr>
                <w:b/>
                <w:smallCaps/>
                <w:sz w:val="20"/>
              </w:rPr>
              <w:t>Note:</w:t>
            </w:r>
          </w:p>
          <w:p w14:paraId="6B403A79" w14:textId="77777777" w:rsidR="00391507" w:rsidRPr="009F7101" w:rsidRDefault="00391507" w:rsidP="009F2B49">
            <w:pPr>
              <w:spacing w:before="180"/>
              <w:jc w:val="both"/>
              <w:rPr>
                <w:smallCaps/>
                <w:sz w:val="20"/>
              </w:rPr>
            </w:pPr>
          </w:p>
          <w:p w14:paraId="1A103403" w14:textId="77777777" w:rsidR="00391507" w:rsidRPr="009F7101" w:rsidRDefault="00391507" w:rsidP="009F2B49">
            <w:pPr>
              <w:spacing w:before="180"/>
              <w:jc w:val="both"/>
              <w:rPr>
                <w:smallCaps/>
                <w:sz w:val="20"/>
              </w:rPr>
            </w:pPr>
          </w:p>
          <w:p w14:paraId="7AA81AE6" w14:textId="77777777" w:rsidR="00391507" w:rsidRPr="009F7101" w:rsidRDefault="00391507" w:rsidP="009F2B49">
            <w:pPr>
              <w:spacing w:before="180"/>
              <w:jc w:val="both"/>
              <w:rPr>
                <w:smallCaps/>
                <w:sz w:val="20"/>
              </w:rPr>
            </w:pPr>
          </w:p>
        </w:tc>
      </w:tr>
    </w:tbl>
    <w:p w14:paraId="52B711E3" w14:textId="77777777" w:rsidR="00140039" w:rsidRDefault="00140039" w:rsidP="00A3064C">
      <w:pPr>
        <w:autoSpaceDE w:val="0"/>
        <w:autoSpaceDN w:val="0"/>
        <w:adjustRightInd w:val="0"/>
        <w:spacing w:before="0" w:after="0"/>
        <w:jc w:val="both"/>
        <w:rPr>
          <w:b/>
          <w:sz w:val="20"/>
        </w:rPr>
      </w:pPr>
    </w:p>
    <w:p w14:paraId="543604A2" w14:textId="77777777" w:rsidR="00E02D12" w:rsidRPr="009F7101" w:rsidRDefault="003921B4" w:rsidP="00A3064C">
      <w:pPr>
        <w:autoSpaceDE w:val="0"/>
        <w:autoSpaceDN w:val="0"/>
        <w:adjustRightInd w:val="0"/>
        <w:spacing w:before="0" w:after="0"/>
        <w:jc w:val="both"/>
        <w:rPr>
          <w:b/>
          <w:sz w:val="20"/>
        </w:rPr>
      </w:pPr>
      <w:r w:rsidRPr="009F7101">
        <w:rPr>
          <w:b/>
          <w:sz w:val="20"/>
        </w:rPr>
        <w:t>7.13 Complaints and appeals</w:t>
      </w:r>
    </w:p>
    <w:p w14:paraId="375CAC85" w14:textId="77777777" w:rsidR="003921B4" w:rsidRPr="009F7101" w:rsidRDefault="003921B4" w:rsidP="003921B4">
      <w:pPr>
        <w:autoSpaceDE w:val="0"/>
        <w:autoSpaceDN w:val="0"/>
        <w:adjustRightInd w:val="0"/>
        <w:spacing w:before="0" w:after="0"/>
        <w:jc w:val="both"/>
        <w:rPr>
          <w:sz w:val="20"/>
        </w:rPr>
      </w:pPr>
      <w:r w:rsidRPr="009F7101">
        <w:rPr>
          <w:b/>
          <w:sz w:val="20"/>
        </w:rPr>
        <w:t>7.13.1</w:t>
      </w:r>
      <w:r w:rsidRPr="009F7101">
        <w:rPr>
          <w:sz w:val="20"/>
        </w:rPr>
        <w:t xml:space="preserve"> Does the certification body have a documented process to receive, evaluate and make decisions on complaints and appeals? </w:t>
      </w:r>
    </w:p>
    <w:p w14:paraId="795332D8" w14:textId="77777777" w:rsidR="00E02D12" w:rsidRPr="009F7101" w:rsidRDefault="003921B4" w:rsidP="003921B4">
      <w:pPr>
        <w:autoSpaceDE w:val="0"/>
        <w:autoSpaceDN w:val="0"/>
        <w:adjustRightInd w:val="0"/>
        <w:spacing w:before="0" w:after="0"/>
        <w:jc w:val="both"/>
        <w:rPr>
          <w:sz w:val="20"/>
        </w:rPr>
      </w:pPr>
      <w:r w:rsidRPr="009F7101">
        <w:rPr>
          <w:sz w:val="20"/>
        </w:rPr>
        <w:t xml:space="preserve">Does the certification body record and track complaints and appeals, as well as actions </w:t>
      </w:r>
      <w:r w:rsidRPr="009F7101">
        <w:rPr>
          <w:noProof/>
          <w:sz w:val="20"/>
        </w:rPr>
        <w:t>undertaken</w:t>
      </w:r>
      <w:r w:rsidRPr="009F7101">
        <w:rPr>
          <w:sz w:val="20"/>
        </w:rPr>
        <w:t xml:space="preserve"> to resolve the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391507" w:rsidRPr="009F7101" w14:paraId="7FB55ED9" w14:textId="77777777" w:rsidTr="009F2B49">
        <w:trPr>
          <w:cantSplit/>
          <w:trHeight w:hRule="exact" w:val="440"/>
        </w:trPr>
        <w:tc>
          <w:tcPr>
            <w:tcW w:w="1701" w:type="dxa"/>
          </w:tcPr>
          <w:p w14:paraId="07D28215" w14:textId="77777777" w:rsidR="00391507" w:rsidRPr="009F7101" w:rsidRDefault="0039150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1D50B9D" w14:textId="77777777" w:rsidR="00391507" w:rsidRPr="009F7101" w:rsidRDefault="0039150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52B5169"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9DF1F01" w14:textId="77777777" w:rsidR="00391507" w:rsidRPr="009F7101" w:rsidRDefault="0039150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391507" w:rsidRPr="009F7101" w14:paraId="090E566F" w14:textId="77777777" w:rsidTr="009F2B49">
        <w:trPr>
          <w:cantSplit/>
          <w:trHeight w:hRule="exact" w:val="440"/>
        </w:trPr>
        <w:tc>
          <w:tcPr>
            <w:tcW w:w="9214" w:type="dxa"/>
            <w:gridSpan w:val="4"/>
          </w:tcPr>
          <w:p w14:paraId="6C04A3D7" w14:textId="77777777" w:rsidR="00391507" w:rsidRPr="009F7101" w:rsidRDefault="00391507" w:rsidP="009F2B49">
            <w:pPr>
              <w:spacing w:before="180"/>
              <w:jc w:val="both"/>
              <w:rPr>
                <w:smallCaps/>
                <w:sz w:val="20"/>
              </w:rPr>
            </w:pPr>
            <w:r w:rsidRPr="009F7101">
              <w:rPr>
                <w:b/>
                <w:smallCaps/>
                <w:noProof/>
                <w:sz w:val="20"/>
              </w:rPr>
              <w:t>Nonconformity identification:</w:t>
            </w:r>
          </w:p>
        </w:tc>
      </w:tr>
      <w:tr w:rsidR="00391507" w:rsidRPr="009F7101" w14:paraId="2DF9D113" w14:textId="77777777" w:rsidTr="009F2B49">
        <w:trPr>
          <w:cantSplit/>
          <w:trHeight w:hRule="exact" w:val="440"/>
        </w:trPr>
        <w:tc>
          <w:tcPr>
            <w:tcW w:w="9214" w:type="dxa"/>
            <w:gridSpan w:val="4"/>
          </w:tcPr>
          <w:p w14:paraId="0616A663" w14:textId="77777777" w:rsidR="00391507" w:rsidRPr="009F7101" w:rsidRDefault="00391507" w:rsidP="009F2B49">
            <w:pPr>
              <w:spacing w:before="180"/>
              <w:jc w:val="both"/>
              <w:rPr>
                <w:smallCaps/>
                <w:sz w:val="20"/>
              </w:rPr>
            </w:pPr>
            <w:r w:rsidRPr="009F7101">
              <w:rPr>
                <w:b/>
                <w:smallCaps/>
                <w:noProof/>
                <w:sz w:val="20"/>
              </w:rPr>
              <w:t>Comments:</w:t>
            </w:r>
          </w:p>
        </w:tc>
      </w:tr>
      <w:tr w:rsidR="00391507" w:rsidRPr="009F7101" w14:paraId="7DB92D91" w14:textId="77777777" w:rsidTr="009F2B49">
        <w:trPr>
          <w:cantSplit/>
          <w:trHeight w:hRule="exact" w:val="440"/>
        </w:trPr>
        <w:tc>
          <w:tcPr>
            <w:tcW w:w="9214" w:type="dxa"/>
            <w:gridSpan w:val="4"/>
          </w:tcPr>
          <w:p w14:paraId="63D686B7" w14:textId="77777777" w:rsidR="00391507" w:rsidRPr="009F7101" w:rsidRDefault="00391507" w:rsidP="009F2B49">
            <w:pPr>
              <w:spacing w:before="120"/>
              <w:jc w:val="both"/>
              <w:rPr>
                <w:smallCaps/>
                <w:sz w:val="20"/>
              </w:rPr>
            </w:pPr>
            <w:r w:rsidRPr="009F7101">
              <w:rPr>
                <w:b/>
                <w:smallCaps/>
                <w:sz w:val="20"/>
              </w:rPr>
              <w:t>Note:</w:t>
            </w:r>
          </w:p>
          <w:p w14:paraId="37FAF8E4" w14:textId="77777777" w:rsidR="00391507" w:rsidRPr="009F7101" w:rsidRDefault="00391507" w:rsidP="009F2B49">
            <w:pPr>
              <w:spacing w:before="180"/>
              <w:jc w:val="both"/>
              <w:rPr>
                <w:smallCaps/>
                <w:sz w:val="20"/>
              </w:rPr>
            </w:pPr>
          </w:p>
          <w:p w14:paraId="322B1793" w14:textId="77777777" w:rsidR="00391507" w:rsidRPr="009F7101" w:rsidRDefault="00391507" w:rsidP="009F2B49">
            <w:pPr>
              <w:spacing w:before="180"/>
              <w:jc w:val="both"/>
              <w:rPr>
                <w:smallCaps/>
                <w:sz w:val="20"/>
              </w:rPr>
            </w:pPr>
          </w:p>
          <w:p w14:paraId="3A342696" w14:textId="77777777" w:rsidR="00391507" w:rsidRPr="009F7101" w:rsidRDefault="00391507" w:rsidP="009F2B49">
            <w:pPr>
              <w:spacing w:before="180"/>
              <w:jc w:val="both"/>
              <w:rPr>
                <w:smallCaps/>
                <w:sz w:val="20"/>
              </w:rPr>
            </w:pPr>
          </w:p>
        </w:tc>
      </w:tr>
    </w:tbl>
    <w:p w14:paraId="44161527" w14:textId="77777777" w:rsidR="00E02D12" w:rsidRPr="009F7101" w:rsidRDefault="003921B4" w:rsidP="003921B4">
      <w:pPr>
        <w:autoSpaceDE w:val="0"/>
        <w:autoSpaceDN w:val="0"/>
        <w:adjustRightInd w:val="0"/>
        <w:spacing w:before="0" w:after="0"/>
        <w:jc w:val="both"/>
        <w:rPr>
          <w:sz w:val="20"/>
        </w:rPr>
      </w:pPr>
      <w:r w:rsidRPr="009F7101">
        <w:rPr>
          <w:b/>
          <w:sz w:val="20"/>
        </w:rPr>
        <w:t>7.13.2</w:t>
      </w:r>
      <w:r w:rsidRPr="009F7101">
        <w:rPr>
          <w:sz w:val="20"/>
        </w:rPr>
        <w:t xml:space="preserve"> Upon receipt of a complaint or appeal, </w:t>
      </w:r>
      <w:r w:rsidR="000F1C74" w:rsidRPr="009F7101">
        <w:rPr>
          <w:sz w:val="20"/>
        </w:rPr>
        <w:t xml:space="preserve">does </w:t>
      </w:r>
      <w:r w:rsidRPr="009F7101">
        <w:rPr>
          <w:sz w:val="20"/>
        </w:rPr>
        <w:t xml:space="preserve">the certification body confirm whether the complaint or appeal relates to certification activities for which it is responsible </w:t>
      </w:r>
      <w:r w:rsidRPr="009F7101">
        <w:rPr>
          <w:noProof/>
          <w:sz w:val="20"/>
        </w:rPr>
        <w:t>and,</w:t>
      </w:r>
      <w:r w:rsidR="000F1C74" w:rsidRPr="009F7101">
        <w:rPr>
          <w:sz w:val="20"/>
        </w:rPr>
        <w:t xml:space="preserve"> if so, does it address i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0F1E09B8" w14:textId="77777777" w:rsidTr="009F2B49">
        <w:trPr>
          <w:cantSplit/>
          <w:trHeight w:hRule="exact" w:val="440"/>
        </w:trPr>
        <w:tc>
          <w:tcPr>
            <w:tcW w:w="1701" w:type="dxa"/>
          </w:tcPr>
          <w:p w14:paraId="1E364E37"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4634DAD"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0A7BA72"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DA85DAA"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56CB98E" w14:textId="77777777" w:rsidTr="009F2B49">
        <w:trPr>
          <w:cantSplit/>
          <w:trHeight w:hRule="exact" w:val="440"/>
        </w:trPr>
        <w:tc>
          <w:tcPr>
            <w:tcW w:w="9214" w:type="dxa"/>
            <w:gridSpan w:val="4"/>
          </w:tcPr>
          <w:p w14:paraId="0E678BD9"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46B7359F" w14:textId="77777777" w:rsidTr="009F2B49">
        <w:trPr>
          <w:cantSplit/>
          <w:trHeight w:hRule="exact" w:val="440"/>
        </w:trPr>
        <w:tc>
          <w:tcPr>
            <w:tcW w:w="9214" w:type="dxa"/>
            <w:gridSpan w:val="4"/>
          </w:tcPr>
          <w:p w14:paraId="27175F7E"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1094578" w14:textId="77777777" w:rsidTr="009F2B49">
        <w:trPr>
          <w:cantSplit/>
          <w:trHeight w:hRule="exact" w:val="440"/>
        </w:trPr>
        <w:tc>
          <w:tcPr>
            <w:tcW w:w="9214" w:type="dxa"/>
            <w:gridSpan w:val="4"/>
          </w:tcPr>
          <w:p w14:paraId="7D90EE39" w14:textId="77777777" w:rsidR="00494057" w:rsidRPr="009F7101" w:rsidRDefault="00494057" w:rsidP="009F2B49">
            <w:pPr>
              <w:spacing w:before="120"/>
              <w:jc w:val="both"/>
              <w:rPr>
                <w:smallCaps/>
                <w:sz w:val="20"/>
              </w:rPr>
            </w:pPr>
            <w:r w:rsidRPr="009F7101">
              <w:rPr>
                <w:b/>
                <w:smallCaps/>
                <w:sz w:val="20"/>
              </w:rPr>
              <w:t>Note:</w:t>
            </w:r>
          </w:p>
          <w:p w14:paraId="3C0FFC44" w14:textId="77777777" w:rsidR="00494057" w:rsidRPr="009F7101" w:rsidRDefault="00494057" w:rsidP="009F2B49">
            <w:pPr>
              <w:spacing w:before="180"/>
              <w:jc w:val="both"/>
              <w:rPr>
                <w:smallCaps/>
                <w:sz w:val="20"/>
              </w:rPr>
            </w:pPr>
          </w:p>
          <w:p w14:paraId="4C4D8469" w14:textId="77777777" w:rsidR="00494057" w:rsidRPr="009F7101" w:rsidRDefault="00494057" w:rsidP="009F2B49">
            <w:pPr>
              <w:spacing w:before="180"/>
              <w:jc w:val="both"/>
              <w:rPr>
                <w:smallCaps/>
                <w:sz w:val="20"/>
              </w:rPr>
            </w:pPr>
          </w:p>
          <w:p w14:paraId="54DD8377" w14:textId="77777777" w:rsidR="00494057" w:rsidRPr="009F7101" w:rsidRDefault="00494057" w:rsidP="009F2B49">
            <w:pPr>
              <w:spacing w:before="180"/>
              <w:jc w:val="both"/>
              <w:rPr>
                <w:smallCaps/>
                <w:sz w:val="20"/>
              </w:rPr>
            </w:pPr>
          </w:p>
        </w:tc>
      </w:tr>
    </w:tbl>
    <w:p w14:paraId="6BBAF33E" w14:textId="77777777" w:rsidR="00E02D12" w:rsidRPr="009F7101" w:rsidRDefault="003921B4" w:rsidP="003921B4">
      <w:pPr>
        <w:autoSpaceDE w:val="0"/>
        <w:autoSpaceDN w:val="0"/>
        <w:adjustRightInd w:val="0"/>
        <w:spacing w:before="0" w:after="0"/>
        <w:jc w:val="both"/>
        <w:rPr>
          <w:sz w:val="20"/>
        </w:rPr>
      </w:pPr>
      <w:r w:rsidRPr="009F7101">
        <w:rPr>
          <w:b/>
          <w:sz w:val="20"/>
        </w:rPr>
        <w:t>7.13.3</w:t>
      </w:r>
      <w:r w:rsidRPr="009F7101">
        <w:rPr>
          <w:sz w:val="20"/>
        </w:rPr>
        <w:t xml:space="preserve"> </w:t>
      </w:r>
      <w:r w:rsidR="000F1C74" w:rsidRPr="009F7101">
        <w:rPr>
          <w:sz w:val="20"/>
        </w:rPr>
        <w:t>Does t</w:t>
      </w:r>
      <w:r w:rsidRPr="009F7101">
        <w:rPr>
          <w:sz w:val="20"/>
        </w:rPr>
        <w:t>he certification body acknowledge receipt of a formal complaint or appeal</w:t>
      </w:r>
      <w:r w:rsidR="000F1C74"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76F038DC" w14:textId="77777777" w:rsidTr="009F2B49">
        <w:trPr>
          <w:cantSplit/>
          <w:trHeight w:hRule="exact" w:val="440"/>
        </w:trPr>
        <w:tc>
          <w:tcPr>
            <w:tcW w:w="1701" w:type="dxa"/>
          </w:tcPr>
          <w:p w14:paraId="7E128BE1"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88D2868"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A53E663"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FBA3E2F"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4E60F1C9" w14:textId="77777777" w:rsidTr="009F2B49">
        <w:trPr>
          <w:cantSplit/>
          <w:trHeight w:hRule="exact" w:val="440"/>
        </w:trPr>
        <w:tc>
          <w:tcPr>
            <w:tcW w:w="9214" w:type="dxa"/>
            <w:gridSpan w:val="4"/>
          </w:tcPr>
          <w:p w14:paraId="78C23B11"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48BD76E6" w14:textId="77777777" w:rsidTr="009F2B49">
        <w:trPr>
          <w:cantSplit/>
          <w:trHeight w:hRule="exact" w:val="440"/>
        </w:trPr>
        <w:tc>
          <w:tcPr>
            <w:tcW w:w="9214" w:type="dxa"/>
            <w:gridSpan w:val="4"/>
          </w:tcPr>
          <w:p w14:paraId="78289A89"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F77B418" w14:textId="77777777" w:rsidTr="009F2B49">
        <w:trPr>
          <w:cantSplit/>
          <w:trHeight w:hRule="exact" w:val="440"/>
        </w:trPr>
        <w:tc>
          <w:tcPr>
            <w:tcW w:w="9214" w:type="dxa"/>
            <w:gridSpan w:val="4"/>
          </w:tcPr>
          <w:p w14:paraId="27873C95" w14:textId="77777777" w:rsidR="00494057" w:rsidRPr="009F7101" w:rsidRDefault="00494057" w:rsidP="009F2B49">
            <w:pPr>
              <w:spacing w:before="120"/>
              <w:jc w:val="both"/>
              <w:rPr>
                <w:smallCaps/>
                <w:sz w:val="20"/>
              </w:rPr>
            </w:pPr>
            <w:r w:rsidRPr="009F7101">
              <w:rPr>
                <w:b/>
                <w:smallCaps/>
                <w:sz w:val="20"/>
              </w:rPr>
              <w:t>Note:</w:t>
            </w:r>
          </w:p>
          <w:p w14:paraId="0A2BF09B" w14:textId="77777777" w:rsidR="00494057" w:rsidRPr="009F7101" w:rsidRDefault="00494057" w:rsidP="009F2B49">
            <w:pPr>
              <w:spacing w:before="180"/>
              <w:jc w:val="both"/>
              <w:rPr>
                <w:smallCaps/>
                <w:sz w:val="20"/>
              </w:rPr>
            </w:pPr>
          </w:p>
          <w:p w14:paraId="52BA20EE" w14:textId="77777777" w:rsidR="00494057" w:rsidRPr="009F7101" w:rsidRDefault="00494057" w:rsidP="009F2B49">
            <w:pPr>
              <w:spacing w:before="180"/>
              <w:jc w:val="both"/>
              <w:rPr>
                <w:smallCaps/>
                <w:sz w:val="20"/>
              </w:rPr>
            </w:pPr>
          </w:p>
          <w:p w14:paraId="498E3442" w14:textId="77777777" w:rsidR="00494057" w:rsidRPr="009F7101" w:rsidRDefault="00494057" w:rsidP="009F2B49">
            <w:pPr>
              <w:spacing w:before="180"/>
              <w:jc w:val="both"/>
              <w:rPr>
                <w:smallCaps/>
                <w:sz w:val="20"/>
              </w:rPr>
            </w:pPr>
          </w:p>
        </w:tc>
      </w:tr>
    </w:tbl>
    <w:p w14:paraId="5E45010A" w14:textId="77777777" w:rsidR="00E02D12" w:rsidRPr="009F7101" w:rsidRDefault="003921B4" w:rsidP="003921B4">
      <w:pPr>
        <w:autoSpaceDE w:val="0"/>
        <w:autoSpaceDN w:val="0"/>
        <w:adjustRightInd w:val="0"/>
        <w:spacing w:before="0" w:after="0"/>
        <w:jc w:val="both"/>
        <w:rPr>
          <w:sz w:val="20"/>
        </w:rPr>
      </w:pPr>
      <w:r w:rsidRPr="009F7101">
        <w:rPr>
          <w:b/>
          <w:sz w:val="20"/>
        </w:rPr>
        <w:t>7.13.4</w:t>
      </w:r>
      <w:r w:rsidRPr="009F7101">
        <w:rPr>
          <w:sz w:val="20"/>
        </w:rPr>
        <w:t xml:space="preserve"> </w:t>
      </w:r>
      <w:r w:rsidR="007F09F8" w:rsidRPr="009F7101">
        <w:rPr>
          <w:sz w:val="20"/>
        </w:rPr>
        <w:t>Is t</w:t>
      </w:r>
      <w:r w:rsidRPr="009F7101">
        <w:rPr>
          <w:sz w:val="20"/>
        </w:rPr>
        <w:t xml:space="preserve">he certification body </w:t>
      </w:r>
      <w:r w:rsidR="007F09F8" w:rsidRPr="009F7101">
        <w:rPr>
          <w:sz w:val="20"/>
        </w:rPr>
        <w:t>r</w:t>
      </w:r>
      <w:r w:rsidRPr="009F7101">
        <w:rPr>
          <w:sz w:val="20"/>
        </w:rPr>
        <w:t xml:space="preserve">esponsible for gathering and verifying all necessary information (as far as possible) to progress the complaint or appeal to </w:t>
      </w:r>
      <w:r w:rsidR="007F09F8" w:rsidRPr="009F7101">
        <w:rPr>
          <w:sz w:val="20"/>
        </w:rPr>
        <w:t>a decis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3C997A15" w14:textId="77777777" w:rsidTr="009F2B49">
        <w:trPr>
          <w:cantSplit/>
          <w:trHeight w:hRule="exact" w:val="440"/>
        </w:trPr>
        <w:tc>
          <w:tcPr>
            <w:tcW w:w="1701" w:type="dxa"/>
          </w:tcPr>
          <w:p w14:paraId="1845D472"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9F3DDE6"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B949B25"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F10A511"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83047B7" w14:textId="77777777" w:rsidTr="009F2B49">
        <w:trPr>
          <w:cantSplit/>
          <w:trHeight w:hRule="exact" w:val="440"/>
        </w:trPr>
        <w:tc>
          <w:tcPr>
            <w:tcW w:w="9214" w:type="dxa"/>
            <w:gridSpan w:val="4"/>
          </w:tcPr>
          <w:p w14:paraId="66ED49AC"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F5CFDDC" w14:textId="77777777" w:rsidTr="009F2B49">
        <w:trPr>
          <w:cantSplit/>
          <w:trHeight w:hRule="exact" w:val="440"/>
        </w:trPr>
        <w:tc>
          <w:tcPr>
            <w:tcW w:w="9214" w:type="dxa"/>
            <w:gridSpan w:val="4"/>
          </w:tcPr>
          <w:p w14:paraId="2F3C1777"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B02E5EB" w14:textId="77777777" w:rsidTr="009F2B49">
        <w:trPr>
          <w:cantSplit/>
          <w:trHeight w:hRule="exact" w:val="440"/>
        </w:trPr>
        <w:tc>
          <w:tcPr>
            <w:tcW w:w="9214" w:type="dxa"/>
            <w:gridSpan w:val="4"/>
          </w:tcPr>
          <w:p w14:paraId="1D839B4B" w14:textId="77777777" w:rsidR="00494057" w:rsidRPr="009F7101" w:rsidRDefault="00494057" w:rsidP="009F2B49">
            <w:pPr>
              <w:spacing w:before="120"/>
              <w:jc w:val="both"/>
              <w:rPr>
                <w:smallCaps/>
                <w:sz w:val="20"/>
              </w:rPr>
            </w:pPr>
            <w:r w:rsidRPr="009F7101">
              <w:rPr>
                <w:b/>
                <w:smallCaps/>
                <w:sz w:val="20"/>
              </w:rPr>
              <w:t>Note:</w:t>
            </w:r>
          </w:p>
          <w:p w14:paraId="5CE952D4" w14:textId="77777777" w:rsidR="00494057" w:rsidRPr="009F7101" w:rsidRDefault="00494057" w:rsidP="009F2B49">
            <w:pPr>
              <w:spacing w:before="180"/>
              <w:jc w:val="both"/>
              <w:rPr>
                <w:smallCaps/>
                <w:sz w:val="20"/>
              </w:rPr>
            </w:pPr>
          </w:p>
          <w:p w14:paraId="7E1B6CE6" w14:textId="77777777" w:rsidR="00494057" w:rsidRPr="009F7101" w:rsidRDefault="00494057" w:rsidP="009F2B49">
            <w:pPr>
              <w:spacing w:before="180"/>
              <w:jc w:val="both"/>
              <w:rPr>
                <w:smallCaps/>
                <w:sz w:val="20"/>
              </w:rPr>
            </w:pPr>
          </w:p>
          <w:p w14:paraId="7D2DA43E" w14:textId="77777777" w:rsidR="00494057" w:rsidRPr="009F7101" w:rsidRDefault="00494057" w:rsidP="009F2B49">
            <w:pPr>
              <w:spacing w:before="180"/>
              <w:jc w:val="both"/>
              <w:rPr>
                <w:smallCaps/>
                <w:sz w:val="20"/>
              </w:rPr>
            </w:pPr>
          </w:p>
        </w:tc>
      </w:tr>
    </w:tbl>
    <w:p w14:paraId="193B4AE8" w14:textId="77777777" w:rsidR="00E02D12" w:rsidRPr="009F7101" w:rsidRDefault="003921B4" w:rsidP="003921B4">
      <w:pPr>
        <w:autoSpaceDE w:val="0"/>
        <w:autoSpaceDN w:val="0"/>
        <w:adjustRightInd w:val="0"/>
        <w:spacing w:before="0" w:after="0"/>
        <w:jc w:val="both"/>
        <w:rPr>
          <w:sz w:val="20"/>
        </w:rPr>
      </w:pPr>
      <w:r w:rsidRPr="009F7101">
        <w:rPr>
          <w:b/>
          <w:sz w:val="20"/>
        </w:rPr>
        <w:t>7.13.5</w:t>
      </w:r>
      <w:r w:rsidRPr="009F7101">
        <w:rPr>
          <w:sz w:val="20"/>
        </w:rPr>
        <w:t xml:space="preserve"> </w:t>
      </w:r>
      <w:r w:rsidR="007F09F8" w:rsidRPr="009F7101">
        <w:rPr>
          <w:sz w:val="20"/>
        </w:rPr>
        <w:t>Are t</w:t>
      </w:r>
      <w:r w:rsidRPr="009F7101">
        <w:rPr>
          <w:sz w:val="20"/>
        </w:rPr>
        <w:t>he decision resolving the complaint or appeal made by, or reviewed and approved by,</w:t>
      </w:r>
      <w:r w:rsidR="000F1C74" w:rsidRPr="009F7101">
        <w:rPr>
          <w:sz w:val="20"/>
        </w:rPr>
        <w:t xml:space="preserve"> the</w:t>
      </w:r>
      <w:r w:rsidRPr="009F7101">
        <w:rPr>
          <w:sz w:val="20"/>
        </w:rPr>
        <w:t xml:space="preserve"> </w:t>
      </w:r>
      <w:r w:rsidRPr="009F7101">
        <w:rPr>
          <w:noProof/>
          <w:sz w:val="20"/>
        </w:rPr>
        <w:t>person</w:t>
      </w:r>
      <w:r w:rsidRPr="009F7101">
        <w:rPr>
          <w:sz w:val="20"/>
        </w:rPr>
        <w:t>(s) not involved in the certification activities rel</w:t>
      </w:r>
      <w:r w:rsidR="007F09F8" w:rsidRPr="009F7101">
        <w:rPr>
          <w:sz w:val="20"/>
        </w:rPr>
        <w:t>ated to the complaint or appeal?</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42E23A25" w14:textId="77777777" w:rsidTr="009F2B49">
        <w:trPr>
          <w:cantSplit/>
          <w:trHeight w:hRule="exact" w:val="440"/>
        </w:trPr>
        <w:tc>
          <w:tcPr>
            <w:tcW w:w="1701" w:type="dxa"/>
          </w:tcPr>
          <w:p w14:paraId="12B5544A"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16F6297"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9260E2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3FAAD97"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7955A0EA" w14:textId="77777777" w:rsidTr="009F2B49">
        <w:trPr>
          <w:cantSplit/>
          <w:trHeight w:hRule="exact" w:val="440"/>
        </w:trPr>
        <w:tc>
          <w:tcPr>
            <w:tcW w:w="9214" w:type="dxa"/>
            <w:gridSpan w:val="4"/>
          </w:tcPr>
          <w:p w14:paraId="7BDD716F"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5C86043" w14:textId="77777777" w:rsidTr="009F2B49">
        <w:trPr>
          <w:cantSplit/>
          <w:trHeight w:hRule="exact" w:val="440"/>
        </w:trPr>
        <w:tc>
          <w:tcPr>
            <w:tcW w:w="9214" w:type="dxa"/>
            <w:gridSpan w:val="4"/>
          </w:tcPr>
          <w:p w14:paraId="650B18EE"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43B067C9" w14:textId="77777777" w:rsidTr="009F2B49">
        <w:trPr>
          <w:cantSplit/>
          <w:trHeight w:hRule="exact" w:val="440"/>
        </w:trPr>
        <w:tc>
          <w:tcPr>
            <w:tcW w:w="9214" w:type="dxa"/>
            <w:gridSpan w:val="4"/>
          </w:tcPr>
          <w:p w14:paraId="2321E992" w14:textId="77777777" w:rsidR="00494057" w:rsidRPr="009F7101" w:rsidRDefault="00494057" w:rsidP="009F2B49">
            <w:pPr>
              <w:spacing w:before="120"/>
              <w:jc w:val="both"/>
              <w:rPr>
                <w:smallCaps/>
                <w:sz w:val="20"/>
              </w:rPr>
            </w:pPr>
            <w:r w:rsidRPr="009F7101">
              <w:rPr>
                <w:b/>
                <w:smallCaps/>
                <w:sz w:val="20"/>
              </w:rPr>
              <w:t>Note:</w:t>
            </w:r>
          </w:p>
          <w:p w14:paraId="670A49FF" w14:textId="77777777" w:rsidR="00494057" w:rsidRPr="009F7101" w:rsidRDefault="00494057" w:rsidP="009F2B49">
            <w:pPr>
              <w:spacing w:before="180"/>
              <w:jc w:val="both"/>
              <w:rPr>
                <w:smallCaps/>
                <w:sz w:val="20"/>
              </w:rPr>
            </w:pPr>
          </w:p>
          <w:p w14:paraId="10C5B22D" w14:textId="77777777" w:rsidR="00494057" w:rsidRPr="009F7101" w:rsidRDefault="00494057" w:rsidP="009F2B49">
            <w:pPr>
              <w:spacing w:before="180"/>
              <w:jc w:val="both"/>
              <w:rPr>
                <w:smallCaps/>
                <w:sz w:val="20"/>
              </w:rPr>
            </w:pPr>
          </w:p>
          <w:p w14:paraId="0B512977" w14:textId="77777777" w:rsidR="00494057" w:rsidRPr="009F7101" w:rsidRDefault="00494057" w:rsidP="009F2B49">
            <w:pPr>
              <w:spacing w:before="180"/>
              <w:jc w:val="both"/>
              <w:rPr>
                <w:smallCaps/>
                <w:sz w:val="20"/>
              </w:rPr>
            </w:pPr>
          </w:p>
        </w:tc>
      </w:tr>
    </w:tbl>
    <w:p w14:paraId="618A74A4" w14:textId="77777777" w:rsidR="00E02D12" w:rsidRPr="009F7101" w:rsidRDefault="003921B4" w:rsidP="003921B4">
      <w:pPr>
        <w:autoSpaceDE w:val="0"/>
        <w:autoSpaceDN w:val="0"/>
        <w:adjustRightInd w:val="0"/>
        <w:spacing w:before="0" w:after="0"/>
        <w:jc w:val="both"/>
        <w:rPr>
          <w:sz w:val="20"/>
        </w:rPr>
      </w:pPr>
      <w:r w:rsidRPr="009F7101">
        <w:rPr>
          <w:b/>
          <w:sz w:val="20"/>
        </w:rPr>
        <w:t>7.13.6</w:t>
      </w:r>
      <w:r w:rsidRPr="009F7101">
        <w:rPr>
          <w:sz w:val="20"/>
        </w:rPr>
        <w:t xml:space="preserve"> To ensure that there is no conflict of interest, </w:t>
      </w:r>
      <w:r w:rsidR="00C10B9D" w:rsidRPr="009F7101">
        <w:rPr>
          <w:sz w:val="20"/>
        </w:rPr>
        <w:t>are</w:t>
      </w:r>
      <w:r w:rsidR="00AB33AE" w:rsidRPr="009F7101">
        <w:rPr>
          <w:sz w:val="20"/>
        </w:rPr>
        <w:t xml:space="preserve"> </w:t>
      </w:r>
      <w:r w:rsidRPr="009F7101">
        <w:rPr>
          <w:sz w:val="20"/>
        </w:rPr>
        <w:t xml:space="preserve">personnel (including those acting in a managerial capacity) who have provided consultancy (see 3.2) for a client, or been employed by a client, </w:t>
      </w:r>
      <w:r w:rsidR="00C10B9D" w:rsidRPr="009F7101">
        <w:rPr>
          <w:sz w:val="20"/>
        </w:rPr>
        <w:t xml:space="preserve">not </w:t>
      </w:r>
      <w:r w:rsidRPr="009F7101">
        <w:rPr>
          <w:sz w:val="20"/>
        </w:rPr>
        <w:t xml:space="preserve">used by the certification body to review or approve the resolution of a complaint or appeal for that client within two years following the end of the consultancy </w:t>
      </w:r>
      <w:r w:rsidR="00AB33AE" w:rsidRPr="009F7101">
        <w:rPr>
          <w:sz w:val="20"/>
        </w:rPr>
        <w:t>or employme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0D282B8" w14:textId="77777777" w:rsidTr="009F2B49">
        <w:trPr>
          <w:cantSplit/>
          <w:trHeight w:hRule="exact" w:val="440"/>
        </w:trPr>
        <w:tc>
          <w:tcPr>
            <w:tcW w:w="1701" w:type="dxa"/>
          </w:tcPr>
          <w:p w14:paraId="17A9A3A1"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1F7081D"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CFF3C51"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6B9CBF6"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66D2913A" w14:textId="77777777" w:rsidTr="009F2B49">
        <w:trPr>
          <w:cantSplit/>
          <w:trHeight w:hRule="exact" w:val="440"/>
        </w:trPr>
        <w:tc>
          <w:tcPr>
            <w:tcW w:w="9214" w:type="dxa"/>
            <w:gridSpan w:val="4"/>
          </w:tcPr>
          <w:p w14:paraId="06EDAB5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05C2A198" w14:textId="77777777" w:rsidTr="009F2B49">
        <w:trPr>
          <w:cantSplit/>
          <w:trHeight w:hRule="exact" w:val="440"/>
        </w:trPr>
        <w:tc>
          <w:tcPr>
            <w:tcW w:w="9214" w:type="dxa"/>
            <w:gridSpan w:val="4"/>
          </w:tcPr>
          <w:p w14:paraId="371A4480"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87AE7F2" w14:textId="77777777" w:rsidTr="009F2B49">
        <w:trPr>
          <w:cantSplit/>
          <w:trHeight w:hRule="exact" w:val="440"/>
        </w:trPr>
        <w:tc>
          <w:tcPr>
            <w:tcW w:w="9214" w:type="dxa"/>
            <w:gridSpan w:val="4"/>
          </w:tcPr>
          <w:p w14:paraId="16BDF573" w14:textId="77777777" w:rsidR="00494057" w:rsidRPr="009F7101" w:rsidRDefault="00494057" w:rsidP="009F2B49">
            <w:pPr>
              <w:spacing w:before="120"/>
              <w:jc w:val="both"/>
              <w:rPr>
                <w:smallCaps/>
                <w:sz w:val="20"/>
              </w:rPr>
            </w:pPr>
            <w:r w:rsidRPr="009F7101">
              <w:rPr>
                <w:b/>
                <w:smallCaps/>
                <w:sz w:val="20"/>
              </w:rPr>
              <w:t>Note:</w:t>
            </w:r>
          </w:p>
          <w:p w14:paraId="107DFD38" w14:textId="77777777" w:rsidR="00494057" w:rsidRPr="009F7101" w:rsidRDefault="00494057" w:rsidP="009F2B49">
            <w:pPr>
              <w:spacing w:before="180"/>
              <w:jc w:val="both"/>
              <w:rPr>
                <w:smallCaps/>
                <w:sz w:val="20"/>
              </w:rPr>
            </w:pPr>
          </w:p>
          <w:p w14:paraId="4C6808E9" w14:textId="77777777" w:rsidR="00494057" w:rsidRPr="009F7101" w:rsidRDefault="00494057" w:rsidP="009F2B49">
            <w:pPr>
              <w:spacing w:before="180"/>
              <w:jc w:val="both"/>
              <w:rPr>
                <w:smallCaps/>
                <w:sz w:val="20"/>
              </w:rPr>
            </w:pPr>
          </w:p>
          <w:p w14:paraId="4E2ABBFE" w14:textId="77777777" w:rsidR="00494057" w:rsidRPr="009F7101" w:rsidRDefault="00494057" w:rsidP="009F2B49">
            <w:pPr>
              <w:spacing w:before="180"/>
              <w:jc w:val="both"/>
              <w:rPr>
                <w:smallCaps/>
                <w:sz w:val="20"/>
              </w:rPr>
            </w:pPr>
          </w:p>
        </w:tc>
      </w:tr>
    </w:tbl>
    <w:p w14:paraId="7E212599" w14:textId="77777777" w:rsidR="00E02D12" w:rsidRPr="009F7101" w:rsidRDefault="003921B4" w:rsidP="003921B4">
      <w:pPr>
        <w:autoSpaceDE w:val="0"/>
        <w:autoSpaceDN w:val="0"/>
        <w:adjustRightInd w:val="0"/>
        <w:spacing w:before="0" w:after="0"/>
        <w:jc w:val="both"/>
        <w:rPr>
          <w:sz w:val="20"/>
        </w:rPr>
      </w:pPr>
      <w:r w:rsidRPr="009F7101">
        <w:rPr>
          <w:b/>
          <w:sz w:val="20"/>
        </w:rPr>
        <w:t>7.13.7</w:t>
      </w:r>
      <w:r w:rsidRPr="009F7101">
        <w:rPr>
          <w:sz w:val="20"/>
        </w:rPr>
        <w:t xml:space="preserve"> Whenever possible, </w:t>
      </w:r>
      <w:r w:rsidR="00F170C9" w:rsidRPr="009F7101">
        <w:rPr>
          <w:sz w:val="20"/>
        </w:rPr>
        <w:t xml:space="preserve">does </w:t>
      </w:r>
      <w:r w:rsidRPr="009F7101">
        <w:rPr>
          <w:sz w:val="20"/>
        </w:rPr>
        <w:t>the certification body give formal notice of the outcome and the end of the compl</w:t>
      </w:r>
      <w:r w:rsidR="00F170C9" w:rsidRPr="009F7101">
        <w:rPr>
          <w:sz w:val="20"/>
        </w:rPr>
        <w:t>aint process to the complaina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3DA3BADD" w14:textId="77777777" w:rsidTr="009F2B49">
        <w:trPr>
          <w:cantSplit/>
          <w:trHeight w:hRule="exact" w:val="440"/>
        </w:trPr>
        <w:tc>
          <w:tcPr>
            <w:tcW w:w="1701" w:type="dxa"/>
          </w:tcPr>
          <w:p w14:paraId="58AC53FE"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61F2963"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483AD4E"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A9C6A38"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58D2C68A" w14:textId="77777777" w:rsidTr="009F2B49">
        <w:trPr>
          <w:cantSplit/>
          <w:trHeight w:hRule="exact" w:val="440"/>
        </w:trPr>
        <w:tc>
          <w:tcPr>
            <w:tcW w:w="9214" w:type="dxa"/>
            <w:gridSpan w:val="4"/>
          </w:tcPr>
          <w:p w14:paraId="4D4485ED"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041B62E0" w14:textId="77777777" w:rsidTr="009F2B49">
        <w:trPr>
          <w:cantSplit/>
          <w:trHeight w:hRule="exact" w:val="440"/>
        </w:trPr>
        <w:tc>
          <w:tcPr>
            <w:tcW w:w="9214" w:type="dxa"/>
            <w:gridSpan w:val="4"/>
          </w:tcPr>
          <w:p w14:paraId="29177620"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B7E5DDE" w14:textId="77777777" w:rsidTr="009F2B49">
        <w:trPr>
          <w:cantSplit/>
          <w:trHeight w:hRule="exact" w:val="440"/>
        </w:trPr>
        <w:tc>
          <w:tcPr>
            <w:tcW w:w="9214" w:type="dxa"/>
            <w:gridSpan w:val="4"/>
          </w:tcPr>
          <w:p w14:paraId="29ACD629" w14:textId="77777777" w:rsidR="00494057" w:rsidRPr="009F7101" w:rsidRDefault="00494057" w:rsidP="009F2B49">
            <w:pPr>
              <w:spacing w:before="120"/>
              <w:jc w:val="both"/>
              <w:rPr>
                <w:smallCaps/>
                <w:sz w:val="20"/>
              </w:rPr>
            </w:pPr>
            <w:r w:rsidRPr="009F7101">
              <w:rPr>
                <w:b/>
                <w:smallCaps/>
                <w:sz w:val="20"/>
              </w:rPr>
              <w:t>Note:</w:t>
            </w:r>
          </w:p>
          <w:p w14:paraId="66A0B1DE" w14:textId="77777777" w:rsidR="00494057" w:rsidRPr="009F7101" w:rsidRDefault="00494057" w:rsidP="009F2B49">
            <w:pPr>
              <w:spacing w:before="180"/>
              <w:jc w:val="both"/>
              <w:rPr>
                <w:smallCaps/>
                <w:sz w:val="20"/>
              </w:rPr>
            </w:pPr>
          </w:p>
          <w:p w14:paraId="3DD47CB9" w14:textId="77777777" w:rsidR="00494057" w:rsidRPr="009F7101" w:rsidRDefault="00494057" w:rsidP="009F2B49">
            <w:pPr>
              <w:spacing w:before="180"/>
              <w:jc w:val="both"/>
              <w:rPr>
                <w:smallCaps/>
                <w:sz w:val="20"/>
              </w:rPr>
            </w:pPr>
          </w:p>
          <w:p w14:paraId="1BC18E57" w14:textId="77777777" w:rsidR="00494057" w:rsidRPr="009F7101" w:rsidRDefault="00494057" w:rsidP="009F2B49">
            <w:pPr>
              <w:spacing w:before="180"/>
              <w:jc w:val="both"/>
              <w:rPr>
                <w:smallCaps/>
                <w:sz w:val="20"/>
              </w:rPr>
            </w:pPr>
          </w:p>
        </w:tc>
      </w:tr>
    </w:tbl>
    <w:p w14:paraId="69E40BAD" w14:textId="77777777" w:rsidR="00E02D12" w:rsidRPr="009F7101" w:rsidRDefault="003921B4" w:rsidP="003921B4">
      <w:pPr>
        <w:autoSpaceDE w:val="0"/>
        <w:autoSpaceDN w:val="0"/>
        <w:adjustRightInd w:val="0"/>
        <w:spacing w:before="0" w:after="0"/>
        <w:jc w:val="both"/>
        <w:rPr>
          <w:sz w:val="20"/>
        </w:rPr>
      </w:pPr>
      <w:r w:rsidRPr="009F7101">
        <w:rPr>
          <w:b/>
          <w:sz w:val="20"/>
        </w:rPr>
        <w:t>7.13.8</w:t>
      </w:r>
      <w:r w:rsidRPr="009F7101">
        <w:rPr>
          <w:sz w:val="20"/>
        </w:rPr>
        <w:t xml:space="preserve"> </w:t>
      </w:r>
      <w:r w:rsidR="00F170C9" w:rsidRPr="009F7101">
        <w:rPr>
          <w:sz w:val="20"/>
        </w:rPr>
        <w:t>Does t</w:t>
      </w:r>
      <w:r w:rsidRPr="009F7101">
        <w:rPr>
          <w:sz w:val="20"/>
        </w:rPr>
        <w:t xml:space="preserve">he certification body give formal notice of the outcome and the end of the appeal process to </w:t>
      </w:r>
      <w:r w:rsidR="00F170C9" w:rsidRPr="009F7101">
        <w:rPr>
          <w:sz w:val="20"/>
        </w:rPr>
        <w:t>the appella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5A10ADED" w14:textId="77777777" w:rsidTr="009F2B49">
        <w:trPr>
          <w:cantSplit/>
          <w:trHeight w:hRule="exact" w:val="440"/>
        </w:trPr>
        <w:tc>
          <w:tcPr>
            <w:tcW w:w="1701" w:type="dxa"/>
          </w:tcPr>
          <w:p w14:paraId="6CA0D9C4"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1CF1FF3"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2098EE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3BC4E32"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46DC7EC5" w14:textId="77777777" w:rsidTr="009F2B49">
        <w:trPr>
          <w:cantSplit/>
          <w:trHeight w:hRule="exact" w:val="440"/>
        </w:trPr>
        <w:tc>
          <w:tcPr>
            <w:tcW w:w="9214" w:type="dxa"/>
            <w:gridSpan w:val="4"/>
          </w:tcPr>
          <w:p w14:paraId="4CED4E2A"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FF3ED26" w14:textId="77777777" w:rsidTr="009F2B49">
        <w:trPr>
          <w:cantSplit/>
          <w:trHeight w:hRule="exact" w:val="440"/>
        </w:trPr>
        <w:tc>
          <w:tcPr>
            <w:tcW w:w="9214" w:type="dxa"/>
            <w:gridSpan w:val="4"/>
          </w:tcPr>
          <w:p w14:paraId="13F8196B"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F8316B1" w14:textId="77777777" w:rsidTr="009F2B49">
        <w:trPr>
          <w:cantSplit/>
          <w:trHeight w:hRule="exact" w:val="440"/>
        </w:trPr>
        <w:tc>
          <w:tcPr>
            <w:tcW w:w="9214" w:type="dxa"/>
            <w:gridSpan w:val="4"/>
          </w:tcPr>
          <w:p w14:paraId="3BDD8506" w14:textId="77777777" w:rsidR="00494057" w:rsidRPr="009F7101" w:rsidRDefault="00494057" w:rsidP="009F2B49">
            <w:pPr>
              <w:spacing w:before="120"/>
              <w:jc w:val="both"/>
              <w:rPr>
                <w:smallCaps/>
                <w:sz w:val="20"/>
              </w:rPr>
            </w:pPr>
            <w:r w:rsidRPr="009F7101">
              <w:rPr>
                <w:b/>
                <w:smallCaps/>
                <w:sz w:val="20"/>
              </w:rPr>
              <w:t>Note:</w:t>
            </w:r>
          </w:p>
          <w:p w14:paraId="3C451630" w14:textId="77777777" w:rsidR="00494057" w:rsidRPr="009F7101" w:rsidRDefault="00494057" w:rsidP="009F2B49">
            <w:pPr>
              <w:spacing w:before="180"/>
              <w:jc w:val="both"/>
              <w:rPr>
                <w:smallCaps/>
                <w:sz w:val="20"/>
              </w:rPr>
            </w:pPr>
          </w:p>
          <w:p w14:paraId="41711591" w14:textId="77777777" w:rsidR="00494057" w:rsidRPr="009F7101" w:rsidRDefault="00494057" w:rsidP="009F2B49">
            <w:pPr>
              <w:spacing w:before="180"/>
              <w:jc w:val="both"/>
              <w:rPr>
                <w:smallCaps/>
                <w:sz w:val="20"/>
              </w:rPr>
            </w:pPr>
          </w:p>
          <w:p w14:paraId="2A552542" w14:textId="77777777" w:rsidR="00494057" w:rsidRPr="009F7101" w:rsidRDefault="00494057" w:rsidP="009F2B49">
            <w:pPr>
              <w:spacing w:before="180"/>
              <w:jc w:val="both"/>
              <w:rPr>
                <w:smallCaps/>
                <w:sz w:val="20"/>
              </w:rPr>
            </w:pPr>
          </w:p>
        </w:tc>
      </w:tr>
    </w:tbl>
    <w:p w14:paraId="030A433F" w14:textId="77777777" w:rsidR="00E02D12" w:rsidRPr="009F7101" w:rsidRDefault="003921B4" w:rsidP="003921B4">
      <w:pPr>
        <w:autoSpaceDE w:val="0"/>
        <w:autoSpaceDN w:val="0"/>
        <w:adjustRightInd w:val="0"/>
        <w:spacing w:before="0" w:after="0"/>
        <w:jc w:val="both"/>
        <w:rPr>
          <w:sz w:val="20"/>
        </w:rPr>
      </w:pPr>
      <w:r w:rsidRPr="009F7101">
        <w:rPr>
          <w:b/>
          <w:sz w:val="20"/>
        </w:rPr>
        <w:t>7.13.9</w:t>
      </w:r>
      <w:r w:rsidRPr="009F7101">
        <w:rPr>
          <w:sz w:val="20"/>
        </w:rPr>
        <w:t xml:space="preserve"> </w:t>
      </w:r>
      <w:r w:rsidR="00F170C9" w:rsidRPr="009F7101">
        <w:rPr>
          <w:sz w:val="20"/>
        </w:rPr>
        <w:t>Does t</w:t>
      </w:r>
      <w:r w:rsidRPr="009F7101">
        <w:rPr>
          <w:sz w:val="20"/>
        </w:rPr>
        <w:t>he certification body take any subsequent action needed to resolve the complaint or appeal</w:t>
      </w:r>
      <w:r w:rsidR="00F170C9"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2298B55B" w14:textId="77777777" w:rsidTr="009F2B49">
        <w:trPr>
          <w:cantSplit/>
          <w:trHeight w:hRule="exact" w:val="440"/>
        </w:trPr>
        <w:tc>
          <w:tcPr>
            <w:tcW w:w="1701" w:type="dxa"/>
          </w:tcPr>
          <w:p w14:paraId="3BC26B2E"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C968C65"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694D084"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61018E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52BDC93F" w14:textId="77777777" w:rsidTr="009F2B49">
        <w:trPr>
          <w:cantSplit/>
          <w:trHeight w:hRule="exact" w:val="440"/>
        </w:trPr>
        <w:tc>
          <w:tcPr>
            <w:tcW w:w="9214" w:type="dxa"/>
            <w:gridSpan w:val="4"/>
          </w:tcPr>
          <w:p w14:paraId="5772308F"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4D465D00" w14:textId="77777777" w:rsidTr="009F2B49">
        <w:trPr>
          <w:cantSplit/>
          <w:trHeight w:hRule="exact" w:val="440"/>
        </w:trPr>
        <w:tc>
          <w:tcPr>
            <w:tcW w:w="9214" w:type="dxa"/>
            <w:gridSpan w:val="4"/>
          </w:tcPr>
          <w:p w14:paraId="55DE53EC"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3F7BFA0F" w14:textId="77777777" w:rsidTr="009F2B49">
        <w:trPr>
          <w:cantSplit/>
          <w:trHeight w:hRule="exact" w:val="440"/>
        </w:trPr>
        <w:tc>
          <w:tcPr>
            <w:tcW w:w="9214" w:type="dxa"/>
            <w:gridSpan w:val="4"/>
          </w:tcPr>
          <w:p w14:paraId="1F6AA1CB" w14:textId="77777777" w:rsidR="00494057" w:rsidRPr="009F7101" w:rsidRDefault="00494057" w:rsidP="009F2B49">
            <w:pPr>
              <w:spacing w:before="120"/>
              <w:jc w:val="both"/>
              <w:rPr>
                <w:smallCaps/>
                <w:sz w:val="20"/>
              </w:rPr>
            </w:pPr>
            <w:r w:rsidRPr="009F7101">
              <w:rPr>
                <w:b/>
                <w:smallCaps/>
                <w:sz w:val="20"/>
              </w:rPr>
              <w:t>Note:</w:t>
            </w:r>
          </w:p>
          <w:p w14:paraId="58CDA596" w14:textId="77777777" w:rsidR="00494057" w:rsidRPr="009F7101" w:rsidRDefault="00494057" w:rsidP="009F2B49">
            <w:pPr>
              <w:spacing w:before="180"/>
              <w:jc w:val="both"/>
              <w:rPr>
                <w:smallCaps/>
                <w:sz w:val="20"/>
              </w:rPr>
            </w:pPr>
          </w:p>
          <w:p w14:paraId="64565836" w14:textId="77777777" w:rsidR="00494057" w:rsidRPr="009F7101" w:rsidRDefault="00494057" w:rsidP="009F2B49">
            <w:pPr>
              <w:spacing w:before="180"/>
              <w:jc w:val="both"/>
              <w:rPr>
                <w:smallCaps/>
                <w:sz w:val="20"/>
              </w:rPr>
            </w:pPr>
          </w:p>
          <w:p w14:paraId="5F82FEF6" w14:textId="77777777" w:rsidR="00494057" w:rsidRPr="009F7101" w:rsidRDefault="00494057" w:rsidP="009F2B49">
            <w:pPr>
              <w:spacing w:before="180"/>
              <w:jc w:val="both"/>
              <w:rPr>
                <w:smallCaps/>
                <w:sz w:val="20"/>
              </w:rPr>
            </w:pPr>
          </w:p>
        </w:tc>
      </w:tr>
    </w:tbl>
    <w:p w14:paraId="1234F15C" w14:textId="77777777" w:rsidR="00140039" w:rsidRDefault="00140039" w:rsidP="00A3064C">
      <w:pPr>
        <w:autoSpaceDE w:val="0"/>
        <w:autoSpaceDN w:val="0"/>
        <w:adjustRightInd w:val="0"/>
        <w:spacing w:before="0" w:after="0"/>
        <w:jc w:val="both"/>
        <w:rPr>
          <w:b/>
          <w:sz w:val="20"/>
        </w:rPr>
      </w:pPr>
    </w:p>
    <w:p w14:paraId="141C1D15" w14:textId="77777777" w:rsidR="00E02D12" w:rsidRPr="009F7101" w:rsidRDefault="004324DD" w:rsidP="00A3064C">
      <w:pPr>
        <w:autoSpaceDE w:val="0"/>
        <w:autoSpaceDN w:val="0"/>
        <w:adjustRightInd w:val="0"/>
        <w:spacing w:before="0" w:after="0"/>
        <w:jc w:val="both"/>
        <w:rPr>
          <w:b/>
          <w:sz w:val="20"/>
        </w:rPr>
      </w:pPr>
      <w:r w:rsidRPr="009F7101">
        <w:rPr>
          <w:b/>
          <w:sz w:val="20"/>
        </w:rPr>
        <w:t>8 Management system requirements</w:t>
      </w:r>
    </w:p>
    <w:p w14:paraId="15946D1F" w14:textId="77777777" w:rsidR="00E02D12" w:rsidRPr="009F7101" w:rsidRDefault="004324DD" w:rsidP="00A3064C">
      <w:pPr>
        <w:autoSpaceDE w:val="0"/>
        <w:autoSpaceDN w:val="0"/>
        <w:adjustRightInd w:val="0"/>
        <w:spacing w:before="0" w:after="0"/>
        <w:jc w:val="both"/>
        <w:rPr>
          <w:b/>
          <w:sz w:val="20"/>
        </w:rPr>
      </w:pPr>
      <w:r w:rsidRPr="009F7101">
        <w:rPr>
          <w:b/>
          <w:sz w:val="20"/>
        </w:rPr>
        <w:t>8.1 Options</w:t>
      </w:r>
    </w:p>
    <w:p w14:paraId="7A2B0477" w14:textId="77777777" w:rsidR="00E02D12" w:rsidRPr="009F7101" w:rsidRDefault="004324DD" w:rsidP="00A3064C">
      <w:pPr>
        <w:autoSpaceDE w:val="0"/>
        <w:autoSpaceDN w:val="0"/>
        <w:adjustRightInd w:val="0"/>
        <w:spacing w:before="0" w:after="0"/>
        <w:jc w:val="both"/>
        <w:rPr>
          <w:b/>
          <w:sz w:val="20"/>
        </w:rPr>
      </w:pPr>
      <w:r w:rsidRPr="009F7101">
        <w:rPr>
          <w:b/>
          <w:sz w:val="20"/>
        </w:rPr>
        <w:t>8.1.1 General</w:t>
      </w:r>
    </w:p>
    <w:p w14:paraId="5F575100" w14:textId="77777777" w:rsidR="00E02D12" w:rsidRPr="009F7101" w:rsidRDefault="004324DD" w:rsidP="004324DD">
      <w:pPr>
        <w:autoSpaceDE w:val="0"/>
        <w:autoSpaceDN w:val="0"/>
        <w:adjustRightInd w:val="0"/>
        <w:spacing w:before="0" w:after="0"/>
        <w:jc w:val="both"/>
        <w:rPr>
          <w:sz w:val="20"/>
        </w:rPr>
      </w:pPr>
      <w:r w:rsidRPr="009F7101">
        <w:rPr>
          <w:sz w:val="20"/>
        </w:rPr>
        <w:t xml:space="preserve">Did the certification body establish and maintain a management system that is capable of achieving the consistent </w:t>
      </w:r>
      <w:r w:rsidRPr="009F7101">
        <w:rPr>
          <w:noProof/>
          <w:sz w:val="20"/>
        </w:rPr>
        <w:t>fulfillment</w:t>
      </w:r>
      <w:r w:rsidRPr="009F7101">
        <w:rPr>
          <w:sz w:val="20"/>
        </w:rPr>
        <w:t xml:space="preserve"> of the requirements of this International Standard in accordance with either Option A or Option B?</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3E2DA51" w14:textId="77777777" w:rsidTr="009F2B49">
        <w:trPr>
          <w:cantSplit/>
          <w:trHeight w:hRule="exact" w:val="440"/>
        </w:trPr>
        <w:tc>
          <w:tcPr>
            <w:tcW w:w="1701" w:type="dxa"/>
          </w:tcPr>
          <w:p w14:paraId="33CB4BEF"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92CEEFC"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BD9073F"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FF7E395"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7748D9E" w14:textId="77777777" w:rsidTr="009F2B49">
        <w:trPr>
          <w:cantSplit/>
          <w:trHeight w:hRule="exact" w:val="440"/>
        </w:trPr>
        <w:tc>
          <w:tcPr>
            <w:tcW w:w="9214" w:type="dxa"/>
            <w:gridSpan w:val="4"/>
          </w:tcPr>
          <w:p w14:paraId="10DE33C4"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A601419" w14:textId="77777777" w:rsidTr="009F2B49">
        <w:trPr>
          <w:cantSplit/>
          <w:trHeight w:hRule="exact" w:val="440"/>
        </w:trPr>
        <w:tc>
          <w:tcPr>
            <w:tcW w:w="9214" w:type="dxa"/>
            <w:gridSpan w:val="4"/>
          </w:tcPr>
          <w:p w14:paraId="0D69AEB5"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211D123" w14:textId="77777777" w:rsidTr="009F2B49">
        <w:trPr>
          <w:cantSplit/>
          <w:trHeight w:hRule="exact" w:val="440"/>
        </w:trPr>
        <w:tc>
          <w:tcPr>
            <w:tcW w:w="9214" w:type="dxa"/>
            <w:gridSpan w:val="4"/>
          </w:tcPr>
          <w:p w14:paraId="42EFBB5A" w14:textId="77777777" w:rsidR="00494057" w:rsidRPr="009F7101" w:rsidRDefault="00494057" w:rsidP="009F2B49">
            <w:pPr>
              <w:spacing w:before="120"/>
              <w:jc w:val="both"/>
              <w:rPr>
                <w:smallCaps/>
                <w:sz w:val="20"/>
              </w:rPr>
            </w:pPr>
            <w:r w:rsidRPr="009F7101">
              <w:rPr>
                <w:b/>
                <w:smallCaps/>
                <w:sz w:val="20"/>
              </w:rPr>
              <w:t>Note:</w:t>
            </w:r>
          </w:p>
          <w:p w14:paraId="01F35559" w14:textId="77777777" w:rsidR="00494057" w:rsidRPr="009F7101" w:rsidRDefault="00494057" w:rsidP="009F2B49">
            <w:pPr>
              <w:spacing w:before="180"/>
              <w:jc w:val="both"/>
              <w:rPr>
                <w:smallCaps/>
                <w:sz w:val="20"/>
              </w:rPr>
            </w:pPr>
          </w:p>
          <w:p w14:paraId="6F1DEF27" w14:textId="77777777" w:rsidR="00494057" w:rsidRPr="009F7101" w:rsidRDefault="00494057" w:rsidP="009F2B49">
            <w:pPr>
              <w:spacing w:before="180"/>
              <w:jc w:val="both"/>
              <w:rPr>
                <w:smallCaps/>
                <w:sz w:val="20"/>
              </w:rPr>
            </w:pPr>
          </w:p>
          <w:p w14:paraId="6A6C915F" w14:textId="77777777" w:rsidR="00494057" w:rsidRPr="009F7101" w:rsidRDefault="00494057" w:rsidP="009F2B49">
            <w:pPr>
              <w:spacing w:before="180"/>
              <w:jc w:val="both"/>
              <w:rPr>
                <w:smallCaps/>
                <w:sz w:val="20"/>
              </w:rPr>
            </w:pPr>
          </w:p>
        </w:tc>
      </w:tr>
    </w:tbl>
    <w:p w14:paraId="60910D92" w14:textId="77777777" w:rsidR="00E02D12" w:rsidRPr="009F7101" w:rsidRDefault="004324DD" w:rsidP="00A3064C">
      <w:pPr>
        <w:autoSpaceDE w:val="0"/>
        <w:autoSpaceDN w:val="0"/>
        <w:adjustRightInd w:val="0"/>
        <w:spacing w:before="0" w:after="0"/>
        <w:jc w:val="both"/>
        <w:rPr>
          <w:b/>
          <w:sz w:val="20"/>
        </w:rPr>
      </w:pPr>
      <w:r w:rsidRPr="009F7101">
        <w:rPr>
          <w:b/>
          <w:sz w:val="20"/>
        </w:rPr>
        <w:t>8.1.2 Option A</w:t>
      </w:r>
    </w:p>
    <w:p w14:paraId="37C27C6C" w14:textId="77777777" w:rsidR="00E02D12" w:rsidRPr="009F7101" w:rsidRDefault="000F0931" w:rsidP="00DA146F">
      <w:pPr>
        <w:autoSpaceDE w:val="0"/>
        <w:autoSpaceDN w:val="0"/>
        <w:adjustRightInd w:val="0"/>
        <w:spacing w:before="0" w:after="0"/>
        <w:jc w:val="both"/>
        <w:rPr>
          <w:sz w:val="20"/>
        </w:rPr>
      </w:pPr>
      <w:r w:rsidRPr="009F7101">
        <w:rPr>
          <w:sz w:val="20"/>
        </w:rPr>
        <w:t>Does t</w:t>
      </w:r>
      <w:r w:rsidR="00DA146F" w:rsidRPr="009F7101">
        <w:rPr>
          <w:sz w:val="20"/>
        </w:rPr>
        <w:t>he management system of the certification body address the following:</w:t>
      </w:r>
    </w:p>
    <w:p w14:paraId="3B2C01AB" w14:textId="77777777" w:rsidR="00E02D12" w:rsidRPr="009F7101" w:rsidRDefault="00DA146F" w:rsidP="00DA146F">
      <w:pPr>
        <w:autoSpaceDE w:val="0"/>
        <w:autoSpaceDN w:val="0"/>
        <w:adjustRightInd w:val="0"/>
        <w:spacing w:before="0" w:after="0"/>
        <w:jc w:val="both"/>
        <w:rPr>
          <w:sz w:val="20"/>
        </w:rPr>
      </w:pPr>
      <w:r w:rsidRPr="009F7101">
        <w:rPr>
          <w:sz w:val="20"/>
        </w:rPr>
        <w:t>– general management system documentation (e.g. manual, policies,</w:t>
      </w:r>
      <w:r w:rsidR="000F0931" w:rsidRPr="009F7101">
        <w:rPr>
          <w:sz w:val="20"/>
        </w:rPr>
        <w:t xml:space="preserve"> the</w:t>
      </w:r>
      <w:r w:rsidRPr="009F7101">
        <w:rPr>
          <w:sz w:val="20"/>
        </w:rPr>
        <w:t xml:space="preserve"> </w:t>
      </w:r>
      <w:r w:rsidRPr="009F7101">
        <w:rPr>
          <w:noProof/>
          <w:sz w:val="20"/>
        </w:rPr>
        <w:t>definition</w:t>
      </w:r>
      <w:r w:rsidRPr="009F7101">
        <w:rPr>
          <w:sz w:val="20"/>
        </w:rPr>
        <w:t xml:space="preserve"> of responsibilities, see 8.2);</w:t>
      </w:r>
    </w:p>
    <w:p w14:paraId="2248CD12" w14:textId="77777777" w:rsidR="00E02D12" w:rsidRPr="009F7101" w:rsidRDefault="00DA146F" w:rsidP="00A3064C">
      <w:pPr>
        <w:autoSpaceDE w:val="0"/>
        <w:autoSpaceDN w:val="0"/>
        <w:adjustRightInd w:val="0"/>
        <w:spacing w:before="0" w:after="0"/>
        <w:jc w:val="both"/>
        <w:rPr>
          <w:sz w:val="20"/>
        </w:rPr>
      </w:pPr>
      <w:r w:rsidRPr="009F7101">
        <w:rPr>
          <w:sz w:val="20"/>
        </w:rPr>
        <w:t>– control of documents (see 8.3);</w:t>
      </w:r>
    </w:p>
    <w:p w14:paraId="5DEFFE1C" w14:textId="77777777" w:rsidR="00E02D12" w:rsidRPr="009F7101" w:rsidRDefault="00DA146F" w:rsidP="00A3064C">
      <w:pPr>
        <w:autoSpaceDE w:val="0"/>
        <w:autoSpaceDN w:val="0"/>
        <w:adjustRightInd w:val="0"/>
        <w:spacing w:before="0" w:after="0"/>
        <w:jc w:val="both"/>
        <w:rPr>
          <w:sz w:val="20"/>
        </w:rPr>
      </w:pPr>
      <w:r w:rsidRPr="009F7101">
        <w:rPr>
          <w:sz w:val="20"/>
        </w:rPr>
        <w:t>– control of records (see 8.4);</w:t>
      </w:r>
    </w:p>
    <w:p w14:paraId="5AF45874" w14:textId="77777777" w:rsidR="00E02D12" w:rsidRPr="009F7101" w:rsidRDefault="00DA146F" w:rsidP="00A3064C">
      <w:pPr>
        <w:autoSpaceDE w:val="0"/>
        <w:autoSpaceDN w:val="0"/>
        <w:adjustRightInd w:val="0"/>
        <w:spacing w:before="0" w:after="0"/>
        <w:jc w:val="both"/>
        <w:rPr>
          <w:sz w:val="20"/>
        </w:rPr>
      </w:pPr>
      <w:r w:rsidRPr="009F7101">
        <w:rPr>
          <w:sz w:val="20"/>
        </w:rPr>
        <w:t>– management review (see 8.5);</w:t>
      </w:r>
    </w:p>
    <w:p w14:paraId="6AF243A3" w14:textId="77777777" w:rsidR="00E02D12" w:rsidRPr="009F7101" w:rsidRDefault="00DA146F" w:rsidP="00A3064C">
      <w:pPr>
        <w:autoSpaceDE w:val="0"/>
        <w:autoSpaceDN w:val="0"/>
        <w:adjustRightInd w:val="0"/>
        <w:spacing w:before="0" w:after="0"/>
        <w:jc w:val="both"/>
        <w:rPr>
          <w:sz w:val="20"/>
        </w:rPr>
      </w:pPr>
      <w:r w:rsidRPr="009F7101">
        <w:rPr>
          <w:sz w:val="20"/>
        </w:rPr>
        <w:t>– internal audit (see 8.6);</w:t>
      </w:r>
    </w:p>
    <w:p w14:paraId="6B19BAD3" w14:textId="77777777" w:rsidR="00E02D12" w:rsidRPr="009F7101" w:rsidRDefault="00DA146F" w:rsidP="00A3064C">
      <w:pPr>
        <w:autoSpaceDE w:val="0"/>
        <w:autoSpaceDN w:val="0"/>
        <w:adjustRightInd w:val="0"/>
        <w:spacing w:before="0" w:after="0"/>
        <w:jc w:val="both"/>
        <w:rPr>
          <w:sz w:val="20"/>
        </w:rPr>
      </w:pPr>
      <w:r w:rsidRPr="009F7101">
        <w:rPr>
          <w:sz w:val="20"/>
        </w:rPr>
        <w:t>– corrective actions (see 8.7);</w:t>
      </w:r>
    </w:p>
    <w:p w14:paraId="55211F2C" w14:textId="77777777" w:rsidR="00E02D12" w:rsidRPr="009F7101" w:rsidRDefault="00DA146F" w:rsidP="00A3064C">
      <w:pPr>
        <w:autoSpaceDE w:val="0"/>
        <w:autoSpaceDN w:val="0"/>
        <w:adjustRightInd w:val="0"/>
        <w:spacing w:before="0" w:after="0"/>
        <w:jc w:val="both"/>
        <w:rPr>
          <w:sz w:val="20"/>
        </w:rPr>
      </w:pPr>
      <w:r w:rsidRPr="009F7101">
        <w:rPr>
          <w:sz w:val="20"/>
        </w:rPr>
        <w:t>– preventive actions (see 8.8).</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01B900FC" w14:textId="77777777" w:rsidTr="009F2B49">
        <w:trPr>
          <w:cantSplit/>
          <w:trHeight w:hRule="exact" w:val="440"/>
        </w:trPr>
        <w:tc>
          <w:tcPr>
            <w:tcW w:w="1701" w:type="dxa"/>
          </w:tcPr>
          <w:p w14:paraId="72B5B1D3"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F73D97F"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A6BC210"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300D35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6A22A948" w14:textId="77777777" w:rsidTr="009F2B49">
        <w:trPr>
          <w:cantSplit/>
          <w:trHeight w:hRule="exact" w:val="440"/>
        </w:trPr>
        <w:tc>
          <w:tcPr>
            <w:tcW w:w="9214" w:type="dxa"/>
            <w:gridSpan w:val="4"/>
          </w:tcPr>
          <w:p w14:paraId="31677C92"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BA2E604" w14:textId="77777777" w:rsidTr="009F2B49">
        <w:trPr>
          <w:cantSplit/>
          <w:trHeight w:hRule="exact" w:val="440"/>
        </w:trPr>
        <w:tc>
          <w:tcPr>
            <w:tcW w:w="9214" w:type="dxa"/>
            <w:gridSpan w:val="4"/>
          </w:tcPr>
          <w:p w14:paraId="4EC5217F"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0C5C8BA9" w14:textId="77777777" w:rsidTr="009F2B49">
        <w:trPr>
          <w:cantSplit/>
          <w:trHeight w:hRule="exact" w:val="440"/>
        </w:trPr>
        <w:tc>
          <w:tcPr>
            <w:tcW w:w="9214" w:type="dxa"/>
            <w:gridSpan w:val="4"/>
          </w:tcPr>
          <w:p w14:paraId="335F2256" w14:textId="77777777" w:rsidR="00494057" w:rsidRPr="009F7101" w:rsidRDefault="00494057" w:rsidP="009F2B49">
            <w:pPr>
              <w:spacing w:before="120"/>
              <w:jc w:val="both"/>
              <w:rPr>
                <w:smallCaps/>
                <w:sz w:val="20"/>
              </w:rPr>
            </w:pPr>
            <w:r w:rsidRPr="009F7101">
              <w:rPr>
                <w:b/>
                <w:smallCaps/>
                <w:sz w:val="20"/>
              </w:rPr>
              <w:t>Note:</w:t>
            </w:r>
          </w:p>
          <w:p w14:paraId="63B512E2" w14:textId="77777777" w:rsidR="00494057" w:rsidRPr="009F7101" w:rsidRDefault="00494057" w:rsidP="009F2B49">
            <w:pPr>
              <w:spacing w:before="180"/>
              <w:jc w:val="both"/>
              <w:rPr>
                <w:smallCaps/>
                <w:sz w:val="20"/>
              </w:rPr>
            </w:pPr>
          </w:p>
          <w:p w14:paraId="34A2598B" w14:textId="77777777" w:rsidR="00494057" w:rsidRPr="009F7101" w:rsidRDefault="00494057" w:rsidP="009F2B49">
            <w:pPr>
              <w:spacing w:before="180"/>
              <w:jc w:val="both"/>
              <w:rPr>
                <w:smallCaps/>
                <w:sz w:val="20"/>
              </w:rPr>
            </w:pPr>
          </w:p>
          <w:p w14:paraId="5352037C" w14:textId="77777777" w:rsidR="00494057" w:rsidRPr="009F7101" w:rsidRDefault="00494057" w:rsidP="009F2B49">
            <w:pPr>
              <w:spacing w:before="180"/>
              <w:jc w:val="both"/>
              <w:rPr>
                <w:smallCaps/>
                <w:sz w:val="20"/>
              </w:rPr>
            </w:pPr>
          </w:p>
        </w:tc>
      </w:tr>
    </w:tbl>
    <w:p w14:paraId="55667D2D" w14:textId="77777777" w:rsidR="00E02D12" w:rsidRPr="009F7101" w:rsidRDefault="00DA146F" w:rsidP="00A3064C">
      <w:pPr>
        <w:autoSpaceDE w:val="0"/>
        <w:autoSpaceDN w:val="0"/>
        <w:adjustRightInd w:val="0"/>
        <w:spacing w:before="0" w:after="0"/>
        <w:jc w:val="both"/>
        <w:rPr>
          <w:b/>
          <w:sz w:val="20"/>
        </w:rPr>
      </w:pPr>
      <w:r w:rsidRPr="009F7101">
        <w:rPr>
          <w:b/>
          <w:sz w:val="20"/>
        </w:rPr>
        <w:t>8.1.3 Option B</w:t>
      </w:r>
    </w:p>
    <w:p w14:paraId="57DD1CAF" w14:textId="77777777" w:rsidR="00E02D12" w:rsidRPr="009F7101" w:rsidRDefault="002B7D34" w:rsidP="00DA146F">
      <w:pPr>
        <w:autoSpaceDE w:val="0"/>
        <w:autoSpaceDN w:val="0"/>
        <w:adjustRightInd w:val="0"/>
        <w:spacing w:before="0" w:after="0"/>
        <w:jc w:val="both"/>
        <w:rPr>
          <w:sz w:val="20"/>
        </w:rPr>
      </w:pPr>
      <w:r w:rsidRPr="009F7101">
        <w:rPr>
          <w:sz w:val="20"/>
        </w:rPr>
        <w:t>Did</w:t>
      </w:r>
      <w:r w:rsidR="000F0931" w:rsidRPr="009F7101">
        <w:rPr>
          <w:sz w:val="20"/>
        </w:rPr>
        <w:t xml:space="preserve"> </w:t>
      </w:r>
      <w:r w:rsidRPr="009F7101">
        <w:rPr>
          <w:sz w:val="20"/>
        </w:rPr>
        <w:t>the certification body establish</w:t>
      </w:r>
      <w:r w:rsidR="00DA146F" w:rsidRPr="009F7101">
        <w:rPr>
          <w:sz w:val="20"/>
        </w:rPr>
        <w:t xml:space="preserve"> and </w:t>
      </w:r>
      <w:r w:rsidR="00A7786F" w:rsidRPr="009F7101">
        <w:rPr>
          <w:sz w:val="20"/>
        </w:rPr>
        <w:t>does it maintain</w:t>
      </w:r>
      <w:r w:rsidR="000F0931" w:rsidRPr="009F7101">
        <w:rPr>
          <w:sz w:val="20"/>
        </w:rPr>
        <w:t xml:space="preserve"> </w:t>
      </w:r>
      <w:r w:rsidR="00DA146F" w:rsidRPr="009F7101">
        <w:rPr>
          <w:sz w:val="20"/>
        </w:rPr>
        <w:t>a management system, in accordance with the</w:t>
      </w:r>
      <w:r w:rsidR="000F0931" w:rsidRPr="009F7101">
        <w:rPr>
          <w:sz w:val="20"/>
        </w:rPr>
        <w:t xml:space="preserve"> </w:t>
      </w:r>
      <w:r w:rsidR="00DA146F" w:rsidRPr="009F7101">
        <w:rPr>
          <w:sz w:val="20"/>
        </w:rPr>
        <w:t xml:space="preserve">requirements of ISO </w:t>
      </w:r>
      <w:r w:rsidR="00DA146F" w:rsidRPr="009F7101">
        <w:rPr>
          <w:noProof/>
          <w:sz w:val="20"/>
        </w:rPr>
        <w:t>9001</w:t>
      </w:r>
      <w:r w:rsidR="00DA146F" w:rsidRPr="009F7101">
        <w:rPr>
          <w:sz w:val="20"/>
        </w:rPr>
        <w:t xml:space="preserve"> and that is capable of</w:t>
      </w:r>
      <w:r w:rsidR="000F0931" w:rsidRPr="009F7101">
        <w:rPr>
          <w:sz w:val="20"/>
        </w:rPr>
        <w:t xml:space="preserve"> </w:t>
      </w:r>
      <w:r w:rsidR="00DA146F" w:rsidRPr="009F7101">
        <w:rPr>
          <w:sz w:val="20"/>
        </w:rPr>
        <w:t xml:space="preserve">supporting and demonstrating the consistent </w:t>
      </w:r>
      <w:r w:rsidR="00DA146F" w:rsidRPr="009F7101">
        <w:rPr>
          <w:noProof/>
          <w:sz w:val="20"/>
        </w:rPr>
        <w:t>fulfi</w:t>
      </w:r>
      <w:r w:rsidR="000F0931" w:rsidRPr="009F7101">
        <w:rPr>
          <w:noProof/>
          <w:sz w:val="20"/>
        </w:rPr>
        <w:t>l</w:t>
      </w:r>
      <w:r w:rsidR="00DA146F" w:rsidRPr="009F7101">
        <w:rPr>
          <w:noProof/>
          <w:sz w:val="20"/>
        </w:rPr>
        <w:t>lment</w:t>
      </w:r>
      <w:r w:rsidR="000F0931" w:rsidRPr="009F7101">
        <w:rPr>
          <w:noProof/>
          <w:sz w:val="20"/>
        </w:rPr>
        <w:t xml:space="preserve"> </w:t>
      </w:r>
      <w:r w:rsidR="00DA146F" w:rsidRPr="009F7101">
        <w:rPr>
          <w:sz w:val="20"/>
        </w:rPr>
        <w:t>of the requirements of this International Standard,</w:t>
      </w:r>
      <w:r w:rsidR="000F0931" w:rsidRPr="009F7101">
        <w:rPr>
          <w:sz w:val="20"/>
        </w:rPr>
        <w:t xml:space="preserve"> </w:t>
      </w:r>
      <w:r w:rsidR="00DA146F" w:rsidRPr="009F7101">
        <w:rPr>
          <w:noProof/>
          <w:sz w:val="20"/>
        </w:rPr>
        <w:t>fulfi</w:t>
      </w:r>
      <w:r w:rsidR="000F0931" w:rsidRPr="009F7101">
        <w:rPr>
          <w:noProof/>
          <w:sz w:val="20"/>
        </w:rPr>
        <w:t>l</w:t>
      </w:r>
      <w:r w:rsidR="00DA146F" w:rsidRPr="009F7101">
        <w:rPr>
          <w:noProof/>
          <w:sz w:val="20"/>
        </w:rPr>
        <w:t>ls</w:t>
      </w:r>
      <w:r w:rsidR="00DA146F" w:rsidRPr="009F7101">
        <w:rPr>
          <w:sz w:val="20"/>
        </w:rPr>
        <w:t xml:space="preserve"> the management system clause requirements</w:t>
      </w:r>
      <w:r w:rsidR="000F0931" w:rsidRPr="009F7101">
        <w:rPr>
          <w:sz w:val="20"/>
        </w:rPr>
        <w:t xml:space="preserve"> </w:t>
      </w:r>
      <w:r w:rsidR="00222A92" w:rsidRPr="009F7101">
        <w:rPr>
          <w:sz w:val="20"/>
        </w:rPr>
        <w:t>(see 8.2 to 8.8)?</w:t>
      </w:r>
    </w:p>
    <w:p w14:paraId="58A250A5" w14:textId="77777777" w:rsidR="00E02D12" w:rsidRPr="009F7101" w:rsidRDefault="00DA146F" w:rsidP="00DA146F">
      <w:pPr>
        <w:autoSpaceDE w:val="0"/>
        <w:autoSpaceDN w:val="0"/>
        <w:adjustRightInd w:val="0"/>
        <w:spacing w:before="0" w:after="0"/>
        <w:jc w:val="both"/>
        <w:rPr>
          <w:sz w:val="20"/>
        </w:rPr>
      </w:pPr>
      <w:r w:rsidRPr="009F7101">
        <w:rPr>
          <w:sz w:val="20"/>
        </w:rPr>
        <w:t>NOTE Option B is included to enable a certification body</w:t>
      </w:r>
      <w:r w:rsidR="000F0931" w:rsidRPr="009F7101">
        <w:rPr>
          <w:sz w:val="20"/>
        </w:rPr>
        <w:t xml:space="preserve"> </w:t>
      </w:r>
      <w:r w:rsidRPr="009F7101">
        <w:rPr>
          <w:sz w:val="20"/>
        </w:rPr>
        <w:t>which operates a management system in accordance with</w:t>
      </w:r>
      <w:r w:rsidR="000F0931" w:rsidRPr="009F7101">
        <w:rPr>
          <w:sz w:val="20"/>
        </w:rPr>
        <w:t xml:space="preserve"> </w:t>
      </w:r>
      <w:r w:rsidRPr="009F7101">
        <w:rPr>
          <w:sz w:val="20"/>
        </w:rPr>
        <w:t xml:space="preserve">ISO 9001 to use that system to demonstrate </w:t>
      </w:r>
      <w:r w:rsidRPr="009F7101">
        <w:rPr>
          <w:noProof/>
          <w:sz w:val="20"/>
        </w:rPr>
        <w:t>fulfi</w:t>
      </w:r>
      <w:r w:rsidR="000F0931" w:rsidRPr="009F7101">
        <w:rPr>
          <w:noProof/>
          <w:sz w:val="20"/>
        </w:rPr>
        <w:t>l</w:t>
      </w:r>
      <w:r w:rsidRPr="009F7101">
        <w:rPr>
          <w:noProof/>
          <w:sz w:val="20"/>
        </w:rPr>
        <w:t>lment</w:t>
      </w:r>
      <w:r w:rsidRPr="009F7101">
        <w:rPr>
          <w:sz w:val="20"/>
        </w:rPr>
        <w:t xml:space="preserve"> of</w:t>
      </w:r>
      <w:r w:rsidR="000F0931" w:rsidRPr="009F7101">
        <w:rPr>
          <w:sz w:val="20"/>
        </w:rPr>
        <w:t xml:space="preserve"> </w:t>
      </w:r>
      <w:r w:rsidRPr="009F7101">
        <w:rPr>
          <w:sz w:val="20"/>
        </w:rPr>
        <w:t>the management system requirements in 8.2 to 8.8 of this</w:t>
      </w:r>
      <w:r w:rsidR="000F0931" w:rsidRPr="009F7101">
        <w:rPr>
          <w:sz w:val="20"/>
        </w:rPr>
        <w:t xml:space="preserve"> </w:t>
      </w:r>
      <w:r w:rsidRPr="009F7101">
        <w:rPr>
          <w:sz w:val="20"/>
        </w:rPr>
        <w:t>International Standard. Option B does not require that the</w:t>
      </w:r>
      <w:r w:rsidR="000F0931" w:rsidRPr="009F7101">
        <w:rPr>
          <w:sz w:val="20"/>
        </w:rPr>
        <w:t xml:space="preserve"> </w:t>
      </w:r>
      <w:r w:rsidRPr="009F7101">
        <w:rPr>
          <w:sz w:val="20"/>
        </w:rPr>
        <w:t>certification body's management system is certified to</w:t>
      </w:r>
      <w:r w:rsidR="000F0931" w:rsidRPr="009F7101">
        <w:rPr>
          <w:sz w:val="20"/>
        </w:rPr>
        <w:t xml:space="preserve"> </w:t>
      </w:r>
      <w:r w:rsidRPr="009F7101">
        <w:rPr>
          <w:sz w:val="20"/>
        </w:rPr>
        <w:t>ISO 900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220E9E9F" w14:textId="77777777" w:rsidTr="009F2B49">
        <w:trPr>
          <w:cantSplit/>
          <w:trHeight w:hRule="exact" w:val="440"/>
        </w:trPr>
        <w:tc>
          <w:tcPr>
            <w:tcW w:w="1701" w:type="dxa"/>
          </w:tcPr>
          <w:p w14:paraId="65FCB96F"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B62BBF4"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5D15750"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B0F391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4FE6736A" w14:textId="77777777" w:rsidTr="009F2B49">
        <w:trPr>
          <w:cantSplit/>
          <w:trHeight w:hRule="exact" w:val="440"/>
        </w:trPr>
        <w:tc>
          <w:tcPr>
            <w:tcW w:w="9214" w:type="dxa"/>
            <w:gridSpan w:val="4"/>
          </w:tcPr>
          <w:p w14:paraId="25E7FD20"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6585F0C7" w14:textId="77777777" w:rsidTr="009F2B49">
        <w:trPr>
          <w:cantSplit/>
          <w:trHeight w:hRule="exact" w:val="440"/>
        </w:trPr>
        <w:tc>
          <w:tcPr>
            <w:tcW w:w="9214" w:type="dxa"/>
            <w:gridSpan w:val="4"/>
          </w:tcPr>
          <w:p w14:paraId="56E68B96"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7F389CCB" w14:textId="77777777" w:rsidTr="009F2B49">
        <w:trPr>
          <w:cantSplit/>
          <w:trHeight w:hRule="exact" w:val="440"/>
        </w:trPr>
        <w:tc>
          <w:tcPr>
            <w:tcW w:w="9214" w:type="dxa"/>
            <w:gridSpan w:val="4"/>
          </w:tcPr>
          <w:p w14:paraId="5E72E2B9" w14:textId="77777777" w:rsidR="00494057" w:rsidRPr="009F7101" w:rsidRDefault="00494057" w:rsidP="009F2B49">
            <w:pPr>
              <w:spacing w:before="120"/>
              <w:jc w:val="both"/>
              <w:rPr>
                <w:smallCaps/>
                <w:sz w:val="20"/>
              </w:rPr>
            </w:pPr>
            <w:r w:rsidRPr="009F7101">
              <w:rPr>
                <w:b/>
                <w:smallCaps/>
                <w:sz w:val="20"/>
              </w:rPr>
              <w:t>Note:</w:t>
            </w:r>
          </w:p>
          <w:p w14:paraId="7870CAA4" w14:textId="77777777" w:rsidR="00494057" w:rsidRPr="009F7101" w:rsidRDefault="00494057" w:rsidP="009F2B49">
            <w:pPr>
              <w:spacing w:before="180"/>
              <w:jc w:val="both"/>
              <w:rPr>
                <w:smallCaps/>
                <w:sz w:val="20"/>
              </w:rPr>
            </w:pPr>
          </w:p>
          <w:p w14:paraId="1A1AE3F3" w14:textId="77777777" w:rsidR="00494057" w:rsidRPr="009F7101" w:rsidRDefault="00494057" w:rsidP="009F2B49">
            <w:pPr>
              <w:spacing w:before="180"/>
              <w:jc w:val="both"/>
              <w:rPr>
                <w:smallCaps/>
                <w:sz w:val="20"/>
              </w:rPr>
            </w:pPr>
          </w:p>
          <w:p w14:paraId="14A7AA2F" w14:textId="77777777" w:rsidR="00494057" w:rsidRPr="009F7101" w:rsidRDefault="00494057" w:rsidP="009F2B49">
            <w:pPr>
              <w:spacing w:before="180"/>
              <w:jc w:val="both"/>
              <w:rPr>
                <w:smallCaps/>
                <w:sz w:val="20"/>
              </w:rPr>
            </w:pPr>
          </w:p>
        </w:tc>
      </w:tr>
    </w:tbl>
    <w:p w14:paraId="39E42224" w14:textId="77777777" w:rsidR="00140039" w:rsidRDefault="00140039" w:rsidP="00A7786F">
      <w:pPr>
        <w:autoSpaceDE w:val="0"/>
        <w:autoSpaceDN w:val="0"/>
        <w:adjustRightInd w:val="0"/>
        <w:spacing w:before="0" w:after="0"/>
        <w:jc w:val="both"/>
        <w:rPr>
          <w:b/>
          <w:sz w:val="20"/>
        </w:rPr>
      </w:pPr>
    </w:p>
    <w:p w14:paraId="7FFE856F" w14:textId="77777777" w:rsidR="00E02D12" w:rsidRPr="009F7101" w:rsidRDefault="00A7786F" w:rsidP="00A7786F">
      <w:pPr>
        <w:autoSpaceDE w:val="0"/>
        <w:autoSpaceDN w:val="0"/>
        <w:adjustRightInd w:val="0"/>
        <w:spacing w:before="0" w:after="0"/>
        <w:jc w:val="both"/>
        <w:rPr>
          <w:b/>
          <w:sz w:val="20"/>
        </w:rPr>
      </w:pPr>
      <w:r w:rsidRPr="009F7101">
        <w:rPr>
          <w:b/>
          <w:sz w:val="20"/>
        </w:rPr>
        <w:t>8.2 General management system documentation</w:t>
      </w:r>
      <w:r w:rsidR="00222A92" w:rsidRPr="009F7101">
        <w:rPr>
          <w:b/>
          <w:sz w:val="20"/>
        </w:rPr>
        <w:t xml:space="preserve"> </w:t>
      </w:r>
      <w:r w:rsidRPr="009F7101">
        <w:rPr>
          <w:b/>
          <w:sz w:val="20"/>
        </w:rPr>
        <w:t>(Option A)</w:t>
      </w:r>
    </w:p>
    <w:p w14:paraId="6251E2AA" w14:textId="77777777" w:rsidR="00D012C3" w:rsidRPr="009F7101" w:rsidRDefault="00A7786F" w:rsidP="00A7786F">
      <w:pPr>
        <w:autoSpaceDE w:val="0"/>
        <w:autoSpaceDN w:val="0"/>
        <w:adjustRightInd w:val="0"/>
        <w:spacing w:before="0" w:after="0"/>
        <w:jc w:val="both"/>
        <w:rPr>
          <w:sz w:val="20"/>
        </w:rPr>
      </w:pPr>
      <w:r w:rsidRPr="009F7101">
        <w:rPr>
          <w:b/>
          <w:sz w:val="20"/>
        </w:rPr>
        <w:t>8.2.1</w:t>
      </w:r>
      <w:r w:rsidRPr="009F7101">
        <w:rPr>
          <w:sz w:val="20"/>
        </w:rPr>
        <w:t xml:space="preserve"> </w:t>
      </w:r>
      <w:r w:rsidR="00D012C3" w:rsidRPr="009F7101">
        <w:rPr>
          <w:sz w:val="20"/>
        </w:rPr>
        <w:t>Does t</w:t>
      </w:r>
      <w:r w:rsidRPr="009F7101">
        <w:rPr>
          <w:sz w:val="20"/>
        </w:rPr>
        <w:t>he certification body's top management establish, document, and maintain policies and objectives for</w:t>
      </w:r>
      <w:r w:rsidR="00222A92" w:rsidRPr="009F7101">
        <w:rPr>
          <w:sz w:val="20"/>
        </w:rPr>
        <w:t xml:space="preserve"> the</w:t>
      </w:r>
      <w:r w:rsidRPr="009F7101">
        <w:rPr>
          <w:sz w:val="20"/>
        </w:rPr>
        <w:t xml:space="preserve"> </w:t>
      </w:r>
      <w:r w:rsidRPr="009F7101">
        <w:rPr>
          <w:noProof/>
          <w:sz w:val="20"/>
        </w:rPr>
        <w:t>fulfi</w:t>
      </w:r>
      <w:r w:rsidR="00222A92" w:rsidRPr="009F7101">
        <w:rPr>
          <w:noProof/>
          <w:sz w:val="20"/>
        </w:rPr>
        <w:t>l</w:t>
      </w:r>
      <w:r w:rsidRPr="009F7101">
        <w:rPr>
          <w:noProof/>
          <w:sz w:val="20"/>
        </w:rPr>
        <w:t>lment</w:t>
      </w:r>
      <w:r w:rsidRPr="009F7101">
        <w:rPr>
          <w:sz w:val="20"/>
        </w:rPr>
        <w:t xml:space="preserve"> of this International Standard and the certification scheme</w:t>
      </w:r>
      <w:r w:rsidR="00D012C3" w:rsidRPr="009F7101">
        <w:rPr>
          <w:sz w:val="20"/>
        </w:rPr>
        <w:t>?</w:t>
      </w:r>
    </w:p>
    <w:p w14:paraId="7A7190F6" w14:textId="77777777" w:rsidR="00D012C3" w:rsidRPr="009F7101" w:rsidRDefault="00D012C3" w:rsidP="00A7786F">
      <w:pPr>
        <w:autoSpaceDE w:val="0"/>
        <w:autoSpaceDN w:val="0"/>
        <w:adjustRightInd w:val="0"/>
        <w:spacing w:before="0" w:after="0"/>
        <w:jc w:val="both"/>
        <w:rPr>
          <w:sz w:val="20"/>
        </w:rPr>
      </w:pPr>
      <w:r w:rsidRPr="009F7101">
        <w:rPr>
          <w:sz w:val="20"/>
        </w:rPr>
        <w:t>Does it ensure the policies?</w:t>
      </w:r>
      <w:r w:rsidR="00A7786F" w:rsidRPr="009F7101">
        <w:rPr>
          <w:sz w:val="20"/>
        </w:rPr>
        <w:t xml:space="preserve"> </w:t>
      </w:r>
    </w:p>
    <w:p w14:paraId="71D31B36" w14:textId="77777777" w:rsidR="00E02D12" w:rsidRPr="009F7101" w:rsidRDefault="00D012C3" w:rsidP="00A7786F">
      <w:pPr>
        <w:autoSpaceDE w:val="0"/>
        <w:autoSpaceDN w:val="0"/>
        <w:adjustRightInd w:val="0"/>
        <w:spacing w:before="0" w:after="0"/>
        <w:jc w:val="both"/>
        <w:rPr>
          <w:sz w:val="20"/>
        </w:rPr>
      </w:pPr>
      <w:r w:rsidRPr="009F7101">
        <w:rPr>
          <w:sz w:val="20"/>
        </w:rPr>
        <w:t xml:space="preserve">Are </w:t>
      </w:r>
      <w:r w:rsidR="00A7786F" w:rsidRPr="009F7101">
        <w:rPr>
          <w:sz w:val="20"/>
        </w:rPr>
        <w:t xml:space="preserve">objectives acknowledged and implemented at all levels of the certification body’s </w:t>
      </w:r>
      <w:r w:rsidRPr="009F7101">
        <w:rPr>
          <w:noProof/>
          <w:sz w:val="20"/>
        </w:rPr>
        <w:t>organiz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254613C6" w14:textId="77777777" w:rsidTr="009F2B49">
        <w:trPr>
          <w:cantSplit/>
          <w:trHeight w:hRule="exact" w:val="440"/>
        </w:trPr>
        <w:tc>
          <w:tcPr>
            <w:tcW w:w="1701" w:type="dxa"/>
          </w:tcPr>
          <w:p w14:paraId="4AC7CB8C"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DD8871C"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6C4216E"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D432DEF"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757ADDD7" w14:textId="77777777" w:rsidTr="009F2B49">
        <w:trPr>
          <w:cantSplit/>
          <w:trHeight w:hRule="exact" w:val="440"/>
        </w:trPr>
        <w:tc>
          <w:tcPr>
            <w:tcW w:w="9214" w:type="dxa"/>
            <w:gridSpan w:val="4"/>
          </w:tcPr>
          <w:p w14:paraId="0C7166A1"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054B92E6" w14:textId="77777777" w:rsidTr="009F2B49">
        <w:trPr>
          <w:cantSplit/>
          <w:trHeight w:hRule="exact" w:val="440"/>
        </w:trPr>
        <w:tc>
          <w:tcPr>
            <w:tcW w:w="9214" w:type="dxa"/>
            <w:gridSpan w:val="4"/>
          </w:tcPr>
          <w:p w14:paraId="059D7985"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B480BCE" w14:textId="77777777" w:rsidTr="009F2B49">
        <w:trPr>
          <w:cantSplit/>
          <w:trHeight w:hRule="exact" w:val="440"/>
        </w:trPr>
        <w:tc>
          <w:tcPr>
            <w:tcW w:w="9214" w:type="dxa"/>
            <w:gridSpan w:val="4"/>
          </w:tcPr>
          <w:p w14:paraId="3F4F4225" w14:textId="77777777" w:rsidR="00494057" w:rsidRPr="009F7101" w:rsidRDefault="00494057" w:rsidP="009F2B49">
            <w:pPr>
              <w:spacing w:before="120"/>
              <w:jc w:val="both"/>
              <w:rPr>
                <w:smallCaps/>
                <w:sz w:val="20"/>
              </w:rPr>
            </w:pPr>
            <w:r w:rsidRPr="009F7101">
              <w:rPr>
                <w:b/>
                <w:smallCaps/>
                <w:sz w:val="20"/>
              </w:rPr>
              <w:t>Note:</w:t>
            </w:r>
          </w:p>
          <w:p w14:paraId="5EA94EF2" w14:textId="77777777" w:rsidR="00494057" w:rsidRPr="009F7101" w:rsidRDefault="00494057" w:rsidP="009F2B49">
            <w:pPr>
              <w:spacing w:before="180"/>
              <w:jc w:val="both"/>
              <w:rPr>
                <w:smallCaps/>
                <w:sz w:val="20"/>
              </w:rPr>
            </w:pPr>
          </w:p>
          <w:p w14:paraId="20467B06" w14:textId="77777777" w:rsidR="00494057" w:rsidRPr="009F7101" w:rsidRDefault="00494057" w:rsidP="009F2B49">
            <w:pPr>
              <w:spacing w:before="180"/>
              <w:jc w:val="both"/>
              <w:rPr>
                <w:smallCaps/>
                <w:sz w:val="20"/>
              </w:rPr>
            </w:pPr>
          </w:p>
          <w:p w14:paraId="4AEA583D" w14:textId="77777777" w:rsidR="00494057" w:rsidRPr="009F7101" w:rsidRDefault="00494057" w:rsidP="009F2B49">
            <w:pPr>
              <w:spacing w:before="180"/>
              <w:jc w:val="both"/>
              <w:rPr>
                <w:smallCaps/>
                <w:sz w:val="20"/>
              </w:rPr>
            </w:pPr>
          </w:p>
        </w:tc>
      </w:tr>
    </w:tbl>
    <w:p w14:paraId="35F9AA0A" w14:textId="77777777" w:rsidR="00E02D12" w:rsidRPr="009F7101" w:rsidRDefault="000B7820" w:rsidP="000B7820">
      <w:pPr>
        <w:autoSpaceDE w:val="0"/>
        <w:autoSpaceDN w:val="0"/>
        <w:adjustRightInd w:val="0"/>
        <w:spacing w:before="0" w:after="0"/>
        <w:jc w:val="both"/>
        <w:rPr>
          <w:sz w:val="20"/>
        </w:rPr>
      </w:pPr>
      <w:r w:rsidRPr="009F7101">
        <w:rPr>
          <w:b/>
          <w:sz w:val="20"/>
        </w:rPr>
        <w:t>8.2.2</w:t>
      </w:r>
      <w:r w:rsidRPr="009F7101">
        <w:rPr>
          <w:sz w:val="20"/>
        </w:rPr>
        <w:t xml:space="preserve"> Does the certification body's top management provide evidence of its commitment to the development and implementation of the management system and its effectiveness in achieving consistent </w:t>
      </w:r>
      <w:r w:rsidRPr="009F7101">
        <w:rPr>
          <w:noProof/>
          <w:sz w:val="20"/>
        </w:rPr>
        <w:t>fulfi</w:t>
      </w:r>
      <w:r w:rsidR="00185582" w:rsidRPr="009F7101">
        <w:rPr>
          <w:noProof/>
          <w:sz w:val="20"/>
        </w:rPr>
        <w:t>l</w:t>
      </w:r>
      <w:r w:rsidRPr="009F7101">
        <w:rPr>
          <w:noProof/>
          <w:sz w:val="20"/>
        </w:rPr>
        <w:t>lment</w:t>
      </w:r>
      <w:r w:rsidRPr="009F7101">
        <w:rPr>
          <w:sz w:val="20"/>
        </w:rPr>
        <w:t xml:space="preserve"> of this International Standar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04507B32" w14:textId="77777777" w:rsidTr="009F2B49">
        <w:trPr>
          <w:cantSplit/>
          <w:trHeight w:hRule="exact" w:val="440"/>
        </w:trPr>
        <w:tc>
          <w:tcPr>
            <w:tcW w:w="1701" w:type="dxa"/>
          </w:tcPr>
          <w:p w14:paraId="45FD110F"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884349C"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2E2F514"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7E0C0C7"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0575B199" w14:textId="77777777" w:rsidTr="009F2B49">
        <w:trPr>
          <w:cantSplit/>
          <w:trHeight w:hRule="exact" w:val="440"/>
        </w:trPr>
        <w:tc>
          <w:tcPr>
            <w:tcW w:w="9214" w:type="dxa"/>
            <w:gridSpan w:val="4"/>
          </w:tcPr>
          <w:p w14:paraId="1E92EC08"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B075D9F" w14:textId="77777777" w:rsidTr="009F2B49">
        <w:trPr>
          <w:cantSplit/>
          <w:trHeight w:hRule="exact" w:val="440"/>
        </w:trPr>
        <w:tc>
          <w:tcPr>
            <w:tcW w:w="9214" w:type="dxa"/>
            <w:gridSpan w:val="4"/>
          </w:tcPr>
          <w:p w14:paraId="0F2AE106"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056D2D1E" w14:textId="77777777" w:rsidTr="009F2B49">
        <w:trPr>
          <w:cantSplit/>
          <w:trHeight w:hRule="exact" w:val="440"/>
        </w:trPr>
        <w:tc>
          <w:tcPr>
            <w:tcW w:w="9214" w:type="dxa"/>
            <w:gridSpan w:val="4"/>
          </w:tcPr>
          <w:p w14:paraId="649F90AD" w14:textId="77777777" w:rsidR="00494057" w:rsidRPr="009F7101" w:rsidRDefault="00494057" w:rsidP="009F2B49">
            <w:pPr>
              <w:spacing w:before="120"/>
              <w:jc w:val="both"/>
              <w:rPr>
                <w:smallCaps/>
                <w:sz w:val="20"/>
              </w:rPr>
            </w:pPr>
            <w:r w:rsidRPr="009F7101">
              <w:rPr>
                <w:b/>
                <w:smallCaps/>
                <w:sz w:val="20"/>
              </w:rPr>
              <w:t>Note:</w:t>
            </w:r>
          </w:p>
          <w:p w14:paraId="587E16AF" w14:textId="77777777" w:rsidR="00494057" w:rsidRPr="009F7101" w:rsidRDefault="00494057" w:rsidP="009F2B49">
            <w:pPr>
              <w:spacing w:before="180"/>
              <w:jc w:val="both"/>
              <w:rPr>
                <w:smallCaps/>
                <w:sz w:val="20"/>
              </w:rPr>
            </w:pPr>
          </w:p>
          <w:p w14:paraId="78392F9B" w14:textId="77777777" w:rsidR="00494057" w:rsidRPr="009F7101" w:rsidRDefault="00494057" w:rsidP="009F2B49">
            <w:pPr>
              <w:spacing w:before="180"/>
              <w:jc w:val="both"/>
              <w:rPr>
                <w:smallCaps/>
                <w:sz w:val="20"/>
              </w:rPr>
            </w:pPr>
          </w:p>
          <w:p w14:paraId="44E44D10" w14:textId="77777777" w:rsidR="00494057" w:rsidRPr="009F7101" w:rsidRDefault="00494057" w:rsidP="009F2B49">
            <w:pPr>
              <w:spacing w:before="180"/>
              <w:jc w:val="both"/>
              <w:rPr>
                <w:smallCaps/>
                <w:sz w:val="20"/>
              </w:rPr>
            </w:pPr>
          </w:p>
        </w:tc>
      </w:tr>
    </w:tbl>
    <w:p w14:paraId="48688441" w14:textId="77777777" w:rsidR="00E5380B" w:rsidRPr="009F7101" w:rsidRDefault="000B7820" w:rsidP="000B7820">
      <w:pPr>
        <w:autoSpaceDE w:val="0"/>
        <w:autoSpaceDN w:val="0"/>
        <w:adjustRightInd w:val="0"/>
        <w:spacing w:before="0" w:after="0"/>
        <w:jc w:val="both"/>
        <w:rPr>
          <w:sz w:val="20"/>
        </w:rPr>
      </w:pPr>
      <w:r w:rsidRPr="009F7101">
        <w:rPr>
          <w:b/>
          <w:sz w:val="20"/>
        </w:rPr>
        <w:t>8.2.3</w:t>
      </w:r>
      <w:r w:rsidRPr="009F7101">
        <w:rPr>
          <w:sz w:val="20"/>
        </w:rPr>
        <w:t xml:space="preserve"> </w:t>
      </w:r>
      <w:r w:rsidR="007542FA" w:rsidRPr="009F7101">
        <w:rPr>
          <w:sz w:val="20"/>
        </w:rPr>
        <w:t>D</w:t>
      </w:r>
      <w:r w:rsidR="00AA2658" w:rsidRPr="009F7101">
        <w:rPr>
          <w:sz w:val="20"/>
        </w:rPr>
        <w:t>id</w:t>
      </w:r>
      <w:r w:rsidR="007542FA" w:rsidRPr="009F7101">
        <w:rPr>
          <w:sz w:val="20"/>
        </w:rPr>
        <w:t xml:space="preserve"> t</w:t>
      </w:r>
      <w:r w:rsidRPr="009F7101">
        <w:rPr>
          <w:sz w:val="20"/>
        </w:rPr>
        <w:t>he certification body's top management appoint a member of management who, irrespective</w:t>
      </w:r>
      <w:r w:rsidR="007542FA" w:rsidRPr="009F7101">
        <w:rPr>
          <w:sz w:val="20"/>
        </w:rPr>
        <w:t xml:space="preserve"> </w:t>
      </w:r>
      <w:r w:rsidRPr="009F7101">
        <w:rPr>
          <w:sz w:val="20"/>
        </w:rPr>
        <w:t>of other responsibilities, have responsibility and</w:t>
      </w:r>
      <w:r w:rsidR="007542FA" w:rsidRPr="009F7101">
        <w:rPr>
          <w:sz w:val="20"/>
        </w:rPr>
        <w:t xml:space="preserve"> </w:t>
      </w:r>
      <w:r w:rsidRPr="009F7101">
        <w:rPr>
          <w:sz w:val="20"/>
        </w:rPr>
        <w:t xml:space="preserve">authority that </w:t>
      </w:r>
      <w:r w:rsidRPr="009F7101">
        <w:rPr>
          <w:noProof/>
          <w:sz w:val="20"/>
        </w:rPr>
        <w:t>include</w:t>
      </w:r>
      <w:r w:rsidR="00185582" w:rsidRPr="009F7101">
        <w:rPr>
          <w:noProof/>
          <w:sz w:val="20"/>
        </w:rPr>
        <w:t>s</w:t>
      </w:r>
      <w:r w:rsidRPr="009F7101">
        <w:rPr>
          <w:sz w:val="20"/>
        </w:rPr>
        <w:t xml:space="preserve"> the following:</w:t>
      </w:r>
    </w:p>
    <w:p w14:paraId="6CA69FD5" w14:textId="77777777" w:rsidR="00E5380B" w:rsidRPr="009F7101" w:rsidRDefault="007542FA" w:rsidP="007542FA">
      <w:pPr>
        <w:autoSpaceDE w:val="0"/>
        <w:autoSpaceDN w:val="0"/>
        <w:adjustRightInd w:val="0"/>
        <w:spacing w:before="0" w:after="0"/>
        <w:jc w:val="both"/>
        <w:rPr>
          <w:sz w:val="20"/>
        </w:rPr>
      </w:pPr>
      <w:r w:rsidRPr="009F7101">
        <w:rPr>
          <w:sz w:val="20"/>
        </w:rPr>
        <w:t>a) ensuring that processes and procedures needed for the management system are established, implemented and maintained;</w:t>
      </w:r>
    </w:p>
    <w:p w14:paraId="4F4E8FA3" w14:textId="77777777" w:rsidR="00E5380B" w:rsidRPr="009F7101" w:rsidRDefault="007542FA" w:rsidP="007542FA">
      <w:pPr>
        <w:autoSpaceDE w:val="0"/>
        <w:autoSpaceDN w:val="0"/>
        <w:adjustRightInd w:val="0"/>
        <w:spacing w:before="0" w:after="0"/>
        <w:jc w:val="both"/>
        <w:rPr>
          <w:sz w:val="20"/>
        </w:rPr>
      </w:pPr>
      <w:r w:rsidRPr="009F7101">
        <w:rPr>
          <w:sz w:val="20"/>
        </w:rPr>
        <w:t>b) reporting to top management on the performance of the management system and any need for improvemen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4FF99F32" w14:textId="77777777" w:rsidTr="009F2B49">
        <w:trPr>
          <w:cantSplit/>
          <w:trHeight w:hRule="exact" w:val="440"/>
        </w:trPr>
        <w:tc>
          <w:tcPr>
            <w:tcW w:w="1701" w:type="dxa"/>
          </w:tcPr>
          <w:p w14:paraId="13E9315D"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4178BC2"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6597C8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20BF66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2BF051E6" w14:textId="77777777" w:rsidTr="009F2B49">
        <w:trPr>
          <w:cantSplit/>
          <w:trHeight w:hRule="exact" w:val="440"/>
        </w:trPr>
        <w:tc>
          <w:tcPr>
            <w:tcW w:w="9214" w:type="dxa"/>
            <w:gridSpan w:val="4"/>
          </w:tcPr>
          <w:p w14:paraId="365D14B6"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5BE03996" w14:textId="77777777" w:rsidTr="009F2B49">
        <w:trPr>
          <w:cantSplit/>
          <w:trHeight w:hRule="exact" w:val="440"/>
        </w:trPr>
        <w:tc>
          <w:tcPr>
            <w:tcW w:w="9214" w:type="dxa"/>
            <w:gridSpan w:val="4"/>
          </w:tcPr>
          <w:p w14:paraId="3D82BED8"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314210E8" w14:textId="77777777" w:rsidTr="009F2B49">
        <w:trPr>
          <w:cantSplit/>
          <w:trHeight w:hRule="exact" w:val="440"/>
        </w:trPr>
        <w:tc>
          <w:tcPr>
            <w:tcW w:w="9214" w:type="dxa"/>
            <w:gridSpan w:val="4"/>
          </w:tcPr>
          <w:p w14:paraId="440E1685" w14:textId="77777777" w:rsidR="00494057" w:rsidRPr="009F7101" w:rsidRDefault="00494057" w:rsidP="009F2B49">
            <w:pPr>
              <w:spacing w:before="120"/>
              <w:jc w:val="both"/>
              <w:rPr>
                <w:smallCaps/>
                <w:sz w:val="20"/>
              </w:rPr>
            </w:pPr>
            <w:r w:rsidRPr="009F7101">
              <w:rPr>
                <w:b/>
                <w:smallCaps/>
                <w:sz w:val="20"/>
              </w:rPr>
              <w:t>Note:</w:t>
            </w:r>
          </w:p>
          <w:p w14:paraId="6B82BCC9" w14:textId="77777777" w:rsidR="00494057" w:rsidRPr="009F7101" w:rsidRDefault="00494057" w:rsidP="009F2B49">
            <w:pPr>
              <w:spacing w:before="180"/>
              <w:jc w:val="both"/>
              <w:rPr>
                <w:smallCaps/>
                <w:sz w:val="20"/>
              </w:rPr>
            </w:pPr>
          </w:p>
          <w:p w14:paraId="11916E5F" w14:textId="77777777" w:rsidR="00494057" w:rsidRPr="009F7101" w:rsidRDefault="00494057" w:rsidP="009F2B49">
            <w:pPr>
              <w:spacing w:before="180"/>
              <w:jc w:val="both"/>
              <w:rPr>
                <w:smallCaps/>
                <w:sz w:val="20"/>
              </w:rPr>
            </w:pPr>
          </w:p>
          <w:p w14:paraId="1343F606" w14:textId="77777777" w:rsidR="00494057" w:rsidRPr="009F7101" w:rsidRDefault="00494057" w:rsidP="009F2B49">
            <w:pPr>
              <w:spacing w:before="180"/>
              <w:jc w:val="both"/>
              <w:rPr>
                <w:smallCaps/>
                <w:sz w:val="20"/>
              </w:rPr>
            </w:pPr>
          </w:p>
        </w:tc>
      </w:tr>
    </w:tbl>
    <w:p w14:paraId="4E8F6E1F" w14:textId="77777777" w:rsidR="00E5380B" w:rsidRPr="009F7101" w:rsidRDefault="007542FA" w:rsidP="007542FA">
      <w:pPr>
        <w:autoSpaceDE w:val="0"/>
        <w:autoSpaceDN w:val="0"/>
        <w:adjustRightInd w:val="0"/>
        <w:spacing w:before="0" w:after="0"/>
        <w:jc w:val="both"/>
        <w:rPr>
          <w:sz w:val="20"/>
        </w:rPr>
      </w:pPr>
      <w:r w:rsidRPr="009F7101">
        <w:rPr>
          <w:b/>
          <w:sz w:val="20"/>
        </w:rPr>
        <w:t>8.2.4</w:t>
      </w:r>
      <w:r w:rsidRPr="009F7101">
        <w:rPr>
          <w:sz w:val="20"/>
        </w:rPr>
        <w:t xml:space="preserve"> </w:t>
      </w:r>
      <w:r w:rsidR="004C40B6" w:rsidRPr="009F7101">
        <w:rPr>
          <w:sz w:val="20"/>
        </w:rPr>
        <w:t>Are a</w:t>
      </w:r>
      <w:r w:rsidRPr="009F7101">
        <w:rPr>
          <w:sz w:val="20"/>
        </w:rPr>
        <w:t>ll documentation, processes, systems, records,</w:t>
      </w:r>
      <w:r w:rsidR="004C40B6" w:rsidRPr="009F7101">
        <w:rPr>
          <w:sz w:val="20"/>
        </w:rPr>
        <w:t xml:space="preserve"> </w:t>
      </w:r>
      <w:r w:rsidRPr="009F7101">
        <w:rPr>
          <w:sz w:val="20"/>
        </w:rPr>
        <w:t xml:space="preserve">etc. related to the </w:t>
      </w:r>
      <w:r w:rsidRPr="009F7101">
        <w:rPr>
          <w:noProof/>
          <w:sz w:val="20"/>
        </w:rPr>
        <w:t>fulfi</w:t>
      </w:r>
      <w:r w:rsidR="00185582" w:rsidRPr="009F7101">
        <w:rPr>
          <w:noProof/>
          <w:sz w:val="20"/>
        </w:rPr>
        <w:t>l</w:t>
      </w:r>
      <w:r w:rsidRPr="009F7101">
        <w:rPr>
          <w:noProof/>
          <w:sz w:val="20"/>
        </w:rPr>
        <w:t>lment</w:t>
      </w:r>
      <w:r w:rsidRPr="009F7101">
        <w:rPr>
          <w:sz w:val="20"/>
        </w:rPr>
        <w:t xml:space="preserve"> of the requirements of this</w:t>
      </w:r>
      <w:r w:rsidR="004C40B6" w:rsidRPr="009F7101">
        <w:rPr>
          <w:sz w:val="20"/>
        </w:rPr>
        <w:t xml:space="preserve"> </w:t>
      </w:r>
      <w:r w:rsidRPr="009F7101">
        <w:rPr>
          <w:sz w:val="20"/>
        </w:rPr>
        <w:t>International Standard included, referenced,</w:t>
      </w:r>
      <w:r w:rsidR="004C40B6" w:rsidRPr="009F7101">
        <w:rPr>
          <w:sz w:val="20"/>
        </w:rPr>
        <w:t xml:space="preserve"> </w:t>
      </w:r>
      <w:r w:rsidRPr="009F7101">
        <w:rPr>
          <w:sz w:val="20"/>
        </w:rPr>
        <w:t>or linked to</w:t>
      </w:r>
      <w:r w:rsidR="00185582" w:rsidRPr="009F7101">
        <w:rPr>
          <w:sz w:val="20"/>
        </w:rPr>
        <w:t xml:space="preserve"> the</w:t>
      </w:r>
      <w:r w:rsidRPr="009F7101">
        <w:rPr>
          <w:sz w:val="20"/>
        </w:rPr>
        <w:t xml:space="preserve"> </w:t>
      </w:r>
      <w:r w:rsidRPr="009F7101">
        <w:rPr>
          <w:noProof/>
          <w:sz w:val="20"/>
        </w:rPr>
        <w:t>documentation</w:t>
      </w:r>
      <w:r w:rsidRPr="009F7101">
        <w:rPr>
          <w:sz w:val="20"/>
        </w:rPr>
        <w:t xml:space="preserve"> of the management</w:t>
      </w:r>
      <w:r w:rsidR="004C40B6" w:rsidRPr="009F7101">
        <w:rPr>
          <w:sz w:val="20"/>
        </w:rPr>
        <w:t xml:space="preserve"> </w:t>
      </w:r>
      <w:r w:rsidR="00185582" w:rsidRPr="009F7101">
        <w:rPr>
          <w:sz w:val="20"/>
        </w:rPr>
        <w:t>syste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135C1599" w14:textId="77777777" w:rsidTr="009F2B49">
        <w:trPr>
          <w:cantSplit/>
          <w:trHeight w:hRule="exact" w:val="440"/>
        </w:trPr>
        <w:tc>
          <w:tcPr>
            <w:tcW w:w="1701" w:type="dxa"/>
          </w:tcPr>
          <w:p w14:paraId="6F806CEE"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CDFE637"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48F9A48"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41E8EE1"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1BD09E52" w14:textId="77777777" w:rsidTr="009F2B49">
        <w:trPr>
          <w:cantSplit/>
          <w:trHeight w:hRule="exact" w:val="440"/>
        </w:trPr>
        <w:tc>
          <w:tcPr>
            <w:tcW w:w="9214" w:type="dxa"/>
            <w:gridSpan w:val="4"/>
          </w:tcPr>
          <w:p w14:paraId="4EB5497A"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683341F7" w14:textId="77777777" w:rsidTr="009F2B49">
        <w:trPr>
          <w:cantSplit/>
          <w:trHeight w:hRule="exact" w:val="440"/>
        </w:trPr>
        <w:tc>
          <w:tcPr>
            <w:tcW w:w="9214" w:type="dxa"/>
            <w:gridSpan w:val="4"/>
          </w:tcPr>
          <w:p w14:paraId="2D5670D4"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1E9D5D9" w14:textId="77777777" w:rsidTr="009F2B49">
        <w:trPr>
          <w:cantSplit/>
          <w:trHeight w:hRule="exact" w:val="440"/>
        </w:trPr>
        <w:tc>
          <w:tcPr>
            <w:tcW w:w="9214" w:type="dxa"/>
            <w:gridSpan w:val="4"/>
          </w:tcPr>
          <w:p w14:paraId="11768F7A" w14:textId="77777777" w:rsidR="00494057" w:rsidRPr="009F7101" w:rsidRDefault="00494057" w:rsidP="009F2B49">
            <w:pPr>
              <w:spacing w:before="120"/>
              <w:jc w:val="both"/>
              <w:rPr>
                <w:smallCaps/>
                <w:sz w:val="20"/>
              </w:rPr>
            </w:pPr>
            <w:r w:rsidRPr="009F7101">
              <w:rPr>
                <w:b/>
                <w:smallCaps/>
                <w:sz w:val="20"/>
              </w:rPr>
              <w:t>Note:</w:t>
            </w:r>
          </w:p>
          <w:p w14:paraId="0C6B00A2" w14:textId="77777777" w:rsidR="00494057" w:rsidRPr="009F7101" w:rsidRDefault="00494057" w:rsidP="009F2B49">
            <w:pPr>
              <w:spacing w:before="180"/>
              <w:jc w:val="both"/>
              <w:rPr>
                <w:smallCaps/>
                <w:sz w:val="20"/>
              </w:rPr>
            </w:pPr>
          </w:p>
          <w:p w14:paraId="0003FB02" w14:textId="77777777" w:rsidR="00494057" w:rsidRPr="009F7101" w:rsidRDefault="00494057" w:rsidP="009F2B49">
            <w:pPr>
              <w:spacing w:before="180"/>
              <w:jc w:val="both"/>
              <w:rPr>
                <w:smallCaps/>
                <w:sz w:val="20"/>
              </w:rPr>
            </w:pPr>
          </w:p>
          <w:p w14:paraId="33C11906" w14:textId="77777777" w:rsidR="00494057" w:rsidRPr="009F7101" w:rsidRDefault="00494057" w:rsidP="009F2B49">
            <w:pPr>
              <w:spacing w:before="180"/>
              <w:jc w:val="both"/>
              <w:rPr>
                <w:smallCaps/>
                <w:sz w:val="20"/>
              </w:rPr>
            </w:pPr>
          </w:p>
        </w:tc>
      </w:tr>
    </w:tbl>
    <w:p w14:paraId="52BD9EE4" w14:textId="77777777" w:rsidR="007205C7" w:rsidRPr="009F7101" w:rsidRDefault="007205C7" w:rsidP="007205C7">
      <w:pPr>
        <w:autoSpaceDE w:val="0"/>
        <w:autoSpaceDN w:val="0"/>
        <w:adjustRightInd w:val="0"/>
        <w:spacing w:before="0" w:after="0"/>
        <w:jc w:val="both"/>
        <w:rPr>
          <w:sz w:val="20"/>
        </w:rPr>
      </w:pPr>
      <w:r w:rsidRPr="009F7101">
        <w:rPr>
          <w:b/>
          <w:sz w:val="20"/>
        </w:rPr>
        <w:t>8.2.</w:t>
      </w:r>
      <w:r>
        <w:rPr>
          <w:b/>
          <w:sz w:val="20"/>
        </w:rPr>
        <w:t>5</w:t>
      </w:r>
      <w:r w:rsidRPr="009F7101">
        <w:rPr>
          <w:sz w:val="20"/>
        </w:rPr>
        <w:t xml:space="preserve"> </w:t>
      </w:r>
      <w:r>
        <w:rPr>
          <w:sz w:val="20"/>
        </w:rPr>
        <w:t>Do</w:t>
      </w:r>
      <w:r w:rsidRPr="009F7101">
        <w:rPr>
          <w:sz w:val="20"/>
        </w:rPr>
        <w:t xml:space="preserve"> </w:t>
      </w:r>
      <w:r>
        <w:rPr>
          <w:sz w:val="20"/>
        </w:rPr>
        <w:t>a</w:t>
      </w:r>
      <w:r w:rsidRPr="007205C7">
        <w:rPr>
          <w:sz w:val="20"/>
        </w:rPr>
        <w:t>ll personnel involved in certification activities</w:t>
      </w:r>
      <w:r>
        <w:rPr>
          <w:sz w:val="20"/>
        </w:rPr>
        <w:t xml:space="preserve"> </w:t>
      </w:r>
      <w:r w:rsidRPr="007205C7">
        <w:rPr>
          <w:sz w:val="20"/>
        </w:rPr>
        <w:t>have access to the parts of the management</w:t>
      </w:r>
      <w:r>
        <w:rPr>
          <w:sz w:val="20"/>
        </w:rPr>
        <w:t xml:space="preserve"> </w:t>
      </w:r>
      <w:r w:rsidRPr="007205C7">
        <w:rPr>
          <w:sz w:val="20"/>
        </w:rPr>
        <w:t>system documentation and related information that</w:t>
      </w:r>
      <w:r>
        <w:rPr>
          <w:sz w:val="20"/>
        </w:rPr>
        <w:t xml:space="preserve"> </w:t>
      </w:r>
      <w:r w:rsidRPr="007205C7">
        <w:rPr>
          <w:sz w:val="20"/>
        </w:rPr>
        <w:t>are applicable to their responsibilities</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7205C7" w:rsidRPr="009F7101" w14:paraId="499387C6" w14:textId="77777777" w:rsidTr="00D70874">
        <w:trPr>
          <w:cantSplit/>
          <w:trHeight w:hRule="exact" w:val="440"/>
        </w:trPr>
        <w:tc>
          <w:tcPr>
            <w:tcW w:w="1701" w:type="dxa"/>
          </w:tcPr>
          <w:p w14:paraId="4F8563BC" w14:textId="77777777" w:rsidR="007205C7" w:rsidRPr="009F7101" w:rsidRDefault="007205C7" w:rsidP="00D70874">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B500FCB" w14:textId="77777777" w:rsidR="007205C7" w:rsidRPr="009F7101" w:rsidRDefault="007205C7" w:rsidP="00D70874">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97AB92F" w14:textId="77777777" w:rsidR="007205C7" w:rsidRPr="009F7101" w:rsidRDefault="007205C7" w:rsidP="00D70874">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41F2321" w14:textId="77777777" w:rsidR="007205C7" w:rsidRPr="009F7101" w:rsidRDefault="007205C7" w:rsidP="00D70874">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7205C7" w:rsidRPr="009F7101" w14:paraId="3090161D" w14:textId="77777777" w:rsidTr="00D70874">
        <w:trPr>
          <w:cantSplit/>
          <w:trHeight w:hRule="exact" w:val="440"/>
        </w:trPr>
        <w:tc>
          <w:tcPr>
            <w:tcW w:w="9214" w:type="dxa"/>
            <w:gridSpan w:val="4"/>
          </w:tcPr>
          <w:p w14:paraId="3BCC8827" w14:textId="77777777" w:rsidR="007205C7" w:rsidRPr="009F7101" w:rsidRDefault="007205C7" w:rsidP="00D70874">
            <w:pPr>
              <w:spacing w:before="180"/>
              <w:jc w:val="both"/>
              <w:rPr>
                <w:smallCaps/>
                <w:sz w:val="20"/>
              </w:rPr>
            </w:pPr>
            <w:r w:rsidRPr="009F7101">
              <w:rPr>
                <w:b/>
                <w:smallCaps/>
                <w:noProof/>
                <w:sz w:val="20"/>
              </w:rPr>
              <w:t>Nonconformity identification:</w:t>
            </w:r>
          </w:p>
        </w:tc>
      </w:tr>
      <w:tr w:rsidR="007205C7" w:rsidRPr="009F7101" w14:paraId="655CF021" w14:textId="77777777" w:rsidTr="00D70874">
        <w:trPr>
          <w:cantSplit/>
          <w:trHeight w:hRule="exact" w:val="440"/>
        </w:trPr>
        <w:tc>
          <w:tcPr>
            <w:tcW w:w="9214" w:type="dxa"/>
            <w:gridSpan w:val="4"/>
          </w:tcPr>
          <w:p w14:paraId="22AD1720" w14:textId="77777777" w:rsidR="007205C7" w:rsidRPr="009F7101" w:rsidRDefault="007205C7" w:rsidP="00D70874">
            <w:pPr>
              <w:spacing w:before="180"/>
              <w:jc w:val="both"/>
              <w:rPr>
                <w:smallCaps/>
                <w:sz w:val="20"/>
              </w:rPr>
            </w:pPr>
            <w:r w:rsidRPr="009F7101">
              <w:rPr>
                <w:b/>
                <w:smallCaps/>
                <w:noProof/>
                <w:sz w:val="20"/>
              </w:rPr>
              <w:t>Comments:</w:t>
            </w:r>
          </w:p>
        </w:tc>
      </w:tr>
      <w:tr w:rsidR="007205C7" w:rsidRPr="009F7101" w14:paraId="6199CD91" w14:textId="77777777" w:rsidTr="00D70874">
        <w:trPr>
          <w:cantSplit/>
          <w:trHeight w:hRule="exact" w:val="440"/>
        </w:trPr>
        <w:tc>
          <w:tcPr>
            <w:tcW w:w="9214" w:type="dxa"/>
            <w:gridSpan w:val="4"/>
          </w:tcPr>
          <w:p w14:paraId="39750319" w14:textId="77777777" w:rsidR="007205C7" w:rsidRPr="009F7101" w:rsidRDefault="007205C7" w:rsidP="00D70874">
            <w:pPr>
              <w:spacing w:before="120"/>
              <w:jc w:val="both"/>
              <w:rPr>
                <w:smallCaps/>
                <w:sz w:val="20"/>
              </w:rPr>
            </w:pPr>
            <w:r w:rsidRPr="009F7101">
              <w:rPr>
                <w:b/>
                <w:smallCaps/>
                <w:sz w:val="20"/>
              </w:rPr>
              <w:t>Note:</w:t>
            </w:r>
          </w:p>
          <w:p w14:paraId="59049924" w14:textId="77777777" w:rsidR="007205C7" w:rsidRPr="009F7101" w:rsidRDefault="007205C7" w:rsidP="00D70874">
            <w:pPr>
              <w:spacing w:before="180"/>
              <w:jc w:val="both"/>
              <w:rPr>
                <w:smallCaps/>
                <w:sz w:val="20"/>
              </w:rPr>
            </w:pPr>
          </w:p>
          <w:p w14:paraId="2073E9B9" w14:textId="77777777" w:rsidR="007205C7" w:rsidRPr="009F7101" w:rsidRDefault="007205C7" w:rsidP="00D70874">
            <w:pPr>
              <w:spacing w:before="180"/>
              <w:jc w:val="both"/>
              <w:rPr>
                <w:smallCaps/>
                <w:sz w:val="20"/>
              </w:rPr>
            </w:pPr>
          </w:p>
          <w:p w14:paraId="19DA2A69" w14:textId="77777777" w:rsidR="007205C7" w:rsidRPr="009F7101" w:rsidRDefault="007205C7" w:rsidP="00D70874">
            <w:pPr>
              <w:spacing w:before="180"/>
              <w:jc w:val="both"/>
              <w:rPr>
                <w:smallCaps/>
                <w:sz w:val="20"/>
              </w:rPr>
            </w:pPr>
          </w:p>
        </w:tc>
      </w:tr>
    </w:tbl>
    <w:p w14:paraId="64702231" w14:textId="77777777" w:rsidR="00140039" w:rsidRDefault="00140039" w:rsidP="00A3064C">
      <w:pPr>
        <w:autoSpaceDE w:val="0"/>
        <w:autoSpaceDN w:val="0"/>
        <w:adjustRightInd w:val="0"/>
        <w:spacing w:before="0" w:after="0"/>
        <w:jc w:val="both"/>
        <w:rPr>
          <w:b/>
          <w:sz w:val="20"/>
        </w:rPr>
      </w:pPr>
    </w:p>
    <w:p w14:paraId="3CDCAEEE" w14:textId="77777777" w:rsidR="00E5380B" w:rsidRPr="009F7101" w:rsidRDefault="00185582" w:rsidP="00A3064C">
      <w:pPr>
        <w:autoSpaceDE w:val="0"/>
        <w:autoSpaceDN w:val="0"/>
        <w:adjustRightInd w:val="0"/>
        <w:spacing w:before="0" w:after="0"/>
        <w:jc w:val="both"/>
        <w:rPr>
          <w:b/>
          <w:sz w:val="20"/>
        </w:rPr>
      </w:pPr>
      <w:r w:rsidRPr="009F7101">
        <w:rPr>
          <w:b/>
          <w:sz w:val="20"/>
        </w:rPr>
        <w:t>8.3 Control of documents (Option A)</w:t>
      </w:r>
    </w:p>
    <w:p w14:paraId="792FC756" w14:textId="77777777" w:rsidR="00E5380B" w:rsidRPr="009F7101" w:rsidRDefault="00AA2658" w:rsidP="00AA2658">
      <w:pPr>
        <w:autoSpaceDE w:val="0"/>
        <w:autoSpaceDN w:val="0"/>
        <w:adjustRightInd w:val="0"/>
        <w:spacing w:before="0" w:after="0"/>
        <w:jc w:val="both"/>
        <w:rPr>
          <w:sz w:val="20"/>
        </w:rPr>
      </w:pPr>
      <w:r w:rsidRPr="009F7101">
        <w:rPr>
          <w:b/>
          <w:sz w:val="20"/>
        </w:rPr>
        <w:t>8.3.1</w:t>
      </w:r>
      <w:r w:rsidRPr="009F7101">
        <w:rPr>
          <w:sz w:val="20"/>
        </w:rPr>
        <w:t xml:space="preserve"> Did the certification body establish procedures to control the documents (internal and external) that relate to the </w:t>
      </w:r>
      <w:r w:rsidRPr="009F7101">
        <w:rPr>
          <w:noProof/>
          <w:sz w:val="20"/>
        </w:rPr>
        <w:t>fulfillment</w:t>
      </w:r>
      <w:r w:rsidRPr="009F7101">
        <w:rPr>
          <w:sz w:val="20"/>
        </w:rPr>
        <w:t xml:space="preserve"> of this International Standar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7E337402" w14:textId="77777777" w:rsidTr="009F2B49">
        <w:trPr>
          <w:cantSplit/>
          <w:trHeight w:hRule="exact" w:val="440"/>
        </w:trPr>
        <w:tc>
          <w:tcPr>
            <w:tcW w:w="1701" w:type="dxa"/>
          </w:tcPr>
          <w:p w14:paraId="38FF1724"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D27A54F"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4FD8A62"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DB2C4C4"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057FC16C" w14:textId="77777777" w:rsidTr="009F2B49">
        <w:trPr>
          <w:cantSplit/>
          <w:trHeight w:hRule="exact" w:val="440"/>
        </w:trPr>
        <w:tc>
          <w:tcPr>
            <w:tcW w:w="9214" w:type="dxa"/>
            <w:gridSpan w:val="4"/>
          </w:tcPr>
          <w:p w14:paraId="16F664A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5EC468E2" w14:textId="77777777" w:rsidTr="009F2B49">
        <w:trPr>
          <w:cantSplit/>
          <w:trHeight w:hRule="exact" w:val="440"/>
        </w:trPr>
        <w:tc>
          <w:tcPr>
            <w:tcW w:w="9214" w:type="dxa"/>
            <w:gridSpan w:val="4"/>
          </w:tcPr>
          <w:p w14:paraId="112BF78C"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2A0CFED" w14:textId="77777777" w:rsidTr="009F2B49">
        <w:trPr>
          <w:cantSplit/>
          <w:trHeight w:hRule="exact" w:val="440"/>
        </w:trPr>
        <w:tc>
          <w:tcPr>
            <w:tcW w:w="9214" w:type="dxa"/>
            <w:gridSpan w:val="4"/>
          </w:tcPr>
          <w:p w14:paraId="2FF89AB1" w14:textId="77777777" w:rsidR="00494057" w:rsidRPr="009F7101" w:rsidRDefault="00494057" w:rsidP="009F2B49">
            <w:pPr>
              <w:spacing w:before="120"/>
              <w:jc w:val="both"/>
              <w:rPr>
                <w:smallCaps/>
                <w:sz w:val="20"/>
              </w:rPr>
            </w:pPr>
            <w:r w:rsidRPr="009F7101">
              <w:rPr>
                <w:b/>
                <w:smallCaps/>
                <w:sz w:val="20"/>
              </w:rPr>
              <w:t>Note:</w:t>
            </w:r>
          </w:p>
          <w:p w14:paraId="6F53440D" w14:textId="77777777" w:rsidR="00494057" w:rsidRPr="009F7101" w:rsidRDefault="00494057" w:rsidP="009F2B49">
            <w:pPr>
              <w:spacing w:before="180"/>
              <w:jc w:val="both"/>
              <w:rPr>
                <w:smallCaps/>
                <w:sz w:val="20"/>
              </w:rPr>
            </w:pPr>
          </w:p>
          <w:p w14:paraId="68669910" w14:textId="77777777" w:rsidR="00494057" w:rsidRPr="009F7101" w:rsidRDefault="00494057" w:rsidP="009F2B49">
            <w:pPr>
              <w:spacing w:before="180"/>
              <w:jc w:val="both"/>
              <w:rPr>
                <w:smallCaps/>
                <w:sz w:val="20"/>
              </w:rPr>
            </w:pPr>
          </w:p>
          <w:p w14:paraId="430ADBD8" w14:textId="77777777" w:rsidR="00494057" w:rsidRPr="009F7101" w:rsidRDefault="00494057" w:rsidP="009F2B49">
            <w:pPr>
              <w:spacing w:before="180"/>
              <w:jc w:val="both"/>
              <w:rPr>
                <w:smallCaps/>
                <w:sz w:val="20"/>
              </w:rPr>
            </w:pPr>
          </w:p>
        </w:tc>
      </w:tr>
    </w:tbl>
    <w:p w14:paraId="3E558480" w14:textId="77777777" w:rsidR="00E5380B" w:rsidRPr="009F7101" w:rsidRDefault="006B3F18" w:rsidP="006B3F18">
      <w:pPr>
        <w:autoSpaceDE w:val="0"/>
        <w:autoSpaceDN w:val="0"/>
        <w:adjustRightInd w:val="0"/>
        <w:spacing w:before="0" w:after="0"/>
        <w:jc w:val="both"/>
        <w:rPr>
          <w:sz w:val="20"/>
        </w:rPr>
      </w:pPr>
      <w:r w:rsidRPr="009F7101">
        <w:rPr>
          <w:b/>
          <w:sz w:val="20"/>
        </w:rPr>
        <w:t>8.3.2</w:t>
      </w:r>
      <w:r w:rsidRPr="009F7101">
        <w:rPr>
          <w:sz w:val="20"/>
        </w:rPr>
        <w:t xml:space="preserve"> Do the procedures define the controls needed to:</w:t>
      </w:r>
    </w:p>
    <w:p w14:paraId="71C8EE53" w14:textId="77777777" w:rsidR="00E5380B" w:rsidRPr="009F7101" w:rsidRDefault="006B3F18" w:rsidP="00A3064C">
      <w:pPr>
        <w:autoSpaceDE w:val="0"/>
        <w:autoSpaceDN w:val="0"/>
        <w:adjustRightInd w:val="0"/>
        <w:spacing w:before="0" w:after="0"/>
        <w:jc w:val="both"/>
        <w:rPr>
          <w:sz w:val="20"/>
        </w:rPr>
      </w:pPr>
      <w:r w:rsidRPr="009F7101">
        <w:rPr>
          <w:sz w:val="20"/>
        </w:rPr>
        <w:t>a) approve documents for adequacy prior to issue;</w:t>
      </w:r>
    </w:p>
    <w:p w14:paraId="446BDF76" w14:textId="77777777" w:rsidR="00E5380B" w:rsidRPr="009F7101" w:rsidRDefault="006B3F18" w:rsidP="006B3F18">
      <w:pPr>
        <w:autoSpaceDE w:val="0"/>
        <w:autoSpaceDN w:val="0"/>
        <w:adjustRightInd w:val="0"/>
        <w:spacing w:before="0" w:after="0"/>
        <w:rPr>
          <w:sz w:val="20"/>
        </w:rPr>
      </w:pPr>
      <w:r w:rsidRPr="009F7101">
        <w:rPr>
          <w:sz w:val="20"/>
        </w:rPr>
        <w:t>b) review and update (as necessary) and re-approve documents;</w:t>
      </w:r>
    </w:p>
    <w:p w14:paraId="79688EB3" w14:textId="77777777" w:rsidR="00E5380B" w:rsidRPr="009F7101" w:rsidRDefault="006B3F18" w:rsidP="006B3F18">
      <w:pPr>
        <w:autoSpaceDE w:val="0"/>
        <w:autoSpaceDN w:val="0"/>
        <w:adjustRightInd w:val="0"/>
        <w:spacing w:before="0" w:after="0"/>
        <w:rPr>
          <w:sz w:val="20"/>
        </w:rPr>
      </w:pPr>
      <w:r w:rsidRPr="009F7101">
        <w:rPr>
          <w:sz w:val="20"/>
        </w:rPr>
        <w:t>c) ensure that changes and the current revision status of documents are identified;</w:t>
      </w:r>
    </w:p>
    <w:p w14:paraId="3B376B41" w14:textId="77777777" w:rsidR="00E5380B" w:rsidRPr="009F7101" w:rsidRDefault="006B3F18" w:rsidP="006B3F18">
      <w:pPr>
        <w:autoSpaceDE w:val="0"/>
        <w:autoSpaceDN w:val="0"/>
        <w:adjustRightInd w:val="0"/>
        <w:spacing w:before="0" w:after="0"/>
        <w:rPr>
          <w:sz w:val="20"/>
        </w:rPr>
      </w:pPr>
      <w:r w:rsidRPr="009F7101">
        <w:rPr>
          <w:sz w:val="20"/>
        </w:rPr>
        <w:t>d) ensure that relevant versions of applicable documents are available at points of use;</w:t>
      </w:r>
    </w:p>
    <w:p w14:paraId="581A6AC3" w14:textId="77777777" w:rsidR="00E5380B" w:rsidRPr="009F7101" w:rsidRDefault="006B3F18" w:rsidP="006B3F18">
      <w:pPr>
        <w:autoSpaceDE w:val="0"/>
        <w:autoSpaceDN w:val="0"/>
        <w:adjustRightInd w:val="0"/>
        <w:spacing w:before="0" w:after="0"/>
        <w:rPr>
          <w:sz w:val="20"/>
        </w:rPr>
      </w:pPr>
      <w:r w:rsidRPr="009F7101">
        <w:rPr>
          <w:sz w:val="20"/>
        </w:rPr>
        <w:t>e) ensure that documents remain legible and readily identifiable;</w:t>
      </w:r>
    </w:p>
    <w:p w14:paraId="087EA5FE" w14:textId="77777777" w:rsidR="00E5380B" w:rsidRPr="009F7101" w:rsidRDefault="006B3F18" w:rsidP="006B3F18">
      <w:pPr>
        <w:autoSpaceDE w:val="0"/>
        <w:autoSpaceDN w:val="0"/>
        <w:adjustRightInd w:val="0"/>
        <w:spacing w:before="0" w:after="0"/>
        <w:rPr>
          <w:sz w:val="20"/>
        </w:rPr>
      </w:pPr>
      <w:r w:rsidRPr="009F7101">
        <w:rPr>
          <w:sz w:val="20"/>
        </w:rPr>
        <w:t>f) ensure that documents of external origin are identified and their distribution controlled;</w:t>
      </w:r>
    </w:p>
    <w:p w14:paraId="7DB2AB01" w14:textId="77777777" w:rsidR="00E5380B" w:rsidRPr="009F7101" w:rsidRDefault="006B3F18" w:rsidP="006B3F18">
      <w:pPr>
        <w:autoSpaceDE w:val="0"/>
        <w:autoSpaceDN w:val="0"/>
        <w:adjustRightInd w:val="0"/>
        <w:spacing w:before="0" w:after="0"/>
        <w:rPr>
          <w:sz w:val="20"/>
        </w:rPr>
      </w:pPr>
      <w:r w:rsidRPr="009F7101">
        <w:rPr>
          <w:sz w:val="20"/>
        </w:rPr>
        <w:t>g) prevent the unintended use of obsolete documents, and to apply suitable identification to them if they are retained for any purpose?</w:t>
      </w:r>
    </w:p>
    <w:p w14:paraId="4A574C3C" w14:textId="77777777" w:rsidR="00E5380B" w:rsidRPr="009F7101" w:rsidRDefault="006B3F18" w:rsidP="006B3F18">
      <w:pPr>
        <w:autoSpaceDE w:val="0"/>
        <w:autoSpaceDN w:val="0"/>
        <w:adjustRightInd w:val="0"/>
        <w:spacing w:before="0" w:after="0"/>
        <w:jc w:val="both"/>
        <w:rPr>
          <w:i/>
          <w:sz w:val="20"/>
        </w:rPr>
      </w:pPr>
      <w:r w:rsidRPr="009F7101">
        <w:rPr>
          <w:i/>
          <w:sz w:val="20"/>
        </w:rPr>
        <w:t>NOTE Documentation can be in any form or type of mediu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0C591AEB" w14:textId="77777777" w:rsidTr="009F2B49">
        <w:trPr>
          <w:cantSplit/>
          <w:trHeight w:hRule="exact" w:val="440"/>
        </w:trPr>
        <w:tc>
          <w:tcPr>
            <w:tcW w:w="1701" w:type="dxa"/>
          </w:tcPr>
          <w:p w14:paraId="121471D7"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56008FE"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045C17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F1C50E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7B83BF74" w14:textId="77777777" w:rsidTr="009F2B49">
        <w:trPr>
          <w:cantSplit/>
          <w:trHeight w:hRule="exact" w:val="440"/>
        </w:trPr>
        <w:tc>
          <w:tcPr>
            <w:tcW w:w="9214" w:type="dxa"/>
            <w:gridSpan w:val="4"/>
          </w:tcPr>
          <w:p w14:paraId="516A7127"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366E7ACA" w14:textId="77777777" w:rsidTr="009F2B49">
        <w:trPr>
          <w:cantSplit/>
          <w:trHeight w:hRule="exact" w:val="440"/>
        </w:trPr>
        <w:tc>
          <w:tcPr>
            <w:tcW w:w="9214" w:type="dxa"/>
            <w:gridSpan w:val="4"/>
          </w:tcPr>
          <w:p w14:paraId="0854C0A0"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390E842F" w14:textId="77777777" w:rsidTr="009F2B49">
        <w:trPr>
          <w:cantSplit/>
          <w:trHeight w:hRule="exact" w:val="440"/>
        </w:trPr>
        <w:tc>
          <w:tcPr>
            <w:tcW w:w="9214" w:type="dxa"/>
            <w:gridSpan w:val="4"/>
          </w:tcPr>
          <w:p w14:paraId="476967DB" w14:textId="77777777" w:rsidR="00494057" w:rsidRPr="009F7101" w:rsidRDefault="00494057" w:rsidP="009F2B49">
            <w:pPr>
              <w:spacing w:before="120"/>
              <w:jc w:val="both"/>
              <w:rPr>
                <w:smallCaps/>
                <w:sz w:val="20"/>
              </w:rPr>
            </w:pPr>
            <w:r w:rsidRPr="009F7101">
              <w:rPr>
                <w:b/>
                <w:smallCaps/>
                <w:sz w:val="20"/>
              </w:rPr>
              <w:t>Note:</w:t>
            </w:r>
          </w:p>
          <w:p w14:paraId="31C2198C" w14:textId="77777777" w:rsidR="00494057" w:rsidRPr="009F7101" w:rsidRDefault="00494057" w:rsidP="009F2B49">
            <w:pPr>
              <w:spacing w:before="180"/>
              <w:jc w:val="both"/>
              <w:rPr>
                <w:smallCaps/>
                <w:sz w:val="20"/>
              </w:rPr>
            </w:pPr>
          </w:p>
          <w:p w14:paraId="7E5AD34B" w14:textId="77777777" w:rsidR="00494057" w:rsidRPr="009F7101" w:rsidRDefault="00494057" w:rsidP="009F2B49">
            <w:pPr>
              <w:spacing w:before="180"/>
              <w:jc w:val="both"/>
              <w:rPr>
                <w:smallCaps/>
                <w:sz w:val="20"/>
              </w:rPr>
            </w:pPr>
          </w:p>
          <w:p w14:paraId="7D68D05D" w14:textId="77777777" w:rsidR="00494057" w:rsidRPr="009F7101" w:rsidRDefault="00494057" w:rsidP="009F2B49">
            <w:pPr>
              <w:spacing w:before="180"/>
              <w:jc w:val="both"/>
              <w:rPr>
                <w:smallCaps/>
                <w:sz w:val="20"/>
              </w:rPr>
            </w:pPr>
          </w:p>
        </w:tc>
      </w:tr>
    </w:tbl>
    <w:p w14:paraId="7CF1D769" w14:textId="77777777" w:rsidR="00140039" w:rsidRDefault="00140039" w:rsidP="00A3064C">
      <w:pPr>
        <w:autoSpaceDE w:val="0"/>
        <w:autoSpaceDN w:val="0"/>
        <w:adjustRightInd w:val="0"/>
        <w:spacing w:before="0" w:after="0"/>
        <w:jc w:val="both"/>
        <w:rPr>
          <w:b/>
          <w:sz w:val="20"/>
        </w:rPr>
      </w:pPr>
    </w:p>
    <w:p w14:paraId="64E1DD44" w14:textId="77777777" w:rsidR="00E5380B" w:rsidRPr="009F7101" w:rsidRDefault="006B3F18" w:rsidP="00A3064C">
      <w:pPr>
        <w:autoSpaceDE w:val="0"/>
        <w:autoSpaceDN w:val="0"/>
        <w:adjustRightInd w:val="0"/>
        <w:spacing w:before="0" w:after="0"/>
        <w:jc w:val="both"/>
        <w:rPr>
          <w:b/>
          <w:sz w:val="20"/>
        </w:rPr>
      </w:pPr>
      <w:r w:rsidRPr="009F7101">
        <w:rPr>
          <w:b/>
          <w:sz w:val="20"/>
        </w:rPr>
        <w:t>8.4 Control of records (Option A)</w:t>
      </w:r>
    </w:p>
    <w:p w14:paraId="47F258F0" w14:textId="77777777" w:rsidR="00E5380B" w:rsidRPr="009F7101" w:rsidRDefault="006B3F18" w:rsidP="006B3F18">
      <w:pPr>
        <w:autoSpaceDE w:val="0"/>
        <w:autoSpaceDN w:val="0"/>
        <w:adjustRightInd w:val="0"/>
        <w:spacing w:before="0" w:after="0"/>
        <w:jc w:val="both"/>
        <w:rPr>
          <w:sz w:val="20"/>
        </w:rPr>
      </w:pPr>
      <w:r w:rsidRPr="009F7101">
        <w:rPr>
          <w:b/>
          <w:sz w:val="20"/>
        </w:rPr>
        <w:t>8.4.1</w:t>
      </w:r>
      <w:r w:rsidRPr="009F7101">
        <w:rPr>
          <w:sz w:val="20"/>
        </w:rPr>
        <w:t xml:space="preserve"> Did the certification body establish procedures to define the controls needed for the identification, storage, protection, retrieval, retention time and disposition of its records related to the </w:t>
      </w:r>
      <w:r w:rsidRPr="009F7101">
        <w:rPr>
          <w:noProof/>
          <w:sz w:val="20"/>
        </w:rPr>
        <w:t>fulfillment</w:t>
      </w:r>
      <w:r w:rsidRPr="009F7101">
        <w:rPr>
          <w:sz w:val="20"/>
        </w:rPr>
        <w:t xml:space="preserve"> of this International Standar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5E4A31F3" w14:textId="77777777" w:rsidTr="009F2B49">
        <w:trPr>
          <w:cantSplit/>
          <w:trHeight w:hRule="exact" w:val="440"/>
        </w:trPr>
        <w:tc>
          <w:tcPr>
            <w:tcW w:w="1701" w:type="dxa"/>
          </w:tcPr>
          <w:p w14:paraId="374AC3DB"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A488C23"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C3503EA"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8E402BE"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2D874F04" w14:textId="77777777" w:rsidTr="009F2B49">
        <w:trPr>
          <w:cantSplit/>
          <w:trHeight w:hRule="exact" w:val="440"/>
        </w:trPr>
        <w:tc>
          <w:tcPr>
            <w:tcW w:w="9214" w:type="dxa"/>
            <w:gridSpan w:val="4"/>
          </w:tcPr>
          <w:p w14:paraId="5F6B2C17"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FAECA2E" w14:textId="77777777" w:rsidTr="009F2B49">
        <w:trPr>
          <w:cantSplit/>
          <w:trHeight w:hRule="exact" w:val="440"/>
        </w:trPr>
        <w:tc>
          <w:tcPr>
            <w:tcW w:w="9214" w:type="dxa"/>
            <w:gridSpan w:val="4"/>
          </w:tcPr>
          <w:p w14:paraId="3AEF0C11"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075B99B" w14:textId="77777777" w:rsidTr="009F2B49">
        <w:trPr>
          <w:cantSplit/>
          <w:trHeight w:hRule="exact" w:val="440"/>
        </w:trPr>
        <w:tc>
          <w:tcPr>
            <w:tcW w:w="9214" w:type="dxa"/>
            <w:gridSpan w:val="4"/>
          </w:tcPr>
          <w:p w14:paraId="6F8F3707" w14:textId="77777777" w:rsidR="00494057" w:rsidRPr="009F7101" w:rsidRDefault="00494057" w:rsidP="009F2B49">
            <w:pPr>
              <w:spacing w:before="120"/>
              <w:jc w:val="both"/>
              <w:rPr>
                <w:smallCaps/>
                <w:sz w:val="20"/>
              </w:rPr>
            </w:pPr>
            <w:r w:rsidRPr="009F7101">
              <w:rPr>
                <w:b/>
                <w:smallCaps/>
                <w:sz w:val="20"/>
              </w:rPr>
              <w:t>Note:</w:t>
            </w:r>
          </w:p>
          <w:p w14:paraId="643EEC2B" w14:textId="77777777" w:rsidR="00494057" w:rsidRPr="009F7101" w:rsidRDefault="00494057" w:rsidP="009F2B49">
            <w:pPr>
              <w:spacing w:before="180"/>
              <w:jc w:val="both"/>
              <w:rPr>
                <w:smallCaps/>
                <w:sz w:val="20"/>
              </w:rPr>
            </w:pPr>
          </w:p>
          <w:p w14:paraId="5CF72BB9" w14:textId="77777777" w:rsidR="00494057" w:rsidRPr="009F7101" w:rsidRDefault="00494057" w:rsidP="009F2B49">
            <w:pPr>
              <w:spacing w:before="180"/>
              <w:jc w:val="both"/>
              <w:rPr>
                <w:smallCaps/>
                <w:sz w:val="20"/>
              </w:rPr>
            </w:pPr>
          </w:p>
          <w:p w14:paraId="11554CF3" w14:textId="77777777" w:rsidR="00494057" w:rsidRPr="009F7101" w:rsidRDefault="00494057" w:rsidP="009F2B49">
            <w:pPr>
              <w:spacing w:before="180"/>
              <w:jc w:val="both"/>
              <w:rPr>
                <w:smallCaps/>
                <w:sz w:val="20"/>
              </w:rPr>
            </w:pPr>
          </w:p>
        </w:tc>
      </w:tr>
    </w:tbl>
    <w:p w14:paraId="0F5E330C" w14:textId="77777777" w:rsidR="006B3F18" w:rsidRPr="009F7101" w:rsidRDefault="006B3F18" w:rsidP="006B3F18">
      <w:pPr>
        <w:autoSpaceDE w:val="0"/>
        <w:autoSpaceDN w:val="0"/>
        <w:adjustRightInd w:val="0"/>
        <w:spacing w:before="0" w:after="0"/>
        <w:jc w:val="both"/>
        <w:rPr>
          <w:sz w:val="20"/>
        </w:rPr>
      </w:pPr>
      <w:r w:rsidRPr="009F7101">
        <w:rPr>
          <w:b/>
          <w:sz w:val="20"/>
        </w:rPr>
        <w:t>8.4.2</w:t>
      </w:r>
      <w:r w:rsidRPr="009F7101">
        <w:rPr>
          <w:sz w:val="20"/>
        </w:rPr>
        <w:t xml:space="preserve"> Did the certification body establish procedures for retaining records (see 7.12) for a period consistent with its contractual and legal obligations? </w:t>
      </w:r>
    </w:p>
    <w:p w14:paraId="2BD90EA1" w14:textId="77777777" w:rsidR="00E5380B" w:rsidRPr="009F7101" w:rsidRDefault="002B7D34" w:rsidP="006B3F18">
      <w:pPr>
        <w:autoSpaceDE w:val="0"/>
        <w:autoSpaceDN w:val="0"/>
        <w:adjustRightInd w:val="0"/>
        <w:spacing w:before="0" w:after="0"/>
        <w:jc w:val="both"/>
        <w:rPr>
          <w:sz w:val="20"/>
        </w:rPr>
      </w:pPr>
      <w:r w:rsidRPr="009F7101">
        <w:rPr>
          <w:sz w:val="20"/>
        </w:rPr>
        <w:t>Is</w:t>
      </w:r>
      <w:r w:rsidR="006B3F18" w:rsidRPr="009F7101">
        <w:rPr>
          <w:sz w:val="20"/>
        </w:rPr>
        <w:t xml:space="preserve"> access to these records consistent with the confidentiality arrangemen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3B4B9F64" w14:textId="77777777" w:rsidTr="009F2B49">
        <w:trPr>
          <w:cantSplit/>
          <w:trHeight w:hRule="exact" w:val="440"/>
        </w:trPr>
        <w:tc>
          <w:tcPr>
            <w:tcW w:w="1701" w:type="dxa"/>
          </w:tcPr>
          <w:p w14:paraId="411303F7"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18BED88"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02422DE"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55A7BC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1B3806F7" w14:textId="77777777" w:rsidTr="009F2B49">
        <w:trPr>
          <w:cantSplit/>
          <w:trHeight w:hRule="exact" w:val="440"/>
        </w:trPr>
        <w:tc>
          <w:tcPr>
            <w:tcW w:w="9214" w:type="dxa"/>
            <w:gridSpan w:val="4"/>
          </w:tcPr>
          <w:p w14:paraId="5F2EA33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1622CC9D" w14:textId="77777777" w:rsidTr="009F2B49">
        <w:trPr>
          <w:cantSplit/>
          <w:trHeight w:hRule="exact" w:val="440"/>
        </w:trPr>
        <w:tc>
          <w:tcPr>
            <w:tcW w:w="9214" w:type="dxa"/>
            <w:gridSpan w:val="4"/>
          </w:tcPr>
          <w:p w14:paraId="4F6FFBFC"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128A960" w14:textId="77777777" w:rsidTr="009F2B49">
        <w:trPr>
          <w:cantSplit/>
          <w:trHeight w:hRule="exact" w:val="440"/>
        </w:trPr>
        <w:tc>
          <w:tcPr>
            <w:tcW w:w="9214" w:type="dxa"/>
            <w:gridSpan w:val="4"/>
          </w:tcPr>
          <w:p w14:paraId="50106340" w14:textId="77777777" w:rsidR="00494057" w:rsidRPr="009F7101" w:rsidRDefault="00494057" w:rsidP="009F2B49">
            <w:pPr>
              <w:spacing w:before="120"/>
              <w:jc w:val="both"/>
              <w:rPr>
                <w:smallCaps/>
                <w:sz w:val="20"/>
              </w:rPr>
            </w:pPr>
            <w:r w:rsidRPr="009F7101">
              <w:rPr>
                <w:b/>
                <w:smallCaps/>
                <w:sz w:val="20"/>
              </w:rPr>
              <w:t>Note:</w:t>
            </w:r>
          </w:p>
          <w:p w14:paraId="1FBC5B47" w14:textId="77777777" w:rsidR="00494057" w:rsidRPr="009F7101" w:rsidRDefault="00494057" w:rsidP="009F2B49">
            <w:pPr>
              <w:spacing w:before="180"/>
              <w:jc w:val="both"/>
              <w:rPr>
                <w:smallCaps/>
                <w:sz w:val="20"/>
              </w:rPr>
            </w:pPr>
          </w:p>
          <w:p w14:paraId="18068225" w14:textId="77777777" w:rsidR="00494057" w:rsidRPr="009F7101" w:rsidRDefault="00494057" w:rsidP="009F2B49">
            <w:pPr>
              <w:spacing w:before="180"/>
              <w:jc w:val="both"/>
              <w:rPr>
                <w:smallCaps/>
                <w:sz w:val="20"/>
              </w:rPr>
            </w:pPr>
          </w:p>
          <w:p w14:paraId="4CBB86A1" w14:textId="77777777" w:rsidR="00494057" w:rsidRPr="009F7101" w:rsidRDefault="00494057" w:rsidP="009F2B49">
            <w:pPr>
              <w:spacing w:before="180"/>
              <w:jc w:val="both"/>
              <w:rPr>
                <w:smallCaps/>
                <w:sz w:val="20"/>
              </w:rPr>
            </w:pPr>
          </w:p>
        </w:tc>
      </w:tr>
    </w:tbl>
    <w:p w14:paraId="1FF6AE61" w14:textId="77777777" w:rsidR="00140039" w:rsidRDefault="00140039" w:rsidP="00A3064C">
      <w:pPr>
        <w:autoSpaceDE w:val="0"/>
        <w:autoSpaceDN w:val="0"/>
        <w:adjustRightInd w:val="0"/>
        <w:spacing w:before="0" w:after="0"/>
        <w:jc w:val="both"/>
        <w:rPr>
          <w:b/>
          <w:sz w:val="20"/>
        </w:rPr>
      </w:pPr>
    </w:p>
    <w:p w14:paraId="558C854C" w14:textId="77777777" w:rsidR="00E5380B" w:rsidRPr="009F7101" w:rsidRDefault="006B3F18" w:rsidP="00A3064C">
      <w:pPr>
        <w:autoSpaceDE w:val="0"/>
        <w:autoSpaceDN w:val="0"/>
        <w:adjustRightInd w:val="0"/>
        <w:spacing w:before="0" w:after="0"/>
        <w:jc w:val="both"/>
        <w:rPr>
          <w:b/>
          <w:sz w:val="20"/>
        </w:rPr>
      </w:pPr>
      <w:r w:rsidRPr="009F7101">
        <w:rPr>
          <w:b/>
          <w:sz w:val="20"/>
        </w:rPr>
        <w:t>8.5 Management review (Option A)</w:t>
      </w:r>
    </w:p>
    <w:p w14:paraId="0AE28815" w14:textId="77777777" w:rsidR="00E5380B" w:rsidRPr="009F7101" w:rsidRDefault="006B3F18" w:rsidP="00A3064C">
      <w:pPr>
        <w:autoSpaceDE w:val="0"/>
        <w:autoSpaceDN w:val="0"/>
        <w:adjustRightInd w:val="0"/>
        <w:spacing w:before="0" w:after="0"/>
        <w:jc w:val="both"/>
        <w:rPr>
          <w:b/>
          <w:sz w:val="20"/>
        </w:rPr>
      </w:pPr>
      <w:r w:rsidRPr="009F7101">
        <w:rPr>
          <w:b/>
          <w:sz w:val="20"/>
        </w:rPr>
        <w:t>8.5.1 General</w:t>
      </w:r>
    </w:p>
    <w:p w14:paraId="2F8B4E71" w14:textId="77777777" w:rsidR="00E5380B" w:rsidRPr="009F7101" w:rsidRDefault="006B3F18" w:rsidP="006B3F18">
      <w:pPr>
        <w:autoSpaceDE w:val="0"/>
        <w:autoSpaceDN w:val="0"/>
        <w:adjustRightInd w:val="0"/>
        <w:spacing w:before="0" w:after="0"/>
        <w:rPr>
          <w:sz w:val="20"/>
        </w:rPr>
      </w:pPr>
      <w:r w:rsidRPr="009F7101">
        <w:rPr>
          <w:b/>
          <w:bCs/>
          <w:sz w:val="20"/>
          <w:lang w:val="cs-CZ"/>
        </w:rPr>
        <w:t xml:space="preserve">8.5.1.1 </w:t>
      </w:r>
      <w:r w:rsidR="00AA4098" w:rsidRPr="009F7101">
        <w:rPr>
          <w:bCs/>
          <w:sz w:val="20"/>
          <w:lang w:val="cs-CZ"/>
        </w:rPr>
        <w:t>Did t</w:t>
      </w:r>
      <w:r w:rsidRPr="009F7101">
        <w:rPr>
          <w:sz w:val="20"/>
          <w:lang w:val="cs-CZ"/>
        </w:rPr>
        <w:t xml:space="preserve">he certification body's top management establish procedures to review its management </w:t>
      </w:r>
      <w:r w:rsidRPr="009F7101">
        <w:rPr>
          <w:noProof/>
          <w:sz w:val="20"/>
          <w:lang w:val="cs-CZ"/>
        </w:rPr>
        <w:t>system</w:t>
      </w:r>
      <w:r w:rsidRPr="009F7101">
        <w:rPr>
          <w:sz w:val="20"/>
          <w:lang w:val="cs-CZ"/>
        </w:rPr>
        <w:t xml:space="preserve"> at planned intervals, in order to ensure its continuing suitability, adequacy</w:t>
      </w:r>
      <w:r w:rsidR="00AA4098" w:rsidRPr="009F7101">
        <w:rPr>
          <w:sz w:val="20"/>
          <w:lang w:val="cs-CZ"/>
        </w:rPr>
        <w:t>,</w:t>
      </w:r>
      <w:r w:rsidRPr="009F7101">
        <w:rPr>
          <w:sz w:val="20"/>
          <w:lang w:val="cs-CZ"/>
        </w:rPr>
        <w:t xml:space="preserve"> </w:t>
      </w:r>
      <w:r w:rsidRPr="009F7101">
        <w:rPr>
          <w:noProof/>
          <w:sz w:val="20"/>
          <w:lang w:val="cs-CZ"/>
        </w:rPr>
        <w:t>and</w:t>
      </w:r>
      <w:r w:rsidRPr="009F7101">
        <w:rPr>
          <w:sz w:val="20"/>
          <w:lang w:val="cs-CZ"/>
        </w:rPr>
        <w:t xml:space="preserve"> effectiveness, including the stated policies and objectives related to the </w:t>
      </w:r>
      <w:r w:rsidRPr="009F7101">
        <w:rPr>
          <w:noProof/>
          <w:sz w:val="20"/>
          <w:lang w:val="cs-CZ"/>
        </w:rPr>
        <w:t>fulfil</w:t>
      </w:r>
      <w:r w:rsidR="00AA4098" w:rsidRPr="009F7101">
        <w:rPr>
          <w:noProof/>
          <w:sz w:val="20"/>
          <w:lang w:val="cs-CZ"/>
        </w:rPr>
        <w:t>l</w:t>
      </w:r>
      <w:r w:rsidRPr="009F7101">
        <w:rPr>
          <w:noProof/>
          <w:sz w:val="20"/>
          <w:lang w:val="cs-CZ"/>
        </w:rPr>
        <w:t>ment</w:t>
      </w:r>
      <w:r w:rsidRPr="009F7101">
        <w:rPr>
          <w:sz w:val="20"/>
          <w:lang w:val="cs-CZ"/>
        </w:rPr>
        <w:t xml:space="preserve"> of this</w:t>
      </w:r>
      <w:r w:rsidR="00AA4098" w:rsidRPr="009F7101">
        <w:rPr>
          <w:sz w:val="20"/>
          <w:lang w:val="cs-CZ"/>
        </w:rPr>
        <w:t xml:space="preserve"> International Standard?</w:t>
      </w:r>
      <w:r w:rsidRPr="009F7101">
        <w:rPr>
          <w:bCs/>
          <w:sz w:val="20"/>
          <w:lang w:val="cs-CZ"/>
        </w:rPr>
        <w:t xml:space="preserve"> </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178B945A" w14:textId="77777777" w:rsidTr="009F2B49">
        <w:trPr>
          <w:cantSplit/>
          <w:trHeight w:hRule="exact" w:val="440"/>
        </w:trPr>
        <w:tc>
          <w:tcPr>
            <w:tcW w:w="1701" w:type="dxa"/>
          </w:tcPr>
          <w:p w14:paraId="0E4D2377"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0563A9D"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7135D38"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CEC126C"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4ADA15EF" w14:textId="77777777" w:rsidTr="009F2B49">
        <w:trPr>
          <w:cantSplit/>
          <w:trHeight w:hRule="exact" w:val="440"/>
        </w:trPr>
        <w:tc>
          <w:tcPr>
            <w:tcW w:w="9214" w:type="dxa"/>
            <w:gridSpan w:val="4"/>
          </w:tcPr>
          <w:p w14:paraId="60C6EF60"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602537C" w14:textId="77777777" w:rsidTr="009F2B49">
        <w:trPr>
          <w:cantSplit/>
          <w:trHeight w:hRule="exact" w:val="440"/>
        </w:trPr>
        <w:tc>
          <w:tcPr>
            <w:tcW w:w="9214" w:type="dxa"/>
            <w:gridSpan w:val="4"/>
          </w:tcPr>
          <w:p w14:paraId="2B88466B"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49420109" w14:textId="77777777" w:rsidTr="009F2B49">
        <w:trPr>
          <w:cantSplit/>
          <w:trHeight w:hRule="exact" w:val="440"/>
        </w:trPr>
        <w:tc>
          <w:tcPr>
            <w:tcW w:w="9214" w:type="dxa"/>
            <w:gridSpan w:val="4"/>
          </w:tcPr>
          <w:p w14:paraId="42498301" w14:textId="77777777" w:rsidR="00494057" w:rsidRPr="009F7101" w:rsidRDefault="00494057" w:rsidP="009F2B49">
            <w:pPr>
              <w:spacing w:before="120"/>
              <w:jc w:val="both"/>
              <w:rPr>
                <w:smallCaps/>
                <w:sz w:val="20"/>
              </w:rPr>
            </w:pPr>
            <w:r w:rsidRPr="009F7101">
              <w:rPr>
                <w:b/>
                <w:smallCaps/>
                <w:sz w:val="20"/>
              </w:rPr>
              <w:t>Note:</w:t>
            </w:r>
          </w:p>
          <w:p w14:paraId="193397BB" w14:textId="77777777" w:rsidR="00494057" w:rsidRPr="009F7101" w:rsidRDefault="00494057" w:rsidP="009F2B49">
            <w:pPr>
              <w:spacing w:before="180"/>
              <w:jc w:val="both"/>
              <w:rPr>
                <w:smallCaps/>
                <w:sz w:val="20"/>
              </w:rPr>
            </w:pPr>
          </w:p>
          <w:p w14:paraId="6B5096A8" w14:textId="77777777" w:rsidR="00494057" w:rsidRPr="009F7101" w:rsidRDefault="00494057" w:rsidP="009F2B49">
            <w:pPr>
              <w:spacing w:before="180"/>
              <w:jc w:val="both"/>
              <w:rPr>
                <w:smallCaps/>
                <w:sz w:val="20"/>
              </w:rPr>
            </w:pPr>
          </w:p>
          <w:p w14:paraId="0DB08DF1" w14:textId="77777777" w:rsidR="00494057" w:rsidRPr="009F7101" w:rsidRDefault="00494057" w:rsidP="009F2B49">
            <w:pPr>
              <w:spacing w:before="180"/>
              <w:jc w:val="both"/>
              <w:rPr>
                <w:smallCaps/>
                <w:sz w:val="20"/>
              </w:rPr>
            </w:pPr>
          </w:p>
        </w:tc>
      </w:tr>
    </w:tbl>
    <w:p w14:paraId="042E8FBD" w14:textId="77777777" w:rsidR="00583E25" w:rsidRPr="009F7101" w:rsidRDefault="006B3F18" w:rsidP="006B3F18">
      <w:pPr>
        <w:autoSpaceDE w:val="0"/>
        <w:autoSpaceDN w:val="0"/>
        <w:adjustRightInd w:val="0"/>
        <w:spacing w:before="0" w:after="0"/>
        <w:rPr>
          <w:sz w:val="20"/>
          <w:lang w:val="cs-CZ"/>
        </w:rPr>
      </w:pPr>
      <w:r w:rsidRPr="009F7101">
        <w:rPr>
          <w:b/>
          <w:bCs/>
          <w:sz w:val="20"/>
          <w:lang w:val="cs-CZ"/>
        </w:rPr>
        <w:t xml:space="preserve">8.5.1.2 </w:t>
      </w:r>
      <w:r w:rsidR="00583E25" w:rsidRPr="009F7101">
        <w:rPr>
          <w:bCs/>
          <w:sz w:val="20"/>
          <w:lang w:val="cs-CZ"/>
        </w:rPr>
        <w:t>Are t</w:t>
      </w:r>
      <w:r w:rsidRPr="009F7101">
        <w:rPr>
          <w:sz w:val="20"/>
          <w:lang w:val="cs-CZ"/>
        </w:rPr>
        <w:t>hese reviews conducted at least once a year</w:t>
      </w:r>
      <w:r w:rsidR="00583E25" w:rsidRPr="009F7101">
        <w:rPr>
          <w:sz w:val="20"/>
          <w:lang w:val="cs-CZ"/>
        </w:rPr>
        <w:t>?</w:t>
      </w:r>
      <w:r w:rsidRPr="009F7101">
        <w:rPr>
          <w:sz w:val="20"/>
          <w:lang w:val="cs-CZ"/>
        </w:rPr>
        <w:t xml:space="preserve"> </w:t>
      </w:r>
    </w:p>
    <w:p w14:paraId="094CF47E" w14:textId="77777777" w:rsidR="00583E25" w:rsidRPr="009F7101" w:rsidRDefault="006B3F18" w:rsidP="006B3F18">
      <w:pPr>
        <w:autoSpaceDE w:val="0"/>
        <w:autoSpaceDN w:val="0"/>
        <w:adjustRightInd w:val="0"/>
        <w:spacing w:before="0" w:after="0"/>
        <w:rPr>
          <w:sz w:val="20"/>
          <w:lang w:val="cs-CZ"/>
        </w:rPr>
      </w:pPr>
      <w:r w:rsidRPr="009F7101">
        <w:rPr>
          <w:sz w:val="20"/>
          <w:lang w:val="cs-CZ"/>
        </w:rPr>
        <w:t>Alternatively,</w:t>
      </w:r>
      <w:r w:rsidR="00583E25" w:rsidRPr="009F7101">
        <w:rPr>
          <w:sz w:val="20"/>
          <w:lang w:val="cs-CZ"/>
        </w:rPr>
        <w:t xml:space="preserve"> was</w:t>
      </w:r>
      <w:r w:rsidRPr="009F7101">
        <w:rPr>
          <w:sz w:val="20"/>
          <w:lang w:val="cs-CZ"/>
        </w:rPr>
        <w:t xml:space="preserve"> a complete review broken up into segments completed within a 12-month </w:t>
      </w:r>
      <w:r w:rsidR="00583E25" w:rsidRPr="009F7101">
        <w:rPr>
          <w:sz w:val="20"/>
          <w:lang w:val="cs-CZ"/>
        </w:rPr>
        <w:t>time frame?</w:t>
      </w:r>
      <w:r w:rsidRPr="009F7101">
        <w:rPr>
          <w:sz w:val="20"/>
          <w:lang w:val="cs-CZ"/>
        </w:rPr>
        <w:t xml:space="preserve"> </w:t>
      </w:r>
    </w:p>
    <w:p w14:paraId="684C4D67" w14:textId="77777777" w:rsidR="00E5380B" w:rsidRPr="009F7101" w:rsidRDefault="00583E25" w:rsidP="006B3F18">
      <w:pPr>
        <w:autoSpaceDE w:val="0"/>
        <w:autoSpaceDN w:val="0"/>
        <w:adjustRightInd w:val="0"/>
        <w:spacing w:before="0" w:after="0"/>
        <w:rPr>
          <w:sz w:val="20"/>
        </w:rPr>
      </w:pPr>
      <w:r w:rsidRPr="009F7101">
        <w:rPr>
          <w:sz w:val="20"/>
          <w:lang w:val="cs-CZ"/>
        </w:rPr>
        <w:t>Are r</w:t>
      </w:r>
      <w:r w:rsidR="006B3F18" w:rsidRPr="009F7101">
        <w:rPr>
          <w:sz w:val="20"/>
          <w:lang w:val="cs-CZ"/>
        </w:rPr>
        <w:t xml:space="preserve">ecords of reviews </w:t>
      </w:r>
      <w:r w:rsidRPr="009F7101">
        <w:rPr>
          <w:sz w:val="20"/>
          <w:lang w:val="cs-CZ"/>
        </w:rPr>
        <w:t>maintain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22EC4317" w14:textId="77777777" w:rsidTr="009F2B49">
        <w:trPr>
          <w:cantSplit/>
          <w:trHeight w:hRule="exact" w:val="440"/>
        </w:trPr>
        <w:tc>
          <w:tcPr>
            <w:tcW w:w="1701" w:type="dxa"/>
          </w:tcPr>
          <w:p w14:paraId="52425B22"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6AF04B6"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354A066"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09A1A35"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2D5453F9" w14:textId="77777777" w:rsidTr="009F2B49">
        <w:trPr>
          <w:cantSplit/>
          <w:trHeight w:hRule="exact" w:val="440"/>
        </w:trPr>
        <w:tc>
          <w:tcPr>
            <w:tcW w:w="9214" w:type="dxa"/>
            <w:gridSpan w:val="4"/>
          </w:tcPr>
          <w:p w14:paraId="5CD6890B"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310A24D0" w14:textId="77777777" w:rsidTr="009F2B49">
        <w:trPr>
          <w:cantSplit/>
          <w:trHeight w:hRule="exact" w:val="440"/>
        </w:trPr>
        <w:tc>
          <w:tcPr>
            <w:tcW w:w="9214" w:type="dxa"/>
            <w:gridSpan w:val="4"/>
          </w:tcPr>
          <w:p w14:paraId="17263D4B"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CBCB951" w14:textId="77777777" w:rsidTr="009F2B49">
        <w:trPr>
          <w:cantSplit/>
          <w:trHeight w:hRule="exact" w:val="440"/>
        </w:trPr>
        <w:tc>
          <w:tcPr>
            <w:tcW w:w="9214" w:type="dxa"/>
            <w:gridSpan w:val="4"/>
          </w:tcPr>
          <w:p w14:paraId="6D330CBC" w14:textId="77777777" w:rsidR="00494057" w:rsidRPr="009F7101" w:rsidRDefault="00494057" w:rsidP="009F2B49">
            <w:pPr>
              <w:spacing w:before="120"/>
              <w:jc w:val="both"/>
              <w:rPr>
                <w:smallCaps/>
                <w:sz w:val="20"/>
              </w:rPr>
            </w:pPr>
            <w:r w:rsidRPr="009F7101">
              <w:rPr>
                <w:b/>
                <w:smallCaps/>
                <w:sz w:val="20"/>
              </w:rPr>
              <w:t>Note:</w:t>
            </w:r>
          </w:p>
          <w:p w14:paraId="5A7C8BF2" w14:textId="77777777" w:rsidR="00494057" w:rsidRPr="009F7101" w:rsidRDefault="00494057" w:rsidP="009F2B49">
            <w:pPr>
              <w:spacing w:before="180"/>
              <w:jc w:val="both"/>
              <w:rPr>
                <w:smallCaps/>
                <w:sz w:val="20"/>
              </w:rPr>
            </w:pPr>
          </w:p>
          <w:p w14:paraId="7711A24B" w14:textId="77777777" w:rsidR="00494057" w:rsidRPr="009F7101" w:rsidRDefault="00494057" w:rsidP="009F2B49">
            <w:pPr>
              <w:spacing w:before="180"/>
              <w:jc w:val="both"/>
              <w:rPr>
                <w:smallCaps/>
                <w:sz w:val="20"/>
              </w:rPr>
            </w:pPr>
          </w:p>
          <w:p w14:paraId="7A8C2036" w14:textId="77777777" w:rsidR="00494057" w:rsidRPr="009F7101" w:rsidRDefault="00494057" w:rsidP="009F2B49">
            <w:pPr>
              <w:spacing w:before="180"/>
              <w:jc w:val="both"/>
              <w:rPr>
                <w:smallCaps/>
                <w:sz w:val="20"/>
              </w:rPr>
            </w:pPr>
          </w:p>
        </w:tc>
      </w:tr>
    </w:tbl>
    <w:p w14:paraId="1F1E4274" w14:textId="77777777" w:rsidR="00E5380B" w:rsidRPr="009F7101" w:rsidRDefault="00DB06E1" w:rsidP="00A3064C">
      <w:pPr>
        <w:autoSpaceDE w:val="0"/>
        <w:autoSpaceDN w:val="0"/>
        <w:adjustRightInd w:val="0"/>
        <w:spacing w:before="0" w:after="0"/>
        <w:jc w:val="both"/>
        <w:rPr>
          <w:b/>
          <w:sz w:val="20"/>
        </w:rPr>
      </w:pPr>
      <w:r w:rsidRPr="009F7101">
        <w:rPr>
          <w:b/>
          <w:sz w:val="20"/>
        </w:rPr>
        <w:t>8.5.2 Review inputs</w:t>
      </w:r>
    </w:p>
    <w:p w14:paraId="66E81083" w14:textId="77777777" w:rsidR="00E5380B" w:rsidRPr="009F7101" w:rsidRDefault="00DB06E1" w:rsidP="00DB06E1">
      <w:pPr>
        <w:autoSpaceDE w:val="0"/>
        <w:autoSpaceDN w:val="0"/>
        <w:adjustRightInd w:val="0"/>
        <w:spacing w:before="0" w:after="0"/>
        <w:jc w:val="both"/>
        <w:rPr>
          <w:sz w:val="20"/>
        </w:rPr>
      </w:pPr>
      <w:r w:rsidRPr="009F7101">
        <w:rPr>
          <w:sz w:val="20"/>
        </w:rPr>
        <w:t>Do the inputs to the management review include information related to the following:</w:t>
      </w:r>
    </w:p>
    <w:p w14:paraId="6FCE7084" w14:textId="77777777" w:rsidR="00E5380B" w:rsidRPr="009F7101" w:rsidRDefault="00DB06E1" w:rsidP="00A3064C">
      <w:pPr>
        <w:autoSpaceDE w:val="0"/>
        <w:autoSpaceDN w:val="0"/>
        <w:adjustRightInd w:val="0"/>
        <w:spacing w:before="0" w:after="0"/>
        <w:jc w:val="both"/>
        <w:rPr>
          <w:sz w:val="20"/>
        </w:rPr>
      </w:pPr>
      <w:r w:rsidRPr="009F7101">
        <w:rPr>
          <w:sz w:val="20"/>
        </w:rPr>
        <w:t>a) results of internal and external audits;</w:t>
      </w:r>
    </w:p>
    <w:p w14:paraId="5DBF6C9D" w14:textId="77777777" w:rsidR="00E5380B" w:rsidRPr="009F7101" w:rsidRDefault="00DB06E1" w:rsidP="00DB06E1">
      <w:pPr>
        <w:autoSpaceDE w:val="0"/>
        <w:autoSpaceDN w:val="0"/>
        <w:adjustRightInd w:val="0"/>
        <w:spacing w:before="0" w:after="0"/>
        <w:jc w:val="both"/>
        <w:rPr>
          <w:sz w:val="20"/>
        </w:rPr>
      </w:pPr>
      <w:r w:rsidRPr="009F7101">
        <w:rPr>
          <w:sz w:val="20"/>
        </w:rPr>
        <w:t xml:space="preserve">b) feedback from clients and interested parties related to the </w:t>
      </w:r>
      <w:r w:rsidRPr="009F7101">
        <w:rPr>
          <w:noProof/>
          <w:sz w:val="20"/>
        </w:rPr>
        <w:t>fulfillment</w:t>
      </w:r>
      <w:r w:rsidRPr="009F7101">
        <w:rPr>
          <w:sz w:val="20"/>
        </w:rPr>
        <w:t xml:space="preserve"> of this International Standard;</w:t>
      </w:r>
    </w:p>
    <w:p w14:paraId="13B6BC32" w14:textId="77777777" w:rsidR="00E5380B" w:rsidRPr="009F7101" w:rsidRDefault="00DB06E1" w:rsidP="00A3064C">
      <w:pPr>
        <w:autoSpaceDE w:val="0"/>
        <w:autoSpaceDN w:val="0"/>
        <w:adjustRightInd w:val="0"/>
        <w:spacing w:before="0" w:after="0"/>
        <w:jc w:val="both"/>
        <w:rPr>
          <w:sz w:val="20"/>
        </w:rPr>
      </w:pPr>
      <w:r w:rsidRPr="009F7101">
        <w:rPr>
          <w:sz w:val="20"/>
        </w:rPr>
        <w:t>NOTE Interested parties can include scheme owners.</w:t>
      </w:r>
    </w:p>
    <w:p w14:paraId="645E98FD" w14:textId="77777777" w:rsidR="00E5380B" w:rsidRPr="009F7101" w:rsidRDefault="00DB06E1" w:rsidP="00DB06E1">
      <w:pPr>
        <w:autoSpaceDE w:val="0"/>
        <w:autoSpaceDN w:val="0"/>
        <w:adjustRightInd w:val="0"/>
        <w:spacing w:before="0" w:after="0"/>
        <w:jc w:val="both"/>
        <w:rPr>
          <w:sz w:val="20"/>
        </w:rPr>
      </w:pPr>
      <w:r w:rsidRPr="009F7101">
        <w:rPr>
          <w:sz w:val="20"/>
        </w:rPr>
        <w:t>c) feedback from the mechanism for safeguarding impartiality;</w:t>
      </w:r>
    </w:p>
    <w:p w14:paraId="1C1FFF0C" w14:textId="77777777" w:rsidR="00E5380B" w:rsidRPr="009F7101" w:rsidRDefault="00DB06E1" w:rsidP="00A3064C">
      <w:pPr>
        <w:autoSpaceDE w:val="0"/>
        <w:autoSpaceDN w:val="0"/>
        <w:adjustRightInd w:val="0"/>
        <w:spacing w:before="0" w:after="0"/>
        <w:jc w:val="both"/>
        <w:rPr>
          <w:sz w:val="20"/>
        </w:rPr>
      </w:pPr>
      <w:r w:rsidRPr="009F7101">
        <w:rPr>
          <w:sz w:val="20"/>
        </w:rPr>
        <w:t>d) the status of preventive and corrective actions;</w:t>
      </w:r>
    </w:p>
    <w:p w14:paraId="128840BC" w14:textId="77777777" w:rsidR="00E5380B" w:rsidRPr="009F7101" w:rsidRDefault="00DB06E1" w:rsidP="00DB06E1">
      <w:pPr>
        <w:autoSpaceDE w:val="0"/>
        <w:autoSpaceDN w:val="0"/>
        <w:adjustRightInd w:val="0"/>
        <w:spacing w:before="0" w:after="0"/>
        <w:jc w:val="both"/>
        <w:rPr>
          <w:sz w:val="20"/>
        </w:rPr>
      </w:pPr>
      <w:r w:rsidRPr="009F7101">
        <w:rPr>
          <w:sz w:val="20"/>
        </w:rPr>
        <w:t>e) follow-up actions from previous management reviews;</w:t>
      </w:r>
    </w:p>
    <w:p w14:paraId="102829D1" w14:textId="77777777" w:rsidR="00E5380B" w:rsidRPr="009F7101" w:rsidRDefault="00DB06E1" w:rsidP="00A3064C">
      <w:pPr>
        <w:autoSpaceDE w:val="0"/>
        <w:autoSpaceDN w:val="0"/>
        <w:adjustRightInd w:val="0"/>
        <w:spacing w:before="0" w:after="0"/>
        <w:jc w:val="both"/>
        <w:rPr>
          <w:sz w:val="20"/>
        </w:rPr>
      </w:pPr>
      <w:r w:rsidRPr="009F7101">
        <w:rPr>
          <w:sz w:val="20"/>
        </w:rPr>
        <w:t xml:space="preserve">f) the </w:t>
      </w:r>
      <w:r w:rsidRPr="009F7101">
        <w:rPr>
          <w:noProof/>
          <w:sz w:val="20"/>
        </w:rPr>
        <w:t>fulfillment</w:t>
      </w:r>
      <w:r w:rsidRPr="009F7101">
        <w:rPr>
          <w:sz w:val="20"/>
        </w:rPr>
        <w:t xml:space="preserve"> of objectives;</w:t>
      </w:r>
    </w:p>
    <w:p w14:paraId="6FD8EF45" w14:textId="77777777" w:rsidR="00E5380B" w:rsidRPr="009F7101" w:rsidRDefault="00DB06E1" w:rsidP="00DB06E1">
      <w:pPr>
        <w:autoSpaceDE w:val="0"/>
        <w:autoSpaceDN w:val="0"/>
        <w:adjustRightInd w:val="0"/>
        <w:spacing w:before="0" w:after="0"/>
        <w:jc w:val="both"/>
        <w:rPr>
          <w:sz w:val="20"/>
        </w:rPr>
      </w:pPr>
      <w:r w:rsidRPr="009F7101">
        <w:rPr>
          <w:sz w:val="20"/>
        </w:rPr>
        <w:t>g) changes that could affect the management system;</w:t>
      </w:r>
    </w:p>
    <w:p w14:paraId="70601AAE" w14:textId="77777777" w:rsidR="00E5380B" w:rsidRPr="009F7101" w:rsidRDefault="00DB06E1" w:rsidP="00A3064C">
      <w:pPr>
        <w:autoSpaceDE w:val="0"/>
        <w:autoSpaceDN w:val="0"/>
        <w:adjustRightInd w:val="0"/>
        <w:spacing w:before="0" w:after="0"/>
        <w:jc w:val="both"/>
        <w:rPr>
          <w:sz w:val="20"/>
        </w:rPr>
      </w:pPr>
      <w:r w:rsidRPr="009F7101">
        <w:rPr>
          <w:sz w:val="20"/>
        </w:rPr>
        <w:t>h) appeals and complain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7C2A8DFD" w14:textId="77777777" w:rsidTr="009F2B49">
        <w:trPr>
          <w:cantSplit/>
          <w:trHeight w:hRule="exact" w:val="440"/>
        </w:trPr>
        <w:tc>
          <w:tcPr>
            <w:tcW w:w="1701" w:type="dxa"/>
          </w:tcPr>
          <w:p w14:paraId="31EC85B7"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9D284BC"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C3B1688"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1DC5160"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2363F418" w14:textId="77777777" w:rsidTr="009F2B49">
        <w:trPr>
          <w:cantSplit/>
          <w:trHeight w:hRule="exact" w:val="440"/>
        </w:trPr>
        <w:tc>
          <w:tcPr>
            <w:tcW w:w="9214" w:type="dxa"/>
            <w:gridSpan w:val="4"/>
          </w:tcPr>
          <w:p w14:paraId="07961302"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C119DE5" w14:textId="77777777" w:rsidTr="009F2B49">
        <w:trPr>
          <w:cantSplit/>
          <w:trHeight w:hRule="exact" w:val="440"/>
        </w:trPr>
        <w:tc>
          <w:tcPr>
            <w:tcW w:w="9214" w:type="dxa"/>
            <w:gridSpan w:val="4"/>
          </w:tcPr>
          <w:p w14:paraId="4C97F151"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72035F84" w14:textId="77777777" w:rsidTr="009F2B49">
        <w:trPr>
          <w:cantSplit/>
          <w:trHeight w:hRule="exact" w:val="440"/>
        </w:trPr>
        <w:tc>
          <w:tcPr>
            <w:tcW w:w="9214" w:type="dxa"/>
            <w:gridSpan w:val="4"/>
          </w:tcPr>
          <w:p w14:paraId="4AE3427E" w14:textId="77777777" w:rsidR="00494057" w:rsidRPr="009F7101" w:rsidRDefault="00494057" w:rsidP="009F2B49">
            <w:pPr>
              <w:spacing w:before="120"/>
              <w:jc w:val="both"/>
              <w:rPr>
                <w:smallCaps/>
                <w:sz w:val="20"/>
              </w:rPr>
            </w:pPr>
            <w:r w:rsidRPr="009F7101">
              <w:rPr>
                <w:b/>
                <w:smallCaps/>
                <w:sz w:val="20"/>
              </w:rPr>
              <w:t>Note:</w:t>
            </w:r>
          </w:p>
          <w:p w14:paraId="0B7AAF9F" w14:textId="77777777" w:rsidR="00494057" w:rsidRPr="009F7101" w:rsidRDefault="00494057" w:rsidP="009F2B49">
            <w:pPr>
              <w:spacing w:before="180"/>
              <w:jc w:val="both"/>
              <w:rPr>
                <w:smallCaps/>
                <w:sz w:val="20"/>
              </w:rPr>
            </w:pPr>
          </w:p>
          <w:p w14:paraId="7CB0240D" w14:textId="77777777" w:rsidR="00494057" w:rsidRPr="009F7101" w:rsidRDefault="00494057" w:rsidP="009F2B49">
            <w:pPr>
              <w:spacing w:before="180"/>
              <w:jc w:val="both"/>
              <w:rPr>
                <w:smallCaps/>
                <w:sz w:val="20"/>
              </w:rPr>
            </w:pPr>
          </w:p>
          <w:p w14:paraId="0C63F6E5" w14:textId="77777777" w:rsidR="00494057" w:rsidRPr="009F7101" w:rsidRDefault="00494057" w:rsidP="009F2B49">
            <w:pPr>
              <w:spacing w:before="180"/>
              <w:jc w:val="both"/>
              <w:rPr>
                <w:smallCaps/>
                <w:sz w:val="20"/>
              </w:rPr>
            </w:pPr>
          </w:p>
        </w:tc>
      </w:tr>
    </w:tbl>
    <w:p w14:paraId="0674513A" w14:textId="77777777" w:rsidR="00E5380B" w:rsidRPr="009F7101" w:rsidRDefault="00DB06E1" w:rsidP="00A3064C">
      <w:pPr>
        <w:autoSpaceDE w:val="0"/>
        <w:autoSpaceDN w:val="0"/>
        <w:adjustRightInd w:val="0"/>
        <w:spacing w:before="0" w:after="0"/>
        <w:jc w:val="both"/>
        <w:rPr>
          <w:b/>
          <w:sz w:val="20"/>
        </w:rPr>
      </w:pPr>
      <w:r w:rsidRPr="009F7101">
        <w:rPr>
          <w:b/>
          <w:sz w:val="20"/>
        </w:rPr>
        <w:t>8.5.3 Review outputs</w:t>
      </w:r>
    </w:p>
    <w:p w14:paraId="375CE4BB" w14:textId="77777777" w:rsidR="00E5380B" w:rsidRPr="009F7101" w:rsidRDefault="00DB06E1" w:rsidP="00DB06E1">
      <w:pPr>
        <w:autoSpaceDE w:val="0"/>
        <w:autoSpaceDN w:val="0"/>
        <w:adjustRightInd w:val="0"/>
        <w:spacing w:before="0" w:after="0"/>
        <w:jc w:val="both"/>
        <w:rPr>
          <w:sz w:val="20"/>
        </w:rPr>
      </w:pPr>
      <w:r w:rsidRPr="009F7101">
        <w:rPr>
          <w:sz w:val="20"/>
        </w:rPr>
        <w:t>Do the outputs from the management review include decisions and actions related to the following:</w:t>
      </w:r>
    </w:p>
    <w:p w14:paraId="01BF986E" w14:textId="77777777" w:rsidR="00E5380B" w:rsidRPr="009F7101" w:rsidRDefault="00DB06E1" w:rsidP="00DB06E1">
      <w:pPr>
        <w:autoSpaceDE w:val="0"/>
        <w:autoSpaceDN w:val="0"/>
        <w:adjustRightInd w:val="0"/>
        <w:spacing w:before="0" w:after="0"/>
        <w:jc w:val="both"/>
        <w:rPr>
          <w:sz w:val="20"/>
        </w:rPr>
      </w:pPr>
      <w:r w:rsidRPr="009F7101">
        <w:rPr>
          <w:sz w:val="20"/>
        </w:rPr>
        <w:t>a) improvement of the effectiveness of the management system and its processes;</w:t>
      </w:r>
    </w:p>
    <w:p w14:paraId="2E4753CF" w14:textId="77777777" w:rsidR="00E5380B" w:rsidRPr="009F7101" w:rsidRDefault="00DB06E1" w:rsidP="00DB06E1">
      <w:pPr>
        <w:autoSpaceDE w:val="0"/>
        <w:autoSpaceDN w:val="0"/>
        <w:adjustRightInd w:val="0"/>
        <w:spacing w:before="0" w:after="0"/>
        <w:jc w:val="both"/>
        <w:rPr>
          <w:sz w:val="20"/>
        </w:rPr>
      </w:pPr>
      <w:r w:rsidRPr="009F7101">
        <w:rPr>
          <w:sz w:val="20"/>
        </w:rPr>
        <w:t xml:space="preserve">b) improvement of the certification body related to the </w:t>
      </w:r>
      <w:r w:rsidRPr="009F7101">
        <w:rPr>
          <w:noProof/>
          <w:sz w:val="20"/>
        </w:rPr>
        <w:t>fulfillment</w:t>
      </w:r>
      <w:r w:rsidRPr="009F7101">
        <w:rPr>
          <w:sz w:val="20"/>
        </w:rPr>
        <w:t xml:space="preserve"> of this International Standard;</w:t>
      </w:r>
    </w:p>
    <w:p w14:paraId="0166E740" w14:textId="77777777" w:rsidR="00E5380B" w:rsidRPr="009F7101" w:rsidRDefault="00DB06E1" w:rsidP="00A3064C">
      <w:pPr>
        <w:autoSpaceDE w:val="0"/>
        <w:autoSpaceDN w:val="0"/>
        <w:adjustRightInd w:val="0"/>
        <w:spacing w:before="0" w:after="0"/>
        <w:jc w:val="both"/>
        <w:rPr>
          <w:sz w:val="20"/>
        </w:rPr>
      </w:pPr>
      <w:r w:rsidRPr="009F7101">
        <w:rPr>
          <w:sz w:val="20"/>
        </w:rPr>
        <w:t>c) resource need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15C20945" w14:textId="77777777" w:rsidTr="009F2B49">
        <w:trPr>
          <w:cantSplit/>
          <w:trHeight w:hRule="exact" w:val="440"/>
        </w:trPr>
        <w:tc>
          <w:tcPr>
            <w:tcW w:w="1701" w:type="dxa"/>
          </w:tcPr>
          <w:p w14:paraId="63C22B75"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B0A23F6"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F126E5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12078A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6F1949B4" w14:textId="77777777" w:rsidTr="009F2B49">
        <w:trPr>
          <w:cantSplit/>
          <w:trHeight w:hRule="exact" w:val="440"/>
        </w:trPr>
        <w:tc>
          <w:tcPr>
            <w:tcW w:w="9214" w:type="dxa"/>
            <w:gridSpan w:val="4"/>
          </w:tcPr>
          <w:p w14:paraId="4FEA6B0A"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41DD5BBB" w14:textId="77777777" w:rsidTr="009F2B49">
        <w:trPr>
          <w:cantSplit/>
          <w:trHeight w:hRule="exact" w:val="440"/>
        </w:trPr>
        <w:tc>
          <w:tcPr>
            <w:tcW w:w="9214" w:type="dxa"/>
            <w:gridSpan w:val="4"/>
          </w:tcPr>
          <w:p w14:paraId="382D6DE2"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4D0482A5" w14:textId="77777777" w:rsidTr="009F2B49">
        <w:trPr>
          <w:cantSplit/>
          <w:trHeight w:hRule="exact" w:val="440"/>
        </w:trPr>
        <w:tc>
          <w:tcPr>
            <w:tcW w:w="9214" w:type="dxa"/>
            <w:gridSpan w:val="4"/>
          </w:tcPr>
          <w:p w14:paraId="6414EC99" w14:textId="77777777" w:rsidR="00494057" w:rsidRPr="009F7101" w:rsidRDefault="00494057" w:rsidP="009F2B49">
            <w:pPr>
              <w:spacing w:before="120"/>
              <w:jc w:val="both"/>
              <w:rPr>
                <w:smallCaps/>
                <w:sz w:val="20"/>
              </w:rPr>
            </w:pPr>
            <w:r w:rsidRPr="009F7101">
              <w:rPr>
                <w:b/>
                <w:smallCaps/>
                <w:sz w:val="20"/>
              </w:rPr>
              <w:t>Note:</w:t>
            </w:r>
          </w:p>
          <w:p w14:paraId="11C5975B" w14:textId="77777777" w:rsidR="00494057" w:rsidRPr="009F7101" w:rsidRDefault="00494057" w:rsidP="009F2B49">
            <w:pPr>
              <w:spacing w:before="180"/>
              <w:jc w:val="both"/>
              <w:rPr>
                <w:smallCaps/>
                <w:sz w:val="20"/>
              </w:rPr>
            </w:pPr>
          </w:p>
          <w:p w14:paraId="644C3581" w14:textId="77777777" w:rsidR="00494057" w:rsidRPr="009F7101" w:rsidRDefault="00494057" w:rsidP="009F2B49">
            <w:pPr>
              <w:spacing w:before="180"/>
              <w:jc w:val="both"/>
              <w:rPr>
                <w:smallCaps/>
                <w:sz w:val="20"/>
              </w:rPr>
            </w:pPr>
          </w:p>
          <w:p w14:paraId="5AAD7F96" w14:textId="77777777" w:rsidR="00494057" w:rsidRPr="009F7101" w:rsidRDefault="00494057" w:rsidP="009F2B49">
            <w:pPr>
              <w:spacing w:before="180"/>
              <w:jc w:val="both"/>
              <w:rPr>
                <w:smallCaps/>
                <w:sz w:val="20"/>
              </w:rPr>
            </w:pPr>
          </w:p>
        </w:tc>
      </w:tr>
    </w:tbl>
    <w:p w14:paraId="4114D606" w14:textId="77777777" w:rsidR="00140039" w:rsidRDefault="00140039" w:rsidP="00A3064C">
      <w:pPr>
        <w:autoSpaceDE w:val="0"/>
        <w:autoSpaceDN w:val="0"/>
        <w:adjustRightInd w:val="0"/>
        <w:spacing w:before="0" w:after="0"/>
        <w:jc w:val="both"/>
        <w:rPr>
          <w:b/>
          <w:sz w:val="20"/>
        </w:rPr>
      </w:pPr>
    </w:p>
    <w:p w14:paraId="5763751A" w14:textId="77777777" w:rsidR="00E5380B" w:rsidRPr="009F7101" w:rsidRDefault="00B36865" w:rsidP="00A3064C">
      <w:pPr>
        <w:autoSpaceDE w:val="0"/>
        <w:autoSpaceDN w:val="0"/>
        <w:adjustRightInd w:val="0"/>
        <w:spacing w:before="0" w:after="0"/>
        <w:jc w:val="both"/>
        <w:rPr>
          <w:b/>
          <w:sz w:val="20"/>
        </w:rPr>
      </w:pPr>
      <w:r w:rsidRPr="009F7101">
        <w:rPr>
          <w:b/>
          <w:sz w:val="20"/>
        </w:rPr>
        <w:t>8.6 Internal audits (Option A)</w:t>
      </w:r>
    </w:p>
    <w:p w14:paraId="1D9046E1" w14:textId="77777777" w:rsidR="00E5380B" w:rsidRPr="009F7101" w:rsidRDefault="00B36865" w:rsidP="00B36865">
      <w:pPr>
        <w:autoSpaceDE w:val="0"/>
        <w:autoSpaceDN w:val="0"/>
        <w:adjustRightInd w:val="0"/>
        <w:spacing w:before="0" w:after="0"/>
        <w:jc w:val="both"/>
        <w:rPr>
          <w:sz w:val="20"/>
        </w:rPr>
      </w:pPr>
      <w:r w:rsidRPr="009F7101">
        <w:rPr>
          <w:b/>
          <w:sz w:val="20"/>
        </w:rPr>
        <w:t>8.6.1</w:t>
      </w:r>
      <w:r w:rsidRPr="009F7101">
        <w:rPr>
          <w:sz w:val="20"/>
        </w:rPr>
        <w:t xml:space="preserve"> Did the certification body establish procedures for internal audits to verify that it </w:t>
      </w:r>
      <w:r w:rsidRPr="009F7101">
        <w:rPr>
          <w:noProof/>
          <w:sz w:val="20"/>
        </w:rPr>
        <w:t>fulfi</w:t>
      </w:r>
      <w:r w:rsidR="00D625FE" w:rsidRPr="009F7101">
        <w:rPr>
          <w:noProof/>
          <w:sz w:val="20"/>
        </w:rPr>
        <w:t>l</w:t>
      </w:r>
      <w:r w:rsidRPr="009F7101">
        <w:rPr>
          <w:noProof/>
          <w:sz w:val="20"/>
        </w:rPr>
        <w:t>ls</w:t>
      </w:r>
      <w:r w:rsidRPr="009F7101">
        <w:rPr>
          <w:sz w:val="20"/>
        </w:rPr>
        <w:t xml:space="preserve"> the requirements of this International Standard and that the management system is effectively implemented </w:t>
      </w:r>
      <w:r w:rsidR="00D625FE" w:rsidRPr="009F7101">
        <w:rPr>
          <w:sz w:val="20"/>
        </w:rPr>
        <w:t>and maintained?</w:t>
      </w:r>
    </w:p>
    <w:p w14:paraId="42FBF6D0" w14:textId="77777777" w:rsidR="00E5380B" w:rsidRPr="009F7101" w:rsidRDefault="00D625FE" w:rsidP="00D625FE">
      <w:pPr>
        <w:autoSpaceDE w:val="0"/>
        <w:autoSpaceDN w:val="0"/>
        <w:adjustRightInd w:val="0"/>
        <w:spacing w:before="0" w:after="0"/>
        <w:jc w:val="both"/>
        <w:rPr>
          <w:i/>
          <w:sz w:val="20"/>
        </w:rPr>
      </w:pPr>
      <w:r w:rsidRPr="009F7101">
        <w:rPr>
          <w:i/>
          <w:sz w:val="20"/>
        </w:rPr>
        <w:t>NOTE ISO 19011 provides guidelines for conducting internal audi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2433ACF8" w14:textId="77777777" w:rsidTr="009F2B49">
        <w:trPr>
          <w:cantSplit/>
          <w:trHeight w:hRule="exact" w:val="440"/>
        </w:trPr>
        <w:tc>
          <w:tcPr>
            <w:tcW w:w="1701" w:type="dxa"/>
          </w:tcPr>
          <w:p w14:paraId="57385191"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69E16DF"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9E031C5"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8E2145A"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4C50C88B" w14:textId="77777777" w:rsidTr="009F2B49">
        <w:trPr>
          <w:cantSplit/>
          <w:trHeight w:hRule="exact" w:val="440"/>
        </w:trPr>
        <w:tc>
          <w:tcPr>
            <w:tcW w:w="9214" w:type="dxa"/>
            <w:gridSpan w:val="4"/>
          </w:tcPr>
          <w:p w14:paraId="6D7F6BA0"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3DD46C31" w14:textId="77777777" w:rsidTr="009F2B49">
        <w:trPr>
          <w:cantSplit/>
          <w:trHeight w:hRule="exact" w:val="440"/>
        </w:trPr>
        <w:tc>
          <w:tcPr>
            <w:tcW w:w="9214" w:type="dxa"/>
            <w:gridSpan w:val="4"/>
          </w:tcPr>
          <w:p w14:paraId="522A5A3B"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7B005EAC" w14:textId="77777777" w:rsidTr="009F2B49">
        <w:trPr>
          <w:cantSplit/>
          <w:trHeight w:hRule="exact" w:val="440"/>
        </w:trPr>
        <w:tc>
          <w:tcPr>
            <w:tcW w:w="9214" w:type="dxa"/>
            <w:gridSpan w:val="4"/>
          </w:tcPr>
          <w:p w14:paraId="194756B7" w14:textId="77777777" w:rsidR="00494057" w:rsidRPr="009F7101" w:rsidRDefault="00494057" w:rsidP="009F2B49">
            <w:pPr>
              <w:spacing w:before="120"/>
              <w:jc w:val="both"/>
              <w:rPr>
                <w:smallCaps/>
                <w:sz w:val="20"/>
              </w:rPr>
            </w:pPr>
            <w:r w:rsidRPr="009F7101">
              <w:rPr>
                <w:b/>
                <w:smallCaps/>
                <w:sz w:val="20"/>
              </w:rPr>
              <w:t>Note:</w:t>
            </w:r>
          </w:p>
          <w:p w14:paraId="60D665D2" w14:textId="77777777" w:rsidR="00494057" w:rsidRPr="009F7101" w:rsidRDefault="00494057" w:rsidP="009F2B49">
            <w:pPr>
              <w:spacing w:before="180"/>
              <w:jc w:val="both"/>
              <w:rPr>
                <w:smallCaps/>
                <w:sz w:val="20"/>
              </w:rPr>
            </w:pPr>
          </w:p>
          <w:p w14:paraId="1C0D2419" w14:textId="77777777" w:rsidR="00494057" w:rsidRPr="009F7101" w:rsidRDefault="00494057" w:rsidP="009F2B49">
            <w:pPr>
              <w:spacing w:before="180"/>
              <w:jc w:val="both"/>
              <w:rPr>
                <w:smallCaps/>
                <w:sz w:val="20"/>
              </w:rPr>
            </w:pPr>
          </w:p>
          <w:p w14:paraId="3F2EA1C2" w14:textId="77777777" w:rsidR="00494057" w:rsidRPr="009F7101" w:rsidRDefault="00494057" w:rsidP="009F2B49">
            <w:pPr>
              <w:spacing w:before="180"/>
              <w:jc w:val="both"/>
              <w:rPr>
                <w:smallCaps/>
                <w:sz w:val="20"/>
              </w:rPr>
            </w:pPr>
          </w:p>
        </w:tc>
      </w:tr>
    </w:tbl>
    <w:p w14:paraId="583CEC76" w14:textId="77777777" w:rsidR="00E5380B" w:rsidRPr="009F7101" w:rsidRDefault="00D625FE" w:rsidP="00D625FE">
      <w:pPr>
        <w:autoSpaceDE w:val="0"/>
        <w:autoSpaceDN w:val="0"/>
        <w:adjustRightInd w:val="0"/>
        <w:spacing w:before="0" w:after="0"/>
        <w:jc w:val="both"/>
        <w:rPr>
          <w:sz w:val="20"/>
        </w:rPr>
      </w:pPr>
      <w:r w:rsidRPr="009F7101">
        <w:rPr>
          <w:b/>
          <w:sz w:val="20"/>
        </w:rPr>
        <w:t>8.6.2</w:t>
      </w:r>
      <w:r w:rsidRPr="009F7101">
        <w:rPr>
          <w:sz w:val="20"/>
        </w:rPr>
        <w:t xml:space="preserve"> Is an audit programme planned, taking into consideration the importance of the processes and areas to be audited, as well as the results of previous audi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02018B3A" w14:textId="77777777" w:rsidTr="009F2B49">
        <w:trPr>
          <w:cantSplit/>
          <w:trHeight w:hRule="exact" w:val="440"/>
        </w:trPr>
        <w:tc>
          <w:tcPr>
            <w:tcW w:w="1701" w:type="dxa"/>
          </w:tcPr>
          <w:p w14:paraId="34484E00"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4E51563"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3726A6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769D448"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0ACAE114" w14:textId="77777777" w:rsidTr="009F2B49">
        <w:trPr>
          <w:cantSplit/>
          <w:trHeight w:hRule="exact" w:val="440"/>
        </w:trPr>
        <w:tc>
          <w:tcPr>
            <w:tcW w:w="9214" w:type="dxa"/>
            <w:gridSpan w:val="4"/>
          </w:tcPr>
          <w:p w14:paraId="1046E4F9"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67D5797B" w14:textId="77777777" w:rsidTr="009F2B49">
        <w:trPr>
          <w:cantSplit/>
          <w:trHeight w:hRule="exact" w:val="440"/>
        </w:trPr>
        <w:tc>
          <w:tcPr>
            <w:tcW w:w="9214" w:type="dxa"/>
            <w:gridSpan w:val="4"/>
          </w:tcPr>
          <w:p w14:paraId="242984B9"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73117D0C" w14:textId="77777777" w:rsidTr="009F2B49">
        <w:trPr>
          <w:cantSplit/>
          <w:trHeight w:hRule="exact" w:val="440"/>
        </w:trPr>
        <w:tc>
          <w:tcPr>
            <w:tcW w:w="9214" w:type="dxa"/>
            <w:gridSpan w:val="4"/>
          </w:tcPr>
          <w:p w14:paraId="03A26071" w14:textId="77777777" w:rsidR="00494057" w:rsidRPr="009F7101" w:rsidRDefault="00494057" w:rsidP="009F2B49">
            <w:pPr>
              <w:spacing w:before="120"/>
              <w:jc w:val="both"/>
              <w:rPr>
                <w:smallCaps/>
                <w:sz w:val="20"/>
              </w:rPr>
            </w:pPr>
            <w:r w:rsidRPr="009F7101">
              <w:rPr>
                <w:b/>
                <w:smallCaps/>
                <w:sz w:val="20"/>
              </w:rPr>
              <w:t>Note:</w:t>
            </w:r>
          </w:p>
          <w:p w14:paraId="075A9317" w14:textId="77777777" w:rsidR="00494057" w:rsidRPr="009F7101" w:rsidRDefault="00494057" w:rsidP="009F2B49">
            <w:pPr>
              <w:spacing w:before="180"/>
              <w:jc w:val="both"/>
              <w:rPr>
                <w:smallCaps/>
                <w:sz w:val="20"/>
              </w:rPr>
            </w:pPr>
          </w:p>
          <w:p w14:paraId="38C98A22" w14:textId="77777777" w:rsidR="00494057" w:rsidRPr="009F7101" w:rsidRDefault="00494057" w:rsidP="009F2B49">
            <w:pPr>
              <w:spacing w:before="180"/>
              <w:jc w:val="both"/>
              <w:rPr>
                <w:smallCaps/>
                <w:sz w:val="20"/>
              </w:rPr>
            </w:pPr>
          </w:p>
          <w:p w14:paraId="26C51DB5" w14:textId="77777777" w:rsidR="00494057" w:rsidRPr="009F7101" w:rsidRDefault="00494057" w:rsidP="009F2B49">
            <w:pPr>
              <w:spacing w:before="180"/>
              <w:jc w:val="both"/>
              <w:rPr>
                <w:smallCaps/>
                <w:sz w:val="20"/>
              </w:rPr>
            </w:pPr>
          </w:p>
        </w:tc>
      </w:tr>
    </w:tbl>
    <w:p w14:paraId="00F71C77" w14:textId="77777777" w:rsidR="00EC24E6" w:rsidRPr="009F7101" w:rsidRDefault="00EC24E6" w:rsidP="00EC24E6">
      <w:pPr>
        <w:autoSpaceDE w:val="0"/>
        <w:autoSpaceDN w:val="0"/>
        <w:adjustRightInd w:val="0"/>
        <w:spacing w:before="0" w:after="0"/>
        <w:jc w:val="both"/>
        <w:rPr>
          <w:sz w:val="20"/>
        </w:rPr>
      </w:pPr>
      <w:r w:rsidRPr="009F7101">
        <w:rPr>
          <w:b/>
          <w:sz w:val="20"/>
        </w:rPr>
        <w:t>8.6.3</w:t>
      </w:r>
      <w:r w:rsidRPr="009F7101">
        <w:rPr>
          <w:sz w:val="20"/>
        </w:rPr>
        <w:t xml:space="preserve"> Are internal audits performed at least once every 12 months, or completed within a 12-month time frame for segmented (or rolling) internal audits? </w:t>
      </w:r>
    </w:p>
    <w:p w14:paraId="230BB250" w14:textId="77777777" w:rsidR="00405603" w:rsidRPr="009F7101" w:rsidRDefault="00EC24E6" w:rsidP="00EC24E6">
      <w:pPr>
        <w:autoSpaceDE w:val="0"/>
        <w:autoSpaceDN w:val="0"/>
        <w:adjustRightInd w:val="0"/>
        <w:spacing w:before="0" w:after="0"/>
        <w:jc w:val="both"/>
        <w:rPr>
          <w:sz w:val="20"/>
        </w:rPr>
      </w:pPr>
      <w:r w:rsidRPr="009F7101">
        <w:rPr>
          <w:sz w:val="20"/>
        </w:rPr>
        <w:t xml:space="preserve">Is a documented decision-making process followed to change (reduce or restore) the frequency of internal audits or the time frame in which internal audits </w:t>
      </w:r>
      <w:r w:rsidR="00A125A1" w:rsidRPr="009F7101">
        <w:rPr>
          <w:sz w:val="20"/>
        </w:rPr>
        <w:t>shall</w:t>
      </w:r>
      <w:r w:rsidRPr="009F7101">
        <w:rPr>
          <w:sz w:val="20"/>
        </w:rPr>
        <w:t xml:space="preserve"> be completed? </w:t>
      </w:r>
    </w:p>
    <w:p w14:paraId="12C45992" w14:textId="77777777" w:rsidR="00405603" w:rsidRPr="009F7101" w:rsidRDefault="00405603" w:rsidP="00EC24E6">
      <w:pPr>
        <w:autoSpaceDE w:val="0"/>
        <w:autoSpaceDN w:val="0"/>
        <w:adjustRightInd w:val="0"/>
        <w:spacing w:before="0" w:after="0"/>
        <w:jc w:val="both"/>
        <w:rPr>
          <w:sz w:val="20"/>
        </w:rPr>
      </w:pPr>
      <w:r w:rsidRPr="009F7101">
        <w:rPr>
          <w:sz w:val="20"/>
        </w:rPr>
        <w:t>Are s</w:t>
      </w:r>
      <w:r w:rsidR="00EC24E6" w:rsidRPr="009F7101">
        <w:rPr>
          <w:sz w:val="20"/>
        </w:rPr>
        <w:t xml:space="preserve">uch changes based on the relative stability and ongoing effectiveness of the management </w:t>
      </w:r>
      <w:r w:rsidR="00EC24E6" w:rsidRPr="009F7101">
        <w:rPr>
          <w:noProof/>
          <w:sz w:val="20"/>
        </w:rPr>
        <w:t>system</w:t>
      </w:r>
      <w:r w:rsidRPr="009F7101">
        <w:rPr>
          <w:noProof/>
          <w:sz w:val="20"/>
        </w:rPr>
        <w:t>?</w:t>
      </w:r>
      <w:r w:rsidR="00EC24E6" w:rsidRPr="009F7101">
        <w:rPr>
          <w:sz w:val="20"/>
        </w:rPr>
        <w:t xml:space="preserve"> </w:t>
      </w:r>
    </w:p>
    <w:p w14:paraId="11ACDEFE" w14:textId="77777777" w:rsidR="00E5380B" w:rsidRPr="009F7101" w:rsidRDefault="0027553B" w:rsidP="00EC24E6">
      <w:pPr>
        <w:autoSpaceDE w:val="0"/>
        <w:autoSpaceDN w:val="0"/>
        <w:adjustRightInd w:val="0"/>
        <w:spacing w:before="0" w:after="0"/>
        <w:jc w:val="both"/>
        <w:rPr>
          <w:sz w:val="20"/>
        </w:rPr>
      </w:pPr>
      <w:r w:rsidRPr="009F7101">
        <w:rPr>
          <w:sz w:val="20"/>
        </w:rPr>
        <w:t>Are r</w:t>
      </w:r>
      <w:r w:rsidR="00EC24E6" w:rsidRPr="009F7101">
        <w:rPr>
          <w:sz w:val="20"/>
        </w:rPr>
        <w:t>ecords of decisions to change the frequency of internal audits, or the time frame in which they will be completed, including the rationale for the change, maintained</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35855BE4" w14:textId="77777777" w:rsidTr="009F2B49">
        <w:trPr>
          <w:cantSplit/>
          <w:trHeight w:hRule="exact" w:val="440"/>
        </w:trPr>
        <w:tc>
          <w:tcPr>
            <w:tcW w:w="1701" w:type="dxa"/>
          </w:tcPr>
          <w:p w14:paraId="2FF360CC"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6D53BE1"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D66E6B0"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FACDC1E"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5437DE7B" w14:textId="77777777" w:rsidTr="009F2B49">
        <w:trPr>
          <w:cantSplit/>
          <w:trHeight w:hRule="exact" w:val="440"/>
        </w:trPr>
        <w:tc>
          <w:tcPr>
            <w:tcW w:w="9214" w:type="dxa"/>
            <w:gridSpan w:val="4"/>
          </w:tcPr>
          <w:p w14:paraId="5823105F"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1F0D6D05" w14:textId="77777777" w:rsidTr="009F2B49">
        <w:trPr>
          <w:cantSplit/>
          <w:trHeight w:hRule="exact" w:val="440"/>
        </w:trPr>
        <w:tc>
          <w:tcPr>
            <w:tcW w:w="9214" w:type="dxa"/>
            <w:gridSpan w:val="4"/>
          </w:tcPr>
          <w:p w14:paraId="7E5F09F1"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02DEBDD" w14:textId="77777777" w:rsidTr="009F2B49">
        <w:trPr>
          <w:cantSplit/>
          <w:trHeight w:hRule="exact" w:val="440"/>
        </w:trPr>
        <w:tc>
          <w:tcPr>
            <w:tcW w:w="9214" w:type="dxa"/>
            <w:gridSpan w:val="4"/>
          </w:tcPr>
          <w:p w14:paraId="611C2611" w14:textId="77777777" w:rsidR="00494057" w:rsidRPr="009F7101" w:rsidRDefault="00494057" w:rsidP="009F2B49">
            <w:pPr>
              <w:spacing w:before="120"/>
              <w:jc w:val="both"/>
              <w:rPr>
                <w:smallCaps/>
                <w:sz w:val="20"/>
              </w:rPr>
            </w:pPr>
            <w:r w:rsidRPr="009F7101">
              <w:rPr>
                <w:b/>
                <w:smallCaps/>
                <w:sz w:val="20"/>
              </w:rPr>
              <w:t>Note:</w:t>
            </w:r>
          </w:p>
          <w:p w14:paraId="0FED3E6F" w14:textId="77777777" w:rsidR="00494057" w:rsidRPr="009F7101" w:rsidRDefault="00494057" w:rsidP="009F2B49">
            <w:pPr>
              <w:spacing w:before="180"/>
              <w:jc w:val="both"/>
              <w:rPr>
                <w:smallCaps/>
                <w:sz w:val="20"/>
              </w:rPr>
            </w:pPr>
          </w:p>
          <w:p w14:paraId="1B80DD27" w14:textId="77777777" w:rsidR="00494057" w:rsidRPr="009F7101" w:rsidRDefault="00494057" w:rsidP="009F2B49">
            <w:pPr>
              <w:spacing w:before="180"/>
              <w:jc w:val="both"/>
              <w:rPr>
                <w:smallCaps/>
                <w:sz w:val="20"/>
              </w:rPr>
            </w:pPr>
          </w:p>
          <w:p w14:paraId="39B0D6D1" w14:textId="77777777" w:rsidR="00494057" w:rsidRPr="009F7101" w:rsidRDefault="00494057" w:rsidP="009F2B49">
            <w:pPr>
              <w:spacing w:before="180"/>
              <w:jc w:val="both"/>
              <w:rPr>
                <w:smallCaps/>
                <w:sz w:val="20"/>
              </w:rPr>
            </w:pPr>
          </w:p>
        </w:tc>
      </w:tr>
    </w:tbl>
    <w:p w14:paraId="0CBE5242" w14:textId="77777777" w:rsidR="00E5380B" w:rsidRPr="009F7101" w:rsidRDefault="007553FE" w:rsidP="00A3064C">
      <w:pPr>
        <w:autoSpaceDE w:val="0"/>
        <w:autoSpaceDN w:val="0"/>
        <w:adjustRightInd w:val="0"/>
        <w:spacing w:before="0" w:after="0"/>
        <w:jc w:val="both"/>
        <w:rPr>
          <w:sz w:val="20"/>
        </w:rPr>
      </w:pPr>
      <w:r w:rsidRPr="009F7101">
        <w:rPr>
          <w:b/>
          <w:sz w:val="20"/>
        </w:rPr>
        <w:t>8.6.4</w:t>
      </w:r>
      <w:r w:rsidRPr="009F7101">
        <w:rPr>
          <w:sz w:val="20"/>
        </w:rPr>
        <w:t xml:space="preserve"> Did the certification body ensure that:</w:t>
      </w:r>
    </w:p>
    <w:p w14:paraId="7C6660B3" w14:textId="77777777" w:rsidR="00E5380B" w:rsidRPr="009F7101" w:rsidRDefault="007553FE" w:rsidP="007553FE">
      <w:pPr>
        <w:autoSpaceDE w:val="0"/>
        <w:autoSpaceDN w:val="0"/>
        <w:adjustRightInd w:val="0"/>
        <w:spacing w:before="0" w:after="0"/>
        <w:jc w:val="both"/>
        <w:rPr>
          <w:sz w:val="20"/>
        </w:rPr>
      </w:pPr>
      <w:r w:rsidRPr="009F7101">
        <w:rPr>
          <w:sz w:val="20"/>
        </w:rPr>
        <w:t>a) internal audits are conducted by personnel knowledgeable in certification, auditing and the requirements of this International Standard;</w:t>
      </w:r>
    </w:p>
    <w:p w14:paraId="7E98B21A" w14:textId="77777777" w:rsidR="00E5380B" w:rsidRPr="009F7101" w:rsidRDefault="007553FE" w:rsidP="00A3064C">
      <w:pPr>
        <w:autoSpaceDE w:val="0"/>
        <w:autoSpaceDN w:val="0"/>
        <w:adjustRightInd w:val="0"/>
        <w:spacing w:before="0" w:after="0"/>
        <w:jc w:val="both"/>
        <w:rPr>
          <w:sz w:val="20"/>
        </w:rPr>
      </w:pPr>
      <w:r w:rsidRPr="009F7101">
        <w:rPr>
          <w:sz w:val="20"/>
        </w:rPr>
        <w:t>b) auditors do not audit their own work;</w:t>
      </w:r>
    </w:p>
    <w:p w14:paraId="42F5920C" w14:textId="77777777" w:rsidR="00E5380B" w:rsidRPr="009F7101" w:rsidRDefault="007553FE" w:rsidP="007553FE">
      <w:pPr>
        <w:autoSpaceDE w:val="0"/>
        <w:autoSpaceDN w:val="0"/>
        <w:adjustRightInd w:val="0"/>
        <w:spacing w:before="0" w:after="0"/>
        <w:jc w:val="both"/>
        <w:rPr>
          <w:sz w:val="20"/>
        </w:rPr>
      </w:pPr>
      <w:r w:rsidRPr="009F7101">
        <w:rPr>
          <w:sz w:val="20"/>
        </w:rPr>
        <w:t>c) personnel responsible for the area audited are informed of the outcome of the audit;</w:t>
      </w:r>
    </w:p>
    <w:p w14:paraId="61F0A0E9" w14:textId="77777777" w:rsidR="00E5380B" w:rsidRPr="009F7101" w:rsidRDefault="007553FE" w:rsidP="007553FE">
      <w:pPr>
        <w:autoSpaceDE w:val="0"/>
        <w:autoSpaceDN w:val="0"/>
        <w:adjustRightInd w:val="0"/>
        <w:spacing w:before="0" w:after="0"/>
        <w:jc w:val="both"/>
        <w:rPr>
          <w:sz w:val="20"/>
        </w:rPr>
      </w:pPr>
      <w:r w:rsidRPr="009F7101">
        <w:rPr>
          <w:sz w:val="20"/>
        </w:rPr>
        <w:t>d) any actions resulting from internal audits are taken in a timely and appropriate manner;</w:t>
      </w:r>
    </w:p>
    <w:p w14:paraId="675A0094" w14:textId="77777777" w:rsidR="00E5380B" w:rsidRPr="009F7101" w:rsidRDefault="007553FE" w:rsidP="00A3064C">
      <w:pPr>
        <w:autoSpaceDE w:val="0"/>
        <w:autoSpaceDN w:val="0"/>
        <w:adjustRightInd w:val="0"/>
        <w:spacing w:before="0" w:after="0"/>
        <w:jc w:val="both"/>
        <w:rPr>
          <w:sz w:val="20"/>
        </w:rPr>
      </w:pPr>
      <w:r w:rsidRPr="009F7101">
        <w:rPr>
          <w:sz w:val="20"/>
        </w:rPr>
        <w:t>e) any opportunities for improvement are identifi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8E60603" w14:textId="77777777" w:rsidTr="009F2B49">
        <w:trPr>
          <w:cantSplit/>
          <w:trHeight w:hRule="exact" w:val="440"/>
        </w:trPr>
        <w:tc>
          <w:tcPr>
            <w:tcW w:w="1701" w:type="dxa"/>
          </w:tcPr>
          <w:p w14:paraId="02D52A3A"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6C19B3B"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C6D0E11"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EC14E4F"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144CABFE" w14:textId="77777777" w:rsidTr="009F2B49">
        <w:trPr>
          <w:cantSplit/>
          <w:trHeight w:hRule="exact" w:val="440"/>
        </w:trPr>
        <w:tc>
          <w:tcPr>
            <w:tcW w:w="9214" w:type="dxa"/>
            <w:gridSpan w:val="4"/>
          </w:tcPr>
          <w:p w14:paraId="5B818EB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89B47C8" w14:textId="77777777" w:rsidTr="009F2B49">
        <w:trPr>
          <w:cantSplit/>
          <w:trHeight w:hRule="exact" w:val="440"/>
        </w:trPr>
        <w:tc>
          <w:tcPr>
            <w:tcW w:w="9214" w:type="dxa"/>
            <w:gridSpan w:val="4"/>
          </w:tcPr>
          <w:p w14:paraId="5C6EFAE0"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8BCDEBB" w14:textId="77777777" w:rsidTr="009F2B49">
        <w:trPr>
          <w:cantSplit/>
          <w:trHeight w:hRule="exact" w:val="440"/>
        </w:trPr>
        <w:tc>
          <w:tcPr>
            <w:tcW w:w="9214" w:type="dxa"/>
            <w:gridSpan w:val="4"/>
          </w:tcPr>
          <w:p w14:paraId="681D866A" w14:textId="77777777" w:rsidR="00494057" w:rsidRPr="009F7101" w:rsidRDefault="00494057" w:rsidP="009F2B49">
            <w:pPr>
              <w:spacing w:before="120"/>
              <w:jc w:val="both"/>
              <w:rPr>
                <w:smallCaps/>
                <w:sz w:val="20"/>
              </w:rPr>
            </w:pPr>
            <w:r w:rsidRPr="009F7101">
              <w:rPr>
                <w:b/>
                <w:smallCaps/>
                <w:sz w:val="20"/>
              </w:rPr>
              <w:t>Note:</w:t>
            </w:r>
          </w:p>
          <w:p w14:paraId="4FBA8AA4" w14:textId="77777777" w:rsidR="00494057" w:rsidRPr="009F7101" w:rsidRDefault="00494057" w:rsidP="009F2B49">
            <w:pPr>
              <w:spacing w:before="180"/>
              <w:jc w:val="both"/>
              <w:rPr>
                <w:smallCaps/>
                <w:sz w:val="20"/>
              </w:rPr>
            </w:pPr>
          </w:p>
          <w:p w14:paraId="42659244" w14:textId="77777777" w:rsidR="00494057" w:rsidRPr="009F7101" w:rsidRDefault="00494057" w:rsidP="009F2B49">
            <w:pPr>
              <w:spacing w:before="180"/>
              <w:jc w:val="both"/>
              <w:rPr>
                <w:smallCaps/>
                <w:sz w:val="20"/>
              </w:rPr>
            </w:pPr>
          </w:p>
          <w:p w14:paraId="4DA908A1" w14:textId="77777777" w:rsidR="00494057" w:rsidRPr="009F7101" w:rsidRDefault="00494057" w:rsidP="009F2B49">
            <w:pPr>
              <w:spacing w:before="180"/>
              <w:jc w:val="both"/>
              <w:rPr>
                <w:smallCaps/>
                <w:sz w:val="20"/>
              </w:rPr>
            </w:pPr>
          </w:p>
        </w:tc>
      </w:tr>
    </w:tbl>
    <w:p w14:paraId="30B98865" w14:textId="77777777" w:rsidR="00140039" w:rsidRDefault="00140039" w:rsidP="00A3064C">
      <w:pPr>
        <w:autoSpaceDE w:val="0"/>
        <w:autoSpaceDN w:val="0"/>
        <w:adjustRightInd w:val="0"/>
        <w:spacing w:before="0" w:after="0"/>
        <w:jc w:val="both"/>
        <w:rPr>
          <w:b/>
          <w:bCs/>
          <w:sz w:val="20"/>
          <w:lang w:val="cs-CZ"/>
        </w:rPr>
      </w:pPr>
    </w:p>
    <w:p w14:paraId="58B26A13" w14:textId="77777777" w:rsidR="00E5380B" w:rsidRPr="009F7101" w:rsidRDefault="00D222FB" w:rsidP="00A3064C">
      <w:pPr>
        <w:autoSpaceDE w:val="0"/>
        <w:autoSpaceDN w:val="0"/>
        <w:adjustRightInd w:val="0"/>
        <w:spacing w:before="0" w:after="0"/>
        <w:jc w:val="both"/>
        <w:rPr>
          <w:sz w:val="20"/>
        </w:rPr>
      </w:pPr>
      <w:r w:rsidRPr="009F7101">
        <w:rPr>
          <w:b/>
          <w:bCs/>
          <w:sz w:val="20"/>
          <w:lang w:val="cs-CZ"/>
        </w:rPr>
        <w:t>8.7 Corrective actions (Option A)</w:t>
      </w:r>
    </w:p>
    <w:p w14:paraId="4F9C3D82" w14:textId="77777777" w:rsidR="00E5380B" w:rsidRPr="009F7101" w:rsidRDefault="00D222FB" w:rsidP="00CC3D31">
      <w:pPr>
        <w:autoSpaceDE w:val="0"/>
        <w:autoSpaceDN w:val="0"/>
        <w:adjustRightInd w:val="0"/>
        <w:spacing w:before="0" w:after="0"/>
        <w:rPr>
          <w:sz w:val="20"/>
        </w:rPr>
      </w:pPr>
      <w:r w:rsidRPr="009F7101">
        <w:rPr>
          <w:b/>
          <w:bCs/>
          <w:sz w:val="20"/>
          <w:lang w:val="cs-CZ"/>
        </w:rPr>
        <w:t xml:space="preserve">8.7.1 </w:t>
      </w:r>
      <w:r w:rsidR="00AF6954" w:rsidRPr="009F7101">
        <w:rPr>
          <w:bCs/>
          <w:sz w:val="20"/>
          <w:lang w:val="cs-CZ"/>
        </w:rPr>
        <w:t>Did t</w:t>
      </w:r>
      <w:r w:rsidRPr="009F7101">
        <w:rPr>
          <w:sz w:val="20"/>
          <w:lang w:val="cs-CZ"/>
        </w:rPr>
        <w:t>he certification body establish procedures</w:t>
      </w:r>
      <w:r w:rsidR="00CC3D31" w:rsidRPr="009F7101">
        <w:rPr>
          <w:sz w:val="20"/>
          <w:lang w:val="cs-CZ"/>
        </w:rPr>
        <w:t xml:space="preserve"> </w:t>
      </w:r>
      <w:r w:rsidRPr="009F7101">
        <w:rPr>
          <w:sz w:val="20"/>
          <w:lang w:val="cs-CZ"/>
        </w:rPr>
        <w:t>for identification and management of nonconformities</w:t>
      </w:r>
      <w:r w:rsidR="00CC3D31" w:rsidRPr="009F7101">
        <w:rPr>
          <w:sz w:val="20"/>
          <w:lang w:val="cs-CZ"/>
        </w:rPr>
        <w:t xml:space="preserve"> </w:t>
      </w:r>
      <w:r w:rsidR="00AF6954" w:rsidRPr="009F7101">
        <w:rPr>
          <w:sz w:val="20"/>
          <w:lang w:val="cs-CZ"/>
        </w:rPr>
        <w:t>in its operati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7594E4F4" w14:textId="77777777" w:rsidTr="009F2B49">
        <w:trPr>
          <w:cantSplit/>
          <w:trHeight w:hRule="exact" w:val="440"/>
        </w:trPr>
        <w:tc>
          <w:tcPr>
            <w:tcW w:w="1701" w:type="dxa"/>
          </w:tcPr>
          <w:p w14:paraId="37F07F91"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05AA143"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FE95B0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6563DF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1312B25" w14:textId="77777777" w:rsidTr="009F2B49">
        <w:trPr>
          <w:cantSplit/>
          <w:trHeight w:hRule="exact" w:val="440"/>
        </w:trPr>
        <w:tc>
          <w:tcPr>
            <w:tcW w:w="9214" w:type="dxa"/>
            <w:gridSpan w:val="4"/>
          </w:tcPr>
          <w:p w14:paraId="6C2060DF"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2D630CBA" w14:textId="77777777" w:rsidTr="009F2B49">
        <w:trPr>
          <w:cantSplit/>
          <w:trHeight w:hRule="exact" w:val="440"/>
        </w:trPr>
        <w:tc>
          <w:tcPr>
            <w:tcW w:w="9214" w:type="dxa"/>
            <w:gridSpan w:val="4"/>
          </w:tcPr>
          <w:p w14:paraId="46510614"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0090F6FD" w14:textId="77777777" w:rsidTr="009F2B49">
        <w:trPr>
          <w:cantSplit/>
          <w:trHeight w:hRule="exact" w:val="440"/>
        </w:trPr>
        <w:tc>
          <w:tcPr>
            <w:tcW w:w="9214" w:type="dxa"/>
            <w:gridSpan w:val="4"/>
          </w:tcPr>
          <w:p w14:paraId="4BEBFEC8" w14:textId="77777777" w:rsidR="00494057" w:rsidRPr="009F7101" w:rsidRDefault="00494057" w:rsidP="009F2B49">
            <w:pPr>
              <w:spacing w:before="120"/>
              <w:jc w:val="both"/>
              <w:rPr>
                <w:smallCaps/>
                <w:sz w:val="20"/>
              </w:rPr>
            </w:pPr>
            <w:r w:rsidRPr="009F7101">
              <w:rPr>
                <w:b/>
                <w:smallCaps/>
                <w:sz w:val="20"/>
              </w:rPr>
              <w:t>Note:</w:t>
            </w:r>
          </w:p>
          <w:p w14:paraId="379A15E0" w14:textId="77777777" w:rsidR="00494057" w:rsidRPr="009F7101" w:rsidRDefault="00494057" w:rsidP="009F2B49">
            <w:pPr>
              <w:spacing w:before="180"/>
              <w:jc w:val="both"/>
              <w:rPr>
                <w:smallCaps/>
                <w:sz w:val="20"/>
              </w:rPr>
            </w:pPr>
          </w:p>
          <w:p w14:paraId="2D45F656" w14:textId="77777777" w:rsidR="00494057" w:rsidRPr="009F7101" w:rsidRDefault="00494057" w:rsidP="009F2B49">
            <w:pPr>
              <w:spacing w:before="180"/>
              <w:jc w:val="both"/>
              <w:rPr>
                <w:smallCaps/>
                <w:sz w:val="20"/>
              </w:rPr>
            </w:pPr>
          </w:p>
          <w:p w14:paraId="7008116A" w14:textId="77777777" w:rsidR="00494057" w:rsidRPr="009F7101" w:rsidRDefault="00494057" w:rsidP="009F2B49">
            <w:pPr>
              <w:spacing w:before="180"/>
              <w:jc w:val="both"/>
              <w:rPr>
                <w:smallCaps/>
                <w:sz w:val="20"/>
              </w:rPr>
            </w:pPr>
          </w:p>
        </w:tc>
      </w:tr>
    </w:tbl>
    <w:p w14:paraId="545FF58A" w14:textId="77777777" w:rsidR="00E5380B" w:rsidRPr="009F7101" w:rsidRDefault="00D222FB" w:rsidP="00CC3D31">
      <w:pPr>
        <w:autoSpaceDE w:val="0"/>
        <w:autoSpaceDN w:val="0"/>
        <w:adjustRightInd w:val="0"/>
        <w:spacing w:before="0" w:after="0"/>
        <w:rPr>
          <w:sz w:val="20"/>
        </w:rPr>
      </w:pPr>
      <w:r w:rsidRPr="009F7101">
        <w:rPr>
          <w:b/>
          <w:bCs/>
          <w:sz w:val="20"/>
          <w:lang w:val="cs-CZ"/>
        </w:rPr>
        <w:t xml:space="preserve">8.7.2 </w:t>
      </w:r>
      <w:r w:rsidR="003D1DB1" w:rsidRPr="009F7101">
        <w:rPr>
          <w:bCs/>
          <w:sz w:val="20"/>
          <w:lang w:val="cs-CZ"/>
        </w:rPr>
        <w:t>Did t</w:t>
      </w:r>
      <w:r w:rsidRPr="009F7101">
        <w:rPr>
          <w:sz w:val="20"/>
          <w:lang w:val="cs-CZ"/>
        </w:rPr>
        <w:t>he certification body also, where</w:t>
      </w:r>
      <w:r w:rsidR="00CC3D31" w:rsidRPr="009F7101">
        <w:rPr>
          <w:sz w:val="20"/>
          <w:lang w:val="cs-CZ"/>
        </w:rPr>
        <w:t xml:space="preserve"> </w:t>
      </w:r>
      <w:r w:rsidRPr="009F7101">
        <w:rPr>
          <w:sz w:val="20"/>
          <w:lang w:val="cs-CZ"/>
        </w:rPr>
        <w:t>necessary, take actions to eliminate the causes of</w:t>
      </w:r>
      <w:r w:rsidR="00CC3D31" w:rsidRPr="009F7101">
        <w:rPr>
          <w:sz w:val="20"/>
          <w:lang w:val="cs-CZ"/>
        </w:rPr>
        <w:t xml:space="preserve"> </w:t>
      </w:r>
      <w:r w:rsidRPr="009F7101">
        <w:rPr>
          <w:sz w:val="20"/>
          <w:lang w:val="cs-CZ"/>
        </w:rPr>
        <w:t>nonconformities in order to prevent recurrence</w:t>
      </w:r>
      <w:r w:rsidR="003D1DB1" w:rsidRPr="009F7101">
        <w:rPr>
          <w:sz w:val="20"/>
          <w:lang w:val="cs-CZ"/>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2B9D725" w14:textId="77777777" w:rsidTr="009F2B49">
        <w:trPr>
          <w:cantSplit/>
          <w:trHeight w:hRule="exact" w:val="440"/>
        </w:trPr>
        <w:tc>
          <w:tcPr>
            <w:tcW w:w="1701" w:type="dxa"/>
          </w:tcPr>
          <w:p w14:paraId="005BA0BB"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631CC98"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F82D8EF"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9C91865"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5076CD24" w14:textId="77777777" w:rsidTr="009F2B49">
        <w:trPr>
          <w:cantSplit/>
          <w:trHeight w:hRule="exact" w:val="440"/>
        </w:trPr>
        <w:tc>
          <w:tcPr>
            <w:tcW w:w="9214" w:type="dxa"/>
            <w:gridSpan w:val="4"/>
          </w:tcPr>
          <w:p w14:paraId="0E7F9B5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CD81634" w14:textId="77777777" w:rsidTr="009F2B49">
        <w:trPr>
          <w:cantSplit/>
          <w:trHeight w:hRule="exact" w:val="440"/>
        </w:trPr>
        <w:tc>
          <w:tcPr>
            <w:tcW w:w="9214" w:type="dxa"/>
            <w:gridSpan w:val="4"/>
          </w:tcPr>
          <w:p w14:paraId="78A8BFEE"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566C664B" w14:textId="77777777" w:rsidTr="009F2B49">
        <w:trPr>
          <w:cantSplit/>
          <w:trHeight w:hRule="exact" w:val="440"/>
        </w:trPr>
        <w:tc>
          <w:tcPr>
            <w:tcW w:w="9214" w:type="dxa"/>
            <w:gridSpan w:val="4"/>
          </w:tcPr>
          <w:p w14:paraId="08D8B5C4" w14:textId="77777777" w:rsidR="00494057" w:rsidRPr="009F7101" w:rsidRDefault="00494057" w:rsidP="009F2B49">
            <w:pPr>
              <w:spacing w:before="120"/>
              <w:jc w:val="both"/>
              <w:rPr>
                <w:smallCaps/>
                <w:sz w:val="20"/>
              </w:rPr>
            </w:pPr>
            <w:r w:rsidRPr="009F7101">
              <w:rPr>
                <w:b/>
                <w:smallCaps/>
                <w:sz w:val="20"/>
              </w:rPr>
              <w:t>Note:</w:t>
            </w:r>
          </w:p>
          <w:p w14:paraId="7CC1D0D4" w14:textId="77777777" w:rsidR="00494057" w:rsidRPr="009F7101" w:rsidRDefault="00494057" w:rsidP="009F2B49">
            <w:pPr>
              <w:spacing w:before="180"/>
              <w:jc w:val="both"/>
              <w:rPr>
                <w:smallCaps/>
                <w:sz w:val="20"/>
              </w:rPr>
            </w:pPr>
          </w:p>
          <w:p w14:paraId="327550CC" w14:textId="77777777" w:rsidR="00494057" w:rsidRPr="009F7101" w:rsidRDefault="00494057" w:rsidP="009F2B49">
            <w:pPr>
              <w:spacing w:before="180"/>
              <w:jc w:val="both"/>
              <w:rPr>
                <w:smallCaps/>
                <w:sz w:val="20"/>
              </w:rPr>
            </w:pPr>
          </w:p>
          <w:p w14:paraId="59A97EA5" w14:textId="77777777" w:rsidR="00494057" w:rsidRPr="009F7101" w:rsidRDefault="00494057" w:rsidP="009F2B49">
            <w:pPr>
              <w:spacing w:before="180"/>
              <w:jc w:val="both"/>
              <w:rPr>
                <w:smallCaps/>
                <w:sz w:val="20"/>
              </w:rPr>
            </w:pPr>
          </w:p>
        </w:tc>
      </w:tr>
    </w:tbl>
    <w:p w14:paraId="179D29BC" w14:textId="77777777" w:rsidR="00E5380B" w:rsidRPr="009F7101" w:rsidRDefault="00D222FB" w:rsidP="00CC3D31">
      <w:pPr>
        <w:autoSpaceDE w:val="0"/>
        <w:autoSpaceDN w:val="0"/>
        <w:adjustRightInd w:val="0"/>
        <w:spacing w:before="0" w:after="0"/>
        <w:rPr>
          <w:sz w:val="20"/>
        </w:rPr>
      </w:pPr>
      <w:r w:rsidRPr="009F7101">
        <w:rPr>
          <w:b/>
          <w:bCs/>
          <w:sz w:val="20"/>
          <w:lang w:val="cs-CZ"/>
        </w:rPr>
        <w:t xml:space="preserve">8.7.3 </w:t>
      </w:r>
      <w:r w:rsidR="003D1DB1" w:rsidRPr="009F7101">
        <w:rPr>
          <w:bCs/>
          <w:sz w:val="20"/>
          <w:lang w:val="cs-CZ"/>
        </w:rPr>
        <w:t>Were c</w:t>
      </w:r>
      <w:r w:rsidRPr="009F7101">
        <w:rPr>
          <w:sz w:val="20"/>
          <w:lang w:val="cs-CZ"/>
        </w:rPr>
        <w:t>orrective actions appropriate to the</w:t>
      </w:r>
      <w:r w:rsidR="00CC3D31" w:rsidRPr="009F7101">
        <w:rPr>
          <w:sz w:val="20"/>
          <w:lang w:val="cs-CZ"/>
        </w:rPr>
        <w:t xml:space="preserve"> </w:t>
      </w:r>
      <w:r w:rsidRPr="009F7101">
        <w:rPr>
          <w:sz w:val="20"/>
          <w:lang w:val="cs-CZ"/>
        </w:rPr>
        <w:t>imp</w:t>
      </w:r>
      <w:r w:rsidR="003D1DB1" w:rsidRPr="009F7101">
        <w:rPr>
          <w:sz w:val="20"/>
          <w:lang w:val="cs-CZ"/>
        </w:rPr>
        <w:t>act of the problems encounter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74CBA6A5" w14:textId="77777777" w:rsidTr="009F2B49">
        <w:trPr>
          <w:cantSplit/>
          <w:trHeight w:hRule="exact" w:val="440"/>
        </w:trPr>
        <w:tc>
          <w:tcPr>
            <w:tcW w:w="1701" w:type="dxa"/>
          </w:tcPr>
          <w:p w14:paraId="0356C6A6"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30F8E5F"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6D5919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A3F9889"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755B2D47" w14:textId="77777777" w:rsidTr="009F2B49">
        <w:trPr>
          <w:cantSplit/>
          <w:trHeight w:hRule="exact" w:val="440"/>
        </w:trPr>
        <w:tc>
          <w:tcPr>
            <w:tcW w:w="9214" w:type="dxa"/>
            <w:gridSpan w:val="4"/>
          </w:tcPr>
          <w:p w14:paraId="43C4F0EB"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79BF975A" w14:textId="77777777" w:rsidTr="009F2B49">
        <w:trPr>
          <w:cantSplit/>
          <w:trHeight w:hRule="exact" w:val="440"/>
        </w:trPr>
        <w:tc>
          <w:tcPr>
            <w:tcW w:w="9214" w:type="dxa"/>
            <w:gridSpan w:val="4"/>
          </w:tcPr>
          <w:p w14:paraId="45E4E8B1"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6CDB23B1" w14:textId="77777777" w:rsidTr="009F2B49">
        <w:trPr>
          <w:cantSplit/>
          <w:trHeight w:hRule="exact" w:val="440"/>
        </w:trPr>
        <w:tc>
          <w:tcPr>
            <w:tcW w:w="9214" w:type="dxa"/>
            <w:gridSpan w:val="4"/>
          </w:tcPr>
          <w:p w14:paraId="461E5BB8" w14:textId="77777777" w:rsidR="00494057" w:rsidRPr="009F7101" w:rsidRDefault="00494057" w:rsidP="009F2B49">
            <w:pPr>
              <w:spacing w:before="120"/>
              <w:jc w:val="both"/>
              <w:rPr>
                <w:smallCaps/>
                <w:sz w:val="20"/>
              </w:rPr>
            </w:pPr>
            <w:r w:rsidRPr="009F7101">
              <w:rPr>
                <w:b/>
                <w:smallCaps/>
                <w:sz w:val="20"/>
              </w:rPr>
              <w:t>Note:</w:t>
            </w:r>
          </w:p>
          <w:p w14:paraId="15B17DC9" w14:textId="77777777" w:rsidR="00494057" w:rsidRPr="009F7101" w:rsidRDefault="00494057" w:rsidP="009F2B49">
            <w:pPr>
              <w:spacing w:before="180"/>
              <w:jc w:val="both"/>
              <w:rPr>
                <w:smallCaps/>
                <w:sz w:val="20"/>
              </w:rPr>
            </w:pPr>
          </w:p>
          <w:p w14:paraId="553336A0" w14:textId="77777777" w:rsidR="00494057" w:rsidRPr="009F7101" w:rsidRDefault="00494057" w:rsidP="009F2B49">
            <w:pPr>
              <w:spacing w:before="180"/>
              <w:jc w:val="both"/>
              <w:rPr>
                <w:smallCaps/>
                <w:sz w:val="20"/>
              </w:rPr>
            </w:pPr>
          </w:p>
          <w:p w14:paraId="28C37137" w14:textId="77777777" w:rsidR="00494057" w:rsidRPr="009F7101" w:rsidRDefault="00494057" w:rsidP="009F2B49">
            <w:pPr>
              <w:spacing w:before="180"/>
              <w:jc w:val="both"/>
              <w:rPr>
                <w:smallCaps/>
                <w:sz w:val="20"/>
              </w:rPr>
            </w:pPr>
          </w:p>
        </w:tc>
      </w:tr>
    </w:tbl>
    <w:p w14:paraId="2DF53FE7" w14:textId="77777777" w:rsidR="00E5380B" w:rsidRPr="009F7101" w:rsidRDefault="00D222FB" w:rsidP="00CC3D31">
      <w:pPr>
        <w:autoSpaceDE w:val="0"/>
        <w:autoSpaceDN w:val="0"/>
        <w:adjustRightInd w:val="0"/>
        <w:spacing w:before="0" w:after="0"/>
        <w:rPr>
          <w:sz w:val="20"/>
        </w:rPr>
      </w:pPr>
      <w:r w:rsidRPr="009F7101">
        <w:rPr>
          <w:b/>
          <w:bCs/>
          <w:sz w:val="20"/>
          <w:lang w:val="cs-CZ"/>
        </w:rPr>
        <w:t xml:space="preserve">8.7.4 </w:t>
      </w:r>
      <w:r w:rsidR="003D2866" w:rsidRPr="009F7101">
        <w:rPr>
          <w:bCs/>
          <w:sz w:val="20"/>
          <w:lang w:val="cs-CZ"/>
        </w:rPr>
        <w:t>D</w:t>
      </w:r>
      <w:r w:rsidR="002371F1" w:rsidRPr="009F7101">
        <w:rPr>
          <w:bCs/>
          <w:sz w:val="20"/>
          <w:lang w:val="cs-CZ"/>
        </w:rPr>
        <w:t>o</w:t>
      </w:r>
      <w:r w:rsidR="00C93068" w:rsidRPr="009F7101">
        <w:rPr>
          <w:bCs/>
          <w:sz w:val="20"/>
          <w:lang w:val="cs-CZ"/>
        </w:rPr>
        <w:t xml:space="preserve"> t</w:t>
      </w:r>
      <w:r w:rsidRPr="009F7101">
        <w:rPr>
          <w:sz w:val="20"/>
          <w:lang w:val="cs-CZ"/>
        </w:rPr>
        <w:t>he procedures for corrective actions define requirements for the following:</w:t>
      </w:r>
    </w:p>
    <w:p w14:paraId="34A14B79" w14:textId="77777777" w:rsidR="00E5380B" w:rsidRPr="009F7101" w:rsidRDefault="00D222FB" w:rsidP="00CC3D31">
      <w:pPr>
        <w:autoSpaceDE w:val="0"/>
        <w:autoSpaceDN w:val="0"/>
        <w:adjustRightInd w:val="0"/>
        <w:spacing w:before="0" w:after="0"/>
        <w:rPr>
          <w:sz w:val="20"/>
        </w:rPr>
      </w:pPr>
      <w:r w:rsidRPr="009F7101">
        <w:rPr>
          <w:sz w:val="20"/>
          <w:lang w:val="cs-CZ"/>
        </w:rPr>
        <w:t>a) identifying nonconformities (e.g. from complaints</w:t>
      </w:r>
      <w:r w:rsidR="00CC3D31" w:rsidRPr="009F7101">
        <w:rPr>
          <w:sz w:val="20"/>
          <w:lang w:val="cs-CZ"/>
        </w:rPr>
        <w:t xml:space="preserve"> </w:t>
      </w:r>
      <w:r w:rsidRPr="009F7101">
        <w:rPr>
          <w:sz w:val="20"/>
          <w:lang w:val="cs-CZ"/>
        </w:rPr>
        <w:t>and internal audits);</w:t>
      </w:r>
    </w:p>
    <w:p w14:paraId="2AD93088" w14:textId="77777777" w:rsidR="00E5380B" w:rsidRPr="009F7101" w:rsidRDefault="00D222FB" w:rsidP="00A3064C">
      <w:pPr>
        <w:autoSpaceDE w:val="0"/>
        <w:autoSpaceDN w:val="0"/>
        <w:adjustRightInd w:val="0"/>
        <w:spacing w:before="0" w:after="0"/>
        <w:jc w:val="both"/>
        <w:rPr>
          <w:sz w:val="20"/>
        </w:rPr>
      </w:pPr>
      <w:r w:rsidRPr="009F7101">
        <w:rPr>
          <w:sz w:val="20"/>
          <w:lang w:val="cs-CZ"/>
        </w:rPr>
        <w:t>b) determining the causes of nonconformity;</w:t>
      </w:r>
    </w:p>
    <w:p w14:paraId="6927A77F" w14:textId="77777777" w:rsidR="00E5380B" w:rsidRPr="009F7101" w:rsidRDefault="00D222FB" w:rsidP="00A3064C">
      <w:pPr>
        <w:autoSpaceDE w:val="0"/>
        <w:autoSpaceDN w:val="0"/>
        <w:adjustRightInd w:val="0"/>
        <w:spacing w:before="0" w:after="0"/>
        <w:jc w:val="both"/>
        <w:rPr>
          <w:sz w:val="20"/>
        </w:rPr>
      </w:pPr>
      <w:r w:rsidRPr="009F7101">
        <w:rPr>
          <w:sz w:val="20"/>
          <w:lang w:val="cs-CZ"/>
        </w:rPr>
        <w:t>c) correcting nonconformities;</w:t>
      </w:r>
    </w:p>
    <w:p w14:paraId="3151A807" w14:textId="77777777" w:rsidR="00E5380B" w:rsidRPr="009F7101" w:rsidRDefault="00D222FB" w:rsidP="00CC3D31">
      <w:pPr>
        <w:autoSpaceDE w:val="0"/>
        <w:autoSpaceDN w:val="0"/>
        <w:adjustRightInd w:val="0"/>
        <w:spacing w:before="0" w:after="0"/>
        <w:rPr>
          <w:sz w:val="20"/>
        </w:rPr>
      </w:pPr>
      <w:r w:rsidRPr="009F7101">
        <w:rPr>
          <w:sz w:val="20"/>
          <w:lang w:val="cs-CZ"/>
        </w:rPr>
        <w:t>d) evaluating the need for actions to ensure that</w:t>
      </w:r>
      <w:r w:rsidR="00CC3D31" w:rsidRPr="009F7101">
        <w:rPr>
          <w:sz w:val="20"/>
          <w:lang w:val="cs-CZ"/>
        </w:rPr>
        <w:t xml:space="preserve"> </w:t>
      </w:r>
      <w:r w:rsidRPr="009F7101">
        <w:rPr>
          <w:sz w:val="20"/>
          <w:lang w:val="cs-CZ"/>
        </w:rPr>
        <w:t>nonconformities do not recur;</w:t>
      </w:r>
    </w:p>
    <w:p w14:paraId="24A7D5CF" w14:textId="77777777" w:rsidR="00E5380B" w:rsidRPr="009F7101" w:rsidRDefault="00434099" w:rsidP="00CC3D31">
      <w:pPr>
        <w:autoSpaceDE w:val="0"/>
        <w:autoSpaceDN w:val="0"/>
        <w:adjustRightInd w:val="0"/>
        <w:spacing w:before="0" w:after="0"/>
        <w:rPr>
          <w:sz w:val="20"/>
        </w:rPr>
      </w:pPr>
      <w:r w:rsidRPr="009F7101">
        <w:rPr>
          <w:sz w:val="20"/>
          <w:lang w:val="cs-CZ"/>
        </w:rPr>
        <w:t>e) determining and implementing the actions needed</w:t>
      </w:r>
      <w:r w:rsidR="00CC3D31" w:rsidRPr="009F7101">
        <w:rPr>
          <w:sz w:val="20"/>
          <w:lang w:val="cs-CZ"/>
        </w:rPr>
        <w:t xml:space="preserve"> </w:t>
      </w:r>
      <w:r w:rsidRPr="009F7101">
        <w:rPr>
          <w:sz w:val="20"/>
          <w:lang w:val="cs-CZ"/>
        </w:rPr>
        <w:t>in a timely manner;</w:t>
      </w:r>
    </w:p>
    <w:p w14:paraId="55C221B1" w14:textId="77777777" w:rsidR="00E5380B" w:rsidRPr="009F7101" w:rsidRDefault="00434099" w:rsidP="00A3064C">
      <w:pPr>
        <w:autoSpaceDE w:val="0"/>
        <w:autoSpaceDN w:val="0"/>
        <w:adjustRightInd w:val="0"/>
        <w:spacing w:before="0" w:after="0"/>
        <w:jc w:val="both"/>
        <w:rPr>
          <w:sz w:val="20"/>
        </w:rPr>
      </w:pPr>
      <w:r w:rsidRPr="009F7101">
        <w:rPr>
          <w:sz w:val="20"/>
          <w:lang w:val="cs-CZ"/>
        </w:rPr>
        <w:t>f) recording the results of actions taken;</w:t>
      </w:r>
    </w:p>
    <w:p w14:paraId="139365AF" w14:textId="77777777" w:rsidR="00E5380B" w:rsidRPr="009F7101" w:rsidRDefault="00434099" w:rsidP="00A3064C">
      <w:pPr>
        <w:autoSpaceDE w:val="0"/>
        <w:autoSpaceDN w:val="0"/>
        <w:adjustRightInd w:val="0"/>
        <w:spacing w:before="0" w:after="0"/>
        <w:jc w:val="both"/>
        <w:rPr>
          <w:sz w:val="20"/>
        </w:rPr>
      </w:pPr>
      <w:r w:rsidRPr="009F7101">
        <w:rPr>
          <w:sz w:val="20"/>
          <w:lang w:val="cs-CZ"/>
        </w:rPr>
        <w:t>g) reviewing the effectiveness of corrective actions</w:t>
      </w:r>
      <w:r w:rsidR="003D2866" w:rsidRPr="009F7101">
        <w:rPr>
          <w:sz w:val="20"/>
          <w:lang w:val="cs-CZ"/>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5316AAA" w14:textId="77777777" w:rsidTr="009F2B49">
        <w:trPr>
          <w:cantSplit/>
          <w:trHeight w:hRule="exact" w:val="440"/>
        </w:trPr>
        <w:tc>
          <w:tcPr>
            <w:tcW w:w="1701" w:type="dxa"/>
          </w:tcPr>
          <w:p w14:paraId="18B0B102"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D8369AD"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579E46B"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03CBD27"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1BFEE98" w14:textId="77777777" w:rsidTr="009F2B49">
        <w:trPr>
          <w:cantSplit/>
          <w:trHeight w:hRule="exact" w:val="440"/>
        </w:trPr>
        <w:tc>
          <w:tcPr>
            <w:tcW w:w="9214" w:type="dxa"/>
            <w:gridSpan w:val="4"/>
          </w:tcPr>
          <w:p w14:paraId="33D5F25F"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13CD3D74" w14:textId="77777777" w:rsidTr="009F2B49">
        <w:trPr>
          <w:cantSplit/>
          <w:trHeight w:hRule="exact" w:val="440"/>
        </w:trPr>
        <w:tc>
          <w:tcPr>
            <w:tcW w:w="9214" w:type="dxa"/>
            <w:gridSpan w:val="4"/>
          </w:tcPr>
          <w:p w14:paraId="2B310D05"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4848E403" w14:textId="77777777" w:rsidTr="009F2B49">
        <w:trPr>
          <w:cantSplit/>
          <w:trHeight w:hRule="exact" w:val="440"/>
        </w:trPr>
        <w:tc>
          <w:tcPr>
            <w:tcW w:w="9214" w:type="dxa"/>
            <w:gridSpan w:val="4"/>
          </w:tcPr>
          <w:p w14:paraId="43BB4D4D" w14:textId="77777777" w:rsidR="00494057" w:rsidRPr="009F7101" w:rsidRDefault="00494057" w:rsidP="009F2B49">
            <w:pPr>
              <w:spacing w:before="120"/>
              <w:jc w:val="both"/>
              <w:rPr>
                <w:smallCaps/>
                <w:sz w:val="20"/>
              </w:rPr>
            </w:pPr>
            <w:r w:rsidRPr="009F7101">
              <w:rPr>
                <w:b/>
                <w:smallCaps/>
                <w:sz w:val="20"/>
              </w:rPr>
              <w:t>Note:</w:t>
            </w:r>
          </w:p>
          <w:p w14:paraId="03916BBA" w14:textId="77777777" w:rsidR="00494057" w:rsidRPr="009F7101" w:rsidRDefault="00494057" w:rsidP="009F2B49">
            <w:pPr>
              <w:spacing w:before="180"/>
              <w:jc w:val="both"/>
              <w:rPr>
                <w:smallCaps/>
                <w:sz w:val="20"/>
              </w:rPr>
            </w:pPr>
          </w:p>
          <w:p w14:paraId="7CDE6F7F" w14:textId="77777777" w:rsidR="00494057" w:rsidRPr="009F7101" w:rsidRDefault="00494057" w:rsidP="009F2B49">
            <w:pPr>
              <w:spacing w:before="180"/>
              <w:jc w:val="both"/>
              <w:rPr>
                <w:smallCaps/>
                <w:sz w:val="20"/>
              </w:rPr>
            </w:pPr>
          </w:p>
          <w:p w14:paraId="7C684C6D" w14:textId="77777777" w:rsidR="00494057" w:rsidRPr="009F7101" w:rsidRDefault="00494057" w:rsidP="009F2B49">
            <w:pPr>
              <w:spacing w:before="180"/>
              <w:jc w:val="both"/>
              <w:rPr>
                <w:smallCaps/>
                <w:sz w:val="20"/>
              </w:rPr>
            </w:pPr>
          </w:p>
        </w:tc>
      </w:tr>
    </w:tbl>
    <w:p w14:paraId="2F602F04" w14:textId="77777777" w:rsidR="00140039" w:rsidRDefault="00140039" w:rsidP="00A3064C">
      <w:pPr>
        <w:autoSpaceDE w:val="0"/>
        <w:autoSpaceDN w:val="0"/>
        <w:adjustRightInd w:val="0"/>
        <w:spacing w:before="0" w:after="0"/>
        <w:jc w:val="both"/>
        <w:rPr>
          <w:b/>
          <w:bCs/>
          <w:sz w:val="20"/>
          <w:lang w:val="cs-CZ"/>
        </w:rPr>
      </w:pPr>
    </w:p>
    <w:p w14:paraId="17F883D3" w14:textId="77777777" w:rsidR="00E5380B" w:rsidRPr="009F7101" w:rsidRDefault="00434099" w:rsidP="00A3064C">
      <w:pPr>
        <w:autoSpaceDE w:val="0"/>
        <w:autoSpaceDN w:val="0"/>
        <w:adjustRightInd w:val="0"/>
        <w:spacing w:before="0" w:after="0"/>
        <w:jc w:val="both"/>
        <w:rPr>
          <w:sz w:val="20"/>
        </w:rPr>
      </w:pPr>
      <w:r w:rsidRPr="009F7101">
        <w:rPr>
          <w:b/>
          <w:bCs/>
          <w:sz w:val="20"/>
          <w:lang w:val="cs-CZ"/>
        </w:rPr>
        <w:t>8.8 Preventive actions (Option A)</w:t>
      </w:r>
    </w:p>
    <w:p w14:paraId="33E5E130" w14:textId="77777777" w:rsidR="00E5380B" w:rsidRPr="009F7101" w:rsidRDefault="00434099" w:rsidP="00CC3D31">
      <w:pPr>
        <w:autoSpaceDE w:val="0"/>
        <w:autoSpaceDN w:val="0"/>
        <w:adjustRightInd w:val="0"/>
        <w:spacing w:before="0" w:after="0"/>
        <w:rPr>
          <w:sz w:val="20"/>
        </w:rPr>
      </w:pPr>
      <w:r w:rsidRPr="009F7101">
        <w:rPr>
          <w:b/>
          <w:bCs/>
          <w:sz w:val="20"/>
          <w:lang w:val="cs-CZ"/>
        </w:rPr>
        <w:t xml:space="preserve">8.8.1 </w:t>
      </w:r>
      <w:r w:rsidR="00AC5408" w:rsidRPr="009F7101">
        <w:rPr>
          <w:bCs/>
          <w:sz w:val="20"/>
          <w:lang w:val="cs-CZ"/>
        </w:rPr>
        <w:t>Did t</w:t>
      </w:r>
      <w:r w:rsidRPr="009F7101">
        <w:rPr>
          <w:sz w:val="20"/>
          <w:lang w:val="cs-CZ"/>
        </w:rPr>
        <w:t>he certification body establish</w:t>
      </w:r>
      <w:r w:rsidR="00CC3D31" w:rsidRPr="009F7101">
        <w:rPr>
          <w:sz w:val="20"/>
          <w:lang w:val="cs-CZ"/>
        </w:rPr>
        <w:t xml:space="preserve"> </w:t>
      </w:r>
      <w:r w:rsidRPr="009F7101">
        <w:rPr>
          <w:sz w:val="20"/>
          <w:lang w:val="cs-CZ"/>
        </w:rPr>
        <w:t>procedures for taking preventive actions to eliminate</w:t>
      </w:r>
      <w:r w:rsidR="00CC3D31" w:rsidRPr="009F7101">
        <w:rPr>
          <w:sz w:val="20"/>
          <w:lang w:val="cs-CZ"/>
        </w:rPr>
        <w:t xml:space="preserve"> </w:t>
      </w:r>
      <w:r w:rsidRPr="009F7101">
        <w:rPr>
          <w:sz w:val="20"/>
          <w:lang w:val="cs-CZ"/>
        </w:rPr>
        <w:t>the causes of potential nonconformiti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1B7F507A" w14:textId="77777777" w:rsidTr="009F2B49">
        <w:trPr>
          <w:cantSplit/>
          <w:trHeight w:hRule="exact" w:val="440"/>
        </w:trPr>
        <w:tc>
          <w:tcPr>
            <w:tcW w:w="1701" w:type="dxa"/>
          </w:tcPr>
          <w:p w14:paraId="14FCB65F"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DED1C60"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C665BC0"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DDABC87"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53BFE243" w14:textId="77777777" w:rsidTr="009F2B49">
        <w:trPr>
          <w:cantSplit/>
          <w:trHeight w:hRule="exact" w:val="440"/>
        </w:trPr>
        <w:tc>
          <w:tcPr>
            <w:tcW w:w="9214" w:type="dxa"/>
            <w:gridSpan w:val="4"/>
          </w:tcPr>
          <w:p w14:paraId="7E3F0C18"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64FAD723" w14:textId="77777777" w:rsidTr="009F2B49">
        <w:trPr>
          <w:cantSplit/>
          <w:trHeight w:hRule="exact" w:val="440"/>
        </w:trPr>
        <w:tc>
          <w:tcPr>
            <w:tcW w:w="9214" w:type="dxa"/>
            <w:gridSpan w:val="4"/>
          </w:tcPr>
          <w:p w14:paraId="035813C3"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2B2E7E3A" w14:textId="77777777" w:rsidTr="009F2B49">
        <w:trPr>
          <w:cantSplit/>
          <w:trHeight w:hRule="exact" w:val="440"/>
        </w:trPr>
        <w:tc>
          <w:tcPr>
            <w:tcW w:w="9214" w:type="dxa"/>
            <w:gridSpan w:val="4"/>
          </w:tcPr>
          <w:p w14:paraId="061C3582" w14:textId="77777777" w:rsidR="00494057" w:rsidRPr="009F7101" w:rsidRDefault="00494057" w:rsidP="009F2B49">
            <w:pPr>
              <w:spacing w:before="120"/>
              <w:jc w:val="both"/>
              <w:rPr>
                <w:smallCaps/>
                <w:sz w:val="20"/>
              </w:rPr>
            </w:pPr>
            <w:r w:rsidRPr="009F7101">
              <w:rPr>
                <w:b/>
                <w:smallCaps/>
                <w:sz w:val="20"/>
              </w:rPr>
              <w:t>Note:</w:t>
            </w:r>
          </w:p>
          <w:p w14:paraId="033D5CE6" w14:textId="77777777" w:rsidR="00494057" w:rsidRPr="009F7101" w:rsidRDefault="00494057" w:rsidP="009F2B49">
            <w:pPr>
              <w:spacing w:before="180"/>
              <w:jc w:val="both"/>
              <w:rPr>
                <w:smallCaps/>
                <w:sz w:val="20"/>
              </w:rPr>
            </w:pPr>
          </w:p>
          <w:p w14:paraId="64219E85" w14:textId="77777777" w:rsidR="00494057" w:rsidRPr="009F7101" w:rsidRDefault="00494057" w:rsidP="009F2B49">
            <w:pPr>
              <w:spacing w:before="180"/>
              <w:jc w:val="both"/>
              <w:rPr>
                <w:smallCaps/>
                <w:sz w:val="20"/>
              </w:rPr>
            </w:pPr>
          </w:p>
          <w:p w14:paraId="78CB52A5" w14:textId="77777777" w:rsidR="00494057" w:rsidRPr="009F7101" w:rsidRDefault="00494057" w:rsidP="009F2B49">
            <w:pPr>
              <w:spacing w:before="180"/>
              <w:jc w:val="both"/>
              <w:rPr>
                <w:smallCaps/>
                <w:sz w:val="20"/>
              </w:rPr>
            </w:pPr>
          </w:p>
        </w:tc>
      </w:tr>
    </w:tbl>
    <w:p w14:paraId="31AD3B55" w14:textId="77777777" w:rsidR="00E5380B" w:rsidRPr="009F7101" w:rsidRDefault="00434099" w:rsidP="00CC3D31">
      <w:pPr>
        <w:autoSpaceDE w:val="0"/>
        <w:autoSpaceDN w:val="0"/>
        <w:adjustRightInd w:val="0"/>
        <w:spacing w:before="0" w:after="0"/>
        <w:rPr>
          <w:sz w:val="20"/>
        </w:rPr>
      </w:pPr>
      <w:r w:rsidRPr="009F7101">
        <w:rPr>
          <w:b/>
          <w:bCs/>
          <w:sz w:val="20"/>
          <w:lang w:val="cs-CZ"/>
        </w:rPr>
        <w:t xml:space="preserve">8.8.2 </w:t>
      </w:r>
      <w:r w:rsidR="00305BF3" w:rsidRPr="009F7101">
        <w:rPr>
          <w:bCs/>
          <w:sz w:val="20"/>
          <w:lang w:val="cs-CZ"/>
        </w:rPr>
        <w:t>Were p</w:t>
      </w:r>
      <w:r w:rsidRPr="009F7101">
        <w:rPr>
          <w:sz w:val="20"/>
          <w:lang w:val="cs-CZ"/>
        </w:rPr>
        <w:t>reventive actions taken appropriate</w:t>
      </w:r>
      <w:r w:rsidR="00CC3D31" w:rsidRPr="009F7101">
        <w:rPr>
          <w:sz w:val="20"/>
          <w:lang w:val="cs-CZ"/>
        </w:rPr>
        <w:t xml:space="preserve"> </w:t>
      </w:r>
      <w:r w:rsidRPr="009F7101">
        <w:rPr>
          <w:sz w:val="20"/>
          <w:lang w:val="cs-CZ"/>
        </w:rPr>
        <w:t>to the probable i</w:t>
      </w:r>
      <w:r w:rsidR="002371F1" w:rsidRPr="009F7101">
        <w:rPr>
          <w:sz w:val="20"/>
          <w:lang w:val="cs-CZ"/>
        </w:rPr>
        <w:t>mpact of the potential problem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568DB3A8" w14:textId="77777777" w:rsidTr="009F2B49">
        <w:trPr>
          <w:cantSplit/>
          <w:trHeight w:hRule="exact" w:val="440"/>
        </w:trPr>
        <w:tc>
          <w:tcPr>
            <w:tcW w:w="1701" w:type="dxa"/>
          </w:tcPr>
          <w:p w14:paraId="5DC9F190"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744F84E"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BF69DC2"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F0ED1A6"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3CFD2DAA" w14:textId="77777777" w:rsidTr="009F2B49">
        <w:trPr>
          <w:cantSplit/>
          <w:trHeight w:hRule="exact" w:val="440"/>
        </w:trPr>
        <w:tc>
          <w:tcPr>
            <w:tcW w:w="9214" w:type="dxa"/>
            <w:gridSpan w:val="4"/>
          </w:tcPr>
          <w:p w14:paraId="15321285"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0A462588" w14:textId="77777777" w:rsidTr="009F2B49">
        <w:trPr>
          <w:cantSplit/>
          <w:trHeight w:hRule="exact" w:val="440"/>
        </w:trPr>
        <w:tc>
          <w:tcPr>
            <w:tcW w:w="9214" w:type="dxa"/>
            <w:gridSpan w:val="4"/>
          </w:tcPr>
          <w:p w14:paraId="57CDB92F"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38404D23" w14:textId="77777777" w:rsidTr="009F2B49">
        <w:trPr>
          <w:cantSplit/>
          <w:trHeight w:hRule="exact" w:val="440"/>
        </w:trPr>
        <w:tc>
          <w:tcPr>
            <w:tcW w:w="9214" w:type="dxa"/>
            <w:gridSpan w:val="4"/>
          </w:tcPr>
          <w:p w14:paraId="401A83A2" w14:textId="77777777" w:rsidR="00494057" w:rsidRPr="009F7101" w:rsidRDefault="00494057" w:rsidP="009F2B49">
            <w:pPr>
              <w:spacing w:before="120"/>
              <w:jc w:val="both"/>
              <w:rPr>
                <w:smallCaps/>
                <w:sz w:val="20"/>
              </w:rPr>
            </w:pPr>
            <w:r w:rsidRPr="009F7101">
              <w:rPr>
                <w:b/>
                <w:smallCaps/>
                <w:sz w:val="20"/>
              </w:rPr>
              <w:t>Note:</w:t>
            </w:r>
          </w:p>
          <w:p w14:paraId="5438C4A7" w14:textId="77777777" w:rsidR="00494057" w:rsidRPr="009F7101" w:rsidRDefault="00494057" w:rsidP="009F2B49">
            <w:pPr>
              <w:spacing w:before="180"/>
              <w:jc w:val="both"/>
              <w:rPr>
                <w:smallCaps/>
                <w:sz w:val="20"/>
              </w:rPr>
            </w:pPr>
          </w:p>
          <w:p w14:paraId="20DD1C9A" w14:textId="77777777" w:rsidR="00494057" w:rsidRPr="009F7101" w:rsidRDefault="00494057" w:rsidP="009F2B49">
            <w:pPr>
              <w:spacing w:before="180"/>
              <w:jc w:val="both"/>
              <w:rPr>
                <w:smallCaps/>
                <w:sz w:val="20"/>
              </w:rPr>
            </w:pPr>
          </w:p>
          <w:p w14:paraId="5D9F02EE" w14:textId="77777777" w:rsidR="00494057" w:rsidRPr="009F7101" w:rsidRDefault="00494057" w:rsidP="009F2B49">
            <w:pPr>
              <w:spacing w:before="180"/>
              <w:jc w:val="both"/>
              <w:rPr>
                <w:smallCaps/>
                <w:sz w:val="20"/>
              </w:rPr>
            </w:pPr>
          </w:p>
        </w:tc>
      </w:tr>
    </w:tbl>
    <w:p w14:paraId="15DC080A" w14:textId="77777777" w:rsidR="00E5380B" w:rsidRPr="009F7101" w:rsidRDefault="00434099" w:rsidP="00CC3D31">
      <w:pPr>
        <w:autoSpaceDE w:val="0"/>
        <w:autoSpaceDN w:val="0"/>
        <w:adjustRightInd w:val="0"/>
        <w:spacing w:before="0" w:after="0"/>
        <w:rPr>
          <w:sz w:val="20"/>
        </w:rPr>
      </w:pPr>
      <w:r w:rsidRPr="009F7101">
        <w:rPr>
          <w:b/>
          <w:bCs/>
          <w:sz w:val="20"/>
          <w:lang w:val="cs-CZ"/>
        </w:rPr>
        <w:t xml:space="preserve">8.8.3 </w:t>
      </w:r>
      <w:r w:rsidR="00305BF3" w:rsidRPr="009F7101">
        <w:rPr>
          <w:bCs/>
          <w:sz w:val="20"/>
          <w:lang w:val="cs-CZ"/>
        </w:rPr>
        <w:t>Do t</w:t>
      </w:r>
      <w:r w:rsidRPr="009F7101">
        <w:rPr>
          <w:sz w:val="20"/>
          <w:lang w:val="cs-CZ"/>
        </w:rPr>
        <w:t>he procedures for preventive actions shall</w:t>
      </w:r>
      <w:r w:rsidR="00CC3D31" w:rsidRPr="009F7101">
        <w:rPr>
          <w:sz w:val="20"/>
          <w:lang w:val="cs-CZ"/>
        </w:rPr>
        <w:t xml:space="preserve"> </w:t>
      </w:r>
      <w:r w:rsidRPr="009F7101">
        <w:rPr>
          <w:sz w:val="20"/>
          <w:lang w:val="cs-CZ"/>
        </w:rPr>
        <w:t>define requirements for the following:</w:t>
      </w:r>
    </w:p>
    <w:p w14:paraId="352D36AF" w14:textId="77777777" w:rsidR="00E5380B" w:rsidRPr="009F7101" w:rsidRDefault="00434099" w:rsidP="00A3064C">
      <w:pPr>
        <w:autoSpaceDE w:val="0"/>
        <w:autoSpaceDN w:val="0"/>
        <w:adjustRightInd w:val="0"/>
        <w:spacing w:before="0" w:after="0"/>
        <w:jc w:val="both"/>
        <w:rPr>
          <w:sz w:val="20"/>
        </w:rPr>
      </w:pPr>
      <w:r w:rsidRPr="009F7101">
        <w:rPr>
          <w:sz w:val="20"/>
          <w:lang w:val="cs-CZ"/>
        </w:rPr>
        <w:t>a) identifying potential nonconformities and their causes;</w:t>
      </w:r>
    </w:p>
    <w:p w14:paraId="2297A341" w14:textId="77777777" w:rsidR="00E5380B" w:rsidRPr="009F7101" w:rsidRDefault="00434099" w:rsidP="00CC3D31">
      <w:pPr>
        <w:autoSpaceDE w:val="0"/>
        <w:autoSpaceDN w:val="0"/>
        <w:adjustRightInd w:val="0"/>
        <w:spacing w:before="0" w:after="0"/>
        <w:rPr>
          <w:sz w:val="20"/>
        </w:rPr>
      </w:pPr>
      <w:r w:rsidRPr="009F7101">
        <w:rPr>
          <w:sz w:val="20"/>
          <w:lang w:val="cs-CZ"/>
        </w:rPr>
        <w:t>b) evaluating the need for action to prevent the</w:t>
      </w:r>
      <w:r w:rsidR="00CC3D31" w:rsidRPr="009F7101">
        <w:rPr>
          <w:noProof/>
          <w:sz w:val="20"/>
          <w:lang w:val="cs-CZ"/>
        </w:rPr>
        <w:t xml:space="preserve"> </w:t>
      </w:r>
      <w:r w:rsidRPr="009F7101">
        <w:rPr>
          <w:noProof/>
          <w:sz w:val="20"/>
          <w:lang w:val="cs-CZ"/>
        </w:rPr>
        <w:t>occurrence</w:t>
      </w:r>
      <w:r w:rsidRPr="009F7101">
        <w:rPr>
          <w:sz w:val="20"/>
          <w:lang w:val="cs-CZ"/>
        </w:rPr>
        <w:t xml:space="preserve"> of nonconformities;</w:t>
      </w:r>
    </w:p>
    <w:p w14:paraId="2E5EB9A0" w14:textId="77777777" w:rsidR="00E5380B" w:rsidRPr="009F7101" w:rsidRDefault="00434099" w:rsidP="00A3064C">
      <w:pPr>
        <w:autoSpaceDE w:val="0"/>
        <w:autoSpaceDN w:val="0"/>
        <w:adjustRightInd w:val="0"/>
        <w:spacing w:before="0" w:after="0"/>
        <w:jc w:val="both"/>
        <w:rPr>
          <w:sz w:val="20"/>
        </w:rPr>
      </w:pPr>
      <w:r w:rsidRPr="009F7101">
        <w:rPr>
          <w:sz w:val="20"/>
          <w:lang w:val="cs-CZ"/>
        </w:rPr>
        <w:t>c) determining and implementing the action needed;</w:t>
      </w:r>
    </w:p>
    <w:p w14:paraId="0303EDC5" w14:textId="77777777" w:rsidR="00E5380B" w:rsidRPr="009F7101" w:rsidRDefault="00434099" w:rsidP="00A3064C">
      <w:pPr>
        <w:autoSpaceDE w:val="0"/>
        <w:autoSpaceDN w:val="0"/>
        <w:adjustRightInd w:val="0"/>
        <w:spacing w:before="0" w:after="0"/>
        <w:jc w:val="both"/>
        <w:rPr>
          <w:sz w:val="20"/>
        </w:rPr>
      </w:pPr>
      <w:r w:rsidRPr="009F7101">
        <w:rPr>
          <w:sz w:val="20"/>
          <w:lang w:val="cs-CZ"/>
        </w:rPr>
        <w:t>d) recording the results of actions taken;</w:t>
      </w:r>
    </w:p>
    <w:p w14:paraId="48C54C59" w14:textId="77777777" w:rsidR="00E5380B" w:rsidRPr="009F7101" w:rsidRDefault="00434099" w:rsidP="00AF6954">
      <w:pPr>
        <w:autoSpaceDE w:val="0"/>
        <w:autoSpaceDN w:val="0"/>
        <w:adjustRightInd w:val="0"/>
        <w:spacing w:before="0" w:after="0"/>
        <w:rPr>
          <w:sz w:val="20"/>
        </w:rPr>
      </w:pPr>
      <w:r w:rsidRPr="009F7101">
        <w:rPr>
          <w:sz w:val="20"/>
          <w:lang w:val="cs-CZ"/>
        </w:rPr>
        <w:t>e) reviewing the effectiveness of the preventive</w:t>
      </w:r>
      <w:r w:rsidR="00AF6954" w:rsidRPr="009F7101">
        <w:rPr>
          <w:sz w:val="20"/>
          <w:lang w:val="cs-CZ"/>
        </w:rPr>
        <w:t xml:space="preserve"> </w:t>
      </w:r>
      <w:r w:rsidRPr="009F7101">
        <w:rPr>
          <w:sz w:val="20"/>
          <w:lang w:val="cs-CZ"/>
        </w:rPr>
        <w:t xml:space="preserve">actions </w:t>
      </w:r>
      <w:r w:rsidRPr="009F7101">
        <w:rPr>
          <w:noProof/>
          <w:sz w:val="20"/>
          <w:lang w:val="cs-CZ"/>
        </w:rPr>
        <w:t>taken</w:t>
      </w:r>
      <w:r w:rsidR="00305BF3" w:rsidRPr="009F7101">
        <w:rPr>
          <w:sz w:val="20"/>
          <w:lang w:val="cs-CZ"/>
        </w:rPr>
        <w:t>?</w:t>
      </w:r>
    </w:p>
    <w:p w14:paraId="540ECB80" w14:textId="77777777" w:rsidR="00E5380B" w:rsidRPr="009F7101" w:rsidRDefault="00434099" w:rsidP="00AF6954">
      <w:pPr>
        <w:autoSpaceDE w:val="0"/>
        <w:autoSpaceDN w:val="0"/>
        <w:adjustRightInd w:val="0"/>
        <w:spacing w:before="0" w:after="0"/>
        <w:rPr>
          <w:i/>
          <w:sz w:val="20"/>
        </w:rPr>
      </w:pPr>
      <w:r w:rsidRPr="009F7101">
        <w:rPr>
          <w:i/>
          <w:sz w:val="20"/>
          <w:lang w:val="cs-CZ"/>
        </w:rPr>
        <w:t>NOTE The procedures for corrective and preventive</w:t>
      </w:r>
      <w:r w:rsidR="00AF6954" w:rsidRPr="009F7101">
        <w:rPr>
          <w:i/>
          <w:sz w:val="20"/>
          <w:lang w:val="cs-CZ"/>
        </w:rPr>
        <w:t xml:space="preserve"> </w:t>
      </w:r>
      <w:r w:rsidRPr="009F7101">
        <w:rPr>
          <w:i/>
          <w:sz w:val="20"/>
          <w:lang w:val="cs-CZ"/>
        </w:rPr>
        <w:t>actions do not necessarily have to be separat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494057" w:rsidRPr="009F7101" w14:paraId="663135DD" w14:textId="77777777" w:rsidTr="009F2B49">
        <w:trPr>
          <w:cantSplit/>
          <w:trHeight w:hRule="exact" w:val="440"/>
        </w:trPr>
        <w:tc>
          <w:tcPr>
            <w:tcW w:w="1701" w:type="dxa"/>
          </w:tcPr>
          <w:p w14:paraId="56A1BDD2" w14:textId="77777777" w:rsidR="00494057" w:rsidRPr="009F7101" w:rsidRDefault="00494057" w:rsidP="009F2B49">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5FC16B4" w14:textId="77777777" w:rsidR="00494057" w:rsidRPr="009F7101" w:rsidRDefault="00494057" w:rsidP="009F2B49">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2FFC312"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8EB4E8D" w14:textId="77777777" w:rsidR="00494057" w:rsidRPr="009F7101" w:rsidRDefault="00494057" w:rsidP="009F2B49">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494057" w:rsidRPr="009F7101" w14:paraId="6BF0546C" w14:textId="77777777" w:rsidTr="009F2B49">
        <w:trPr>
          <w:cantSplit/>
          <w:trHeight w:hRule="exact" w:val="440"/>
        </w:trPr>
        <w:tc>
          <w:tcPr>
            <w:tcW w:w="9214" w:type="dxa"/>
            <w:gridSpan w:val="4"/>
          </w:tcPr>
          <w:p w14:paraId="08EC4A70" w14:textId="77777777" w:rsidR="00494057" w:rsidRPr="009F7101" w:rsidRDefault="00494057" w:rsidP="009F2B49">
            <w:pPr>
              <w:spacing w:before="180"/>
              <w:jc w:val="both"/>
              <w:rPr>
                <w:smallCaps/>
                <w:sz w:val="20"/>
              </w:rPr>
            </w:pPr>
            <w:r w:rsidRPr="009F7101">
              <w:rPr>
                <w:b/>
                <w:smallCaps/>
                <w:noProof/>
                <w:sz w:val="20"/>
              </w:rPr>
              <w:t>Nonconformity identification:</w:t>
            </w:r>
          </w:p>
        </w:tc>
      </w:tr>
      <w:tr w:rsidR="00494057" w:rsidRPr="009F7101" w14:paraId="1EA7B811" w14:textId="77777777" w:rsidTr="009F2B49">
        <w:trPr>
          <w:cantSplit/>
          <w:trHeight w:hRule="exact" w:val="440"/>
        </w:trPr>
        <w:tc>
          <w:tcPr>
            <w:tcW w:w="9214" w:type="dxa"/>
            <w:gridSpan w:val="4"/>
          </w:tcPr>
          <w:p w14:paraId="7DE393BD" w14:textId="77777777" w:rsidR="00494057" w:rsidRPr="009F7101" w:rsidRDefault="00494057" w:rsidP="009F2B49">
            <w:pPr>
              <w:spacing w:before="180"/>
              <w:jc w:val="both"/>
              <w:rPr>
                <w:smallCaps/>
                <w:sz w:val="20"/>
              </w:rPr>
            </w:pPr>
            <w:r w:rsidRPr="009F7101">
              <w:rPr>
                <w:b/>
                <w:smallCaps/>
                <w:noProof/>
                <w:sz w:val="20"/>
              </w:rPr>
              <w:t>Comments:</w:t>
            </w:r>
          </w:p>
        </w:tc>
      </w:tr>
      <w:tr w:rsidR="00494057" w:rsidRPr="009F7101" w14:paraId="1961E438" w14:textId="77777777" w:rsidTr="009F2B49">
        <w:trPr>
          <w:cantSplit/>
          <w:trHeight w:hRule="exact" w:val="440"/>
        </w:trPr>
        <w:tc>
          <w:tcPr>
            <w:tcW w:w="9214" w:type="dxa"/>
            <w:gridSpan w:val="4"/>
          </w:tcPr>
          <w:p w14:paraId="234D2823" w14:textId="77777777" w:rsidR="00494057" w:rsidRPr="009F7101" w:rsidRDefault="00494057" w:rsidP="009F2B49">
            <w:pPr>
              <w:spacing w:before="120"/>
              <w:jc w:val="both"/>
              <w:rPr>
                <w:smallCaps/>
                <w:sz w:val="20"/>
              </w:rPr>
            </w:pPr>
            <w:r w:rsidRPr="009F7101">
              <w:rPr>
                <w:b/>
                <w:smallCaps/>
                <w:sz w:val="20"/>
              </w:rPr>
              <w:t>Note:</w:t>
            </w:r>
          </w:p>
          <w:p w14:paraId="620996E3" w14:textId="77777777" w:rsidR="00494057" w:rsidRPr="009F7101" w:rsidRDefault="00494057" w:rsidP="009F2B49">
            <w:pPr>
              <w:spacing w:before="180"/>
              <w:jc w:val="both"/>
              <w:rPr>
                <w:smallCaps/>
                <w:sz w:val="20"/>
              </w:rPr>
            </w:pPr>
          </w:p>
          <w:p w14:paraId="24EE69F1" w14:textId="77777777" w:rsidR="00494057" w:rsidRPr="009F7101" w:rsidRDefault="00494057" w:rsidP="009F2B49">
            <w:pPr>
              <w:spacing w:before="180"/>
              <w:jc w:val="both"/>
              <w:rPr>
                <w:smallCaps/>
                <w:sz w:val="20"/>
              </w:rPr>
            </w:pPr>
          </w:p>
          <w:p w14:paraId="69631678" w14:textId="77777777" w:rsidR="00494057" w:rsidRPr="009F7101" w:rsidRDefault="00494057" w:rsidP="009F2B49">
            <w:pPr>
              <w:spacing w:before="180"/>
              <w:jc w:val="both"/>
              <w:rPr>
                <w:smallCaps/>
                <w:sz w:val="20"/>
              </w:rPr>
            </w:pPr>
          </w:p>
        </w:tc>
      </w:tr>
    </w:tbl>
    <w:p w14:paraId="5B7CFE07" w14:textId="77777777" w:rsidR="00E5380B" w:rsidRPr="009F7101" w:rsidRDefault="00E5380B" w:rsidP="00A3064C">
      <w:pPr>
        <w:autoSpaceDE w:val="0"/>
        <w:autoSpaceDN w:val="0"/>
        <w:adjustRightInd w:val="0"/>
        <w:spacing w:before="0" w:after="0"/>
        <w:jc w:val="both"/>
        <w:rPr>
          <w:sz w:val="20"/>
        </w:rPr>
      </w:pPr>
    </w:p>
    <w:p w14:paraId="652A2988" w14:textId="77777777" w:rsidR="00E355E5" w:rsidRPr="009F7101" w:rsidRDefault="00E355E5" w:rsidP="00F956D3">
      <w:pPr>
        <w:pStyle w:val="Otzka"/>
        <w:spacing w:before="0"/>
        <w:rPr>
          <w:b/>
          <w:sz w:val="20"/>
        </w:rPr>
      </w:pPr>
      <w:r w:rsidRPr="009F7101">
        <w:rPr>
          <w:b/>
          <w:sz w:val="20"/>
        </w:rPr>
        <w:br w:type="page"/>
      </w:r>
    </w:p>
    <w:p w14:paraId="1D884231" w14:textId="77777777" w:rsidR="00F956D3" w:rsidRPr="009F7101" w:rsidRDefault="00F956D3" w:rsidP="00F956D3">
      <w:pPr>
        <w:pStyle w:val="Otzka"/>
        <w:spacing w:before="0"/>
        <w:rPr>
          <w:b/>
          <w:sz w:val="20"/>
        </w:rPr>
      </w:pPr>
      <w:r w:rsidRPr="009F7101">
        <w:rPr>
          <w:b/>
          <w:sz w:val="20"/>
        </w:rPr>
        <w:t>EPA</w:t>
      </w:r>
    </w:p>
    <w:p w14:paraId="0F6007FA" w14:textId="77777777" w:rsidR="009F2B49" w:rsidRPr="009F7101" w:rsidRDefault="009F2B49" w:rsidP="009F2B49">
      <w:pPr>
        <w:pStyle w:val="Otzka"/>
        <w:numPr>
          <w:ilvl w:val="0"/>
          <w:numId w:val="4"/>
        </w:numPr>
        <w:spacing w:before="0"/>
        <w:ind w:left="709" w:hanging="709"/>
        <w:rPr>
          <w:b/>
          <w:sz w:val="20"/>
        </w:rPr>
      </w:pPr>
      <w:r w:rsidRPr="009F7101">
        <w:rPr>
          <w:b/>
          <w:sz w:val="20"/>
        </w:rPr>
        <w:t xml:space="preserve">Compliance Requirements for </w:t>
      </w:r>
      <w:r w:rsidR="008C6E67" w:rsidRPr="009F7101">
        <w:rPr>
          <w:b/>
          <w:sz w:val="20"/>
        </w:rPr>
        <w:t>the certification body</w:t>
      </w:r>
      <w:r w:rsidR="006C33E8" w:rsidRPr="009F7101">
        <w:rPr>
          <w:b/>
          <w:sz w:val="20"/>
        </w:rPr>
        <w:t>‘</w:t>
      </w:r>
      <w:r w:rsidRPr="009F7101">
        <w:rPr>
          <w:b/>
          <w:sz w:val="20"/>
        </w:rPr>
        <w:t>s that Certify Composite Wood Products</w:t>
      </w:r>
    </w:p>
    <w:p w14:paraId="721EC1CE" w14:textId="77777777" w:rsidR="009F2B49" w:rsidRPr="009F7101" w:rsidRDefault="009F2B49"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Is the </w:t>
      </w:r>
      <w:r w:rsidR="0051713F">
        <w:rPr>
          <w:sz w:val="20"/>
        </w:rPr>
        <w:t>certification body</w:t>
      </w:r>
      <w:r w:rsidRPr="009F7101">
        <w:rPr>
          <w:sz w:val="20"/>
        </w:rPr>
        <w:t xml:space="preserve"> accredited b</w:t>
      </w:r>
      <w:r w:rsidR="007C15C9">
        <w:rPr>
          <w:sz w:val="20"/>
        </w:rPr>
        <w:t>y an EPA TSCA Title VI Product a</w:t>
      </w:r>
      <w:r w:rsidR="0095344E">
        <w:rPr>
          <w:sz w:val="20"/>
        </w:rPr>
        <w:t xml:space="preserve">ccreditation </w:t>
      </w:r>
      <w:r w:rsidR="00CF5027" w:rsidRPr="00CF5027">
        <w:rPr>
          <w:noProof/>
          <w:sz w:val="20"/>
        </w:rPr>
        <w:t>b</w:t>
      </w:r>
      <w:r w:rsidR="0095344E" w:rsidRPr="00CF5027">
        <w:rPr>
          <w:noProof/>
          <w:sz w:val="20"/>
        </w:rPr>
        <w:t>ody</w:t>
      </w:r>
      <w:r w:rsidRPr="009F7101">
        <w:rPr>
          <w:sz w:val="20"/>
        </w:rPr>
        <w:t xml:space="preserve"> to ISO/IEC 17065:2012(E) with a scope of accreditation that includes include composite wood products and 40 CFR part 770—Formaldehyde Standards for Composite Wood Produc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549791F1" w14:textId="77777777" w:rsidTr="00DD164B">
        <w:trPr>
          <w:cantSplit/>
          <w:trHeight w:hRule="exact" w:val="440"/>
        </w:trPr>
        <w:tc>
          <w:tcPr>
            <w:tcW w:w="1701" w:type="dxa"/>
          </w:tcPr>
          <w:p w14:paraId="20FE00B0"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B6D155C"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2D957D1"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70ACE42"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420791B5" w14:textId="77777777" w:rsidTr="00DD164B">
        <w:trPr>
          <w:cantSplit/>
          <w:trHeight w:hRule="exact" w:val="440"/>
        </w:trPr>
        <w:tc>
          <w:tcPr>
            <w:tcW w:w="9214" w:type="dxa"/>
            <w:gridSpan w:val="4"/>
          </w:tcPr>
          <w:p w14:paraId="55C6ADD4"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01780B1B" w14:textId="77777777" w:rsidTr="00DD164B">
        <w:trPr>
          <w:cantSplit/>
          <w:trHeight w:hRule="exact" w:val="440"/>
        </w:trPr>
        <w:tc>
          <w:tcPr>
            <w:tcW w:w="9214" w:type="dxa"/>
            <w:gridSpan w:val="4"/>
          </w:tcPr>
          <w:p w14:paraId="376D919D"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11855502" w14:textId="77777777" w:rsidTr="00DD164B">
        <w:trPr>
          <w:cantSplit/>
          <w:trHeight w:hRule="exact" w:val="440"/>
        </w:trPr>
        <w:tc>
          <w:tcPr>
            <w:tcW w:w="9214" w:type="dxa"/>
            <w:gridSpan w:val="4"/>
          </w:tcPr>
          <w:p w14:paraId="754EC0D4" w14:textId="77777777" w:rsidR="00E355E5" w:rsidRPr="009F7101" w:rsidRDefault="00E355E5" w:rsidP="00DD164B">
            <w:pPr>
              <w:spacing w:before="120"/>
              <w:jc w:val="both"/>
              <w:rPr>
                <w:smallCaps/>
                <w:sz w:val="20"/>
              </w:rPr>
            </w:pPr>
            <w:r w:rsidRPr="009F7101">
              <w:rPr>
                <w:b/>
                <w:smallCaps/>
                <w:sz w:val="20"/>
              </w:rPr>
              <w:t>Note:</w:t>
            </w:r>
          </w:p>
          <w:p w14:paraId="694883CB" w14:textId="77777777" w:rsidR="00E355E5" w:rsidRPr="009F7101" w:rsidRDefault="00E355E5" w:rsidP="00DD164B">
            <w:pPr>
              <w:spacing w:before="180"/>
              <w:jc w:val="both"/>
              <w:rPr>
                <w:smallCaps/>
                <w:sz w:val="20"/>
              </w:rPr>
            </w:pPr>
          </w:p>
          <w:p w14:paraId="1DF4F504" w14:textId="77777777" w:rsidR="00E355E5" w:rsidRPr="009F7101" w:rsidRDefault="00E355E5" w:rsidP="00DD164B">
            <w:pPr>
              <w:spacing w:before="180"/>
              <w:jc w:val="both"/>
              <w:rPr>
                <w:smallCaps/>
                <w:sz w:val="20"/>
              </w:rPr>
            </w:pPr>
          </w:p>
          <w:p w14:paraId="59684E01" w14:textId="77777777" w:rsidR="00E355E5" w:rsidRPr="009F7101" w:rsidRDefault="00E355E5" w:rsidP="00DD164B">
            <w:pPr>
              <w:spacing w:before="180"/>
              <w:jc w:val="both"/>
              <w:rPr>
                <w:smallCaps/>
                <w:sz w:val="20"/>
              </w:rPr>
            </w:pPr>
          </w:p>
        </w:tc>
      </w:tr>
    </w:tbl>
    <w:p w14:paraId="431ADCA2" w14:textId="77777777" w:rsidR="00196F8E" w:rsidRPr="009F7101" w:rsidRDefault="00196F8E"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the </w:t>
      </w:r>
      <w:r w:rsidR="004C4516" w:rsidRPr="009F7101">
        <w:rPr>
          <w:sz w:val="20"/>
        </w:rPr>
        <w:t xml:space="preserve">certification body </w:t>
      </w:r>
      <w:r w:rsidRPr="009F7101">
        <w:rPr>
          <w:sz w:val="20"/>
        </w:rPr>
        <w:t>have the ability to conduct inspections of composite wood products in conformance with ISO/IEC 17020:2012(E) as required under ISO/IEC 17065:2012(E) Section 6.2.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3F9AB0DA" w14:textId="77777777" w:rsidTr="00DD164B">
        <w:trPr>
          <w:cantSplit/>
          <w:trHeight w:hRule="exact" w:val="440"/>
        </w:trPr>
        <w:tc>
          <w:tcPr>
            <w:tcW w:w="1701" w:type="dxa"/>
          </w:tcPr>
          <w:p w14:paraId="788F0173"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1378760"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A51253F"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60EC4A4"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31E77E5D" w14:textId="77777777" w:rsidTr="00DD164B">
        <w:trPr>
          <w:cantSplit/>
          <w:trHeight w:hRule="exact" w:val="440"/>
        </w:trPr>
        <w:tc>
          <w:tcPr>
            <w:tcW w:w="9214" w:type="dxa"/>
            <w:gridSpan w:val="4"/>
          </w:tcPr>
          <w:p w14:paraId="2C7F7CE7"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04D17212" w14:textId="77777777" w:rsidTr="00DD164B">
        <w:trPr>
          <w:cantSplit/>
          <w:trHeight w:hRule="exact" w:val="440"/>
        </w:trPr>
        <w:tc>
          <w:tcPr>
            <w:tcW w:w="9214" w:type="dxa"/>
            <w:gridSpan w:val="4"/>
          </w:tcPr>
          <w:p w14:paraId="18E78476"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2874A1C0" w14:textId="77777777" w:rsidTr="00DD164B">
        <w:trPr>
          <w:cantSplit/>
          <w:trHeight w:hRule="exact" w:val="440"/>
        </w:trPr>
        <w:tc>
          <w:tcPr>
            <w:tcW w:w="9214" w:type="dxa"/>
            <w:gridSpan w:val="4"/>
          </w:tcPr>
          <w:p w14:paraId="7211CFCA" w14:textId="77777777" w:rsidR="00E355E5" w:rsidRPr="009F7101" w:rsidRDefault="00E355E5" w:rsidP="00DD164B">
            <w:pPr>
              <w:spacing w:before="120"/>
              <w:jc w:val="both"/>
              <w:rPr>
                <w:smallCaps/>
                <w:sz w:val="20"/>
              </w:rPr>
            </w:pPr>
            <w:r w:rsidRPr="009F7101">
              <w:rPr>
                <w:b/>
                <w:smallCaps/>
                <w:sz w:val="20"/>
              </w:rPr>
              <w:t>Note:</w:t>
            </w:r>
          </w:p>
          <w:p w14:paraId="305D5B84" w14:textId="77777777" w:rsidR="00E355E5" w:rsidRPr="009F7101" w:rsidRDefault="00E355E5" w:rsidP="00DD164B">
            <w:pPr>
              <w:spacing w:before="180"/>
              <w:jc w:val="both"/>
              <w:rPr>
                <w:smallCaps/>
                <w:sz w:val="20"/>
              </w:rPr>
            </w:pPr>
          </w:p>
          <w:p w14:paraId="088C966C" w14:textId="77777777" w:rsidR="00E355E5" w:rsidRPr="009F7101" w:rsidRDefault="00E355E5" w:rsidP="00DD164B">
            <w:pPr>
              <w:spacing w:before="180"/>
              <w:jc w:val="both"/>
              <w:rPr>
                <w:smallCaps/>
                <w:sz w:val="20"/>
              </w:rPr>
            </w:pPr>
          </w:p>
          <w:p w14:paraId="14735AF2" w14:textId="77777777" w:rsidR="00E355E5" w:rsidRPr="009F7101" w:rsidRDefault="00E355E5" w:rsidP="00DD164B">
            <w:pPr>
              <w:spacing w:before="180"/>
              <w:jc w:val="both"/>
              <w:rPr>
                <w:smallCaps/>
                <w:sz w:val="20"/>
              </w:rPr>
            </w:pPr>
          </w:p>
        </w:tc>
      </w:tr>
    </w:tbl>
    <w:p w14:paraId="1D6E0032" w14:textId="77777777" w:rsidR="00E5380B" w:rsidRPr="009F7101" w:rsidRDefault="00196F8E"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w:t>
      </w:r>
      <w:r w:rsidRPr="00CF5027">
        <w:rPr>
          <w:noProof/>
          <w:sz w:val="20"/>
        </w:rPr>
        <w:t>the</w:t>
      </w:r>
      <w:r w:rsidR="004C4516" w:rsidRPr="009F7101">
        <w:rPr>
          <w:sz w:val="20"/>
        </w:rPr>
        <w:t xml:space="preserve"> certification body </w:t>
      </w:r>
      <w:r w:rsidRPr="009F7101">
        <w:rPr>
          <w:sz w:val="20"/>
        </w:rPr>
        <w:t>train and supervise inspectors to inspect composite wood products in conformance with ISO/IEC 17020:2012(E) as required under ISO/IEC 17065:2012(E) Section 6.2.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0F884343" w14:textId="77777777" w:rsidTr="00DD164B">
        <w:trPr>
          <w:cantSplit/>
          <w:trHeight w:hRule="exact" w:val="440"/>
        </w:trPr>
        <w:tc>
          <w:tcPr>
            <w:tcW w:w="1701" w:type="dxa"/>
          </w:tcPr>
          <w:p w14:paraId="200A2F8B"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1CEB5DF"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22405B4"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AFB8E21"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19161CF0" w14:textId="77777777" w:rsidTr="00DD164B">
        <w:trPr>
          <w:cantSplit/>
          <w:trHeight w:hRule="exact" w:val="440"/>
        </w:trPr>
        <w:tc>
          <w:tcPr>
            <w:tcW w:w="9214" w:type="dxa"/>
            <w:gridSpan w:val="4"/>
          </w:tcPr>
          <w:p w14:paraId="79890873"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22341A19" w14:textId="77777777" w:rsidTr="00DD164B">
        <w:trPr>
          <w:cantSplit/>
          <w:trHeight w:hRule="exact" w:val="440"/>
        </w:trPr>
        <w:tc>
          <w:tcPr>
            <w:tcW w:w="9214" w:type="dxa"/>
            <w:gridSpan w:val="4"/>
          </w:tcPr>
          <w:p w14:paraId="0060F217"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52EAFE4F" w14:textId="77777777" w:rsidTr="00DD164B">
        <w:trPr>
          <w:cantSplit/>
          <w:trHeight w:hRule="exact" w:val="440"/>
        </w:trPr>
        <w:tc>
          <w:tcPr>
            <w:tcW w:w="9214" w:type="dxa"/>
            <w:gridSpan w:val="4"/>
          </w:tcPr>
          <w:p w14:paraId="43D9FE56" w14:textId="77777777" w:rsidR="00E355E5" w:rsidRPr="009F7101" w:rsidRDefault="00E355E5" w:rsidP="00DD164B">
            <w:pPr>
              <w:spacing w:before="120"/>
              <w:jc w:val="both"/>
              <w:rPr>
                <w:smallCaps/>
                <w:sz w:val="20"/>
              </w:rPr>
            </w:pPr>
            <w:r w:rsidRPr="009F7101">
              <w:rPr>
                <w:b/>
                <w:smallCaps/>
                <w:sz w:val="20"/>
              </w:rPr>
              <w:t>Note:</w:t>
            </w:r>
          </w:p>
          <w:p w14:paraId="1CFEF586" w14:textId="77777777" w:rsidR="00E355E5" w:rsidRPr="009F7101" w:rsidRDefault="00E355E5" w:rsidP="00DD164B">
            <w:pPr>
              <w:spacing w:before="180"/>
              <w:jc w:val="both"/>
              <w:rPr>
                <w:smallCaps/>
                <w:sz w:val="20"/>
              </w:rPr>
            </w:pPr>
          </w:p>
          <w:p w14:paraId="7C1DC5B5" w14:textId="77777777" w:rsidR="00E355E5" w:rsidRPr="009F7101" w:rsidRDefault="00E355E5" w:rsidP="00DD164B">
            <w:pPr>
              <w:spacing w:before="180"/>
              <w:jc w:val="both"/>
              <w:rPr>
                <w:smallCaps/>
                <w:sz w:val="20"/>
              </w:rPr>
            </w:pPr>
          </w:p>
          <w:p w14:paraId="1D369B28" w14:textId="77777777" w:rsidR="00E355E5" w:rsidRPr="009F7101" w:rsidRDefault="00E355E5" w:rsidP="00DD164B">
            <w:pPr>
              <w:spacing w:before="180"/>
              <w:jc w:val="both"/>
              <w:rPr>
                <w:smallCaps/>
                <w:sz w:val="20"/>
              </w:rPr>
            </w:pPr>
          </w:p>
        </w:tc>
      </w:tr>
    </w:tbl>
    <w:p w14:paraId="1C2B000F" w14:textId="77777777" w:rsidR="00E02D12" w:rsidRPr="009F7101" w:rsidRDefault="00896DB5"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w:t>
      </w:r>
      <w:r w:rsidR="00F64DCF" w:rsidRPr="009F7101">
        <w:rPr>
          <w:sz w:val="20"/>
        </w:rPr>
        <w:t xml:space="preserve"> </w:t>
      </w:r>
      <w:r w:rsidR="00F64DCF" w:rsidRPr="00CF5027">
        <w:rPr>
          <w:noProof/>
          <w:sz w:val="20"/>
        </w:rPr>
        <w:t>the</w:t>
      </w:r>
      <w:r w:rsidR="004C4516" w:rsidRPr="009F7101">
        <w:rPr>
          <w:sz w:val="20"/>
        </w:rPr>
        <w:t xml:space="preserve"> certification body </w:t>
      </w:r>
      <w:r w:rsidR="00F64DCF" w:rsidRPr="009F7101">
        <w:rPr>
          <w:sz w:val="20"/>
        </w:rPr>
        <w:t>demonstrate experience in the composite wood product industry with at least one type of composite wood product and indicated the specific product(s) the applicant intends to certify?</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04B6BBE2" w14:textId="77777777" w:rsidTr="00DD164B">
        <w:trPr>
          <w:cantSplit/>
          <w:trHeight w:hRule="exact" w:val="440"/>
        </w:trPr>
        <w:tc>
          <w:tcPr>
            <w:tcW w:w="1701" w:type="dxa"/>
          </w:tcPr>
          <w:p w14:paraId="38ADED62"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3788958"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239A60C"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8A3F33A"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0751C5F7" w14:textId="77777777" w:rsidTr="00DD164B">
        <w:trPr>
          <w:cantSplit/>
          <w:trHeight w:hRule="exact" w:val="440"/>
        </w:trPr>
        <w:tc>
          <w:tcPr>
            <w:tcW w:w="9214" w:type="dxa"/>
            <w:gridSpan w:val="4"/>
          </w:tcPr>
          <w:p w14:paraId="71528F56"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74F5F64E" w14:textId="77777777" w:rsidTr="00DD164B">
        <w:trPr>
          <w:cantSplit/>
          <w:trHeight w:hRule="exact" w:val="440"/>
        </w:trPr>
        <w:tc>
          <w:tcPr>
            <w:tcW w:w="9214" w:type="dxa"/>
            <w:gridSpan w:val="4"/>
          </w:tcPr>
          <w:p w14:paraId="6724419C"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2CBC6809" w14:textId="77777777" w:rsidTr="00DD164B">
        <w:trPr>
          <w:cantSplit/>
          <w:trHeight w:hRule="exact" w:val="440"/>
        </w:trPr>
        <w:tc>
          <w:tcPr>
            <w:tcW w:w="9214" w:type="dxa"/>
            <w:gridSpan w:val="4"/>
          </w:tcPr>
          <w:p w14:paraId="1AF6F91D" w14:textId="77777777" w:rsidR="00E355E5" w:rsidRPr="009F7101" w:rsidRDefault="00E355E5" w:rsidP="00DD164B">
            <w:pPr>
              <w:spacing w:before="120"/>
              <w:jc w:val="both"/>
              <w:rPr>
                <w:smallCaps/>
                <w:sz w:val="20"/>
              </w:rPr>
            </w:pPr>
            <w:r w:rsidRPr="009F7101">
              <w:rPr>
                <w:b/>
                <w:smallCaps/>
                <w:sz w:val="20"/>
              </w:rPr>
              <w:t>Note:</w:t>
            </w:r>
          </w:p>
          <w:p w14:paraId="0FBF7ADF" w14:textId="77777777" w:rsidR="00E355E5" w:rsidRPr="009F7101" w:rsidRDefault="00E355E5" w:rsidP="00DD164B">
            <w:pPr>
              <w:spacing w:before="180"/>
              <w:jc w:val="both"/>
              <w:rPr>
                <w:smallCaps/>
                <w:sz w:val="20"/>
              </w:rPr>
            </w:pPr>
          </w:p>
          <w:p w14:paraId="3FD96C5E" w14:textId="77777777" w:rsidR="00E355E5" w:rsidRPr="009F7101" w:rsidRDefault="00E355E5" w:rsidP="00DD164B">
            <w:pPr>
              <w:spacing w:before="180"/>
              <w:jc w:val="both"/>
              <w:rPr>
                <w:smallCaps/>
                <w:sz w:val="20"/>
              </w:rPr>
            </w:pPr>
          </w:p>
          <w:p w14:paraId="131F2433" w14:textId="77777777" w:rsidR="00E355E5" w:rsidRPr="009F7101" w:rsidRDefault="00E355E5" w:rsidP="00DD164B">
            <w:pPr>
              <w:spacing w:before="180"/>
              <w:jc w:val="both"/>
              <w:rPr>
                <w:smallCaps/>
                <w:sz w:val="20"/>
              </w:rPr>
            </w:pPr>
          </w:p>
        </w:tc>
      </w:tr>
    </w:tbl>
    <w:p w14:paraId="52EFDAE3" w14:textId="77777777" w:rsidR="006C33E8" w:rsidRPr="009F7101" w:rsidRDefault="006C33E8" w:rsidP="006C33E8">
      <w:pPr>
        <w:pStyle w:val="Otzka"/>
        <w:numPr>
          <w:ilvl w:val="0"/>
          <w:numId w:val="4"/>
        </w:numPr>
        <w:spacing w:before="0"/>
        <w:ind w:left="709" w:hanging="709"/>
        <w:rPr>
          <w:b/>
          <w:sz w:val="20"/>
        </w:rPr>
      </w:pPr>
      <w:r w:rsidRPr="009F7101">
        <w:rPr>
          <w:b/>
          <w:sz w:val="20"/>
        </w:rPr>
        <w:t>Application</w:t>
      </w:r>
    </w:p>
    <w:p w14:paraId="56AD2A74" w14:textId="77777777" w:rsidR="00E02D12" w:rsidRPr="009F7101" w:rsidRDefault="00333094"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w:t>
      </w:r>
      <w:r w:rsidR="004C4516" w:rsidRPr="009F7101">
        <w:rPr>
          <w:sz w:val="20"/>
        </w:rPr>
        <w:t xml:space="preserve">the certification body </w:t>
      </w:r>
      <w:r w:rsidRPr="009F7101">
        <w:rPr>
          <w:sz w:val="20"/>
        </w:rPr>
        <w:t xml:space="preserve">submit an application and renew that application every two </w:t>
      </w:r>
      <w:r w:rsidRPr="00CF5027">
        <w:rPr>
          <w:noProof/>
          <w:sz w:val="20"/>
        </w:rPr>
        <w:t>year</w:t>
      </w:r>
      <w:r w:rsidR="00CF5027">
        <w:rPr>
          <w:noProof/>
          <w:sz w:val="20"/>
        </w:rPr>
        <w:t>s</w:t>
      </w:r>
      <w:r w:rsidRPr="009F7101">
        <w:rPr>
          <w:sz w:val="20"/>
        </w:rPr>
        <w:t xml:space="preserve"> via EPA CDX to be recognized by EPA under the EPA progra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49FA8B90" w14:textId="77777777" w:rsidTr="00DD164B">
        <w:trPr>
          <w:cantSplit/>
          <w:trHeight w:hRule="exact" w:val="440"/>
        </w:trPr>
        <w:tc>
          <w:tcPr>
            <w:tcW w:w="1701" w:type="dxa"/>
          </w:tcPr>
          <w:p w14:paraId="4C4284DF"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EF04BF5"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39ED3E3"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F339C29"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578953F7" w14:textId="77777777" w:rsidTr="00DD164B">
        <w:trPr>
          <w:cantSplit/>
          <w:trHeight w:hRule="exact" w:val="440"/>
        </w:trPr>
        <w:tc>
          <w:tcPr>
            <w:tcW w:w="9214" w:type="dxa"/>
            <w:gridSpan w:val="4"/>
          </w:tcPr>
          <w:p w14:paraId="2BC8F5C5"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70CD5CAD" w14:textId="77777777" w:rsidTr="00DD164B">
        <w:trPr>
          <w:cantSplit/>
          <w:trHeight w:hRule="exact" w:val="440"/>
        </w:trPr>
        <w:tc>
          <w:tcPr>
            <w:tcW w:w="9214" w:type="dxa"/>
            <w:gridSpan w:val="4"/>
          </w:tcPr>
          <w:p w14:paraId="4A671CEC"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2363AD1C" w14:textId="77777777" w:rsidTr="00DD164B">
        <w:trPr>
          <w:cantSplit/>
          <w:trHeight w:hRule="exact" w:val="440"/>
        </w:trPr>
        <w:tc>
          <w:tcPr>
            <w:tcW w:w="9214" w:type="dxa"/>
            <w:gridSpan w:val="4"/>
          </w:tcPr>
          <w:p w14:paraId="11695BFA" w14:textId="77777777" w:rsidR="00E355E5" w:rsidRPr="009F7101" w:rsidRDefault="00E355E5" w:rsidP="00DD164B">
            <w:pPr>
              <w:spacing w:before="120"/>
              <w:jc w:val="both"/>
              <w:rPr>
                <w:smallCaps/>
                <w:sz w:val="20"/>
              </w:rPr>
            </w:pPr>
            <w:r w:rsidRPr="009F7101">
              <w:rPr>
                <w:b/>
                <w:smallCaps/>
                <w:sz w:val="20"/>
              </w:rPr>
              <w:t>Note:</w:t>
            </w:r>
          </w:p>
          <w:p w14:paraId="11FA3481" w14:textId="77777777" w:rsidR="00E355E5" w:rsidRPr="009F7101" w:rsidRDefault="00E355E5" w:rsidP="00DD164B">
            <w:pPr>
              <w:spacing w:before="180"/>
              <w:jc w:val="both"/>
              <w:rPr>
                <w:smallCaps/>
                <w:sz w:val="20"/>
              </w:rPr>
            </w:pPr>
          </w:p>
          <w:p w14:paraId="46BCF28F" w14:textId="77777777" w:rsidR="00E355E5" w:rsidRPr="009F7101" w:rsidRDefault="00E355E5" w:rsidP="00DD164B">
            <w:pPr>
              <w:spacing w:before="180"/>
              <w:jc w:val="both"/>
              <w:rPr>
                <w:smallCaps/>
                <w:sz w:val="20"/>
              </w:rPr>
            </w:pPr>
          </w:p>
          <w:p w14:paraId="59B22C8B" w14:textId="77777777" w:rsidR="00E355E5" w:rsidRPr="009F7101" w:rsidRDefault="00E355E5" w:rsidP="00DD164B">
            <w:pPr>
              <w:spacing w:before="180"/>
              <w:jc w:val="both"/>
              <w:rPr>
                <w:smallCaps/>
                <w:sz w:val="20"/>
              </w:rPr>
            </w:pPr>
          </w:p>
        </w:tc>
      </w:tr>
    </w:tbl>
    <w:p w14:paraId="41F4D221" w14:textId="77777777" w:rsidR="00333094" w:rsidRPr="009F7101" w:rsidRDefault="00333094" w:rsidP="00405A48">
      <w:pPr>
        <w:pStyle w:val="Otzka"/>
        <w:numPr>
          <w:ilvl w:val="0"/>
          <w:numId w:val="4"/>
        </w:numPr>
        <w:spacing w:before="0"/>
        <w:ind w:left="709" w:hanging="709"/>
        <w:rPr>
          <w:b/>
          <w:sz w:val="20"/>
        </w:rPr>
      </w:pPr>
      <w:r w:rsidRPr="009F7101">
        <w:rPr>
          <w:b/>
          <w:sz w:val="20"/>
        </w:rPr>
        <w:t>Commitment to Impartiality</w:t>
      </w:r>
    </w:p>
    <w:p w14:paraId="682E165A" w14:textId="77777777" w:rsidR="00E02D12" w:rsidRPr="009F7101" w:rsidRDefault="007F69A7" w:rsidP="002F618C">
      <w:pPr>
        <w:numPr>
          <w:ilvl w:val="1"/>
          <w:numId w:val="4"/>
        </w:numPr>
        <w:autoSpaceDE w:val="0"/>
        <w:autoSpaceDN w:val="0"/>
        <w:adjustRightInd w:val="0"/>
        <w:spacing w:before="0" w:after="0" w:line="241" w:lineRule="atLeast"/>
        <w:ind w:left="0" w:firstLine="0"/>
        <w:jc w:val="both"/>
        <w:rPr>
          <w:sz w:val="20"/>
        </w:rPr>
      </w:pPr>
      <w:r w:rsidRPr="009F7101">
        <w:rPr>
          <w:sz w:val="20"/>
        </w:rPr>
        <w:t>Is</w:t>
      </w:r>
      <w:r w:rsidR="00223F60" w:rsidRPr="009F7101">
        <w:rPr>
          <w:sz w:val="20"/>
        </w:rPr>
        <w:t>n’t</w:t>
      </w:r>
      <w:r w:rsidRPr="009F7101">
        <w:rPr>
          <w:sz w:val="20"/>
        </w:rPr>
        <w:t xml:space="preserve"> the certification body</w:t>
      </w:r>
      <w:r w:rsidR="00153E87" w:rsidRPr="009F7101">
        <w:rPr>
          <w:sz w:val="20"/>
        </w:rPr>
        <w:t>, or do</w:t>
      </w:r>
      <w:r w:rsidRPr="009F7101">
        <w:rPr>
          <w:sz w:val="20"/>
        </w:rPr>
        <w:t>es</w:t>
      </w:r>
      <w:r w:rsidR="00223F60" w:rsidRPr="009F7101">
        <w:rPr>
          <w:sz w:val="20"/>
        </w:rPr>
        <w:t>n’t</w:t>
      </w:r>
      <w:r w:rsidR="00153E87" w:rsidRPr="009F7101">
        <w:rPr>
          <w:sz w:val="20"/>
        </w:rPr>
        <w:t xml:space="preserve"> </w:t>
      </w:r>
      <w:r w:rsidR="00223F60" w:rsidRPr="009F7101">
        <w:rPr>
          <w:sz w:val="20"/>
        </w:rPr>
        <w:t xml:space="preserve">it </w:t>
      </w:r>
      <w:r w:rsidR="00153E87" w:rsidRPr="009F7101">
        <w:rPr>
          <w:sz w:val="20"/>
        </w:rPr>
        <w:t>have a financial interest in, a panel producer, fabricator, laminated product producer, importer, designer, distributor or retailer of composite wood produc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4CF1AE9D" w14:textId="77777777" w:rsidTr="00DD164B">
        <w:trPr>
          <w:cantSplit/>
          <w:trHeight w:hRule="exact" w:val="440"/>
        </w:trPr>
        <w:tc>
          <w:tcPr>
            <w:tcW w:w="1701" w:type="dxa"/>
          </w:tcPr>
          <w:p w14:paraId="4B1C56C8"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93A1990"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4F37A28"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BA2505B"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09E4FE22" w14:textId="77777777" w:rsidTr="00DD164B">
        <w:trPr>
          <w:cantSplit/>
          <w:trHeight w:hRule="exact" w:val="440"/>
        </w:trPr>
        <w:tc>
          <w:tcPr>
            <w:tcW w:w="9214" w:type="dxa"/>
            <w:gridSpan w:val="4"/>
          </w:tcPr>
          <w:p w14:paraId="6EC4AB1A"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6AFFC4B8" w14:textId="77777777" w:rsidTr="00DD164B">
        <w:trPr>
          <w:cantSplit/>
          <w:trHeight w:hRule="exact" w:val="440"/>
        </w:trPr>
        <w:tc>
          <w:tcPr>
            <w:tcW w:w="9214" w:type="dxa"/>
            <w:gridSpan w:val="4"/>
          </w:tcPr>
          <w:p w14:paraId="30F6113B"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2E67BECF" w14:textId="77777777" w:rsidTr="00DD164B">
        <w:trPr>
          <w:cantSplit/>
          <w:trHeight w:hRule="exact" w:val="440"/>
        </w:trPr>
        <w:tc>
          <w:tcPr>
            <w:tcW w:w="9214" w:type="dxa"/>
            <w:gridSpan w:val="4"/>
          </w:tcPr>
          <w:p w14:paraId="712AC133" w14:textId="77777777" w:rsidR="00E355E5" w:rsidRPr="009F7101" w:rsidRDefault="00E355E5" w:rsidP="00DD164B">
            <w:pPr>
              <w:spacing w:before="120"/>
              <w:jc w:val="both"/>
              <w:rPr>
                <w:smallCaps/>
                <w:sz w:val="20"/>
              </w:rPr>
            </w:pPr>
            <w:r w:rsidRPr="009F7101">
              <w:rPr>
                <w:b/>
                <w:smallCaps/>
                <w:sz w:val="20"/>
              </w:rPr>
              <w:t>Note:</w:t>
            </w:r>
          </w:p>
          <w:p w14:paraId="1042B332" w14:textId="77777777" w:rsidR="00E355E5" w:rsidRPr="009F7101" w:rsidRDefault="00E355E5" w:rsidP="00DD164B">
            <w:pPr>
              <w:spacing w:before="180"/>
              <w:jc w:val="both"/>
              <w:rPr>
                <w:smallCaps/>
                <w:sz w:val="20"/>
              </w:rPr>
            </w:pPr>
          </w:p>
          <w:p w14:paraId="69E14DC4" w14:textId="77777777" w:rsidR="00E355E5" w:rsidRPr="009F7101" w:rsidRDefault="00E355E5" w:rsidP="00DD164B">
            <w:pPr>
              <w:spacing w:before="180"/>
              <w:jc w:val="both"/>
              <w:rPr>
                <w:smallCaps/>
                <w:sz w:val="20"/>
              </w:rPr>
            </w:pPr>
          </w:p>
          <w:p w14:paraId="037158C9" w14:textId="77777777" w:rsidR="00E355E5" w:rsidRPr="009F7101" w:rsidRDefault="00E355E5" w:rsidP="00DD164B">
            <w:pPr>
              <w:spacing w:before="180"/>
              <w:jc w:val="both"/>
              <w:rPr>
                <w:smallCaps/>
                <w:sz w:val="20"/>
              </w:rPr>
            </w:pPr>
          </w:p>
        </w:tc>
      </w:tr>
    </w:tbl>
    <w:p w14:paraId="5D0FCFFB" w14:textId="77777777" w:rsidR="00153E87" w:rsidRPr="009F7101" w:rsidRDefault="007213E9"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ensur</w:t>
      </w:r>
      <w:r w:rsidR="00153E87" w:rsidRPr="009F7101">
        <w:rPr>
          <w:sz w:val="20"/>
        </w:rPr>
        <w:t>e that management personnel and personnel involved in the review and certification decision-making process for composite wood products are not involved in activities within the same or separate legal entity that may compromise the impartiality of its certification decision-making process, such as advocacy or consulting activiti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E355E5" w:rsidRPr="009F7101" w14:paraId="6FD2E68D" w14:textId="77777777" w:rsidTr="00DD164B">
        <w:trPr>
          <w:cantSplit/>
          <w:trHeight w:hRule="exact" w:val="440"/>
        </w:trPr>
        <w:tc>
          <w:tcPr>
            <w:tcW w:w="1701" w:type="dxa"/>
          </w:tcPr>
          <w:p w14:paraId="42AAC6A5" w14:textId="77777777" w:rsidR="00E355E5" w:rsidRPr="009F7101" w:rsidRDefault="00E355E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C938873" w14:textId="77777777" w:rsidR="00E355E5" w:rsidRPr="009F7101" w:rsidRDefault="00E355E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2E67BD2"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F28EB2C" w14:textId="77777777" w:rsidR="00E355E5" w:rsidRPr="009F7101" w:rsidRDefault="00E355E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E355E5" w:rsidRPr="009F7101" w14:paraId="1EB73DD6" w14:textId="77777777" w:rsidTr="00DD164B">
        <w:trPr>
          <w:cantSplit/>
          <w:trHeight w:hRule="exact" w:val="440"/>
        </w:trPr>
        <w:tc>
          <w:tcPr>
            <w:tcW w:w="9214" w:type="dxa"/>
            <w:gridSpan w:val="4"/>
          </w:tcPr>
          <w:p w14:paraId="08E39AD3" w14:textId="77777777" w:rsidR="00E355E5" w:rsidRPr="009F7101" w:rsidRDefault="00E355E5" w:rsidP="00DD164B">
            <w:pPr>
              <w:spacing w:before="180"/>
              <w:jc w:val="both"/>
              <w:rPr>
                <w:smallCaps/>
                <w:sz w:val="20"/>
              </w:rPr>
            </w:pPr>
            <w:r w:rsidRPr="009F7101">
              <w:rPr>
                <w:b/>
                <w:smallCaps/>
                <w:noProof/>
                <w:sz w:val="20"/>
              </w:rPr>
              <w:t>Nonconformity identification:</w:t>
            </w:r>
          </w:p>
        </w:tc>
      </w:tr>
      <w:tr w:rsidR="00E355E5" w:rsidRPr="009F7101" w14:paraId="0B89A8F9" w14:textId="77777777" w:rsidTr="00DD164B">
        <w:trPr>
          <w:cantSplit/>
          <w:trHeight w:hRule="exact" w:val="440"/>
        </w:trPr>
        <w:tc>
          <w:tcPr>
            <w:tcW w:w="9214" w:type="dxa"/>
            <w:gridSpan w:val="4"/>
          </w:tcPr>
          <w:p w14:paraId="76CC0285" w14:textId="77777777" w:rsidR="00E355E5" w:rsidRPr="009F7101" w:rsidRDefault="00E355E5" w:rsidP="00DD164B">
            <w:pPr>
              <w:spacing w:before="180"/>
              <w:jc w:val="both"/>
              <w:rPr>
                <w:smallCaps/>
                <w:sz w:val="20"/>
              </w:rPr>
            </w:pPr>
            <w:r w:rsidRPr="009F7101">
              <w:rPr>
                <w:b/>
                <w:smallCaps/>
                <w:noProof/>
                <w:sz w:val="20"/>
              </w:rPr>
              <w:t>Comments:</w:t>
            </w:r>
          </w:p>
        </w:tc>
      </w:tr>
      <w:tr w:rsidR="00E355E5" w:rsidRPr="009F7101" w14:paraId="2BFDECD0" w14:textId="77777777" w:rsidTr="00DD164B">
        <w:trPr>
          <w:cantSplit/>
          <w:trHeight w:hRule="exact" w:val="440"/>
        </w:trPr>
        <w:tc>
          <w:tcPr>
            <w:tcW w:w="9214" w:type="dxa"/>
            <w:gridSpan w:val="4"/>
          </w:tcPr>
          <w:p w14:paraId="3B24074A" w14:textId="77777777" w:rsidR="00E355E5" w:rsidRPr="009F7101" w:rsidRDefault="00E355E5" w:rsidP="00DD164B">
            <w:pPr>
              <w:spacing w:before="120"/>
              <w:jc w:val="both"/>
              <w:rPr>
                <w:smallCaps/>
                <w:sz w:val="20"/>
              </w:rPr>
            </w:pPr>
            <w:r w:rsidRPr="009F7101">
              <w:rPr>
                <w:b/>
                <w:smallCaps/>
                <w:sz w:val="20"/>
              </w:rPr>
              <w:t>Note:</w:t>
            </w:r>
          </w:p>
          <w:p w14:paraId="70386983" w14:textId="77777777" w:rsidR="00E355E5" w:rsidRPr="009F7101" w:rsidRDefault="00E355E5" w:rsidP="00DD164B">
            <w:pPr>
              <w:spacing w:before="180"/>
              <w:jc w:val="both"/>
              <w:rPr>
                <w:smallCaps/>
                <w:sz w:val="20"/>
              </w:rPr>
            </w:pPr>
          </w:p>
          <w:p w14:paraId="3F34B94E" w14:textId="77777777" w:rsidR="00E355E5" w:rsidRPr="009F7101" w:rsidRDefault="00E355E5" w:rsidP="00DD164B">
            <w:pPr>
              <w:spacing w:before="180"/>
              <w:jc w:val="both"/>
              <w:rPr>
                <w:smallCaps/>
                <w:sz w:val="20"/>
              </w:rPr>
            </w:pPr>
          </w:p>
          <w:p w14:paraId="64B5C2C5" w14:textId="77777777" w:rsidR="00E355E5" w:rsidRPr="009F7101" w:rsidRDefault="00E355E5" w:rsidP="00DD164B">
            <w:pPr>
              <w:spacing w:before="180"/>
              <w:jc w:val="both"/>
              <w:rPr>
                <w:smallCaps/>
                <w:sz w:val="20"/>
              </w:rPr>
            </w:pPr>
          </w:p>
        </w:tc>
      </w:tr>
    </w:tbl>
    <w:p w14:paraId="4772BAF5" w14:textId="77777777" w:rsidR="00153E87" w:rsidRPr="009F7101" w:rsidRDefault="007213E9"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the certification body </w:t>
      </w:r>
      <w:r w:rsidR="00153E87" w:rsidRPr="009F7101">
        <w:rPr>
          <w:sz w:val="20"/>
        </w:rPr>
        <w:t>ensure that management personnel and personnel of the same or separate legal entity involved in activities such as advocacy or consulting are not involved in the management of the certification body, the review, or the certification decision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114DEB27" w14:textId="77777777" w:rsidTr="00DD164B">
        <w:trPr>
          <w:cantSplit/>
          <w:trHeight w:hRule="exact" w:val="440"/>
        </w:trPr>
        <w:tc>
          <w:tcPr>
            <w:tcW w:w="1701" w:type="dxa"/>
          </w:tcPr>
          <w:p w14:paraId="177B2937"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AE8DF25"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2C5892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F2C4B34"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2552B50B" w14:textId="77777777" w:rsidTr="00DD164B">
        <w:trPr>
          <w:cantSplit/>
          <w:trHeight w:hRule="exact" w:val="440"/>
        </w:trPr>
        <w:tc>
          <w:tcPr>
            <w:tcW w:w="9214" w:type="dxa"/>
            <w:gridSpan w:val="4"/>
          </w:tcPr>
          <w:p w14:paraId="7542F8E1"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7C6F3F58" w14:textId="77777777" w:rsidTr="00DD164B">
        <w:trPr>
          <w:cantSplit/>
          <w:trHeight w:hRule="exact" w:val="440"/>
        </w:trPr>
        <w:tc>
          <w:tcPr>
            <w:tcW w:w="9214" w:type="dxa"/>
            <w:gridSpan w:val="4"/>
          </w:tcPr>
          <w:p w14:paraId="70F830A6"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56F91AB9" w14:textId="77777777" w:rsidTr="00DD164B">
        <w:trPr>
          <w:cantSplit/>
          <w:trHeight w:hRule="exact" w:val="440"/>
        </w:trPr>
        <w:tc>
          <w:tcPr>
            <w:tcW w:w="9214" w:type="dxa"/>
            <w:gridSpan w:val="4"/>
          </w:tcPr>
          <w:p w14:paraId="52DE1AAA" w14:textId="77777777" w:rsidR="00D746FE" w:rsidRPr="009F7101" w:rsidRDefault="00D746FE" w:rsidP="00DD164B">
            <w:pPr>
              <w:spacing w:before="120"/>
              <w:jc w:val="both"/>
              <w:rPr>
                <w:smallCaps/>
                <w:sz w:val="20"/>
              </w:rPr>
            </w:pPr>
            <w:r w:rsidRPr="009F7101">
              <w:rPr>
                <w:b/>
                <w:smallCaps/>
                <w:sz w:val="20"/>
              </w:rPr>
              <w:t>Note:</w:t>
            </w:r>
          </w:p>
          <w:p w14:paraId="2DB1C3CD" w14:textId="77777777" w:rsidR="00D746FE" w:rsidRPr="009F7101" w:rsidRDefault="00D746FE" w:rsidP="00DD164B">
            <w:pPr>
              <w:spacing w:before="180"/>
              <w:jc w:val="both"/>
              <w:rPr>
                <w:smallCaps/>
                <w:sz w:val="20"/>
              </w:rPr>
            </w:pPr>
          </w:p>
          <w:p w14:paraId="17B1535C" w14:textId="77777777" w:rsidR="00D746FE" w:rsidRPr="009F7101" w:rsidRDefault="00D746FE" w:rsidP="00DD164B">
            <w:pPr>
              <w:spacing w:before="180"/>
              <w:jc w:val="both"/>
              <w:rPr>
                <w:smallCaps/>
                <w:sz w:val="20"/>
              </w:rPr>
            </w:pPr>
          </w:p>
          <w:p w14:paraId="08D7B9A1" w14:textId="77777777" w:rsidR="00D746FE" w:rsidRPr="009F7101" w:rsidRDefault="00D746FE" w:rsidP="00DD164B">
            <w:pPr>
              <w:spacing w:before="180"/>
              <w:jc w:val="both"/>
              <w:rPr>
                <w:smallCaps/>
                <w:sz w:val="20"/>
              </w:rPr>
            </w:pPr>
          </w:p>
        </w:tc>
      </w:tr>
    </w:tbl>
    <w:p w14:paraId="2D82FEC1" w14:textId="77777777" w:rsidR="00153E87" w:rsidRPr="009F7101" w:rsidRDefault="007213E9"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the certification body </w:t>
      </w:r>
      <w:r w:rsidR="00153E87" w:rsidRPr="009F7101">
        <w:rPr>
          <w:sz w:val="20"/>
        </w:rPr>
        <w:t>ensure that management personnel and personnel certifying composite wood products sign a conflict of interest statement attesting that they will receive no financial benefit fr</w:t>
      </w:r>
      <w:r w:rsidRPr="009F7101">
        <w:rPr>
          <w:sz w:val="20"/>
        </w:rPr>
        <w:t>om the outcome of certific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6FF67CF8" w14:textId="77777777" w:rsidTr="00DD164B">
        <w:trPr>
          <w:cantSplit/>
          <w:trHeight w:hRule="exact" w:val="440"/>
        </w:trPr>
        <w:tc>
          <w:tcPr>
            <w:tcW w:w="1701" w:type="dxa"/>
          </w:tcPr>
          <w:p w14:paraId="1573F9E6"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D46A07C"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98763C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A0C9680"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55198DEC" w14:textId="77777777" w:rsidTr="00DD164B">
        <w:trPr>
          <w:cantSplit/>
          <w:trHeight w:hRule="exact" w:val="440"/>
        </w:trPr>
        <w:tc>
          <w:tcPr>
            <w:tcW w:w="9214" w:type="dxa"/>
            <w:gridSpan w:val="4"/>
          </w:tcPr>
          <w:p w14:paraId="5E253971"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8C23D7F" w14:textId="77777777" w:rsidTr="00DD164B">
        <w:trPr>
          <w:cantSplit/>
          <w:trHeight w:hRule="exact" w:val="440"/>
        </w:trPr>
        <w:tc>
          <w:tcPr>
            <w:tcW w:w="9214" w:type="dxa"/>
            <w:gridSpan w:val="4"/>
          </w:tcPr>
          <w:p w14:paraId="506689D3"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67FB6AA7" w14:textId="77777777" w:rsidTr="00DD164B">
        <w:trPr>
          <w:cantSplit/>
          <w:trHeight w:hRule="exact" w:val="440"/>
        </w:trPr>
        <w:tc>
          <w:tcPr>
            <w:tcW w:w="9214" w:type="dxa"/>
            <w:gridSpan w:val="4"/>
          </w:tcPr>
          <w:p w14:paraId="1EBDDC73" w14:textId="77777777" w:rsidR="00D746FE" w:rsidRPr="009F7101" w:rsidRDefault="00D746FE" w:rsidP="00DD164B">
            <w:pPr>
              <w:spacing w:before="120"/>
              <w:jc w:val="both"/>
              <w:rPr>
                <w:smallCaps/>
                <w:sz w:val="20"/>
              </w:rPr>
            </w:pPr>
            <w:r w:rsidRPr="009F7101">
              <w:rPr>
                <w:b/>
                <w:smallCaps/>
                <w:sz w:val="20"/>
              </w:rPr>
              <w:t>Note:</w:t>
            </w:r>
          </w:p>
          <w:p w14:paraId="74BEDACD" w14:textId="77777777" w:rsidR="00D746FE" w:rsidRPr="009F7101" w:rsidRDefault="00D746FE" w:rsidP="00DD164B">
            <w:pPr>
              <w:spacing w:before="180"/>
              <w:jc w:val="both"/>
              <w:rPr>
                <w:smallCaps/>
                <w:sz w:val="20"/>
              </w:rPr>
            </w:pPr>
          </w:p>
          <w:p w14:paraId="58DCDF0F" w14:textId="77777777" w:rsidR="00D746FE" w:rsidRPr="009F7101" w:rsidRDefault="00D746FE" w:rsidP="00DD164B">
            <w:pPr>
              <w:spacing w:before="180"/>
              <w:jc w:val="both"/>
              <w:rPr>
                <w:smallCaps/>
                <w:sz w:val="20"/>
              </w:rPr>
            </w:pPr>
          </w:p>
          <w:p w14:paraId="2C663491" w14:textId="77777777" w:rsidR="00D746FE" w:rsidRPr="009F7101" w:rsidRDefault="00D746FE" w:rsidP="00DD164B">
            <w:pPr>
              <w:spacing w:before="180"/>
              <w:jc w:val="both"/>
              <w:rPr>
                <w:smallCaps/>
                <w:sz w:val="20"/>
              </w:rPr>
            </w:pPr>
          </w:p>
        </w:tc>
      </w:tr>
    </w:tbl>
    <w:p w14:paraId="3337698D" w14:textId="77777777" w:rsidR="00AB7084" w:rsidRPr="009F7101" w:rsidRDefault="00B72018" w:rsidP="00B72018">
      <w:pPr>
        <w:pStyle w:val="Otzka"/>
        <w:numPr>
          <w:ilvl w:val="0"/>
          <w:numId w:val="4"/>
        </w:numPr>
        <w:spacing w:before="0"/>
        <w:ind w:left="709" w:hanging="709"/>
        <w:rPr>
          <w:b/>
          <w:sz w:val="20"/>
        </w:rPr>
      </w:pPr>
      <w:r w:rsidRPr="009F7101">
        <w:rPr>
          <w:b/>
          <w:sz w:val="20"/>
        </w:rPr>
        <w:t>Evaluation</w:t>
      </w:r>
    </w:p>
    <w:p w14:paraId="6FD91ABD" w14:textId="77777777" w:rsidR="00153E87" w:rsidRPr="009F7101" w:rsidRDefault="00BB2AC1"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verify that each panel producer has adequate quality assurance and quality control procedures and is complying with the applicable quality assurance and quality control requirement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15008F8E" w14:textId="77777777" w:rsidTr="00DD164B">
        <w:trPr>
          <w:cantSplit/>
          <w:trHeight w:hRule="exact" w:val="440"/>
        </w:trPr>
        <w:tc>
          <w:tcPr>
            <w:tcW w:w="1701" w:type="dxa"/>
          </w:tcPr>
          <w:p w14:paraId="76E3C0AA"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A632B47"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97FFD76"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E2B7A52"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1D55C354" w14:textId="77777777" w:rsidTr="00DD164B">
        <w:trPr>
          <w:cantSplit/>
          <w:trHeight w:hRule="exact" w:val="440"/>
        </w:trPr>
        <w:tc>
          <w:tcPr>
            <w:tcW w:w="9214" w:type="dxa"/>
            <w:gridSpan w:val="4"/>
          </w:tcPr>
          <w:p w14:paraId="5190067D"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A578405" w14:textId="77777777" w:rsidTr="00DD164B">
        <w:trPr>
          <w:cantSplit/>
          <w:trHeight w:hRule="exact" w:val="440"/>
        </w:trPr>
        <w:tc>
          <w:tcPr>
            <w:tcW w:w="9214" w:type="dxa"/>
            <w:gridSpan w:val="4"/>
          </w:tcPr>
          <w:p w14:paraId="7E331FCA"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718B4D50" w14:textId="77777777" w:rsidTr="00DD164B">
        <w:trPr>
          <w:cantSplit/>
          <w:trHeight w:hRule="exact" w:val="440"/>
        </w:trPr>
        <w:tc>
          <w:tcPr>
            <w:tcW w:w="9214" w:type="dxa"/>
            <w:gridSpan w:val="4"/>
          </w:tcPr>
          <w:p w14:paraId="5A705C34" w14:textId="77777777" w:rsidR="00D746FE" w:rsidRPr="009F7101" w:rsidRDefault="00D746FE" w:rsidP="00DD164B">
            <w:pPr>
              <w:spacing w:before="120"/>
              <w:jc w:val="both"/>
              <w:rPr>
                <w:smallCaps/>
                <w:sz w:val="20"/>
              </w:rPr>
            </w:pPr>
            <w:r w:rsidRPr="009F7101">
              <w:rPr>
                <w:b/>
                <w:smallCaps/>
                <w:sz w:val="20"/>
              </w:rPr>
              <w:t>Note:</w:t>
            </w:r>
          </w:p>
          <w:p w14:paraId="238E0D0F" w14:textId="77777777" w:rsidR="00D746FE" w:rsidRPr="009F7101" w:rsidRDefault="00D746FE" w:rsidP="00DD164B">
            <w:pPr>
              <w:spacing w:before="180"/>
              <w:jc w:val="both"/>
              <w:rPr>
                <w:smallCaps/>
                <w:sz w:val="20"/>
              </w:rPr>
            </w:pPr>
          </w:p>
          <w:p w14:paraId="1B97CDF2" w14:textId="77777777" w:rsidR="00D746FE" w:rsidRPr="009F7101" w:rsidRDefault="00D746FE" w:rsidP="00DD164B">
            <w:pPr>
              <w:spacing w:before="180"/>
              <w:jc w:val="both"/>
              <w:rPr>
                <w:smallCaps/>
                <w:sz w:val="20"/>
              </w:rPr>
            </w:pPr>
          </w:p>
          <w:p w14:paraId="29C47A0F" w14:textId="77777777" w:rsidR="00D746FE" w:rsidRPr="009F7101" w:rsidRDefault="00D746FE" w:rsidP="00DD164B">
            <w:pPr>
              <w:spacing w:before="180"/>
              <w:jc w:val="both"/>
              <w:rPr>
                <w:smallCaps/>
                <w:sz w:val="20"/>
              </w:rPr>
            </w:pPr>
          </w:p>
        </w:tc>
      </w:tr>
    </w:tbl>
    <w:p w14:paraId="0821FB4A" w14:textId="77777777" w:rsidR="00153E87" w:rsidRPr="009F7101" w:rsidRDefault="00BB2AC1"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verify each panel producer’s quality control test results compared with test results from ASTM E1333–10 and ASTM D6007-02, if used, by having the TPC</w:t>
      </w:r>
      <w:r w:rsidR="00B61974">
        <w:rPr>
          <w:sz w:val="20"/>
        </w:rPr>
        <w:t xml:space="preserve"> (third party certification)</w:t>
      </w:r>
      <w:r w:rsidRPr="009F7101">
        <w:rPr>
          <w:sz w:val="20"/>
        </w:rPr>
        <w:t xml:space="preserve"> laboratory conduct quarterly tests and evaluate test method equivalence and correlation as required under 40 CFR §770.20?</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7BE4136D" w14:textId="77777777" w:rsidTr="00DD164B">
        <w:trPr>
          <w:cantSplit/>
          <w:trHeight w:hRule="exact" w:val="440"/>
        </w:trPr>
        <w:tc>
          <w:tcPr>
            <w:tcW w:w="1701" w:type="dxa"/>
          </w:tcPr>
          <w:p w14:paraId="1AB1F7DD"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87E92AE"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ACDFC4B"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B54B657"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20FEFF17" w14:textId="77777777" w:rsidTr="00DD164B">
        <w:trPr>
          <w:cantSplit/>
          <w:trHeight w:hRule="exact" w:val="440"/>
        </w:trPr>
        <w:tc>
          <w:tcPr>
            <w:tcW w:w="9214" w:type="dxa"/>
            <w:gridSpan w:val="4"/>
          </w:tcPr>
          <w:p w14:paraId="77CA251F"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41ADDD4B" w14:textId="77777777" w:rsidTr="00DD164B">
        <w:trPr>
          <w:cantSplit/>
          <w:trHeight w:hRule="exact" w:val="440"/>
        </w:trPr>
        <w:tc>
          <w:tcPr>
            <w:tcW w:w="9214" w:type="dxa"/>
            <w:gridSpan w:val="4"/>
          </w:tcPr>
          <w:p w14:paraId="718CCD53"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1E876D0E" w14:textId="77777777" w:rsidTr="00DD164B">
        <w:trPr>
          <w:cantSplit/>
          <w:trHeight w:hRule="exact" w:val="440"/>
        </w:trPr>
        <w:tc>
          <w:tcPr>
            <w:tcW w:w="9214" w:type="dxa"/>
            <w:gridSpan w:val="4"/>
          </w:tcPr>
          <w:p w14:paraId="460F4EB4" w14:textId="77777777" w:rsidR="00D746FE" w:rsidRPr="009F7101" w:rsidRDefault="00D746FE" w:rsidP="00DD164B">
            <w:pPr>
              <w:spacing w:before="120"/>
              <w:jc w:val="both"/>
              <w:rPr>
                <w:smallCaps/>
                <w:sz w:val="20"/>
              </w:rPr>
            </w:pPr>
            <w:r w:rsidRPr="009F7101">
              <w:rPr>
                <w:b/>
                <w:smallCaps/>
                <w:sz w:val="20"/>
              </w:rPr>
              <w:t>Note:</w:t>
            </w:r>
          </w:p>
          <w:p w14:paraId="544B1BAB" w14:textId="77777777" w:rsidR="00D746FE" w:rsidRPr="009F7101" w:rsidRDefault="00D746FE" w:rsidP="00DD164B">
            <w:pPr>
              <w:spacing w:before="180"/>
              <w:jc w:val="both"/>
              <w:rPr>
                <w:smallCaps/>
                <w:sz w:val="20"/>
              </w:rPr>
            </w:pPr>
          </w:p>
          <w:p w14:paraId="60714583" w14:textId="77777777" w:rsidR="00D746FE" w:rsidRPr="009F7101" w:rsidRDefault="00D746FE" w:rsidP="00DD164B">
            <w:pPr>
              <w:spacing w:before="180"/>
              <w:jc w:val="both"/>
              <w:rPr>
                <w:smallCaps/>
                <w:sz w:val="20"/>
              </w:rPr>
            </w:pPr>
          </w:p>
          <w:p w14:paraId="74849CFC" w14:textId="77777777" w:rsidR="00D746FE" w:rsidRPr="009F7101" w:rsidRDefault="00D746FE" w:rsidP="00DD164B">
            <w:pPr>
              <w:spacing w:before="180"/>
              <w:jc w:val="both"/>
              <w:rPr>
                <w:smallCaps/>
                <w:sz w:val="20"/>
              </w:rPr>
            </w:pPr>
          </w:p>
        </w:tc>
      </w:tr>
    </w:tbl>
    <w:p w14:paraId="4C6F6F27" w14:textId="77777777" w:rsidR="00153E87" w:rsidRPr="009F7101" w:rsidRDefault="007C722B"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establish quality control limits (QCLs) for formaldehyde emissions in consultation with the panel producer, and, if applicable, shipping quality control limits or other formaldehyde emission limits, for each panel producer and product type?</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3A142F6B" w14:textId="77777777" w:rsidTr="00DD164B">
        <w:trPr>
          <w:cantSplit/>
          <w:trHeight w:hRule="exact" w:val="440"/>
        </w:trPr>
        <w:tc>
          <w:tcPr>
            <w:tcW w:w="1701" w:type="dxa"/>
          </w:tcPr>
          <w:p w14:paraId="6A08066E"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0EB8CF1"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78AD15D"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238ED87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4D87D244" w14:textId="77777777" w:rsidTr="00DD164B">
        <w:trPr>
          <w:cantSplit/>
          <w:trHeight w:hRule="exact" w:val="440"/>
        </w:trPr>
        <w:tc>
          <w:tcPr>
            <w:tcW w:w="9214" w:type="dxa"/>
            <w:gridSpan w:val="4"/>
          </w:tcPr>
          <w:p w14:paraId="336BE6F3"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32878036" w14:textId="77777777" w:rsidTr="00DD164B">
        <w:trPr>
          <w:cantSplit/>
          <w:trHeight w:hRule="exact" w:val="440"/>
        </w:trPr>
        <w:tc>
          <w:tcPr>
            <w:tcW w:w="9214" w:type="dxa"/>
            <w:gridSpan w:val="4"/>
          </w:tcPr>
          <w:p w14:paraId="6E9A5A4F"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19ABDD16" w14:textId="77777777" w:rsidTr="00DD164B">
        <w:trPr>
          <w:cantSplit/>
          <w:trHeight w:hRule="exact" w:val="440"/>
        </w:trPr>
        <w:tc>
          <w:tcPr>
            <w:tcW w:w="9214" w:type="dxa"/>
            <w:gridSpan w:val="4"/>
          </w:tcPr>
          <w:p w14:paraId="134E66AB" w14:textId="77777777" w:rsidR="00D746FE" w:rsidRPr="009F7101" w:rsidRDefault="00D746FE" w:rsidP="00DD164B">
            <w:pPr>
              <w:spacing w:before="120"/>
              <w:jc w:val="both"/>
              <w:rPr>
                <w:smallCaps/>
                <w:sz w:val="20"/>
              </w:rPr>
            </w:pPr>
            <w:r w:rsidRPr="009F7101">
              <w:rPr>
                <w:b/>
                <w:smallCaps/>
                <w:sz w:val="20"/>
              </w:rPr>
              <w:t>Note:</w:t>
            </w:r>
          </w:p>
          <w:p w14:paraId="41C579CD" w14:textId="77777777" w:rsidR="00D746FE" w:rsidRPr="009F7101" w:rsidRDefault="00D746FE" w:rsidP="00DD164B">
            <w:pPr>
              <w:spacing w:before="180"/>
              <w:jc w:val="both"/>
              <w:rPr>
                <w:smallCaps/>
                <w:sz w:val="20"/>
              </w:rPr>
            </w:pPr>
          </w:p>
          <w:p w14:paraId="4FDE727B" w14:textId="77777777" w:rsidR="00D746FE" w:rsidRPr="009F7101" w:rsidRDefault="00D746FE" w:rsidP="00DD164B">
            <w:pPr>
              <w:spacing w:before="180"/>
              <w:jc w:val="both"/>
              <w:rPr>
                <w:smallCaps/>
                <w:sz w:val="20"/>
              </w:rPr>
            </w:pPr>
          </w:p>
          <w:p w14:paraId="23DABDB0" w14:textId="77777777" w:rsidR="00D746FE" w:rsidRPr="009F7101" w:rsidRDefault="00D746FE" w:rsidP="00DD164B">
            <w:pPr>
              <w:spacing w:before="180"/>
              <w:jc w:val="both"/>
              <w:rPr>
                <w:smallCaps/>
                <w:sz w:val="20"/>
              </w:rPr>
            </w:pPr>
          </w:p>
        </w:tc>
      </w:tr>
    </w:tbl>
    <w:p w14:paraId="714D47CA" w14:textId="77777777" w:rsidR="00153E87" w:rsidRPr="009F7101" w:rsidRDefault="00FC4A3A"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establish the process that will be used to determine if products are exceeding the applicable QCL for each panel producer?</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34642225" w14:textId="77777777" w:rsidTr="00DD164B">
        <w:trPr>
          <w:cantSplit/>
          <w:trHeight w:hRule="exact" w:val="440"/>
        </w:trPr>
        <w:tc>
          <w:tcPr>
            <w:tcW w:w="1701" w:type="dxa"/>
          </w:tcPr>
          <w:p w14:paraId="3CC8166E"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3115226"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2A8973F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633983C"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17831598" w14:textId="77777777" w:rsidTr="00DD164B">
        <w:trPr>
          <w:cantSplit/>
          <w:trHeight w:hRule="exact" w:val="440"/>
        </w:trPr>
        <w:tc>
          <w:tcPr>
            <w:tcW w:w="9214" w:type="dxa"/>
            <w:gridSpan w:val="4"/>
          </w:tcPr>
          <w:p w14:paraId="007EB219"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21F81FD3" w14:textId="77777777" w:rsidTr="00DD164B">
        <w:trPr>
          <w:cantSplit/>
          <w:trHeight w:hRule="exact" w:val="440"/>
        </w:trPr>
        <w:tc>
          <w:tcPr>
            <w:tcW w:w="9214" w:type="dxa"/>
            <w:gridSpan w:val="4"/>
          </w:tcPr>
          <w:p w14:paraId="1AE017A7"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597DBD7B" w14:textId="77777777" w:rsidTr="00DD164B">
        <w:trPr>
          <w:cantSplit/>
          <w:trHeight w:hRule="exact" w:val="440"/>
        </w:trPr>
        <w:tc>
          <w:tcPr>
            <w:tcW w:w="9214" w:type="dxa"/>
            <w:gridSpan w:val="4"/>
          </w:tcPr>
          <w:p w14:paraId="46E99BAF" w14:textId="77777777" w:rsidR="00D746FE" w:rsidRPr="009F7101" w:rsidRDefault="00D746FE" w:rsidP="00DD164B">
            <w:pPr>
              <w:spacing w:before="120"/>
              <w:jc w:val="both"/>
              <w:rPr>
                <w:smallCaps/>
                <w:sz w:val="20"/>
              </w:rPr>
            </w:pPr>
            <w:r w:rsidRPr="009F7101">
              <w:rPr>
                <w:b/>
                <w:smallCaps/>
                <w:sz w:val="20"/>
              </w:rPr>
              <w:t>Note:</w:t>
            </w:r>
          </w:p>
          <w:p w14:paraId="0B066959" w14:textId="77777777" w:rsidR="00D746FE" w:rsidRPr="009F7101" w:rsidRDefault="00D746FE" w:rsidP="00DD164B">
            <w:pPr>
              <w:spacing w:before="180"/>
              <w:jc w:val="both"/>
              <w:rPr>
                <w:smallCaps/>
                <w:sz w:val="20"/>
              </w:rPr>
            </w:pPr>
          </w:p>
          <w:p w14:paraId="1004322F" w14:textId="77777777" w:rsidR="00D746FE" w:rsidRPr="009F7101" w:rsidRDefault="00D746FE" w:rsidP="00DD164B">
            <w:pPr>
              <w:spacing w:before="180"/>
              <w:jc w:val="both"/>
              <w:rPr>
                <w:smallCaps/>
                <w:sz w:val="20"/>
              </w:rPr>
            </w:pPr>
          </w:p>
          <w:p w14:paraId="0C05E70E" w14:textId="77777777" w:rsidR="00D746FE" w:rsidRPr="009F7101" w:rsidRDefault="00D746FE" w:rsidP="00DD164B">
            <w:pPr>
              <w:spacing w:before="180"/>
              <w:jc w:val="both"/>
              <w:rPr>
                <w:smallCaps/>
                <w:sz w:val="20"/>
              </w:rPr>
            </w:pPr>
          </w:p>
        </w:tc>
      </w:tr>
    </w:tbl>
    <w:p w14:paraId="47DAF6C4" w14:textId="77777777" w:rsidR="00153E87" w:rsidRPr="009F7101" w:rsidRDefault="00FC4A3A"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provide its CARB or EPA TPC number to each panel producer for labeling and recordkeeping?</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27764183" w14:textId="77777777" w:rsidTr="00DD164B">
        <w:trPr>
          <w:cantSplit/>
          <w:trHeight w:hRule="exact" w:val="440"/>
        </w:trPr>
        <w:tc>
          <w:tcPr>
            <w:tcW w:w="1701" w:type="dxa"/>
          </w:tcPr>
          <w:p w14:paraId="3639AA4D"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5D47116E"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0A74916A"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4FB4AED"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0EB7A005" w14:textId="77777777" w:rsidTr="00DD164B">
        <w:trPr>
          <w:cantSplit/>
          <w:trHeight w:hRule="exact" w:val="440"/>
        </w:trPr>
        <w:tc>
          <w:tcPr>
            <w:tcW w:w="9214" w:type="dxa"/>
            <w:gridSpan w:val="4"/>
          </w:tcPr>
          <w:p w14:paraId="7EBC0924"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6CCF7C20" w14:textId="77777777" w:rsidTr="00DD164B">
        <w:trPr>
          <w:cantSplit/>
          <w:trHeight w:hRule="exact" w:val="440"/>
        </w:trPr>
        <w:tc>
          <w:tcPr>
            <w:tcW w:w="9214" w:type="dxa"/>
            <w:gridSpan w:val="4"/>
          </w:tcPr>
          <w:p w14:paraId="35828FB2"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24E60D40" w14:textId="77777777" w:rsidTr="00DD164B">
        <w:trPr>
          <w:cantSplit/>
          <w:trHeight w:hRule="exact" w:val="440"/>
        </w:trPr>
        <w:tc>
          <w:tcPr>
            <w:tcW w:w="9214" w:type="dxa"/>
            <w:gridSpan w:val="4"/>
          </w:tcPr>
          <w:p w14:paraId="6ED9B702" w14:textId="77777777" w:rsidR="00D746FE" w:rsidRPr="009F7101" w:rsidRDefault="00D746FE" w:rsidP="00DD164B">
            <w:pPr>
              <w:spacing w:before="120"/>
              <w:jc w:val="both"/>
              <w:rPr>
                <w:smallCaps/>
                <w:sz w:val="20"/>
              </w:rPr>
            </w:pPr>
            <w:r w:rsidRPr="009F7101">
              <w:rPr>
                <w:b/>
                <w:smallCaps/>
                <w:sz w:val="20"/>
              </w:rPr>
              <w:t>Note:</w:t>
            </w:r>
          </w:p>
          <w:p w14:paraId="314EAA69" w14:textId="77777777" w:rsidR="00D746FE" w:rsidRPr="009F7101" w:rsidRDefault="00D746FE" w:rsidP="00DD164B">
            <w:pPr>
              <w:spacing w:before="180"/>
              <w:jc w:val="both"/>
              <w:rPr>
                <w:smallCaps/>
                <w:sz w:val="20"/>
              </w:rPr>
            </w:pPr>
          </w:p>
          <w:p w14:paraId="31EC3A2A" w14:textId="77777777" w:rsidR="00D746FE" w:rsidRPr="009F7101" w:rsidRDefault="00D746FE" w:rsidP="00DD164B">
            <w:pPr>
              <w:spacing w:before="180"/>
              <w:jc w:val="both"/>
              <w:rPr>
                <w:smallCaps/>
                <w:sz w:val="20"/>
              </w:rPr>
            </w:pPr>
          </w:p>
          <w:p w14:paraId="4E8023B1" w14:textId="77777777" w:rsidR="00D746FE" w:rsidRPr="009F7101" w:rsidRDefault="00D746FE" w:rsidP="00DD164B">
            <w:pPr>
              <w:spacing w:before="180"/>
              <w:jc w:val="both"/>
              <w:rPr>
                <w:smallCaps/>
                <w:sz w:val="20"/>
              </w:rPr>
            </w:pPr>
          </w:p>
        </w:tc>
      </w:tr>
    </w:tbl>
    <w:p w14:paraId="289722D3" w14:textId="77777777" w:rsidR="00153E87" w:rsidRPr="009F7101" w:rsidRDefault="00FC4A3A"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inspect each panel producer, its products, and its records at least quarterly in conformance with ISO/IEC 17020:2012(E) as required under ISO/IEC 17065:2012(E) Section 6.2.1?</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7819765F" w14:textId="77777777" w:rsidTr="00DD164B">
        <w:trPr>
          <w:cantSplit/>
          <w:trHeight w:hRule="exact" w:val="440"/>
        </w:trPr>
        <w:tc>
          <w:tcPr>
            <w:tcW w:w="1701" w:type="dxa"/>
          </w:tcPr>
          <w:p w14:paraId="491FB292"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0127489"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F0DA262"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91B51B0"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1DE334C1" w14:textId="77777777" w:rsidTr="00DD164B">
        <w:trPr>
          <w:cantSplit/>
          <w:trHeight w:hRule="exact" w:val="440"/>
        </w:trPr>
        <w:tc>
          <w:tcPr>
            <w:tcW w:w="9214" w:type="dxa"/>
            <w:gridSpan w:val="4"/>
          </w:tcPr>
          <w:p w14:paraId="03DF0583"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29E00FCB" w14:textId="77777777" w:rsidTr="00DD164B">
        <w:trPr>
          <w:cantSplit/>
          <w:trHeight w:hRule="exact" w:val="440"/>
        </w:trPr>
        <w:tc>
          <w:tcPr>
            <w:tcW w:w="9214" w:type="dxa"/>
            <w:gridSpan w:val="4"/>
          </w:tcPr>
          <w:p w14:paraId="306B9280"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1FD1F0CE" w14:textId="77777777" w:rsidTr="00DD164B">
        <w:trPr>
          <w:cantSplit/>
          <w:trHeight w:hRule="exact" w:val="440"/>
        </w:trPr>
        <w:tc>
          <w:tcPr>
            <w:tcW w:w="9214" w:type="dxa"/>
            <w:gridSpan w:val="4"/>
          </w:tcPr>
          <w:p w14:paraId="13CAA9AD" w14:textId="77777777" w:rsidR="00D746FE" w:rsidRPr="009F7101" w:rsidRDefault="00D746FE" w:rsidP="00DD164B">
            <w:pPr>
              <w:spacing w:before="120"/>
              <w:jc w:val="both"/>
              <w:rPr>
                <w:smallCaps/>
                <w:sz w:val="20"/>
              </w:rPr>
            </w:pPr>
            <w:r w:rsidRPr="009F7101">
              <w:rPr>
                <w:b/>
                <w:smallCaps/>
                <w:sz w:val="20"/>
              </w:rPr>
              <w:t>Note:</w:t>
            </w:r>
          </w:p>
          <w:p w14:paraId="60DC1DE6" w14:textId="77777777" w:rsidR="00D746FE" w:rsidRPr="009F7101" w:rsidRDefault="00D746FE" w:rsidP="00DD164B">
            <w:pPr>
              <w:spacing w:before="180"/>
              <w:jc w:val="both"/>
              <w:rPr>
                <w:smallCaps/>
                <w:sz w:val="20"/>
              </w:rPr>
            </w:pPr>
          </w:p>
          <w:p w14:paraId="7773E867" w14:textId="77777777" w:rsidR="00D746FE" w:rsidRPr="009F7101" w:rsidRDefault="00D746FE" w:rsidP="00DD164B">
            <w:pPr>
              <w:spacing w:before="180"/>
              <w:jc w:val="both"/>
              <w:rPr>
                <w:smallCaps/>
                <w:sz w:val="20"/>
              </w:rPr>
            </w:pPr>
          </w:p>
          <w:p w14:paraId="34A7AE2E" w14:textId="77777777" w:rsidR="00D746FE" w:rsidRPr="009F7101" w:rsidRDefault="00D746FE" w:rsidP="00DD164B">
            <w:pPr>
              <w:spacing w:before="180"/>
              <w:jc w:val="both"/>
              <w:rPr>
                <w:smallCaps/>
                <w:sz w:val="20"/>
              </w:rPr>
            </w:pPr>
          </w:p>
        </w:tc>
      </w:tr>
    </w:tbl>
    <w:p w14:paraId="540FDD5C" w14:textId="77777777" w:rsidR="00153E87" w:rsidRPr="009F7101" w:rsidRDefault="00680ACF" w:rsidP="002F618C">
      <w:pPr>
        <w:numPr>
          <w:ilvl w:val="1"/>
          <w:numId w:val="4"/>
        </w:numPr>
        <w:autoSpaceDE w:val="0"/>
        <w:autoSpaceDN w:val="0"/>
        <w:adjustRightInd w:val="0"/>
        <w:spacing w:before="0" w:after="0" w:line="241" w:lineRule="atLeast"/>
        <w:ind w:left="0" w:firstLine="0"/>
        <w:jc w:val="both"/>
        <w:rPr>
          <w:sz w:val="20"/>
        </w:rPr>
      </w:pPr>
      <w:r w:rsidRPr="009F7101">
        <w:rPr>
          <w:sz w:val="20"/>
        </w:rPr>
        <w:t>D</w:t>
      </w:r>
      <w:r w:rsidR="00997036" w:rsidRPr="009F7101">
        <w:rPr>
          <w:sz w:val="20"/>
        </w:rPr>
        <w:t>oes the certification body review applications for NAF</w:t>
      </w:r>
      <w:r w:rsidR="00E905E7" w:rsidRPr="009F7101">
        <w:rPr>
          <w:sz w:val="20"/>
        </w:rPr>
        <w:t xml:space="preserve"> (no-added formaldehyde-based)</w:t>
      </w:r>
      <w:r w:rsidR="00997036" w:rsidRPr="009F7101">
        <w:rPr>
          <w:sz w:val="20"/>
        </w:rPr>
        <w:t xml:space="preserve"> or ULEF</w:t>
      </w:r>
      <w:r w:rsidR="00E905E7" w:rsidRPr="009F7101">
        <w:rPr>
          <w:sz w:val="20"/>
        </w:rPr>
        <w:t xml:space="preserve"> (ultra low-emitting formaldehyde)</w:t>
      </w:r>
      <w:r w:rsidR="00997036" w:rsidRPr="009F7101">
        <w:rPr>
          <w:sz w:val="20"/>
        </w:rPr>
        <w:t xml:space="preserve"> third-party certification exemptions or ULEF reduced testing for panel producers that do not receive approval for NAF or ULEF third-party certification exemptions or ULEF reduced testing from CARB? Are the applications, for which requirements met, approved within 90 calendar days of receip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19C6C614" w14:textId="77777777" w:rsidTr="00DD164B">
        <w:trPr>
          <w:cantSplit/>
          <w:trHeight w:hRule="exact" w:val="440"/>
        </w:trPr>
        <w:tc>
          <w:tcPr>
            <w:tcW w:w="1701" w:type="dxa"/>
          </w:tcPr>
          <w:p w14:paraId="7FABFA0B"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3A48038"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8D7A083"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33595F5"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7A8E55F2" w14:textId="77777777" w:rsidTr="00DD164B">
        <w:trPr>
          <w:cantSplit/>
          <w:trHeight w:hRule="exact" w:val="440"/>
        </w:trPr>
        <w:tc>
          <w:tcPr>
            <w:tcW w:w="9214" w:type="dxa"/>
            <w:gridSpan w:val="4"/>
          </w:tcPr>
          <w:p w14:paraId="79A99A38"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1BF6D9F" w14:textId="77777777" w:rsidTr="00DD164B">
        <w:trPr>
          <w:cantSplit/>
          <w:trHeight w:hRule="exact" w:val="440"/>
        </w:trPr>
        <w:tc>
          <w:tcPr>
            <w:tcW w:w="9214" w:type="dxa"/>
            <w:gridSpan w:val="4"/>
          </w:tcPr>
          <w:p w14:paraId="41840BA4"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2FC11301" w14:textId="77777777" w:rsidTr="00DD164B">
        <w:trPr>
          <w:cantSplit/>
          <w:trHeight w:hRule="exact" w:val="440"/>
        </w:trPr>
        <w:tc>
          <w:tcPr>
            <w:tcW w:w="9214" w:type="dxa"/>
            <w:gridSpan w:val="4"/>
          </w:tcPr>
          <w:p w14:paraId="27DD147A" w14:textId="77777777" w:rsidR="00D746FE" w:rsidRPr="009F7101" w:rsidRDefault="00D746FE" w:rsidP="00DD164B">
            <w:pPr>
              <w:spacing w:before="120"/>
              <w:jc w:val="both"/>
              <w:rPr>
                <w:smallCaps/>
                <w:sz w:val="20"/>
              </w:rPr>
            </w:pPr>
            <w:r w:rsidRPr="009F7101">
              <w:rPr>
                <w:b/>
                <w:smallCaps/>
                <w:sz w:val="20"/>
              </w:rPr>
              <w:t>Note:</w:t>
            </w:r>
          </w:p>
          <w:p w14:paraId="67674A23" w14:textId="77777777" w:rsidR="00D746FE" w:rsidRPr="009F7101" w:rsidRDefault="00D746FE" w:rsidP="00DD164B">
            <w:pPr>
              <w:spacing w:before="180"/>
              <w:jc w:val="both"/>
              <w:rPr>
                <w:smallCaps/>
                <w:sz w:val="20"/>
              </w:rPr>
            </w:pPr>
          </w:p>
          <w:p w14:paraId="00940BF1" w14:textId="77777777" w:rsidR="00D746FE" w:rsidRPr="009F7101" w:rsidRDefault="00D746FE" w:rsidP="00DD164B">
            <w:pPr>
              <w:spacing w:before="180"/>
              <w:jc w:val="both"/>
              <w:rPr>
                <w:smallCaps/>
                <w:sz w:val="20"/>
              </w:rPr>
            </w:pPr>
          </w:p>
          <w:p w14:paraId="4A9ACD41" w14:textId="77777777" w:rsidR="00D746FE" w:rsidRPr="009F7101" w:rsidRDefault="00D746FE" w:rsidP="00DD164B">
            <w:pPr>
              <w:spacing w:before="180"/>
              <w:jc w:val="both"/>
              <w:rPr>
                <w:smallCaps/>
                <w:sz w:val="20"/>
              </w:rPr>
            </w:pPr>
          </w:p>
        </w:tc>
      </w:tr>
    </w:tbl>
    <w:p w14:paraId="1D02CAE2" w14:textId="77777777" w:rsidR="00153E87" w:rsidRPr="009F7101" w:rsidRDefault="00C96867"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the certification body review applications from panel producers to reduce the number of quality control tests for particleboard and </w:t>
      </w:r>
      <w:r w:rsidR="00ED4226" w:rsidRPr="009F7101">
        <w:rPr>
          <w:sz w:val="20"/>
        </w:rPr>
        <w:t xml:space="preserve">medium-density </w:t>
      </w:r>
      <w:r w:rsidR="00ED4226" w:rsidRPr="00CF5027">
        <w:rPr>
          <w:noProof/>
          <w:sz w:val="20"/>
        </w:rPr>
        <w:t>fiberboard</w:t>
      </w:r>
      <w:r w:rsidR="00ED4226" w:rsidRPr="009F7101">
        <w:rPr>
          <w:sz w:val="20"/>
        </w:rPr>
        <w:t xml:space="preserve"> (</w:t>
      </w:r>
      <w:r w:rsidRPr="009F7101">
        <w:rPr>
          <w:sz w:val="20"/>
        </w:rPr>
        <w:t>MDF</w:t>
      </w:r>
      <w:r w:rsidR="00ED4226" w:rsidRPr="009F7101">
        <w:rPr>
          <w:sz w:val="20"/>
        </w:rPr>
        <w:t>)</w:t>
      </w:r>
      <w:r w:rsidRPr="009F7101">
        <w:rPr>
          <w:sz w:val="20"/>
        </w:rPr>
        <w:t>? Are the applications, for which requirements met, approved within 90 calendar days of receip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4D352540" w14:textId="77777777" w:rsidTr="00DD164B">
        <w:trPr>
          <w:cantSplit/>
          <w:trHeight w:hRule="exact" w:val="440"/>
        </w:trPr>
        <w:tc>
          <w:tcPr>
            <w:tcW w:w="1701" w:type="dxa"/>
          </w:tcPr>
          <w:p w14:paraId="0F2DF873"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1A11E07"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D09F2F8"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1BAFAD3"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3FF97C25" w14:textId="77777777" w:rsidTr="00DD164B">
        <w:trPr>
          <w:cantSplit/>
          <w:trHeight w:hRule="exact" w:val="440"/>
        </w:trPr>
        <w:tc>
          <w:tcPr>
            <w:tcW w:w="9214" w:type="dxa"/>
            <w:gridSpan w:val="4"/>
          </w:tcPr>
          <w:p w14:paraId="0AE2F5B9"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1A4CB32D" w14:textId="77777777" w:rsidTr="00DD164B">
        <w:trPr>
          <w:cantSplit/>
          <w:trHeight w:hRule="exact" w:val="440"/>
        </w:trPr>
        <w:tc>
          <w:tcPr>
            <w:tcW w:w="9214" w:type="dxa"/>
            <w:gridSpan w:val="4"/>
          </w:tcPr>
          <w:p w14:paraId="611C6B49"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07908BED" w14:textId="77777777" w:rsidTr="00DD164B">
        <w:trPr>
          <w:cantSplit/>
          <w:trHeight w:hRule="exact" w:val="440"/>
        </w:trPr>
        <w:tc>
          <w:tcPr>
            <w:tcW w:w="9214" w:type="dxa"/>
            <w:gridSpan w:val="4"/>
          </w:tcPr>
          <w:p w14:paraId="0B828F28" w14:textId="77777777" w:rsidR="00D746FE" w:rsidRPr="009F7101" w:rsidRDefault="00D746FE" w:rsidP="00DD164B">
            <w:pPr>
              <w:spacing w:before="120"/>
              <w:jc w:val="both"/>
              <w:rPr>
                <w:smallCaps/>
                <w:sz w:val="20"/>
              </w:rPr>
            </w:pPr>
            <w:r w:rsidRPr="009F7101">
              <w:rPr>
                <w:b/>
                <w:smallCaps/>
                <w:sz w:val="20"/>
              </w:rPr>
              <w:t>Note:</w:t>
            </w:r>
          </w:p>
          <w:p w14:paraId="2ABAA1C9" w14:textId="77777777" w:rsidR="00D746FE" w:rsidRPr="009F7101" w:rsidRDefault="00D746FE" w:rsidP="00DD164B">
            <w:pPr>
              <w:spacing w:before="180"/>
              <w:jc w:val="both"/>
              <w:rPr>
                <w:smallCaps/>
                <w:sz w:val="20"/>
              </w:rPr>
            </w:pPr>
          </w:p>
          <w:p w14:paraId="54DD74F5" w14:textId="77777777" w:rsidR="00D746FE" w:rsidRPr="009F7101" w:rsidRDefault="00D746FE" w:rsidP="00DD164B">
            <w:pPr>
              <w:spacing w:before="180"/>
              <w:jc w:val="both"/>
              <w:rPr>
                <w:smallCaps/>
                <w:sz w:val="20"/>
              </w:rPr>
            </w:pPr>
          </w:p>
          <w:p w14:paraId="4EDCCC25" w14:textId="77777777" w:rsidR="00D746FE" w:rsidRPr="009F7101" w:rsidRDefault="00D746FE" w:rsidP="00DD164B">
            <w:pPr>
              <w:spacing w:before="180"/>
              <w:jc w:val="both"/>
              <w:rPr>
                <w:smallCaps/>
                <w:sz w:val="20"/>
              </w:rPr>
            </w:pPr>
          </w:p>
        </w:tc>
      </w:tr>
    </w:tbl>
    <w:p w14:paraId="4F54A677" w14:textId="77777777" w:rsidR="00680ACF" w:rsidRPr="009F7101" w:rsidRDefault="00680ACF" w:rsidP="00680ACF">
      <w:pPr>
        <w:pStyle w:val="Otzka"/>
        <w:numPr>
          <w:ilvl w:val="0"/>
          <w:numId w:val="4"/>
        </w:numPr>
        <w:spacing w:before="0"/>
        <w:ind w:left="709" w:hanging="709"/>
        <w:rPr>
          <w:b/>
          <w:sz w:val="20"/>
        </w:rPr>
      </w:pPr>
      <w:r w:rsidRPr="009F7101">
        <w:rPr>
          <w:b/>
          <w:sz w:val="20"/>
        </w:rPr>
        <w:t>Notifications</w:t>
      </w:r>
    </w:p>
    <w:p w14:paraId="7D82F2E0" w14:textId="77777777" w:rsidR="00153E87" w:rsidRPr="009F7101" w:rsidRDefault="009D4DC7" w:rsidP="002F618C">
      <w:pPr>
        <w:numPr>
          <w:ilvl w:val="1"/>
          <w:numId w:val="4"/>
        </w:numPr>
        <w:autoSpaceDE w:val="0"/>
        <w:autoSpaceDN w:val="0"/>
        <w:adjustRightInd w:val="0"/>
        <w:spacing w:before="0" w:after="0" w:line="241" w:lineRule="atLeast"/>
        <w:ind w:left="0" w:firstLine="0"/>
        <w:jc w:val="both"/>
        <w:rPr>
          <w:sz w:val="20"/>
        </w:rPr>
      </w:pPr>
      <w:r w:rsidRPr="009F7101">
        <w:rPr>
          <w:sz w:val="20"/>
        </w:rPr>
        <w:t>D</w:t>
      </w:r>
      <w:r w:rsidR="00B842DA" w:rsidRPr="009F7101">
        <w:rPr>
          <w:sz w:val="20"/>
        </w:rPr>
        <w:t>id</w:t>
      </w:r>
      <w:r w:rsidRPr="009F7101">
        <w:rPr>
          <w:sz w:val="20"/>
        </w:rPr>
        <w:t xml:space="preserve"> the certification body </w:t>
      </w:r>
      <w:r w:rsidR="00B842DA" w:rsidRPr="009F7101">
        <w:rPr>
          <w:sz w:val="20"/>
        </w:rPr>
        <w:t>provide n</w:t>
      </w:r>
      <w:r w:rsidRPr="009F7101">
        <w:rPr>
          <w:sz w:val="20"/>
        </w:rPr>
        <w:t>otification of an approved or rejected application, including a renewal application, for a NAF or ULEF third-party certification exemption or ULEF reduced testing within five calendar days of the approval or rejection with copies of all approved applications forwarded to EPA within 30 calendar days of approval</w:t>
      </w:r>
      <w:r w:rsidR="00B842DA"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65FA8BCC" w14:textId="77777777" w:rsidTr="00DD164B">
        <w:trPr>
          <w:cantSplit/>
          <w:trHeight w:hRule="exact" w:val="440"/>
        </w:trPr>
        <w:tc>
          <w:tcPr>
            <w:tcW w:w="1701" w:type="dxa"/>
          </w:tcPr>
          <w:p w14:paraId="23AC7ECD"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B894907"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4CC3611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E7191FD"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2D402628" w14:textId="77777777" w:rsidTr="00DD164B">
        <w:trPr>
          <w:cantSplit/>
          <w:trHeight w:hRule="exact" w:val="440"/>
        </w:trPr>
        <w:tc>
          <w:tcPr>
            <w:tcW w:w="9214" w:type="dxa"/>
            <w:gridSpan w:val="4"/>
          </w:tcPr>
          <w:p w14:paraId="57D1F8BC"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75F74FA7" w14:textId="77777777" w:rsidTr="00DD164B">
        <w:trPr>
          <w:cantSplit/>
          <w:trHeight w:hRule="exact" w:val="440"/>
        </w:trPr>
        <w:tc>
          <w:tcPr>
            <w:tcW w:w="9214" w:type="dxa"/>
            <w:gridSpan w:val="4"/>
          </w:tcPr>
          <w:p w14:paraId="1104888D"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68D90A53" w14:textId="77777777" w:rsidTr="00DD164B">
        <w:trPr>
          <w:cantSplit/>
          <w:trHeight w:hRule="exact" w:val="440"/>
        </w:trPr>
        <w:tc>
          <w:tcPr>
            <w:tcW w:w="9214" w:type="dxa"/>
            <w:gridSpan w:val="4"/>
          </w:tcPr>
          <w:p w14:paraId="2BB7AFFB" w14:textId="77777777" w:rsidR="00D746FE" w:rsidRPr="009F7101" w:rsidRDefault="00D746FE" w:rsidP="00DD164B">
            <w:pPr>
              <w:spacing w:before="120"/>
              <w:jc w:val="both"/>
              <w:rPr>
                <w:smallCaps/>
                <w:sz w:val="20"/>
              </w:rPr>
            </w:pPr>
            <w:r w:rsidRPr="009F7101">
              <w:rPr>
                <w:b/>
                <w:smallCaps/>
                <w:sz w:val="20"/>
              </w:rPr>
              <w:t>Note:</w:t>
            </w:r>
          </w:p>
          <w:p w14:paraId="40E702D4" w14:textId="77777777" w:rsidR="00D746FE" w:rsidRPr="009F7101" w:rsidRDefault="00D746FE" w:rsidP="00DD164B">
            <w:pPr>
              <w:spacing w:before="180"/>
              <w:jc w:val="both"/>
              <w:rPr>
                <w:smallCaps/>
                <w:sz w:val="20"/>
              </w:rPr>
            </w:pPr>
          </w:p>
          <w:p w14:paraId="79646643" w14:textId="77777777" w:rsidR="00D746FE" w:rsidRPr="009F7101" w:rsidRDefault="00D746FE" w:rsidP="00DD164B">
            <w:pPr>
              <w:spacing w:before="180"/>
              <w:jc w:val="both"/>
              <w:rPr>
                <w:smallCaps/>
                <w:sz w:val="20"/>
              </w:rPr>
            </w:pPr>
          </w:p>
          <w:p w14:paraId="1BB42415" w14:textId="77777777" w:rsidR="00D746FE" w:rsidRPr="009F7101" w:rsidRDefault="00D746FE" w:rsidP="00DD164B">
            <w:pPr>
              <w:spacing w:before="180"/>
              <w:jc w:val="both"/>
              <w:rPr>
                <w:smallCaps/>
                <w:sz w:val="20"/>
              </w:rPr>
            </w:pPr>
          </w:p>
        </w:tc>
      </w:tr>
    </w:tbl>
    <w:p w14:paraId="696E040B" w14:textId="77777777" w:rsidR="00153E87" w:rsidRPr="009F7101" w:rsidRDefault="00B842DA"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 the certification body provide notification of an approved or rejected application, including a renewal application, for reduced testing for medium-density fiberboard or particleboard within five calendar days of the approval or rejection with copies of all approved applications forwarded to EPA with</w:t>
      </w:r>
      <w:r w:rsidR="00CE4123" w:rsidRPr="009F7101">
        <w:rPr>
          <w:sz w:val="20"/>
        </w:rPr>
        <w:t>in 30 calendar days of approval?</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5E4BDC1E" w14:textId="77777777" w:rsidTr="00DD164B">
        <w:trPr>
          <w:cantSplit/>
          <w:trHeight w:hRule="exact" w:val="440"/>
        </w:trPr>
        <w:tc>
          <w:tcPr>
            <w:tcW w:w="1701" w:type="dxa"/>
          </w:tcPr>
          <w:p w14:paraId="3C9DF76F"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32A2436"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2BBD8A6"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B733884"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376FBF8F" w14:textId="77777777" w:rsidTr="00DD164B">
        <w:trPr>
          <w:cantSplit/>
          <w:trHeight w:hRule="exact" w:val="440"/>
        </w:trPr>
        <w:tc>
          <w:tcPr>
            <w:tcW w:w="9214" w:type="dxa"/>
            <w:gridSpan w:val="4"/>
          </w:tcPr>
          <w:p w14:paraId="1F4865A2"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13EEC44F" w14:textId="77777777" w:rsidTr="00DD164B">
        <w:trPr>
          <w:cantSplit/>
          <w:trHeight w:hRule="exact" w:val="440"/>
        </w:trPr>
        <w:tc>
          <w:tcPr>
            <w:tcW w:w="9214" w:type="dxa"/>
            <w:gridSpan w:val="4"/>
          </w:tcPr>
          <w:p w14:paraId="5514A445"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24808889" w14:textId="77777777" w:rsidTr="00DD164B">
        <w:trPr>
          <w:cantSplit/>
          <w:trHeight w:hRule="exact" w:val="440"/>
        </w:trPr>
        <w:tc>
          <w:tcPr>
            <w:tcW w:w="9214" w:type="dxa"/>
            <w:gridSpan w:val="4"/>
          </w:tcPr>
          <w:p w14:paraId="49EDCAFD" w14:textId="77777777" w:rsidR="00D746FE" w:rsidRPr="009F7101" w:rsidRDefault="00D746FE" w:rsidP="00DD164B">
            <w:pPr>
              <w:spacing w:before="120"/>
              <w:jc w:val="both"/>
              <w:rPr>
                <w:smallCaps/>
                <w:sz w:val="20"/>
              </w:rPr>
            </w:pPr>
            <w:r w:rsidRPr="009F7101">
              <w:rPr>
                <w:b/>
                <w:smallCaps/>
                <w:sz w:val="20"/>
              </w:rPr>
              <w:t>Note:</w:t>
            </w:r>
          </w:p>
          <w:p w14:paraId="42911FE8" w14:textId="77777777" w:rsidR="00D746FE" w:rsidRPr="009F7101" w:rsidRDefault="00D746FE" w:rsidP="00DD164B">
            <w:pPr>
              <w:spacing w:before="180"/>
              <w:jc w:val="both"/>
              <w:rPr>
                <w:smallCaps/>
                <w:sz w:val="20"/>
              </w:rPr>
            </w:pPr>
          </w:p>
          <w:p w14:paraId="5481D282" w14:textId="77777777" w:rsidR="00D746FE" w:rsidRPr="009F7101" w:rsidRDefault="00D746FE" w:rsidP="00DD164B">
            <w:pPr>
              <w:spacing w:before="180"/>
              <w:jc w:val="both"/>
              <w:rPr>
                <w:smallCaps/>
                <w:sz w:val="20"/>
              </w:rPr>
            </w:pPr>
          </w:p>
          <w:p w14:paraId="1375AD28" w14:textId="77777777" w:rsidR="00D746FE" w:rsidRPr="009F7101" w:rsidRDefault="00D746FE" w:rsidP="00DD164B">
            <w:pPr>
              <w:spacing w:before="180"/>
              <w:jc w:val="both"/>
              <w:rPr>
                <w:smallCaps/>
                <w:sz w:val="20"/>
              </w:rPr>
            </w:pPr>
          </w:p>
        </w:tc>
      </w:tr>
    </w:tbl>
    <w:p w14:paraId="7202C1AA" w14:textId="77777777" w:rsidR="00F06BC5" w:rsidRPr="009F7101" w:rsidRDefault="00F06BC5"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id the certification body provide notification of a panel producer exceeding its established QCL for more than two consecutive quality control tests within 72 hours of the time that the </w:t>
      </w:r>
      <w:r w:rsidR="00057F66">
        <w:rPr>
          <w:sz w:val="20"/>
        </w:rPr>
        <w:t>certification body</w:t>
      </w:r>
      <w:r w:rsidRPr="009F7101">
        <w:rPr>
          <w:sz w:val="20"/>
        </w:rPr>
        <w:t xml:space="preserve"> becomes aware of the second exceedance? </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0DF5E03D" w14:textId="77777777" w:rsidTr="00DD164B">
        <w:trPr>
          <w:cantSplit/>
          <w:trHeight w:hRule="exact" w:val="440"/>
        </w:trPr>
        <w:tc>
          <w:tcPr>
            <w:tcW w:w="1701" w:type="dxa"/>
          </w:tcPr>
          <w:p w14:paraId="6ECC850D"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7192BF3"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BB7D63A"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36A25DD1"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4C8518B9" w14:textId="77777777" w:rsidTr="00DD164B">
        <w:trPr>
          <w:cantSplit/>
          <w:trHeight w:hRule="exact" w:val="440"/>
        </w:trPr>
        <w:tc>
          <w:tcPr>
            <w:tcW w:w="9214" w:type="dxa"/>
            <w:gridSpan w:val="4"/>
          </w:tcPr>
          <w:p w14:paraId="2CA83850"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3DF57B9C" w14:textId="77777777" w:rsidTr="00DD164B">
        <w:trPr>
          <w:cantSplit/>
          <w:trHeight w:hRule="exact" w:val="440"/>
        </w:trPr>
        <w:tc>
          <w:tcPr>
            <w:tcW w:w="9214" w:type="dxa"/>
            <w:gridSpan w:val="4"/>
          </w:tcPr>
          <w:p w14:paraId="29124BDF"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62BC1DDB" w14:textId="77777777" w:rsidTr="00DD164B">
        <w:trPr>
          <w:cantSplit/>
          <w:trHeight w:hRule="exact" w:val="440"/>
        </w:trPr>
        <w:tc>
          <w:tcPr>
            <w:tcW w:w="9214" w:type="dxa"/>
            <w:gridSpan w:val="4"/>
          </w:tcPr>
          <w:p w14:paraId="0D93E219" w14:textId="77777777" w:rsidR="00D746FE" w:rsidRPr="009F7101" w:rsidRDefault="00D746FE" w:rsidP="00DD164B">
            <w:pPr>
              <w:spacing w:before="120"/>
              <w:jc w:val="both"/>
              <w:rPr>
                <w:smallCaps/>
                <w:sz w:val="20"/>
              </w:rPr>
            </w:pPr>
            <w:r w:rsidRPr="009F7101">
              <w:rPr>
                <w:b/>
                <w:smallCaps/>
                <w:sz w:val="20"/>
              </w:rPr>
              <w:t>Note:</w:t>
            </w:r>
          </w:p>
          <w:p w14:paraId="7D558510" w14:textId="77777777" w:rsidR="00D746FE" w:rsidRPr="009F7101" w:rsidRDefault="00D746FE" w:rsidP="00DD164B">
            <w:pPr>
              <w:spacing w:before="180"/>
              <w:jc w:val="both"/>
              <w:rPr>
                <w:smallCaps/>
                <w:sz w:val="20"/>
              </w:rPr>
            </w:pPr>
          </w:p>
          <w:p w14:paraId="54DEA88D" w14:textId="77777777" w:rsidR="00D746FE" w:rsidRPr="009F7101" w:rsidRDefault="00D746FE" w:rsidP="00DD164B">
            <w:pPr>
              <w:spacing w:before="180"/>
              <w:jc w:val="both"/>
              <w:rPr>
                <w:smallCaps/>
                <w:sz w:val="20"/>
              </w:rPr>
            </w:pPr>
          </w:p>
          <w:p w14:paraId="7CF51F3B" w14:textId="77777777" w:rsidR="00D746FE" w:rsidRPr="009F7101" w:rsidRDefault="00D746FE" w:rsidP="00DD164B">
            <w:pPr>
              <w:spacing w:before="180"/>
              <w:jc w:val="both"/>
              <w:rPr>
                <w:smallCaps/>
                <w:sz w:val="20"/>
              </w:rPr>
            </w:pPr>
          </w:p>
        </w:tc>
      </w:tr>
    </w:tbl>
    <w:p w14:paraId="65D24B79" w14:textId="77777777" w:rsidR="00153E87" w:rsidRPr="009F7101" w:rsidRDefault="00F06BC5"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The notice </w:t>
      </w:r>
      <w:r w:rsidR="00057F66">
        <w:rPr>
          <w:sz w:val="20"/>
        </w:rPr>
        <w:t xml:space="preserve">above </w:t>
      </w:r>
      <w:r w:rsidRPr="009F7101">
        <w:rPr>
          <w:sz w:val="20"/>
        </w:rPr>
        <w:t>must include the product type, dates of the quality control tests that exceeded the QCL, quality control test results, ASTM E1333-10 (incorporated by reference, see § 770.99) correlative equivalent values, the established QCL value(s) and the quality control method used.</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1DCDDEB2" w14:textId="77777777" w:rsidTr="00DD164B">
        <w:trPr>
          <w:cantSplit/>
          <w:trHeight w:hRule="exact" w:val="440"/>
        </w:trPr>
        <w:tc>
          <w:tcPr>
            <w:tcW w:w="1701" w:type="dxa"/>
          </w:tcPr>
          <w:p w14:paraId="4FA656E5"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3B606549"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C1A700B"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1D493DA0"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587C69FA" w14:textId="77777777" w:rsidTr="00DD164B">
        <w:trPr>
          <w:cantSplit/>
          <w:trHeight w:hRule="exact" w:val="440"/>
        </w:trPr>
        <w:tc>
          <w:tcPr>
            <w:tcW w:w="9214" w:type="dxa"/>
            <w:gridSpan w:val="4"/>
          </w:tcPr>
          <w:p w14:paraId="7DE515A6"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22D63426" w14:textId="77777777" w:rsidTr="00DD164B">
        <w:trPr>
          <w:cantSplit/>
          <w:trHeight w:hRule="exact" w:val="440"/>
        </w:trPr>
        <w:tc>
          <w:tcPr>
            <w:tcW w:w="9214" w:type="dxa"/>
            <w:gridSpan w:val="4"/>
          </w:tcPr>
          <w:p w14:paraId="37FA9295"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04FB7152" w14:textId="77777777" w:rsidTr="00DD164B">
        <w:trPr>
          <w:cantSplit/>
          <w:trHeight w:hRule="exact" w:val="440"/>
        </w:trPr>
        <w:tc>
          <w:tcPr>
            <w:tcW w:w="9214" w:type="dxa"/>
            <w:gridSpan w:val="4"/>
          </w:tcPr>
          <w:p w14:paraId="0E9B5D5D" w14:textId="77777777" w:rsidR="00D746FE" w:rsidRPr="009F7101" w:rsidRDefault="00D746FE" w:rsidP="00DD164B">
            <w:pPr>
              <w:spacing w:before="120"/>
              <w:jc w:val="both"/>
              <w:rPr>
                <w:smallCaps/>
                <w:sz w:val="20"/>
              </w:rPr>
            </w:pPr>
            <w:r w:rsidRPr="009F7101">
              <w:rPr>
                <w:b/>
                <w:smallCaps/>
                <w:sz w:val="20"/>
              </w:rPr>
              <w:t>Note:</w:t>
            </w:r>
          </w:p>
          <w:p w14:paraId="79597E2A" w14:textId="77777777" w:rsidR="00D746FE" w:rsidRPr="009F7101" w:rsidRDefault="00D746FE" w:rsidP="00DD164B">
            <w:pPr>
              <w:spacing w:before="180"/>
              <w:jc w:val="both"/>
              <w:rPr>
                <w:smallCaps/>
                <w:sz w:val="20"/>
              </w:rPr>
            </w:pPr>
          </w:p>
          <w:p w14:paraId="794A191A" w14:textId="77777777" w:rsidR="00D746FE" w:rsidRPr="009F7101" w:rsidRDefault="00D746FE" w:rsidP="00DD164B">
            <w:pPr>
              <w:spacing w:before="180"/>
              <w:jc w:val="both"/>
              <w:rPr>
                <w:smallCaps/>
                <w:sz w:val="20"/>
              </w:rPr>
            </w:pPr>
          </w:p>
          <w:p w14:paraId="2AB1E06D" w14:textId="77777777" w:rsidR="00D746FE" w:rsidRPr="009F7101" w:rsidRDefault="00D746FE" w:rsidP="00DD164B">
            <w:pPr>
              <w:spacing w:before="180"/>
              <w:jc w:val="both"/>
              <w:rPr>
                <w:smallCaps/>
                <w:sz w:val="20"/>
              </w:rPr>
            </w:pPr>
          </w:p>
        </w:tc>
      </w:tr>
    </w:tbl>
    <w:p w14:paraId="3D370159" w14:textId="77777777" w:rsidR="00057F66" w:rsidRDefault="005E1785"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 the certification body provide n</w:t>
      </w:r>
      <w:r w:rsidR="00F06BC5" w:rsidRPr="009F7101">
        <w:rPr>
          <w:sz w:val="20"/>
        </w:rPr>
        <w:t>otification of each failed quarterly test, that is any sample that exceeds the applicable formaldehyde emission standa</w:t>
      </w:r>
      <w:r w:rsidR="00057F66">
        <w:rPr>
          <w:sz w:val="20"/>
        </w:rPr>
        <w:t>rd in § 770.10, within 72 hours?</w:t>
      </w:r>
      <w:r w:rsidR="00F06BC5" w:rsidRPr="009F7101">
        <w:rPr>
          <w:sz w:val="20"/>
        </w:rPr>
        <w:t xml:space="preserve"> </w:t>
      </w:r>
    </w:p>
    <w:p w14:paraId="023B93C5" w14:textId="77777777" w:rsidR="00153E87" w:rsidRPr="009F7101" w:rsidRDefault="00F06BC5" w:rsidP="00057F66">
      <w:pPr>
        <w:autoSpaceDE w:val="0"/>
        <w:autoSpaceDN w:val="0"/>
        <w:adjustRightInd w:val="0"/>
        <w:spacing w:before="0" w:after="0" w:line="241" w:lineRule="atLeast"/>
        <w:jc w:val="both"/>
        <w:rPr>
          <w:sz w:val="20"/>
        </w:rPr>
      </w:pPr>
      <w:r w:rsidRPr="009F7101">
        <w:rPr>
          <w:sz w:val="20"/>
        </w:rPr>
        <w:t>Information in this notification is not eligible for treatment as co</w:t>
      </w:r>
      <w:r w:rsidR="005E1785" w:rsidRPr="009F7101">
        <w:rPr>
          <w:sz w:val="20"/>
        </w:rPr>
        <w:t>nfidential business information</w:t>
      </w:r>
      <w:r w:rsidR="00057F66">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6BA9F316" w14:textId="77777777" w:rsidTr="00DD164B">
        <w:trPr>
          <w:cantSplit/>
          <w:trHeight w:hRule="exact" w:val="440"/>
        </w:trPr>
        <w:tc>
          <w:tcPr>
            <w:tcW w:w="1701" w:type="dxa"/>
          </w:tcPr>
          <w:p w14:paraId="42A09747"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25D846CE"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521064E"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EFBC464"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2835E177" w14:textId="77777777" w:rsidTr="00DD164B">
        <w:trPr>
          <w:cantSplit/>
          <w:trHeight w:hRule="exact" w:val="440"/>
        </w:trPr>
        <w:tc>
          <w:tcPr>
            <w:tcW w:w="9214" w:type="dxa"/>
            <w:gridSpan w:val="4"/>
          </w:tcPr>
          <w:p w14:paraId="71DF8D1F"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362A7ECE" w14:textId="77777777" w:rsidTr="00DD164B">
        <w:trPr>
          <w:cantSplit/>
          <w:trHeight w:hRule="exact" w:val="440"/>
        </w:trPr>
        <w:tc>
          <w:tcPr>
            <w:tcW w:w="9214" w:type="dxa"/>
            <w:gridSpan w:val="4"/>
          </w:tcPr>
          <w:p w14:paraId="361747CE"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4609EB3F" w14:textId="77777777" w:rsidTr="00DD164B">
        <w:trPr>
          <w:cantSplit/>
          <w:trHeight w:hRule="exact" w:val="440"/>
        </w:trPr>
        <w:tc>
          <w:tcPr>
            <w:tcW w:w="9214" w:type="dxa"/>
            <w:gridSpan w:val="4"/>
          </w:tcPr>
          <w:p w14:paraId="174F7DEE" w14:textId="77777777" w:rsidR="00D746FE" w:rsidRPr="009F7101" w:rsidRDefault="00D746FE" w:rsidP="00DD164B">
            <w:pPr>
              <w:spacing w:before="120"/>
              <w:jc w:val="both"/>
              <w:rPr>
                <w:smallCaps/>
                <w:sz w:val="20"/>
              </w:rPr>
            </w:pPr>
            <w:r w:rsidRPr="009F7101">
              <w:rPr>
                <w:b/>
                <w:smallCaps/>
                <w:sz w:val="20"/>
              </w:rPr>
              <w:t>Note:</w:t>
            </w:r>
          </w:p>
          <w:p w14:paraId="5F9EC5D0" w14:textId="77777777" w:rsidR="00D746FE" w:rsidRPr="009F7101" w:rsidRDefault="00D746FE" w:rsidP="00DD164B">
            <w:pPr>
              <w:spacing w:before="180"/>
              <w:jc w:val="both"/>
              <w:rPr>
                <w:smallCaps/>
                <w:sz w:val="20"/>
              </w:rPr>
            </w:pPr>
          </w:p>
          <w:p w14:paraId="691798CC" w14:textId="77777777" w:rsidR="00D746FE" w:rsidRPr="009F7101" w:rsidRDefault="00D746FE" w:rsidP="00DD164B">
            <w:pPr>
              <w:spacing w:before="180"/>
              <w:jc w:val="both"/>
              <w:rPr>
                <w:smallCaps/>
                <w:sz w:val="20"/>
              </w:rPr>
            </w:pPr>
          </w:p>
          <w:p w14:paraId="494DBAF3" w14:textId="77777777" w:rsidR="00D746FE" w:rsidRPr="009F7101" w:rsidRDefault="00D746FE" w:rsidP="00DD164B">
            <w:pPr>
              <w:spacing w:before="180"/>
              <w:jc w:val="both"/>
              <w:rPr>
                <w:smallCaps/>
                <w:sz w:val="20"/>
              </w:rPr>
            </w:pPr>
          </w:p>
        </w:tc>
      </w:tr>
    </w:tbl>
    <w:p w14:paraId="0592AA1B" w14:textId="77777777" w:rsidR="00153E87" w:rsidRPr="009F7101" w:rsidRDefault="005E1785"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id the certification body provide notification of a change in a non-domestic </w:t>
      </w:r>
      <w:r w:rsidR="00354689" w:rsidRPr="009F7101">
        <w:rPr>
          <w:sz w:val="20"/>
        </w:rPr>
        <w:t>the certification body</w:t>
      </w:r>
      <w:r w:rsidR="00AA538B" w:rsidRPr="009F7101">
        <w:rPr>
          <w:sz w:val="20"/>
        </w:rPr>
        <w:t>’s</w:t>
      </w:r>
      <w:r w:rsidRPr="009F7101">
        <w:rPr>
          <w:sz w:val="20"/>
        </w:rPr>
        <w:t xml:space="preserve"> agent for se</w:t>
      </w:r>
      <w:r w:rsidR="00AA538B" w:rsidRPr="009F7101">
        <w:rPr>
          <w:sz w:val="20"/>
        </w:rPr>
        <w:t>rvice within five calendar day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3B32FCBC" w14:textId="77777777" w:rsidTr="00DD164B">
        <w:trPr>
          <w:cantSplit/>
          <w:trHeight w:hRule="exact" w:val="440"/>
        </w:trPr>
        <w:tc>
          <w:tcPr>
            <w:tcW w:w="1701" w:type="dxa"/>
          </w:tcPr>
          <w:p w14:paraId="66947598"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870335D"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36F6D3F"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54BEEA65"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2FA6E048" w14:textId="77777777" w:rsidTr="00DD164B">
        <w:trPr>
          <w:cantSplit/>
          <w:trHeight w:hRule="exact" w:val="440"/>
        </w:trPr>
        <w:tc>
          <w:tcPr>
            <w:tcW w:w="9214" w:type="dxa"/>
            <w:gridSpan w:val="4"/>
          </w:tcPr>
          <w:p w14:paraId="2E167C2F"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2F4AA2E0" w14:textId="77777777" w:rsidTr="00DD164B">
        <w:trPr>
          <w:cantSplit/>
          <w:trHeight w:hRule="exact" w:val="440"/>
        </w:trPr>
        <w:tc>
          <w:tcPr>
            <w:tcW w:w="9214" w:type="dxa"/>
            <w:gridSpan w:val="4"/>
          </w:tcPr>
          <w:p w14:paraId="2FF6EF64"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1E6231C0" w14:textId="77777777" w:rsidTr="00DD164B">
        <w:trPr>
          <w:cantSplit/>
          <w:trHeight w:hRule="exact" w:val="440"/>
        </w:trPr>
        <w:tc>
          <w:tcPr>
            <w:tcW w:w="9214" w:type="dxa"/>
            <w:gridSpan w:val="4"/>
          </w:tcPr>
          <w:p w14:paraId="5D573328" w14:textId="77777777" w:rsidR="00D746FE" w:rsidRPr="009F7101" w:rsidRDefault="00D746FE" w:rsidP="00DD164B">
            <w:pPr>
              <w:spacing w:before="120"/>
              <w:jc w:val="both"/>
              <w:rPr>
                <w:smallCaps/>
                <w:sz w:val="20"/>
              </w:rPr>
            </w:pPr>
            <w:r w:rsidRPr="009F7101">
              <w:rPr>
                <w:b/>
                <w:smallCaps/>
                <w:sz w:val="20"/>
              </w:rPr>
              <w:t>Note:</w:t>
            </w:r>
          </w:p>
          <w:p w14:paraId="75525FD1" w14:textId="77777777" w:rsidR="00D746FE" w:rsidRPr="009F7101" w:rsidRDefault="00D746FE" w:rsidP="00DD164B">
            <w:pPr>
              <w:spacing w:before="180"/>
              <w:jc w:val="both"/>
              <w:rPr>
                <w:smallCaps/>
                <w:sz w:val="20"/>
              </w:rPr>
            </w:pPr>
          </w:p>
          <w:p w14:paraId="7432D068" w14:textId="77777777" w:rsidR="00D746FE" w:rsidRPr="009F7101" w:rsidRDefault="00D746FE" w:rsidP="00DD164B">
            <w:pPr>
              <w:spacing w:before="180"/>
              <w:jc w:val="both"/>
              <w:rPr>
                <w:smallCaps/>
                <w:sz w:val="20"/>
              </w:rPr>
            </w:pPr>
          </w:p>
          <w:p w14:paraId="5C720CCE" w14:textId="77777777" w:rsidR="00D746FE" w:rsidRPr="009F7101" w:rsidRDefault="00D746FE" w:rsidP="00DD164B">
            <w:pPr>
              <w:spacing w:before="180"/>
              <w:jc w:val="both"/>
              <w:rPr>
                <w:smallCaps/>
                <w:sz w:val="20"/>
              </w:rPr>
            </w:pPr>
          </w:p>
        </w:tc>
      </w:tr>
    </w:tbl>
    <w:p w14:paraId="381B5058" w14:textId="77777777" w:rsidR="00027CAA" w:rsidRPr="009F7101" w:rsidRDefault="00C873A6"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 the certification body provide notification of each failed quarterly test, that is any sample that exceeds the applicable formaldehyde emission standard in § 770.10, to the panel producer in writing within 72 hours</w:t>
      </w:r>
      <w:r w:rsidR="00027CAA" w:rsidRPr="009F7101">
        <w:rPr>
          <w:sz w:val="20"/>
        </w:rPr>
        <w:t>?</w:t>
      </w:r>
      <w:r w:rsidRPr="009F7101">
        <w:rPr>
          <w:sz w:val="20"/>
        </w:rPr>
        <w:t xml:space="preserve"> </w:t>
      </w:r>
    </w:p>
    <w:p w14:paraId="0AE5FF49" w14:textId="77777777" w:rsidR="00153E87" w:rsidRPr="009F7101" w:rsidRDefault="00C873A6" w:rsidP="00A3064C">
      <w:pPr>
        <w:autoSpaceDE w:val="0"/>
        <w:autoSpaceDN w:val="0"/>
        <w:adjustRightInd w:val="0"/>
        <w:spacing w:before="0" w:after="0"/>
        <w:jc w:val="both"/>
        <w:rPr>
          <w:sz w:val="20"/>
        </w:rPr>
      </w:pPr>
      <w:r w:rsidRPr="009F7101">
        <w:rPr>
          <w:sz w:val="20"/>
        </w:rPr>
        <w:t>Information in this notification is not eligible for treatment as confidential business information.</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6B9F58C2" w14:textId="77777777" w:rsidTr="00DD164B">
        <w:trPr>
          <w:cantSplit/>
          <w:trHeight w:hRule="exact" w:val="440"/>
        </w:trPr>
        <w:tc>
          <w:tcPr>
            <w:tcW w:w="1701" w:type="dxa"/>
          </w:tcPr>
          <w:p w14:paraId="347F59A7"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49F361C"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3AEB8CDD"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7987D911"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039A0DB0" w14:textId="77777777" w:rsidTr="00DD164B">
        <w:trPr>
          <w:cantSplit/>
          <w:trHeight w:hRule="exact" w:val="440"/>
        </w:trPr>
        <w:tc>
          <w:tcPr>
            <w:tcW w:w="9214" w:type="dxa"/>
            <w:gridSpan w:val="4"/>
          </w:tcPr>
          <w:p w14:paraId="5B1D06C8"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6468059" w14:textId="77777777" w:rsidTr="00DD164B">
        <w:trPr>
          <w:cantSplit/>
          <w:trHeight w:hRule="exact" w:val="440"/>
        </w:trPr>
        <w:tc>
          <w:tcPr>
            <w:tcW w:w="9214" w:type="dxa"/>
            <w:gridSpan w:val="4"/>
          </w:tcPr>
          <w:p w14:paraId="480BC30C"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5D004B4A" w14:textId="77777777" w:rsidTr="00DD164B">
        <w:trPr>
          <w:cantSplit/>
          <w:trHeight w:hRule="exact" w:val="440"/>
        </w:trPr>
        <w:tc>
          <w:tcPr>
            <w:tcW w:w="9214" w:type="dxa"/>
            <w:gridSpan w:val="4"/>
          </w:tcPr>
          <w:p w14:paraId="59B699C4" w14:textId="77777777" w:rsidR="00D746FE" w:rsidRPr="009F7101" w:rsidRDefault="00D746FE" w:rsidP="00DD164B">
            <w:pPr>
              <w:spacing w:before="120"/>
              <w:jc w:val="both"/>
              <w:rPr>
                <w:smallCaps/>
                <w:sz w:val="20"/>
              </w:rPr>
            </w:pPr>
            <w:r w:rsidRPr="009F7101">
              <w:rPr>
                <w:b/>
                <w:smallCaps/>
                <w:sz w:val="20"/>
              </w:rPr>
              <w:t>Note:</w:t>
            </w:r>
          </w:p>
          <w:p w14:paraId="4D35E053" w14:textId="77777777" w:rsidR="00D746FE" w:rsidRPr="009F7101" w:rsidRDefault="00D746FE" w:rsidP="00DD164B">
            <w:pPr>
              <w:spacing w:before="180"/>
              <w:jc w:val="both"/>
              <w:rPr>
                <w:smallCaps/>
                <w:sz w:val="20"/>
              </w:rPr>
            </w:pPr>
          </w:p>
          <w:p w14:paraId="26EBAE1D" w14:textId="77777777" w:rsidR="00D746FE" w:rsidRPr="009F7101" w:rsidRDefault="00D746FE" w:rsidP="00DD164B">
            <w:pPr>
              <w:spacing w:before="180"/>
              <w:jc w:val="both"/>
              <w:rPr>
                <w:smallCaps/>
                <w:sz w:val="20"/>
              </w:rPr>
            </w:pPr>
          </w:p>
          <w:p w14:paraId="3A835FD5" w14:textId="77777777" w:rsidR="00D746FE" w:rsidRPr="009F7101" w:rsidRDefault="00D746FE" w:rsidP="00DD164B">
            <w:pPr>
              <w:spacing w:before="180"/>
              <w:jc w:val="both"/>
              <w:rPr>
                <w:smallCaps/>
                <w:sz w:val="20"/>
              </w:rPr>
            </w:pPr>
          </w:p>
        </w:tc>
      </w:tr>
    </w:tbl>
    <w:p w14:paraId="6F5538B6" w14:textId="77777777" w:rsidR="00153E87" w:rsidRPr="009F7101" w:rsidRDefault="00CA2C21"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 the certification body provide notification of a loss of accred</w:t>
      </w:r>
      <w:r w:rsidR="00E70C3B" w:rsidRPr="009F7101">
        <w:rPr>
          <w:sz w:val="20"/>
        </w:rPr>
        <w:t>itation or notification that</w:t>
      </w:r>
      <w:r w:rsidRPr="009F7101">
        <w:rPr>
          <w:sz w:val="20"/>
        </w:rPr>
        <w:t xml:space="preserve"> </w:t>
      </w:r>
      <w:r w:rsidR="00E70C3B" w:rsidRPr="009F7101">
        <w:rPr>
          <w:sz w:val="20"/>
        </w:rPr>
        <w:t>the certification body</w:t>
      </w:r>
      <w:r w:rsidRPr="009F7101">
        <w:rPr>
          <w:sz w:val="20"/>
        </w:rPr>
        <w:t xml:space="preserve"> has discontinued its participation in the EPA TSCA Title VI Third-Party Certification Program within 72 hours to all panel producers for which it provides EPA TSCA Title VI certification service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5D8AFC73" w14:textId="77777777" w:rsidTr="00DD164B">
        <w:trPr>
          <w:cantSplit/>
          <w:trHeight w:hRule="exact" w:val="440"/>
        </w:trPr>
        <w:tc>
          <w:tcPr>
            <w:tcW w:w="1701" w:type="dxa"/>
          </w:tcPr>
          <w:p w14:paraId="336D8E5C"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0CFB3D29"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1D660A4A"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6EA57BCB"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034CC32C" w14:textId="77777777" w:rsidTr="00DD164B">
        <w:trPr>
          <w:cantSplit/>
          <w:trHeight w:hRule="exact" w:val="440"/>
        </w:trPr>
        <w:tc>
          <w:tcPr>
            <w:tcW w:w="9214" w:type="dxa"/>
            <w:gridSpan w:val="4"/>
          </w:tcPr>
          <w:p w14:paraId="3803C296"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CE6ACE9" w14:textId="77777777" w:rsidTr="00DD164B">
        <w:trPr>
          <w:cantSplit/>
          <w:trHeight w:hRule="exact" w:val="440"/>
        </w:trPr>
        <w:tc>
          <w:tcPr>
            <w:tcW w:w="9214" w:type="dxa"/>
            <w:gridSpan w:val="4"/>
          </w:tcPr>
          <w:p w14:paraId="32E817D2"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5D2BF61E" w14:textId="77777777" w:rsidTr="00DD164B">
        <w:trPr>
          <w:cantSplit/>
          <w:trHeight w:hRule="exact" w:val="440"/>
        </w:trPr>
        <w:tc>
          <w:tcPr>
            <w:tcW w:w="9214" w:type="dxa"/>
            <w:gridSpan w:val="4"/>
          </w:tcPr>
          <w:p w14:paraId="0884140E" w14:textId="77777777" w:rsidR="00D746FE" w:rsidRPr="009F7101" w:rsidRDefault="00D746FE" w:rsidP="00DD164B">
            <w:pPr>
              <w:spacing w:before="120"/>
              <w:jc w:val="both"/>
              <w:rPr>
                <w:smallCaps/>
                <w:sz w:val="20"/>
              </w:rPr>
            </w:pPr>
            <w:r w:rsidRPr="009F7101">
              <w:rPr>
                <w:b/>
                <w:smallCaps/>
                <w:sz w:val="20"/>
              </w:rPr>
              <w:t>Note:</w:t>
            </w:r>
          </w:p>
          <w:p w14:paraId="4E021369" w14:textId="77777777" w:rsidR="00D746FE" w:rsidRPr="009F7101" w:rsidRDefault="00D746FE" w:rsidP="00DD164B">
            <w:pPr>
              <w:spacing w:before="180"/>
              <w:jc w:val="both"/>
              <w:rPr>
                <w:smallCaps/>
                <w:sz w:val="20"/>
              </w:rPr>
            </w:pPr>
          </w:p>
          <w:p w14:paraId="40AF7112" w14:textId="77777777" w:rsidR="00D746FE" w:rsidRPr="009F7101" w:rsidRDefault="00D746FE" w:rsidP="00DD164B">
            <w:pPr>
              <w:spacing w:before="180"/>
              <w:jc w:val="both"/>
              <w:rPr>
                <w:smallCaps/>
                <w:sz w:val="20"/>
              </w:rPr>
            </w:pPr>
          </w:p>
          <w:p w14:paraId="259195C9" w14:textId="77777777" w:rsidR="00D746FE" w:rsidRPr="009F7101" w:rsidRDefault="00D746FE" w:rsidP="00DD164B">
            <w:pPr>
              <w:spacing w:before="180"/>
              <w:jc w:val="both"/>
              <w:rPr>
                <w:smallCaps/>
                <w:sz w:val="20"/>
              </w:rPr>
            </w:pPr>
          </w:p>
        </w:tc>
      </w:tr>
    </w:tbl>
    <w:p w14:paraId="7A8DBC47" w14:textId="77777777" w:rsidR="00153E87" w:rsidRPr="009F7101" w:rsidRDefault="00CA2C21"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id the certification body provide notification of any changes in personnel qualifications, procedures, or laboratories used, to the </w:t>
      </w:r>
      <w:r w:rsidR="00E70C3B" w:rsidRPr="009F7101">
        <w:rPr>
          <w:sz w:val="20"/>
        </w:rPr>
        <w:t>certification body</w:t>
      </w:r>
      <w:r w:rsidR="003303FC" w:rsidRPr="009F7101">
        <w:rPr>
          <w:sz w:val="20"/>
        </w:rPr>
        <w:t>’s</w:t>
      </w:r>
      <w:r w:rsidR="0026391C">
        <w:rPr>
          <w:sz w:val="20"/>
        </w:rPr>
        <w:t xml:space="preserve"> a</w:t>
      </w:r>
      <w:r w:rsidR="0095344E">
        <w:rPr>
          <w:sz w:val="20"/>
        </w:rPr>
        <w:t xml:space="preserve">ccreditation </w:t>
      </w:r>
      <w:r w:rsidR="0026391C">
        <w:rPr>
          <w:sz w:val="20"/>
        </w:rPr>
        <w:t>b</w:t>
      </w:r>
      <w:r w:rsidR="0095344E">
        <w:rPr>
          <w:sz w:val="20"/>
        </w:rPr>
        <w:t>ody</w:t>
      </w:r>
      <w:r w:rsidR="003741E0" w:rsidRPr="009F7101">
        <w:rPr>
          <w:sz w:val="20"/>
        </w:rPr>
        <w:t xml:space="preserve"> within 30 calendar days?</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D746FE" w:rsidRPr="009F7101" w14:paraId="03C6450F" w14:textId="77777777" w:rsidTr="00DD164B">
        <w:trPr>
          <w:cantSplit/>
          <w:trHeight w:hRule="exact" w:val="440"/>
        </w:trPr>
        <w:tc>
          <w:tcPr>
            <w:tcW w:w="1701" w:type="dxa"/>
          </w:tcPr>
          <w:p w14:paraId="2A7CF8C3" w14:textId="77777777" w:rsidR="00D746FE" w:rsidRPr="009F7101" w:rsidRDefault="00D746FE"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17602C2E" w14:textId="77777777" w:rsidR="00D746FE" w:rsidRPr="009F7101" w:rsidRDefault="00D746FE"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F8BA44B"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B2ACB4F" w14:textId="77777777" w:rsidR="00D746FE" w:rsidRPr="009F7101" w:rsidRDefault="00D746FE"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D746FE" w:rsidRPr="009F7101" w14:paraId="78FC7A37" w14:textId="77777777" w:rsidTr="00DD164B">
        <w:trPr>
          <w:cantSplit/>
          <w:trHeight w:hRule="exact" w:val="440"/>
        </w:trPr>
        <w:tc>
          <w:tcPr>
            <w:tcW w:w="9214" w:type="dxa"/>
            <w:gridSpan w:val="4"/>
          </w:tcPr>
          <w:p w14:paraId="6853FC21" w14:textId="77777777" w:rsidR="00D746FE" w:rsidRPr="009F7101" w:rsidRDefault="00D746FE" w:rsidP="00DD164B">
            <w:pPr>
              <w:spacing w:before="180"/>
              <w:jc w:val="both"/>
              <w:rPr>
                <w:smallCaps/>
                <w:sz w:val="20"/>
              </w:rPr>
            </w:pPr>
            <w:r w:rsidRPr="009F7101">
              <w:rPr>
                <w:b/>
                <w:smallCaps/>
                <w:noProof/>
                <w:sz w:val="20"/>
              </w:rPr>
              <w:t>Nonconformity identification:</w:t>
            </w:r>
          </w:p>
        </w:tc>
      </w:tr>
      <w:tr w:rsidR="00D746FE" w:rsidRPr="009F7101" w14:paraId="0438E238" w14:textId="77777777" w:rsidTr="00DD164B">
        <w:trPr>
          <w:cantSplit/>
          <w:trHeight w:hRule="exact" w:val="440"/>
        </w:trPr>
        <w:tc>
          <w:tcPr>
            <w:tcW w:w="9214" w:type="dxa"/>
            <w:gridSpan w:val="4"/>
          </w:tcPr>
          <w:p w14:paraId="08E99655" w14:textId="77777777" w:rsidR="00D746FE" w:rsidRPr="009F7101" w:rsidRDefault="00D746FE" w:rsidP="00DD164B">
            <w:pPr>
              <w:spacing w:before="180"/>
              <w:jc w:val="both"/>
              <w:rPr>
                <w:smallCaps/>
                <w:sz w:val="20"/>
              </w:rPr>
            </w:pPr>
            <w:r w:rsidRPr="009F7101">
              <w:rPr>
                <w:b/>
                <w:smallCaps/>
                <w:noProof/>
                <w:sz w:val="20"/>
              </w:rPr>
              <w:t>Comments:</w:t>
            </w:r>
          </w:p>
        </w:tc>
      </w:tr>
      <w:tr w:rsidR="00D746FE" w:rsidRPr="009F7101" w14:paraId="613F3366" w14:textId="77777777" w:rsidTr="00DD164B">
        <w:trPr>
          <w:cantSplit/>
          <w:trHeight w:hRule="exact" w:val="440"/>
        </w:trPr>
        <w:tc>
          <w:tcPr>
            <w:tcW w:w="9214" w:type="dxa"/>
            <w:gridSpan w:val="4"/>
          </w:tcPr>
          <w:p w14:paraId="154B3FAF" w14:textId="77777777" w:rsidR="00D746FE" w:rsidRPr="009F7101" w:rsidRDefault="00D746FE" w:rsidP="00DD164B">
            <w:pPr>
              <w:spacing w:before="120"/>
              <w:jc w:val="both"/>
              <w:rPr>
                <w:smallCaps/>
                <w:sz w:val="20"/>
              </w:rPr>
            </w:pPr>
            <w:r w:rsidRPr="009F7101">
              <w:rPr>
                <w:b/>
                <w:smallCaps/>
                <w:sz w:val="20"/>
              </w:rPr>
              <w:t>Note:</w:t>
            </w:r>
          </w:p>
          <w:p w14:paraId="02D6DF0A" w14:textId="77777777" w:rsidR="00D746FE" w:rsidRPr="009F7101" w:rsidRDefault="00D746FE" w:rsidP="00DD164B">
            <w:pPr>
              <w:spacing w:before="180"/>
              <w:jc w:val="both"/>
              <w:rPr>
                <w:smallCaps/>
                <w:sz w:val="20"/>
              </w:rPr>
            </w:pPr>
          </w:p>
          <w:p w14:paraId="08373A88" w14:textId="77777777" w:rsidR="00D746FE" w:rsidRPr="009F7101" w:rsidRDefault="00D746FE" w:rsidP="00DD164B">
            <w:pPr>
              <w:spacing w:before="180"/>
              <w:jc w:val="both"/>
              <w:rPr>
                <w:smallCaps/>
                <w:sz w:val="20"/>
              </w:rPr>
            </w:pPr>
          </w:p>
          <w:p w14:paraId="49CD3A37" w14:textId="77777777" w:rsidR="00D746FE" w:rsidRPr="009F7101" w:rsidRDefault="00D746FE" w:rsidP="00DD164B">
            <w:pPr>
              <w:spacing w:before="180"/>
              <w:jc w:val="both"/>
              <w:rPr>
                <w:smallCaps/>
                <w:sz w:val="20"/>
              </w:rPr>
            </w:pPr>
          </w:p>
        </w:tc>
      </w:tr>
    </w:tbl>
    <w:p w14:paraId="50A3C265" w14:textId="77777777" w:rsidR="00153E87" w:rsidRPr="009F7101" w:rsidRDefault="003741E0" w:rsidP="002F618C">
      <w:pPr>
        <w:numPr>
          <w:ilvl w:val="1"/>
          <w:numId w:val="4"/>
        </w:numPr>
        <w:autoSpaceDE w:val="0"/>
        <w:autoSpaceDN w:val="0"/>
        <w:adjustRightInd w:val="0"/>
        <w:spacing w:before="0" w:after="0" w:line="241" w:lineRule="atLeast"/>
        <w:ind w:left="0" w:firstLine="0"/>
        <w:jc w:val="both"/>
        <w:rPr>
          <w:sz w:val="20"/>
        </w:rPr>
      </w:pPr>
      <w:r w:rsidRPr="009F7101">
        <w:rPr>
          <w:sz w:val="20"/>
        </w:rPr>
        <w:t>Does the certification body maintain, in electronic form, the following records for three years from the date the record is created, and provide them to EPA within 30 calendar days of a request from EPA:</w:t>
      </w:r>
    </w:p>
    <w:p w14:paraId="35657D93" w14:textId="77777777" w:rsidR="001F3443" w:rsidRPr="009F7101" w:rsidRDefault="001F3443" w:rsidP="002F618C">
      <w:pPr>
        <w:autoSpaceDE w:val="0"/>
        <w:autoSpaceDN w:val="0"/>
        <w:adjustRightInd w:val="0"/>
        <w:spacing w:before="0" w:after="0"/>
        <w:jc w:val="both"/>
        <w:rPr>
          <w:sz w:val="20"/>
        </w:rPr>
      </w:pPr>
      <w:r w:rsidRPr="009F7101">
        <w:rPr>
          <w:sz w:val="20"/>
        </w:rPr>
        <w:t>- a list of panel producers and their respective products and product types, including</w:t>
      </w:r>
      <w:r w:rsidR="00CF5027">
        <w:rPr>
          <w:sz w:val="20"/>
        </w:rPr>
        <w:t xml:space="preserve"> the</w:t>
      </w:r>
      <w:r w:rsidRPr="009F7101">
        <w:rPr>
          <w:sz w:val="20"/>
        </w:rPr>
        <w:t xml:space="preserve"> </w:t>
      </w:r>
      <w:r w:rsidRPr="00CF5027">
        <w:rPr>
          <w:noProof/>
          <w:sz w:val="20"/>
        </w:rPr>
        <w:t>type</w:t>
      </w:r>
      <w:r w:rsidRPr="009F7101">
        <w:rPr>
          <w:sz w:val="20"/>
        </w:rPr>
        <w:t xml:space="preserve"> of resin </w:t>
      </w:r>
      <w:r w:rsidRPr="00CF5027">
        <w:rPr>
          <w:noProof/>
          <w:sz w:val="20"/>
        </w:rPr>
        <w:t>systems</w:t>
      </w:r>
      <w:r w:rsidRPr="009F7101">
        <w:rPr>
          <w:sz w:val="20"/>
        </w:rPr>
        <w:t xml:space="preserve"> used, that the EPA TSCA Title VI TPC has certified;</w:t>
      </w:r>
    </w:p>
    <w:p w14:paraId="118F44ED" w14:textId="77777777" w:rsidR="001F3443" w:rsidRPr="009F7101" w:rsidRDefault="001F3443" w:rsidP="002F618C">
      <w:pPr>
        <w:autoSpaceDE w:val="0"/>
        <w:autoSpaceDN w:val="0"/>
        <w:adjustRightInd w:val="0"/>
        <w:spacing w:before="0" w:after="0"/>
        <w:jc w:val="both"/>
        <w:rPr>
          <w:sz w:val="20"/>
        </w:rPr>
      </w:pPr>
      <w:r w:rsidRPr="009F7101">
        <w:rPr>
          <w:sz w:val="20"/>
        </w:rPr>
        <w:t>- results of inspections and formaldehyde emissions tests conducted for and linked to each panel producer and product type;</w:t>
      </w:r>
    </w:p>
    <w:p w14:paraId="4053E761" w14:textId="77777777" w:rsidR="001F3443" w:rsidRPr="009F7101" w:rsidRDefault="001F3443" w:rsidP="002F618C">
      <w:pPr>
        <w:autoSpaceDE w:val="0"/>
        <w:autoSpaceDN w:val="0"/>
        <w:adjustRightInd w:val="0"/>
        <w:spacing w:before="0" w:after="0"/>
        <w:jc w:val="both"/>
        <w:rPr>
          <w:sz w:val="20"/>
        </w:rPr>
      </w:pPr>
      <w:r w:rsidRPr="009F7101">
        <w:rPr>
          <w:sz w:val="20"/>
        </w:rPr>
        <w:t>- a list of laboratories used by the EPA TSCA Title VI TPC, as well as all test methods used, including test conditions and conditioning time, and quarterly test results;</w:t>
      </w:r>
    </w:p>
    <w:p w14:paraId="6DE03F50" w14:textId="77777777" w:rsidR="001F3443" w:rsidRPr="009F7101" w:rsidRDefault="001F3443" w:rsidP="002F618C">
      <w:pPr>
        <w:autoSpaceDE w:val="0"/>
        <w:autoSpaceDN w:val="0"/>
        <w:adjustRightInd w:val="0"/>
        <w:spacing w:before="0" w:after="0"/>
        <w:jc w:val="both"/>
        <w:rPr>
          <w:sz w:val="20"/>
        </w:rPr>
      </w:pPr>
      <w:r w:rsidRPr="009F7101">
        <w:rPr>
          <w:sz w:val="20"/>
        </w:rPr>
        <w:t>- methods and results for establishing test method correlations and equivalence;</w:t>
      </w:r>
    </w:p>
    <w:p w14:paraId="4EE9E06A" w14:textId="77777777" w:rsidR="001F3443" w:rsidRPr="009F7101" w:rsidRDefault="001F3443" w:rsidP="002F618C">
      <w:pPr>
        <w:autoSpaceDE w:val="0"/>
        <w:autoSpaceDN w:val="0"/>
        <w:adjustRightInd w:val="0"/>
        <w:spacing w:before="0" w:after="0"/>
        <w:jc w:val="both"/>
        <w:rPr>
          <w:sz w:val="20"/>
        </w:rPr>
      </w:pPr>
      <w:r w:rsidRPr="009F7101">
        <w:rPr>
          <w:sz w:val="20"/>
        </w:rPr>
        <w:t>- documentation for NAF or ULEF third-party certification exemptions or ULEF reduced testing approvals, including the name of the panel producer, facility, products approved, type of resin systems used and dates of approval;</w:t>
      </w:r>
    </w:p>
    <w:p w14:paraId="7D532230" w14:textId="77777777" w:rsidR="001F3443" w:rsidRPr="009F7101" w:rsidRDefault="001F3443" w:rsidP="002F618C">
      <w:pPr>
        <w:autoSpaceDE w:val="0"/>
        <w:autoSpaceDN w:val="0"/>
        <w:adjustRightInd w:val="0"/>
        <w:spacing w:before="0" w:after="0"/>
        <w:jc w:val="both"/>
        <w:rPr>
          <w:sz w:val="20"/>
        </w:rPr>
      </w:pPr>
      <w:r w:rsidRPr="009F7101">
        <w:rPr>
          <w:sz w:val="20"/>
        </w:rPr>
        <w:t>- documentation of reduced testing approval for panel producers of medium-density fiberboard or particleboard, including the name of the panel producer, products approved and dates of approval; and</w:t>
      </w:r>
    </w:p>
    <w:p w14:paraId="795389EA" w14:textId="77777777" w:rsidR="00153E87" w:rsidRPr="009F7101" w:rsidRDefault="001F3443" w:rsidP="002F618C">
      <w:pPr>
        <w:autoSpaceDE w:val="0"/>
        <w:autoSpaceDN w:val="0"/>
        <w:adjustRightInd w:val="0"/>
        <w:spacing w:before="0" w:after="0"/>
        <w:jc w:val="both"/>
        <w:rPr>
          <w:sz w:val="20"/>
        </w:rPr>
      </w:pPr>
      <w:r w:rsidRPr="009F7101">
        <w:rPr>
          <w:sz w:val="20"/>
        </w:rPr>
        <w:t xml:space="preserve">- a copy of the most recent assessment, reassessment, and/or surveillance on-site assessment report provided by its EPA TSCA Title VI </w:t>
      </w:r>
      <w:r w:rsidR="0026391C">
        <w:rPr>
          <w:sz w:val="20"/>
        </w:rPr>
        <w:t>a</w:t>
      </w:r>
      <w:r w:rsidR="00B43659">
        <w:rPr>
          <w:sz w:val="20"/>
        </w:rPr>
        <w:t xml:space="preserve">ccreditation </w:t>
      </w:r>
      <w:r w:rsidR="0026391C">
        <w:rPr>
          <w:sz w:val="20"/>
        </w:rPr>
        <w:t>body(</w:t>
      </w:r>
      <w:r w:rsidR="0026391C" w:rsidRPr="00CF5027">
        <w:rPr>
          <w:noProof/>
          <w:sz w:val="20"/>
        </w:rPr>
        <w:t>ie</w:t>
      </w:r>
      <w:r w:rsidR="007816D6" w:rsidRPr="00CF5027">
        <w:rPr>
          <w:noProof/>
          <w:sz w:val="20"/>
        </w:rPr>
        <w:t>s</w:t>
      </w:r>
      <w:r w:rsidR="0026391C">
        <w:rPr>
          <w:sz w:val="20"/>
        </w:rPr>
        <w:t>)</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867B75" w:rsidRPr="009F7101" w14:paraId="19D4F944" w14:textId="77777777" w:rsidTr="00DD164B">
        <w:trPr>
          <w:cantSplit/>
          <w:trHeight w:hRule="exact" w:val="440"/>
        </w:trPr>
        <w:tc>
          <w:tcPr>
            <w:tcW w:w="1701" w:type="dxa"/>
          </w:tcPr>
          <w:p w14:paraId="14DEC73A" w14:textId="77777777" w:rsidR="00867B75" w:rsidRPr="009F7101" w:rsidRDefault="00867B7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418DC13B" w14:textId="77777777" w:rsidR="00867B75" w:rsidRPr="009F7101" w:rsidRDefault="00867B7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763AC102" w14:textId="77777777" w:rsidR="00867B75" w:rsidRPr="009F7101" w:rsidRDefault="00867B7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70B5BFE" w14:textId="77777777" w:rsidR="00867B75" w:rsidRPr="009F7101" w:rsidRDefault="00867B7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867B75" w:rsidRPr="009F7101" w14:paraId="2426616D" w14:textId="77777777" w:rsidTr="00DD164B">
        <w:trPr>
          <w:cantSplit/>
          <w:trHeight w:hRule="exact" w:val="440"/>
        </w:trPr>
        <w:tc>
          <w:tcPr>
            <w:tcW w:w="9214" w:type="dxa"/>
            <w:gridSpan w:val="4"/>
          </w:tcPr>
          <w:p w14:paraId="1A6B5EF3" w14:textId="77777777" w:rsidR="00867B75" w:rsidRPr="009F7101" w:rsidRDefault="00867B75" w:rsidP="00DD164B">
            <w:pPr>
              <w:spacing w:before="180"/>
              <w:jc w:val="both"/>
              <w:rPr>
                <w:smallCaps/>
                <w:sz w:val="20"/>
              </w:rPr>
            </w:pPr>
            <w:r w:rsidRPr="009F7101">
              <w:rPr>
                <w:b/>
                <w:smallCaps/>
                <w:noProof/>
                <w:sz w:val="20"/>
              </w:rPr>
              <w:t>Nonconformity identification:</w:t>
            </w:r>
          </w:p>
        </w:tc>
      </w:tr>
      <w:tr w:rsidR="00867B75" w:rsidRPr="009F7101" w14:paraId="5ED0091C" w14:textId="77777777" w:rsidTr="00DD164B">
        <w:trPr>
          <w:cantSplit/>
          <w:trHeight w:hRule="exact" w:val="440"/>
        </w:trPr>
        <w:tc>
          <w:tcPr>
            <w:tcW w:w="9214" w:type="dxa"/>
            <w:gridSpan w:val="4"/>
          </w:tcPr>
          <w:p w14:paraId="6F746192" w14:textId="77777777" w:rsidR="00867B75" w:rsidRPr="009F7101" w:rsidRDefault="00867B75" w:rsidP="00DD164B">
            <w:pPr>
              <w:spacing w:before="180"/>
              <w:jc w:val="both"/>
              <w:rPr>
                <w:smallCaps/>
                <w:sz w:val="20"/>
              </w:rPr>
            </w:pPr>
            <w:r w:rsidRPr="009F7101">
              <w:rPr>
                <w:b/>
                <w:smallCaps/>
                <w:noProof/>
                <w:sz w:val="20"/>
              </w:rPr>
              <w:t>Comments:</w:t>
            </w:r>
          </w:p>
        </w:tc>
      </w:tr>
      <w:tr w:rsidR="00867B75" w:rsidRPr="009F7101" w14:paraId="0C5CA029" w14:textId="77777777" w:rsidTr="00DD164B">
        <w:trPr>
          <w:cantSplit/>
          <w:trHeight w:hRule="exact" w:val="440"/>
        </w:trPr>
        <w:tc>
          <w:tcPr>
            <w:tcW w:w="9214" w:type="dxa"/>
            <w:gridSpan w:val="4"/>
          </w:tcPr>
          <w:p w14:paraId="6DFA66BD" w14:textId="77777777" w:rsidR="00867B75" w:rsidRPr="009F7101" w:rsidRDefault="00867B75" w:rsidP="00DD164B">
            <w:pPr>
              <w:spacing w:before="120"/>
              <w:jc w:val="both"/>
              <w:rPr>
                <w:smallCaps/>
                <w:sz w:val="20"/>
              </w:rPr>
            </w:pPr>
            <w:r w:rsidRPr="009F7101">
              <w:rPr>
                <w:b/>
                <w:smallCaps/>
                <w:sz w:val="20"/>
              </w:rPr>
              <w:t>Note:</w:t>
            </w:r>
          </w:p>
          <w:p w14:paraId="3A444C42" w14:textId="77777777" w:rsidR="00867B75" w:rsidRPr="009F7101" w:rsidRDefault="00867B75" w:rsidP="00DD164B">
            <w:pPr>
              <w:spacing w:before="180"/>
              <w:jc w:val="both"/>
              <w:rPr>
                <w:smallCaps/>
                <w:sz w:val="20"/>
              </w:rPr>
            </w:pPr>
          </w:p>
          <w:p w14:paraId="692E5385" w14:textId="77777777" w:rsidR="00867B75" w:rsidRPr="009F7101" w:rsidRDefault="00867B75" w:rsidP="00DD164B">
            <w:pPr>
              <w:spacing w:before="180"/>
              <w:jc w:val="both"/>
              <w:rPr>
                <w:smallCaps/>
                <w:sz w:val="20"/>
              </w:rPr>
            </w:pPr>
          </w:p>
          <w:p w14:paraId="31470376" w14:textId="77777777" w:rsidR="00867B75" w:rsidRPr="009F7101" w:rsidRDefault="00867B75" w:rsidP="00DD164B">
            <w:pPr>
              <w:spacing w:before="180"/>
              <w:jc w:val="both"/>
              <w:rPr>
                <w:smallCaps/>
                <w:sz w:val="20"/>
              </w:rPr>
            </w:pPr>
          </w:p>
        </w:tc>
      </w:tr>
    </w:tbl>
    <w:p w14:paraId="5878F3A6" w14:textId="77777777" w:rsidR="004611F9" w:rsidRPr="009F7101" w:rsidRDefault="00D87733" w:rsidP="002F618C">
      <w:pPr>
        <w:numPr>
          <w:ilvl w:val="1"/>
          <w:numId w:val="4"/>
        </w:numPr>
        <w:autoSpaceDE w:val="0"/>
        <w:autoSpaceDN w:val="0"/>
        <w:adjustRightInd w:val="0"/>
        <w:spacing w:before="0" w:after="0" w:line="241" w:lineRule="atLeast"/>
        <w:ind w:left="0" w:firstLine="0"/>
        <w:jc w:val="both"/>
        <w:rPr>
          <w:sz w:val="20"/>
        </w:rPr>
      </w:pPr>
      <w:r w:rsidRPr="009F7101">
        <w:rPr>
          <w:sz w:val="20"/>
        </w:rPr>
        <w:t xml:space="preserve">Does the certification body provide, in accordance with § 770.8, an annual report on or before March 1st of each year for </w:t>
      </w:r>
      <w:r w:rsidR="009D0A53" w:rsidRPr="009F7101">
        <w:rPr>
          <w:sz w:val="20"/>
        </w:rPr>
        <w:t xml:space="preserve">the certification body </w:t>
      </w:r>
      <w:r w:rsidRPr="009F7101">
        <w:rPr>
          <w:sz w:val="20"/>
        </w:rPr>
        <w:t xml:space="preserve">services performed during the previous calendar year? </w:t>
      </w:r>
    </w:p>
    <w:p w14:paraId="33280E55" w14:textId="77777777" w:rsidR="00D87733" w:rsidRPr="009F7101" w:rsidRDefault="00D87733" w:rsidP="004611F9">
      <w:pPr>
        <w:autoSpaceDE w:val="0"/>
        <w:autoSpaceDN w:val="0"/>
        <w:adjustRightInd w:val="0"/>
        <w:spacing w:before="0" w:after="0"/>
        <w:jc w:val="both"/>
        <w:rPr>
          <w:sz w:val="20"/>
        </w:rPr>
      </w:pPr>
      <w:r w:rsidRPr="009F7101">
        <w:rPr>
          <w:sz w:val="20"/>
        </w:rPr>
        <w:t xml:space="preserve">Quarterly test results, the test method, date of test, and product tested (including the product name or description and panel producer name) are not eligible for treatment as confidential business information. </w:t>
      </w:r>
    </w:p>
    <w:p w14:paraId="22BAA35B" w14:textId="77777777" w:rsidR="00153E87" w:rsidRPr="009F7101" w:rsidRDefault="00D87733" w:rsidP="002F618C">
      <w:pPr>
        <w:autoSpaceDE w:val="0"/>
        <w:autoSpaceDN w:val="0"/>
        <w:adjustRightInd w:val="0"/>
        <w:spacing w:before="0" w:after="0"/>
        <w:jc w:val="both"/>
        <w:rPr>
          <w:sz w:val="20"/>
        </w:rPr>
      </w:pPr>
      <w:r w:rsidRPr="009F7101">
        <w:rPr>
          <w:sz w:val="20"/>
        </w:rPr>
        <w:t>The report must contain all of the following elements, as applicable:</w:t>
      </w:r>
    </w:p>
    <w:p w14:paraId="6D1990AE" w14:textId="77777777" w:rsidR="0044010F" w:rsidRPr="009F7101" w:rsidRDefault="0044010F" w:rsidP="002F618C">
      <w:pPr>
        <w:autoSpaceDE w:val="0"/>
        <w:autoSpaceDN w:val="0"/>
        <w:adjustRightInd w:val="0"/>
        <w:spacing w:before="0" w:after="0"/>
        <w:jc w:val="both"/>
        <w:rPr>
          <w:sz w:val="20"/>
        </w:rPr>
      </w:pPr>
      <w:r w:rsidRPr="009F7101">
        <w:rPr>
          <w:sz w:val="20"/>
        </w:rPr>
        <w:t>- the following information for each panel producer making composite wood products certified by the TPC, the EPA TSCA Title VI TPC:</w:t>
      </w:r>
    </w:p>
    <w:p w14:paraId="08D04D03" w14:textId="77777777" w:rsidR="0044010F" w:rsidRPr="009F7101" w:rsidRDefault="0044010F" w:rsidP="002F618C">
      <w:pPr>
        <w:autoSpaceDE w:val="0"/>
        <w:autoSpaceDN w:val="0"/>
        <w:adjustRightInd w:val="0"/>
        <w:spacing w:before="0" w:after="0"/>
        <w:ind w:left="426"/>
        <w:jc w:val="both"/>
        <w:rPr>
          <w:sz w:val="20"/>
        </w:rPr>
      </w:pPr>
      <w:r w:rsidRPr="009F7101">
        <w:rPr>
          <w:sz w:val="20"/>
        </w:rPr>
        <w:t>(1) Composite wood products that the EPA TSCA Title VI TPC has certified during the previous calendar year;</w:t>
      </w:r>
    </w:p>
    <w:p w14:paraId="3A2731D9" w14:textId="77777777" w:rsidR="0044010F" w:rsidRPr="009F7101" w:rsidRDefault="0044010F" w:rsidP="002F618C">
      <w:pPr>
        <w:autoSpaceDE w:val="0"/>
        <w:autoSpaceDN w:val="0"/>
        <w:adjustRightInd w:val="0"/>
        <w:spacing w:before="0" w:after="0"/>
        <w:ind w:left="426"/>
        <w:jc w:val="both"/>
        <w:rPr>
          <w:sz w:val="20"/>
        </w:rPr>
      </w:pPr>
      <w:r w:rsidRPr="009F7101">
        <w:rPr>
          <w:sz w:val="20"/>
        </w:rPr>
        <w:t>(2) Types of resin systems used for the composite wood products certified;</w:t>
      </w:r>
    </w:p>
    <w:p w14:paraId="0CB02FCC" w14:textId="77777777" w:rsidR="0044010F" w:rsidRPr="009F7101" w:rsidRDefault="0044010F" w:rsidP="002F618C">
      <w:pPr>
        <w:autoSpaceDE w:val="0"/>
        <w:autoSpaceDN w:val="0"/>
        <w:adjustRightInd w:val="0"/>
        <w:spacing w:before="0" w:after="0"/>
        <w:ind w:left="426"/>
        <w:jc w:val="both"/>
        <w:rPr>
          <w:sz w:val="20"/>
        </w:rPr>
      </w:pPr>
      <w:r w:rsidRPr="009F7101">
        <w:rPr>
          <w:sz w:val="20"/>
        </w:rPr>
        <w:t>(3) Dates of quarterly inspections;</w:t>
      </w:r>
    </w:p>
    <w:p w14:paraId="5E26500B" w14:textId="77777777" w:rsidR="0044010F" w:rsidRPr="009F7101" w:rsidRDefault="0044010F" w:rsidP="002F618C">
      <w:pPr>
        <w:autoSpaceDE w:val="0"/>
        <w:autoSpaceDN w:val="0"/>
        <w:adjustRightInd w:val="0"/>
        <w:spacing w:before="0" w:after="0"/>
        <w:ind w:left="426"/>
        <w:jc w:val="both"/>
        <w:rPr>
          <w:sz w:val="20"/>
        </w:rPr>
      </w:pPr>
      <w:r w:rsidRPr="009F7101">
        <w:rPr>
          <w:sz w:val="20"/>
        </w:rPr>
        <w:t>(4) For each quarterly test, the date, result, test method, and whether a contract laboratory was used;</w:t>
      </w:r>
    </w:p>
    <w:p w14:paraId="7ED992E7" w14:textId="77777777" w:rsidR="0044010F" w:rsidRPr="009F7101" w:rsidRDefault="0044010F" w:rsidP="002F618C">
      <w:pPr>
        <w:autoSpaceDE w:val="0"/>
        <w:autoSpaceDN w:val="0"/>
        <w:adjustRightInd w:val="0"/>
        <w:spacing w:before="0" w:after="0"/>
        <w:ind w:left="426"/>
        <w:jc w:val="both"/>
        <w:rPr>
          <w:sz w:val="20"/>
        </w:rPr>
      </w:pPr>
      <w:r w:rsidRPr="009F7101">
        <w:rPr>
          <w:sz w:val="20"/>
        </w:rPr>
        <w:t>(5) For each failed quarterly test, the product type, the volume of product affected, the results of recertification testing, and a description of the final disposition of the affected product, including how the non-complying lot was addressed;</w:t>
      </w:r>
    </w:p>
    <w:p w14:paraId="7BE5B11C" w14:textId="77777777" w:rsidR="0044010F" w:rsidRPr="009F7101" w:rsidRDefault="0044010F" w:rsidP="002F618C">
      <w:pPr>
        <w:autoSpaceDE w:val="0"/>
        <w:autoSpaceDN w:val="0"/>
        <w:adjustRightInd w:val="0"/>
        <w:spacing w:before="0" w:after="0"/>
        <w:ind w:left="426"/>
        <w:jc w:val="both"/>
        <w:rPr>
          <w:sz w:val="20"/>
        </w:rPr>
      </w:pPr>
      <w:r w:rsidRPr="009F7101">
        <w:rPr>
          <w:sz w:val="20"/>
        </w:rPr>
        <w:t>(6) For each non-complying lot resulting from a failed quality control test, the test date, method, product type, volume of product affected, lot numbers, the results of retesting, and a description of the final disposition of the affected product, including how the non-complying lot was addressed; and</w:t>
      </w:r>
    </w:p>
    <w:p w14:paraId="35C86F7E" w14:textId="77777777" w:rsidR="0044010F" w:rsidRPr="009F7101" w:rsidRDefault="0044010F" w:rsidP="002F618C">
      <w:pPr>
        <w:autoSpaceDE w:val="0"/>
        <w:autoSpaceDN w:val="0"/>
        <w:adjustRightInd w:val="0"/>
        <w:spacing w:before="0" w:after="0"/>
        <w:ind w:left="426"/>
        <w:jc w:val="both"/>
        <w:rPr>
          <w:sz w:val="20"/>
        </w:rPr>
      </w:pPr>
      <w:r w:rsidRPr="009F7101">
        <w:rPr>
          <w:sz w:val="20"/>
        </w:rPr>
        <w:t>(7) Any corrective actions that resulted from quarterly tests and inspections.</w:t>
      </w:r>
    </w:p>
    <w:p w14:paraId="6569F309" w14:textId="77777777" w:rsidR="0044010F" w:rsidRPr="009F7101" w:rsidRDefault="0044010F" w:rsidP="002F618C">
      <w:pPr>
        <w:autoSpaceDE w:val="0"/>
        <w:autoSpaceDN w:val="0"/>
        <w:adjustRightInd w:val="0"/>
        <w:spacing w:before="0" w:after="0"/>
        <w:jc w:val="both"/>
        <w:rPr>
          <w:sz w:val="20"/>
        </w:rPr>
      </w:pPr>
      <w:r w:rsidRPr="009F7101">
        <w:rPr>
          <w:sz w:val="20"/>
        </w:rPr>
        <w:t xml:space="preserve">- a list of laboratories and test methods used by the </w:t>
      </w:r>
      <w:r w:rsidR="009D0F41">
        <w:rPr>
          <w:sz w:val="20"/>
        </w:rPr>
        <w:t>certification body</w:t>
      </w:r>
      <w:r w:rsidRPr="009F7101">
        <w:rPr>
          <w:sz w:val="20"/>
        </w:rPr>
        <w:t>, number and volume (cubic meters) of large and small chambers, date of equivalence determination and equivalence data.</w:t>
      </w:r>
    </w:p>
    <w:p w14:paraId="2C9D9E4D" w14:textId="77777777" w:rsidR="0044010F" w:rsidRPr="009F7101" w:rsidRDefault="0044010F" w:rsidP="002F618C">
      <w:pPr>
        <w:autoSpaceDE w:val="0"/>
        <w:autoSpaceDN w:val="0"/>
        <w:adjustRightInd w:val="0"/>
        <w:spacing w:before="0" w:after="0"/>
        <w:jc w:val="both"/>
        <w:rPr>
          <w:sz w:val="20"/>
        </w:rPr>
      </w:pPr>
      <w:r w:rsidRPr="009F7101">
        <w:rPr>
          <w:sz w:val="20"/>
        </w:rPr>
        <w:t>- any non-conformities identi</w:t>
      </w:r>
      <w:r w:rsidR="0026391C">
        <w:rPr>
          <w:sz w:val="20"/>
        </w:rPr>
        <w:t>fied by its EPA TSCA Title VI a</w:t>
      </w:r>
      <w:r w:rsidR="007C15C9">
        <w:rPr>
          <w:sz w:val="20"/>
        </w:rPr>
        <w:t xml:space="preserve">ccreditation </w:t>
      </w:r>
      <w:r w:rsidR="0026391C">
        <w:rPr>
          <w:sz w:val="20"/>
        </w:rPr>
        <w:t>body</w:t>
      </w:r>
      <w:r w:rsidRPr="009F7101">
        <w:rPr>
          <w:sz w:val="20"/>
        </w:rPr>
        <w:t>(</w:t>
      </w:r>
      <w:r w:rsidR="0026391C" w:rsidRPr="00987B4B">
        <w:rPr>
          <w:noProof/>
          <w:sz w:val="20"/>
        </w:rPr>
        <w:t>ie</w:t>
      </w:r>
      <w:r w:rsidRPr="00987B4B">
        <w:rPr>
          <w:noProof/>
          <w:sz w:val="20"/>
        </w:rPr>
        <w:t>s</w:t>
      </w:r>
      <w:r w:rsidRPr="009F7101">
        <w:rPr>
          <w:sz w:val="20"/>
        </w:rPr>
        <w:t>) and how they were addressed.</w:t>
      </w:r>
    </w:p>
    <w:p w14:paraId="35CEB761" w14:textId="77777777" w:rsidR="00153E87" w:rsidRPr="009F7101" w:rsidRDefault="0044010F" w:rsidP="002F618C">
      <w:pPr>
        <w:autoSpaceDE w:val="0"/>
        <w:autoSpaceDN w:val="0"/>
        <w:adjustRightInd w:val="0"/>
        <w:spacing w:before="0" w:after="0"/>
        <w:jc w:val="both"/>
        <w:rPr>
          <w:sz w:val="20"/>
        </w:rPr>
      </w:pPr>
      <w:r w:rsidRPr="009F7101">
        <w:rPr>
          <w:sz w:val="20"/>
        </w:rPr>
        <w:t>- the results compared with the mean of the interlaboratory comparison for all formaldehyde emissions interlaboratory comparison tests other than the CARB interlaboratory comparison or, if available, the results of an EPA-recognized proficiency testing program.</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867B75" w:rsidRPr="009F7101" w14:paraId="731D3F94" w14:textId="77777777" w:rsidTr="00DD164B">
        <w:trPr>
          <w:cantSplit/>
          <w:trHeight w:hRule="exact" w:val="440"/>
        </w:trPr>
        <w:tc>
          <w:tcPr>
            <w:tcW w:w="1701" w:type="dxa"/>
          </w:tcPr>
          <w:p w14:paraId="565DE20C" w14:textId="77777777" w:rsidR="00867B75" w:rsidRPr="009F7101" w:rsidRDefault="00867B75" w:rsidP="00DD164B">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6AB5D015" w14:textId="77777777" w:rsidR="00867B75" w:rsidRPr="009F7101" w:rsidRDefault="00867B75" w:rsidP="00DD164B">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5BFC9AC8" w14:textId="77777777" w:rsidR="00867B75" w:rsidRPr="009F7101" w:rsidRDefault="00867B7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04CACCBE" w14:textId="77777777" w:rsidR="00867B75" w:rsidRPr="009F7101" w:rsidRDefault="00867B75" w:rsidP="00DD164B">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867B75" w:rsidRPr="009F7101" w14:paraId="2B1DC076" w14:textId="77777777" w:rsidTr="00DD164B">
        <w:trPr>
          <w:cantSplit/>
          <w:trHeight w:hRule="exact" w:val="440"/>
        </w:trPr>
        <w:tc>
          <w:tcPr>
            <w:tcW w:w="9214" w:type="dxa"/>
            <w:gridSpan w:val="4"/>
          </w:tcPr>
          <w:p w14:paraId="441D1790" w14:textId="77777777" w:rsidR="00867B75" w:rsidRPr="009F7101" w:rsidRDefault="00867B75" w:rsidP="00DD164B">
            <w:pPr>
              <w:spacing w:before="180"/>
              <w:jc w:val="both"/>
              <w:rPr>
                <w:smallCaps/>
                <w:sz w:val="20"/>
              </w:rPr>
            </w:pPr>
            <w:r w:rsidRPr="009F7101">
              <w:rPr>
                <w:b/>
                <w:smallCaps/>
                <w:noProof/>
                <w:sz w:val="20"/>
              </w:rPr>
              <w:t>Nonconformity identification:</w:t>
            </w:r>
          </w:p>
        </w:tc>
      </w:tr>
      <w:tr w:rsidR="00867B75" w:rsidRPr="009F7101" w14:paraId="0CEA4C2E" w14:textId="77777777" w:rsidTr="00DD164B">
        <w:trPr>
          <w:cantSplit/>
          <w:trHeight w:hRule="exact" w:val="440"/>
        </w:trPr>
        <w:tc>
          <w:tcPr>
            <w:tcW w:w="9214" w:type="dxa"/>
            <w:gridSpan w:val="4"/>
          </w:tcPr>
          <w:p w14:paraId="2F6D3DD8" w14:textId="77777777" w:rsidR="00867B75" w:rsidRPr="009F7101" w:rsidRDefault="00867B75" w:rsidP="00DD164B">
            <w:pPr>
              <w:spacing w:before="180"/>
              <w:jc w:val="both"/>
              <w:rPr>
                <w:smallCaps/>
                <w:sz w:val="20"/>
              </w:rPr>
            </w:pPr>
            <w:r w:rsidRPr="009F7101">
              <w:rPr>
                <w:b/>
                <w:smallCaps/>
                <w:noProof/>
                <w:sz w:val="20"/>
              </w:rPr>
              <w:t>Comments:</w:t>
            </w:r>
          </w:p>
        </w:tc>
      </w:tr>
      <w:tr w:rsidR="00867B75" w:rsidRPr="009F7101" w14:paraId="63DA5B99" w14:textId="77777777" w:rsidTr="00DD164B">
        <w:trPr>
          <w:cantSplit/>
          <w:trHeight w:hRule="exact" w:val="440"/>
        </w:trPr>
        <w:tc>
          <w:tcPr>
            <w:tcW w:w="9214" w:type="dxa"/>
            <w:gridSpan w:val="4"/>
          </w:tcPr>
          <w:p w14:paraId="137949D8" w14:textId="77777777" w:rsidR="00867B75" w:rsidRPr="009F7101" w:rsidRDefault="00867B75" w:rsidP="00DD164B">
            <w:pPr>
              <w:spacing w:before="120"/>
              <w:jc w:val="both"/>
              <w:rPr>
                <w:smallCaps/>
                <w:sz w:val="20"/>
              </w:rPr>
            </w:pPr>
            <w:r w:rsidRPr="009F7101">
              <w:rPr>
                <w:b/>
                <w:smallCaps/>
                <w:sz w:val="20"/>
              </w:rPr>
              <w:t>Note:</w:t>
            </w:r>
          </w:p>
          <w:p w14:paraId="2F12A1BC" w14:textId="77777777" w:rsidR="00867B75" w:rsidRPr="009F7101" w:rsidRDefault="00867B75" w:rsidP="00DD164B">
            <w:pPr>
              <w:spacing w:before="180"/>
              <w:jc w:val="both"/>
              <w:rPr>
                <w:smallCaps/>
                <w:sz w:val="20"/>
              </w:rPr>
            </w:pPr>
          </w:p>
          <w:p w14:paraId="78D380F6" w14:textId="77777777" w:rsidR="00867B75" w:rsidRPr="009F7101" w:rsidRDefault="00867B75" w:rsidP="00DD164B">
            <w:pPr>
              <w:spacing w:before="180"/>
              <w:jc w:val="both"/>
              <w:rPr>
                <w:smallCaps/>
                <w:sz w:val="20"/>
              </w:rPr>
            </w:pPr>
          </w:p>
          <w:p w14:paraId="65074B23" w14:textId="77777777" w:rsidR="00867B75" w:rsidRPr="009F7101" w:rsidRDefault="00867B75" w:rsidP="00DD164B">
            <w:pPr>
              <w:spacing w:before="180"/>
              <w:jc w:val="both"/>
              <w:rPr>
                <w:smallCaps/>
                <w:sz w:val="20"/>
              </w:rPr>
            </w:pPr>
          </w:p>
        </w:tc>
      </w:tr>
    </w:tbl>
    <w:p w14:paraId="4AF8ED46" w14:textId="77777777" w:rsidR="00FE0966" w:rsidRPr="009F7101" w:rsidRDefault="00FE0966" w:rsidP="002F618C">
      <w:pPr>
        <w:numPr>
          <w:ilvl w:val="1"/>
          <w:numId w:val="4"/>
        </w:numPr>
        <w:autoSpaceDE w:val="0"/>
        <w:autoSpaceDN w:val="0"/>
        <w:adjustRightInd w:val="0"/>
        <w:spacing w:before="0" w:after="0" w:line="241" w:lineRule="atLeast"/>
        <w:ind w:left="0" w:firstLine="0"/>
        <w:jc w:val="both"/>
        <w:rPr>
          <w:sz w:val="20"/>
        </w:rPr>
      </w:pPr>
      <w:r w:rsidRPr="009F7101">
        <w:rPr>
          <w:sz w:val="20"/>
        </w:rPr>
        <w:t>Did the certification body allow EPA representatives to:</w:t>
      </w:r>
    </w:p>
    <w:p w14:paraId="4AB37776" w14:textId="77777777" w:rsidR="00FE0966" w:rsidRPr="009F7101" w:rsidRDefault="00FE0966" w:rsidP="00FE0966">
      <w:pPr>
        <w:autoSpaceDE w:val="0"/>
        <w:autoSpaceDN w:val="0"/>
        <w:adjustRightInd w:val="0"/>
        <w:spacing w:before="0" w:after="0"/>
        <w:jc w:val="both"/>
        <w:rPr>
          <w:sz w:val="20"/>
        </w:rPr>
      </w:pPr>
      <w:r w:rsidRPr="009F7101">
        <w:rPr>
          <w:sz w:val="20"/>
        </w:rPr>
        <w:t xml:space="preserve">- accompany </w:t>
      </w:r>
      <w:r w:rsidR="00175D16" w:rsidRPr="009F7101">
        <w:rPr>
          <w:sz w:val="20"/>
        </w:rPr>
        <w:t xml:space="preserve">the certification body </w:t>
      </w:r>
      <w:r w:rsidRPr="009F7101">
        <w:rPr>
          <w:sz w:val="20"/>
        </w:rPr>
        <w:t xml:space="preserve">'s staff during an assessment, reassessment or surveillance on-site assessment of </w:t>
      </w:r>
      <w:r w:rsidR="00175D16" w:rsidRPr="009F7101">
        <w:rPr>
          <w:sz w:val="20"/>
        </w:rPr>
        <w:t xml:space="preserve">the certification body </w:t>
      </w:r>
      <w:r w:rsidRPr="009F7101">
        <w:rPr>
          <w:sz w:val="20"/>
        </w:rPr>
        <w:t xml:space="preserve">by its </w:t>
      </w:r>
      <w:r w:rsidR="007C15C9">
        <w:rPr>
          <w:sz w:val="20"/>
        </w:rPr>
        <w:t>accreditation body</w:t>
      </w:r>
      <w:r w:rsidRPr="009F7101">
        <w:rPr>
          <w:sz w:val="20"/>
        </w:rPr>
        <w:t>; and</w:t>
      </w:r>
    </w:p>
    <w:p w14:paraId="61FACC52" w14:textId="77777777" w:rsidR="00153E87" w:rsidRPr="009F7101" w:rsidRDefault="00FE0966" w:rsidP="00FE0966">
      <w:pPr>
        <w:autoSpaceDE w:val="0"/>
        <w:autoSpaceDN w:val="0"/>
        <w:adjustRightInd w:val="0"/>
        <w:spacing w:before="0" w:after="0"/>
        <w:jc w:val="both"/>
        <w:rPr>
          <w:sz w:val="20"/>
        </w:rPr>
      </w:pPr>
      <w:r w:rsidRPr="009F7101">
        <w:rPr>
          <w:sz w:val="20"/>
        </w:rPr>
        <w:t xml:space="preserve">- inspect </w:t>
      </w:r>
      <w:r w:rsidR="00175D16" w:rsidRPr="009F7101">
        <w:rPr>
          <w:sz w:val="20"/>
        </w:rPr>
        <w:t xml:space="preserve">the certification body </w:t>
      </w:r>
      <w:r w:rsidRPr="009F7101">
        <w:rPr>
          <w:sz w:val="20"/>
        </w:rPr>
        <w:t xml:space="preserve">'s facilities, at reasonable times, within reasonable limits, and in a reasonable manner, upon the presentation of appropriate credentials and a written notification to </w:t>
      </w:r>
      <w:r w:rsidR="00175D16" w:rsidRPr="009F7101">
        <w:rPr>
          <w:sz w:val="20"/>
        </w:rPr>
        <w:t>the certification body</w:t>
      </w:r>
      <w:r w:rsidRPr="009F7101">
        <w:rPr>
          <w:sz w:val="20"/>
        </w:rPr>
        <w:t>?</w:t>
      </w:r>
    </w:p>
    <w:tbl>
      <w:tblPr>
        <w:tblW w:w="9214" w:type="dxa"/>
        <w:tblInd w:w="70" w:type="dxa"/>
        <w:tblLayout w:type="fixed"/>
        <w:tblCellMar>
          <w:left w:w="70" w:type="dxa"/>
          <w:right w:w="70" w:type="dxa"/>
        </w:tblCellMar>
        <w:tblLook w:val="0000" w:firstRow="0" w:lastRow="0" w:firstColumn="0" w:lastColumn="0" w:noHBand="0" w:noVBand="0"/>
      </w:tblPr>
      <w:tblGrid>
        <w:gridCol w:w="1701"/>
        <w:gridCol w:w="2127"/>
        <w:gridCol w:w="2693"/>
        <w:gridCol w:w="2693"/>
      </w:tblGrid>
      <w:tr w:rsidR="009D0A53" w:rsidRPr="009F7101" w14:paraId="3A34FDC2" w14:textId="77777777" w:rsidTr="009D0F41">
        <w:trPr>
          <w:cantSplit/>
          <w:trHeight w:hRule="exact" w:val="440"/>
        </w:trPr>
        <w:tc>
          <w:tcPr>
            <w:tcW w:w="1701" w:type="dxa"/>
          </w:tcPr>
          <w:p w14:paraId="6D7D598D" w14:textId="77777777" w:rsidR="009D0A53" w:rsidRPr="009F7101" w:rsidRDefault="009D0A53" w:rsidP="009D0F41">
            <w:pPr>
              <w:spacing w:before="120"/>
              <w:jc w:val="both"/>
              <w:rPr>
                <w:sz w:val="20"/>
              </w:rPr>
            </w:pPr>
            <w:r w:rsidRPr="009F7101">
              <w:rPr>
                <w:smallCaps/>
                <w:sz w:val="20"/>
              </w:rPr>
              <w:fldChar w:fldCharType="begin">
                <w:ffData>
                  <w:name w:val="Zaškrtávací3"/>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YES</w:t>
            </w:r>
          </w:p>
        </w:tc>
        <w:tc>
          <w:tcPr>
            <w:tcW w:w="2127" w:type="dxa"/>
          </w:tcPr>
          <w:p w14:paraId="7CE16869" w14:textId="77777777" w:rsidR="009D0A53" w:rsidRPr="009F7101" w:rsidRDefault="009D0A53" w:rsidP="009D0F41">
            <w:pPr>
              <w:spacing w:before="120"/>
              <w:jc w:val="both"/>
              <w:rPr>
                <w:sz w:val="20"/>
              </w:rPr>
            </w:pPr>
            <w:r w:rsidRPr="009F7101">
              <w:rPr>
                <w:smallCaps/>
                <w:sz w:val="20"/>
              </w:rPr>
              <w:fldChar w:fldCharType="begin">
                <w:ffData>
                  <w:name w:val="Zaškrtávací2"/>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w:t>
            </w:r>
          </w:p>
        </w:tc>
        <w:tc>
          <w:tcPr>
            <w:tcW w:w="2693" w:type="dxa"/>
          </w:tcPr>
          <w:p w14:paraId="6E6F7D73" w14:textId="77777777" w:rsidR="009D0A53" w:rsidRPr="009F7101" w:rsidRDefault="009D0A53" w:rsidP="009D0F41">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completely</w:t>
            </w:r>
          </w:p>
        </w:tc>
        <w:tc>
          <w:tcPr>
            <w:tcW w:w="2693" w:type="dxa"/>
          </w:tcPr>
          <w:p w14:paraId="462CA7FA" w14:textId="77777777" w:rsidR="009D0A53" w:rsidRPr="009F7101" w:rsidRDefault="009D0A53" w:rsidP="009D0F41">
            <w:pPr>
              <w:spacing w:before="180"/>
              <w:jc w:val="both"/>
              <w:rPr>
                <w:smallCaps/>
                <w:sz w:val="20"/>
              </w:rPr>
            </w:pPr>
            <w:r w:rsidRPr="009F7101">
              <w:rPr>
                <w:smallCaps/>
                <w:sz w:val="20"/>
              </w:rPr>
              <w:fldChar w:fldCharType="begin">
                <w:ffData>
                  <w:name w:val=""/>
                  <w:enabled/>
                  <w:calcOnExit w:val="0"/>
                  <w:checkBox>
                    <w:sizeAuto/>
                    <w:default w:val="0"/>
                    <w:checked w:val="0"/>
                  </w:checkBox>
                </w:ffData>
              </w:fldChar>
            </w:r>
            <w:r w:rsidRPr="009F7101">
              <w:rPr>
                <w:smallCaps/>
                <w:sz w:val="20"/>
              </w:rPr>
              <w:instrText xml:space="preserve"> FORMCHECKBOX </w:instrText>
            </w:r>
            <w:r w:rsidR="009045C0">
              <w:rPr>
                <w:smallCaps/>
                <w:sz w:val="20"/>
              </w:rPr>
            </w:r>
            <w:r w:rsidR="009045C0">
              <w:rPr>
                <w:smallCaps/>
                <w:sz w:val="20"/>
              </w:rPr>
              <w:fldChar w:fldCharType="separate"/>
            </w:r>
            <w:r w:rsidRPr="009F7101">
              <w:rPr>
                <w:smallCaps/>
                <w:sz w:val="20"/>
              </w:rPr>
              <w:fldChar w:fldCharType="end"/>
            </w:r>
            <w:r w:rsidRPr="009F7101">
              <w:rPr>
                <w:smallCaps/>
                <w:sz w:val="20"/>
              </w:rPr>
              <w:t xml:space="preserve">  </w:t>
            </w:r>
            <w:r w:rsidRPr="009F7101">
              <w:rPr>
                <w:b/>
                <w:smallCaps/>
                <w:sz w:val="20"/>
              </w:rPr>
              <w:t>Not applicable</w:t>
            </w:r>
          </w:p>
        </w:tc>
      </w:tr>
      <w:tr w:rsidR="009D0A53" w:rsidRPr="009F7101" w14:paraId="47047E81" w14:textId="77777777" w:rsidTr="009D0F41">
        <w:trPr>
          <w:cantSplit/>
          <w:trHeight w:hRule="exact" w:val="440"/>
        </w:trPr>
        <w:tc>
          <w:tcPr>
            <w:tcW w:w="9214" w:type="dxa"/>
            <w:gridSpan w:val="4"/>
          </w:tcPr>
          <w:p w14:paraId="1DF7D073" w14:textId="77777777" w:rsidR="009D0A53" w:rsidRPr="009F7101" w:rsidRDefault="009D0A53" w:rsidP="009D0F41">
            <w:pPr>
              <w:spacing w:before="180"/>
              <w:jc w:val="both"/>
              <w:rPr>
                <w:smallCaps/>
                <w:sz w:val="20"/>
              </w:rPr>
            </w:pPr>
            <w:r w:rsidRPr="009F7101">
              <w:rPr>
                <w:b/>
                <w:smallCaps/>
                <w:noProof/>
                <w:sz w:val="20"/>
              </w:rPr>
              <w:t>Nonconformity identification:</w:t>
            </w:r>
          </w:p>
        </w:tc>
      </w:tr>
      <w:tr w:rsidR="009D0A53" w:rsidRPr="009F7101" w14:paraId="520E5100" w14:textId="77777777" w:rsidTr="009D0F41">
        <w:trPr>
          <w:cantSplit/>
          <w:trHeight w:hRule="exact" w:val="440"/>
        </w:trPr>
        <w:tc>
          <w:tcPr>
            <w:tcW w:w="9214" w:type="dxa"/>
            <w:gridSpan w:val="4"/>
          </w:tcPr>
          <w:p w14:paraId="1275F395" w14:textId="77777777" w:rsidR="009D0A53" w:rsidRPr="009F7101" w:rsidRDefault="009D0A53" w:rsidP="009D0F41">
            <w:pPr>
              <w:spacing w:before="180"/>
              <w:jc w:val="both"/>
              <w:rPr>
                <w:smallCaps/>
                <w:sz w:val="20"/>
              </w:rPr>
            </w:pPr>
            <w:r w:rsidRPr="009F7101">
              <w:rPr>
                <w:b/>
                <w:smallCaps/>
                <w:noProof/>
                <w:sz w:val="20"/>
              </w:rPr>
              <w:t>Comments:</w:t>
            </w:r>
          </w:p>
        </w:tc>
      </w:tr>
      <w:tr w:rsidR="009D0A53" w:rsidRPr="00847730" w14:paraId="2B76EB82" w14:textId="77777777" w:rsidTr="009D0F41">
        <w:trPr>
          <w:cantSplit/>
          <w:trHeight w:hRule="exact" w:val="440"/>
        </w:trPr>
        <w:tc>
          <w:tcPr>
            <w:tcW w:w="9214" w:type="dxa"/>
            <w:gridSpan w:val="4"/>
          </w:tcPr>
          <w:p w14:paraId="0A465DD8" w14:textId="77777777" w:rsidR="009D0A53" w:rsidRPr="00847730" w:rsidRDefault="009D0A53" w:rsidP="009D0F41">
            <w:pPr>
              <w:spacing w:before="120"/>
              <w:jc w:val="both"/>
              <w:rPr>
                <w:smallCaps/>
                <w:sz w:val="20"/>
              </w:rPr>
            </w:pPr>
            <w:r w:rsidRPr="009F7101">
              <w:rPr>
                <w:b/>
                <w:smallCaps/>
                <w:sz w:val="20"/>
              </w:rPr>
              <w:t>Note:</w:t>
            </w:r>
          </w:p>
          <w:p w14:paraId="488AF013" w14:textId="77777777" w:rsidR="009D0A53" w:rsidRPr="00847730" w:rsidRDefault="009D0A53" w:rsidP="009D0F41">
            <w:pPr>
              <w:spacing w:before="180"/>
              <w:jc w:val="both"/>
              <w:rPr>
                <w:smallCaps/>
                <w:sz w:val="20"/>
              </w:rPr>
            </w:pPr>
          </w:p>
          <w:p w14:paraId="1528E31E" w14:textId="77777777" w:rsidR="009D0A53" w:rsidRPr="00847730" w:rsidRDefault="009D0A53" w:rsidP="009D0F41">
            <w:pPr>
              <w:spacing w:before="180"/>
              <w:jc w:val="both"/>
              <w:rPr>
                <w:smallCaps/>
                <w:sz w:val="20"/>
              </w:rPr>
            </w:pPr>
          </w:p>
          <w:p w14:paraId="5C9DC40C" w14:textId="77777777" w:rsidR="009D0A53" w:rsidRPr="00847730" w:rsidRDefault="009D0A53" w:rsidP="009D0F41">
            <w:pPr>
              <w:spacing w:before="180"/>
              <w:jc w:val="both"/>
              <w:rPr>
                <w:smallCaps/>
                <w:sz w:val="20"/>
              </w:rPr>
            </w:pPr>
          </w:p>
        </w:tc>
      </w:tr>
    </w:tbl>
    <w:p w14:paraId="0C35AA54" w14:textId="77777777" w:rsidR="00153E87" w:rsidRPr="00847730" w:rsidRDefault="00153E87" w:rsidP="00A3064C">
      <w:pPr>
        <w:autoSpaceDE w:val="0"/>
        <w:autoSpaceDN w:val="0"/>
        <w:adjustRightInd w:val="0"/>
        <w:spacing w:before="0" w:after="0"/>
        <w:jc w:val="both"/>
        <w:rPr>
          <w:sz w:val="20"/>
        </w:rPr>
      </w:pPr>
    </w:p>
    <w:sectPr w:rsidR="00153E87" w:rsidRPr="00847730" w:rsidSect="00112450">
      <w:headerReference w:type="even" r:id="rId11"/>
      <w:headerReference w:type="default" r:id="rId12"/>
      <w:footerReference w:type="even" r:id="rId13"/>
      <w:footerReference w:type="default" r:id="rId14"/>
      <w:headerReference w:type="first" r:id="rId15"/>
      <w:footerReference w:type="first" r:id="rId16"/>
      <w:pgSz w:w="11906" w:h="16838"/>
      <w:pgMar w:top="1134"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2A335" w14:textId="77777777" w:rsidR="00D70874" w:rsidRDefault="00D70874" w:rsidP="000A2E56">
      <w:pPr>
        <w:spacing w:before="0" w:after="0"/>
      </w:pPr>
      <w:r>
        <w:separator/>
      </w:r>
    </w:p>
  </w:endnote>
  <w:endnote w:type="continuationSeparator" w:id="0">
    <w:p w14:paraId="561BD655" w14:textId="77777777" w:rsidR="00D70874" w:rsidRDefault="00D70874" w:rsidP="000A2E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F5089" w14:textId="77777777" w:rsidR="00FA16A4" w:rsidRDefault="00FA16A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CB570" w14:textId="0D75307E" w:rsidR="00D70874" w:rsidRPr="008D0C0F" w:rsidRDefault="008D0C0F" w:rsidP="008D0C0F">
    <w:pPr>
      <w:pStyle w:val="Zpat"/>
    </w:pPr>
    <w:r w:rsidRPr="00CF6FF8">
      <w:rPr>
        <w:sz w:val="16"/>
        <w:szCs w:val="16"/>
      </w:rPr>
      <w:tab/>
    </w:r>
    <w:r w:rsidRPr="00CF6FF8">
      <w:rPr>
        <w:sz w:val="16"/>
        <w:szCs w:val="16"/>
      </w:rPr>
      <w:fldChar w:fldCharType="begin"/>
    </w:r>
    <w:r w:rsidRPr="00CF6FF8">
      <w:rPr>
        <w:sz w:val="16"/>
        <w:szCs w:val="16"/>
      </w:rPr>
      <w:instrText xml:space="preserve"> SUBJECT  \* MERGEFORMAT </w:instrText>
    </w:r>
    <w:r w:rsidRPr="00CF6FF8">
      <w:rPr>
        <w:sz w:val="16"/>
        <w:szCs w:val="16"/>
      </w:rPr>
      <w:fldChar w:fldCharType="separate"/>
    </w:r>
    <w:r w:rsidR="00FA16A4">
      <w:rPr>
        <w:sz w:val="16"/>
        <w:szCs w:val="16"/>
      </w:rPr>
      <w:t>11_01</w:t>
    </w:r>
    <w:r w:rsidRPr="00CF6FF8">
      <w:rPr>
        <w:sz w:val="16"/>
        <w:szCs w:val="16"/>
      </w:rPr>
      <w:fldChar w:fldCharType="end"/>
    </w:r>
    <w:r w:rsidRPr="00CF6FF8">
      <w:rPr>
        <w:sz w:val="16"/>
        <w:szCs w:val="16"/>
      </w:rPr>
      <w:t>-</w:t>
    </w:r>
    <w:r w:rsidRPr="00CF6FF8">
      <w:rPr>
        <w:sz w:val="16"/>
        <w:szCs w:val="16"/>
      </w:rPr>
      <w:fldChar w:fldCharType="begin"/>
    </w:r>
    <w:r w:rsidRPr="00CF6FF8">
      <w:rPr>
        <w:sz w:val="16"/>
        <w:szCs w:val="16"/>
      </w:rPr>
      <w:instrText xml:space="preserve"> COMMENTS  \* MERGEFORMAT </w:instrText>
    </w:r>
    <w:r w:rsidRPr="00CF6FF8">
      <w:rPr>
        <w:sz w:val="16"/>
        <w:szCs w:val="16"/>
      </w:rPr>
      <w:fldChar w:fldCharType="separate"/>
    </w:r>
    <w:r w:rsidR="00FA16A4">
      <w:rPr>
        <w:sz w:val="16"/>
        <w:szCs w:val="16"/>
      </w:rPr>
      <w:t>P510_V_EPA</w:t>
    </w:r>
    <w:r w:rsidRPr="00CF6FF8">
      <w:rPr>
        <w:sz w:val="16"/>
        <w:szCs w:val="16"/>
      </w:rPr>
      <w:fldChar w:fldCharType="end"/>
    </w:r>
    <w:r w:rsidRPr="00CF6FF8">
      <w:rPr>
        <w:sz w:val="16"/>
        <w:szCs w:val="16"/>
      </w:rPr>
      <w:t>-</w:t>
    </w:r>
    <w:r w:rsidRPr="00CF6FF8">
      <w:rPr>
        <w:sz w:val="16"/>
        <w:szCs w:val="16"/>
      </w:rPr>
      <w:fldChar w:fldCharType="begin"/>
    </w:r>
    <w:r w:rsidRPr="00CF6FF8">
      <w:rPr>
        <w:sz w:val="16"/>
        <w:szCs w:val="16"/>
      </w:rPr>
      <w:instrText xml:space="preserve"> DOCPROPERTY  b_template  \* MERGEFORMAT </w:instrText>
    </w:r>
    <w:r w:rsidRPr="00CF6FF8">
      <w:rPr>
        <w:sz w:val="16"/>
        <w:szCs w:val="16"/>
      </w:rPr>
      <w:fldChar w:fldCharType="separate"/>
    </w:r>
    <w:r w:rsidR="00FA16A4">
      <w:rPr>
        <w:sz w:val="16"/>
        <w:szCs w:val="16"/>
      </w:rPr>
      <w:t>20180726</w:t>
    </w:r>
    <w:r w:rsidRPr="00CF6FF8">
      <w:rPr>
        <w:sz w:val="16"/>
        <w:szCs w:val="16"/>
      </w:rPr>
      <w:fldChar w:fldCharType="end"/>
    </w:r>
    <w:r w:rsidRPr="00CF6FF8">
      <w:rPr>
        <w:sz w:val="16"/>
        <w:szCs w:val="16"/>
      </w:rPr>
      <w:tab/>
    </w:r>
    <w:r>
      <w:rPr>
        <w:sz w:val="16"/>
        <w:szCs w:val="16"/>
      </w:rPr>
      <w:t>Strana</w:t>
    </w:r>
    <w:r w:rsidRPr="00A83A8E">
      <w:rPr>
        <w:sz w:val="16"/>
        <w:szCs w:val="16"/>
      </w:rPr>
      <w:t xml:space="preserve">: </w:t>
    </w:r>
    <w:r w:rsidRPr="00A83A8E">
      <w:rPr>
        <w:sz w:val="16"/>
        <w:szCs w:val="16"/>
      </w:rPr>
      <w:fldChar w:fldCharType="begin"/>
    </w:r>
    <w:r w:rsidRPr="00A83A8E">
      <w:rPr>
        <w:sz w:val="16"/>
        <w:szCs w:val="16"/>
      </w:rPr>
      <w:instrText xml:space="preserve"> PAGE </w:instrText>
    </w:r>
    <w:r w:rsidRPr="00A83A8E">
      <w:rPr>
        <w:sz w:val="16"/>
        <w:szCs w:val="16"/>
      </w:rPr>
      <w:fldChar w:fldCharType="separate"/>
    </w:r>
    <w:r w:rsidR="009045C0">
      <w:rPr>
        <w:noProof/>
        <w:sz w:val="16"/>
        <w:szCs w:val="16"/>
      </w:rPr>
      <w:t>1</w:t>
    </w:r>
    <w:r w:rsidRPr="00A83A8E">
      <w:rPr>
        <w:sz w:val="16"/>
        <w:szCs w:val="16"/>
      </w:rPr>
      <w:fldChar w:fldCharType="end"/>
    </w:r>
    <w:r w:rsidRPr="00A83A8E">
      <w:rPr>
        <w:sz w:val="16"/>
        <w:szCs w:val="16"/>
      </w:rPr>
      <w:t>/</w:t>
    </w:r>
    <w:r w:rsidRPr="00A83A8E">
      <w:rPr>
        <w:sz w:val="16"/>
        <w:szCs w:val="16"/>
      </w:rPr>
      <w:fldChar w:fldCharType="begin"/>
    </w:r>
    <w:r w:rsidRPr="00A83A8E">
      <w:rPr>
        <w:sz w:val="16"/>
        <w:szCs w:val="16"/>
      </w:rPr>
      <w:instrText xml:space="preserve"> NUMPAGES </w:instrText>
    </w:r>
    <w:r w:rsidRPr="00A83A8E">
      <w:rPr>
        <w:sz w:val="16"/>
        <w:szCs w:val="16"/>
      </w:rPr>
      <w:fldChar w:fldCharType="separate"/>
    </w:r>
    <w:r w:rsidR="009045C0">
      <w:rPr>
        <w:noProof/>
        <w:sz w:val="16"/>
        <w:szCs w:val="16"/>
      </w:rPr>
      <w:t>3</w:t>
    </w:r>
    <w:r w:rsidRPr="00A83A8E">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B2E" w14:textId="77777777" w:rsidR="00FA16A4" w:rsidRDefault="00FA16A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94D94" w14:textId="77777777" w:rsidR="00D70874" w:rsidRDefault="00D70874" w:rsidP="000A2E56">
      <w:pPr>
        <w:spacing w:before="0" w:after="0"/>
      </w:pPr>
      <w:r>
        <w:separator/>
      </w:r>
    </w:p>
  </w:footnote>
  <w:footnote w:type="continuationSeparator" w:id="0">
    <w:p w14:paraId="7891E09B" w14:textId="77777777" w:rsidR="00D70874" w:rsidRDefault="00D70874" w:rsidP="000A2E5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C3C9B" w14:textId="77777777" w:rsidR="00FA16A4" w:rsidRDefault="00FA16A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EE9DF" w14:textId="77777777" w:rsidR="00FA16A4" w:rsidRDefault="00FA16A4">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A181A" w14:textId="77777777" w:rsidR="00FA16A4" w:rsidRDefault="00FA16A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D773E"/>
    <w:multiLevelType w:val="multilevel"/>
    <w:tmpl w:val="37DECA40"/>
    <w:lvl w:ilvl="0">
      <w:start w:val="1"/>
      <w:numFmt w:val="decimal"/>
      <w:lvlText w:val="%1."/>
      <w:lvlJc w:val="left"/>
      <w:pPr>
        <w:ind w:left="720" w:hanging="360"/>
      </w:pPr>
    </w:lvl>
    <w:lvl w:ilvl="1">
      <w:start w:val="1"/>
      <w:numFmt w:val="decimal"/>
      <w:isLgl/>
      <w:lvlText w:val="%1.%2"/>
      <w:lvlJc w:val="left"/>
      <w:pPr>
        <w:ind w:left="720" w:hanging="360"/>
      </w:pPr>
      <w:rPr>
        <w:rFonts w:ascii="Times New Roman" w:hAnsi="Times New Roman" w:cs="Times New Roman" w:hint="default"/>
        <w:color w:val="auto"/>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4FC47FE"/>
    <w:multiLevelType w:val="hybridMultilevel"/>
    <w:tmpl w:val="FE7210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D5E5439"/>
    <w:multiLevelType w:val="hybridMultilevel"/>
    <w:tmpl w:val="FE7210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F496ACA"/>
    <w:multiLevelType w:val="multilevel"/>
    <w:tmpl w:val="4760A03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730052"/>
    <w:multiLevelType w:val="multilevel"/>
    <w:tmpl w:val="B68A7CFC"/>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ascii="Times New Roman" w:hAnsi="Times New Roman" w:cs="Times New Roman"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5D35E97"/>
    <w:multiLevelType w:val="hybridMultilevel"/>
    <w:tmpl w:val="FE72105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wMTAwMDU1NzIzMDBU0lEKTi0uzszPAykwrgUAle77ZCwAAAA="/>
  </w:docVars>
  <w:rsids>
    <w:rsidRoot w:val="00EB1078"/>
    <w:rsid w:val="000261D3"/>
    <w:rsid w:val="00027CAA"/>
    <w:rsid w:val="0003090E"/>
    <w:rsid w:val="00046E98"/>
    <w:rsid w:val="000555AF"/>
    <w:rsid w:val="00057F66"/>
    <w:rsid w:val="00075EC1"/>
    <w:rsid w:val="0008794C"/>
    <w:rsid w:val="00092DA8"/>
    <w:rsid w:val="000A2E56"/>
    <w:rsid w:val="000B60B0"/>
    <w:rsid w:val="000B7820"/>
    <w:rsid w:val="000C4EAA"/>
    <w:rsid w:val="000D16CA"/>
    <w:rsid w:val="000E13D9"/>
    <w:rsid w:val="000E21FC"/>
    <w:rsid w:val="000F0931"/>
    <w:rsid w:val="000F1C74"/>
    <w:rsid w:val="000F3EFC"/>
    <w:rsid w:val="00112450"/>
    <w:rsid w:val="00125E48"/>
    <w:rsid w:val="0013342C"/>
    <w:rsid w:val="00135706"/>
    <w:rsid w:val="00140039"/>
    <w:rsid w:val="001451F6"/>
    <w:rsid w:val="00153E87"/>
    <w:rsid w:val="001544F2"/>
    <w:rsid w:val="0015506C"/>
    <w:rsid w:val="00175D16"/>
    <w:rsid w:val="001806D8"/>
    <w:rsid w:val="00185582"/>
    <w:rsid w:val="00196F8E"/>
    <w:rsid w:val="001B24A4"/>
    <w:rsid w:val="001C032C"/>
    <w:rsid w:val="001E16C3"/>
    <w:rsid w:val="001E6961"/>
    <w:rsid w:val="001F3182"/>
    <w:rsid w:val="001F3443"/>
    <w:rsid w:val="001F4117"/>
    <w:rsid w:val="00210E4C"/>
    <w:rsid w:val="0021411B"/>
    <w:rsid w:val="002176C3"/>
    <w:rsid w:val="00222A92"/>
    <w:rsid w:val="00223F60"/>
    <w:rsid w:val="00224B25"/>
    <w:rsid w:val="002371F1"/>
    <w:rsid w:val="00241ECA"/>
    <w:rsid w:val="002464CA"/>
    <w:rsid w:val="0025285A"/>
    <w:rsid w:val="002551EF"/>
    <w:rsid w:val="002579E6"/>
    <w:rsid w:val="00257C2D"/>
    <w:rsid w:val="0026391C"/>
    <w:rsid w:val="0027553B"/>
    <w:rsid w:val="00281FFD"/>
    <w:rsid w:val="0028217C"/>
    <w:rsid w:val="002867C5"/>
    <w:rsid w:val="002A3814"/>
    <w:rsid w:val="002B5843"/>
    <w:rsid w:val="002B7D34"/>
    <w:rsid w:val="002D70CF"/>
    <w:rsid w:val="002F618C"/>
    <w:rsid w:val="00305BF3"/>
    <w:rsid w:val="00317229"/>
    <w:rsid w:val="00326621"/>
    <w:rsid w:val="003303FC"/>
    <w:rsid w:val="00333094"/>
    <w:rsid w:val="003370AF"/>
    <w:rsid w:val="00337F46"/>
    <w:rsid w:val="00342762"/>
    <w:rsid w:val="00354689"/>
    <w:rsid w:val="003741E0"/>
    <w:rsid w:val="00391507"/>
    <w:rsid w:val="0039202B"/>
    <w:rsid w:val="003921B4"/>
    <w:rsid w:val="00394007"/>
    <w:rsid w:val="003B1B54"/>
    <w:rsid w:val="003B20AD"/>
    <w:rsid w:val="003C76D1"/>
    <w:rsid w:val="003D1DB1"/>
    <w:rsid w:val="003D2866"/>
    <w:rsid w:val="003E2CE0"/>
    <w:rsid w:val="00405603"/>
    <w:rsid w:val="00405A48"/>
    <w:rsid w:val="0042686D"/>
    <w:rsid w:val="0043087D"/>
    <w:rsid w:val="004324DD"/>
    <w:rsid w:val="00434099"/>
    <w:rsid w:val="00435533"/>
    <w:rsid w:val="0044010F"/>
    <w:rsid w:val="00444B17"/>
    <w:rsid w:val="00444BDB"/>
    <w:rsid w:val="00460E45"/>
    <w:rsid w:val="004611F9"/>
    <w:rsid w:val="00494057"/>
    <w:rsid w:val="004970DC"/>
    <w:rsid w:val="004B1870"/>
    <w:rsid w:val="004B2ECB"/>
    <w:rsid w:val="004C40B6"/>
    <w:rsid w:val="004C4516"/>
    <w:rsid w:val="0051713F"/>
    <w:rsid w:val="00517A18"/>
    <w:rsid w:val="005476AB"/>
    <w:rsid w:val="00576A91"/>
    <w:rsid w:val="00583E25"/>
    <w:rsid w:val="005909CA"/>
    <w:rsid w:val="0059459F"/>
    <w:rsid w:val="005A0EB9"/>
    <w:rsid w:val="005D1B78"/>
    <w:rsid w:val="005E1785"/>
    <w:rsid w:val="00617EF8"/>
    <w:rsid w:val="00635247"/>
    <w:rsid w:val="00680ACF"/>
    <w:rsid w:val="006A6704"/>
    <w:rsid w:val="006B3F18"/>
    <w:rsid w:val="006B67BD"/>
    <w:rsid w:val="006B79DF"/>
    <w:rsid w:val="006C33E8"/>
    <w:rsid w:val="006F410C"/>
    <w:rsid w:val="00712E83"/>
    <w:rsid w:val="007205C7"/>
    <w:rsid w:val="007213E9"/>
    <w:rsid w:val="007217A3"/>
    <w:rsid w:val="007238B9"/>
    <w:rsid w:val="007542FA"/>
    <w:rsid w:val="007553FE"/>
    <w:rsid w:val="00774BD9"/>
    <w:rsid w:val="007816D6"/>
    <w:rsid w:val="00795688"/>
    <w:rsid w:val="007B4717"/>
    <w:rsid w:val="007C15C9"/>
    <w:rsid w:val="007C334C"/>
    <w:rsid w:val="007C722B"/>
    <w:rsid w:val="007F09F8"/>
    <w:rsid w:val="007F69A7"/>
    <w:rsid w:val="007F7E23"/>
    <w:rsid w:val="00814A1B"/>
    <w:rsid w:val="00847730"/>
    <w:rsid w:val="00856EDA"/>
    <w:rsid w:val="00867B75"/>
    <w:rsid w:val="00893EFB"/>
    <w:rsid w:val="00896DB5"/>
    <w:rsid w:val="008A68CC"/>
    <w:rsid w:val="008A702F"/>
    <w:rsid w:val="008A7BC8"/>
    <w:rsid w:val="008B4077"/>
    <w:rsid w:val="008C6E67"/>
    <w:rsid w:val="008D0C0F"/>
    <w:rsid w:val="008E4D94"/>
    <w:rsid w:val="008F0A0B"/>
    <w:rsid w:val="008F533F"/>
    <w:rsid w:val="00900ADE"/>
    <w:rsid w:val="009021F0"/>
    <w:rsid w:val="009045C0"/>
    <w:rsid w:val="009079B2"/>
    <w:rsid w:val="00916589"/>
    <w:rsid w:val="00924F73"/>
    <w:rsid w:val="0095344E"/>
    <w:rsid w:val="0095746B"/>
    <w:rsid w:val="00962484"/>
    <w:rsid w:val="00962486"/>
    <w:rsid w:val="00962DD7"/>
    <w:rsid w:val="00987B4B"/>
    <w:rsid w:val="009939C7"/>
    <w:rsid w:val="00997036"/>
    <w:rsid w:val="009B0B99"/>
    <w:rsid w:val="009C7058"/>
    <w:rsid w:val="009D0A53"/>
    <w:rsid w:val="009D0F41"/>
    <w:rsid w:val="009D130A"/>
    <w:rsid w:val="009D4DC7"/>
    <w:rsid w:val="009E3E5A"/>
    <w:rsid w:val="009E59FD"/>
    <w:rsid w:val="009F2B49"/>
    <w:rsid w:val="009F7101"/>
    <w:rsid w:val="00A07C46"/>
    <w:rsid w:val="00A125A1"/>
    <w:rsid w:val="00A3064C"/>
    <w:rsid w:val="00A322E4"/>
    <w:rsid w:val="00A43479"/>
    <w:rsid w:val="00A7786F"/>
    <w:rsid w:val="00A9339E"/>
    <w:rsid w:val="00A93BF4"/>
    <w:rsid w:val="00AA2658"/>
    <w:rsid w:val="00AA4098"/>
    <w:rsid w:val="00AA538B"/>
    <w:rsid w:val="00AB33AE"/>
    <w:rsid w:val="00AB3E5F"/>
    <w:rsid w:val="00AB7084"/>
    <w:rsid w:val="00AC5408"/>
    <w:rsid w:val="00AE1559"/>
    <w:rsid w:val="00AE4A10"/>
    <w:rsid w:val="00AE7BF0"/>
    <w:rsid w:val="00AF4D7E"/>
    <w:rsid w:val="00AF6954"/>
    <w:rsid w:val="00B17E35"/>
    <w:rsid w:val="00B3378E"/>
    <w:rsid w:val="00B36865"/>
    <w:rsid w:val="00B40BF8"/>
    <w:rsid w:val="00B42478"/>
    <w:rsid w:val="00B43659"/>
    <w:rsid w:val="00B61974"/>
    <w:rsid w:val="00B645D0"/>
    <w:rsid w:val="00B7146E"/>
    <w:rsid w:val="00B72018"/>
    <w:rsid w:val="00B72131"/>
    <w:rsid w:val="00B77671"/>
    <w:rsid w:val="00B842DA"/>
    <w:rsid w:val="00B94CE7"/>
    <w:rsid w:val="00BB2AC1"/>
    <w:rsid w:val="00BD3308"/>
    <w:rsid w:val="00BD6481"/>
    <w:rsid w:val="00BF5A82"/>
    <w:rsid w:val="00C017A9"/>
    <w:rsid w:val="00C10B9D"/>
    <w:rsid w:val="00C12710"/>
    <w:rsid w:val="00C2571E"/>
    <w:rsid w:val="00C27B83"/>
    <w:rsid w:val="00C352D4"/>
    <w:rsid w:val="00C52B20"/>
    <w:rsid w:val="00C54368"/>
    <w:rsid w:val="00C717B6"/>
    <w:rsid w:val="00C85157"/>
    <w:rsid w:val="00C873A6"/>
    <w:rsid w:val="00C93068"/>
    <w:rsid w:val="00C96867"/>
    <w:rsid w:val="00CA2C21"/>
    <w:rsid w:val="00CC31A0"/>
    <w:rsid w:val="00CC3D31"/>
    <w:rsid w:val="00CD38B4"/>
    <w:rsid w:val="00CE3CC3"/>
    <w:rsid w:val="00CE4123"/>
    <w:rsid w:val="00CF0320"/>
    <w:rsid w:val="00CF4673"/>
    <w:rsid w:val="00CF5027"/>
    <w:rsid w:val="00CF7CFB"/>
    <w:rsid w:val="00D012C3"/>
    <w:rsid w:val="00D03112"/>
    <w:rsid w:val="00D222FB"/>
    <w:rsid w:val="00D32991"/>
    <w:rsid w:val="00D625FE"/>
    <w:rsid w:val="00D70874"/>
    <w:rsid w:val="00D746FE"/>
    <w:rsid w:val="00D87733"/>
    <w:rsid w:val="00D9553B"/>
    <w:rsid w:val="00DA146F"/>
    <w:rsid w:val="00DB06E1"/>
    <w:rsid w:val="00DB17B1"/>
    <w:rsid w:val="00DD164B"/>
    <w:rsid w:val="00DD77AB"/>
    <w:rsid w:val="00DE602E"/>
    <w:rsid w:val="00DF4ECF"/>
    <w:rsid w:val="00E02D12"/>
    <w:rsid w:val="00E1191B"/>
    <w:rsid w:val="00E11C03"/>
    <w:rsid w:val="00E1754A"/>
    <w:rsid w:val="00E34138"/>
    <w:rsid w:val="00E355E5"/>
    <w:rsid w:val="00E506B4"/>
    <w:rsid w:val="00E5380B"/>
    <w:rsid w:val="00E57ADA"/>
    <w:rsid w:val="00E70C3B"/>
    <w:rsid w:val="00E83872"/>
    <w:rsid w:val="00E905E7"/>
    <w:rsid w:val="00EB1078"/>
    <w:rsid w:val="00EB6578"/>
    <w:rsid w:val="00EC24E6"/>
    <w:rsid w:val="00EC53F3"/>
    <w:rsid w:val="00ED4226"/>
    <w:rsid w:val="00EF73D3"/>
    <w:rsid w:val="00F06BC5"/>
    <w:rsid w:val="00F07157"/>
    <w:rsid w:val="00F1298D"/>
    <w:rsid w:val="00F170C9"/>
    <w:rsid w:val="00F227A9"/>
    <w:rsid w:val="00F4758E"/>
    <w:rsid w:val="00F64DCF"/>
    <w:rsid w:val="00F80989"/>
    <w:rsid w:val="00F956D3"/>
    <w:rsid w:val="00FA16A4"/>
    <w:rsid w:val="00FA1EB5"/>
    <w:rsid w:val="00FC4A3A"/>
    <w:rsid w:val="00FC5A17"/>
    <w:rsid w:val="00FE0966"/>
    <w:rsid w:val="00FE479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B0DBCD4"/>
  <w15:docId w15:val="{8DE253F1-97A0-4582-AADD-27AE32597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pacing w:before="60" w:after="60"/>
    </w:pPr>
    <w:rPr>
      <w:sz w:val="24"/>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9339E"/>
    <w:pPr>
      <w:ind w:left="720"/>
      <w:contextualSpacing/>
    </w:pPr>
  </w:style>
  <w:style w:type="paragraph" w:customStyle="1" w:styleId="Zkladntext1">
    <w:name w:val="Základní text 1"/>
    <w:basedOn w:val="Normln"/>
    <w:next w:val="Normln"/>
    <w:rsid w:val="00C017A9"/>
    <w:pPr>
      <w:spacing w:before="120" w:after="0"/>
    </w:pPr>
    <w:rPr>
      <w:b/>
      <w:lang w:val="cs-CZ"/>
    </w:rPr>
  </w:style>
  <w:style w:type="paragraph" w:styleId="Textbubliny">
    <w:name w:val="Balloon Text"/>
    <w:basedOn w:val="Normln"/>
    <w:link w:val="TextbublinyChar"/>
    <w:uiPriority w:val="99"/>
    <w:semiHidden/>
    <w:unhideWhenUsed/>
    <w:rsid w:val="00C017A9"/>
    <w:pPr>
      <w:spacing w:before="0"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017A9"/>
    <w:rPr>
      <w:rFonts w:ascii="Tahoma" w:hAnsi="Tahoma" w:cs="Tahoma"/>
      <w:sz w:val="16"/>
      <w:szCs w:val="16"/>
      <w:lang w:val="en-US"/>
    </w:rPr>
  </w:style>
  <w:style w:type="paragraph" w:customStyle="1" w:styleId="Otzka">
    <w:name w:val="Otázka"/>
    <w:basedOn w:val="Normln"/>
    <w:rsid w:val="009F2B49"/>
    <w:pPr>
      <w:spacing w:before="240" w:after="0"/>
      <w:ind w:left="851" w:hanging="851"/>
      <w:jc w:val="both"/>
    </w:pPr>
    <w:rPr>
      <w:lang w:val="cs-CZ"/>
    </w:rPr>
  </w:style>
  <w:style w:type="paragraph" w:styleId="Zhlav">
    <w:name w:val="header"/>
    <w:basedOn w:val="Normln"/>
    <w:link w:val="ZhlavChar"/>
    <w:uiPriority w:val="99"/>
    <w:unhideWhenUsed/>
    <w:rsid w:val="000A2E56"/>
    <w:pPr>
      <w:tabs>
        <w:tab w:val="center" w:pos="4536"/>
        <w:tab w:val="right" w:pos="9072"/>
      </w:tabs>
      <w:spacing w:before="0" w:after="0"/>
    </w:pPr>
  </w:style>
  <w:style w:type="character" w:customStyle="1" w:styleId="ZhlavChar">
    <w:name w:val="Záhlaví Char"/>
    <w:basedOn w:val="Standardnpsmoodstavce"/>
    <w:link w:val="Zhlav"/>
    <w:uiPriority w:val="99"/>
    <w:rsid w:val="000A2E56"/>
    <w:rPr>
      <w:sz w:val="24"/>
      <w:lang w:val="en-US"/>
    </w:rPr>
  </w:style>
  <w:style w:type="paragraph" w:styleId="Zpat">
    <w:name w:val="footer"/>
    <w:basedOn w:val="Normln"/>
    <w:link w:val="ZpatChar"/>
    <w:unhideWhenUsed/>
    <w:rsid w:val="000A2E56"/>
    <w:pPr>
      <w:tabs>
        <w:tab w:val="center" w:pos="4536"/>
        <w:tab w:val="right" w:pos="9072"/>
      </w:tabs>
      <w:spacing w:before="0" w:after="0"/>
    </w:pPr>
  </w:style>
  <w:style w:type="character" w:customStyle="1" w:styleId="ZpatChar">
    <w:name w:val="Zápatí Char"/>
    <w:basedOn w:val="Standardnpsmoodstavce"/>
    <w:link w:val="Zpat"/>
    <w:uiPriority w:val="99"/>
    <w:rsid w:val="000A2E56"/>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D88F263676FB241ADF59E99A6E5D245" ma:contentTypeVersion="2" ma:contentTypeDescription="Vytvoří nový dokument" ma:contentTypeScope="" ma:versionID="f007d1476c08b8f78e3734568c230a03">
  <xsd:schema xmlns:xsd="http://www.w3.org/2001/XMLSchema" xmlns:xs="http://www.w3.org/2001/XMLSchema" xmlns:p="http://schemas.microsoft.com/office/2006/metadata/properties" xmlns:ns2="3e58383d-b136-4732-9873-64b43a47cede" targetNamespace="http://schemas.microsoft.com/office/2006/metadata/properties" ma:root="true" ma:fieldsID="ac75ba7771d575ce51d61ce4d98ab12d" ns2:_="">
    <xsd:import namespace="3e58383d-b136-4732-9873-64b43a47cede"/>
    <xsd:element name="properties">
      <xsd:complexType>
        <xsd:sequence>
          <xsd:element name="documentManagement">
            <xsd:complexType>
              <xsd:all>
                <xsd:element ref="ns2:_x0077_s28" minOccurs="0"/>
                <xsd:element ref="ns2:rq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8383d-b136-4732-9873-64b43a47cede" elementFormDefault="qualified">
    <xsd:import namespace="http://schemas.microsoft.com/office/2006/documentManagement/types"/>
    <xsd:import namespace="http://schemas.microsoft.com/office/infopath/2007/PartnerControls"/>
    <xsd:element name="_x0077_s28" ma:index="8" nillable="true" ma:displayName="Platnost od" ma:internalName="_x0077_s28">
      <xsd:simpleType>
        <xsd:restriction base="dms:DateTime"/>
      </xsd:simpleType>
    </xsd:element>
    <xsd:element name="rq0d" ma:index="9" nillable="true" ma:displayName="Platnost do" ma:internalName="rq0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q0d xmlns="3e58383d-b136-4732-9873-64b43a47cede" xsi:nil="true"/>
    <_x0077_s28 xmlns="3e58383d-b136-4732-9873-64b43a47cede">2018-07-25T22:00:00+00:00</_x0077_s28>
  </documentManagement>
</p:properties>
</file>

<file path=customXml/itemProps1.xml><?xml version="1.0" encoding="utf-8"?>
<ds:datastoreItem xmlns:ds="http://schemas.openxmlformats.org/officeDocument/2006/customXml" ds:itemID="{1BEC5AA0-A261-4191-B60B-4271DA530240}">
  <ds:schemaRefs>
    <ds:schemaRef ds:uri="http://schemas.microsoft.com/sharepoint/v3/contenttype/forms"/>
  </ds:schemaRefs>
</ds:datastoreItem>
</file>

<file path=customXml/itemProps2.xml><?xml version="1.0" encoding="utf-8"?>
<ds:datastoreItem xmlns:ds="http://schemas.openxmlformats.org/officeDocument/2006/customXml" ds:itemID="{EA96B33A-3A86-4AED-8CA2-EA1BBDFD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8383d-b136-4732-9873-64b43a47c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58C9D-71E7-4BD9-A18C-95C0781F161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e58383d-b136-4732-9873-64b43a47ced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484</Words>
  <Characters>79556</Characters>
  <Application>Microsoft Office Word</Application>
  <DocSecurity>4</DocSecurity>
  <Lines>662</Lines>
  <Paragraphs>185</Paragraphs>
  <ScaleCrop>false</ScaleCrop>
  <HeadingPairs>
    <vt:vector size="2" baseType="variant">
      <vt:variant>
        <vt:lpstr>Název</vt:lpstr>
      </vt:variant>
      <vt:variant>
        <vt:i4>1</vt:i4>
      </vt:variant>
    </vt:vector>
  </HeadingPairs>
  <TitlesOfParts>
    <vt:vector size="1" baseType="lpstr">
      <vt:lpstr>Formuláře akreditace</vt:lpstr>
    </vt:vector>
  </TitlesOfParts>
  <Company>CAI</Company>
  <LinksUpToDate>false</LinksUpToDate>
  <CharactersWithSpaces>9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áře akreditace</dc:title>
  <dc:subject>11_01</dc:subject>
  <dc:creator>Christov Kiril</dc:creator>
  <dc:description>P510_V_EPA</dc:description>
  <cp:lastModifiedBy>Christov Kiril</cp:lastModifiedBy>
  <cp:revision>2</cp:revision>
  <dcterms:created xsi:type="dcterms:W3CDTF">2019-02-19T11:45:00Z</dcterms:created>
  <dcterms:modified xsi:type="dcterms:W3CDTF">2019-02-1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_template">
    <vt:lpwstr>20180726</vt:lpwstr>
  </property>
  <property fmtid="{D5CDD505-2E9C-101B-9397-08002B2CF9AE}" pid="3" name="ContentTypeId">
    <vt:lpwstr>0x0101008D88F263676FB241ADF59E99A6E5D245</vt:lpwstr>
  </property>
</Properties>
</file>